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BC5D7B" w14:textId="3783F8DB" w:rsidR="00F91B66" w:rsidRPr="00F91B66" w:rsidRDefault="00F91B66" w:rsidP="00F91B66">
      <w:pPr>
        <w:rPr>
          <w:rFonts w:asciiTheme="minorBidi" w:hAnsiTheme="minorBidi"/>
        </w:rPr>
      </w:pPr>
      <w:r>
        <w:rPr>
          <w:rFonts w:asciiTheme="minorBidi" w:hAnsiTheme="minorBidi"/>
        </w:rPr>
        <w:t>Biology:</w:t>
      </w:r>
    </w:p>
    <w:p w14:paraId="22E13D78" w14:textId="429D907A" w:rsidR="00F91B66" w:rsidRDefault="00F91B66" w:rsidP="00F91B66">
      <w:pPr>
        <w:ind w:firstLine="720"/>
        <w:rPr>
          <w:rFonts w:asciiTheme="minorBidi" w:hAnsiTheme="minorBidi"/>
          <w:sz w:val="56"/>
          <w:szCs w:val="56"/>
        </w:rPr>
      </w:pPr>
      <w:r w:rsidRPr="00F91B66">
        <w:rPr>
          <w:rFonts w:asciiTheme="minorBidi" w:hAnsiTheme="minorBidi"/>
          <w:sz w:val="56"/>
          <w:szCs w:val="56"/>
        </w:rPr>
        <w:t>Support &amp; Motion</w:t>
      </w:r>
    </w:p>
    <w:p w14:paraId="3910551A" w14:textId="77777777" w:rsidR="00F91B66" w:rsidRPr="00F91B66" w:rsidRDefault="00F91B66" w:rsidP="00F91B66">
      <w:pPr>
        <w:rPr>
          <w:rFonts w:asciiTheme="minorBidi" w:hAnsiTheme="minorBidi"/>
          <w:sz w:val="56"/>
          <w:szCs w:val="56"/>
        </w:rPr>
      </w:pPr>
    </w:p>
    <w:p w14:paraId="6266425F" w14:textId="5589CF44" w:rsidR="00F91B66" w:rsidRPr="00F91B66" w:rsidRDefault="00F91B66" w:rsidP="00F91B66">
      <w:pPr>
        <w:rPr>
          <w:rFonts w:asciiTheme="minorBidi" w:hAnsiTheme="minorBidi"/>
        </w:rPr>
      </w:pPr>
      <w:r w:rsidRPr="00F91B66">
        <w:rPr>
          <w:rFonts w:asciiTheme="minorBidi" w:hAnsiTheme="minorBidi"/>
        </w:rPr>
        <w:t>1. Question1 points</w:t>
      </w:r>
    </w:p>
    <w:p w14:paraId="080D1573" w14:textId="77777777" w:rsidR="00F91B66" w:rsidRPr="00F91B66" w:rsidRDefault="00F91B66" w:rsidP="00F91B66">
      <w:pPr>
        <w:rPr>
          <w:rFonts w:asciiTheme="minorBidi" w:hAnsiTheme="minorBidi"/>
        </w:rPr>
      </w:pPr>
      <w:r w:rsidRPr="00F91B66">
        <w:rPr>
          <w:rFonts w:asciiTheme="minorBidi" w:hAnsiTheme="minorBidi"/>
        </w:rPr>
        <w:t>Which of the following is the largest bone in the human body?</w:t>
      </w:r>
    </w:p>
    <w:p w14:paraId="78FC9592" w14:textId="77777777" w:rsidR="00F91B66" w:rsidRPr="00F91B66" w:rsidRDefault="00F91B66" w:rsidP="00F91B66">
      <w:pPr>
        <w:rPr>
          <w:rFonts w:asciiTheme="minorBidi" w:hAnsiTheme="minorBidi"/>
        </w:rPr>
      </w:pPr>
    </w:p>
    <w:p w14:paraId="0D02F61B" w14:textId="77777777" w:rsidR="00F91B66" w:rsidRPr="00F91B66" w:rsidRDefault="00F91B66" w:rsidP="00F91B66">
      <w:pPr>
        <w:rPr>
          <w:rFonts w:asciiTheme="minorBidi" w:hAnsiTheme="minorBidi"/>
        </w:rPr>
      </w:pPr>
      <w:r w:rsidRPr="00F91B66">
        <w:rPr>
          <w:rFonts w:asciiTheme="minorBidi" w:hAnsiTheme="minorBidi"/>
        </w:rPr>
        <w:t>1.  A. Femur</w:t>
      </w:r>
    </w:p>
    <w:p w14:paraId="45A82B39" w14:textId="77777777" w:rsidR="00F91B66" w:rsidRPr="00F91B66" w:rsidRDefault="00F91B66" w:rsidP="00F91B66">
      <w:pPr>
        <w:rPr>
          <w:rFonts w:asciiTheme="minorBidi" w:hAnsiTheme="minorBidi"/>
        </w:rPr>
      </w:pPr>
      <w:r w:rsidRPr="00F91B66">
        <w:rPr>
          <w:rFonts w:asciiTheme="minorBidi" w:hAnsiTheme="minorBidi"/>
        </w:rPr>
        <w:t>2.  B. Sternum</w:t>
      </w:r>
    </w:p>
    <w:p w14:paraId="5F8EF323" w14:textId="77777777" w:rsidR="00F91B66" w:rsidRPr="00F91B66" w:rsidRDefault="00F91B66" w:rsidP="00F91B66">
      <w:pPr>
        <w:rPr>
          <w:rFonts w:asciiTheme="minorBidi" w:hAnsiTheme="minorBidi"/>
        </w:rPr>
      </w:pPr>
      <w:r w:rsidRPr="00F91B66">
        <w:rPr>
          <w:rFonts w:asciiTheme="minorBidi" w:hAnsiTheme="minorBidi"/>
        </w:rPr>
        <w:t>3.  C. Scapula</w:t>
      </w:r>
    </w:p>
    <w:p w14:paraId="0A125FDB" w14:textId="77777777" w:rsidR="00F91B66" w:rsidRPr="00F91B66" w:rsidRDefault="00F91B66" w:rsidP="00F91B66">
      <w:pPr>
        <w:rPr>
          <w:rFonts w:asciiTheme="minorBidi" w:hAnsiTheme="minorBidi"/>
        </w:rPr>
      </w:pPr>
      <w:r w:rsidRPr="00F91B66">
        <w:rPr>
          <w:rFonts w:asciiTheme="minorBidi" w:hAnsiTheme="minorBidi"/>
        </w:rPr>
        <w:t>4.  D. Hummers</w:t>
      </w:r>
    </w:p>
    <w:p w14:paraId="7DF41BBD" w14:textId="77777777" w:rsidR="00F91B66" w:rsidRPr="00F91B66" w:rsidRDefault="00F91B66" w:rsidP="00F91B66">
      <w:pPr>
        <w:rPr>
          <w:rFonts w:asciiTheme="minorBidi" w:hAnsiTheme="minorBidi"/>
        </w:rPr>
      </w:pPr>
      <w:r w:rsidRPr="00F91B66">
        <w:rPr>
          <w:rFonts w:asciiTheme="minorBidi" w:hAnsiTheme="minorBidi"/>
        </w:rPr>
        <w:t>Correct</w:t>
      </w:r>
    </w:p>
    <w:p w14:paraId="18D910EE" w14:textId="77777777" w:rsidR="00F91B66" w:rsidRPr="00F91B66" w:rsidRDefault="00F91B66" w:rsidP="00F91B66">
      <w:pPr>
        <w:rPr>
          <w:rFonts w:asciiTheme="minorBidi" w:hAnsiTheme="minorBidi"/>
        </w:rPr>
      </w:pPr>
      <w:r w:rsidRPr="00F91B66">
        <w:rPr>
          <w:rFonts w:asciiTheme="minorBidi" w:hAnsiTheme="minorBidi"/>
        </w:rPr>
        <w:t>Explanation A</w:t>
      </w:r>
    </w:p>
    <w:p w14:paraId="5A6B4A42" w14:textId="77777777" w:rsidR="00F91B66" w:rsidRPr="00F91B66" w:rsidRDefault="00F91B66" w:rsidP="00F91B66">
      <w:pPr>
        <w:rPr>
          <w:rFonts w:asciiTheme="minorBidi" w:hAnsiTheme="minorBidi"/>
        </w:rPr>
      </w:pPr>
      <w:r w:rsidRPr="00F91B66">
        <w:rPr>
          <w:rFonts w:asciiTheme="minorBidi" w:hAnsiTheme="minorBidi"/>
        </w:rPr>
        <w:t>The head of the femur articulates with the acetabulum in the pelvic bone forming the hip joint, while the distal part of the femur articulates with the tibia and patella forming the knee joint. By most measures the femur is the strongest bone in the body. The femur is also the longest bone in the body.</w:t>
      </w:r>
    </w:p>
    <w:p w14:paraId="610CB0F9" w14:textId="77777777" w:rsidR="00F91B66" w:rsidRPr="00F91B66" w:rsidRDefault="00F91B66" w:rsidP="00F91B66">
      <w:pPr>
        <w:rPr>
          <w:rFonts w:asciiTheme="minorBidi" w:hAnsiTheme="minorBidi"/>
        </w:rPr>
      </w:pPr>
    </w:p>
    <w:p w14:paraId="3EEE28FB" w14:textId="77777777" w:rsidR="00F91B66" w:rsidRPr="00F91B66" w:rsidRDefault="00F91B66" w:rsidP="00F91B66">
      <w:pPr>
        <w:rPr>
          <w:rFonts w:asciiTheme="minorBidi" w:hAnsiTheme="minorBidi"/>
        </w:rPr>
      </w:pPr>
    </w:p>
    <w:p w14:paraId="51A70DEF" w14:textId="77777777" w:rsidR="00F91B66" w:rsidRPr="00F91B66" w:rsidRDefault="00F91B66" w:rsidP="00F91B66">
      <w:pPr>
        <w:rPr>
          <w:rFonts w:asciiTheme="minorBidi" w:hAnsiTheme="minorBidi"/>
        </w:rPr>
      </w:pPr>
      <w:r w:rsidRPr="00F91B66">
        <w:rPr>
          <w:rFonts w:asciiTheme="minorBidi" w:hAnsiTheme="minorBidi"/>
        </w:rPr>
        <w:t>2. Question1 points</w:t>
      </w:r>
    </w:p>
    <w:p w14:paraId="10CE611E" w14:textId="77777777" w:rsidR="00F91B66" w:rsidRPr="00F91B66" w:rsidRDefault="00F91B66" w:rsidP="00F91B66">
      <w:pPr>
        <w:rPr>
          <w:rFonts w:asciiTheme="minorBidi" w:hAnsiTheme="minorBidi"/>
        </w:rPr>
      </w:pPr>
      <w:r w:rsidRPr="00F91B66">
        <w:rPr>
          <w:rFonts w:asciiTheme="minorBidi" w:hAnsiTheme="minorBidi"/>
        </w:rPr>
        <w:t>Which part of the skeletal muscle contracts?</w:t>
      </w:r>
    </w:p>
    <w:p w14:paraId="587086D3" w14:textId="77777777" w:rsidR="00F91B66" w:rsidRPr="00F91B66" w:rsidRDefault="00F91B66" w:rsidP="00F91B66">
      <w:pPr>
        <w:rPr>
          <w:rFonts w:asciiTheme="minorBidi" w:hAnsiTheme="minorBidi"/>
        </w:rPr>
      </w:pPr>
    </w:p>
    <w:p w14:paraId="6FF13F11" w14:textId="77777777" w:rsidR="00F91B66" w:rsidRPr="00F91B66" w:rsidRDefault="00F91B66" w:rsidP="00F91B66">
      <w:pPr>
        <w:rPr>
          <w:rFonts w:asciiTheme="minorBidi" w:hAnsiTheme="minorBidi"/>
        </w:rPr>
      </w:pPr>
      <w:r w:rsidRPr="00F91B66">
        <w:rPr>
          <w:rFonts w:asciiTheme="minorBidi" w:hAnsiTheme="minorBidi"/>
        </w:rPr>
        <w:t>1.  A. Origin</w:t>
      </w:r>
    </w:p>
    <w:p w14:paraId="150D5708" w14:textId="77777777" w:rsidR="00F91B66" w:rsidRPr="00F91B66" w:rsidRDefault="00F91B66" w:rsidP="00F91B66">
      <w:pPr>
        <w:rPr>
          <w:rFonts w:asciiTheme="minorBidi" w:hAnsiTheme="minorBidi"/>
        </w:rPr>
      </w:pPr>
      <w:r w:rsidRPr="00F91B66">
        <w:rPr>
          <w:rFonts w:asciiTheme="minorBidi" w:hAnsiTheme="minorBidi"/>
        </w:rPr>
        <w:t>2.  B. Insertion</w:t>
      </w:r>
    </w:p>
    <w:p w14:paraId="3BD07817" w14:textId="77777777" w:rsidR="00F91B66" w:rsidRPr="00F91B66" w:rsidRDefault="00F91B66" w:rsidP="00F91B66">
      <w:pPr>
        <w:rPr>
          <w:rFonts w:asciiTheme="minorBidi" w:hAnsiTheme="minorBidi"/>
        </w:rPr>
      </w:pPr>
      <w:r w:rsidRPr="00F91B66">
        <w:rPr>
          <w:rFonts w:asciiTheme="minorBidi" w:hAnsiTheme="minorBidi"/>
        </w:rPr>
        <w:t>3.  C. Belly</w:t>
      </w:r>
    </w:p>
    <w:p w14:paraId="479BEE4F" w14:textId="77777777" w:rsidR="00F91B66" w:rsidRPr="00F91B66" w:rsidRDefault="00F91B66" w:rsidP="00F91B66">
      <w:pPr>
        <w:rPr>
          <w:rFonts w:asciiTheme="minorBidi" w:hAnsiTheme="minorBidi"/>
        </w:rPr>
      </w:pPr>
      <w:r w:rsidRPr="00F91B66">
        <w:rPr>
          <w:rFonts w:asciiTheme="minorBidi" w:hAnsiTheme="minorBidi"/>
        </w:rPr>
        <w:t>4.  D. None of the above.</w:t>
      </w:r>
    </w:p>
    <w:p w14:paraId="44123261" w14:textId="77777777" w:rsidR="00F91B66" w:rsidRPr="00F91B66" w:rsidRDefault="00F91B66" w:rsidP="00F91B66">
      <w:pPr>
        <w:rPr>
          <w:rFonts w:asciiTheme="minorBidi" w:hAnsiTheme="minorBidi"/>
        </w:rPr>
      </w:pPr>
      <w:r w:rsidRPr="00F91B66">
        <w:rPr>
          <w:rFonts w:asciiTheme="minorBidi" w:hAnsiTheme="minorBidi"/>
        </w:rPr>
        <w:t>Correct</w:t>
      </w:r>
    </w:p>
    <w:p w14:paraId="09237960" w14:textId="77777777" w:rsidR="00F91B66" w:rsidRPr="00F91B66" w:rsidRDefault="00F91B66" w:rsidP="00F91B66">
      <w:pPr>
        <w:rPr>
          <w:rFonts w:asciiTheme="minorBidi" w:hAnsiTheme="minorBidi"/>
        </w:rPr>
      </w:pPr>
      <w:r w:rsidRPr="00F91B66">
        <w:rPr>
          <w:rFonts w:asciiTheme="minorBidi" w:hAnsiTheme="minorBidi"/>
        </w:rPr>
        <w:t>Explanation C</w:t>
      </w:r>
    </w:p>
    <w:p w14:paraId="30F40BF4" w14:textId="77777777" w:rsidR="00F91B66" w:rsidRPr="00F91B66" w:rsidRDefault="00F91B66" w:rsidP="00F91B66">
      <w:pPr>
        <w:rPr>
          <w:rFonts w:asciiTheme="minorBidi" w:hAnsiTheme="minorBidi"/>
        </w:rPr>
      </w:pPr>
      <w:r w:rsidRPr="00F91B66">
        <w:rPr>
          <w:rFonts w:asciiTheme="minorBidi" w:hAnsiTheme="minorBidi"/>
        </w:rPr>
        <w:t>Belly is the region between origin and insertion that contracts.</w:t>
      </w:r>
    </w:p>
    <w:p w14:paraId="1D7B4C56" w14:textId="77777777" w:rsidR="00F91B66" w:rsidRPr="00F91B66" w:rsidRDefault="00F91B66" w:rsidP="00F91B66">
      <w:pPr>
        <w:rPr>
          <w:rFonts w:asciiTheme="minorBidi" w:hAnsiTheme="minorBidi"/>
        </w:rPr>
      </w:pPr>
    </w:p>
    <w:p w14:paraId="1E2C37AA" w14:textId="77777777" w:rsidR="00F91B66" w:rsidRPr="00F91B66" w:rsidRDefault="00F91B66" w:rsidP="00F91B66">
      <w:pPr>
        <w:rPr>
          <w:rFonts w:asciiTheme="minorBidi" w:hAnsiTheme="minorBidi"/>
        </w:rPr>
      </w:pPr>
    </w:p>
    <w:p w14:paraId="216045FB" w14:textId="77777777" w:rsidR="00F91B66" w:rsidRPr="00F91B66" w:rsidRDefault="00F91B66" w:rsidP="00F91B66">
      <w:pPr>
        <w:rPr>
          <w:rFonts w:asciiTheme="minorBidi" w:hAnsiTheme="minorBidi"/>
        </w:rPr>
      </w:pPr>
      <w:r w:rsidRPr="00F91B66">
        <w:rPr>
          <w:rFonts w:asciiTheme="minorBidi" w:hAnsiTheme="minorBidi"/>
        </w:rPr>
        <w:t>3. Question1 points</w:t>
      </w:r>
    </w:p>
    <w:p w14:paraId="05698421" w14:textId="77777777" w:rsidR="00F91B66" w:rsidRPr="00F91B66" w:rsidRDefault="00F91B66" w:rsidP="00F91B66">
      <w:pPr>
        <w:rPr>
          <w:rFonts w:asciiTheme="minorBidi" w:hAnsiTheme="minorBidi"/>
        </w:rPr>
      </w:pPr>
      <w:r w:rsidRPr="00F91B66">
        <w:rPr>
          <w:rFonts w:asciiTheme="minorBidi" w:hAnsiTheme="minorBidi"/>
        </w:rPr>
        <w:t>How many vertebrae are present in vertebral column of man?</w:t>
      </w:r>
    </w:p>
    <w:p w14:paraId="3BFEA694" w14:textId="77777777" w:rsidR="00F91B66" w:rsidRPr="00F91B66" w:rsidRDefault="00F91B66" w:rsidP="00F91B66">
      <w:pPr>
        <w:rPr>
          <w:rFonts w:asciiTheme="minorBidi" w:hAnsiTheme="minorBidi"/>
        </w:rPr>
      </w:pPr>
    </w:p>
    <w:p w14:paraId="33494545" w14:textId="77777777" w:rsidR="00F91B66" w:rsidRPr="00F91B66" w:rsidRDefault="00F91B66" w:rsidP="00F91B66">
      <w:pPr>
        <w:rPr>
          <w:rFonts w:asciiTheme="minorBidi" w:hAnsiTheme="minorBidi"/>
        </w:rPr>
      </w:pPr>
      <w:r w:rsidRPr="00F91B66">
        <w:rPr>
          <w:rFonts w:asciiTheme="minorBidi" w:hAnsiTheme="minorBidi"/>
        </w:rPr>
        <w:t>1.  A. 33 vertebrae</w:t>
      </w:r>
    </w:p>
    <w:p w14:paraId="1CF3492D" w14:textId="77777777" w:rsidR="00F91B66" w:rsidRPr="00F91B66" w:rsidRDefault="00F91B66" w:rsidP="00F91B66">
      <w:pPr>
        <w:rPr>
          <w:rFonts w:asciiTheme="minorBidi" w:hAnsiTheme="minorBidi"/>
        </w:rPr>
      </w:pPr>
      <w:r w:rsidRPr="00F91B66">
        <w:rPr>
          <w:rFonts w:asciiTheme="minorBidi" w:hAnsiTheme="minorBidi"/>
        </w:rPr>
        <w:t>2.  B. 33 pairs of vertebrae</w:t>
      </w:r>
    </w:p>
    <w:p w14:paraId="3C4B0669" w14:textId="77777777" w:rsidR="00F91B66" w:rsidRPr="00F91B66" w:rsidRDefault="00F91B66" w:rsidP="00F91B66">
      <w:pPr>
        <w:rPr>
          <w:rFonts w:asciiTheme="minorBidi" w:hAnsiTheme="minorBidi"/>
        </w:rPr>
      </w:pPr>
      <w:r w:rsidRPr="00F91B66">
        <w:rPr>
          <w:rFonts w:asciiTheme="minorBidi" w:hAnsiTheme="minorBidi"/>
        </w:rPr>
        <w:t>3.  C. 25 vertebrae</w:t>
      </w:r>
    </w:p>
    <w:p w14:paraId="2541B36D" w14:textId="77777777" w:rsidR="00F91B66" w:rsidRPr="00F91B66" w:rsidRDefault="00F91B66" w:rsidP="00F91B66">
      <w:pPr>
        <w:rPr>
          <w:rFonts w:asciiTheme="minorBidi" w:hAnsiTheme="minorBidi"/>
        </w:rPr>
      </w:pPr>
      <w:r w:rsidRPr="00F91B66">
        <w:rPr>
          <w:rFonts w:asciiTheme="minorBidi" w:hAnsiTheme="minorBidi"/>
        </w:rPr>
        <w:t>4.  D. 25 pairs of vertebrae</w:t>
      </w:r>
    </w:p>
    <w:p w14:paraId="648D28CC" w14:textId="77777777" w:rsidR="00F91B66" w:rsidRPr="00F91B66" w:rsidRDefault="00F91B66" w:rsidP="00F91B66">
      <w:pPr>
        <w:rPr>
          <w:rFonts w:asciiTheme="minorBidi" w:hAnsiTheme="minorBidi"/>
        </w:rPr>
      </w:pPr>
      <w:r w:rsidRPr="00F91B66">
        <w:rPr>
          <w:rFonts w:asciiTheme="minorBidi" w:hAnsiTheme="minorBidi"/>
        </w:rPr>
        <w:t>Correct</w:t>
      </w:r>
    </w:p>
    <w:p w14:paraId="16630FE6" w14:textId="77777777" w:rsidR="00F91B66" w:rsidRPr="00F91B66" w:rsidRDefault="00F91B66" w:rsidP="00F91B66">
      <w:pPr>
        <w:rPr>
          <w:rFonts w:asciiTheme="minorBidi" w:hAnsiTheme="minorBidi"/>
        </w:rPr>
      </w:pPr>
      <w:r w:rsidRPr="00F91B66">
        <w:rPr>
          <w:rFonts w:asciiTheme="minorBidi" w:hAnsiTheme="minorBidi"/>
        </w:rPr>
        <w:t>Explanation A</w:t>
      </w:r>
    </w:p>
    <w:p w14:paraId="7165B2B5" w14:textId="77777777" w:rsidR="00F91B66" w:rsidRPr="00F91B66" w:rsidRDefault="00F91B66" w:rsidP="00F91B66">
      <w:pPr>
        <w:rPr>
          <w:rFonts w:asciiTheme="minorBidi" w:hAnsiTheme="minorBidi"/>
        </w:rPr>
      </w:pPr>
    </w:p>
    <w:p w14:paraId="6585C6E2" w14:textId="77777777" w:rsidR="00F91B66" w:rsidRPr="00F91B66" w:rsidRDefault="00F91B66" w:rsidP="00F91B66">
      <w:pPr>
        <w:rPr>
          <w:rFonts w:asciiTheme="minorBidi" w:hAnsiTheme="minorBidi"/>
        </w:rPr>
      </w:pPr>
    </w:p>
    <w:p w14:paraId="582BB320" w14:textId="77777777" w:rsidR="00F91B66" w:rsidRPr="00F91B66" w:rsidRDefault="00F91B66" w:rsidP="00F91B66">
      <w:pPr>
        <w:rPr>
          <w:rFonts w:asciiTheme="minorBidi" w:hAnsiTheme="minorBidi"/>
        </w:rPr>
      </w:pPr>
      <w:r w:rsidRPr="00F91B66">
        <w:rPr>
          <w:rFonts w:asciiTheme="minorBidi" w:hAnsiTheme="minorBidi"/>
        </w:rPr>
        <w:t>4. Question1 points</w:t>
      </w:r>
    </w:p>
    <w:p w14:paraId="1F83C977" w14:textId="77777777" w:rsidR="00F91B66" w:rsidRPr="00F91B66" w:rsidRDefault="00F91B66" w:rsidP="00F91B66">
      <w:pPr>
        <w:rPr>
          <w:rFonts w:asciiTheme="minorBidi" w:hAnsiTheme="minorBidi"/>
        </w:rPr>
      </w:pPr>
      <w:r w:rsidRPr="00F91B66">
        <w:rPr>
          <w:rFonts w:asciiTheme="minorBidi" w:hAnsiTheme="minorBidi"/>
        </w:rPr>
        <w:t>Bone matrix is hardened by the</w:t>
      </w:r>
    </w:p>
    <w:p w14:paraId="1DD490DB" w14:textId="77777777" w:rsidR="00F91B66" w:rsidRPr="00F91B66" w:rsidRDefault="00F91B66" w:rsidP="00F91B66">
      <w:pPr>
        <w:rPr>
          <w:rFonts w:asciiTheme="minorBidi" w:hAnsiTheme="minorBidi"/>
        </w:rPr>
      </w:pPr>
    </w:p>
    <w:p w14:paraId="7EC5E4FE" w14:textId="77777777" w:rsidR="00F91B66" w:rsidRPr="00F91B66" w:rsidRDefault="00F91B66" w:rsidP="00F91B66">
      <w:pPr>
        <w:rPr>
          <w:rFonts w:asciiTheme="minorBidi" w:hAnsiTheme="minorBidi"/>
        </w:rPr>
      </w:pPr>
      <w:r w:rsidRPr="00F91B66">
        <w:rPr>
          <w:rFonts w:asciiTheme="minorBidi" w:hAnsiTheme="minorBidi"/>
        </w:rPr>
        <w:t>1.  A. Harversian canals</w:t>
      </w:r>
    </w:p>
    <w:p w14:paraId="08EED066" w14:textId="77777777" w:rsidR="00F91B66" w:rsidRPr="00F91B66" w:rsidRDefault="00F91B66" w:rsidP="00F91B66">
      <w:pPr>
        <w:rPr>
          <w:rFonts w:asciiTheme="minorBidi" w:hAnsiTheme="minorBidi"/>
        </w:rPr>
      </w:pPr>
      <w:r w:rsidRPr="00F91B66">
        <w:rPr>
          <w:rFonts w:asciiTheme="minorBidi" w:hAnsiTheme="minorBidi"/>
        </w:rPr>
        <w:t xml:space="preserve">2.  B. </w:t>
      </w:r>
      <w:proofErr w:type="spellStart"/>
      <w:r w:rsidRPr="00F91B66">
        <w:rPr>
          <w:rFonts w:asciiTheme="minorBidi" w:hAnsiTheme="minorBidi"/>
        </w:rPr>
        <w:t>Canaliculfs</w:t>
      </w:r>
      <w:proofErr w:type="spellEnd"/>
    </w:p>
    <w:p w14:paraId="4CBD90BA" w14:textId="77777777" w:rsidR="00F91B66" w:rsidRPr="00F91B66" w:rsidRDefault="00F91B66" w:rsidP="00F91B66">
      <w:pPr>
        <w:rPr>
          <w:rFonts w:asciiTheme="minorBidi" w:hAnsiTheme="minorBidi"/>
        </w:rPr>
      </w:pPr>
      <w:r w:rsidRPr="00F91B66">
        <w:rPr>
          <w:rFonts w:asciiTheme="minorBidi" w:hAnsiTheme="minorBidi"/>
        </w:rPr>
        <w:t>3.  C. Bone marrow tissue</w:t>
      </w:r>
    </w:p>
    <w:p w14:paraId="1F6607D7" w14:textId="77777777" w:rsidR="00F91B66" w:rsidRPr="00F91B66" w:rsidRDefault="00F91B66" w:rsidP="00F91B66">
      <w:pPr>
        <w:rPr>
          <w:rFonts w:asciiTheme="minorBidi" w:hAnsiTheme="minorBidi"/>
        </w:rPr>
      </w:pPr>
      <w:r w:rsidRPr="00F91B66">
        <w:rPr>
          <w:rFonts w:asciiTheme="minorBidi" w:hAnsiTheme="minorBidi"/>
        </w:rPr>
        <w:t>4.  D. Calcium phosphate</w:t>
      </w:r>
    </w:p>
    <w:p w14:paraId="28477589" w14:textId="77777777" w:rsidR="00F91B66" w:rsidRPr="00F91B66" w:rsidRDefault="00F91B66" w:rsidP="00F91B66">
      <w:pPr>
        <w:rPr>
          <w:rFonts w:asciiTheme="minorBidi" w:hAnsiTheme="minorBidi"/>
        </w:rPr>
      </w:pPr>
      <w:r w:rsidRPr="00F91B66">
        <w:rPr>
          <w:rFonts w:asciiTheme="minorBidi" w:hAnsiTheme="minorBidi"/>
        </w:rPr>
        <w:t>Correct</w:t>
      </w:r>
    </w:p>
    <w:p w14:paraId="5874C59C" w14:textId="77777777" w:rsidR="00F91B66" w:rsidRPr="00F91B66" w:rsidRDefault="00F91B66" w:rsidP="00F91B66">
      <w:pPr>
        <w:rPr>
          <w:rFonts w:asciiTheme="minorBidi" w:hAnsiTheme="minorBidi"/>
        </w:rPr>
      </w:pPr>
      <w:r w:rsidRPr="00F91B66">
        <w:rPr>
          <w:rFonts w:asciiTheme="minorBidi" w:hAnsiTheme="minorBidi"/>
        </w:rPr>
        <w:t>Explanation: D</w:t>
      </w:r>
    </w:p>
    <w:p w14:paraId="12CDDE65" w14:textId="77777777" w:rsidR="00F91B66" w:rsidRPr="00F91B66" w:rsidRDefault="00F91B66" w:rsidP="00F91B66">
      <w:pPr>
        <w:rPr>
          <w:rFonts w:asciiTheme="minorBidi" w:hAnsiTheme="minorBidi"/>
        </w:rPr>
      </w:pPr>
    </w:p>
    <w:p w14:paraId="7ED991AB" w14:textId="77777777" w:rsidR="00F91B66" w:rsidRPr="00F91B66" w:rsidRDefault="00F91B66" w:rsidP="00F91B66">
      <w:pPr>
        <w:rPr>
          <w:rFonts w:asciiTheme="minorBidi" w:hAnsiTheme="minorBidi"/>
        </w:rPr>
      </w:pPr>
      <w:r w:rsidRPr="00F91B66">
        <w:rPr>
          <w:rFonts w:asciiTheme="minorBidi" w:hAnsiTheme="minorBidi"/>
        </w:rPr>
        <w:t>Connective tissue with a matrix hardened by minerals (calcium phosphate)</w:t>
      </w:r>
    </w:p>
    <w:p w14:paraId="7BB64A2C" w14:textId="77777777" w:rsidR="00F91B66" w:rsidRPr="00F91B66" w:rsidRDefault="00F91B66" w:rsidP="00F91B66">
      <w:pPr>
        <w:rPr>
          <w:rFonts w:asciiTheme="minorBidi" w:hAnsiTheme="minorBidi"/>
        </w:rPr>
      </w:pPr>
      <w:r w:rsidRPr="00F91B66">
        <w:rPr>
          <w:rFonts w:asciiTheme="minorBidi" w:hAnsiTheme="minorBidi"/>
        </w:rPr>
        <w:t>Individual bones consist of bone tissue, marrow, blood, cartilage and periosteum</w:t>
      </w:r>
    </w:p>
    <w:p w14:paraId="1B488055" w14:textId="77777777" w:rsidR="00F91B66" w:rsidRPr="00F91B66" w:rsidRDefault="00F91B66" w:rsidP="00F91B66">
      <w:pPr>
        <w:rPr>
          <w:rFonts w:asciiTheme="minorBidi" w:hAnsiTheme="minorBidi"/>
        </w:rPr>
      </w:pPr>
      <w:r w:rsidRPr="00F91B66">
        <w:rPr>
          <w:rFonts w:asciiTheme="minorBidi" w:hAnsiTheme="minorBidi"/>
        </w:rPr>
        <w:t>Continually remodels itself</w:t>
      </w:r>
    </w:p>
    <w:p w14:paraId="47700A94" w14:textId="77777777" w:rsidR="00F91B66" w:rsidRPr="00F91B66" w:rsidRDefault="00F91B66" w:rsidP="00F91B66">
      <w:pPr>
        <w:rPr>
          <w:rFonts w:asciiTheme="minorBidi" w:hAnsiTheme="minorBidi"/>
        </w:rPr>
      </w:pPr>
      <w:r w:rsidRPr="00F91B66">
        <w:rPr>
          <w:rFonts w:asciiTheme="minorBidi" w:hAnsiTheme="minorBidi"/>
        </w:rPr>
        <w:t>Functions of the skeletal system</w:t>
      </w:r>
    </w:p>
    <w:p w14:paraId="3052B778" w14:textId="77777777" w:rsidR="00F91B66" w:rsidRPr="00F91B66" w:rsidRDefault="00F91B66" w:rsidP="00F91B66">
      <w:pPr>
        <w:rPr>
          <w:rFonts w:asciiTheme="minorBidi" w:hAnsiTheme="minorBidi"/>
        </w:rPr>
      </w:pPr>
      <w:r w:rsidRPr="00F91B66">
        <w:rPr>
          <w:rFonts w:asciiTheme="minorBidi" w:hAnsiTheme="minorBidi"/>
        </w:rPr>
        <w:t xml:space="preserve">     ü Support, protection, movement, electrolyte balances, acid-base balance and blood formation</w:t>
      </w:r>
    </w:p>
    <w:p w14:paraId="7055390D" w14:textId="77777777" w:rsidR="00F91B66" w:rsidRPr="00F91B66" w:rsidRDefault="00F91B66" w:rsidP="00F91B66">
      <w:pPr>
        <w:rPr>
          <w:rFonts w:asciiTheme="minorBidi" w:hAnsiTheme="minorBidi"/>
        </w:rPr>
      </w:pPr>
    </w:p>
    <w:p w14:paraId="107AAC59" w14:textId="77777777" w:rsidR="00F91B66" w:rsidRPr="00F91B66" w:rsidRDefault="00F91B66" w:rsidP="00F91B66">
      <w:pPr>
        <w:rPr>
          <w:rFonts w:asciiTheme="minorBidi" w:hAnsiTheme="minorBidi"/>
        </w:rPr>
      </w:pPr>
      <w:r w:rsidRPr="00F91B66">
        <w:rPr>
          <w:rFonts w:asciiTheme="minorBidi" w:hAnsiTheme="minorBidi"/>
        </w:rPr>
        <w:t>5. Question1 points</w:t>
      </w:r>
    </w:p>
    <w:p w14:paraId="4D32994A" w14:textId="77777777" w:rsidR="00F91B66" w:rsidRPr="00F91B66" w:rsidRDefault="00F91B66" w:rsidP="00F91B66">
      <w:pPr>
        <w:rPr>
          <w:rFonts w:asciiTheme="minorBidi" w:hAnsiTheme="minorBidi"/>
        </w:rPr>
      </w:pPr>
      <w:r w:rsidRPr="00F91B66">
        <w:rPr>
          <w:rFonts w:asciiTheme="minorBidi" w:hAnsiTheme="minorBidi"/>
        </w:rPr>
        <w:lastRenderedPageBreak/>
        <w:t>Which one of the following is a bone of axial skeleton?</w:t>
      </w:r>
    </w:p>
    <w:p w14:paraId="292F8640" w14:textId="77777777" w:rsidR="00F91B66" w:rsidRPr="00F91B66" w:rsidRDefault="00F91B66" w:rsidP="00F91B66">
      <w:pPr>
        <w:rPr>
          <w:rFonts w:asciiTheme="minorBidi" w:hAnsiTheme="minorBidi"/>
        </w:rPr>
      </w:pPr>
    </w:p>
    <w:p w14:paraId="1F3DFAFA" w14:textId="77777777" w:rsidR="00F91B66" w:rsidRPr="00F91B66" w:rsidRDefault="00F91B66" w:rsidP="00F91B66">
      <w:pPr>
        <w:rPr>
          <w:rFonts w:asciiTheme="minorBidi" w:hAnsiTheme="minorBidi"/>
        </w:rPr>
      </w:pPr>
      <w:r w:rsidRPr="00F91B66">
        <w:rPr>
          <w:rFonts w:asciiTheme="minorBidi" w:hAnsiTheme="minorBidi"/>
        </w:rPr>
        <w:t>1.  A. Femur</w:t>
      </w:r>
    </w:p>
    <w:p w14:paraId="27D2055D" w14:textId="77777777" w:rsidR="00F91B66" w:rsidRPr="00F91B66" w:rsidRDefault="00F91B66" w:rsidP="00F91B66">
      <w:pPr>
        <w:rPr>
          <w:rFonts w:asciiTheme="minorBidi" w:hAnsiTheme="minorBidi"/>
        </w:rPr>
      </w:pPr>
      <w:r w:rsidRPr="00F91B66">
        <w:rPr>
          <w:rFonts w:asciiTheme="minorBidi" w:hAnsiTheme="minorBidi"/>
        </w:rPr>
        <w:t>2.  B. Ribs</w:t>
      </w:r>
    </w:p>
    <w:p w14:paraId="3F2491A2" w14:textId="77777777" w:rsidR="00F91B66" w:rsidRPr="00F91B66" w:rsidRDefault="00F91B66" w:rsidP="00F91B66">
      <w:pPr>
        <w:rPr>
          <w:rFonts w:asciiTheme="minorBidi" w:hAnsiTheme="minorBidi"/>
        </w:rPr>
      </w:pPr>
      <w:r w:rsidRPr="00F91B66">
        <w:rPr>
          <w:rFonts w:asciiTheme="minorBidi" w:hAnsiTheme="minorBidi"/>
        </w:rPr>
        <w:t>3.  C. Radius</w:t>
      </w:r>
    </w:p>
    <w:p w14:paraId="78F3CD50" w14:textId="77777777" w:rsidR="00F91B66" w:rsidRPr="00F91B66" w:rsidRDefault="00F91B66" w:rsidP="00F91B66">
      <w:pPr>
        <w:rPr>
          <w:rFonts w:asciiTheme="minorBidi" w:hAnsiTheme="minorBidi"/>
        </w:rPr>
      </w:pPr>
      <w:r w:rsidRPr="00F91B66">
        <w:rPr>
          <w:rFonts w:asciiTheme="minorBidi" w:hAnsiTheme="minorBidi"/>
        </w:rPr>
        <w:t>4.  D. Clavicle</w:t>
      </w:r>
    </w:p>
    <w:p w14:paraId="3C18719F" w14:textId="77777777" w:rsidR="00F91B66" w:rsidRPr="00F91B66" w:rsidRDefault="00F91B66" w:rsidP="00F91B66">
      <w:pPr>
        <w:rPr>
          <w:rFonts w:asciiTheme="minorBidi" w:hAnsiTheme="minorBidi"/>
        </w:rPr>
      </w:pPr>
      <w:r w:rsidRPr="00F91B66">
        <w:rPr>
          <w:rFonts w:asciiTheme="minorBidi" w:hAnsiTheme="minorBidi"/>
        </w:rPr>
        <w:t>Correct</w:t>
      </w:r>
    </w:p>
    <w:p w14:paraId="10CBA879" w14:textId="77777777" w:rsidR="00F91B66" w:rsidRPr="00F91B66" w:rsidRDefault="00F91B66" w:rsidP="00F91B66">
      <w:pPr>
        <w:rPr>
          <w:rFonts w:asciiTheme="minorBidi" w:hAnsiTheme="minorBidi"/>
        </w:rPr>
      </w:pPr>
      <w:r w:rsidRPr="00F91B66">
        <w:rPr>
          <w:rFonts w:asciiTheme="minorBidi" w:hAnsiTheme="minorBidi"/>
        </w:rPr>
        <w:t>Explanation B</w:t>
      </w:r>
    </w:p>
    <w:p w14:paraId="700AD6E9" w14:textId="77777777" w:rsidR="00F91B66" w:rsidRPr="00F91B66" w:rsidRDefault="00F91B66" w:rsidP="00F91B66">
      <w:pPr>
        <w:rPr>
          <w:rFonts w:asciiTheme="minorBidi" w:hAnsiTheme="minorBidi"/>
        </w:rPr>
      </w:pPr>
      <w:r w:rsidRPr="00F91B66">
        <w:rPr>
          <w:rFonts w:asciiTheme="minorBidi" w:hAnsiTheme="minorBidi"/>
        </w:rPr>
        <w:t>Ribs are a part of axial skeleton. The axial skeleton is the part of the skeleton that consists of the bones of the head and trunk of a vertebrate. In the human skeleton, it consists of 80 bones and is composed of six parts; the skull (22 bones), also the ossicles of the middle ear, the hyoid bone, the rib cage, sternum and the vertebral column.</w:t>
      </w:r>
    </w:p>
    <w:p w14:paraId="6AE3A83F" w14:textId="77777777" w:rsidR="00F91B66" w:rsidRPr="00F91B66" w:rsidRDefault="00F91B66" w:rsidP="00F91B66">
      <w:pPr>
        <w:rPr>
          <w:rFonts w:asciiTheme="minorBidi" w:hAnsiTheme="minorBidi"/>
        </w:rPr>
      </w:pPr>
    </w:p>
    <w:p w14:paraId="3ABA5F9D" w14:textId="77777777" w:rsidR="00F91B66" w:rsidRPr="00F91B66" w:rsidRDefault="00F91B66" w:rsidP="00F91B66">
      <w:pPr>
        <w:rPr>
          <w:rFonts w:asciiTheme="minorBidi" w:hAnsiTheme="minorBidi"/>
        </w:rPr>
      </w:pPr>
    </w:p>
    <w:p w14:paraId="1AF2E513" w14:textId="77777777" w:rsidR="00F91B66" w:rsidRPr="00F91B66" w:rsidRDefault="00F91B66" w:rsidP="00F91B66">
      <w:pPr>
        <w:rPr>
          <w:rFonts w:asciiTheme="minorBidi" w:hAnsiTheme="minorBidi"/>
        </w:rPr>
      </w:pPr>
      <w:r w:rsidRPr="00F91B66">
        <w:rPr>
          <w:rFonts w:asciiTheme="minorBidi" w:hAnsiTheme="minorBidi"/>
        </w:rPr>
        <w:t>6. Question1 points</w:t>
      </w:r>
    </w:p>
    <w:p w14:paraId="734AD7FA" w14:textId="77777777" w:rsidR="00F91B66" w:rsidRPr="00F91B66" w:rsidRDefault="00F91B66" w:rsidP="00F91B66">
      <w:pPr>
        <w:rPr>
          <w:rFonts w:asciiTheme="minorBidi" w:hAnsiTheme="minorBidi"/>
        </w:rPr>
      </w:pPr>
      <w:r w:rsidRPr="00F91B66">
        <w:rPr>
          <w:rFonts w:asciiTheme="minorBidi" w:hAnsiTheme="minorBidi"/>
        </w:rPr>
        <w:t xml:space="preserve">Axial skeleton </w:t>
      </w:r>
      <w:proofErr w:type="gramStart"/>
      <w:r w:rsidRPr="00F91B66">
        <w:rPr>
          <w:rFonts w:asciiTheme="minorBidi" w:hAnsiTheme="minorBidi"/>
        </w:rPr>
        <w:t>consist</w:t>
      </w:r>
      <w:proofErr w:type="gramEnd"/>
      <w:r w:rsidRPr="00F91B66">
        <w:rPr>
          <w:rFonts w:asciiTheme="minorBidi" w:hAnsiTheme="minorBidi"/>
        </w:rPr>
        <w:t xml:space="preserve"> of how many bones?</w:t>
      </w:r>
    </w:p>
    <w:p w14:paraId="194C7601" w14:textId="77777777" w:rsidR="00F91B66" w:rsidRPr="00F91B66" w:rsidRDefault="00F91B66" w:rsidP="00F91B66">
      <w:pPr>
        <w:rPr>
          <w:rFonts w:asciiTheme="minorBidi" w:hAnsiTheme="minorBidi"/>
        </w:rPr>
      </w:pPr>
    </w:p>
    <w:p w14:paraId="2557B24C" w14:textId="77777777" w:rsidR="00F91B66" w:rsidRPr="00F91B66" w:rsidRDefault="00F91B66" w:rsidP="00F91B66">
      <w:pPr>
        <w:rPr>
          <w:rFonts w:asciiTheme="minorBidi" w:hAnsiTheme="minorBidi"/>
        </w:rPr>
      </w:pPr>
      <w:r w:rsidRPr="00F91B66">
        <w:rPr>
          <w:rFonts w:asciiTheme="minorBidi" w:hAnsiTheme="minorBidi"/>
        </w:rPr>
        <w:t>1.  A. 79</w:t>
      </w:r>
    </w:p>
    <w:p w14:paraId="305FCE59" w14:textId="77777777" w:rsidR="00F91B66" w:rsidRPr="00F91B66" w:rsidRDefault="00F91B66" w:rsidP="00F91B66">
      <w:pPr>
        <w:rPr>
          <w:rFonts w:asciiTheme="minorBidi" w:hAnsiTheme="minorBidi"/>
        </w:rPr>
      </w:pPr>
      <w:r w:rsidRPr="00F91B66">
        <w:rPr>
          <w:rFonts w:asciiTheme="minorBidi" w:hAnsiTheme="minorBidi"/>
        </w:rPr>
        <w:t>2.  B. 80</w:t>
      </w:r>
    </w:p>
    <w:p w14:paraId="667C03C5" w14:textId="77777777" w:rsidR="00F91B66" w:rsidRPr="00F91B66" w:rsidRDefault="00F91B66" w:rsidP="00F91B66">
      <w:pPr>
        <w:rPr>
          <w:rFonts w:asciiTheme="minorBidi" w:hAnsiTheme="minorBidi"/>
        </w:rPr>
      </w:pPr>
      <w:r w:rsidRPr="00F91B66">
        <w:rPr>
          <w:rFonts w:asciiTheme="minorBidi" w:hAnsiTheme="minorBidi"/>
        </w:rPr>
        <w:t>3.  C. 81</w:t>
      </w:r>
    </w:p>
    <w:p w14:paraId="3EA99BCC" w14:textId="77777777" w:rsidR="00F91B66" w:rsidRPr="00F91B66" w:rsidRDefault="00F91B66" w:rsidP="00F91B66">
      <w:pPr>
        <w:rPr>
          <w:rFonts w:asciiTheme="minorBidi" w:hAnsiTheme="minorBidi"/>
        </w:rPr>
      </w:pPr>
      <w:r w:rsidRPr="00F91B66">
        <w:rPr>
          <w:rFonts w:asciiTheme="minorBidi" w:hAnsiTheme="minorBidi"/>
        </w:rPr>
        <w:t>4.  D. 82</w:t>
      </w:r>
    </w:p>
    <w:p w14:paraId="0BCAA4EC" w14:textId="77777777" w:rsidR="00F91B66" w:rsidRPr="00F91B66" w:rsidRDefault="00F91B66" w:rsidP="00F91B66">
      <w:pPr>
        <w:rPr>
          <w:rFonts w:asciiTheme="minorBidi" w:hAnsiTheme="minorBidi"/>
        </w:rPr>
      </w:pPr>
      <w:r w:rsidRPr="00F91B66">
        <w:rPr>
          <w:rFonts w:asciiTheme="minorBidi" w:hAnsiTheme="minorBidi"/>
        </w:rPr>
        <w:t>Correct</w:t>
      </w:r>
    </w:p>
    <w:p w14:paraId="7825B3F8" w14:textId="77777777" w:rsidR="00F91B66" w:rsidRPr="00F91B66" w:rsidRDefault="00F91B66" w:rsidP="00F91B66">
      <w:pPr>
        <w:rPr>
          <w:rFonts w:asciiTheme="minorBidi" w:hAnsiTheme="minorBidi"/>
        </w:rPr>
      </w:pPr>
      <w:r w:rsidRPr="00F91B66">
        <w:rPr>
          <w:rFonts w:asciiTheme="minorBidi" w:hAnsiTheme="minorBidi"/>
        </w:rPr>
        <w:t>Explanation B</w:t>
      </w:r>
    </w:p>
    <w:p w14:paraId="597620D0" w14:textId="77777777" w:rsidR="00F91B66" w:rsidRPr="00F91B66" w:rsidRDefault="00F91B66" w:rsidP="00F91B66">
      <w:pPr>
        <w:rPr>
          <w:rFonts w:asciiTheme="minorBidi" w:hAnsiTheme="minorBidi"/>
        </w:rPr>
      </w:pPr>
      <w:r w:rsidRPr="00F91B66">
        <w:rPr>
          <w:rFonts w:asciiTheme="minorBidi" w:hAnsiTheme="minorBidi"/>
        </w:rPr>
        <w:t>Axial Skeleton Consist of 80 bones.</w:t>
      </w:r>
    </w:p>
    <w:p w14:paraId="23D59ECF" w14:textId="77777777" w:rsidR="00F91B66" w:rsidRPr="00F91B66" w:rsidRDefault="00F91B66" w:rsidP="00F91B66">
      <w:pPr>
        <w:rPr>
          <w:rFonts w:asciiTheme="minorBidi" w:hAnsiTheme="minorBidi"/>
        </w:rPr>
      </w:pPr>
    </w:p>
    <w:p w14:paraId="553A3D78" w14:textId="77777777" w:rsidR="00F91B66" w:rsidRPr="00F91B66" w:rsidRDefault="00F91B66" w:rsidP="00F91B66">
      <w:pPr>
        <w:rPr>
          <w:rFonts w:asciiTheme="minorBidi" w:hAnsiTheme="minorBidi"/>
        </w:rPr>
      </w:pPr>
    </w:p>
    <w:p w14:paraId="36550F5E" w14:textId="77777777" w:rsidR="00F91B66" w:rsidRPr="00F91B66" w:rsidRDefault="00F91B66" w:rsidP="00F91B66">
      <w:pPr>
        <w:rPr>
          <w:rFonts w:asciiTheme="minorBidi" w:hAnsiTheme="minorBidi"/>
        </w:rPr>
      </w:pPr>
      <w:r w:rsidRPr="00F91B66">
        <w:rPr>
          <w:rFonts w:asciiTheme="minorBidi" w:hAnsiTheme="minorBidi"/>
        </w:rPr>
        <w:t>7. Question1 points</w:t>
      </w:r>
    </w:p>
    <w:p w14:paraId="783B5CC4" w14:textId="77777777" w:rsidR="00F91B66" w:rsidRPr="00F91B66" w:rsidRDefault="00F91B66" w:rsidP="00F91B66">
      <w:pPr>
        <w:rPr>
          <w:rFonts w:asciiTheme="minorBidi" w:hAnsiTheme="minorBidi"/>
        </w:rPr>
      </w:pPr>
      <w:r w:rsidRPr="00F91B66">
        <w:rPr>
          <w:rFonts w:asciiTheme="minorBidi" w:hAnsiTheme="minorBidi"/>
        </w:rPr>
        <w:t>How many vertebrae are present in coccyx?</w:t>
      </w:r>
    </w:p>
    <w:p w14:paraId="1862C052" w14:textId="77777777" w:rsidR="00F91B66" w:rsidRPr="00F91B66" w:rsidRDefault="00F91B66" w:rsidP="00F91B66">
      <w:pPr>
        <w:rPr>
          <w:rFonts w:asciiTheme="minorBidi" w:hAnsiTheme="minorBidi"/>
        </w:rPr>
      </w:pPr>
    </w:p>
    <w:p w14:paraId="1F78B9AC" w14:textId="77777777" w:rsidR="00F91B66" w:rsidRPr="00F91B66" w:rsidRDefault="00F91B66" w:rsidP="00F91B66">
      <w:pPr>
        <w:rPr>
          <w:rFonts w:asciiTheme="minorBidi" w:hAnsiTheme="minorBidi"/>
        </w:rPr>
      </w:pPr>
      <w:r w:rsidRPr="00F91B66">
        <w:rPr>
          <w:rFonts w:asciiTheme="minorBidi" w:hAnsiTheme="minorBidi"/>
        </w:rPr>
        <w:t>1.  A. 7</w:t>
      </w:r>
    </w:p>
    <w:p w14:paraId="7577B194" w14:textId="77777777" w:rsidR="00F91B66" w:rsidRPr="00F91B66" w:rsidRDefault="00F91B66" w:rsidP="00F91B66">
      <w:pPr>
        <w:rPr>
          <w:rFonts w:asciiTheme="minorBidi" w:hAnsiTheme="minorBidi"/>
        </w:rPr>
      </w:pPr>
      <w:r w:rsidRPr="00F91B66">
        <w:rPr>
          <w:rFonts w:asciiTheme="minorBidi" w:hAnsiTheme="minorBidi"/>
        </w:rPr>
        <w:t>2.  B. 12</w:t>
      </w:r>
    </w:p>
    <w:p w14:paraId="0BE48084" w14:textId="77777777" w:rsidR="00F91B66" w:rsidRPr="00F91B66" w:rsidRDefault="00F91B66" w:rsidP="00F91B66">
      <w:pPr>
        <w:rPr>
          <w:rFonts w:asciiTheme="minorBidi" w:hAnsiTheme="minorBidi"/>
        </w:rPr>
      </w:pPr>
      <w:r w:rsidRPr="00F91B66">
        <w:rPr>
          <w:rFonts w:asciiTheme="minorBidi" w:hAnsiTheme="minorBidi"/>
        </w:rPr>
        <w:lastRenderedPageBreak/>
        <w:t>3.  C. 5</w:t>
      </w:r>
    </w:p>
    <w:p w14:paraId="58230445" w14:textId="77777777" w:rsidR="00F91B66" w:rsidRPr="00F91B66" w:rsidRDefault="00F91B66" w:rsidP="00F91B66">
      <w:pPr>
        <w:rPr>
          <w:rFonts w:asciiTheme="minorBidi" w:hAnsiTheme="minorBidi"/>
        </w:rPr>
      </w:pPr>
      <w:r w:rsidRPr="00F91B66">
        <w:rPr>
          <w:rFonts w:asciiTheme="minorBidi" w:hAnsiTheme="minorBidi"/>
        </w:rPr>
        <w:t>4.  D. 4</w:t>
      </w:r>
    </w:p>
    <w:p w14:paraId="5267AD5F" w14:textId="77777777" w:rsidR="00F91B66" w:rsidRPr="00F91B66" w:rsidRDefault="00F91B66" w:rsidP="00F91B66">
      <w:pPr>
        <w:rPr>
          <w:rFonts w:asciiTheme="minorBidi" w:hAnsiTheme="minorBidi"/>
        </w:rPr>
      </w:pPr>
      <w:r w:rsidRPr="00F91B66">
        <w:rPr>
          <w:rFonts w:asciiTheme="minorBidi" w:hAnsiTheme="minorBidi"/>
        </w:rPr>
        <w:t>Correct</w:t>
      </w:r>
    </w:p>
    <w:p w14:paraId="6E72FB56" w14:textId="77777777" w:rsidR="00F91B66" w:rsidRPr="00F91B66" w:rsidRDefault="00F91B66" w:rsidP="00F91B66">
      <w:pPr>
        <w:rPr>
          <w:rFonts w:asciiTheme="minorBidi" w:hAnsiTheme="minorBidi"/>
        </w:rPr>
      </w:pPr>
      <w:r w:rsidRPr="00F91B66">
        <w:rPr>
          <w:rFonts w:asciiTheme="minorBidi" w:hAnsiTheme="minorBidi"/>
        </w:rPr>
        <w:t>Explanation D</w:t>
      </w:r>
    </w:p>
    <w:p w14:paraId="4C210CAD" w14:textId="77777777" w:rsidR="00F91B66" w:rsidRPr="00F91B66" w:rsidRDefault="00F91B66" w:rsidP="00F91B66">
      <w:pPr>
        <w:rPr>
          <w:rFonts w:asciiTheme="minorBidi" w:hAnsiTheme="minorBidi"/>
        </w:rPr>
      </w:pPr>
    </w:p>
    <w:p w14:paraId="2AF01B32" w14:textId="77777777" w:rsidR="00F91B66" w:rsidRPr="00F91B66" w:rsidRDefault="00F91B66" w:rsidP="00F91B66">
      <w:pPr>
        <w:rPr>
          <w:rFonts w:asciiTheme="minorBidi" w:hAnsiTheme="minorBidi"/>
        </w:rPr>
      </w:pPr>
    </w:p>
    <w:p w14:paraId="5850188A" w14:textId="77777777" w:rsidR="00F91B66" w:rsidRPr="00F91B66" w:rsidRDefault="00F91B66" w:rsidP="00F91B66">
      <w:pPr>
        <w:rPr>
          <w:rFonts w:asciiTheme="minorBidi" w:hAnsiTheme="minorBidi"/>
        </w:rPr>
      </w:pPr>
      <w:r w:rsidRPr="00F91B66">
        <w:rPr>
          <w:rFonts w:asciiTheme="minorBidi" w:hAnsiTheme="minorBidi"/>
        </w:rPr>
        <w:t>8. Question1 points</w:t>
      </w:r>
    </w:p>
    <w:p w14:paraId="13CA5BFF" w14:textId="77777777" w:rsidR="00F91B66" w:rsidRPr="00F91B66" w:rsidRDefault="00F91B66" w:rsidP="00F91B66">
      <w:pPr>
        <w:rPr>
          <w:rFonts w:asciiTheme="minorBidi" w:hAnsiTheme="minorBidi"/>
        </w:rPr>
      </w:pPr>
      <w:r w:rsidRPr="00F91B66">
        <w:rPr>
          <w:rFonts w:asciiTheme="minorBidi" w:hAnsiTheme="minorBidi"/>
        </w:rPr>
        <w:t>Skeletal muscle has how many parts?</w:t>
      </w:r>
    </w:p>
    <w:p w14:paraId="553814C3" w14:textId="77777777" w:rsidR="00F91B66" w:rsidRPr="00F91B66" w:rsidRDefault="00F91B66" w:rsidP="00F91B66">
      <w:pPr>
        <w:rPr>
          <w:rFonts w:asciiTheme="minorBidi" w:hAnsiTheme="minorBidi"/>
        </w:rPr>
      </w:pPr>
    </w:p>
    <w:p w14:paraId="63814F7C" w14:textId="77777777" w:rsidR="00F91B66" w:rsidRPr="00F91B66" w:rsidRDefault="00F91B66" w:rsidP="00F91B66">
      <w:pPr>
        <w:rPr>
          <w:rFonts w:asciiTheme="minorBidi" w:hAnsiTheme="minorBidi"/>
        </w:rPr>
      </w:pPr>
      <w:r w:rsidRPr="00F91B66">
        <w:rPr>
          <w:rFonts w:asciiTheme="minorBidi" w:hAnsiTheme="minorBidi"/>
        </w:rPr>
        <w:t>1.  A. 5</w:t>
      </w:r>
    </w:p>
    <w:p w14:paraId="72D32F4C" w14:textId="77777777" w:rsidR="00F91B66" w:rsidRPr="00F91B66" w:rsidRDefault="00F91B66" w:rsidP="00F91B66">
      <w:pPr>
        <w:rPr>
          <w:rFonts w:asciiTheme="minorBidi" w:hAnsiTheme="minorBidi"/>
        </w:rPr>
      </w:pPr>
      <w:r w:rsidRPr="00F91B66">
        <w:rPr>
          <w:rFonts w:asciiTheme="minorBidi" w:hAnsiTheme="minorBidi"/>
        </w:rPr>
        <w:t>2.  B. 4</w:t>
      </w:r>
    </w:p>
    <w:p w14:paraId="2ACA5BFD" w14:textId="77777777" w:rsidR="00F91B66" w:rsidRPr="00F91B66" w:rsidRDefault="00F91B66" w:rsidP="00F91B66">
      <w:pPr>
        <w:rPr>
          <w:rFonts w:asciiTheme="minorBidi" w:hAnsiTheme="minorBidi"/>
        </w:rPr>
      </w:pPr>
      <w:r w:rsidRPr="00F91B66">
        <w:rPr>
          <w:rFonts w:asciiTheme="minorBidi" w:hAnsiTheme="minorBidi"/>
        </w:rPr>
        <w:t>3.  C. 3</w:t>
      </w:r>
    </w:p>
    <w:p w14:paraId="3037C99C" w14:textId="77777777" w:rsidR="00F91B66" w:rsidRPr="00F91B66" w:rsidRDefault="00F91B66" w:rsidP="00F91B66">
      <w:pPr>
        <w:rPr>
          <w:rFonts w:asciiTheme="minorBidi" w:hAnsiTheme="minorBidi"/>
        </w:rPr>
      </w:pPr>
      <w:r w:rsidRPr="00F91B66">
        <w:rPr>
          <w:rFonts w:asciiTheme="minorBidi" w:hAnsiTheme="minorBidi"/>
        </w:rPr>
        <w:t>4.  D. 2</w:t>
      </w:r>
    </w:p>
    <w:p w14:paraId="673E3133" w14:textId="77777777" w:rsidR="00F91B66" w:rsidRPr="00F91B66" w:rsidRDefault="00F91B66" w:rsidP="00F91B66">
      <w:pPr>
        <w:rPr>
          <w:rFonts w:asciiTheme="minorBidi" w:hAnsiTheme="minorBidi"/>
        </w:rPr>
      </w:pPr>
      <w:r w:rsidRPr="00F91B66">
        <w:rPr>
          <w:rFonts w:asciiTheme="minorBidi" w:hAnsiTheme="minorBidi"/>
        </w:rPr>
        <w:t>correct</w:t>
      </w:r>
    </w:p>
    <w:p w14:paraId="57F24EF6" w14:textId="77777777" w:rsidR="00F91B66" w:rsidRPr="00F91B66" w:rsidRDefault="00F91B66" w:rsidP="00F91B66">
      <w:pPr>
        <w:rPr>
          <w:rFonts w:asciiTheme="minorBidi" w:hAnsiTheme="minorBidi"/>
        </w:rPr>
      </w:pPr>
      <w:r w:rsidRPr="00F91B66">
        <w:rPr>
          <w:rFonts w:asciiTheme="minorBidi" w:hAnsiTheme="minorBidi"/>
        </w:rPr>
        <w:t>Explanation C</w:t>
      </w:r>
    </w:p>
    <w:p w14:paraId="05CC209E" w14:textId="77777777" w:rsidR="00F91B66" w:rsidRPr="00F91B66" w:rsidRDefault="00F91B66" w:rsidP="00F91B66">
      <w:pPr>
        <w:rPr>
          <w:rFonts w:asciiTheme="minorBidi" w:hAnsiTheme="minorBidi"/>
        </w:rPr>
      </w:pPr>
      <w:r w:rsidRPr="00F91B66">
        <w:rPr>
          <w:rFonts w:asciiTheme="minorBidi" w:hAnsiTheme="minorBidi"/>
        </w:rPr>
        <w:t>Skeletal muscle has three parts:</w:t>
      </w:r>
    </w:p>
    <w:p w14:paraId="030BFA6F" w14:textId="77777777" w:rsidR="00F91B66" w:rsidRPr="00F91B66" w:rsidRDefault="00F91B66" w:rsidP="00F91B66">
      <w:pPr>
        <w:rPr>
          <w:rFonts w:asciiTheme="minorBidi" w:hAnsiTheme="minorBidi"/>
        </w:rPr>
      </w:pPr>
      <w:r w:rsidRPr="00F91B66">
        <w:rPr>
          <w:rFonts w:asciiTheme="minorBidi" w:hAnsiTheme="minorBidi"/>
        </w:rPr>
        <w:t>1. Origin</w:t>
      </w:r>
    </w:p>
    <w:p w14:paraId="7D932E2A" w14:textId="77777777" w:rsidR="00F91B66" w:rsidRPr="00F91B66" w:rsidRDefault="00F91B66" w:rsidP="00F91B66">
      <w:pPr>
        <w:rPr>
          <w:rFonts w:asciiTheme="minorBidi" w:hAnsiTheme="minorBidi"/>
        </w:rPr>
      </w:pPr>
      <w:r w:rsidRPr="00F91B66">
        <w:rPr>
          <w:rFonts w:asciiTheme="minorBidi" w:hAnsiTheme="minorBidi"/>
        </w:rPr>
        <w:t>2. Belly</w:t>
      </w:r>
    </w:p>
    <w:p w14:paraId="125F0A28" w14:textId="77777777" w:rsidR="00F91B66" w:rsidRPr="00F91B66" w:rsidRDefault="00F91B66" w:rsidP="00F91B66">
      <w:pPr>
        <w:rPr>
          <w:rFonts w:asciiTheme="minorBidi" w:hAnsiTheme="minorBidi"/>
        </w:rPr>
      </w:pPr>
      <w:r w:rsidRPr="00F91B66">
        <w:rPr>
          <w:rFonts w:asciiTheme="minorBidi" w:hAnsiTheme="minorBidi"/>
        </w:rPr>
        <w:t>3. Insertion</w:t>
      </w:r>
    </w:p>
    <w:p w14:paraId="6315658A" w14:textId="77777777" w:rsidR="00F91B66" w:rsidRPr="00F91B66" w:rsidRDefault="00F91B66" w:rsidP="00F91B66">
      <w:pPr>
        <w:rPr>
          <w:rFonts w:asciiTheme="minorBidi" w:hAnsiTheme="minorBidi"/>
        </w:rPr>
      </w:pPr>
    </w:p>
    <w:p w14:paraId="46E54423" w14:textId="77777777" w:rsidR="00F91B66" w:rsidRPr="00F91B66" w:rsidRDefault="00F91B66" w:rsidP="00F91B66">
      <w:pPr>
        <w:rPr>
          <w:rFonts w:asciiTheme="minorBidi" w:hAnsiTheme="minorBidi"/>
        </w:rPr>
      </w:pPr>
    </w:p>
    <w:p w14:paraId="6473C6DB" w14:textId="77777777" w:rsidR="00F91B66" w:rsidRPr="00F91B66" w:rsidRDefault="00F91B66" w:rsidP="00F91B66">
      <w:pPr>
        <w:rPr>
          <w:rFonts w:asciiTheme="minorBidi" w:hAnsiTheme="minorBidi"/>
        </w:rPr>
      </w:pPr>
      <w:r w:rsidRPr="00F91B66">
        <w:rPr>
          <w:rFonts w:asciiTheme="minorBidi" w:hAnsiTheme="minorBidi"/>
        </w:rPr>
        <w:t>9. Question1 points</w:t>
      </w:r>
    </w:p>
    <w:p w14:paraId="48A0BF16" w14:textId="77777777" w:rsidR="00F91B66" w:rsidRPr="00F91B66" w:rsidRDefault="00F91B66" w:rsidP="00F91B66">
      <w:pPr>
        <w:rPr>
          <w:rFonts w:asciiTheme="minorBidi" w:hAnsiTheme="minorBidi"/>
        </w:rPr>
      </w:pPr>
      <w:r w:rsidRPr="00F91B66">
        <w:rPr>
          <w:rFonts w:asciiTheme="minorBidi" w:hAnsiTheme="minorBidi"/>
        </w:rPr>
        <w:t xml:space="preserve">Each end of muscle is </w:t>
      </w:r>
      <w:proofErr w:type="gramStart"/>
      <w:r w:rsidRPr="00F91B66">
        <w:rPr>
          <w:rFonts w:asciiTheme="minorBidi" w:hAnsiTheme="minorBidi"/>
        </w:rPr>
        <w:t>attach</w:t>
      </w:r>
      <w:proofErr w:type="gramEnd"/>
      <w:r w:rsidRPr="00F91B66">
        <w:rPr>
          <w:rFonts w:asciiTheme="minorBidi" w:hAnsiTheme="minorBidi"/>
        </w:rPr>
        <w:t xml:space="preserve"> to the bone by which of the following?</w:t>
      </w:r>
    </w:p>
    <w:p w14:paraId="59CF8EAD" w14:textId="77777777" w:rsidR="00F91B66" w:rsidRPr="00F91B66" w:rsidRDefault="00F91B66" w:rsidP="00F91B66">
      <w:pPr>
        <w:rPr>
          <w:rFonts w:asciiTheme="minorBidi" w:hAnsiTheme="minorBidi"/>
        </w:rPr>
      </w:pPr>
    </w:p>
    <w:p w14:paraId="0AA15AF8" w14:textId="77777777" w:rsidR="00F91B66" w:rsidRPr="00F91B66" w:rsidRDefault="00F91B66" w:rsidP="00F91B66">
      <w:pPr>
        <w:rPr>
          <w:rFonts w:asciiTheme="minorBidi" w:hAnsiTheme="minorBidi"/>
        </w:rPr>
      </w:pPr>
      <w:r w:rsidRPr="00F91B66">
        <w:rPr>
          <w:rFonts w:asciiTheme="minorBidi" w:hAnsiTheme="minorBidi"/>
        </w:rPr>
        <w:t>1.  A. Ligament</w:t>
      </w:r>
    </w:p>
    <w:p w14:paraId="6B2B8095" w14:textId="77777777" w:rsidR="00F91B66" w:rsidRPr="00F91B66" w:rsidRDefault="00F91B66" w:rsidP="00F91B66">
      <w:pPr>
        <w:rPr>
          <w:rFonts w:asciiTheme="minorBidi" w:hAnsiTheme="minorBidi"/>
        </w:rPr>
      </w:pPr>
      <w:r w:rsidRPr="00F91B66">
        <w:rPr>
          <w:rFonts w:asciiTheme="minorBidi" w:hAnsiTheme="minorBidi"/>
        </w:rPr>
        <w:t>2.  B. Tendon</w:t>
      </w:r>
    </w:p>
    <w:p w14:paraId="7EF0BF93" w14:textId="77777777" w:rsidR="00F91B66" w:rsidRPr="00F91B66" w:rsidRDefault="00F91B66" w:rsidP="00F91B66">
      <w:pPr>
        <w:rPr>
          <w:rFonts w:asciiTheme="minorBidi" w:hAnsiTheme="minorBidi"/>
        </w:rPr>
      </w:pPr>
      <w:r w:rsidRPr="00F91B66">
        <w:rPr>
          <w:rFonts w:asciiTheme="minorBidi" w:hAnsiTheme="minorBidi"/>
        </w:rPr>
        <w:t>3.  C. Fascia</w:t>
      </w:r>
    </w:p>
    <w:p w14:paraId="74F25685" w14:textId="77777777" w:rsidR="00F91B66" w:rsidRPr="00F91B66" w:rsidRDefault="00F91B66" w:rsidP="00F91B66">
      <w:pPr>
        <w:rPr>
          <w:rFonts w:asciiTheme="minorBidi" w:hAnsiTheme="minorBidi"/>
        </w:rPr>
      </w:pPr>
      <w:r w:rsidRPr="00F91B66">
        <w:rPr>
          <w:rFonts w:asciiTheme="minorBidi" w:hAnsiTheme="minorBidi"/>
        </w:rPr>
        <w:t>4.  D. Connective tissue</w:t>
      </w:r>
    </w:p>
    <w:p w14:paraId="0FEE30B8" w14:textId="77777777" w:rsidR="00F91B66" w:rsidRPr="00F91B66" w:rsidRDefault="00F91B66" w:rsidP="00F91B66">
      <w:pPr>
        <w:rPr>
          <w:rFonts w:asciiTheme="minorBidi" w:hAnsiTheme="minorBidi"/>
        </w:rPr>
      </w:pPr>
      <w:r w:rsidRPr="00F91B66">
        <w:rPr>
          <w:rFonts w:asciiTheme="minorBidi" w:hAnsiTheme="minorBidi"/>
        </w:rPr>
        <w:t>Correct</w:t>
      </w:r>
    </w:p>
    <w:p w14:paraId="3FCFB4D2" w14:textId="77777777" w:rsidR="00F91B66" w:rsidRPr="00F91B66" w:rsidRDefault="00F91B66" w:rsidP="00F91B66">
      <w:pPr>
        <w:rPr>
          <w:rFonts w:asciiTheme="minorBidi" w:hAnsiTheme="minorBidi"/>
        </w:rPr>
      </w:pPr>
      <w:r w:rsidRPr="00F91B66">
        <w:rPr>
          <w:rFonts w:asciiTheme="minorBidi" w:hAnsiTheme="minorBidi"/>
        </w:rPr>
        <w:t>Explanation B</w:t>
      </w:r>
    </w:p>
    <w:p w14:paraId="1E58BC0D" w14:textId="77777777" w:rsidR="00F91B66" w:rsidRPr="00F91B66" w:rsidRDefault="00F91B66" w:rsidP="00F91B66">
      <w:pPr>
        <w:rPr>
          <w:rFonts w:asciiTheme="minorBidi" w:hAnsiTheme="minorBidi"/>
        </w:rPr>
      </w:pPr>
    </w:p>
    <w:p w14:paraId="4D32F771" w14:textId="77777777" w:rsidR="00F91B66" w:rsidRPr="00F91B66" w:rsidRDefault="00F91B66" w:rsidP="00F91B66">
      <w:pPr>
        <w:rPr>
          <w:rFonts w:asciiTheme="minorBidi" w:hAnsiTheme="minorBidi"/>
        </w:rPr>
      </w:pPr>
      <w:r w:rsidRPr="00F91B66">
        <w:rPr>
          <w:rFonts w:asciiTheme="minorBidi" w:hAnsiTheme="minorBidi"/>
        </w:rPr>
        <w:t>Tendons attach the muscles with bones</w:t>
      </w:r>
    </w:p>
    <w:p w14:paraId="374B9726" w14:textId="77777777" w:rsidR="00F91B66" w:rsidRPr="00F91B66" w:rsidRDefault="00F91B66" w:rsidP="00F91B66">
      <w:pPr>
        <w:rPr>
          <w:rFonts w:asciiTheme="minorBidi" w:hAnsiTheme="minorBidi"/>
        </w:rPr>
      </w:pPr>
      <w:r w:rsidRPr="00F91B66">
        <w:rPr>
          <w:rFonts w:asciiTheme="minorBidi" w:hAnsiTheme="minorBidi"/>
        </w:rPr>
        <w:t>Muscles attaches to bones by tendons at both ends</w:t>
      </w:r>
    </w:p>
    <w:p w14:paraId="69F25243" w14:textId="77777777" w:rsidR="00F91B66" w:rsidRPr="00F91B66" w:rsidRDefault="00F91B66" w:rsidP="00F91B66">
      <w:pPr>
        <w:rPr>
          <w:rFonts w:asciiTheme="minorBidi" w:hAnsiTheme="minorBidi"/>
        </w:rPr>
      </w:pPr>
      <w:r w:rsidRPr="00F91B66">
        <w:rPr>
          <w:rFonts w:asciiTheme="minorBidi" w:hAnsiTheme="minorBidi"/>
        </w:rPr>
        <w:t>The less movable end (anchor) is called the origin</w:t>
      </w:r>
    </w:p>
    <w:p w14:paraId="104ABCCB" w14:textId="77777777" w:rsidR="00F91B66" w:rsidRPr="00F91B66" w:rsidRDefault="00F91B66" w:rsidP="00F91B66">
      <w:pPr>
        <w:rPr>
          <w:rFonts w:asciiTheme="minorBidi" w:hAnsiTheme="minorBidi"/>
        </w:rPr>
      </w:pPr>
      <w:r w:rsidRPr="00F91B66">
        <w:rPr>
          <w:rFonts w:asciiTheme="minorBidi" w:hAnsiTheme="minorBidi"/>
        </w:rPr>
        <w:t>The end where bones moves is called the insertion</w:t>
      </w:r>
    </w:p>
    <w:p w14:paraId="1E39732B" w14:textId="77777777" w:rsidR="00F91B66" w:rsidRPr="00F91B66" w:rsidRDefault="00F91B66" w:rsidP="00F91B66">
      <w:pPr>
        <w:rPr>
          <w:rFonts w:asciiTheme="minorBidi" w:hAnsiTheme="minorBidi"/>
        </w:rPr>
      </w:pPr>
    </w:p>
    <w:p w14:paraId="1D03EDAC" w14:textId="77777777" w:rsidR="00F91B66" w:rsidRPr="00F91B66" w:rsidRDefault="00F91B66" w:rsidP="00F91B66">
      <w:pPr>
        <w:rPr>
          <w:rFonts w:asciiTheme="minorBidi" w:hAnsiTheme="minorBidi"/>
        </w:rPr>
      </w:pPr>
      <w:r w:rsidRPr="00F91B66">
        <w:rPr>
          <w:rFonts w:asciiTheme="minorBidi" w:hAnsiTheme="minorBidi"/>
        </w:rPr>
        <w:t>10. Question1 points</w:t>
      </w:r>
    </w:p>
    <w:p w14:paraId="3AC1AA0A" w14:textId="77777777" w:rsidR="00F91B66" w:rsidRPr="00F91B66" w:rsidRDefault="00F91B66" w:rsidP="00F91B66">
      <w:pPr>
        <w:rPr>
          <w:rFonts w:asciiTheme="minorBidi" w:hAnsiTheme="minorBidi"/>
        </w:rPr>
      </w:pPr>
      <w:r w:rsidRPr="00F91B66">
        <w:rPr>
          <w:rFonts w:asciiTheme="minorBidi" w:hAnsiTheme="minorBidi"/>
        </w:rPr>
        <w:t>Which of the following is a ball and socket joint?</w:t>
      </w:r>
    </w:p>
    <w:p w14:paraId="32A51135" w14:textId="77777777" w:rsidR="00F91B66" w:rsidRPr="00F91B66" w:rsidRDefault="00F91B66" w:rsidP="00F91B66">
      <w:pPr>
        <w:rPr>
          <w:rFonts w:asciiTheme="minorBidi" w:hAnsiTheme="minorBidi"/>
        </w:rPr>
      </w:pPr>
    </w:p>
    <w:p w14:paraId="0191F45A" w14:textId="77777777" w:rsidR="00F91B66" w:rsidRPr="00F91B66" w:rsidRDefault="00F91B66" w:rsidP="00F91B66">
      <w:pPr>
        <w:rPr>
          <w:rFonts w:asciiTheme="minorBidi" w:hAnsiTheme="minorBidi"/>
        </w:rPr>
      </w:pPr>
      <w:r w:rsidRPr="00F91B66">
        <w:rPr>
          <w:rFonts w:asciiTheme="minorBidi" w:hAnsiTheme="minorBidi"/>
        </w:rPr>
        <w:t>1.  A. Elbow</w:t>
      </w:r>
    </w:p>
    <w:p w14:paraId="5757C8DB" w14:textId="77777777" w:rsidR="00F91B66" w:rsidRPr="00F91B66" w:rsidRDefault="00F91B66" w:rsidP="00F91B66">
      <w:pPr>
        <w:rPr>
          <w:rFonts w:asciiTheme="minorBidi" w:hAnsiTheme="minorBidi"/>
        </w:rPr>
      </w:pPr>
      <w:r w:rsidRPr="00F91B66">
        <w:rPr>
          <w:rFonts w:asciiTheme="minorBidi" w:hAnsiTheme="minorBidi"/>
        </w:rPr>
        <w:t>2.  B. Knee</w:t>
      </w:r>
    </w:p>
    <w:p w14:paraId="5DC1612F" w14:textId="77777777" w:rsidR="00F91B66" w:rsidRPr="00F91B66" w:rsidRDefault="00F91B66" w:rsidP="00F91B66">
      <w:pPr>
        <w:rPr>
          <w:rFonts w:asciiTheme="minorBidi" w:hAnsiTheme="minorBidi"/>
        </w:rPr>
      </w:pPr>
      <w:r w:rsidRPr="00F91B66">
        <w:rPr>
          <w:rFonts w:asciiTheme="minorBidi" w:hAnsiTheme="minorBidi"/>
        </w:rPr>
        <w:t>3.  C. Shoulder</w:t>
      </w:r>
    </w:p>
    <w:p w14:paraId="5EBA3565" w14:textId="77777777" w:rsidR="00F91B66" w:rsidRPr="00F91B66" w:rsidRDefault="00F91B66" w:rsidP="00F91B66">
      <w:pPr>
        <w:rPr>
          <w:rFonts w:asciiTheme="minorBidi" w:hAnsiTheme="minorBidi"/>
        </w:rPr>
      </w:pPr>
      <w:r w:rsidRPr="00F91B66">
        <w:rPr>
          <w:rFonts w:asciiTheme="minorBidi" w:hAnsiTheme="minorBidi"/>
        </w:rPr>
        <w:t>4.  D. Both B and C</w:t>
      </w:r>
    </w:p>
    <w:p w14:paraId="289F3E0F" w14:textId="77777777" w:rsidR="00F91B66" w:rsidRPr="00F91B66" w:rsidRDefault="00F91B66" w:rsidP="00F91B66">
      <w:pPr>
        <w:rPr>
          <w:rFonts w:asciiTheme="minorBidi" w:hAnsiTheme="minorBidi"/>
        </w:rPr>
      </w:pPr>
      <w:r w:rsidRPr="00F91B66">
        <w:rPr>
          <w:rFonts w:asciiTheme="minorBidi" w:hAnsiTheme="minorBidi"/>
        </w:rPr>
        <w:t>Correct</w:t>
      </w:r>
    </w:p>
    <w:p w14:paraId="001C7B2D" w14:textId="77777777" w:rsidR="00F91B66" w:rsidRPr="00F91B66" w:rsidRDefault="00F91B66" w:rsidP="00F91B66">
      <w:pPr>
        <w:rPr>
          <w:rFonts w:asciiTheme="minorBidi" w:hAnsiTheme="minorBidi"/>
        </w:rPr>
      </w:pPr>
      <w:r w:rsidRPr="00F91B66">
        <w:rPr>
          <w:rFonts w:asciiTheme="minorBidi" w:hAnsiTheme="minorBidi"/>
        </w:rPr>
        <w:t>Explanation C</w:t>
      </w:r>
    </w:p>
    <w:p w14:paraId="5FAE29E3" w14:textId="77777777" w:rsidR="00F91B66" w:rsidRPr="00F91B66" w:rsidRDefault="00F91B66" w:rsidP="00F91B66">
      <w:pPr>
        <w:rPr>
          <w:rFonts w:asciiTheme="minorBidi" w:hAnsiTheme="minorBidi"/>
        </w:rPr>
      </w:pPr>
      <w:r w:rsidRPr="00F91B66">
        <w:rPr>
          <w:rFonts w:asciiTheme="minorBidi" w:hAnsiTheme="minorBidi"/>
        </w:rPr>
        <w:t>Shoulder and Hip joints are the example of ball and socket joints while knee and elbow are hinge joints.</w:t>
      </w:r>
    </w:p>
    <w:p w14:paraId="3789E0AE" w14:textId="77777777" w:rsidR="00F91B66" w:rsidRPr="00F91B66" w:rsidRDefault="00F91B66" w:rsidP="00F91B66">
      <w:pPr>
        <w:rPr>
          <w:rFonts w:asciiTheme="minorBidi" w:hAnsiTheme="minorBidi"/>
        </w:rPr>
      </w:pPr>
    </w:p>
    <w:p w14:paraId="3F7D34B3" w14:textId="77777777" w:rsidR="00F91B66" w:rsidRPr="00F91B66" w:rsidRDefault="00F91B66" w:rsidP="00F91B66">
      <w:pPr>
        <w:rPr>
          <w:rFonts w:asciiTheme="minorBidi" w:hAnsiTheme="minorBidi"/>
        </w:rPr>
      </w:pPr>
    </w:p>
    <w:p w14:paraId="415B876D" w14:textId="77777777" w:rsidR="00F91B66" w:rsidRPr="00F91B66" w:rsidRDefault="00F91B66" w:rsidP="00F91B66">
      <w:pPr>
        <w:rPr>
          <w:rFonts w:asciiTheme="minorBidi" w:hAnsiTheme="minorBidi"/>
        </w:rPr>
      </w:pPr>
      <w:r w:rsidRPr="00F91B66">
        <w:rPr>
          <w:rFonts w:asciiTheme="minorBidi" w:hAnsiTheme="minorBidi"/>
        </w:rPr>
        <w:t>11. Question1 points</w:t>
      </w:r>
    </w:p>
    <w:p w14:paraId="6F67369D" w14:textId="77777777" w:rsidR="00F91B66" w:rsidRPr="00F91B66" w:rsidRDefault="00F91B66" w:rsidP="00F91B66">
      <w:pPr>
        <w:rPr>
          <w:rFonts w:asciiTheme="minorBidi" w:hAnsiTheme="minorBidi"/>
        </w:rPr>
      </w:pPr>
      <w:r w:rsidRPr="00F91B66">
        <w:rPr>
          <w:rFonts w:asciiTheme="minorBidi" w:hAnsiTheme="minorBidi"/>
        </w:rPr>
        <w:t>Rigor mortis i.e. stiffening of body after death results from which of the following?</w:t>
      </w:r>
    </w:p>
    <w:p w14:paraId="65A712F4" w14:textId="77777777" w:rsidR="00F91B66" w:rsidRPr="00F91B66" w:rsidRDefault="00F91B66" w:rsidP="00F91B66">
      <w:pPr>
        <w:rPr>
          <w:rFonts w:asciiTheme="minorBidi" w:hAnsiTheme="minorBidi"/>
        </w:rPr>
      </w:pPr>
    </w:p>
    <w:p w14:paraId="558F0676" w14:textId="77777777" w:rsidR="00F91B66" w:rsidRPr="00F91B66" w:rsidRDefault="00F91B66" w:rsidP="00F91B66">
      <w:pPr>
        <w:rPr>
          <w:rFonts w:asciiTheme="minorBidi" w:hAnsiTheme="minorBidi"/>
        </w:rPr>
      </w:pPr>
      <w:r w:rsidRPr="00F91B66">
        <w:rPr>
          <w:rFonts w:asciiTheme="minorBidi" w:hAnsiTheme="minorBidi"/>
        </w:rPr>
        <w:t>1.  A. Accumulation of rigid protein molecule in sarcoplasm</w:t>
      </w:r>
    </w:p>
    <w:p w14:paraId="6AF7C551" w14:textId="77777777" w:rsidR="00F91B66" w:rsidRPr="00F91B66" w:rsidRDefault="00F91B66" w:rsidP="00F91B66">
      <w:pPr>
        <w:rPr>
          <w:rFonts w:asciiTheme="minorBidi" w:hAnsiTheme="minorBidi"/>
        </w:rPr>
      </w:pPr>
      <w:r w:rsidRPr="00F91B66">
        <w:rPr>
          <w:rFonts w:asciiTheme="minorBidi" w:hAnsiTheme="minorBidi"/>
        </w:rPr>
        <w:t>2.  B. Unavailability of ATP, which is necessary to break the link between actin and myosin</w:t>
      </w:r>
    </w:p>
    <w:p w14:paraId="3E599635" w14:textId="77777777" w:rsidR="00F91B66" w:rsidRPr="00F91B66" w:rsidRDefault="00F91B66" w:rsidP="00F91B66">
      <w:pPr>
        <w:rPr>
          <w:rFonts w:asciiTheme="minorBidi" w:hAnsiTheme="minorBidi"/>
        </w:rPr>
      </w:pPr>
      <w:r w:rsidRPr="00F91B66">
        <w:rPr>
          <w:rFonts w:asciiTheme="minorBidi" w:hAnsiTheme="minorBidi"/>
        </w:rPr>
        <w:t>3.  C. Decrease in body temperature after death</w:t>
      </w:r>
    </w:p>
    <w:p w14:paraId="0DE44ABF" w14:textId="77777777" w:rsidR="00F91B66" w:rsidRPr="00F91B66" w:rsidRDefault="00F91B66" w:rsidP="00F91B66">
      <w:pPr>
        <w:rPr>
          <w:rFonts w:asciiTheme="minorBidi" w:hAnsiTheme="minorBidi"/>
        </w:rPr>
      </w:pPr>
      <w:r w:rsidRPr="00F91B66">
        <w:rPr>
          <w:rFonts w:asciiTheme="minorBidi" w:hAnsiTheme="minorBidi"/>
        </w:rPr>
        <w:t>4.  D. None</w:t>
      </w:r>
    </w:p>
    <w:p w14:paraId="0A142C8D" w14:textId="77777777" w:rsidR="00F91B66" w:rsidRPr="00F91B66" w:rsidRDefault="00F91B66" w:rsidP="00F91B66">
      <w:pPr>
        <w:rPr>
          <w:rFonts w:asciiTheme="minorBidi" w:hAnsiTheme="minorBidi"/>
        </w:rPr>
      </w:pPr>
      <w:r w:rsidRPr="00F91B66">
        <w:rPr>
          <w:rFonts w:asciiTheme="minorBidi" w:hAnsiTheme="minorBidi"/>
        </w:rPr>
        <w:t>Correct</w:t>
      </w:r>
    </w:p>
    <w:p w14:paraId="42FDC250" w14:textId="77777777" w:rsidR="00F91B66" w:rsidRPr="00F91B66" w:rsidRDefault="00F91B66" w:rsidP="00F91B66">
      <w:pPr>
        <w:rPr>
          <w:rFonts w:asciiTheme="minorBidi" w:hAnsiTheme="minorBidi"/>
        </w:rPr>
      </w:pPr>
      <w:r w:rsidRPr="00F91B66">
        <w:rPr>
          <w:rFonts w:asciiTheme="minorBidi" w:hAnsiTheme="minorBidi"/>
        </w:rPr>
        <w:t>Explanation B</w:t>
      </w:r>
    </w:p>
    <w:p w14:paraId="1C144D88" w14:textId="77777777" w:rsidR="00F91B66" w:rsidRPr="00F91B66" w:rsidRDefault="00F91B66" w:rsidP="00F91B66">
      <w:pPr>
        <w:rPr>
          <w:rFonts w:asciiTheme="minorBidi" w:hAnsiTheme="minorBidi"/>
        </w:rPr>
      </w:pPr>
      <w:r w:rsidRPr="00F91B66">
        <w:rPr>
          <w:rFonts w:asciiTheme="minorBidi" w:hAnsiTheme="minorBidi"/>
        </w:rPr>
        <w:t>Depletion of ATP results in rigor mortis after death</w:t>
      </w:r>
    </w:p>
    <w:p w14:paraId="51EF2569" w14:textId="77777777" w:rsidR="00F91B66" w:rsidRPr="00F91B66" w:rsidRDefault="00F91B66" w:rsidP="00F91B66">
      <w:pPr>
        <w:rPr>
          <w:rFonts w:asciiTheme="minorBidi" w:hAnsiTheme="minorBidi"/>
        </w:rPr>
      </w:pPr>
    </w:p>
    <w:p w14:paraId="5E7B002A" w14:textId="77777777" w:rsidR="00F91B66" w:rsidRPr="00F91B66" w:rsidRDefault="00F91B66" w:rsidP="00F91B66">
      <w:pPr>
        <w:rPr>
          <w:rFonts w:asciiTheme="minorBidi" w:hAnsiTheme="minorBidi"/>
        </w:rPr>
      </w:pPr>
      <w:r w:rsidRPr="00F91B66">
        <w:rPr>
          <w:rFonts w:asciiTheme="minorBidi" w:hAnsiTheme="minorBidi"/>
        </w:rPr>
        <w:lastRenderedPageBreak/>
        <w:t>RIGOR MORTIS</w:t>
      </w:r>
    </w:p>
    <w:p w14:paraId="2FC22EFD" w14:textId="77777777" w:rsidR="00F91B66" w:rsidRPr="00F91B66" w:rsidRDefault="00F91B66" w:rsidP="00F91B66">
      <w:pPr>
        <w:rPr>
          <w:rFonts w:asciiTheme="minorBidi" w:hAnsiTheme="minorBidi"/>
        </w:rPr>
      </w:pPr>
    </w:p>
    <w:p w14:paraId="479170AF" w14:textId="77777777" w:rsidR="00F91B66" w:rsidRPr="00F91B66" w:rsidRDefault="00F91B66" w:rsidP="00F91B66">
      <w:pPr>
        <w:rPr>
          <w:rFonts w:asciiTheme="minorBidi" w:hAnsiTheme="minorBidi"/>
        </w:rPr>
      </w:pPr>
      <w:r w:rsidRPr="00F91B66">
        <w:rPr>
          <w:rFonts w:asciiTheme="minorBidi" w:hAnsiTheme="minorBidi"/>
        </w:rPr>
        <w:t>Lack of oxygen – no energy – not ATP – glycolysis – lactic acid – acid cytoplasm – actin and myosin bind</w:t>
      </w:r>
    </w:p>
    <w:p w14:paraId="319CBC12" w14:textId="77777777" w:rsidR="00F91B66" w:rsidRPr="00F91B66" w:rsidRDefault="00F91B66" w:rsidP="00F91B66">
      <w:pPr>
        <w:rPr>
          <w:rFonts w:asciiTheme="minorBidi" w:hAnsiTheme="minorBidi"/>
        </w:rPr>
      </w:pPr>
      <w:r w:rsidRPr="00F91B66">
        <w:rPr>
          <w:rFonts w:asciiTheme="minorBidi" w:hAnsiTheme="minorBidi"/>
        </w:rPr>
        <w:t>“Stiff muscle”</w:t>
      </w:r>
    </w:p>
    <w:p w14:paraId="64E7D7DA" w14:textId="77777777" w:rsidR="00F91B66" w:rsidRPr="00F91B66" w:rsidRDefault="00F91B66" w:rsidP="00F91B66">
      <w:pPr>
        <w:rPr>
          <w:rFonts w:asciiTheme="minorBidi" w:hAnsiTheme="minorBidi"/>
        </w:rPr>
      </w:pPr>
      <w:r w:rsidRPr="00F91B66">
        <w:rPr>
          <w:rFonts w:asciiTheme="minorBidi" w:hAnsiTheme="minorBidi"/>
        </w:rPr>
        <w:t>Factors affects Rigor Mortis:</w:t>
      </w:r>
    </w:p>
    <w:p w14:paraId="2D50B3D1" w14:textId="77777777" w:rsidR="00F91B66" w:rsidRPr="00F91B66" w:rsidRDefault="00F91B66" w:rsidP="00F91B66">
      <w:pPr>
        <w:rPr>
          <w:rFonts w:asciiTheme="minorBidi" w:hAnsiTheme="minorBidi"/>
        </w:rPr>
      </w:pPr>
      <w:r w:rsidRPr="00F91B66">
        <w:rPr>
          <w:rFonts w:asciiTheme="minorBidi" w:hAnsiTheme="minorBidi"/>
        </w:rPr>
        <w:t>Level of glycogen</w:t>
      </w:r>
    </w:p>
    <w:p w14:paraId="0C0F28CE" w14:textId="77777777" w:rsidR="00F91B66" w:rsidRPr="00F91B66" w:rsidRDefault="00F91B66" w:rsidP="00F91B66">
      <w:pPr>
        <w:rPr>
          <w:rFonts w:asciiTheme="minorBidi" w:hAnsiTheme="minorBidi"/>
        </w:rPr>
      </w:pPr>
      <w:r w:rsidRPr="00F91B66">
        <w:rPr>
          <w:rFonts w:asciiTheme="minorBidi" w:hAnsiTheme="minorBidi"/>
        </w:rPr>
        <w:t>Level of lactic acid</w:t>
      </w:r>
    </w:p>
    <w:p w14:paraId="3C9D0C13" w14:textId="77777777" w:rsidR="00F91B66" w:rsidRPr="00F91B66" w:rsidRDefault="00F91B66" w:rsidP="00F91B66">
      <w:pPr>
        <w:rPr>
          <w:rFonts w:asciiTheme="minorBidi" w:hAnsiTheme="minorBidi"/>
        </w:rPr>
      </w:pPr>
      <w:r w:rsidRPr="00F91B66">
        <w:rPr>
          <w:rFonts w:asciiTheme="minorBidi" w:hAnsiTheme="minorBidi"/>
        </w:rPr>
        <w:t>Body built</w:t>
      </w:r>
    </w:p>
    <w:p w14:paraId="6FE5194E" w14:textId="77777777" w:rsidR="00F91B66" w:rsidRPr="00F91B66" w:rsidRDefault="00F91B66" w:rsidP="00F91B66">
      <w:pPr>
        <w:rPr>
          <w:rFonts w:asciiTheme="minorBidi" w:hAnsiTheme="minorBidi"/>
        </w:rPr>
      </w:pPr>
      <w:r w:rsidRPr="00F91B66">
        <w:rPr>
          <w:rFonts w:asciiTheme="minorBidi" w:hAnsiTheme="minorBidi"/>
        </w:rPr>
        <w:t>12. Question1 points</w:t>
      </w:r>
    </w:p>
    <w:p w14:paraId="4308AE76" w14:textId="77777777" w:rsidR="00F91B66" w:rsidRPr="00F91B66" w:rsidRDefault="00F91B66" w:rsidP="00F91B66">
      <w:pPr>
        <w:rPr>
          <w:rFonts w:asciiTheme="minorBidi" w:hAnsiTheme="minorBidi"/>
        </w:rPr>
      </w:pPr>
      <w:r w:rsidRPr="00F91B66">
        <w:rPr>
          <w:rFonts w:asciiTheme="minorBidi" w:hAnsiTheme="minorBidi"/>
        </w:rPr>
        <w:t>Last four vertebrae in humans are fused to form a structure called:</w:t>
      </w:r>
    </w:p>
    <w:p w14:paraId="3F19B8B6" w14:textId="77777777" w:rsidR="00F91B66" w:rsidRPr="00F91B66" w:rsidRDefault="00F91B66" w:rsidP="00F91B66">
      <w:pPr>
        <w:rPr>
          <w:rFonts w:asciiTheme="minorBidi" w:hAnsiTheme="minorBidi"/>
        </w:rPr>
      </w:pPr>
    </w:p>
    <w:p w14:paraId="58D001C5" w14:textId="77777777" w:rsidR="00F91B66" w:rsidRPr="00F91B66" w:rsidRDefault="00F91B66" w:rsidP="00F91B66">
      <w:pPr>
        <w:rPr>
          <w:rFonts w:asciiTheme="minorBidi" w:hAnsiTheme="minorBidi"/>
        </w:rPr>
      </w:pPr>
      <w:r w:rsidRPr="00F91B66">
        <w:rPr>
          <w:rFonts w:asciiTheme="minorBidi" w:hAnsiTheme="minorBidi"/>
        </w:rPr>
        <w:t>1.  A. Sacrum</w:t>
      </w:r>
    </w:p>
    <w:p w14:paraId="3EE0D2BC" w14:textId="77777777" w:rsidR="00F91B66" w:rsidRPr="00F91B66" w:rsidRDefault="00F91B66" w:rsidP="00F91B66">
      <w:pPr>
        <w:rPr>
          <w:rFonts w:asciiTheme="minorBidi" w:hAnsiTheme="minorBidi"/>
        </w:rPr>
      </w:pPr>
      <w:r w:rsidRPr="00F91B66">
        <w:rPr>
          <w:rFonts w:asciiTheme="minorBidi" w:hAnsiTheme="minorBidi"/>
        </w:rPr>
        <w:t>2.  B. Cervical vertebrae</w:t>
      </w:r>
    </w:p>
    <w:p w14:paraId="52014CEA" w14:textId="77777777" w:rsidR="00F91B66" w:rsidRPr="00F91B66" w:rsidRDefault="00F91B66" w:rsidP="00F91B66">
      <w:pPr>
        <w:rPr>
          <w:rFonts w:asciiTheme="minorBidi" w:hAnsiTheme="minorBidi"/>
        </w:rPr>
      </w:pPr>
      <w:r w:rsidRPr="00F91B66">
        <w:rPr>
          <w:rFonts w:asciiTheme="minorBidi" w:hAnsiTheme="minorBidi"/>
        </w:rPr>
        <w:t>3.  C. Coccyx</w:t>
      </w:r>
    </w:p>
    <w:p w14:paraId="16F085F3" w14:textId="77777777" w:rsidR="00F91B66" w:rsidRPr="00F91B66" w:rsidRDefault="00F91B66" w:rsidP="00F91B66">
      <w:pPr>
        <w:rPr>
          <w:rFonts w:asciiTheme="minorBidi" w:hAnsiTheme="minorBidi"/>
        </w:rPr>
      </w:pPr>
      <w:r w:rsidRPr="00F91B66">
        <w:rPr>
          <w:rFonts w:asciiTheme="minorBidi" w:hAnsiTheme="minorBidi"/>
        </w:rPr>
        <w:t>4.  D. Pubis</w:t>
      </w:r>
    </w:p>
    <w:p w14:paraId="244F860F" w14:textId="77777777" w:rsidR="00F91B66" w:rsidRPr="00F91B66" w:rsidRDefault="00F91B66" w:rsidP="00F91B66">
      <w:pPr>
        <w:rPr>
          <w:rFonts w:asciiTheme="minorBidi" w:hAnsiTheme="minorBidi"/>
        </w:rPr>
      </w:pPr>
      <w:r w:rsidRPr="00F91B66">
        <w:rPr>
          <w:rFonts w:asciiTheme="minorBidi" w:hAnsiTheme="minorBidi"/>
        </w:rPr>
        <w:t>Correct</w:t>
      </w:r>
    </w:p>
    <w:p w14:paraId="19D6AB91" w14:textId="77777777" w:rsidR="00F91B66" w:rsidRPr="00F91B66" w:rsidRDefault="00F91B66" w:rsidP="00F91B66">
      <w:pPr>
        <w:rPr>
          <w:rFonts w:asciiTheme="minorBidi" w:hAnsiTheme="minorBidi"/>
        </w:rPr>
      </w:pPr>
      <w:r w:rsidRPr="00F91B66">
        <w:rPr>
          <w:rFonts w:asciiTheme="minorBidi" w:hAnsiTheme="minorBidi"/>
        </w:rPr>
        <w:t>Explanation C</w:t>
      </w:r>
    </w:p>
    <w:p w14:paraId="5B80A367" w14:textId="77777777" w:rsidR="00F91B66" w:rsidRPr="00F91B66" w:rsidRDefault="00F91B66" w:rsidP="00F91B66">
      <w:pPr>
        <w:rPr>
          <w:rFonts w:asciiTheme="minorBidi" w:hAnsiTheme="minorBidi"/>
        </w:rPr>
      </w:pPr>
      <w:r w:rsidRPr="00F91B66">
        <w:rPr>
          <w:rFonts w:asciiTheme="minorBidi" w:hAnsiTheme="minorBidi"/>
        </w:rPr>
        <w:t>Coccyx is form by fusion of four vertebrae and it is a part of vertebral column.</w:t>
      </w:r>
    </w:p>
    <w:p w14:paraId="71099C6D" w14:textId="77777777" w:rsidR="00F91B66" w:rsidRPr="00F91B66" w:rsidRDefault="00F91B66" w:rsidP="00F91B66">
      <w:pPr>
        <w:rPr>
          <w:rFonts w:asciiTheme="minorBidi" w:hAnsiTheme="minorBidi"/>
        </w:rPr>
      </w:pPr>
    </w:p>
    <w:p w14:paraId="18C30506" w14:textId="77777777" w:rsidR="00F91B66" w:rsidRPr="00F91B66" w:rsidRDefault="00F91B66" w:rsidP="00F91B66">
      <w:pPr>
        <w:rPr>
          <w:rFonts w:asciiTheme="minorBidi" w:hAnsiTheme="minorBidi"/>
        </w:rPr>
      </w:pPr>
    </w:p>
    <w:p w14:paraId="0CA481BD" w14:textId="77777777" w:rsidR="00F91B66" w:rsidRPr="00F91B66" w:rsidRDefault="00F91B66" w:rsidP="00F91B66">
      <w:pPr>
        <w:rPr>
          <w:rFonts w:asciiTheme="minorBidi" w:hAnsiTheme="minorBidi"/>
        </w:rPr>
      </w:pPr>
      <w:r w:rsidRPr="00F91B66">
        <w:rPr>
          <w:rFonts w:asciiTheme="minorBidi" w:hAnsiTheme="minorBidi"/>
        </w:rPr>
        <w:t>13. Question1 points</w:t>
      </w:r>
    </w:p>
    <w:p w14:paraId="1E11D8E0" w14:textId="77777777" w:rsidR="00F91B66" w:rsidRPr="00F91B66" w:rsidRDefault="00F91B66" w:rsidP="00F91B66">
      <w:pPr>
        <w:rPr>
          <w:rFonts w:asciiTheme="minorBidi" w:hAnsiTheme="minorBidi"/>
        </w:rPr>
      </w:pPr>
      <w:r w:rsidRPr="00F91B66">
        <w:rPr>
          <w:rFonts w:asciiTheme="minorBidi" w:hAnsiTheme="minorBidi"/>
        </w:rPr>
        <w:t>Which of the following bone is not present in the hind-limb?</w:t>
      </w:r>
    </w:p>
    <w:p w14:paraId="2DB9B91B" w14:textId="77777777" w:rsidR="00F91B66" w:rsidRPr="00F91B66" w:rsidRDefault="00F91B66" w:rsidP="00F91B66">
      <w:pPr>
        <w:rPr>
          <w:rFonts w:asciiTheme="minorBidi" w:hAnsiTheme="minorBidi"/>
        </w:rPr>
      </w:pPr>
    </w:p>
    <w:p w14:paraId="48FF0F55" w14:textId="77777777" w:rsidR="00F91B66" w:rsidRPr="00F91B66" w:rsidRDefault="00F91B66" w:rsidP="00F91B66">
      <w:pPr>
        <w:rPr>
          <w:rFonts w:asciiTheme="minorBidi" w:hAnsiTheme="minorBidi"/>
        </w:rPr>
      </w:pPr>
      <w:r w:rsidRPr="00F91B66">
        <w:rPr>
          <w:rFonts w:asciiTheme="minorBidi" w:hAnsiTheme="minorBidi"/>
        </w:rPr>
        <w:t>1.  A. Femur</w:t>
      </w:r>
    </w:p>
    <w:p w14:paraId="7BFC1780" w14:textId="77777777" w:rsidR="00F91B66" w:rsidRPr="00F91B66" w:rsidRDefault="00F91B66" w:rsidP="00F91B66">
      <w:pPr>
        <w:rPr>
          <w:rFonts w:asciiTheme="minorBidi" w:hAnsiTheme="minorBidi"/>
        </w:rPr>
      </w:pPr>
      <w:r w:rsidRPr="00F91B66">
        <w:rPr>
          <w:rFonts w:asciiTheme="minorBidi" w:hAnsiTheme="minorBidi"/>
        </w:rPr>
        <w:t>2.  B. Tibia</w:t>
      </w:r>
    </w:p>
    <w:p w14:paraId="111E91B9" w14:textId="77777777" w:rsidR="00F91B66" w:rsidRPr="00F91B66" w:rsidRDefault="00F91B66" w:rsidP="00F91B66">
      <w:pPr>
        <w:rPr>
          <w:rFonts w:asciiTheme="minorBidi" w:hAnsiTheme="minorBidi"/>
        </w:rPr>
      </w:pPr>
      <w:r w:rsidRPr="00F91B66">
        <w:rPr>
          <w:rFonts w:asciiTheme="minorBidi" w:hAnsiTheme="minorBidi"/>
        </w:rPr>
        <w:t>3.  C. Radius</w:t>
      </w:r>
    </w:p>
    <w:p w14:paraId="5CC9225F" w14:textId="77777777" w:rsidR="00F91B66" w:rsidRPr="00F91B66" w:rsidRDefault="00F91B66" w:rsidP="00F91B66">
      <w:pPr>
        <w:rPr>
          <w:rFonts w:asciiTheme="minorBidi" w:hAnsiTheme="minorBidi"/>
        </w:rPr>
      </w:pPr>
      <w:r w:rsidRPr="00F91B66">
        <w:rPr>
          <w:rFonts w:asciiTheme="minorBidi" w:hAnsiTheme="minorBidi"/>
        </w:rPr>
        <w:t>4.  D. All of these</w:t>
      </w:r>
    </w:p>
    <w:p w14:paraId="2B38913F" w14:textId="77777777" w:rsidR="00F91B66" w:rsidRPr="00F91B66" w:rsidRDefault="00F91B66" w:rsidP="00F91B66">
      <w:pPr>
        <w:rPr>
          <w:rFonts w:asciiTheme="minorBidi" w:hAnsiTheme="minorBidi"/>
        </w:rPr>
      </w:pPr>
      <w:r w:rsidRPr="00F91B66">
        <w:rPr>
          <w:rFonts w:asciiTheme="minorBidi" w:hAnsiTheme="minorBidi"/>
        </w:rPr>
        <w:t>Correct</w:t>
      </w:r>
    </w:p>
    <w:p w14:paraId="3428E598" w14:textId="77777777" w:rsidR="00F91B66" w:rsidRPr="00F91B66" w:rsidRDefault="00F91B66" w:rsidP="00F91B66">
      <w:pPr>
        <w:rPr>
          <w:rFonts w:asciiTheme="minorBidi" w:hAnsiTheme="minorBidi"/>
        </w:rPr>
      </w:pPr>
      <w:r w:rsidRPr="00F91B66">
        <w:rPr>
          <w:rFonts w:asciiTheme="minorBidi" w:hAnsiTheme="minorBidi"/>
        </w:rPr>
        <w:t>Explanation C</w:t>
      </w:r>
    </w:p>
    <w:p w14:paraId="1FFCCB8B" w14:textId="77777777" w:rsidR="00F91B66" w:rsidRPr="00F91B66" w:rsidRDefault="00F91B66" w:rsidP="00F91B66">
      <w:pPr>
        <w:rPr>
          <w:rFonts w:asciiTheme="minorBidi" w:hAnsiTheme="minorBidi"/>
        </w:rPr>
      </w:pPr>
      <w:r w:rsidRPr="00F91B66">
        <w:rPr>
          <w:rFonts w:asciiTheme="minorBidi" w:hAnsiTheme="minorBidi"/>
        </w:rPr>
        <w:lastRenderedPageBreak/>
        <w:t>Radius is the bone of Fore-limb</w:t>
      </w:r>
    </w:p>
    <w:p w14:paraId="4019465F" w14:textId="77777777" w:rsidR="00F91B66" w:rsidRPr="00F91B66" w:rsidRDefault="00F91B66" w:rsidP="00F91B66">
      <w:pPr>
        <w:rPr>
          <w:rFonts w:asciiTheme="minorBidi" w:hAnsiTheme="minorBidi"/>
        </w:rPr>
      </w:pPr>
    </w:p>
    <w:p w14:paraId="24AD912A" w14:textId="77777777" w:rsidR="00F91B66" w:rsidRPr="00F91B66" w:rsidRDefault="00F91B66" w:rsidP="00F91B66">
      <w:pPr>
        <w:rPr>
          <w:rFonts w:asciiTheme="minorBidi" w:hAnsiTheme="minorBidi"/>
        </w:rPr>
      </w:pPr>
    </w:p>
    <w:p w14:paraId="31A6CC41" w14:textId="77777777" w:rsidR="00F91B66" w:rsidRPr="00F91B66" w:rsidRDefault="00F91B66" w:rsidP="00F91B66">
      <w:pPr>
        <w:rPr>
          <w:rFonts w:asciiTheme="minorBidi" w:hAnsiTheme="minorBidi"/>
        </w:rPr>
      </w:pPr>
      <w:r w:rsidRPr="00F91B66">
        <w:rPr>
          <w:rFonts w:asciiTheme="minorBidi" w:hAnsiTheme="minorBidi"/>
        </w:rPr>
        <w:t>14. Question1 points</w:t>
      </w:r>
    </w:p>
    <w:p w14:paraId="66F6A4D7" w14:textId="77777777" w:rsidR="00F91B66" w:rsidRPr="00F91B66" w:rsidRDefault="00F91B66" w:rsidP="00F91B66">
      <w:pPr>
        <w:rPr>
          <w:rFonts w:asciiTheme="minorBidi" w:hAnsiTheme="minorBidi"/>
        </w:rPr>
      </w:pPr>
      <w:r w:rsidRPr="00F91B66">
        <w:rPr>
          <w:rFonts w:asciiTheme="minorBidi" w:hAnsiTheme="minorBidi"/>
        </w:rPr>
        <w:t>The calcium ion released during muscle fiber contraction attach with?</w:t>
      </w:r>
    </w:p>
    <w:p w14:paraId="1F1EB409" w14:textId="77777777" w:rsidR="00F91B66" w:rsidRPr="00F91B66" w:rsidRDefault="00F91B66" w:rsidP="00F91B66">
      <w:pPr>
        <w:rPr>
          <w:rFonts w:asciiTheme="minorBidi" w:hAnsiTheme="minorBidi"/>
        </w:rPr>
      </w:pPr>
    </w:p>
    <w:p w14:paraId="77ED6E45" w14:textId="77777777" w:rsidR="00F91B66" w:rsidRPr="00F91B66" w:rsidRDefault="00F91B66" w:rsidP="00F91B66">
      <w:pPr>
        <w:rPr>
          <w:rFonts w:asciiTheme="minorBidi" w:hAnsiTheme="minorBidi"/>
        </w:rPr>
      </w:pPr>
      <w:r w:rsidRPr="00F91B66">
        <w:rPr>
          <w:rFonts w:asciiTheme="minorBidi" w:hAnsiTheme="minorBidi"/>
        </w:rPr>
        <w:t>1.  A. Myosin</w:t>
      </w:r>
    </w:p>
    <w:p w14:paraId="6AAC4553" w14:textId="77777777" w:rsidR="00F91B66" w:rsidRPr="00F91B66" w:rsidRDefault="00F91B66" w:rsidP="00F91B66">
      <w:pPr>
        <w:rPr>
          <w:rFonts w:asciiTheme="minorBidi" w:hAnsiTheme="minorBidi"/>
        </w:rPr>
      </w:pPr>
      <w:r w:rsidRPr="00F91B66">
        <w:rPr>
          <w:rFonts w:asciiTheme="minorBidi" w:hAnsiTheme="minorBidi"/>
        </w:rPr>
        <w:t>2.  B. Actin</w:t>
      </w:r>
    </w:p>
    <w:p w14:paraId="6DEC6F85" w14:textId="77777777" w:rsidR="00F91B66" w:rsidRPr="00F91B66" w:rsidRDefault="00F91B66" w:rsidP="00F91B66">
      <w:pPr>
        <w:rPr>
          <w:rFonts w:asciiTheme="minorBidi" w:hAnsiTheme="minorBidi"/>
        </w:rPr>
      </w:pPr>
      <w:r w:rsidRPr="00F91B66">
        <w:rPr>
          <w:rFonts w:asciiTheme="minorBidi" w:hAnsiTheme="minorBidi"/>
        </w:rPr>
        <w:t>3.  C. Tropomyosin</w:t>
      </w:r>
    </w:p>
    <w:p w14:paraId="227F3083" w14:textId="77777777" w:rsidR="00F91B66" w:rsidRPr="00F91B66" w:rsidRDefault="00F91B66" w:rsidP="00F91B66">
      <w:pPr>
        <w:rPr>
          <w:rFonts w:asciiTheme="minorBidi" w:hAnsiTheme="minorBidi"/>
        </w:rPr>
      </w:pPr>
      <w:r w:rsidRPr="00F91B66">
        <w:rPr>
          <w:rFonts w:asciiTheme="minorBidi" w:hAnsiTheme="minorBidi"/>
        </w:rPr>
        <w:t>4.  D. Troponin</w:t>
      </w:r>
    </w:p>
    <w:p w14:paraId="0474DA59" w14:textId="77777777" w:rsidR="00F91B66" w:rsidRPr="00F91B66" w:rsidRDefault="00F91B66" w:rsidP="00F91B66">
      <w:pPr>
        <w:rPr>
          <w:rFonts w:asciiTheme="minorBidi" w:hAnsiTheme="minorBidi"/>
        </w:rPr>
      </w:pPr>
      <w:r w:rsidRPr="00F91B66">
        <w:rPr>
          <w:rFonts w:asciiTheme="minorBidi" w:hAnsiTheme="minorBidi"/>
        </w:rPr>
        <w:t>Correct</w:t>
      </w:r>
    </w:p>
    <w:p w14:paraId="11E94A1F" w14:textId="77777777" w:rsidR="00F91B66" w:rsidRPr="00F91B66" w:rsidRDefault="00F91B66" w:rsidP="00F91B66">
      <w:pPr>
        <w:rPr>
          <w:rFonts w:asciiTheme="minorBidi" w:hAnsiTheme="minorBidi"/>
        </w:rPr>
      </w:pPr>
      <w:r w:rsidRPr="00F91B66">
        <w:rPr>
          <w:rFonts w:asciiTheme="minorBidi" w:hAnsiTheme="minorBidi"/>
        </w:rPr>
        <w:t>Explanation D</w:t>
      </w:r>
    </w:p>
    <w:p w14:paraId="3DCD4D2C" w14:textId="77777777" w:rsidR="00F91B66" w:rsidRPr="00F91B66" w:rsidRDefault="00F91B66" w:rsidP="00F91B66">
      <w:pPr>
        <w:rPr>
          <w:rFonts w:asciiTheme="minorBidi" w:hAnsiTheme="minorBidi"/>
        </w:rPr>
      </w:pPr>
      <w:r w:rsidRPr="00F91B66">
        <w:rPr>
          <w:rFonts w:asciiTheme="minorBidi" w:hAnsiTheme="minorBidi"/>
        </w:rPr>
        <w:t>SKELETAL MUSCLE FIBER CONTRACTION</w:t>
      </w:r>
    </w:p>
    <w:p w14:paraId="08165686" w14:textId="77777777" w:rsidR="00F91B66" w:rsidRPr="00F91B66" w:rsidRDefault="00F91B66" w:rsidP="00F91B66">
      <w:pPr>
        <w:rPr>
          <w:rFonts w:asciiTheme="minorBidi" w:hAnsiTheme="minorBidi"/>
        </w:rPr>
      </w:pPr>
    </w:p>
    <w:p w14:paraId="5C01F55F" w14:textId="77777777" w:rsidR="00F91B66" w:rsidRPr="00F91B66" w:rsidRDefault="00F91B66" w:rsidP="00F91B66">
      <w:pPr>
        <w:rPr>
          <w:rFonts w:asciiTheme="minorBidi" w:hAnsiTheme="minorBidi"/>
        </w:rPr>
      </w:pPr>
      <w:r w:rsidRPr="00F91B66">
        <w:rPr>
          <w:rFonts w:asciiTheme="minorBidi" w:hAnsiTheme="minorBidi"/>
        </w:rPr>
        <w:t>Impulse reaches the sarcoplasmic reticulum</w:t>
      </w:r>
    </w:p>
    <w:p w14:paraId="522F1B2C" w14:textId="77777777" w:rsidR="00F91B66" w:rsidRPr="00F91B66" w:rsidRDefault="00F91B66" w:rsidP="00F91B66">
      <w:pPr>
        <w:rPr>
          <w:rFonts w:asciiTheme="minorBidi" w:hAnsiTheme="minorBidi"/>
        </w:rPr>
      </w:pPr>
      <w:r w:rsidRPr="00F91B66">
        <w:rPr>
          <w:rFonts w:asciiTheme="minorBidi" w:hAnsiTheme="minorBidi"/>
        </w:rPr>
        <w:t>Calcium ions diffuse from the SER into the sarcoplasm</w:t>
      </w:r>
    </w:p>
    <w:p w14:paraId="743242C5" w14:textId="77777777" w:rsidR="00F91B66" w:rsidRPr="00F91B66" w:rsidRDefault="00F91B66" w:rsidP="00F91B66">
      <w:pPr>
        <w:rPr>
          <w:rFonts w:asciiTheme="minorBidi" w:hAnsiTheme="minorBidi"/>
        </w:rPr>
      </w:pPr>
      <w:r w:rsidRPr="00F91B66">
        <w:rPr>
          <w:rFonts w:asciiTheme="minorBidi" w:hAnsiTheme="minorBidi"/>
        </w:rPr>
        <w:t>Ca+2 bind to troponin (on action) → changes shape</w:t>
      </w:r>
    </w:p>
    <w:p w14:paraId="47386CF6" w14:textId="77777777" w:rsidR="00F91B66" w:rsidRPr="00F91B66" w:rsidRDefault="00F91B66" w:rsidP="00F91B66">
      <w:pPr>
        <w:rPr>
          <w:rFonts w:asciiTheme="minorBidi" w:hAnsiTheme="minorBidi"/>
        </w:rPr>
      </w:pPr>
    </w:p>
    <w:p w14:paraId="5AB8FAB3" w14:textId="77777777" w:rsidR="00F91B66" w:rsidRPr="00F91B66" w:rsidRDefault="00F91B66" w:rsidP="00F91B66">
      <w:pPr>
        <w:rPr>
          <w:rFonts w:asciiTheme="minorBidi" w:hAnsiTheme="minorBidi"/>
        </w:rPr>
      </w:pPr>
      <w:r w:rsidRPr="00F91B66">
        <w:rPr>
          <w:rFonts w:asciiTheme="minorBidi" w:hAnsiTheme="minorBidi"/>
        </w:rPr>
        <w:t>15. Question1 points</w:t>
      </w:r>
    </w:p>
    <w:p w14:paraId="05767CFF" w14:textId="77777777" w:rsidR="00F91B66" w:rsidRPr="00F91B66" w:rsidRDefault="00F91B66" w:rsidP="00F91B66">
      <w:pPr>
        <w:rPr>
          <w:rFonts w:asciiTheme="minorBidi" w:hAnsiTheme="minorBidi"/>
        </w:rPr>
      </w:pPr>
      <w:r w:rsidRPr="00F91B66">
        <w:rPr>
          <w:rFonts w:asciiTheme="minorBidi" w:hAnsiTheme="minorBidi"/>
        </w:rPr>
        <w:t>The number of bones forming skull in man is:</w:t>
      </w:r>
    </w:p>
    <w:p w14:paraId="2DA5FF8E" w14:textId="77777777" w:rsidR="00F91B66" w:rsidRPr="00F91B66" w:rsidRDefault="00F91B66" w:rsidP="00F91B66">
      <w:pPr>
        <w:rPr>
          <w:rFonts w:asciiTheme="minorBidi" w:hAnsiTheme="minorBidi"/>
        </w:rPr>
      </w:pPr>
    </w:p>
    <w:p w14:paraId="5449B7E9" w14:textId="77777777" w:rsidR="00F91B66" w:rsidRPr="00F91B66" w:rsidRDefault="00F91B66" w:rsidP="00F91B66">
      <w:pPr>
        <w:rPr>
          <w:rFonts w:asciiTheme="minorBidi" w:hAnsiTheme="minorBidi"/>
        </w:rPr>
      </w:pPr>
      <w:r w:rsidRPr="00F91B66">
        <w:rPr>
          <w:rFonts w:asciiTheme="minorBidi" w:hAnsiTheme="minorBidi"/>
        </w:rPr>
        <w:t>1.  A. 8</w:t>
      </w:r>
    </w:p>
    <w:p w14:paraId="2B2150DE" w14:textId="77777777" w:rsidR="00F91B66" w:rsidRPr="00F91B66" w:rsidRDefault="00F91B66" w:rsidP="00F91B66">
      <w:pPr>
        <w:rPr>
          <w:rFonts w:asciiTheme="minorBidi" w:hAnsiTheme="minorBidi"/>
        </w:rPr>
      </w:pPr>
      <w:r w:rsidRPr="00F91B66">
        <w:rPr>
          <w:rFonts w:asciiTheme="minorBidi" w:hAnsiTheme="minorBidi"/>
        </w:rPr>
        <w:t>2.  B. 14</w:t>
      </w:r>
    </w:p>
    <w:p w14:paraId="38282BB7" w14:textId="77777777" w:rsidR="00F91B66" w:rsidRPr="00F91B66" w:rsidRDefault="00F91B66" w:rsidP="00F91B66">
      <w:pPr>
        <w:rPr>
          <w:rFonts w:asciiTheme="minorBidi" w:hAnsiTheme="minorBidi"/>
        </w:rPr>
      </w:pPr>
      <w:r w:rsidRPr="00F91B66">
        <w:rPr>
          <w:rFonts w:asciiTheme="minorBidi" w:hAnsiTheme="minorBidi"/>
        </w:rPr>
        <w:t>3.  C. 20</w:t>
      </w:r>
    </w:p>
    <w:p w14:paraId="7821E7DD" w14:textId="77777777" w:rsidR="00F91B66" w:rsidRPr="00F91B66" w:rsidRDefault="00F91B66" w:rsidP="00F91B66">
      <w:pPr>
        <w:rPr>
          <w:rFonts w:asciiTheme="minorBidi" w:hAnsiTheme="minorBidi"/>
        </w:rPr>
      </w:pPr>
      <w:r w:rsidRPr="00F91B66">
        <w:rPr>
          <w:rFonts w:asciiTheme="minorBidi" w:hAnsiTheme="minorBidi"/>
        </w:rPr>
        <w:t>4.  D. 22</w:t>
      </w:r>
    </w:p>
    <w:p w14:paraId="47C90810" w14:textId="77777777" w:rsidR="00F91B66" w:rsidRPr="00F91B66" w:rsidRDefault="00F91B66" w:rsidP="00F91B66">
      <w:pPr>
        <w:rPr>
          <w:rFonts w:asciiTheme="minorBidi" w:hAnsiTheme="minorBidi"/>
        </w:rPr>
      </w:pPr>
      <w:r w:rsidRPr="00F91B66">
        <w:rPr>
          <w:rFonts w:asciiTheme="minorBidi" w:hAnsiTheme="minorBidi"/>
        </w:rPr>
        <w:t>Correct</w:t>
      </w:r>
    </w:p>
    <w:p w14:paraId="0647348B" w14:textId="77777777" w:rsidR="00F91B66" w:rsidRPr="00F91B66" w:rsidRDefault="00F91B66" w:rsidP="00F91B66">
      <w:pPr>
        <w:rPr>
          <w:rFonts w:asciiTheme="minorBidi" w:hAnsiTheme="minorBidi"/>
        </w:rPr>
      </w:pPr>
      <w:r w:rsidRPr="00F91B66">
        <w:rPr>
          <w:rFonts w:asciiTheme="minorBidi" w:hAnsiTheme="minorBidi"/>
        </w:rPr>
        <w:t>Explanation D</w:t>
      </w:r>
    </w:p>
    <w:p w14:paraId="74B76D18" w14:textId="77777777" w:rsidR="00F91B66" w:rsidRPr="00F91B66" w:rsidRDefault="00F91B66" w:rsidP="00F91B66">
      <w:pPr>
        <w:rPr>
          <w:rFonts w:asciiTheme="minorBidi" w:hAnsiTheme="minorBidi"/>
        </w:rPr>
      </w:pPr>
    </w:p>
    <w:p w14:paraId="3BE11F31" w14:textId="77777777" w:rsidR="00F91B66" w:rsidRPr="00F91B66" w:rsidRDefault="00F91B66" w:rsidP="00F91B66">
      <w:pPr>
        <w:rPr>
          <w:rFonts w:asciiTheme="minorBidi" w:hAnsiTheme="minorBidi"/>
        </w:rPr>
      </w:pPr>
    </w:p>
    <w:p w14:paraId="46765CD0" w14:textId="77777777" w:rsidR="00F91B66" w:rsidRPr="00F91B66" w:rsidRDefault="00F91B66" w:rsidP="00F91B66">
      <w:pPr>
        <w:rPr>
          <w:rFonts w:asciiTheme="minorBidi" w:hAnsiTheme="minorBidi"/>
        </w:rPr>
      </w:pPr>
    </w:p>
    <w:p w14:paraId="45D37260" w14:textId="77777777" w:rsidR="00F91B66" w:rsidRPr="00F91B66" w:rsidRDefault="00F91B66" w:rsidP="00F91B66">
      <w:pPr>
        <w:rPr>
          <w:rFonts w:asciiTheme="minorBidi" w:hAnsiTheme="minorBidi"/>
        </w:rPr>
      </w:pPr>
    </w:p>
    <w:p w14:paraId="5BD7AC68" w14:textId="77777777" w:rsidR="00F91B66" w:rsidRPr="00F91B66" w:rsidRDefault="00F91B66" w:rsidP="00F91B66">
      <w:pPr>
        <w:rPr>
          <w:rFonts w:asciiTheme="minorBidi" w:hAnsiTheme="minorBidi"/>
        </w:rPr>
      </w:pPr>
      <w:r w:rsidRPr="00F91B66">
        <w:rPr>
          <w:rFonts w:asciiTheme="minorBidi" w:hAnsiTheme="minorBidi"/>
        </w:rPr>
        <w:t>16. Question1 points</w:t>
      </w:r>
    </w:p>
    <w:p w14:paraId="7BFE0252" w14:textId="77777777" w:rsidR="00F91B66" w:rsidRPr="00F91B66" w:rsidRDefault="00F91B66" w:rsidP="00F91B66">
      <w:pPr>
        <w:rPr>
          <w:rFonts w:asciiTheme="minorBidi" w:hAnsiTheme="minorBidi"/>
        </w:rPr>
      </w:pPr>
      <w:r w:rsidRPr="00F91B66">
        <w:rPr>
          <w:rFonts w:asciiTheme="minorBidi" w:hAnsiTheme="minorBidi"/>
        </w:rPr>
        <w:t>According to sliding filament theory, when muscle fibers are stimulated by nervous system, which of the following changes occur?</w:t>
      </w:r>
    </w:p>
    <w:p w14:paraId="5AABFD3F" w14:textId="77777777" w:rsidR="00F91B66" w:rsidRPr="00F91B66" w:rsidRDefault="00F91B66" w:rsidP="00F91B66">
      <w:pPr>
        <w:rPr>
          <w:rFonts w:asciiTheme="minorBidi" w:hAnsiTheme="minorBidi"/>
        </w:rPr>
      </w:pPr>
    </w:p>
    <w:p w14:paraId="131F44AA" w14:textId="77777777" w:rsidR="00F91B66" w:rsidRPr="00F91B66" w:rsidRDefault="00F91B66" w:rsidP="00F91B66">
      <w:pPr>
        <w:rPr>
          <w:rFonts w:asciiTheme="minorBidi" w:hAnsiTheme="minorBidi"/>
        </w:rPr>
      </w:pPr>
      <w:r w:rsidRPr="00F91B66">
        <w:rPr>
          <w:rFonts w:asciiTheme="minorBidi" w:hAnsiTheme="minorBidi"/>
        </w:rPr>
        <w:t>1.  A. I-bands shorten</w:t>
      </w:r>
    </w:p>
    <w:p w14:paraId="3199DB04" w14:textId="77777777" w:rsidR="00F91B66" w:rsidRPr="00F91B66" w:rsidRDefault="00F91B66" w:rsidP="00F91B66">
      <w:pPr>
        <w:rPr>
          <w:rFonts w:asciiTheme="minorBidi" w:hAnsiTheme="minorBidi"/>
        </w:rPr>
      </w:pPr>
      <w:r w:rsidRPr="00F91B66">
        <w:rPr>
          <w:rFonts w:asciiTheme="minorBidi" w:hAnsiTheme="minorBidi"/>
        </w:rPr>
        <w:t>2.  B. H-zone become visible</w:t>
      </w:r>
    </w:p>
    <w:p w14:paraId="7673F733" w14:textId="77777777" w:rsidR="00F91B66" w:rsidRPr="00F91B66" w:rsidRDefault="00F91B66" w:rsidP="00F91B66">
      <w:pPr>
        <w:rPr>
          <w:rFonts w:asciiTheme="minorBidi" w:hAnsiTheme="minorBidi"/>
        </w:rPr>
      </w:pPr>
      <w:r w:rsidRPr="00F91B66">
        <w:rPr>
          <w:rFonts w:asciiTheme="minorBidi" w:hAnsiTheme="minorBidi"/>
        </w:rPr>
        <w:t>3.  C. A-bands broaden</w:t>
      </w:r>
    </w:p>
    <w:p w14:paraId="59DF5C0F" w14:textId="77777777" w:rsidR="00F91B66" w:rsidRPr="00F91B66" w:rsidRDefault="00F91B66" w:rsidP="00F91B66">
      <w:pPr>
        <w:rPr>
          <w:rFonts w:asciiTheme="minorBidi" w:hAnsiTheme="minorBidi"/>
        </w:rPr>
      </w:pPr>
      <w:r w:rsidRPr="00F91B66">
        <w:rPr>
          <w:rFonts w:asciiTheme="minorBidi" w:hAnsiTheme="minorBidi"/>
        </w:rPr>
        <w:t>4.  D. None</w:t>
      </w:r>
    </w:p>
    <w:p w14:paraId="68DB8117" w14:textId="77777777" w:rsidR="00F91B66" w:rsidRPr="00F91B66" w:rsidRDefault="00F91B66" w:rsidP="00F91B66">
      <w:pPr>
        <w:rPr>
          <w:rFonts w:asciiTheme="minorBidi" w:hAnsiTheme="minorBidi"/>
        </w:rPr>
      </w:pPr>
      <w:r w:rsidRPr="00F91B66">
        <w:rPr>
          <w:rFonts w:asciiTheme="minorBidi" w:hAnsiTheme="minorBidi"/>
        </w:rPr>
        <w:t>Correct</w:t>
      </w:r>
    </w:p>
    <w:p w14:paraId="47F440CC" w14:textId="77777777" w:rsidR="00F91B66" w:rsidRPr="00F91B66" w:rsidRDefault="00F91B66" w:rsidP="00F91B66">
      <w:pPr>
        <w:rPr>
          <w:rFonts w:asciiTheme="minorBidi" w:hAnsiTheme="minorBidi"/>
        </w:rPr>
      </w:pPr>
      <w:r w:rsidRPr="00F91B66">
        <w:rPr>
          <w:rFonts w:asciiTheme="minorBidi" w:hAnsiTheme="minorBidi"/>
        </w:rPr>
        <w:t>Explanation A</w:t>
      </w:r>
    </w:p>
    <w:p w14:paraId="0066AC1A" w14:textId="77777777" w:rsidR="00F91B66" w:rsidRPr="00F91B66" w:rsidRDefault="00F91B66" w:rsidP="00F91B66">
      <w:pPr>
        <w:rPr>
          <w:rFonts w:asciiTheme="minorBidi" w:hAnsiTheme="minorBidi"/>
        </w:rPr>
      </w:pPr>
      <w:r w:rsidRPr="00F91B66">
        <w:rPr>
          <w:rFonts w:asciiTheme="minorBidi" w:hAnsiTheme="minorBidi"/>
        </w:rPr>
        <w:t xml:space="preserve">As the I bands are composed of actin filaments, and the A bands principally of myosin filaments; </w:t>
      </w:r>
      <w:proofErr w:type="gramStart"/>
      <w:r w:rsidRPr="00F91B66">
        <w:rPr>
          <w:rFonts w:asciiTheme="minorBidi" w:hAnsiTheme="minorBidi"/>
        </w:rPr>
        <w:t>so</w:t>
      </w:r>
      <w:proofErr w:type="gramEnd"/>
      <w:r w:rsidRPr="00F91B66">
        <w:rPr>
          <w:rFonts w:asciiTheme="minorBidi" w:hAnsiTheme="minorBidi"/>
        </w:rPr>
        <w:t xml:space="preserve"> when muscle </w:t>
      </w:r>
      <w:proofErr w:type="spellStart"/>
      <w:r w:rsidRPr="00F91B66">
        <w:rPr>
          <w:rFonts w:asciiTheme="minorBidi" w:hAnsiTheme="minorBidi"/>
        </w:rPr>
        <w:t>fibres</w:t>
      </w:r>
      <w:proofErr w:type="spellEnd"/>
      <w:r w:rsidRPr="00F91B66">
        <w:rPr>
          <w:rFonts w:asciiTheme="minorBidi" w:hAnsiTheme="minorBidi"/>
        </w:rPr>
        <w:t xml:space="preserve"> are stimulated the actin filaments are contracted </w:t>
      </w:r>
      <w:proofErr w:type="spellStart"/>
      <w:r w:rsidRPr="00F91B66">
        <w:rPr>
          <w:rFonts w:asciiTheme="minorBidi" w:hAnsiTheme="minorBidi"/>
        </w:rPr>
        <w:t>i</w:t>
      </w:r>
      <w:proofErr w:type="spellEnd"/>
      <w:r w:rsidRPr="00F91B66">
        <w:rPr>
          <w:rFonts w:asciiTheme="minorBidi" w:hAnsiTheme="minorBidi"/>
        </w:rPr>
        <w:t>-e I-band shortens.</w:t>
      </w:r>
    </w:p>
    <w:p w14:paraId="7DE51AB0" w14:textId="77777777" w:rsidR="00F91B66" w:rsidRPr="00F91B66" w:rsidRDefault="00F91B66" w:rsidP="00F91B66">
      <w:pPr>
        <w:rPr>
          <w:rFonts w:asciiTheme="minorBidi" w:hAnsiTheme="minorBidi"/>
        </w:rPr>
      </w:pPr>
    </w:p>
    <w:p w14:paraId="593DC973" w14:textId="77777777" w:rsidR="00F91B66" w:rsidRPr="00F91B66" w:rsidRDefault="00F91B66" w:rsidP="00F91B66">
      <w:pPr>
        <w:rPr>
          <w:rFonts w:asciiTheme="minorBidi" w:hAnsiTheme="minorBidi"/>
        </w:rPr>
      </w:pPr>
    </w:p>
    <w:p w14:paraId="32661E37" w14:textId="77777777" w:rsidR="00F91B66" w:rsidRPr="00F91B66" w:rsidRDefault="00F91B66" w:rsidP="00F91B66">
      <w:pPr>
        <w:rPr>
          <w:rFonts w:asciiTheme="minorBidi" w:hAnsiTheme="minorBidi"/>
        </w:rPr>
      </w:pPr>
      <w:r w:rsidRPr="00F91B66">
        <w:rPr>
          <w:rFonts w:asciiTheme="minorBidi" w:hAnsiTheme="minorBidi"/>
        </w:rPr>
        <w:t>17. Question1 points</w:t>
      </w:r>
    </w:p>
    <w:p w14:paraId="12A1EADE" w14:textId="77777777" w:rsidR="00F91B66" w:rsidRPr="00F91B66" w:rsidRDefault="00F91B66" w:rsidP="00F91B66">
      <w:pPr>
        <w:rPr>
          <w:rFonts w:asciiTheme="minorBidi" w:hAnsiTheme="minorBidi"/>
        </w:rPr>
      </w:pPr>
      <w:r w:rsidRPr="00F91B66">
        <w:rPr>
          <w:rFonts w:asciiTheme="minorBidi" w:hAnsiTheme="minorBidi"/>
        </w:rPr>
        <w:t>Which of the following muscles are non-striated?</w:t>
      </w:r>
    </w:p>
    <w:p w14:paraId="68BBF3AE" w14:textId="77777777" w:rsidR="00F91B66" w:rsidRPr="00F91B66" w:rsidRDefault="00F91B66" w:rsidP="00F91B66">
      <w:pPr>
        <w:rPr>
          <w:rFonts w:asciiTheme="minorBidi" w:hAnsiTheme="minorBidi"/>
        </w:rPr>
      </w:pPr>
    </w:p>
    <w:p w14:paraId="0D803A6C" w14:textId="77777777" w:rsidR="00F91B66" w:rsidRPr="00F91B66" w:rsidRDefault="00F91B66" w:rsidP="00F91B66">
      <w:pPr>
        <w:rPr>
          <w:rFonts w:asciiTheme="minorBidi" w:hAnsiTheme="minorBidi"/>
        </w:rPr>
      </w:pPr>
      <w:r w:rsidRPr="00F91B66">
        <w:rPr>
          <w:rFonts w:asciiTheme="minorBidi" w:hAnsiTheme="minorBidi"/>
        </w:rPr>
        <w:t>1.  A. Cardiac muscles</w:t>
      </w:r>
    </w:p>
    <w:p w14:paraId="0B4DFD68" w14:textId="77777777" w:rsidR="00F91B66" w:rsidRPr="00F91B66" w:rsidRDefault="00F91B66" w:rsidP="00F91B66">
      <w:pPr>
        <w:rPr>
          <w:rFonts w:asciiTheme="minorBidi" w:hAnsiTheme="minorBidi"/>
        </w:rPr>
      </w:pPr>
      <w:r w:rsidRPr="00F91B66">
        <w:rPr>
          <w:rFonts w:asciiTheme="minorBidi" w:hAnsiTheme="minorBidi"/>
        </w:rPr>
        <w:t>2.  B. Skeleton muscles</w:t>
      </w:r>
    </w:p>
    <w:p w14:paraId="49FF2CC9" w14:textId="77777777" w:rsidR="00F91B66" w:rsidRPr="00F91B66" w:rsidRDefault="00F91B66" w:rsidP="00F91B66">
      <w:pPr>
        <w:rPr>
          <w:rFonts w:asciiTheme="minorBidi" w:hAnsiTheme="minorBidi"/>
        </w:rPr>
      </w:pPr>
      <w:r w:rsidRPr="00F91B66">
        <w:rPr>
          <w:rFonts w:asciiTheme="minorBidi" w:hAnsiTheme="minorBidi"/>
        </w:rPr>
        <w:t>3.  C. Smooth muscles</w:t>
      </w:r>
    </w:p>
    <w:p w14:paraId="5D660916" w14:textId="77777777" w:rsidR="00F91B66" w:rsidRPr="00F91B66" w:rsidRDefault="00F91B66" w:rsidP="00F91B66">
      <w:pPr>
        <w:rPr>
          <w:rFonts w:asciiTheme="minorBidi" w:hAnsiTheme="minorBidi"/>
        </w:rPr>
      </w:pPr>
      <w:r w:rsidRPr="00F91B66">
        <w:rPr>
          <w:rFonts w:asciiTheme="minorBidi" w:hAnsiTheme="minorBidi"/>
        </w:rPr>
        <w:t>4.  D. Both A and C.</w:t>
      </w:r>
    </w:p>
    <w:p w14:paraId="2E778AAD" w14:textId="77777777" w:rsidR="00F91B66" w:rsidRPr="00F91B66" w:rsidRDefault="00F91B66" w:rsidP="00F91B66">
      <w:pPr>
        <w:rPr>
          <w:rFonts w:asciiTheme="minorBidi" w:hAnsiTheme="minorBidi"/>
        </w:rPr>
      </w:pPr>
      <w:r w:rsidRPr="00F91B66">
        <w:rPr>
          <w:rFonts w:asciiTheme="minorBidi" w:hAnsiTheme="minorBidi"/>
        </w:rPr>
        <w:t>Correct</w:t>
      </w:r>
    </w:p>
    <w:p w14:paraId="3B0FE816" w14:textId="77777777" w:rsidR="00F91B66" w:rsidRPr="00F91B66" w:rsidRDefault="00F91B66" w:rsidP="00F91B66">
      <w:pPr>
        <w:rPr>
          <w:rFonts w:asciiTheme="minorBidi" w:hAnsiTheme="minorBidi"/>
        </w:rPr>
      </w:pPr>
      <w:r w:rsidRPr="00F91B66">
        <w:rPr>
          <w:rFonts w:asciiTheme="minorBidi" w:hAnsiTheme="minorBidi"/>
        </w:rPr>
        <w:t>Explanation C</w:t>
      </w:r>
    </w:p>
    <w:p w14:paraId="6C477AA4" w14:textId="77777777" w:rsidR="00F91B66" w:rsidRPr="00F91B66" w:rsidRDefault="00F91B66" w:rsidP="00F91B66">
      <w:pPr>
        <w:rPr>
          <w:rFonts w:asciiTheme="minorBidi" w:hAnsiTheme="minorBidi"/>
        </w:rPr>
      </w:pPr>
      <w:r w:rsidRPr="00F91B66">
        <w:rPr>
          <w:rFonts w:asciiTheme="minorBidi" w:hAnsiTheme="minorBidi"/>
        </w:rPr>
        <w:t>Only smooth muscles are non-striated (unstriped).</w:t>
      </w:r>
    </w:p>
    <w:p w14:paraId="0D38DFF1" w14:textId="77777777" w:rsidR="00F91B66" w:rsidRPr="00F91B66" w:rsidRDefault="00F91B66" w:rsidP="00F91B66">
      <w:pPr>
        <w:rPr>
          <w:rFonts w:asciiTheme="minorBidi" w:hAnsiTheme="minorBidi"/>
        </w:rPr>
      </w:pPr>
    </w:p>
    <w:p w14:paraId="59F3C57D" w14:textId="77777777" w:rsidR="00F91B66" w:rsidRPr="00F91B66" w:rsidRDefault="00F91B66" w:rsidP="00F91B66">
      <w:pPr>
        <w:rPr>
          <w:rFonts w:asciiTheme="minorBidi" w:hAnsiTheme="minorBidi"/>
        </w:rPr>
      </w:pPr>
    </w:p>
    <w:p w14:paraId="77EC3B4D" w14:textId="77777777" w:rsidR="00F91B66" w:rsidRPr="00F91B66" w:rsidRDefault="00F91B66" w:rsidP="00F91B66">
      <w:pPr>
        <w:rPr>
          <w:rFonts w:asciiTheme="minorBidi" w:hAnsiTheme="minorBidi"/>
        </w:rPr>
      </w:pPr>
      <w:r w:rsidRPr="00F91B66">
        <w:rPr>
          <w:rFonts w:asciiTheme="minorBidi" w:hAnsiTheme="minorBidi"/>
        </w:rPr>
        <w:t>18. Question1 points</w:t>
      </w:r>
    </w:p>
    <w:p w14:paraId="3CABF295" w14:textId="77777777" w:rsidR="00F91B66" w:rsidRPr="00F91B66" w:rsidRDefault="00F91B66" w:rsidP="00F91B66">
      <w:pPr>
        <w:rPr>
          <w:rFonts w:asciiTheme="minorBidi" w:hAnsiTheme="minorBidi"/>
        </w:rPr>
      </w:pPr>
      <w:r w:rsidRPr="00F91B66">
        <w:rPr>
          <w:rFonts w:asciiTheme="minorBidi" w:hAnsiTheme="minorBidi"/>
        </w:rPr>
        <w:t>Where we can find H-zone in the figure of fine structure of skeletal muscle’s myofibril?</w:t>
      </w:r>
    </w:p>
    <w:p w14:paraId="2B86107A" w14:textId="77777777" w:rsidR="00F91B66" w:rsidRPr="00F91B66" w:rsidRDefault="00F91B66" w:rsidP="00F91B66">
      <w:pPr>
        <w:rPr>
          <w:rFonts w:asciiTheme="minorBidi" w:hAnsiTheme="minorBidi"/>
        </w:rPr>
      </w:pPr>
    </w:p>
    <w:p w14:paraId="5132E3B3" w14:textId="77777777" w:rsidR="00F91B66" w:rsidRPr="00F91B66" w:rsidRDefault="00F91B66" w:rsidP="00F91B66">
      <w:pPr>
        <w:rPr>
          <w:rFonts w:asciiTheme="minorBidi" w:hAnsiTheme="minorBidi"/>
        </w:rPr>
      </w:pPr>
      <w:r w:rsidRPr="00F91B66">
        <w:rPr>
          <w:rFonts w:asciiTheme="minorBidi" w:hAnsiTheme="minorBidi"/>
        </w:rPr>
        <w:t>1.  A. In the mid of "A-band"</w:t>
      </w:r>
    </w:p>
    <w:p w14:paraId="28561987" w14:textId="77777777" w:rsidR="00F91B66" w:rsidRPr="00F91B66" w:rsidRDefault="00F91B66" w:rsidP="00F91B66">
      <w:pPr>
        <w:rPr>
          <w:rFonts w:asciiTheme="minorBidi" w:hAnsiTheme="minorBidi"/>
        </w:rPr>
      </w:pPr>
      <w:r w:rsidRPr="00F91B66">
        <w:rPr>
          <w:rFonts w:asciiTheme="minorBidi" w:hAnsiTheme="minorBidi"/>
        </w:rPr>
        <w:lastRenderedPageBreak/>
        <w:t>2.  B. Beside the "Z-line"</w:t>
      </w:r>
    </w:p>
    <w:p w14:paraId="0A1E1F2C" w14:textId="77777777" w:rsidR="00F91B66" w:rsidRPr="00F91B66" w:rsidRDefault="00F91B66" w:rsidP="00F91B66">
      <w:pPr>
        <w:rPr>
          <w:rFonts w:asciiTheme="minorBidi" w:hAnsiTheme="minorBidi"/>
        </w:rPr>
      </w:pPr>
      <w:r w:rsidRPr="00F91B66">
        <w:rPr>
          <w:rFonts w:asciiTheme="minorBidi" w:hAnsiTheme="minorBidi"/>
        </w:rPr>
        <w:t>3.  C. In "I-band"</w:t>
      </w:r>
    </w:p>
    <w:p w14:paraId="409E8744" w14:textId="77777777" w:rsidR="00F91B66" w:rsidRPr="00F91B66" w:rsidRDefault="00F91B66" w:rsidP="00F91B66">
      <w:pPr>
        <w:rPr>
          <w:rFonts w:asciiTheme="minorBidi" w:hAnsiTheme="minorBidi"/>
        </w:rPr>
      </w:pPr>
      <w:r w:rsidRPr="00F91B66">
        <w:rPr>
          <w:rFonts w:asciiTheme="minorBidi" w:hAnsiTheme="minorBidi"/>
        </w:rPr>
        <w:t>4.  D. Along the "I-band"</w:t>
      </w:r>
    </w:p>
    <w:p w14:paraId="1CB822F5" w14:textId="77777777" w:rsidR="00F91B66" w:rsidRPr="00F91B66" w:rsidRDefault="00F91B66" w:rsidP="00F91B66">
      <w:pPr>
        <w:rPr>
          <w:rFonts w:asciiTheme="minorBidi" w:hAnsiTheme="minorBidi"/>
        </w:rPr>
      </w:pPr>
      <w:r w:rsidRPr="00F91B66">
        <w:rPr>
          <w:rFonts w:asciiTheme="minorBidi" w:hAnsiTheme="minorBidi"/>
        </w:rPr>
        <w:t>Correct</w:t>
      </w:r>
    </w:p>
    <w:p w14:paraId="5F21D004" w14:textId="77777777" w:rsidR="00F91B66" w:rsidRPr="00F91B66" w:rsidRDefault="00F91B66" w:rsidP="00F91B66">
      <w:pPr>
        <w:rPr>
          <w:rFonts w:asciiTheme="minorBidi" w:hAnsiTheme="minorBidi"/>
        </w:rPr>
      </w:pPr>
      <w:r w:rsidRPr="00F91B66">
        <w:rPr>
          <w:rFonts w:asciiTheme="minorBidi" w:hAnsiTheme="minorBidi"/>
        </w:rPr>
        <w:t>Explanation A</w:t>
      </w:r>
    </w:p>
    <w:p w14:paraId="2F362071" w14:textId="77777777" w:rsidR="00F91B66" w:rsidRPr="00F91B66" w:rsidRDefault="00F91B66" w:rsidP="00F91B66">
      <w:pPr>
        <w:rPr>
          <w:rFonts w:asciiTheme="minorBidi" w:hAnsiTheme="minorBidi"/>
        </w:rPr>
      </w:pPr>
    </w:p>
    <w:p w14:paraId="4A87539C" w14:textId="77777777" w:rsidR="00F91B66" w:rsidRPr="00F91B66" w:rsidRDefault="00F91B66" w:rsidP="00F91B66">
      <w:pPr>
        <w:rPr>
          <w:rFonts w:asciiTheme="minorBidi" w:hAnsiTheme="minorBidi"/>
        </w:rPr>
      </w:pPr>
    </w:p>
    <w:p w14:paraId="449F693B" w14:textId="77777777" w:rsidR="00F91B66" w:rsidRPr="00F91B66" w:rsidRDefault="00F91B66" w:rsidP="00F91B66">
      <w:pPr>
        <w:rPr>
          <w:rFonts w:asciiTheme="minorBidi" w:hAnsiTheme="minorBidi"/>
        </w:rPr>
      </w:pPr>
      <w:r w:rsidRPr="00F91B66">
        <w:rPr>
          <w:rFonts w:asciiTheme="minorBidi" w:hAnsiTheme="minorBidi"/>
        </w:rPr>
        <w:t>19. Question1 points</w:t>
      </w:r>
    </w:p>
    <w:p w14:paraId="3294C2F1" w14:textId="77777777" w:rsidR="00F91B66" w:rsidRPr="00F91B66" w:rsidRDefault="00F91B66" w:rsidP="00F91B66">
      <w:pPr>
        <w:rPr>
          <w:rFonts w:asciiTheme="minorBidi" w:hAnsiTheme="minorBidi"/>
        </w:rPr>
      </w:pPr>
      <w:r w:rsidRPr="00F91B66">
        <w:rPr>
          <w:rFonts w:asciiTheme="minorBidi" w:hAnsiTheme="minorBidi"/>
        </w:rPr>
        <w:t>Sarcomere is the region of a myofibril between two successive:</w:t>
      </w:r>
    </w:p>
    <w:p w14:paraId="10076E79" w14:textId="77777777" w:rsidR="00F91B66" w:rsidRPr="00F91B66" w:rsidRDefault="00F91B66" w:rsidP="00F91B66">
      <w:pPr>
        <w:rPr>
          <w:rFonts w:asciiTheme="minorBidi" w:hAnsiTheme="minorBidi"/>
        </w:rPr>
      </w:pPr>
    </w:p>
    <w:p w14:paraId="0825C00C" w14:textId="77777777" w:rsidR="00F91B66" w:rsidRPr="00F91B66" w:rsidRDefault="00F91B66" w:rsidP="00F91B66">
      <w:pPr>
        <w:rPr>
          <w:rFonts w:asciiTheme="minorBidi" w:hAnsiTheme="minorBidi"/>
        </w:rPr>
      </w:pPr>
      <w:r w:rsidRPr="00F91B66">
        <w:rPr>
          <w:rFonts w:asciiTheme="minorBidi" w:hAnsiTheme="minorBidi"/>
        </w:rPr>
        <w:t>1.  A. M-lines</w:t>
      </w:r>
    </w:p>
    <w:p w14:paraId="2B4546A8" w14:textId="77777777" w:rsidR="00F91B66" w:rsidRPr="00F91B66" w:rsidRDefault="00F91B66" w:rsidP="00F91B66">
      <w:pPr>
        <w:rPr>
          <w:rFonts w:asciiTheme="minorBidi" w:hAnsiTheme="minorBidi"/>
        </w:rPr>
      </w:pPr>
      <w:r w:rsidRPr="00F91B66">
        <w:rPr>
          <w:rFonts w:asciiTheme="minorBidi" w:hAnsiTheme="minorBidi"/>
        </w:rPr>
        <w:t>2.  B. Z-lines</w:t>
      </w:r>
    </w:p>
    <w:p w14:paraId="1BB45AA6" w14:textId="77777777" w:rsidR="00F91B66" w:rsidRPr="00F91B66" w:rsidRDefault="00F91B66" w:rsidP="00F91B66">
      <w:pPr>
        <w:rPr>
          <w:rFonts w:asciiTheme="minorBidi" w:hAnsiTheme="minorBidi"/>
        </w:rPr>
      </w:pPr>
      <w:r w:rsidRPr="00F91B66">
        <w:rPr>
          <w:rFonts w:asciiTheme="minorBidi" w:hAnsiTheme="minorBidi"/>
        </w:rPr>
        <w:t>3.  C. I-bands</w:t>
      </w:r>
    </w:p>
    <w:p w14:paraId="71064DF2" w14:textId="77777777" w:rsidR="00F91B66" w:rsidRPr="00F91B66" w:rsidRDefault="00F91B66" w:rsidP="00F91B66">
      <w:pPr>
        <w:rPr>
          <w:rFonts w:asciiTheme="minorBidi" w:hAnsiTheme="minorBidi"/>
        </w:rPr>
      </w:pPr>
      <w:r w:rsidRPr="00F91B66">
        <w:rPr>
          <w:rFonts w:asciiTheme="minorBidi" w:hAnsiTheme="minorBidi"/>
        </w:rPr>
        <w:t>4.  D. T-tubules</w:t>
      </w:r>
    </w:p>
    <w:p w14:paraId="19E92D3C" w14:textId="77777777" w:rsidR="00F91B66" w:rsidRPr="00F91B66" w:rsidRDefault="00F91B66" w:rsidP="00F91B66">
      <w:pPr>
        <w:rPr>
          <w:rFonts w:asciiTheme="minorBidi" w:hAnsiTheme="minorBidi"/>
        </w:rPr>
      </w:pPr>
      <w:r w:rsidRPr="00F91B66">
        <w:rPr>
          <w:rFonts w:asciiTheme="minorBidi" w:hAnsiTheme="minorBidi"/>
        </w:rPr>
        <w:t>Correct</w:t>
      </w:r>
    </w:p>
    <w:p w14:paraId="21791511" w14:textId="77777777" w:rsidR="00F91B66" w:rsidRPr="00F91B66" w:rsidRDefault="00F91B66" w:rsidP="00F91B66">
      <w:pPr>
        <w:rPr>
          <w:rFonts w:asciiTheme="minorBidi" w:hAnsiTheme="minorBidi"/>
        </w:rPr>
      </w:pPr>
      <w:r w:rsidRPr="00F91B66">
        <w:rPr>
          <w:rFonts w:asciiTheme="minorBidi" w:hAnsiTheme="minorBidi"/>
        </w:rPr>
        <w:t>Explanation B</w:t>
      </w:r>
    </w:p>
    <w:p w14:paraId="3D29DE7B" w14:textId="77777777" w:rsidR="00F91B66" w:rsidRPr="00F91B66" w:rsidRDefault="00F91B66" w:rsidP="00F91B66">
      <w:pPr>
        <w:rPr>
          <w:rFonts w:asciiTheme="minorBidi" w:hAnsiTheme="minorBidi"/>
        </w:rPr>
      </w:pPr>
      <w:r w:rsidRPr="00F91B66">
        <w:rPr>
          <w:rFonts w:asciiTheme="minorBidi" w:hAnsiTheme="minorBidi"/>
        </w:rPr>
        <w:t>Sarcomere is the region of a myofibril between two successive Z-lines as indicated in the diagram.</w:t>
      </w:r>
    </w:p>
    <w:p w14:paraId="0A48DC18" w14:textId="77777777" w:rsidR="00F91B66" w:rsidRPr="00F91B66" w:rsidRDefault="00F91B66" w:rsidP="00F91B66">
      <w:pPr>
        <w:rPr>
          <w:rFonts w:asciiTheme="minorBidi" w:hAnsiTheme="minorBidi"/>
        </w:rPr>
      </w:pPr>
    </w:p>
    <w:p w14:paraId="28303C2B" w14:textId="77777777" w:rsidR="00F91B66" w:rsidRPr="00F91B66" w:rsidRDefault="00F91B66" w:rsidP="00F91B66">
      <w:pPr>
        <w:rPr>
          <w:rFonts w:asciiTheme="minorBidi" w:hAnsiTheme="minorBidi"/>
        </w:rPr>
      </w:pPr>
    </w:p>
    <w:p w14:paraId="5D8100FB" w14:textId="77777777" w:rsidR="00F91B66" w:rsidRPr="00F91B66" w:rsidRDefault="00F91B66" w:rsidP="00F91B66">
      <w:pPr>
        <w:rPr>
          <w:rFonts w:asciiTheme="minorBidi" w:hAnsiTheme="minorBidi"/>
        </w:rPr>
      </w:pPr>
      <w:r w:rsidRPr="00F91B66">
        <w:rPr>
          <w:rFonts w:asciiTheme="minorBidi" w:hAnsiTheme="minorBidi"/>
        </w:rPr>
        <w:t>20. Question1 points</w:t>
      </w:r>
    </w:p>
    <w:p w14:paraId="390F8256" w14:textId="77777777" w:rsidR="00F91B66" w:rsidRPr="00F91B66" w:rsidRDefault="00F91B66" w:rsidP="00F91B66">
      <w:pPr>
        <w:rPr>
          <w:rFonts w:asciiTheme="minorBidi" w:hAnsiTheme="minorBidi"/>
        </w:rPr>
      </w:pPr>
      <w:r w:rsidRPr="00F91B66">
        <w:rPr>
          <w:rFonts w:asciiTheme="minorBidi" w:hAnsiTheme="minorBidi"/>
        </w:rPr>
        <w:t>Which of the following joint has the highest degrees of movement?</w:t>
      </w:r>
    </w:p>
    <w:p w14:paraId="2307FF53" w14:textId="77777777" w:rsidR="00F91B66" w:rsidRPr="00F91B66" w:rsidRDefault="00F91B66" w:rsidP="00F91B66">
      <w:pPr>
        <w:rPr>
          <w:rFonts w:asciiTheme="minorBidi" w:hAnsiTheme="minorBidi"/>
        </w:rPr>
      </w:pPr>
    </w:p>
    <w:p w14:paraId="04DAE414" w14:textId="77777777" w:rsidR="00F91B66" w:rsidRPr="00F91B66" w:rsidRDefault="00F91B66" w:rsidP="00F91B66">
      <w:pPr>
        <w:rPr>
          <w:rFonts w:asciiTheme="minorBidi" w:hAnsiTheme="minorBidi"/>
        </w:rPr>
      </w:pPr>
      <w:r w:rsidRPr="00F91B66">
        <w:rPr>
          <w:rFonts w:asciiTheme="minorBidi" w:hAnsiTheme="minorBidi"/>
        </w:rPr>
        <w:t>1.  A. Hinge joint</w:t>
      </w:r>
    </w:p>
    <w:p w14:paraId="5C6C8D55" w14:textId="77777777" w:rsidR="00F91B66" w:rsidRPr="00F91B66" w:rsidRDefault="00F91B66" w:rsidP="00F91B66">
      <w:pPr>
        <w:rPr>
          <w:rFonts w:asciiTheme="minorBidi" w:hAnsiTheme="minorBidi"/>
        </w:rPr>
      </w:pPr>
      <w:r w:rsidRPr="00F91B66">
        <w:rPr>
          <w:rFonts w:asciiTheme="minorBidi" w:hAnsiTheme="minorBidi"/>
        </w:rPr>
        <w:t>2.  B. Cartilaginous joint</w:t>
      </w:r>
    </w:p>
    <w:p w14:paraId="4B76ED50" w14:textId="77777777" w:rsidR="00F91B66" w:rsidRPr="00F91B66" w:rsidRDefault="00F91B66" w:rsidP="00F91B66">
      <w:pPr>
        <w:rPr>
          <w:rFonts w:asciiTheme="minorBidi" w:hAnsiTheme="minorBidi"/>
        </w:rPr>
      </w:pPr>
      <w:r w:rsidRPr="00F91B66">
        <w:rPr>
          <w:rFonts w:asciiTheme="minorBidi" w:hAnsiTheme="minorBidi"/>
        </w:rPr>
        <w:t>3.  C. Fibrous joint</w:t>
      </w:r>
    </w:p>
    <w:p w14:paraId="2C7B046F" w14:textId="77777777" w:rsidR="00F91B66" w:rsidRPr="00F91B66" w:rsidRDefault="00F91B66" w:rsidP="00F91B66">
      <w:pPr>
        <w:rPr>
          <w:rFonts w:asciiTheme="minorBidi" w:hAnsiTheme="minorBidi"/>
        </w:rPr>
      </w:pPr>
      <w:r w:rsidRPr="00F91B66">
        <w:rPr>
          <w:rFonts w:asciiTheme="minorBidi" w:hAnsiTheme="minorBidi"/>
        </w:rPr>
        <w:t>4.  D. Ball and Socket joint.</w:t>
      </w:r>
    </w:p>
    <w:p w14:paraId="0665DF29" w14:textId="77777777" w:rsidR="00F91B66" w:rsidRPr="00F91B66" w:rsidRDefault="00F91B66" w:rsidP="00F91B66">
      <w:pPr>
        <w:rPr>
          <w:rFonts w:asciiTheme="minorBidi" w:hAnsiTheme="minorBidi"/>
        </w:rPr>
      </w:pPr>
      <w:r w:rsidRPr="00F91B66">
        <w:rPr>
          <w:rFonts w:asciiTheme="minorBidi" w:hAnsiTheme="minorBidi"/>
        </w:rPr>
        <w:t>Correct</w:t>
      </w:r>
    </w:p>
    <w:p w14:paraId="0D2ECA4A" w14:textId="77777777" w:rsidR="00F91B66" w:rsidRPr="00F91B66" w:rsidRDefault="00F91B66" w:rsidP="00F91B66">
      <w:pPr>
        <w:rPr>
          <w:rFonts w:asciiTheme="minorBidi" w:hAnsiTheme="minorBidi"/>
        </w:rPr>
      </w:pPr>
      <w:r w:rsidRPr="00F91B66">
        <w:rPr>
          <w:rFonts w:asciiTheme="minorBidi" w:hAnsiTheme="minorBidi"/>
        </w:rPr>
        <w:t>Explanation D</w:t>
      </w:r>
    </w:p>
    <w:p w14:paraId="57133AAB" w14:textId="77777777" w:rsidR="00F91B66" w:rsidRPr="00F91B66" w:rsidRDefault="00F91B66" w:rsidP="00F91B66">
      <w:pPr>
        <w:rPr>
          <w:rFonts w:asciiTheme="minorBidi" w:hAnsiTheme="minorBidi"/>
        </w:rPr>
      </w:pPr>
      <w:r w:rsidRPr="00F91B66">
        <w:rPr>
          <w:rFonts w:asciiTheme="minorBidi" w:hAnsiTheme="minorBidi"/>
        </w:rPr>
        <w:t>Ball and socket joints have maximum flexibility.</w:t>
      </w:r>
    </w:p>
    <w:p w14:paraId="17BE9E65" w14:textId="77777777" w:rsidR="00F91B66" w:rsidRPr="00F91B66" w:rsidRDefault="00F91B66" w:rsidP="00F91B66">
      <w:pPr>
        <w:rPr>
          <w:rFonts w:asciiTheme="minorBidi" w:hAnsiTheme="minorBidi"/>
        </w:rPr>
      </w:pPr>
    </w:p>
    <w:p w14:paraId="06CF4E3B" w14:textId="77777777" w:rsidR="00F91B66" w:rsidRPr="00F91B66" w:rsidRDefault="00F91B66" w:rsidP="00F91B66">
      <w:pPr>
        <w:rPr>
          <w:rFonts w:asciiTheme="minorBidi" w:hAnsiTheme="minorBidi"/>
        </w:rPr>
      </w:pPr>
    </w:p>
    <w:p w14:paraId="59F8D020" w14:textId="77777777" w:rsidR="00F91B66" w:rsidRPr="00F91B66" w:rsidRDefault="00F91B66" w:rsidP="00F91B66">
      <w:pPr>
        <w:rPr>
          <w:rFonts w:asciiTheme="minorBidi" w:hAnsiTheme="minorBidi"/>
        </w:rPr>
      </w:pPr>
      <w:r w:rsidRPr="00F91B66">
        <w:rPr>
          <w:rFonts w:asciiTheme="minorBidi" w:hAnsiTheme="minorBidi"/>
        </w:rPr>
        <w:t>21. Question1 points</w:t>
      </w:r>
    </w:p>
    <w:p w14:paraId="39553949" w14:textId="77777777" w:rsidR="00F91B66" w:rsidRPr="00F91B66" w:rsidRDefault="00F91B66" w:rsidP="00F91B66">
      <w:pPr>
        <w:rPr>
          <w:rFonts w:asciiTheme="minorBidi" w:hAnsiTheme="minorBidi"/>
        </w:rPr>
      </w:pPr>
      <w:r w:rsidRPr="00F91B66">
        <w:rPr>
          <w:rFonts w:asciiTheme="minorBidi" w:hAnsiTheme="minorBidi"/>
        </w:rPr>
        <w:t>Arthritis is</w:t>
      </w:r>
    </w:p>
    <w:p w14:paraId="1583814F" w14:textId="77777777" w:rsidR="00F91B66" w:rsidRPr="00F91B66" w:rsidRDefault="00F91B66" w:rsidP="00F91B66">
      <w:pPr>
        <w:rPr>
          <w:rFonts w:asciiTheme="minorBidi" w:hAnsiTheme="minorBidi"/>
        </w:rPr>
      </w:pPr>
    </w:p>
    <w:p w14:paraId="71047ABB" w14:textId="77777777" w:rsidR="00F91B66" w:rsidRPr="00F91B66" w:rsidRDefault="00F91B66" w:rsidP="00F91B66">
      <w:pPr>
        <w:rPr>
          <w:rFonts w:asciiTheme="minorBidi" w:hAnsiTheme="minorBidi"/>
        </w:rPr>
      </w:pPr>
      <w:r w:rsidRPr="00F91B66">
        <w:rPr>
          <w:rFonts w:asciiTheme="minorBidi" w:hAnsiTheme="minorBidi"/>
        </w:rPr>
        <w:t>1.  A. Inflammation of muscles.</w:t>
      </w:r>
    </w:p>
    <w:p w14:paraId="53E53944" w14:textId="77777777" w:rsidR="00F91B66" w:rsidRPr="00F91B66" w:rsidRDefault="00F91B66" w:rsidP="00F91B66">
      <w:pPr>
        <w:rPr>
          <w:rFonts w:asciiTheme="minorBidi" w:hAnsiTheme="minorBidi"/>
        </w:rPr>
      </w:pPr>
      <w:r w:rsidRPr="00F91B66">
        <w:rPr>
          <w:rFonts w:asciiTheme="minorBidi" w:hAnsiTheme="minorBidi"/>
        </w:rPr>
        <w:t>2.  B. Inflammation of joints.</w:t>
      </w:r>
    </w:p>
    <w:p w14:paraId="1BD2BDBF" w14:textId="77777777" w:rsidR="00F91B66" w:rsidRPr="00F91B66" w:rsidRDefault="00F91B66" w:rsidP="00F91B66">
      <w:pPr>
        <w:rPr>
          <w:rFonts w:asciiTheme="minorBidi" w:hAnsiTheme="minorBidi"/>
        </w:rPr>
      </w:pPr>
      <w:r w:rsidRPr="00F91B66">
        <w:rPr>
          <w:rFonts w:asciiTheme="minorBidi" w:hAnsiTheme="minorBidi"/>
        </w:rPr>
        <w:t>3.  C. Inflammation of bone.</w:t>
      </w:r>
    </w:p>
    <w:p w14:paraId="7EC60C45" w14:textId="77777777" w:rsidR="00F91B66" w:rsidRPr="00F91B66" w:rsidRDefault="00F91B66" w:rsidP="00F91B66">
      <w:pPr>
        <w:rPr>
          <w:rFonts w:asciiTheme="minorBidi" w:hAnsiTheme="minorBidi"/>
        </w:rPr>
      </w:pPr>
      <w:r w:rsidRPr="00F91B66">
        <w:rPr>
          <w:rFonts w:asciiTheme="minorBidi" w:hAnsiTheme="minorBidi"/>
        </w:rPr>
        <w:t>4.  D. Inflammation of tongue.</w:t>
      </w:r>
    </w:p>
    <w:p w14:paraId="0ED1A2A3" w14:textId="77777777" w:rsidR="00F91B66" w:rsidRPr="00F91B66" w:rsidRDefault="00F91B66" w:rsidP="00F91B66">
      <w:pPr>
        <w:rPr>
          <w:rFonts w:asciiTheme="minorBidi" w:hAnsiTheme="minorBidi"/>
        </w:rPr>
      </w:pPr>
      <w:r w:rsidRPr="00F91B66">
        <w:rPr>
          <w:rFonts w:asciiTheme="minorBidi" w:hAnsiTheme="minorBidi"/>
        </w:rPr>
        <w:t>Correct</w:t>
      </w:r>
    </w:p>
    <w:p w14:paraId="1B590C87" w14:textId="77777777" w:rsidR="00F91B66" w:rsidRPr="00F91B66" w:rsidRDefault="00F91B66" w:rsidP="00F91B66">
      <w:pPr>
        <w:rPr>
          <w:rFonts w:asciiTheme="minorBidi" w:hAnsiTheme="minorBidi"/>
        </w:rPr>
      </w:pPr>
      <w:r w:rsidRPr="00F91B66">
        <w:rPr>
          <w:rFonts w:asciiTheme="minorBidi" w:hAnsiTheme="minorBidi"/>
        </w:rPr>
        <w:t>Explanation B</w:t>
      </w:r>
    </w:p>
    <w:p w14:paraId="42424B31" w14:textId="77777777" w:rsidR="00F91B66" w:rsidRPr="00F91B66" w:rsidRDefault="00F91B66" w:rsidP="00F91B66">
      <w:pPr>
        <w:rPr>
          <w:rFonts w:asciiTheme="minorBidi" w:hAnsiTheme="minorBidi"/>
        </w:rPr>
      </w:pPr>
      <w:r w:rsidRPr="00F91B66">
        <w:rPr>
          <w:rFonts w:asciiTheme="minorBidi" w:hAnsiTheme="minorBidi"/>
        </w:rPr>
        <w:t>Arthritis is a general term that describes inflammation in the joints</w:t>
      </w:r>
    </w:p>
    <w:p w14:paraId="044B80D4" w14:textId="77777777" w:rsidR="00F91B66" w:rsidRPr="00F91B66" w:rsidRDefault="00F91B66" w:rsidP="00F91B66">
      <w:pPr>
        <w:rPr>
          <w:rFonts w:asciiTheme="minorBidi" w:hAnsiTheme="minorBidi"/>
        </w:rPr>
      </w:pPr>
    </w:p>
    <w:p w14:paraId="5F99F950" w14:textId="77777777" w:rsidR="00F91B66" w:rsidRPr="00F91B66" w:rsidRDefault="00F91B66" w:rsidP="00F91B66">
      <w:pPr>
        <w:rPr>
          <w:rFonts w:asciiTheme="minorBidi" w:hAnsiTheme="minorBidi"/>
        </w:rPr>
      </w:pPr>
      <w:r w:rsidRPr="00F91B66">
        <w:rPr>
          <w:rFonts w:asciiTheme="minorBidi" w:hAnsiTheme="minorBidi"/>
        </w:rPr>
        <w:t>22. Question1 points</w:t>
      </w:r>
    </w:p>
    <w:p w14:paraId="30FE6A06" w14:textId="77777777" w:rsidR="00F91B66" w:rsidRPr="00F91B66" w:rsidRDefault="00F91B66" w:rsidP="00F91B66">
      <w:pPr>
        <w:rPr>
          <w:rFonts w:asciiTheme="minorBidi" w:hAnsiTheme="minorBidi"/>
        </w:rPr>
      </w:pPr>
      <w:r w:rsidRPr="00F91B66">
        <w:rPr>
          <w:rFonts w:asciiTheme="minorBidi" w:hAnsiTheme="minorBidi"/>
        </w:rPr>
        <w:t>When muscle contracts the length of actin and myosin filaments?</w:t>
      </w:r>
    </w:p>
    <w:p w14:paraId="2B363A9A" w14:textId="77777777" w:rsidR="00F91B66" w:rsidRPr="00F91B66" w:rsidRDefault="00F91B66" w:rsidP="00F91B66">
      <w:pPr>
        <w:rPr>
          <w:rFonts w:asciiTheme="minorBidi" w:hAnsiTheme="minorBidi"/>
        </w:rPr>
      </w:pPr>
    </w:p>
    <w:p w14:paraId="5A72F84A" w14:textId="77777777" w:rsidR="00F91B66" w:rsidRPr="00F91B66" w:rsidRDefault="00F91B66" w:rsidP="00F91B66">
      <w:pPr>
        <w:rPr>
          <w:rFonts w:asciiTheme="minorBidi" w:hAnsiTheme="minorBidi"/>
        </w:rPr>
      </w:pPr>
      <w:r w:rsidRPr="00F91B66">
        <w:rPr>
          <w:rFonts w:asciiTheme="minorBidi" w:hAnsiTheme="minorBidi"/>
        </w:rPr>
        <w:t>1.  A. Increases</w:t>
      </w:r>
    </w:p>
    <w:p w14:paraId="07AC20A1" w14:textId="77777777" w:rsidR="00F91B66" w:rsidRPr="00F91B66" w:rsidRDefault="00F91B66" w:rsidP="00F91B66">
      <w:pPr>
        <w:rPr>
          <w:rFonts w:asciiTheme="minorBidi" w:hAnsiTheme="minorBidi"/>
        </w:rPr>
      </w:pPr>
      <w:r w:rsidRPr="00F91B66">
        <w:rPr>
          <w:rFonts w:asciiTheme="minorBidi" w:hAnsiTheme="minorBidi"/>
        </w:rPr>
        <w:t>2.  B. Decreases</w:t>
      </w:r>
    </w:p>
    <w:p w14:paraId="716C699F" w14:textId="77777777" w:rsidR="00F91B66" w:rsidRPr="00F91B66" w:rsidRDefault="00F91B66" w:rsidP="00F91B66">
      <w:pPr>
        <w:rPr>
          <w:rFonts w:asciiTheme="minorBidi" w:hAnsiTheme="minorBidi"/>
        </w:rPr>
      </w:pPr>
      <w:r w:rsidRPr="00F91B66">
        <w:rPr>
          <w:rFonts w:asciiTheme="minorBidi" w:hAnsiTheme="minorBidi"/>
        </w:rPr>
        <w:t>3.  C. Remains same</w:t>
      </w:r>
    </w:p>
    <w:p w14:paraId="671CEE3F" w14:textId="77777777" w:rsidR="00F91B66" w:rsidRPr="00F91B66" w:rsidRDefault="00F91B66" w:rsidP="00F91B66">
      <w:pPr>
        <w:rPr>
          <w:rFonts w:asciiTheme="minorBidi" w:hAnsiTheme="minorBidi"/>
        </w:rPr>
      </w:pPr>
      <w:r w:rsidRPr="00F91B66">
        <w:rPr>
          <w:rFonts w:asciiTheme="minorBidi" w:hAnsiTheme="minorBidi"/>
        </w:rPr>
        <w:t>4.  D. May expand or contract depending on the motion.</w:t>
      </w:r>
    </w:p>
    <w:p w14:paraId="5BECDFE5" w14:textId="77777777" w:rsidR="00F91B66" w:rsidRPr="00F91B66" w:rsidRDefault="00F91B66" w:rsidP="00F91B66">
      <w:pPr>
        <w:rPr>
          <w:rFonts w:asciiTheme="minorBidi" w:hAnsiTheme="minorBidi"/>
        </w:rPr>
      </w:pPr>
      <w:r w:rsidRPr="00F91B66">
        <w:rPr>
          <w:rFonts w:asciiTheme="minorBidi" w:hAnsiTheme="minorBidi"/>
        </w:rPr>
        <w:t>Correct</w:t>
      </w:r>
    </w:p>
    <w:p w14:paraId="29563B72" w14:textId="77777777" w:rsidR="00F91B66" w:rsidRPr="00F91B66" w:rsidRDefault="00F91B66" w:rsidP="00F91B66">
      <w:pPr>
        <w:rPr>
          <w:rFonts w:asciiTheme="minorBidi" w:hAnsiTheme="minorBidi"/>
        </w:rPr>
      </w:pPr>
      <w:r w:rsidRPr="00F91B66">
        <w:rPr>
          <w:rFonts w:asciiTheme="minorBidi" w:hAnsiTheme="minorBidi"/>
        </w:rPr>
        <w:t>Explanation C</w:t>
      </w:r>
    </w:p>
    <w:p w14:paraId="6C33436D" w14:textId="77777777" w:rsidR="00F91B66" w:rsidRPr="00F91B66" w:rsidRDefault="00F91B66" w:rsidP="00F91B66">
      <w:pPr>
        <w:rPr>
          <w:rFonts w:asciiTheme="minorBidi" w:hAnsiTheme="minorBidi"/>
        </w:rPr>
      </w:pPr>
      <w:r w:rsidRPr="00F91B66">
        <w:rPr>
          <w:rFonts w:asciiTheme="minorBidi" w:hAnsiTheme="minorBidi"/>
        </w:rPr>
        <w:t>During muscle contraction H-zone disappear I-band shorten but the length of actin and myosin remains the same.   The actin filaments slide past the myosin filaments toward the middle of the sarcomere. The result is shortening of the sarcomere without any change in filament length</w:t>
      </w:r>
    </w:p>
    <w:p w14:paraId="05AEA396" w14:textId="77777777" w:rsidR="00F91B66" w:rsidRPr="00F91B66" w:rsidRDefault="00F91B66" w:rsidP="00F91B66">
      <w:pPr>
        <w:rPr>
          <w:rFonts w:asciiTheme="minorBidi" w:hAnsiTheme="minorBidi"/>
        </w:rPr>
      </w:pPr>
    </w:p>
    <w:p w14:paraId="17C6760E" w14:textId="77777777" w:rsidR="00F91B66" w:rsidRPr="00F91B66" w:rsidRDefault="00F91B66" w:rsidP="00F91B66">
      <w:pPr>
        <w:rPr>
          <w:rFonts w:asciiTheme="minorBidi" w:hAnsiTheme="minorBidi"/>
        </w:rPr>
      </w:pPr>
      <w:r w:rsidRPr="00F91B66">
        <w:rPr>
          <w:rFonts w:asciiTheme="minorBidi" w:hAnsiTheme="minorBidi"/>
        </w:rPr>
        <w:t>STRUCTURES INVOLVED</w:t>
      </w:r>
    </w:p>
    <w:p w14:paraId="33ABB248" w14:textId="77777777" w:rsidR="00F91B66" w:rsidRPr="00F91B66" w:rsidRDefault="00F91B66" w:rsidP="00F91B66">
      <w:pPr>
        <w:rPr>
          <w:rFonts w:asciiTheme="minorBidi" w:hAnsiTheme="minorBidi"/>
        </w:rPr>
      </w:pPr>
    </w:p>
    <w:p w14:paraId="5CE33AAA" w14:textId="77777777" w:rsidR="00F91B66" w:rsidRPr="00F91B66" w:rsidRDefault="00F91B66" w:rsidP="00F91B66">
      <w:pPr>
        <w:rPr>
          <w:rFonts w:asciiTheme="minorBidi" w:hAnsiTheme="minorBidi"/>
        </w:rPr>
      </w:pPr>
      <w:r w:rsidRPr="00F91B66">
        <w:rPr>
          <w:rFonts w:asciiTheme="minorBidi" w:hAnsiTheme="minorBidi"/>
        </w:rPr>
        <w:t>Myofibril: A cylindrical organelle running the length of the muscle fiber, containing actin and myosin filaments.</w:t>
      </w:r>
    </w:p>
    <w:p w14:paraId="144E62AD" w14:textId="77777777" w:rsidR="00F91B66" w:rsidRPr="00F91B66" w:rsidRDefault="00F91B66" w:rsidP="00F91B66">
      <w:pPr>
        <w:rPr>
          <w:rFonts w:asciiTheme="minorBidi" w:hAnsiTheme="minorBidi"/>
        </w:rPr>
      </w:pPr>
      <w:r w:rsidRPr="00F91B66">
        <w:rPr>
          <w:rFonts w:asciiTheme="minorBidi" w:hAnsiTheme="minorBidi"/>
        </w:rPr>
        <w:t>Sarcomere: The functional unit of the myofibril, divided into: I, A &amp; H bands.</w:t>
      </w:r>
    </w:p>
    <w:p w14:paraId="1E2C554D" w14:textId="77777777" w:rsidR="00F91B66" w:rsidRPr="00F91B66" w:rsidRDefault="00F91B66" w:rsidP="00F91B66">
      <w:pPr>
        <w:rPr>
          <w:rFonts w:asciiTheme="minorBidi" w:hAnsiTheme="minorBidi"/>
        </w:rPr>
      </w:pPr>
      <w:r w:rsidRPr="00F91B66">
        <w:rPr>
          <w:rFonts w:asciiTheme="minorBidi" w:hAnsiTheme="minorBidi"/>
        </w:rPr>
        <w:lastRenderedPageBreak/>
        <w:t>Actin: A thin, contractile protein filament, containing ‘active’ or ‘binding sites.</w:t>
      </w:r>
    </w:p>
    <w:p w14:paraId="25D12545" w14:textId="77777777" w:rsidR="00F91B66" w:rsidRPr="00F91B66" w:rsidRDefault="00F91B66" w:rsidP="00F91B66">
      <w:pPr>
        <w:rPr>
          <w:rFonts w:asciiTheme="minorBidi" w:hAnsiTheme="minorBidi"/>
        </w:rPr>
      </w:pPr>
      <w:r w:rsidRPr="00F91B66">
        <w:rPr>
          <w:rFonts w:asciiTheme="minorBidi" w:hAnsiTheme="minorBidi"/>
        </w:rPr>
        <w:t>Myosin: A thick, contractile filament, with protrusions known as myosin heads</w:t>
      </w:r>
    </w:p>
    <w:p w14:paraId="638F87AE" w14:textId="77777777" w:rsidR="00F91B66" w:rsidRPr="00F91B66" w:rsidRDefault="00F91B66" w:rsidP="00F91B66">
      <w:pPr>
        <w:rPr>
          <w:rFonts w:asciiTheme="minorBidi" w:hAnsiTheme="minorBidi"/>
        </w:rPr>
      </w:pPr>
      <w:r w:rsidRPr="00F91B66">
        <w:rPr>
          <w:rFonts w:asciiTheme="minorBidi" w:hAnsiTheme="minorBidi"/>
        </w:rPr>
        <w:t>Tropomyosin: An actin-binding protein which regulates muscle contraction</w:t>
      </w:r>
    </w:p>
    <w:p w14:paraId="14550038" w14:textId="77777777" w:rsidR="00F91B66" w:rsidRPr="00F91B66" w:rsidRDefault="00F91B66" w:rsidP="00F91B66">
      <w:pPr>
        <w:rPr>
          <w:rFonts w:asciiTheme="minorBidi" w:hAnsiTheme="minorBidi"/>
        </w:rPr>
      </w:pPr>
      <w:r w:rsidRPr="00F91B66">
        <w:rPr>
          <w:rFonts w:asciiTheme="minorBidi" w:hAnsiTheme="minorBidi"/>
        </w:rPr>
        <w:t>Troponin: A complex of three proteins, attached to Tropomyosin</w:t>
      </w:r>
    </w:p>
    <w:p w14:paraId="1BF62E4D" w14:textId="77777777" w:rsidR="00F91B66" w:rsidRPr="00F91B66" w:rsidRDefault="00F91B66" w:rsidP="00F91B66">
      <w:pPr>
        <w:rPr>
          <w:rFonts w:asciiTheme="minorBidi" w:hAnsiTheme="minorBidi"/>
        </w:rPr>
      </w:pPr>
      <w:r w:rsidRPr="00F91B66">
        <w:rPr>
          <w:rFonts w:asciiTheme="minorBidi" w:hAnsiTheme="minorBidi"/>
        </w:rPr>
        <w:t>23. Question1 points</w:t>
      </w:r>
    </w:p>
    <w:p w14:paraId="4E5AFE2A" w14:textId="77777777" w:rsidR="00F91B66" w:rsidRPr="00F91B66" w:rsidRDefault="00F91B66" w:rsidP="00F91B66">
      <w:pPr>
        <w:rPr>
          <w:rFonts w:asciiTheme="minorBidi" w:hAnsiTheme="minorBidi"/>
        </w:rPr>
      </w:pPr>
      <w:r w:rsidRPr="00F91B66">
        <w:rPr>
          <w:rFonts w:asciiTheme="minorBidi" w:hAnsiTheme="minorBidi"/>
        </w:rPr>
        <w:t>Which part of the skeletal muscle moves the bone?</w:t>
      </w:r>
    </w:p>
    <w:p w14:paraId="13D561F5" w14:textId="77777777" w:rsidR="00F91B66" w:rsidRPr="00F91B66" w:rsidRDefault="00F91B66" w:rsidP="00F91B66">
      <w:pPr>
        <w:rPr>
          <w:rFonts w:asciiTheme="minorBidi" w:hAnsiTheme="minorBidi"/>
        </w:rPr>
      </w:pPr>
    </w:p>
    <w:p w14:paraId="7C1BBF87" w14:textId="77777777" w:rsidR="00F91B66" w:rsidRPr="00F91B66" w:rsidRDefault="00F91B66" w:rsidP="00F91B66">
      <w:pPr>
        <w:rPr>
          <w:rFonts w:asciiTheme="minorBidi" w:hAnsiTheme="minorBidi"/>
        </w:rPr>
      </w:pPr>
      <w:r w:rsidRPr="00F91B66">
        <w:rPr>
          <w:rFonts w:asciiTheme="minorBidi" w:hAnsiTheme="minorBidi"/>
        </w:rPr>
        <w:t>1.  A. Origin</w:t>
      </w:r>
    </w:p>
    <w:p w14:paraId="4F8FA1D7" w14:textId="77777777" w:rsidR="00F91B66" w:rsidRPr="00F91B66" w:rsidRDefault="00F91B66" w:rsidP="00F91B66">
      <w:pPr>
        <w:rPr>
          <w:rFonts w:asciiTheme="minorBidi" w:hAnsiTheme="minorBidi"/>
        </w:rPr>
      </w:pPr>
      <w:r w:rsidRPr="00F91B66">
        <w:rPr>
          <w:rFonts w:asciiTheme="minorBidi" w:hAnsiTheme="minorBidi"/>
        </w:rPr>
        <w:t>2.  B. Insertion</w:t>
      </w:r>
    </w:p>
    <w:p w14:paraId="5440A26D" w14:textId="77777777" w:rsidR="00F91B66" w:rsidRPr="00F91B66" w:rsidRDefault="00F91B66" w:rsidP="00F91B66">
      <w:pPr>
        <w:rPr>
          <w:rFonts w:asciiTheme="minorBidi" w:hAnsiTheme="minorBidi"/>
        </w:rPr>
      </w:pPr>
      <w:r w:rsidRPr="00F91B66">
        <w:rPr>
          <w:rFonts w:asciiTheme="minorBidi" w:hAnsiTheme="minorBidi"/>
        </w:rPr>
        <w:t>3.  C. Belly</w:t>
      </w:r>
    </w:p>
    <w:p w14:paraId="4EA409F6" w14:textId="77777777" w:rsidR="00F91B66" w:rsidRPr="00F91B66" w:rsidRDefault="00F91B66" w:rsidP="00F91B66">
      <w:pPr>
        <w:rPr>
          <w:rFonts w:asciiTheme="minorBidi" w:hAnsiTheme="minorBidi"/>
        </w:rPr>
      </w:pPr>
      <w:r w:rsidRPr="00F91B66">
        <w:rPr>
          <w:rFonts w:asciiTheme="minorBidi" w:hAnsiTheme="minorBidi"/>
        </w:rPr>
        <w:t>4.  D. Both A and B.</w:t>
      </w:r>
    </w:p>
    <w:p w14:paraId="061EFE75" w14:textId="77777777" w:rsidR="00F91B66" w:rsidRPr="00F91B66" w:rsidRDefault="00F91B66" w:rsidP="00F91B66">
      <w:pPr>
        <w:rPr>
          <w:rFonts w:asciiTheme="minorBidi" w:hAnsiTheme="minorBidi"/>
        </w:rPr>
      </w:pPr>
      <w:r w:rsidRPr="00F91B66">
        <w:rPr>
          <w:rFonts w:asciiTheme="minorBidi" w:hAnsiTheme="minorBidi"/>
        </w:rPr>
        <w:t>Correct</w:t>
      </w:r>
    </w:p>
    <w:p w14:paraId="6E148B0B" w14:textId="77777777" w:rsidR="00F91B66" w:rsidRPr="00F91B66" w:rsidRDefault="00F91B66" w:rsidP="00F91B66">
      <w:pPr>
        <w:rPr>
          <w:rFonts w:asciiTheme="minorBidi" w:hAnsiTheme="minorBidi"/>
        </w:rPr>
      </w:pPr>
      <w:r w:rsidRPr="00F91B66">
        <w:rPr>
          <w:rFonts w:asciiTheme="minorBidi" w:hAnsiTheme="minorBidi"/>
        </w:rPr>
        <w:t>Explanation B</w:t>
      </w:r>
    </w:p>
    <w:p w14:paraId="25271C35" w14:textId="77777777" w:rsidR="00F91B66" w:rsidRPr="00F91B66" w:rsidRDefault="00F91B66" w:rsidP="00F91B66">
      <w:pPr>
        <w:rPr>
          <w:rFonts w:asciiTheme="minorBidi" w:hAnsiTheme="minorBidi"/>
        </w:rPr>
      </w:pPr>
      <w:r w:rsidRPr="00F91B66">
        <w:rPr>
          <w:rFonts w:asciiTheme="minorBidi" w:hAnsiTheme="minorBidi"/>
        </w:rPr>
        <w:t>Insertion is the end of the muscle that moves the bone.</w:t>
      </w:r>
    </w:p>
    <w:p w14:paraId="6871F6CB" w14:textId="77777777" w:rsidR="00F91B66" w:rsidRPr="00F91B66" w:rsidRDefault="00F91B66" w:rsidP="00F91B66">
      <w:pPr>
        <w:rPr>
          <w:rFonts w:asciiTheme="minorBidi" w:hAnsiTheme="minorBidi"/>
        </w:rPr>
      </w:pPr>
    </w:p>
    <w:p w14:paraId="7715A5E8" w14:textId="77777777" w:rsidR="00F91B66" w:rsidRPr="00F91B66" w:rsidRDefault="00F91B66" w:rsidP="00F91B66">
      <w:pPr>
        <w:rPr>
          <w:rFonts w:asciiTheme="minorBidi" w:hAnsiTheme="minorBidi"/>
        </w:rPr>
      </w:pPr>
    </w:p>
    <w:p w14:paraId="148A9F28" w14:textId="77777777" w:rsidR="00F91B66" w:rsidRPr="00F91B66" w:rsidRDefault="00F91B66" w:rsidP="00F91B66">
      <w:pPr>
        <w:rPr>
          <w:rFonts w:asciiTheme="minorBidi" w:hAnsiTheme="minorBidi"/>
        </w:rPr>
      </w:pPr>
      <w:r w:rsidRPr="00F91B66">
        <w:rPr>
          <w:rFonts w:asciiTheme="minorBidi" w:hAnsiTheme="minorBidi"/>
        </w:rPr>
        <w:t>24. Question1 points</w:t>
      </w:r>
    </w:p>
    <w:p w14:paraId="25088E56" w14:textId="77777777" w:rsidR="00F91B66" w:rsidRPr="00F91B66" w:rsidRDefault="00F91B66" w:rsidP="00F91B66">
      <w:pPr>
        <w:rPr>
          <w:rFonts w:asciiTheme="minorBidi" w:hAnsiTheme="minorBidi"/>
        </w:rPr>
      </w:pPr>
      <w:r w:rsidRPr="00F91B66">
        <w:rPr>
          <w:rFonts w:asciiTheme="minorBidi" w:hAnsiTheme="minorBidi"/>
        </w:rPr>
        <w:t>The joint that allows the movements in several directions is called;</w:t>
      </w:r>
    </w:p>
    <w:p w14:paraId="544933AF" w14:textId="77777777" w:rsidR="00F91B66" w:rsidRPr="00F91B66" w:rsidRDefault="00F91B66" w:rsidP="00F91B66">
      <w:pPr>
        <w:rPr>
          <w:rFonts w:asciiTheme="minorBidi" w:hAnsiTheme="minorBidi"/>
        </w:rPr>
      </w:pPr>
    </w:p>
    <w:p w14:paraId="1750B47E" w14:textId="77777777" w:rsidR="00F91B66" w:rsidRPr="00F91B66" w:rsidRDefault="00F91B66" w:rsidP="00F91B66">
      <w:pPr>
        <w:rPr>
          <w:rFonts w:asciiTheme="minorBidi" w:hAnsiTheme="minorBidi"/>
        </w:rPr>
      </w:pPr>
      <w:r w:rsidRPr="00F91B66">
        <w:rPr>
          <w:rFonts w:asciiTheme="minorBidi" w:hAnsiTheme="minorBidi"/>
        </w:rPr>
        <w:t>1.  A. Hinge joint</w:t>
      </w:r>
    </w:p>
    <w:p w14:paraId="0E28F92D" w14:textId="77777777" w:rsidR="00F91B66" w:rsidRPr="00F91B66" w:rsidRDefault="00F91B66" w:rsidP="00F91B66">
      <w:pPr>
        <w:rPr>
          <w:rFonts w:asciiTheme="minorBidi" w:hAnsiTheme="minorBidi"/>
        </w:rPr>
      </w:pPr>
      <w:r w:rsidRPr="00F91B66">
        <w:rPr>
          <w:rFonts w:asciiTheme="minorBidi" w:hAnsiTheme="minorBidi"/>
        </w:rPr>
        <w:t>2.  B. Ball and socket joint</w:t>
      </w:r>
    </w:p>
    <w:p w14:paraId="54EBFE0D" w14:textId="77777777" w:rsidR="00F91B66" w:rsidRPr="00F91B66" w:rsidRDefault="00F91B66" w:rsidP="00F91B66">
      <w:pPr>
        <w:rPr>
          <w:rFonts w:asciiTheme="minorBidi" w:hAnsiTheme="minorBidi"/>
        </w:rPr>
      </w:pPr>
      <w:r w:rsidRPr="00F91B66">
        <w:rPr>
          <w:rFonts w:asciiTheme="minorBidi" w:hAnsiTheme="minorBidi"/>
        </w:rPr>
        <w:t>3.  C. Gilding joint</w:t>
      </w:r>
    </w:p>
    <w:p w14:paraId="7C7E163B" w14:textId="77777777" w:rsidR="00F91B66" w:rsidRPr="00F91B66" w:rsidRDefault="00F91B66" w:rsidP="00F91B66">
      <w:pPr>
        <w:rPr>
          <w:rFonts w:asciiTheme="minorBidi" w:hAnsiTheme="minorBidi"/>
        </w:rPr>
      </w:pPr>
      <w:r w:rsidRPr="00F91B66">
        <w:rPr>
          <w:rFonts w:asciiTheme="minorBidi" w:hAnsiTheme="minorBidi"/>
        </w:rPr>
        <w:t>4.  D. Fibrous joint</w:t>
      </w:r>
    </w:p>
    <w:p w14:paraId="0C27C9A7" w14:textId="77777777" w:rsidR="00F91B66" w:rsidRPr="00F91B66" w:rsidRDefault="00F91B66" w:rsidP="00F91B66">
      <w:pPr>
        <w:rPr>
          <w:rFonts w:asciiTheme="minorBidi" w:hAnsiTheme="minorBidi"/>
        </w:rPr>
      </w:pPr>
      <w:r w:rsidRPr="00F91B66">
        <w:rPr>
          <w:rFonts w:asciiTheme="minorBidi" w:hAnsiTheme="minorBidi"/>
        </w:rPr>
        <w:t>Correct</w:t>
      </w:r>
    </w:p>
    <w:p w14:paraId="6D6FB4A7" w14:textId="77777777" w:rsidR="00F91B66" w:rsidRPr="00F91B66" w:rsidRDefault="00F91B66" w:rsidP="00F91B66">
      <w:pPr>
        <w:rPr>
          <w:rFonts w:asciiTheme="minorBidi" w:hAnsiTheme="minorBidi"/>
        </w:rPr>
      </w:pPr>
      <w:r w:rsidRPr="00F91B66">
        <w:rPr>
          <w:rFonts w:asciiTheme="minorBidi" w:hAnsiTheme="minorBidi"/>
        </w:rPr>
        <w:t>Explanation B</w:t>
      </w:r>
    </w:p>
    <w:p w14:paraId="71725237" w14:textId="77777777" w:rsidR="00F91B66" w:rsidRPr="00F91B66" w:rsidRDefault="00F91B66" w:rsidP="00F91B66">
      <w:pPr>
        <w:rPr>
          <w:rFonts w:asciiTheme="minorBidi" w:hAnsiTheme="minorBidi"/>
        </w:rPr>
      </w:pPr>
    </w:p>
    <w:p w14:paraId="49C90962" w14:textId="77777777" w:rsidR="00F91B66" w:rsidRPr="00F91B66" w:rsidRDefault="00F91B66" w:rsidP="00F91B66">
      <w:pPr>
        <w:rPr>
          <w:rFonts w:asciiTheme="minorBidi" w:hAnsiTheme="minorBidi"/>
        </w:rPr>
      </w:pPr>
    </w:p>
    <w:p w14:paraId="4079C2C1" w14:textId="77777777" w:rsidR="00F91B66" w:rsidRPr="00F91B66" w:rsidRDefault="00F91B66" w:rsidP="00F91B66">
      <w:pPr>
        <w:rPr>
          <w:rFonts w:asciiTheme="minorBidi" w:hAnsiTheme="minorBidi"/>
        </w:rPr>
      </w:pPr>
      <w:r w:rsidRPr="00F91B66">
        <w:rPr>
          <w:rFonts w:asciiTheme="minorBidi" w:hAnsiTheme="minorBidi"/>
        </w:rPr>
        <w:t>25. Question1 points</w:t>
      </w:r>
    </w:p>
    <w:p w14:paraId="1A312AE6" w14:textId="77777777" w:rsidR="00F91B66" w:rsidRPr="00F91B66" w:rsidRDefault="00F91B66" w:rsidP="00F91B66">
      <w:pPr>
        <w:rPr>
          <w:rFonts w:asciiTheme="minorBidi" w:hAnsiTheme="minorBidi"/>
        </w:rPr>
      </w:pPr>
      <w:r w:rsidRPr="00F91B66">
        <w:rPr>
          <w:rFonts w:asciiTheme="minorBidi" w:hAnsiTheme="minorBidi"/>
        </w:rPr>
        <w:t>The disease in which high level of blood uric acid is a characteristic is known as</w:t>
      </w:r>
    </w:p>
    <w:p w14:paraId="6B4789A7" w14:textId="77777777" w:rsidR="00F91B66" w:rsidRPr="00F91B66" w:rsidRDefault="00F91B66" w:rsidP="00F91B66">
      <w:pPr>
        <w:rPr>
          <w:rFonts w:asciiTheme="minorBidi" w:hAnsiTheme="minorBidi"/>
        </w:rPr>
      </w:pPr>
    </w:p>
    <w:p w14:paraId="3278AC2D" w14:textId="77777777" w:rsidR="00F91B66" w:rsidRPr="00F91B66" w:rsidRDefault="00F91B66" w:rsidP="00F91B66">
      <w:pPr>
        <w:rPr>
          <w:rFonts w:asciiTheme="minorBidi" w:hAnsiTheme="minorBidi"/>
        </w:rPr>
      </w:pPr>
      <w:r w:rsidRPr="00F91B66">
        <w:rPr>
          <w:rFonts w:asciiTheme="minorBidi" w:hAnsiTheme="minorBidi"/>
        </w:rPr>
        <w:lastRenderedPageBreak/>
        <w:t>1.  A. Arthritis</w:t>
      </w:r>
    </w:p>
    <w:p w14:paraId="5A721263" w14:textId="77777777" w:rsidR="00F91B66" w:rsidRPr="00F91B66" w:rsidRDefault="00F91B66" w:rsidP="00F91B66">
      <w:pPr>
        <w:rPr>
          <w:rFonts w:asciiTheme="minorBidi" w:hAnsiTheme="minorBidi"/>
        </w:rPr>
      </w:pPr>
      <w:r w:rsidRPr="00F91B66">
        <w:rPr>
          <w:rFonts w:asciiTheme="minorBidi" w:hAnsiTheme="minorBidi"/>
        </w:rPr>
        <w:t>2.  B. Gout</w:t>
      </w:r>
    </w:p>
    <w:p w14:paraId="65384A36" w14:textId="77777777" w:rsidR="00F91B66" w:rsidRPr="00F91B66" w:rsidRDefault="00F91B66" w:rsidP="00F91B66">
      <w:pPr>
        <w:rPr>
          <w:rFonts w:asciiTheme="minorBidi" w:hAnsiTheme="minorBidi"/>
        </w:rPr>
      </w:pPr>
      <w:r w:rsidRPr="00F91B66">
        <w:rPr>
          <w:rFonts w:asciiTheme="minorBidi" w:hAnsiTheme="minorBidi"/>
        </w:rPr>
        <w:t>3.  C. Rheumatism</w:t>
      </w:r>
    </w:p>
    <w:p w14:paraId="3B83E930" w14:textId="77777777" w:rsidR="00F91B66" w:rsidRPr="00F91B66" w:rsidRDefault="00F91B66" w:rsidP="00F91B66">
      <w:pPr>
        <w:rPr>
          <w:rFonts w:asciiTheme="minorBidi" w:hAnsiTheme="minorBidi"/>
        </w:rPr>
      </w:pPr>
      <w:r w:rsidRPr="00F91B66">
        <w:rPr>
          <w:rFonts w:asciiTheme="minorBidi" w:hAnsiTheme="minorBidi"/>
        </w:rPr>
        <w:t>4.  D. Rheumatic heart</w:t>
      </w:r>
    </w:p>
    <w:p w14:paraId="4E959BAC" w14:textId="77777777" w:rsidR="00F91B66" w:rsidRPr="00F91B66" w:rsidRDefault="00F91B66" w:rsidP="00F91B66">
      <w:pPr>
        <w:rPr>
          <w:rFonts w:asciiTheme="minorBidi" w:hAnsiTheme="minorBidi"/>
        </w:rPr>
      </w:pPr>
      <w:r w:rsidRPr="00F91B66">
        <w:rPr>
          <w:rFonts w:asciiTheme="minorBidi" w:hAnsiTheme="minorBidi"/>
        </w:rPr>
        <w:t>Correct</w:t>
      </w:r>
    </w:p>
    <w:p w14:paraId="5C81E907" w14:textId="77777777" w:rsidR="00F91B66" w:rsidRPr="00F91B66" w:rsidRDefault="00F91B66" w:rsidP="00F91B66">
      <w:pPr>
        <w:rPr>
          <w:rFonts w:asciiTheme="minorBidi" w:hAnsiTheme="minorBidi"/>
        </w:rPr>
      </w:pPr>
      <w:r w:rsidRPr="00F91B66">
        <w:rPr>
          <w:rFonts w:asciiTheme="minorBidi" w:hAnsiTheme="minorBidi"/>
        </w:rPr>
        <w:t>Explanation B</w:t>
      </w:r>
    </w:p>
    <w:p w14:paraId="7ED59FAF" w14:textId="77777777" w:rsidR="00F91B66" w:rsidRPr="00F91B66" w:rsidRDefault="00F91B66" w:rsidP="00F91B66">
      <w:pPr>
        <w:rPr>
          <w:rFonts w:asciiTheme="minorBidi" w:hAnsiTheme="minorBidi"/>
        </w:rPr>
      </w:pPr>
      <w:r w:rsidRPr="00F91B66">
        <w:rPr>
          <w:rFonts w:asciiTheme="minorBidi" w:hAnsiTheme="minorBidi"/>
        </w:rPr>
        <w:t>Gout is caused by the accumulation of uric acid in the blood. It is one of the most painful forms of arthritis. Uric acid comes from the breakdown of purines. When uric acid levels are high in the blood, it is also called hyperuricemia.</w:t>
      </w:r>
    </w:p>
    <w:p w14:paraId="645BFD39" w14:textId="77777777" w:rsidR="00F91B66" w:rsidRPr="00F91B66" w:rsidRDefault="00F91B66" w:rsidP="00F91B66">
      <w:pPr>
        <w:rPr>
          <w:rFonts w:asciiTheme="minorBidi" w:hAnsiTheme="minorBidi"/>
        </w:rPr>
      </w:pPr>
      <w:r w:rsidRPr="00F91B66">
        <w:rPr>
          <w:rFonts w:asciiTheme="minorBidi" w:hAnsiTheme="minorBidi"/>
        </w:rPr>
        <w:t>Arthritis refers to inflammation of joints leading to joint pain or stiffness.</w:t>
      </w:r>
    </w:p>
    <w:p w14:paraId="380E6F44" w14:textId="77777777" w:rsidR="00F91B66" w:rsidRPr="00F91B66" w:rsidRDefault="00F91B66" w:rsidP="00F91B66">
      <w:pPr>
        <w:rPr>
          <w:rFonts w:asciiTheme="minorBidi" w:hAnsiTheme="minorBidi"/>
        </w:rPr>
      </w:pPr>
      <w:r w:rsidRPr="00F91B66">
        <w:rPr>
          <w:rFonts w:asciiTheme="minorBidi" w:hAnsiTheme="minorBidi"/>
        </w:rPr>
        <w:t>Rheumatism is the inflammation of joints and muscles.</w:t>
      </w:r>
    </w:p>
    <w:p w14:paraId="1CCF4B56" w14:textId="77777777" w:rsidR="00F91B66" w:rsidRPr="00F91B66" w:rsidRDefault="00F91B66" w:rsidP="00F91B66">
      <w:pPr>
        <w:rPr>
          <w:rFonts w:asciiTheme="minorBidi" w:hAnsiTheme="minorBidi"/>
        </w:rPr>
      </w:pPr>
      <w:r w:rsidRPr="00F91B66">
        <w:rPr>
          <w:rFonts w:asciiTheme="minorBidi" w:hAnsiTheme="minorBidi"/>
        </w:rPr>
        <w:t>Rheumatic fever refers to the damage caused to the heart valves.</w:t>
      </w:r>
    </w:p>
    <w:p w14:paraId="5CE87306" w14:textId="5789EE98" w:rsidR="00F91B66" w:rsidRPr="00F91B66" w:rsidRDefault="00F91B66" w:rsidP="00F91B66">
      <w:pPr>
        <w:rPr>
          <w:rFonts w:asciiTheme="minorBidi" w:hAnsiTheme="minorBidi"/>
        </w:rPr>
      </w:pPr>
      <w:r w:rsidRPr="00F91B66">
        <w:rPr>
          <w:rFonts w:asciiTheme="minorBidi" w:hAnsiTheme="minorBidi"/>
        </w:rPr>
        <w:t>Thus, the correct answer is option B.</w:t>
      </w:r>
    </w:p>
    <w:p w14:paraId="636F860A" w14:textId="77777777" w:rsidR="00F91B66" w:rsidRPr="00F91B66" w:rsidRDefault="00F91B66" w:rsidP="00F91B66">
      <w:pPr>
        <w:rPr>
          <w:rFonts w:asciiTheme="minorBidi" w:hAnsiTheme="minorBidi"/>
        </w:rPr>
      </w:pPr>
    </w:p>
    <w:p w14:paraId="7870206C" w14:textId="77777777" w:rsidR="00F91B66" w:rsidRPr="00F91B66" w:rsidRDefault="00F91B66" w:rsidP="00F91B66">
      <w:pPr>
        <w:rPr>
          <w:rFonts w:asciiTheme="minorBidi" w:hAnsiTheme="minorBidi"/>
        </w:rPr>
      </w:pPr>
    </w:p>
    <w:p w14:paraId="2E5118CA" w14:textId="77777777" w:rsidR="00F91B66" w:rsidRPr="00F91B66" w:rsidRDefault="00F91B66" w:rsidP="00F91B66">
      <w:pPr>
        <w:rPr>
          <w:rFonts w:asciiTheme="minorBidi" w:hAnsiTheme="minorBidi"/>
        </w:rPr>
      </w:pPr>
      <w:r w:rsidRPr="00F91B66">
        <w:rPr>
          <w:rFonts w:asciiTheme="minorBidi" w:hAnsiTheme="minorBidi"/>
        </w:rPr>
        <w:t>1. Question1 points</w:t>
      </w:r>
    </w:p>
    <w:p w14:paraId="7830CCBB" w14:textId="77777777" w:rsidR="00F91B66" w:rsidRPr="00F91B66" w:rsidRDefault="00F91B66" w:rsidP="00F91B66">
      <w:pPr>
        <w:rPr>
          <w:rFonts w:asciiTheme="minorBidi" w:hAnsiTheme="minorBidi"/>
        </w:rPr>
      </w:pPr>
      <w:r w:rsidRPr="00F91B66">
        <w:rPr>
          <w:rFonts w:asciiTheme="minorBidi" w:hAnsiTheme="minorBidi"/>
        </w:rPr>
        <w:t>Human and mammalian skeleton can be divided into two parts, axial skeleton and:</w:t>
      </w:r>
    </w:p>
    <w:p w14:paraId="032B097D" w14:textId="77777777" w:rsidR="00F91B66" w:rsidRPr="00F91B66" w:rsidRDefault="00F91B66" w:rsidP="00F91B66">
      <w:pPr>
        <w:rPr>
          <w:rFonts w:asciiTheme="minorBidi" w:hAnsiTheme="minorBidi"/>
        </w:rPr>
      </w:pPr>
    </w:p>
    <w:p w14:paraId="2517B516" w14:textId="77777777" w:rsidR="00F91B66" w:rsidRPr="00F91B66" w:rsidRDefault="00F91B66" w:rsidP="00F91B66">
      <w:pPr>
        <w:rPr>
          <w:rFonts w:asciiTheme="minorBidi" w:hAnsiTheme="minorBidi"/>
        </w:rPr>
      </w:pPr>
      <w:r w:rsidRPr="00F91B66">
        <w:rPr>
          <w:rFonts w:asciiTheme="minorBidi" w:hAnsiTheme="minorBidi"/>
        </w:rPr>
        <w:t>1.  A. Appendicular skeleton</w:t>
      </w:r>
    </w:p>
    <w:p w14:paraId="198ADB13" w14:textId="77777777" w:rsidR="00F91B66" w:rsidRPr="00F91B66" w:rsidRDefault="00F91B66" w:rsidP="00F91B66">
      <w:pPr>
        <w:rPr>
          <w:rFonts w:asciiTheme="minorBidi" w:hAnsiTheme="minorBidi"/>
        </w:rPr>
      </w:pPr>
      <w:r w:rsidRPr="00F91B66">
        <w:rPr>
          <w:rFonts w:asciiTheme="minorBidi" w:hAnsiTheme="minorBidi"/>
        </w:rPr>
        <w:t>2.  B. Exo skeleton</w:t>
      </w:r>
    </w:p>
    <w:p w14:paraId="7F03165B" w14:textId="77777777" w:rsidR="00F91B66" w:rsidRPr="00F91B66" w:rsidRDefault="00F91B66" w:rsidP="00F91B66">
      <w:pPr>
        <w:rPr>
          <w:rFonts w:asciiTheme="minorBidi" w:hAnsiTheme="minorBidi"/>
        </w:rPr>
      </w:pPr>
      <w:r w:rsidRPr="00F91B66">
        <w:rPr>
          <w:rFonts w:asciiTheme="minorBidi" w:hAnsiTheme="minorBidi"/>
        </w:rPr>
        <w:t>3.  C. Fibrous skeleton</w:t>
      </w:r>
    </w:p>
    <w:p w14:paraId="347D9293" w14:textId="77777777" w:rsidR="00F91B66" w:rsidRPr="00F91B66" w:rsidRDefault="00F91B66" w:rsidP="00F91B66">
      <w:pPr>
        <w:rPr>
          <w:rFonts w:asciiTheme="minorBidi" w:hAnsiTheme="minorBidi"/>
        </w:rPr>
      </w:pPr>
      <w:r w:rsidRPr="00F91B66">
        <w:rPr>
          <w:rFonts w:asciiTheme="minorBidi" w:hAnsiTheme="minorBidi"/>
        </w:rPr>
        <w:t>4.  D. Hydrostatic skeleton</w:t>
      </w:r>
    </w:p>
    <w:p w14:paraId="506CF26F" w14:textId="77777777" w:rsidR="00F91B66" w:rsidRPr="00F91B66" w:rsidRDefault="00F91B66" w:rsidP="00F91B66">
      <w:pPr>
        <w:rPr>
          <w:rFonts w:asciiTheme="minorBidi" w:hAnsiTheme="minorBidi"/>
        </w:rPr>
      </w:pPr>
      <w:r w:rsidRPr="00F91B66">
        <w:rPr>
          <w:rFonts w:asciiTheme="minorBidi" w:hAnsiTheme="minorBidi"/>
        </w:rPr>
        <w:t>Correct</w:t>
      </w:r>
    </w:p>
    <w:p w14:paraId="7E9D6EC7" w14:textId="77777777" w:rsidR="00F91B66" w:rsidRPr="00F91B66" w:rsidRDefault="00F91B66" w:rsidP="00F91B66">
      <w:pPr>
        <w:rPr>
          <w:rFonts w:asciiTheme="minorBidi" w:hAnsiTheme="minorBidi"/>
        </w:rPr>
      </w:pPr>
      <w:r w:rsidRPr="00F91B66">
        <w:rPr>
          <w:rFonts w:asciiTheme="minorBidi" w:hAnsiTheme="minorBidi"/>
        </w:rPr>
        <w:t>Explanation A</w:t>
      </w:r>
    </w:p>
    <w:p w14:paraId="78AFBC0E" w14:textId="77777777" w:rsidR="00F91B66" w:rsidRPr="00F91B66" w:rsidRDefault="00F91B66" w:rsidP="00F91B66">
      <w:pPr>
        <w:rPr>
          <w:rFonts w:asciiTheme="minorBidi" w:hAnsiTheme="minorBidi"/>
        </w:rPr>
      </w:pPr>
      <w:r w:rsidRPr="00F91B66">
        <w:rPr>
          <w:rFonts w:asciiTheme="minorBidi" w:hAnsiTheme="minorBidi"/>
        </w:rPr>
        <w:t>The 2 main parts of the human skeleton are the:</w:t>
      </w:r>
    </w:p>
    <w:p w14:paraId="08CE575B" w14:textId="77777777" w:rsidR="00F91B66" w:rsidRPr="00F91B66" w:rsidRDefault="00F91B66" w:rsidP="00F91B66">
      <w:pPr>
        <w:rPr>
          <w:rFonts w:asciiTheme="minorBidi" w:hAnsiTheme="minorBidi"/>
        </w:rPr>
      </w:pPr>
      <w:r w:rsidRPr="00F91B66">
        <w:rPr>
          <w:rFonts w:asciiTheme="minorBidi" w:hAnsiTheme="minorBidi"/>
        </w:rPr>
        <w:t>1) There is the axil skeleton (consists of the 80 bones in the head and trunk of the human body)</w:t>
      </w:r>
    </w:p>
    <w:p w14:paraId="6EF9F1AF" w14:textId="77777777" w:rsidR="00F91B66" w:rsidRPr="00F91B66" w:rsidRDefault="00F91B66" w:rsidP="00F91B66">
      <w:pPr>
        <w:rPr>
          <w:rFonts w:asciiTheme="minorBidi" w:hAnsiTheme="minorBidi"/>
        </w:rPr>
      </w:pPr>
      <w:r w:rsidRPr="00F91B66">
        <w:rPr>
          <w:rFonts w:asciiTheme="minorBidi" w:hAnsiTheme="minorBidi"/>
        </w:rPr>
        <w:t>2) The Appendicular Skeleton (consists of 126 bones in the human body which make motion possible and protects the organs of digestion, excretion, and reproduction</w:t>
      </w:r>
    </w:p>
    <w:p w14:paraId="05B9A630" w14:textId="77777777" w:rsidR="00F91B66" w:rsidRPr="00F91B66" w:rsidRDefault="00F91B66" w:rsidP="00F91B66">
      <w:pPr>
        <w:rPr>
          <w:rFonts w:asciiTheme="minorBidi" w:hAnsiTheme="minorBidi"/>
        </w:rPr>
      </w:pPr>
    </w:p>
    <w:p w14:paraId="3E292A39" w14:textId="77777777" w:rsidR="00F91B66" w:rsidRPr="00F91B66" w:rsidRDefault="00F91B66" w:rsidP="00F91B66">
      <w:pPr>
        <w:rPr>
          <w:rFonts w:asciiTheme="minorBidi" w:hAnsiTheme="minorBidi"/>
        </w:rPr>
      </w:pPr>
    </w:p>
    <w:p w14:paraId="4C459BAE" w14:textId="77777777" w:rsidR="00F91B66" w:rsidRPr="00F91B66" w:rsidRDefault="00F91B66" w:rsidP="00F91B66">
      <w:pPr>
        <w:rPr>
          <w:rFonts w:asciiTheme="minorBidi" w:hAnsiTheme="minorBidi"/>
        </w:rPr>
      </w:pPr>
      <w:r w:rsidRPr="00F91B66">
        <w:rPr>
          <w:rFonts w:asciiTheme="minorBidi" w:hAnsiTheme="minorBidi"/>
        </w:rPr>
        <w:t>2. Question1 points</w:t>
      </w:r>
    </w:p>
    <w:p w14:paraId="25724D49" w14:textId="77777777" w:rsidR="00F91B66" w:rsidRPr="00F91B66" w:rsidRDefault="00F91B66" w:rsidP="00F91B66">
      <w:pPr>
        <w:rPr>
          <w:rFonts w:asciiTheme="minorBidi" w:hAnsiTheme="minorBidi"/>
        </w:rPr>
      </w:pPr>
      <w:r w:rsidRPr="00F91B66">
        <w:rPr>
          <w:rFonts w:asciiTheme="minorBidi" w:hAnsiTheme="minorBidi"/>
        </w:rPr>
        <w:lastRenderedPageBreak/>
        <w:t>The total number of cervical and thoracic vertebrae in human beings is?</w:t>
      </w:r>
    </w:p>
    <w:p w14:paraId="2D0BB2A7" w14:textId="77777777" w:rsidR="00F91B66" w:rsidRPr="00F91B66" w:rsidRDefault="00F91B66" w:rsidP="00F91B66">
      <w:pPr>
        <w:rPr>
          <w:rFonts w:asciiTheme="minorBidi" w:hAnsiTheme="minorBidi"/>
        </w:rPr>
      </w:pPr>
    </w:p>
    <w:p w14:paraId="34D16EEF" w14:textId="77777777" w:rsidR="00F91B66" w:rsidRPr="00F91B66" w:rsidRDefault="00F91B66" w:rsidP="00F91B66">
      <w:pPr>
        <w:rPr>
          <w:rFonts w:asciiTheme="minorBidi" w:hAnsiTheme="minorBidi"/>
        </w:rPr>
      </w:pPr>
      <w:r w:rsidRPr="00F91B66">
        <w:rPr>
          <w:rFonts w:asciiTheme="minorBidi" w:hAnsiTheme="minorBidi"/>
        </w:rPr>
        <w:t>1.  A. 7</w:t>
      </w:r>
    </w:p>
    <w:p w14:paraId="61999E7D" w14:textId="77777777" w:rsidR="00F91B66" w:rsidRPr="00F91B66" w:rsidRDefault="00F91B66" w:rsidP="00F91B66">
      <w:pPr>
        <w:rPr>
          <w:rFonts w:asciiTheme="minorBidi" w:hAnsiTheme="minorBidi"/>
        </w:rPr>
      </w:pPr>
      <w:r w:rsidRPr="00F91B66">
        <w:rPr>
          <w:rFonts w:asciiTheme="minorBidi" w:hAnsiTheme="minorBidi"/>
        </w:rPr>
        <w:t>2.  B. 19</w:t>
      </w:r>
    </w:p>
    <w:p w14:paraId="5D620F2E" w14:textId="77777777" w:rsidR="00F91B66" w:rsidRPr="00F91B66" w:rsidRDefault="00F91B66" w:rsidP="00F91B66">
      <w:pPr>
        <w:rPr>
          <w:rFonts w:asciiTheme="minorBidi" w:hAnsiTheme="minorBidi"/>
        </w:rPr>
      </w:pPr>
      <w:r w:rsidRPr="00F91B66">
        <w:rPr>
          <w:rFonts w:asciiTheme="minorBidi" w:hAnsiTheme="minorBidi"/>
        </w:rPr>
        <w:t>3.  C. 32</w:t>
      </w:r>
    </w:p>
    <w:p w14:paraId="15ED3586" w14:textId="77777777" w:rsidR="00F91B66" w:rsidRPr="00F91B66" w:rsidRDefault="00F91B66" w:rsidP="00F91B66">
      <w:pPr>
        <w:rPr>
          <w:rFonts w:asciiTheme="minorBidi" w:hAnsiTheme="minorBidi"/>
        </w:rPr>
      </w:pPr>
      <w:r w:rsidRPr="00F91B66">
        <w:rPr>
          <w:rFonts w:asciiTheme="minorBidi" w:hAnsiTheme="minorBidi"/>
        </w:rPr>
        <w:t>4.  D. 14</w:t>
      </w:r>
    </w:p>
    <w:p w14:paraId="482B190A" w14:textId="77777777" w:rsidR="00F91B66" w:rsidRPr="00F91B66" w:rsidRDefault="00F91B66" w:rsidP="00F91B66">
      <w:pPr>
        <w:rPr>
          <w:rFonts w:asciiTheme="minorBidi" w:hAnsiTheme="minorBidi"/>
        </w:rPr>
      </w:pPr>
      <w:r w:rsidRPr="00F91B66">
        <w:rPr>
          <w:rFonts w:asciiTheme="minorBidi" w:hAnsiTheme="minorBidi"/>
        </w:rPr>
        <w:t>Correct</w:t>
      </w:r>
    </w:p>
    <w:p w14:paraId="386C79C9" w14:textId="77777777" w:rsidR="00F91B66" w:rsidRPr="00F91B66" w:rsidRDefault="00F91B66" w:rsidP="00F91B66">
      <w:pPr>
        <w:rPr>
          <w:rFonts w:asciiTheme="minorBidi" w:hAnsiTheme="minorBidi"/>
        </w:rPr>
      </w:pPr>
      <w:r w:rsidRPr="00F91B66">
        <w:rPr>
          <w:rFonts w:asciiTheme="minorBidi" w:hAnsiTheme="minorBidi"/>
        </w:rPr>
        <w:t>Explanation B</w:t>
      </w:r>
    </w:p>
    <w:p w14:paraId="3488F61A" w14:textId="77777777" w:rsidR="00F91B66" w:rsidRPr="00F91B66" w:rsidRDefault="00F91B66" w:rsidP="00F91B66">
      <w:pPr>
        <w:rPr>
          <w:rFonts w:asciiTheme="minorBidi" w:hAnsiTheme="minorBidi"/>
        </w:rPr>
      </w:pPr>
      <w:r w:rsidRPr="00F91B66">
        <w:rPr>
          <w:rFonts w:asciiTheme="minorBidi" w:hAnsiTheme="minorBidi"/>
        </w:rPr>
        <w:t>The cervical vertebrae in humans are 7 while thoracic are 12 so the total number of thoracic and cervical vertebrae together is 19.</w:t>
      </w:r>
    </w:p>
    <w:p w14:paraId="0556145F" w14:textId="77777777" w:rsidR="00F91B66" w:rsidRPr="00F91B66" w:rsidRDefault="00F91B66" w:rsidP="00F91B66">
      <w:pPr>
        <w:rPr>
          <w:rFonts w:asciiTheme="minorBidi" w:hAnsiTheme="minorBidi"/>
        </w:rPr>
      </w:pPr>
    </w:p>
    <w:p w14:paraId="52583A95" w14:textId="77777777" w:rsidR="00F91B66" w:rsidRPr="00F91B66" w:rsidRDefault="00F91B66" w:rsidP="00F91B66">
      <w:pPr>
        <w:rPr>
          <w:rFonts w:asciiTheme="minorBidi" w:hAnsiTheme="minorBidi"/>
        </w:rPr>
      </w:pPr>
    </w:p>
    <w:p w14:paraId="1DCC3734" w14:textId="77777777" w:rsidR="00F91B66" w:rsidRPr="00F91B66" w:rsidRDefault="00F91B66" w:rsidP="00F91B66">
      <w:pPr>
        <w:rPr>
          <w:rFonts w:asciiTheme="minorBidi" w:hAnsiTheme="minorBidi"/>
        </w:rPr>
      </w:pPr>
      <w:r w:rsidRPr="00F91B66">
        <w:rPr>
          <w:rFonts w:asciiTheme="minorBidi" w:hAnsiTheme="minorBidi"/>
        </w:rPr>
        <w:t>3. Question1 points</w:t>
      </w:r>
    </w:p>
    <w:p w14:paraId="3E6E8DE6" w14:textId="77777777" w:rsidR="00F91B66" w:rsidRPr="00F91B66" w:rsidRDefault="00F91B66" w:rsidP="00F91B66">
      <w:pPr>
        <w:rPr>
          <w:rFonts w:asciiTheme="minorBidi" w:hAnsiTheme="minorBidi"/>
        </w:rPr>
      </w:pPr>
      <w:r w:rsidRPr="00F91B66">
        <w:rPr>
          <w:rFonts w:asciiTheme="minorBidi" w:hAnsiTheme="minorBidi"/>
        </w:rPr>
        <w:t>When more energy is required for muscle contraction then that energy can be produced by ____________ as a secondary source.</w:t>
      </w:r>
    </w:p>
    <w:p w14:paraId="32467963" w14:textId="77777777" w:rsidR="00F91B66" w:rsidRPr="00F91B66" w:rsidRDefault="00F91B66" w:rsidP="00F91B66">
      <w:pPr>
        <w:rPr>
          <w:rFonts w:asciiTheme="minorBidi" w:hAnsiTheme="minorBidi"/>
        </w:rPr>
      </w:pPr>
    </w:p>
    <w:p w14:paraId="54AB93B8" w14:textId="77777777" w:rsidR="00F91B66" w:rsidRPr="00F91B66" w:rsidRDefault="00F91B66" w:rsidP="00F91B66">
      <w:pPr>
        <w:rPr>
          <w:rFonts w:asciiTheme="minorBidi" w:hAnsiTheme="minorBidi"/>
        </w:rPr>
      </w:pPr>
      <w:r w:rsidRPr="00F91B66">
        <w:rPr>
          <w:rFonts w:asciiTheme="minorBidi" w:hAnsiTheme="minorBidi"/>
        </w:rPr>
        <w:t>1.  A. Glucose</w:t>
      </w:r>
    </w:p>
    <w:p w14:paraId="554EE1FE" w14:textId="77777777" w:rsidR="00F91B66" w:rsidRPr="00F91B66" w:rsidRDefault="00F91B66" w:rsidP="00F91B66">
      <w:pPr>
        <w:rPr>
          <w:rFonts w:asciiTheme="minorBidi" w:hAnsiTheme="minorBidi"/>
        </w:rPr>
      </w:pPr>
      <w:r w:rsidRPr="00F91B66">
        <w:rPr>
          <w:rFonts w:asciiTheme="minorBidi" w:hAnsiTheme="minorBidi"/>
        </w:rPr>
        <w:t>2.  B. Fructose</w:t>
      </w:r>
    </w:p>
    <w:p w14:paraId="4E40B98B" w14:textId="77777777" w:rsidR="00F91B66" w:rsidRPr="00F91B66" w:rsidRDefault="00F91B66" w:rsidP="00F91B66">
      <w:pPr>
        <w:rPr>
          <w:rFonts w:asciiTheme="minorBidi" w:hAnsiTheme="minorBidi"/>
        </w:rPr>
      </w:pPr>
      <w:r w:rsidRPr="00F91B66">
        <w:rPr>
          <w:rFonts w:asciiTheme="minorBidi" w:hAnsiTheme="minorBidi"/>
        </w:rPr>
        <w:t>3.  C. Phosphocreatine</w:t>
      </w:r>
    </w:p>
    <w:p w14:paraId="241AF565" w14:textId="77777777" w:rsidR="00F91B66" w:rsidRPr="00F91B66" w:rsidRDefault="00F91B66" w:rsidP="00F91B66">
      <w:pPr>
        <w:rPr>
          <w:rFonts w:asciiTheme="minorBidi" w:hAnsiTheme="minorBidi"/>
        </w:rPr>
      </w:pPr>
      <w:r w:rsidRPr="00F91B66">
        <w:rPr>
          <w:rFonts w:asciiTheme="minorBidi" w:hAnsiTheme="minorBidi"/>
        </w:rPr>
        <w:t>4.  D. Lactic acid</w:t>
      </w:r>
    </w:p>
    <w:p w14:paraId="3944ECBF" w14:textId="77777777" w:rsidR="00F91B66" w:rsidRPr="00F91B66" w:rsidRDefault="00F91B66" w:rsidP="00F91B66">
      <w:pPr>
        <w:rPr>
          <w:rFonts w:asciiTheme="minorBidi" w:hAnsiTheme="minorBidi"/>
        </w:rPr>
      </w:pPr>
      <w:r w:rsidRPr="00F91B66">
        <w:rPr>
          <w:rFonts w:asciiTheme="minorBidi" w:hAnsiTheme="minorBidi"/>
        </w:rPr>
        <w:t>Correct</w:t>
      </w:r>
    </w:p>
    <w:p w14:paraId="243B390D" w14:textId="77777777" w:rsidR="00F91B66" w:rsidRPr="00F91B66" w:rsidRDefault="00F91B66" w:rsidP="00F91B66">
      <w:pPr>
        <w:rPr>
          <w:rFonts w:asciiTheme="minorBidi" w:hAnsiTheme="minorBidi"/>
        </w:rPr>
      </w:pPr>
      <w:r w:rsidRPr="00F91B66">
        <w:rPr>
          <w:rFonts w:asciiTheme="minorBidi" w:hAnsiTheme="minorBidi"/>
        </w:rPr>
        <w:t>Explanation C</w:t>
      </w:r>
    </w:p>
    <w:p w14:paraId="0F085D26" w14:textId="77777777" w:rsidR="00F91B66" w:rsidRPr="00F91B66" w:rsidRDefault="00F91B66" w:rsidP="00F91B66">
      <w:pPr>
        <w:rPr>
          <w:rFonts w:asciiTheme="minorBidi" w:hAnsiTheme="minorBidi"/>
        </w:rPr>
      </w:pPr>
      <w:r w:rsidRPr="00F91B66">
        <w:rPr>
          <w:rFonts w:asciiTheme="minorBidi" w:hAnsiTheme="minorBidi"/>
        </w:rPr>
        <w:t xml:space="preserve">Phosphocreatine, also known as creatine phosphate (CP) or </w:t>
      </w:r>
      <w:proofErr w:type="spellStart"/>
      <w:r w:rsidRPr="00F91B66">
        <w:rPr>
          <w:rFonts w:asciiTheme="minorBidi" w:hAnsiTheme="minorBidi"/>
        </w:rPr>
        <w:t>PCr</w:t>
      </w:r>
      <w:proofErr w:type="spellEnd"/>
      <w:r w:rsidRPr="00F91B66">
        <w:rPr>
          <w:rFonts w:asciiTheme="minorBidi" w:hAnsiTheme="minorBidi"/>
        </w:rPr>
        <w:t xml:space="preserve"> (</w:t>
      </w:r>
      <w:proofErr w:type="spellStart"/>
      <w:r w:rsidRPr="00F91B66">
        <w:rPr>
          <w:rFonts w:asciiTheme="minorBidi" w:hAnsiTheme="minorBidi"/>
        </w:rPr>
        <w:t>Pcr</w:t>
      </w:r>
      <w:proofErr w:type="spellEnd"/>
      <w:r w:rsidRPr="00F91B66">
        <w:rPr>
          <w:rFonts w:asciiTheme="minorBidi" w:hAnsiTheme="minorBidi"/>
        </w:rPr>
        <w:t>), is a phosphorylated creatine molecule that serves as a rapidly mobilizable reserve of high-energy phosphates in skeletal muscle and the brain.</w:t>
      </w:r>
    </w:p>
    <w:p w14:paraId="4EEA41D6" w14:textId="77777777" w:rsidR="00F91B66" w:rsidRPr="00F91B66" w:rsidRDefault="00F91B66" w:rsidP="00F91B66">
      <w:pPr>
        <w:rPr>
          <w:rFonts w:asciiTheme="minorBidi" w:hAnsiTheme="minorBidi"/>
        </w:rPr>
      </w:pPr>
    </w:p>
    <w:p w14:paraId="0BEC9014" w14:textId="77777777" w:rsidR="00F91B66" w:rsidRPr="00F91B66" w:rsidRDefault="00F91B66" w:rsidP="00F91B66">
      <w:pPr>
        <w:rPr>
          <w:rFonts w:asciiTheme="minorBidi" w:hAnsiTheme="minorBidi"/>
        </w:rPr>
      </w:pPr>
    </w:p>
    <w:p w14:paraId="0D6000DF" w14:textId="77777777" w:rsidR="00F91B66" w:rsidRPr="00F91B66" w:rsidRDefault="00F91B66" w:rsidP="00F91B66">
      <w:pPr>
        <w:rPr>
          <w:rFonts w:asciiTheme="minorBidi" w:hAnsiTheme="minorBidi"/>
        </w:rPr>
      </w:pPr>
      <w:r w:rsidRPr="00F91B66">
        <w:rPr>
          <w:rFonts w:asciiTheme="minorBidi" w:hAnsiTheme="minorBidi"/>
        </w:rPr>
        <w:t>4. Question1 points</w:t>
      </w:r>
    </w:p>
    <w:p w14:paraId="370E27EE" w14:textId="77777777" w:rsidR="00F91B66" w:rsidRPr="00F91B66" w:rsidRDefault="00F91B66" w:rsidP="00F91B66">
      <w:pPr>
        <w:rPr>
          <w:rFonts w:asciiTheme="minorBidi" w:hAnsiTheme="minorBidi"/>
        </w:rPr>
      </w:pPr>
      <w:r w:rsidRPr="00F91B66">
        <w:rPr>
          <w:rFonts w:asciiTheme="minorBidi" w:hAnsiTheme="minorBidi"/>
        </w:rPr>
        <w:t>How many bones are there in adult human body?</w:t>
      </w:r>
    </w:p>
    <w:p w14:paraId="351EA2CA" w14:textId="77777777" w:rsidR="00F91B66" w:rsidRPr="00F91B66" w:rsidRDefault="00F91B66" w:rsidP="00F91B66">
      <w:pPr>
        <w:rPr>
          <w:rFonts w:asciiTheme="minorBidi" w:hAnsiTheme="minorBidi"/>
        </w:rPr>
      </w:pPr>
    </w:p>
    <w:p w14:paraId="7357E43D" w14:textId="77777777" w:rsidR="00F91B66" w:rsidRPr="00F91B66" w:rsidRDefault="00F91B66" w:rsidP="00F91B66">
      <w:pPr>
        <w:rPr>
          <w:rFonts w:asciiTheme="minorBidi" w:hAnsiTheme="minorBidi"/>
        </w:rPr>
      </w:pPr>
      <w:r w:rsidRPr="00F91B66">
        <w:rPr>
          <w:rFonts w:asciiTheme="minorBidi" w:hAnsiTheme="minorBidi"/>
        </w:rPr>
        <w:t>1.  A. 206</w:t>
      </w:r>
    </w:p>
    <w:p w14:paraId="0DDBF598" w14:textId="77777777" w:rsidR="00F91B66" w:rsidRPr="00F91B66" w:rsidRDefault="00F91B66" w:rsidP="00F91B66">
      <w:pPr>
        <w:rPr>
          <w:rFonts w:asciiTheme="minorBidi" w:hAnsiTheme="minorBidi"/>
        </w:rPr>
      </w:pPr>
      <w:r w:rsidRPr="00F91B66">
        <w:rPr>
          <w:rFonts w:asciiTheme="minorBidi" w:hAnsiTheme="minorBidi"/>
        </w:rPr>
        <w:lastRenderedPageBreak/>
        <w:t>2.  B. 208</w:t>
      </w:r>
    </w:p>
    <w:p w14:paraId="4A697E64" w14:textId="77777777" w:rsidR="00F91B66" w:rsidRPr="00F91B66" w:rsidRDefault="00F91B66" w:rsidP="00F91B66">
      <w:pPr>
        <w:rPr>
          <w:rFonts w:asciiTheme="minorBidi" w:hAnsiTheme="minorBidi"/>
        </w:rPr>
      </w:pPr>
      <w:r w:rsidRPr="00F91B66">
        <w:rPr>
          <w:rFonts w:asciiTheme="minorBidi" w:hAnsiTheme="minorBidi"/>
        </w:rPr>
        <w:t>3.  C. 248</w:t>
      </w:r>
    </w:p>
    <w:p w14:paraId="4C22A8AE" w14:textId="77777777" w:rsidR="00F91B66" w:rsidRPr="00F91B66" w:rsidRDefault="00F91B66" w:rsidP="00F91B66">
      <w:pPr>
        <w:rPr>
          <w:rFonts w:asciiTheme="minorBidi" w:hAnsiTheme="minorBidi"/>
        </w:rPr>
      </w:pPr>
      <w:r w:rsidRPr="00F91B66">
        <w:rPr>
          <w:rFonts w:asciiTheme="minorBidi" w:hAnsiTheme="minorBidi"/>
        </w:rPr>
        <w:t>4.  D. 270</w:t>
      </w:r>
    </w:p>
    <w:p w14:paraId="68ADF9B1" w14:textId="77777777" w:rsidR="00F91B66" w:rsidRPr="00F91B66" w:rsidRDefault="00F91B66" w:rsidP="00F91B66">
      <w:pPr>
        <w:rPr>
          <w:rFonts w:asciiTheme="minorBidi" w:hAnsiTheme="minorBidi"/>
        </w:rPr>
      </w:pPr>
      <w:r w:rsidRPr="00F91B66">
        <w:rPr>
          <w:rFonts w:asciiTheme="minorBidi" w:hAnsiTheme="minorBidi"/>
        </w:rPr>
        <w:t>Correct</w:t>
      </w:r>
    </w:p>
    <w:p w14:paraId="7550FD60" w14:textId="77777777" w:rsidR="00F91B66" w:rsidRPr="00F91B66" w:rsidRDefault="00F91B66" w:rsidP="00F91B66">
      <w:pPr>
        <w:rPr>
          <w:rFonts w:asciiTheme="minorBidi" w:hAnsiTheme="minorBidi"/>
        </w:rPr>
      </w:pPr>
      <w:r w:rsidRPr="00F91B66">
        <w:rPr>
          <w:rFonts w:asciiTheme="minorBidi" w:hAnsiTheme="minorBidi"/>
        </w:rPr>
        <w:t>Explanation A</w:t>
      </w:r>
    </w:p>
    <w:p w14:paraId="3F15324D" w14:textId="77777777" w:rsidR="00F91B66" w:rsidRPr="00F91B66" w:rsidRDefault="00F91B66" w:rsidP="00F91B66">
      <w:pPr>
        <w:rPr>
          <w:rFonts w:asciiTheme="minorBidi" w:hAnsiTheme="minorBidi"/>
        </w:rPr>
      </w:pPr>
      <w:r w:rsidRPr="00F91B66">
        <w:rPr>
          <w:rFonts w:asciiTheme="minorBidi" w:hAnsiTheme="minorBidi"/>
        </w:rPr>
        <w:t xml:space="preserve">Human skeleton is composed of 270 bones at birth – </w:t>
      </w:r>
      <w:proofErr w:type="gramStart"/>
      <w:r w:rsidRPr="00F91B66">
        <w:rPr>
          <w:rFonts w:asciiTheme="minorBidi" w:hAnsiTheme="minorBidi"/>
        </w:rPr>
        <w:t>this total decreases</w:t>
      </w:r>
      <w:proofErr w:type="gramEnd"/>
      <w:r w:rsidRPr="00F91B66">
        <w:rPr>
          <w:rFonts w:asciiTheme="minorBidi" w:hAnsiTheme="minorBidi"/>
        </w:rPr>
        <w:t xml:space="preserve"> to 206 bones by adulthood after some bones have fused together.</w:t>
      </w:r>
    </w:p>
    <w:p w14:paraId="2B379981" w14:textId="77777777" w:rsidR="00F91B66" w:rsidRPr="00F91B66" w:rsidRDefault="00F91B66" w:rsidP="00F91B66">
      <w:pPr>
        <w:rPr>
          <w:rFonts w:asciiTheme="minorBidi" w:hAnsiTheme="minorBidi"/>
        </w:rPr>
      </w:pPr>
    </w:p>
    <w:p w14:paraId="0F08A210" w14:textId="77777777" w:rsidR="00F91B66" w:rsidRPr="00F91B66" w:rsidRDefault="00F91B66" w:rsidP="00F91B66">
      <w:pPr>
        <w:rPr>
          <w:rFonts w:asciiTheme="minorBidi" w:hAnsiTheme="minorBidi"/>
        </w:rPr>
      </w:pPr>
    </w:p>
    <w:p w14:paraId="593DFC21" w14:textId="77777777" w:rsidR="00F91B66" w:rsidRPr="00F91B66" w:rsidRDefault="00F91B66" w:rsidP="00F91B66">
      <w:pPr>
        <w:rPr>
          <w:rFonts w:asciiTheme="minorBidi" w:hAnsiTheme="minorBidi"/>
        </w:rPr>
      </w:pPr>
      <w:r w:rsidRPr="00F91B66">
        <w:rPr>
          <w:rFonts w:asciiTheme="minorBidi" w:hAnsiTheme="minorBidi"/>
        </w:rPr>
        <w:t>5. Question1 points</w:t>
      </w:r>
    </w:p>
    <w:p w14:paraId="39FE604B" w14:textId="77777777" w:rsidR="00F91B66" w:rsidRPr="00F91B66" w:rsidRDefault="00F91B66" w:rsidP="00F91B66">
      <w:pPr>
        <w:rPr>
          <w:rFonts w:asciiTheme="minorBidi" w:hAnsiTheme="minorBidi"/>
        </w:rPr>
      </w:pPr>
      <w:r w:rsidRPr="00F91B66">
        <w:rPr>
          <w:rFonts w:asciiTheme="minorBidi" w:hAnsiTheme="minorBidi"/>
        </w:rPr>
        <w:t>The sarcolemma of the muscle fibril folds inwards and forms a system of tubes which runs through the sarcoplasm called:</w:t>
      </w:r>
    </w:p>
    <w:p w14:paraId="6EC10312" w14:textId="77777777" w:rsidR="00F91B66" w:rsidRPr="00F91B66" w:rsidRDefault="00F91B66" w:rsidP="00F91B66">
      <w:pPr>
        <w:rPr>
          <w:rFonts w:asciiTheme="minorBidi" w:hAnsiTheme="minorBidi"/>
        </w:rPr>
      </w:pPr>
    </w:p>
    <w:p w14:paraId="7D9FC3F8" w14:textId="77777777" w:rsidR="00F91B66" w:rsidRPr="00F91B66" w:rsidRDefault="00F91B66" w:rsidP="00F91B66">
      <w:pPr>
        <w:rPr>
          <w:rFonts w:asciiTheme="minorBidi" w:hAnsiTheme="minorBidi"/>
        </w:rPr>
      </w:pPr>
      <w:r w:rsidRPr="00F91B66">
        <w:rPr>
          <w:rFonts w:asciiTheme="minorBidi" w:hAnsiTheme="minorBidi"/>
        </w:rPr>
        <w:t>1.  A. Myofilament</w:t>
      </w:r>
    </w:p>
    <w:p w14:paraId="752DF9CD" w14:textId="77777777" w:rsidR="00F91B66" w:rsidRPr="00F91B66" w:rsidRDefault="00F91B66" w:rsidP="00F91B66">
      <w:pPr>
        <w:rPr>
          <w:rFonts w:asciiTheme="minorBidi" w:hAnsiTheme="minorBidi"/>
        </w:rPr>
      </w:pPr>
      <w:r w:rsidRPr="00F91B66">
        <w:rPr>
          <w:rFonts w:asciiTheme="minorBidi" w:hAnsiTheme="minorBidi"/>
        </w:rPr>
        <w:t>2.  B. Sarcoplasmic Reticulum</w:t>
      </w:r>
    </w:p>
    <w:p w14:paraId="7FD51F49" w14:textId="77777777" w:rsidR="00F91B66" w:rsidRPr="00F91B66" w:rsidRDefault="00F91B66" w:rsidP="00F91B66">
      <w:pPr>
        <w:rPr>
          <w:rFonts w:asciiTheme="minorBidi" w:hAnsiTheme="minorBidi"/>
        </w:rPr>
      </w:pPr>
      <w:r w:rsidRPr="00F91B66">
        <w:rPr>
          <w:rFonts w:asciiTheme="minorBidi" w:hAnsiTheme="minorBidi"/>
        </w:rPr>
        <w:t>3.  C. Z-lines</w:t>
      </w:r>
    </w:p>
    <w:p w14:paraId="2E1E306D" w14:textId="77777777" w:rsidR="00F91B66" w:rsidRPr="00F91B66" w:rsidRDefault="00F91B66" w:rsidP="00F91B66">
      <w:pPr>
        <w:rPr>
          <w:rFonts w:asciiTheme="minorBidi" w:hAnsiTheme="minorBidi"/>
        </w:rPr>
      </w:pPr>
      <w:r w:rsidRPr="00F91B66">
        <w:rPr>
          <w:rFonts w:asciiTheme="minorBidi" w:hAnsiTheme="minorBidi"/>
        </w:rPr>
        <w:t>4.  D. Transverse tubules</w:t>
      </w:r>
    </w:p>
    <w:p w14:paraId="573497A5" w14:textId="77777777" w:rsidR="00F91B66" w:rsidRPr="00F91B66" w:rsidRDefault="00F91B66" w:rsidP="00F91B66">
      <w:pPr>
        <w:rPr>
          <w:rFonts w:asciiTheme="minorBidi" w:hAnsiTheme="minorBidi"/>
        </w:rPr>
      </w:pPr>
      <w:r w:rsidRPr="00F91B66">
        <w:rPr>
          <w:rFonts w:asciiTheme="minorBidi" w:hAnsiTheme="minorBidi"/>
        </w:rPr>
        <w:t>Correct</w:t>
      </w:r>
    </w:p>
    <w:p w14:paraId="17AA6AD0" w14:textId="77777777" w:rsidR="00F91B66" w:rsidRPr="00F91B66" w:rsidRDefault="00F91B66" w:rsidP="00F91B66">
      <w:pPr>
        <w:rPr>
          <w:rFonts w:asciiTheme="minorBidi" w:hAnsiTheme="minorBidi"/>
        </w:rPr>
      </w:pPr>
      <w:r w:rsidRPr="00F91B66">
        <w:rPr>
          <w:rFonts w:asciiTheme="minorBidi" w:hAnsiTheme="minorBidi"/>
        </w:rPr>
        <w:t>Explanation D</w:t>
      </w:r>
    </w:p>
    <w:p w14:paraId="7FD0672E" w14:textId="77777777" w:rsidR="00F91B66" w:rsidRPr="00F91B66" w:rsidRDefault="00F91B66" w:rsidP="00F91B66">
      <w:pPr>
        <w:rPr>
          <w:rFonts w:asciiTheme="minorBidi" w:hAnsiTheme="minorBidi"/>
        </w:rPr>
      </w:pPr>
      <w:r w:rsidRPr="00F91B66">
        <w:rPr>
          <w:rFonts w:asciiTheme="minorBidi" w:hAnsiTheme="minorBidi"/>
        </w:rPr>
        <w:t>The sarcolemma of the muscle fibril folds inwards and forms a system of tubes which runs through the sarcoplasm called Transverse Tubules.</w:t>
      </w:r>
    </w:p>
    <w:p w14:paraId="791343B2" w14:textId="77777777" w:rsidR="00F91B66" w:rsidRPr="00F91B66" w:rsidRDefault="00F91B66" w:rsidP="00F91B66">
      <w:pPr>
        <w:rPr>
          <w:rFonts w:asciiTheme="minorBidi" w:hAnsiTheme="minorBidi"/>
        </w:rPr>
      </w:pPr>
    </w:p>
    <w:p w14:paraId="73190AC2" w14:textId="77777777" w:rsidR="00F91B66" w:rsidRPr="00F91B66" w:rsidRDefault="00F91B66" w:rsidP="00F91B66">
      <w:pPr>
        <w:rPr>
          <w:rFonts w:asciiTheme="minorBidi" w:hAnsiTheme="minorBidi"/>
        </w:rPr>
      </w:pPr>
    </w:p>
    <w:p w14:paraId="22BEA180" w14:textId="77777777" w:rsidR="00F91B66" w:rsidRPr="00F91B66" w:rsidRDefault="00F91B66" w:rsidP="00F91B66">
      <w:pPr>
        <w:rPr>
          <w:rFonts w:asciiTheme="minorBidi" w:hAnsiTheme="minorBidi"/>
        </w:rPr>
      </w:pPr>
      <w:r w:rsidRPr="00F91B66">
        <w:rPr>
          <w:rFonts w:asciiTheme="minorBidi" w:hAnsiTheme="minorBidi"/>
        </w:rPr>
        <w:t>6. Question1 points</w:t>
      </w:r>
    </w:p>
    <w:p w14:paraId="06466A12" w14:textId="77777777" w:rsidR="00F91B66" w:rsidRPr="00F91B66" w:rsidRDefault="00F91B66" w:rsidP="00F91B66">
      <w:pPr>
        <w:rPr>
          <w:rFonts w:asciiTheme="minorBidi" w:hAnsiTheme="minorBidi"/>
        </w:rPr>
      </w:pPr>
      <w:r w:rsidRPr="00F91B66">
        <w:rPr>
          <w:rFonts w:asciiTheme="minorBidi" w:hAnsiTheme="minorBidi"/>
        </w:rPr>
        <w:t>The length of the myofibril from one Z-band to the next is describe as:</w:t>
      </w:r>
    </w:p>
    <w:p w14:paraId="565FDB5A" w14:textId="77777777" w:rsidR="00F91B66" w:rsidRPr="00F91B66" w:rsidRDefault="00F91B66" w:rsidP="00F91B66">
      <w:pPr>
        <w:rPr>
          <w:rFonts w:asciiTheme="minorBidi" w:hAnsiTheme="minorBidi"/>
        </w:rPr>
      </w:pPr>
    </w:p>
    <w:p w14:paraId="366EE8FB" w14:textId="77777777" w:rsidR="00F91B66" w:rsidRPr="00F91B66" w:rsidRDefault="00F91B66" w:rsidP="00F91B66">
      <w:pPr>
        <w:rPr>
          <w:rFonts w:asciiTheme="minorBidi" w:hAnsiTheme="minorBidi"/>
        </w:rPr>
      </w:pPr>
      <w:r w:rsidRPr="00F91B66">
        <w:rPr>
          <w:rFonts w:asciiTheme="minorBidi" w:hAnsiTheme="minorBidi"/>
        </w:rPr>
        <w:t>1.  A. Sarcolemma</w:t>
      </w:r>
    </w:p>
    <w:p w14:paraId="57ECC47E" w14:textId="77777777" w:rsidR="00F91B66" w:rsidRPr="00F91B66" w:rsidRDefault="00F91B66" w:rsidP="00F91B66">
      <w:pPr>
        <w:rPr>
          <w:rFonts w:asciiTheme="minorBidi" w:hAnsiTheme="minorBidi"/>
        </w:rPr>
      </w:pPr>
      <w:r w:rsidRPr="00F91B66">
        <w:rPr>
          <w:rFonts w:asciiTheme="minorBidi" w:hAnsiTheme="minorBidi"/>
        </w:rPr>
        <w:t>2.  B. Sarcoplasm</w:t>
      </w:r>
    </w:p>
    <w:p w14:paraId="313AF169" w14:textId="77777777" w:rsidR="00F91B66" w:rsidRPr="00F91B66" w:rsidRDefault="00F91B66" w:rsidP="00F91B66">
      <w:pPr>
        <w:rPr>
          <w:rFonts w:asciiTheme="minorBidi" w:hAnsiTheme="minorBidi"/>
        </w:rPr>
      </w:pPr>
      <w:r w:rsidRPr="00F91B66">
        <w:rPr>
          <w:rFonts w:asciiTheme="minorBidi" w:hAnsiTheme="minorBidi"/>
        </w:rPr>
        <w:t xml:space="preserve">3.  C. Muscle </w:t>
      </w:r>
      <w:proofErr w:type="spellStart"/>
      <w:r w:rsidRPr="00F91B66">
        <w:rPr>
          <w:rFonts w:asciiTheme="minorBidi" w:hAnsiTheme="minorBidi"/>
        </w:rPr>
        <w:t>fibre</w:t>
      </w:r>
      <w:proofErr w:type="spellEnd"/>
    </w:p>
    <w:p w14:paraId="3D4C289B" w14:textId="77777777" w:rsidR="00F91B66" w:rsidRPr="00F91B66" w:rsidRDefault="00F91B66" w:rsidP="00F91B66">
      <w:pPr>
        <w:rPr>
          <w:rFonts w:asciiTheme="minorBidi" w:hAnsiTheme="minorBidi"/>
        </w:rPr>
      </w:pPr>
      <w:r w:rsidRPr="00F91B66">
        <w:rPr>
          <w:rFonts w:asciiTheme="minorBidi" w:hAnsiTheme="minorBidi"/>
        </w:rPr>
        <w:t>4.  D. Sarcomere</w:t>
      </w:r>
    </w:p>
    <w:p w14:paraId="2DBE8585" w14:textId="77777777" w:rsidR="00F91B66" w:rsidRPr="00F91B66" w:rsidRDefault="00F91B66" w:rsidP="00F91B66">
      <w:pPr>
        <w:rPr>
          <w:rFonts w:asciiTheme="minorBidi" w:hAnsiTheme="minorBidi"/>
        </w:rPr>
      </w:pPr>
      <w:r w:rsidRPr="00F91B66">
        <w:rPr>
          <w:rFonts w:asciiTheme="minorBidi" w:hAnsiTheme="minorBidi"/>
        </w:rPr>
        <w:t>Correct</w:t>
      </w:r>
    </w:p>
    <w:p w14:paraId="01151689" w14:textId="77777777" w:rsidR="00F91B66" w:rsidRPr="00F91B66" w:rsidRDefault="00F91B66" w:rsidP="00F91B66">
      <w:pPr>
        <w:rPr>
          <w:rFonts w:asciiTheme="minorBidi" w:hAnsiTheme="minorBidi"/>
        </w:rPr>
      </w:pPr>
      <w:r w:rsidRPr="00F91B66">
        <w:rPr>
          <w:rFonts w:asciiTheme="minorBidi" w:hAnsiTheme="minorBidi"/>
        </w:rPr>
        <w:lastRenderedPageBreak/>
        <w:t>Explanation D</w:t>
      </w:r>
    </w:p>
    <w:p w14:paraId="210E49BB" w14:textId="77777777" w:rsidR="00F91B66" w:rsidRPr="00F91B66" w:rsidRDefault="00F91B66" w:rsidP="00F91B66">
      <w:pPr>
        <w:rPr>
          <w:rFonts w:asciiTheme="minorBidi" w:hAnsiTheme="minorBidi"/>
        </w:rPr>
      </w:pPr>
    </w:p>
    <w:p w14:paraId="3C2F5B1C" w14:textId="77777777" w:rsidR="00F91B66" w:rsidRPr="00F91B66" w:rsidRDefault="00F91B66" w:rsidP="00F91B66">
      <w:pPr>
        <w:rPr>
          <w:rFonts w:asciiTheme="minorBidi" w:hAnsiTheme="minorBidi"/>
        </w:rPr>
      </w:pPr>
    </w:p>
    <w:p w14:paraId="7FC70DC8" w14:textId="77777777" w:rsidR="00F91B66" w:rsidRPr="00F91B66" w:rsidRDefault="00F91B66" w:rsidP="00F91B66">
      <w:pPr>
        <w:rPr>
          <w:rFonts w:asciiTheme="minorBidi" w:hAnsiTheme="minorBidi"/>
        </w:rPr>
      </w:pPr>
      <w:r w:rsidRPr="00F91B66">
        <w:rPr>
          <w:rFonts w:asciiTheme="minorBidi" w:hAnsiTheme="minorBidi"/>
        </w:rPr>
        <w:t>7. Question1 points</w:t>
      </w:r>
    </w:p>
    <w:p w14:paraId="1268BAA1" w14:textId="77777777" w:rsidR="00F91B66" w:rsidRPr="00F91B66" w:rsidRDefault="00F91B66" w:rsidP="00F91B66">
      <w:pPr>
        <w:rPr>
          <w:rFonts w:asciiTheme="minorBidi" w:hAnsiTheme="minorBidi"/>
        </w:rPr>
      </w:pPr>
      <w:r w:rsidRPr="00F91B66">
        <w:rPr>
          <w:rFonts w:asciiTheme="minorBidi" w:hAnsiTheme="minorBidi"/>
        </w:rPr>
        <w:t>Which of the following bones are present in pectoral girdle?</w:t>
      </w:r>
    </w:p>
    <w:p w14:paraId="56CC6776" w14:textId="77777777" w:rsidR="00F91B66" w:rsidRPr="00F91B66" w:rsidRDefault="00F91B66" w:rsidP="00F91B66">
      <w:pPr>
        <w:rPr>
          <w:rFonts w:asciiTheme="minorBidi" w:hAnsiTheme="minorBidi"/>
        </w:rPr>
      </w:pPr>
    </w:p>
    <w:p w14:paraId="7AAA03D0" w14:textId="77777777" w:rsidR="00F91B66" w:rsidRPr="00F91B66" w:rsidRDefault="00F91B66" w:rsidP="00F91B66">
      <w:pPr>
        <w:rPr>
          <w:rFonts w:asciiTheme="minorBidi" w:hAnsiTheme="minorBidi"/>
        </w:rPr>
      </w:pPr>
      <w:r w:rsidRPr="00F91B66">
        <w:rPr>
          <w:rFonts w:asciiTheme="minorBidi" w:hAnsiTheme="minorBidi"/>
        </w:rPr>
        <w:t>1.  A. Clavicle</w:t>
      </w:r>
    </w:p>
    <w:p w14:paraId="67613C9E" w14:textId="77777777" w:rsidR="00F91B66" w:rsidRPr="00F91B66" w:rsidRDefault="00F91B66" w:rsidP="00F91B66">
      <w:pPr>
        <w:rPr>
          <w:rFonts w:asciiTheme="minorBidi" w:hAnsiTheme="minorBidi"/>
        </w:rPr>
      </w:pPr>
      <w:r w:rsidRPr="00F91B66">
        <w:rPr>
          <w:rFonts w:asciiTheme="minorBidi" w:hAnsiTheme="minorBidi"/>
        </w:rPr>
        <w:t>2.  B. Scapula</w:t>
      </w:r>
    </w:p>
    <w:p w14:paraId="185F758F" w14:textId="77777777" w:rsidR="00F91B66" w:rsidRPr="00F91B66" w:rsidRDefault="00F91B66" w:rsidP="00F91B66">
      <w:pPr>
        <w:rPr>
          <w:rFonts w:asciiTheme="minorBidi" w:hAnsiTheme="minorBidi"/>
        </w:rPr>
      </w:pPr>
      <w:r w:rsidRPr="00F91B66">
        <w:rPr>
          <w:rFonts w:asciiTheme="minorBidi" w:hAnsiTheme="minorBidi"/>
        </w:rPr>
        <w:t>3.  C. Both</w:t>
      </w:r>
    </w:p>
    <w:p w14:paraId="212DA19A" w14:textId="77777777" w:rsidR="00F91B66" w:rsidRPr="00F91B66" w:rsidRDefault="00F91B66" w:rsidP="00F91B66">
      <w:pPr>
        <w:rPr>
          <w:rFonts w:asciiTheme="minorBidi" w:hAnsiTheme="minorBidi"/>
        </w:rPr>
      </w:pPr>
      <w:r w:rsidRPr="00F91B66">
        <w:rPr>
          <w:rFonts w:asciiTheme="minorBidi" w:hAnsiTheme="minorBidi"/>
        </w:rPr>
        <w:t>4.  D. None</w:t>
      </w:r>
    </w:p>
    <w:p w14:paraId="6E9D62B1" w14:textId="77777777" w:rsidR="00F91B66" w:rsidRPr="00F91B66" w:rsidRDefault="00F91B66" w:rsidP="00F91B66">
      <w:pPr>
        <w:rPr>
          <w:rFonts w:asciiTheme="minorBidi" w:hAnsiTheme="minorBidi"/>
        </w:rPr>
      </w:pPr>
      <w:r w:rsidRPr="00F91B66">
        <w:rPr>
          <w:rFonts w:asciiTheme="minorBidi" w:hAnsiTheme="minorBidi"/>
        </w:rPr>
        <w:t>Correct</w:t>
      </w:r>
    </w:p>
    <w:p w14:paraId="26E000A9" w14:textId="77777777" w:rsidR="00F91B66" w:rsidRPr="00F91B66" w:rsidRDefault="00F91B66" w:rsidP="00F91B66">
      <w:pPr>
        <w:rPr>
          <w:rFonts w:asciiTheme="minorBidi" w:hAnsiTheme="minorBidi"/>
        </w:rPr>
      </w:pPr>
      <w:r w:rsidRPr="00F91B66">
        <w:rPr>
          <w:rFonts w:asciiTheme="minorBidi" w:hAnsiTheme="minorBidi"/>
        </w:rPr>
        <w:t>Explanation C</w:t>
      </w:r>
    </w:p>
    <w:p w14:paraId="7A861DA5" w14:textId="77777777" w:rsidR="00F91B66" w:rsidRPr="00F91B66" w:rsidRDefault="00F91B66" w:rsidP="00F91B66">
      <w:pPr>
        <w:rPr>
          <w:rFonts w:asciiTheme="minorBidi" w:hAnsiTheme="minorBidi"/>
        </w:rPr>
      </w:pPr>
      <w:r w:rsidRPr="00F91B66">
        <w:rPr>
          <w:rFonts w:asciiTheme="minorBidi" w:hAnsiTheme="minorBidi"/>
        </w:rPr>
        <w:t>Pelvic girdle is made up of clavicle, and scapula. The clavicle connects scapula with sternum</w:t>
      </w:r>
    </w:p>
    <w:p w14:paraId="062C435F" w14:textId="77777777" w:rsidR="00F91B66" w:rsidRPr="00F91B66" w:rsidRDefault="00F91B66" w:rsidP="00F91B66">
      <w:pPr>
        <w:rPr>
          <w:rFonts w:asciiTheme="minorBidi" w:hAnsiTheme="minorBidi"/>
        </w:rPr>
      </w:pPr>
    </w:p>
    <w:p w14:paraId="6B2153DF" w14:textId="77777777" w:rsidR="00F91B66" w:rsidRPr="00F91B66" w:rsidRDefault="00F91B66" w:rsidP="00F91B66">
      <w:pPr>
        <w:rPr>
          <w:rFonts w:asciiTheme="minorBidi" w:hAnsiTheme="minorBidi"/>
        </w:rPr>
      </w:pPr>
    </w:p>
    <w:p w14:paraId="789B9356" w14:textId="77777777" w:rsidR="00F91B66" w:rsidRPr="00F91B66" w:rsidRDefault="00F91B66" w:rsidP="00F91B66">
      <w:pPr>
        <w:rPr>
          <w:rFonts w:asciiTheme="minorBidi" w:hAnsiTheme="minorBidi"/>
        </w:rPr>
      </w:pPr>
      <w:r w:rsidRPr="00F91B66">
        <w:rPr>
          <w:rFonts w:asciiTheme="minorBidi" w:hAnsiTheme="minorBidi"/>
        </w:rPr>
        <w:t>8. Question1 points</w:t>
      </w:r>
    </w:p>
    <w:p w14:paraId="037037DE" w14:textId="77777777" w:rsidR="00F91B66" w:rsidRPr="00F91B66" w:rsidRDefault="00F91B66" w:rsidP="00F91B66">
      <w:pPr>
        <w:rPr>
          <w:rFonts w:asciiTheme="minorBidi" w:hAnsiTheme="minorBidi"/>
        </w:rPr>
      </w:pPr>
      <w:r w:rsidRPr="00F91B66">
        <w:rPr>
          <w:rFonts w:asciiTheme="minorBidi" w:hAnsiTheme="minorBidi"/>
        </w:rPr>
        <w:t>How many muscles are there in the human body?</w:t>
      </w:r>
    </w:p>
    <w:p w14:paraId="031BE93D" w14:textId="77777777" w:rsidR="00F91B66" w:rsidRPr="00F91B66" w:rsidRDefault="00F91B66" w:rsidP="00F91B66">
      <w:pPr>
        <w:rPr>
          <w:rFonts w:asciiTheme="minorBidi" w:hAnsiTheme="minorBidi"/>
        </w:rPr>
      </w:pPr>
    </w:p>
    <w:p w14:paraId="60CF755E" w14:textId="77777777" w:rsidR="00F91B66" w:rsidRPr="00F91B66" w:rsidRDefault="00F91B66" w:rsidP="00F91B66">
      <w:pPr>
        <w:rPr>
          <w:rFonts w:asciiTheme="minorBidi" w:hAnsiTheme="minorBidi"/>
        </w:rPr>
      </w:pPr>
      <w:r w:rsidRPr="00F91B66">
        <w:rPr>
          <w:rFonts w:asciiTheme="minorBidi" w:hAnsiTheme="minorBidi"/>
        </w:rPr>
        <w:t>1.  A. 250</w:t>
      </w:r>
    </w:p>
    <w:p w14:paraId="11D67770" w14:textId="77777777" w:rsidR="00F91B66" w:rsidRPr="00F91B66" w:rsidRDefault="00F91B66" w:rsidP="00F91B66">
      <w:pPr>
        <w:rPr>
          <w:rFonts w:asciiTheme="minorBidi" w:hAnsiTheme="minorBidi"/>
        </w:rPr>
      </w:pPr>
      <w:r w:rsidRPr="00F91B66">
        <w:rPr>
          <w:rFonts w:asciiTheme="minorBidi" w:hAnsiTheme="minorBidi"/>
        </w:rPr>
        <w:t>2.  B. 350</w:t>
      </w:r>
    </w:p>
    <w:p w14:paraId="6BB0B776" w14:textId="77777777" w:rsidR="00F91B66" w:rsidRPr="00F91B66" w:rsidRDefault="00F91B66" w:rsidP="00F91B66">
      <w:pPr>
        <w:rPr>
          <w:rFonts w:asciiTheme="minorBidi" w:hAnsiTheme="minorBidi"/>
        </w:rPr>
      </w:pPr>
      <w:r w:rsidRPr="00F91B66">
        <w:rPr>
          <w:rFonts w:asciiTheme="minorBidi" w:hAnsiTheme="minorBidi"/>
        </w:rPr>
        <w:t>3.  C. 450</w:t>
      </w:r>
    </w:p>
    <w:p w14:paraId="757B1769" w14:textId="77777777" w:rsidR="00F91B66" w:rsidRPr="00F91B66" w:rsidRDefault="00F91B66" w:rsidP="00F91B66">
      <w:pPr>
        <w:rPr>
          <w:rFonts w:asciiTheme="minorBidi" w:hAnsiTheme="minorBidi"/>
        </w:rPr>
      </w:pPr>
      <w:r w:rsidRPr="00F91B66">
        <w:rPr>
          <w:rFonts w:asciiTheme="minorBidi" w:hAnsiTheme="minorBidi"/>
        </w:rPr>
        <w:t>4.  D. 650</w:t>
      </w:r>
    </w:p>
    <w:p w14:paraId="0E3E0691" w14:textId="77777777" w:rsidR="00F91B66" w:rsidRPr="00F91B66" w:rsidRDefault="00F91B66" w:rsidP="00F91B66">
      <w:pPr>
        <w:rPr>
          <w:rFonts w:asciiTheme="minorBidi" w:hAnsiTheme="minorBidi"/>
        </w:rPr>
      </w:pPr>
      <w:r w:rsidRPr="00F91B66">
        <w:rPr>
          <w:rFonts w:asciiTheme="minorBidi" w:hAnsiTheme="minorBidi"/>
        </w:rPr>
        <w:t>Correct</w:t>
      </w:r>
    </w:p>
    <w:p w14:paraId="7C8EA00B" w14:textId="77777777" w:rsidR="00F91B66" w:rsidRPr="00F91B66" w:rsidRDefault="00F91B66" w:rsidP="00F91B66">
      <w:pPr>
        <w:rPr>
          <w:rFonts w:asciiTheme="minorBidi" w:hAnsiTheme="minorBidi"/>
        </w:rPr>
      </w:pPr>
      <w:r w:rsidRPr="00F91B66">
        <w:rPr>
          <w:rFonts w:asciiTheme="minorBidi" w:hAnsiTheme="minorBidi"/>
        </w:rPr>
        <w:t>Explanation D</w:t>
      </w:r>
    </w:p>
    <w:p w14:paraId="069ECF1E" w14:textId="77777777" w:rsidR="00F91B66" w:rsidRPr="00F91B66" w:rsidRDefault="00F91B66" w:rsidP="00F91B66">
      <w:pPr>
        <w:rPr>
          <w:rFonts w:asciiTheme="minorBidi" w:hAnsiTheme="minorBidi"/>
        </w:rPr>
      </w:pPr>
      <w:r w:rsidRPr="00F91B66">
        <w:rPr>
          <w:rFonts w:asciiTheme="minorBidi" w:hAnsiTheme="minorBidi"/>
        </w:rPr>
        <w:t>650 Muscles are there in Normal human body</w:t>
      </w:r>
    </w:p>
    <w:p w14:paraId="157C74F6" w14:textId="77777777" w:rsidR="00F91B66" w:rsidRPr="00F91B66" w:rsidRDefault="00F91B66" w:rsidP="00F91B66">
      <w:pPr>
        <w:rPr>
          <w:rFonts w:asciiTheme="minorBidi" w:hAnsiTheme="minorBidi"/>
        </w:rPr>
      </w:pPr>
      <w:r w:rsidRPr="00F91B66">
        <w:rPr>
          <w:rFonts w:asciiTheme="minorBidi" w:hAnsiTheme="minorBidi"/>
        </w:rPr>
        <w:t>THE MUSCULAR SYSTEM</w:t>
      </w:r>
    </w:p>
    <w:p w14:paraId="629FCAA5" w14:textId="77777777" w:rsidR="00F91B66" w:rsidRPr="00F91B66" w:rsidRDefault="00F91B66" w:rsidP="00F91B66">
      <w:pPr>
        <w:rPr>
          <w:rFonts w:asciiTheme="minorBidi" w:hAnsiTheme="minorBidi"/>
        </w:rPr>
      </w:pPr>
    </w:p>
    <w:p w14:paraId="272E0E82" w14:textId="77777777" w:rsidR="00F91B66" w:rsidRPr="00F91B66" w:rsidRDefault="00F91B66" w:rsidP="00F91B66">
      <w:pPr>
        <w:rPr>
          <w:rFonts w:asciiTheme="minorBidi" w:hAnsiTheme="minorBidi"/>
        </w:rPr>
      </w:pPr>
      <w:r w:rsidRPr="00F91B66">
        <w:rPr>
          <w:rFonts w:asciiTheme="minorBidi" w:hAnsiTheme="minorBidi"/>
        </w:rPr>
        <w:t>The ability to move is an essential activity of the human body</w:t>
      </w:r>
    </w:p>
    <w:p w14:paraId="2CEF60A7" w14:textId="77777777" w:rsidR="00F91B66" w:rsidRPr="00F91B66" w:rsidRDefault="00F91B66" w:rsidP="00F91B66">
      <w:pPr>
        <w:rPr>
          <w:rFonts w:asciiTheme="minorBidi" w:hAnsiTheme="minorBidi"/>
        </w:rPr>
      </w:pPr>
      <w:r w:rsidRPr="00F91B66">
        <w:rPr>
          <w:rFonts w:asciiTheme="minorBidi" w:hAnsiTheme="minorBidi"/>
        </w:rPr>
        <w:t>½ our body weight comes from muscles</w:t>
      </w:r>
    </w:p>
    <w:p w14:paraId="765BAED2" w14:textId="77777777" w:rsidR="00F91B66" w:rsidRPr="00F91B66" w:rsidRDefault="00F91B66" w:rsidP="00F91B66">
      <w:pPr>
        <w:rPr>
          <w:rFonts w:asciiTheme="minorBidi" w:hAnsiTheme="minorBidi"/>
        </w:rPr>
      </w:pPr>
      <w:r w:rsidRPr="00F91B66">
        <w:rPr>
          <w:rFonts w:asciiTheme="minorBidi" w:hAnsiTheme="minorBidi"/>
        </w:rPr>
        <w:t>Consists of over 600 individual muscles.</w:t>
      </w:r>
    </w:p>
    <w:p w14:paraId="364EAB6C" w14:textId="77777777" w:rsidR="00F91B66" w:rsidRPr="00F91B66" w:rsidRDefault="00F91B66" w:rsidP="00F91B66">
      <w:pPr>
        <w:rPr>
          <w:rFonts w:asciiTheme="minorBidi" w:hAnsiTheme="minorBidi"/>
        </w:rPr>
      </w:pPr>
      <w:r w:rsidRPr="00F91B66">
        <w:rPr>
          <w:rFonts w:asciiTheme="minorBidi" w:hAnsiTheme="minorBidi"/>
        </w:rPr>
        <w:lastRenderedPageBreak/>
        <w:t>3 purposes:</w:t>
      </w:r>
    </w:p>
    <w:p w14:paraId="03130EE7" w14:textId="77777777" w:rsidR="00F91B66" w:rsidRPr="00F91B66" w:rsidRDefault="00F91B66" w:rsidP="00F91B66">
      <w:pPr>
        <w:rPr>
          <w:rFonts w:asciiTheme="minorBidi" w:hAnsiTheme="minorBidi"/>
        </w:rPr>
      </w:pPr>
      <w:r w:rsidRPr="00F91B66">
        <w:rPr>
          <w:rFonts w:asciiTheme="minorBidi" w:hAnsiTheme="minorBidi"/>
        </w:rPr>
        <w:t>Body movement</w:t>
      </w:r>
    </w:p>
    <w:p w14:paraId="0D2F5E08" w14:textId="77777777" w:rsidR="00F91B66" w:rsidRPr="00F91B66" w:rsidRDefault="00F91B66" w:rsidP="00F91B66">
      <w:pPr>
        <w:rPr>
          <w:rFonts w:asciiTheme="minorBidi" w:hAnsiTheme="minorBidi"/>
        </w:rPr>
      </w:pPr>
      <w:r w:rsidRPr="00F91B66">
        <w:rPr>
          <w:rFonts w:asciiTheme="minorBidi" w:hAnsiTheme="minorBidi"/>
        </w:rPr>
        <w:t>Body shape</w:t>
      </w:r>
    </w:p>
    <w:p w14:paraId="6D370F87" w14:textId="77777777" w:rsidR="00F91B66" w:rsidRPr="00F91B66" w:rsidRDefault="00F91B66" w:rsidP="00F91B66">
      <w:pPr>
        <w:rPr>
          <w:rFonts w:asciiTheme="minorBidi" w:hAnsiTheme="minorBidi"/>
        </w:rPr>
      </w:pPr>
      <w:r w:rsidRPr="00F91B66">
        <w:rPr>
          <w:rFonts w:asciiTheme="minorBidi" w:hAnsiTheme="minorBidi"/>
        </w:rPr>
        <w:t>Body heat (maintain temp.)</w:t>
      </w:r>
    </w:p>
    <w:p w14:paraId="745BAED5" w14:textId="77777777" w:rsidR="00F91B66" w:rsidRPr="00F91B66" w:rsidRDefault="00F91B66" w:rsidP="00F91B66">
      <w:pPr>
        <w:rPr>
          <w:rFonts w:asciiTheme="minorBidi" w:hAnsiTheme="minorBidi"/>
        </w:rPr>
      </w:pPr>
      <w:r w:rsidRPr="00F91B66">
        <w:rPr>
          <w:rFonts w:asciiTheme="minorBidi" w:hAnsiTheme="minorBidi"/>
        </w:rPr>
        <w:t>9. Question1 points</w:t>
      </w:r>
    </w:p>
    <w:p w14:paraId="7C4F1B95" w14:textId="77777777" w:rsidR="00F91B66" w:rsidRPr="00F91B66" w:rsidRDefault="00F91B66" w:rsidP="00F91B66">
      <w:pPr>
        <w:rPr>
          <w:rFonts w:asciiTheme="minorBidi" w:hAnsiTheme="minorBidi"/>
        </w:rPr>
      </w:pPr>
      <w:r w:rsidRPr="00F91B66">
        <w:rPr>
          <w:rFonts w:asciiTheme="minorBidi" w:hAnsiTheme="minorBidi"/>
        </w:rPr>
        <w:t>Which structure holds the bones together?</w:t>
      </w:r>
    </w:p>
    <w:p w14:paraId="01E22D3A" w14:textId="77777777" w:rsidR="00F91B66" w:rsidRPr="00F91B66" w:rsidRDefault="00F91B66" w:rsidP="00F91B66">
      <w:pPr>
        <w:rPr>
          <w:rFonts w:asciiTheme="minorBidi" w:hAnsiTheme="minorBidi"/>
        </w:rPr>
      </w:pPr>
    </w:p>
    <w:p w14:paraId="5CEDB48E" w14:textId="77777777" w:rsidR="00F91B66" w:rsidRPr="00F91B66" w:rsidRDefault="00F91B66" w:rsidP="00F91B66">
      <w:pPr>
        <w:rPr>
          <w:rFonts w:asciiTheme="minorBidi" w:hAnsiTheme="minorBidi"/>
        </w:rPr>
      </w:pPr>
      <w:r w:rsidRPr="00F91B66">
        <w:rPr>
          <w:rFonts w:asciiTheme="minorBidi" w:hAnsiTheme="minorBidi"/>
        </w:rPr>
        <w:t>1.  A. Joints</w:t>
      </w:r>
    </w:p>
    <w:p w14:paraId="2634850E" w14:textId="77777777" w:rsidR="00F91B66" w:rsidRPr="00F91B66" w:rsidRDefault="00F91B66" w:rsidP="00F91B66">
      <w:pPr>
        <w:rPr>
          <w:rFonts w:asciiTheme="minorBidi" w:hAnsiTheme="minorBidi"/>
        </w:rPr>
      </w:pPr>
      <w:r w:rsidRPr="00F91B66">
        <w:rPr>
          <w:rFonts w:asciiTheme="minorBidi" w:hAnsiTheme="minorBidi"/>
        </w:rPr>
        <w:t>2.  B. Cartilages</w:t>
      </w:r>
    </w:p>
    <w:p w14:paraId="47E12FEB" w14:textId="77777777" w:rsidR="00F91B66" w:rsidRPr="00F91B66" w:rsidRDefault="00F91B66" w:rsidP="00F91B66">
      <w:pPr>
        <w:rPr>
          <w:rFonts w:asciiTheme="minorBidi" w:hAnsiTheme="minorBidi"/>
        </w:rPr>
      </w:pPr>
      <w:r w:rsidRPr="00F91B66">
        <w:rPr>
          <w:rFonts w:asciiTheme="minorBidi" w:hAnsiTheme="minorBidi"/>
        </w:rPr>
        <w:t>3.  C. Ligaments</w:t>
      </w:r>
    </w:p>
    <w:p w14:paraId="24F82F4D" w14:textId="77777777" w:rsidR="00F91B66" w:rsidRPr="00F91B66" w:rsidRDefault="00F91B66" w:rsidP="00F91B66">
      <w:pPr>
        <w:rPr>
          <w:rFonts w:asciiTheme="minorBidi" w:hAnsiTheme="minorBidi"/>
        </w:rPr>
      </w:pPr>
      <w:r w:rsidRPr="00F91B66">
        <w:rPr>
          <w:rFonts w:asciiTheme="minorBidi" w:hAnsiTheme="minorBidi"/>
        </w:rPr>
        <w:t>4.  D. Fibrous capsule</w:t>
      </w:r>
    </w:p>
    <w:p w14:paraId="603B6A26" w14:textId="77777777" w:rsidR="00F91B66" w:rsidRPr="00F91B66" w:rsidRDefault="00F91B66" w:rsidP="00F91B66">
      <w:pPr>
        <w:rPr>
          <w:rFonts w:asciiTheme="minorBidi" w:hAnsiTheme="minorBidi"/>
        </w:rPr>
      </w:pPr>
      <w:r w:rsidRPr="00F91B66">
        <w:rPr>
          <w:rFonts w:asciiTheme="minorBidi" w:hAnsiTheme="minorBidi"/>
        </w:rPr>
        <w:t>Correct</w:t>
      </w:r>
    </w:p>
    <w:p w14:paraId="62641117" w14:textId="77777777" w:rsidR="00F91B66" w:rsidRPr="00F91B66" w:rsidRDefault="00F91B66" w:rsidP="00F91B66">
      <w:pPr>
        <w:rPr>
          <w:rFonts w:asciiTheme="minorBidi" w:hAnsiTheme="minorBidi"/>
        </w:rPr>
      </w:pPr>
      <w:r w:rsidRPr="00F91B66">
        <w:rPr>
          <w:rFonts w:asciiTheme="minorBidi" w:hAnsiTheme="minorBidi"/>
        </w:rPr>
        <w:t>Explanation C</w:t>
      </w:r>
    </w:p>
    <w:p w14:paraId="33F07EAA" w14:textId="77777777" w:rsidR="00F91B66" w:rsidRPr="00F91B66" w:rsidRDefault="00F91B66" w:rsidP="00F91B66">
      <w:pPr>
        <w:rPr>
          <w:rFonts w:asciiTheme="minorBidi" w:hAnsiTheme="minorBidi"/>
        </w:rPr>
      </w:pPr>
    </w:p>
    <w:p w14:paraId="2C381B66" w14:textId="77777777" w:rsidR="00F91B66" w:rsidRPr="00F91B66" w:rsidRDefault="00F91B66" w:rsidP="00F91B66">
      <w:pPr>
        <w:rPr>
          <w:rFonts w:asciiTheme="minorBidi" w:hAnsiTheme="minorBidi"/>
        </w:rPr>
      </w:pPr>
    </w:p>
    <w:p w14:paraId="7F7FD126" w14:textId="77777777" w:rsidR="00F91B66" w:rsidRPr="00F91B66" w:rsidRDefault="00F91B66" w:rsidP="00F91B66">
      <w:pPr>
        <w:rPr>
          <w:rFonts w:asciiTheme="minorBidi" w:hAnsiTheme="minorBidi"/>
        </w:rPr>
      </w:pPr>
      <w:r w:rsidRPr="00F91B66">
        <w:rPr>
          <w:rFonts w:asciiTheme="minorBidi" w:hAnsiTheme="minorBidi"/>
        </w:rPr>
        <w:t>10. Question1 points</w:t>
      </w:r>
    </w:p>
    <w:p w14:paraId="65878860" w14:textId="77777777" w:rsidR="00F91B66" w:rsidRPr="00F91B66" w:rsidRDefault="00F91B66" w:rsidP="00F91B66">
      <w:pPr>
        <w:rPr>
          <w:rFonts w:asciiTheme="minorBidi" w:hAnsiTheme="minorBidi"/>
        </w:rPr>
      </w:pPr>
      <w:r w:rsidRPr="00F91B66">
        <w:rPr>
          <w:rFonts w:asciiTheme="minorBidi" w:hAnsiTheme="minorBidi"/>
        </w:rPr>
        <w:t xml:space="preserve">Which one of the following </w:t>
      </w:r>
      <w:proofErr w:type="gramStart"/>
      <w:r w:rsidRPr="00F91B66">
        <w:rPr>
          <w:rFonts w:asciiTheme="minorBidi" w:hAnsiTheme="minorBidi"/>
        </w:rPr>
        <w:t>cartilage</w:t>
      </w:r>
      <w:proofErr w:type="gramEnd"/>
      <w:r w:rsidRPr="00F91B66">
        <w:rPr>
          <w:rFonts w:asciiTheme="minorBidi" w:hAnsiTheme="minorBidi"/>
        </w:rPr>
        <w:t xml:space="preserve"> is the most abundant in human body?</w:t>
      </w:r>
    </w:p>
    <w:p w14:paraId="1B87C888" w14:textId="77777777" w:rsidR="00F91B66" w:rsidRPr="00F91B66" w:rsidRDefault="00F91B66" w:rsidP="00F91B66">
      <w:pPr>
        <w:rPr>
          <w:rFonts w:asciiTheme="minorBidi" w:hAnsiTheme="minorBidi"/>
        </w:rPr>
      </w:pPr>
    </w:p>
    <w:p w14:paraId="4324D456" w14:textId="77777777" w:rsidR="00F91B66" w:rsidRPr="00F91B66" w:rsidRDefault="00F91B66" w:rsidP="00F91B66">
      <w:pPr>
        <w:rPr>
          <w:rFonts w:asciiTheme="minorBidi" w:hAnsiTheme="minorBidi"/>
        </w:rPr>
      </w:pPr>
      <w:r w:rsidRPr="00F91B66">
        <w:rPr>
          <w:rFonts w:asciiTheme="minorBidi" w:hAnsiTheme="minorBidi"/>
        </w:rPr>
        <w:t>1.  A. Elastic</w:t>
      </w:r>
    </w:p>
    <w:p w14:paraId="76F2B34B" w14:textId="77777777" w:rsidR="00F91B66" w:rsidRPr="00F91B66" w:rsidRDefault="00F91B66" w:rsidP="00F91B66">
      <w:pPr>
        <w:rPr>
          <w:rFonts w:asciiTheme="minorBidi" w:hAnsiTheme="minorBidi"/>
        </w:rPr>
      </w:pPr>
      <w:r w:rsidRPr="00F91B66">
        <w:rPr>
          <w:rFonts w:asciiTheme="minorBidi" w:hAnsiTheme="minorBidi"/>
        </w:rPr>
        <w:t>2.  B. Fibro</w:t>
      </w:r>
    </w:p>
    <w:p w14:paraId="57D52C18" w14:textId="77777777" w:rsidR="00F91B66" w:rsidRPr="00F91B66" w:rsidRDefault="00F91B66" w:rsidP="00F91B66">
      <w:pPr>
        <w:rPr>
          <w:rFonts w:asciiTheme="minorBidi" w:hAnsiTheme="minorBidi"/>
        </w:rPr>
      </w:pPr>
      <w:r w:rsidRPr="00F91B66">
        <w:rPr>
          <w:rFonts w:asciiTheme="minorBidi" w:hAnsiTheme="minorBidi"/>
        </w:rPr>
        <w:t>3.  C. Hyaline</w:t>
      </w:r>
    </w:p>
    <w:p w14:paraId="28098BA2" w14:textId="77777777" w:rsidR="00F91B66" w:rsidRPr="00F91B66" w:rsidRDefault="00F91B66" w:rsidP="00F91B66">
      <w:pPr>
        <w:rPr>
          <w:rFonts w:asciiTheme="minorBidi" w:hAnsiTheme="minorBidi"/>
        </w:rPr>
      </w:pPr>
      <w:r w:rsidRPr="00F91B66">
        <w:rPr>
          <w:rFonts w:asciiTheme="minorBidi" w:hAnsiTheme="minorBidi"/>
        </w:rPr>
        <w:t>4.  D. None</w:t>
      </w:r>
    </w:p>
    <w:p w14:paraId="113E8372" w14:textId="77777777" w:rsidR="00F91B66" w:rsidRPr="00F91B66" w:rsidRDefault="00F91B66" w:rsidP="00F91B66">
      <w:pPr>
        <w:rPr>
          <w:rFonts w:asciiTheme="minorBidi" w:hAnsiTheme="minorBidi"/>
        </w:rPr>
      </w:pPr>
      <w:r w:rsidRPr="00F91B66">
        <w:rPr>
          <w:rFonts w:asciiTheme="minorBidi" w:hAnsiTheme="minorBidi"/>
        </w:rPr>
        <w:t>Correct</w:t>
      </w:r>
    </w:p>
    <w:p w14:paraId="26456BBB" w14:textId="77777777" w:rsidR="00F91B66" w:rsidRPr="00F91B66" w:rsidRDefault="00F91B66" w:rsidP="00F91B66">
      <w:pPr>
        <w:rPr>
          <w:rFonts w:asciiTheme="minorBidi" w:hAnsiTheme="minorBidi"/>
        </w:rPr>
      </w:pPr>
      <w:r w:rsidRPr="00F91B66">
        <w:rPr>
          <w:rFonts w:asciiTheme="minorBidi" w:hAnsiTheme="minorBidi"/>
        </w:rPr>
        <w:t>Explanation C</w:t>
      </w:r>
    </w:p>
    <w:p w14:paraId="5042AB11" w14:textId="77777777" w:rsidR="00F91B66" w:rsidRPr="00F91B66" w:rsidRDefault="00F91B66" w:rsidP="00F91B66">
      <w:pPr>
        <w:rPr>
          <w:rFonts w:asciiTheme="minorBidi" w:hAnsiTheme="minorBidi"/>
        </w:rPr>
      </w:pPr>
    </w:p>
    <w:p w14:paraId="28A9859E" w14:textId="77777777" w:rsidR="00F91B66" w:rsidRPr="00F91B66" w:rsidRDefault="00F91B66" w:rsidP="00F91B66">
      <w:pPr>
        <w:rPr>
          <w:rFonts w:asciiTheme="minorBidi" w:hAnsiTheme="minorBidi"/>
        </w:rPr>
      </w:pPr>
    </w:p>
    <w:p w14:paraId="0A77BB18" w14:textId="77777777" w:rsidR="00F91B66" w:rsidRPr="00F91B66" w:rsidRDefault="00F91B66" w:rsidP="00F91B66">
      <w:pPr>
        <w:rPr>
          <w:rFonts w:asciiTheme="minorBidi" w:hAnsiTheme="minorBidi"/>
        </w:rPr>
      </w:pPr>
      <w:r w:rsidRPr="00F91B66">
        <w:rPr>
          <w:rFonts w:asciiTheme="minorBidi" w:hAnsiTheme="minorBidi"/>
        </w:rPr>
        <w:t>11. Question1 points</w:t>
      </w:r>
    </w:p>
    <w:p w14:paraId="2E514024" w14:textId="77777777" w:rsidR="00F91B66" w:rsidRPr="00F91B66" w:rsidRDefault="00F91B66" w:rsidP="00F91B66">
      <w:pPr>
        <w:rPr>
          <w:rFonts w:asciiTheme="minorBidi" w:hAnsiTheme="minorBidi"/>
        </w:rPr>
      </w:pPr>
      <w:r w:rsidRPr="00F91B66">
        <w:rPr>
          <w:rFonts w:asciiTheme="minorBidi" w:hAnsiTheme="minorBidi"/>
        </w:rPr>
        <w:t>The repeated protein pattern of myofibrils is called?</w:t>
      </w:r>
    </w:p>
    <w:p w14:paraId="7E16764C" w14:textId="77777777" w:rsidR="00F91B66" w:rsidRPr="00F91B66" w:rsidRDefault="00F91B66" w:rsidP="00F91B66">
      <w:pPr>
        <w:rPr>
          <w:rFonts w:asciiTheme="minorBidi" w:hAnsiTheme="minorBidi"/>
        </w:rPr>
      </w:pPr>
    </w:p>
    <w:p w14:paraId="3EC53DEA" w14:textId="77777777" w:rsidR="00F91B66" w:rsidRPr="00F91B66" w:rsidRDefault="00F91B66" w:rsidP="00F91B66">
      <w:pPr>
        <w:rPr>
          <w:rFonts w:asciiTheme="minorBidi" w:hAnsiTheme="minorBidi"/>
        </w:rPr>
      </w:pPr>
      <w:r w:rsidRPr="00F91B66">
        <w:rPr>
          <w:rFonts w:asciiTheme="minorBidi" w:hAnsiTheme="minorBidi"/>
        </w:rPr>
        <w:t>1.  A. Sarcomere</w:t>
      </w:r>
    </w:p>
    <w:p w14:paraId="2FE52109" w14:textId="77777777" w:rsidR="00F91B66" w:rsidRPr="00F91B66" w:rsidRDefault="00F91B66" w:rsidP="00F91B66">
      <w:pPr>
        <w:rPr>
          <w:rFonts w:asciiTheme="minorBidi" w:hAnsiTheme="minorBidi"/>
        </w:rPr>
      </w:pPr>
      <w:r w:rsidRPr="00F91B66">
        <w:rPr>
          <w:rFonts w:asciiTheme="minorBidi" w:hAnsiTheme="minorBidi"/>
        </w:rPr>
        <w:lastRenderedPageBreak/>
        <w:t>2.  B. Zymogene</w:t>
      </w:r>
    </w:p>
    <w:p w14:paraId="043126BF" w14:textId="77777777" w:rsidR="00F91B66" w:rsidRPr="00F91B66" w:rsidRDefault="00F91B66" w:rsidP="00F91B66">
      <w:pPr>
        <w:rPr>
          <w:rFonts w:asciiTheme="minorBidi" w:hAnsiTheme="minorBidi"/>
        </w:rPr>
      </w:pPr>
      <w:r w:rsidRPr="00F91B66">
        <w:rPr>
          <w:rFonts w:asciiTheme="minorBidi" w:hAnsiTheme="minorBidi"/>
        </w:rPr>
        <w:t>3.  C. Sarcolemma</w:t>
      </w:r>
    </w:p>
    <w:p w14:paraId="6CA82402" w14:textId="77777777" w:rsidR="00F91B66" w:rsidRPr="00F91B66" w:rsidRDefault="00F91B66" w:rsidP="00F91B66">
      <w:pPr>
        <w:rPr>
          <w:rFonts w:asciiTheme="minorBidi" w:hAnsiTheme="minorBidi"/>
        </w:rPr>
      </w:pPr>
      <w:r w:rsidRPr="00F91B66">
        <w:rPr>
          <w:rFonts w:asciiTheme="minorBidi" w:hAnsiTheme="minorBidi"/>
        </w:rPr>
        <w:t>4.  D. Cross Bridges</w:t>
      </w:r>
    </w:p>
    <w:p w14:paraId="097A4A87" w14:textId="77777777" w:rsidR="00F91B66" w:rsidRPr="00F91B66" w:rsidRDefault="00F91B66" w:rsidP="00F91B66">
      <w:pPr>
        <w:rPr>
          <w:rFonts w:asciiTheme="minorBidi" w:hAnsiTheme="minorBidi"/>
        </w:rPr>
      </w:pPr>
      <w:r w:rsidRPr="00F91B66">
        <w:rPr>
          <w:rFonts w:asciiTheme="minorBidi" w:hAnsiTheme="minorBidi"/>
        </w:rPr>
        <w:t>Correct</w:t>
      </w:r>
    </w:p>
    <w:p w14:paraId="3389E2CD" w14:textId="77777777" w:rsidR="00F91B66" w:rsidRPr="00F91B66" w:rsidRDefault="00F91B66" w:rsidP="00F91B66">
      <w:pPr>
        <w:rPr>
          <w:rFonts w:asciiTheme="minorBidi" w:hAnsiTheme="minorBidi"/>
        </w:rPr>
      </w:pPr>
      <w:r w:rsidRPr="00F91B66">
        <w:rPr>
          <w:rFonts w:asciiTheme="minorBidi" w:hAnsiTheme="minorBidi"/>
        </w:rPr>
        <w:t>Explanation A</w:t>
      </w:r>
    </w:p>
    <w:p w14:paraId="4BCEB06F" w14:textId="77777777" w:rsidR="00F91B66" w:rsidRPr="00F91B66" w:rsidRDefault="00F91B66" w:rsidP="00F91B66">
      <w:pPr>
        <w:rPr>
          <w:rFonts w:asciiTheme="minorBidi" w:hAnsiTheme="minorBidi"/>
        </w:rPr>
      </w:pPr>
      <w:r w:rsidRPr="00F91B66">
        <w:rPr>
          <w:rFonts w:asciiTheme="minorBidi" w:hAnsiTheme="minorBidi"/>
        </w:rPr>
        <w:t>Muscles are composed of tubular cells called myocytes, known as muscle fibers in striated muscle, and these cells in turn contain many chains of myofibrils. These proteins are organized into thick and thin filaments called Myofilament, which repeat along the length of the myofibril in sections called sarcomeres.</w:t>
      </w:r>
    </w:p>
    <w:p w14:paraId="5353639F" w14:textId="77777777" w:rsidR="00F91B66" w:rsidRPr="00F91B66" w:rsidRDefault="00F91B66" w:rsidP="00F91B66">
      <w:pPr>
        <w:rPr>
          <w:rFonts w:asciiTheme="minorBidi" w:hAnsiTheme="minorBidi"/>
        </w:rPr>
      </w:pPr>
    </w:p>
    <w:p w14:paraId="4121A7AC" w14:textId="77777777" w:rsidR="00F91B66" w:rsidRPr="00F91B66" w:rsidRDefault="00F91B66" w:rsidP="00F91B66">
      <w:pPr>
        <w:rPr>
          <w:rFonts w:asciiTheme="minorBidi" w:hAnsiTheme="minorBidi"/>
        </w:rPr>
      </w:pPr>
    </w:p>
    <w:p w14:paraId="432A5451" w14:textId="77777777" w:rsidR="00F91B66" w:rsidRPr="00F91B66" w:rsidRDefault="00F91B66" w:rsidP="00F91B66">
      <w:pPr>
        <w:rPr>
          <w:rFonts w:asciiTheme="minorBidi" w:hAnsiTheme="minorBidi"/>
        </w:rPr>
      </w:pPr>
      <w:r w:rsidRPr="00F91B66">
        <w:rPr>
          <w:rFonts w:asciiTheme="minorBidi" w:hAnsiTheme="minorBidi"/>
        </w:rPr>
        <w:t>12. Question1 points</w:t>
      </w:r>
    </w:p>
    <w:p w14:paraId="49F1714E" w14:textId="77777777" w:rsidR="00F91B66" w:rsidRPr="00F91B66" w:rsidRDefault="00F91B66" w:rsidP="00F91B66">
      <w:pPr>
        <w:rPr>
          <w:rFonts w:asciiTheme="minorBidi" w:hAnsiTheme="minorBidi"/>
        </w:rPr>
      </w:pPr>
      <w:r w:rsidRPr="00F91B66">
        <w:rPr>
          <w:rFonts w:asciiTheme="minorBidi" w:hAnsiTheme="minorBidi"/>
        </w:rPr>
        <w:t>Which of the following is not true about cardiac muscles?</w:t>
      </w:r>
    </w:p>
    <w:p w14:paraId="4E949AEC" w14:textId="77777777" w:rsidR="00F91B66" w:rsidRPr="00F91B66" w:rsidRDefault="00F91B66" w:rsidP="00F91B66">
      <w:pPr>
        <w:rPr>
          <w:rFonts w:asciiTheme="minorBidi" w:hAnsiTheme="minorBidi"/>
        </w:rPr>
      </w:pPr>
    </w:p>
    <w:p w14:paraId="3608248E" w14:textId="77777777" w:rsidR="00F91B66" w:rsidRPr="00F91B66" w:rsidRDefault="00F91B66" w:rsidP="00F91B66">
      <w:pPr>
        <w:rPr>
          <w:rFonts w:asciiTheme="minorBidi" w:hAnsiTheme="minorBidi"/>
        </w:rPr>
      </w:pPr>
      <w:r w:rsidRPr="00F91B66">
        <w:rPr>
          <w:rFonts w:asciiTheme="minorBidi" w:hAnsiTheme="minorBidi"/>
        </w:rPr>
        <w:t xml:space="preserve">1.  A. Their cells have one </w:t>
      </w:r>
      <w:proofErr w:type="gramStart"/>
      <w:r w:rsidRPr="00F91B66">
        <w:rPr>
          <w:rFonts w:asciiTheme="minorBidi" w:hAnsiTheme="minorBidi"/>
        </w:rPr>
        <w:t>nuclei</w:t>
      </w:r>
      <w:proofErr w:type="gramEnd"/>
      <w:r w:rsidRPr="00F91B66">
        <w:rPr>
          <w:rFonts w:asciiTheme="minorBidi" w:hAnsiTheme="minorBidi"/>
        </w:rPr>
        <w:t>.</w:t>
      </w:r>
    </w:p>
    <w:p w14:paraId="716F26BC" w14:textId="77777777" w:rsidR="00F91B66" w:rsidRPr="00F91B66" w:rsidRDefault="00F91B66" w:rsidP="00F91B66">
      <w:pPr>
        <w:rPr>
          <w:rFonts w:asciiTheme="minorBidi" w:hAnsiTheme="minorBidi"/>
        </w:rPr>
      </w:pPr>
      <w:r w:rsidRPr="00F91B66">
        <w:rPr>
          <w:rFonts w:asciiTheme="minorBidi" w:hAnsiTheme="minorBidi"/>
        </w:rPr>
        <w:t>2.  B. Their cell shape is branched.</w:t>
      </w:r>
    </w:p>
    <w:p w14:paraId="502E019E" w14:textId="77777777" w:rsidR="00F91B66" w:rsidRPr="00F91B66" w:rsidRDefault="00F91B66" w:rsidP="00F91B66">
      <w:pPr>
        <w:rPr>
          <w:rFonts w:asciiTheme="minorBidi" w:hAnsiTheme="minorBidi"/>
        </w:rPr>
      </w:pPr>
      <w:r w:rsidRPr="00F91B66">
        <w:rPr>
          <w:rFonts w:asciiTheme="minorBidi" w:hAnsiTheme="minorBidi"/>
        </w:rPr>
        <w:t>3.  C. Their contraction is spontaneous.</w:t>
      </w:r>
    </w:p>
    <w:p w14:paraId="1000E60A" w14:textId="77777777" w:rsidR="00F91B66" w:rsidRPr="00F91B66" w:rsidRDefault="00F91B66" w:rsidP="00F91B66">
      <w:pPr>
        <w:rPr>
          <w:rFonts w:asciiTheme="minorBidi" w:hAnsiTheme="minorBidi"/>
        </w:rPr>
      </w:pPr>
      <w:r w:rsidRPr="00F91B66">
        <w:rPr>
          <w:rFonts w:asciiTheme="minorBidi" w:hAnsiTheme="minorBidi"/>
        </w:rPr>
        <w:t>4.  D. They have regular stripes.</w:t>
      </w:r>
    </w:p>
    <w:p w14:paraId="0D85C6BB" w14:textId="77777777" w:rsidR="00F91B66" w:rsidRPr="00F91B66" w:rsidRDefault="00F91B66" w:rsidP="00F91B66">
      <w:pPr>
        <w:rPr>
          <w:rFonts w:asciiTheme="minorBidi" w:hAnsiTheme="minorBidi"/>
        </w:rPr>
      </w:pPr>
      <w:r w:rsidRPr="00F91B66">
        <w:rPr>
          <w:rFonts w:asciiTheme="minorBidi" w:hAnsiTheme="minorBidi"/>
        </w:rPr>
        <w:t>correct</w:t>
      </w:r>
    </w:p>
    <w:p w14:paraId="6025B725" w14:textId="77777777" w:rsidR="00F91B66" w:rsidRPr="00F91B66" w:rsidRDefault="00F91B66" w:rsidP="00F91B66">
      <w:pPr>
        <w:rPr>
          <w:rFonts w:asciiTheme="minorBidi" w:hAnsiTheme="minorBidi"/>
        </w:rPr>
      </w:pPr>
      <w:r w:rsidRPr="00F91B66">
        <w:rPr>
          <w:rFonts w:asciiTheme="minorBidi" w:hAnsiTheme="minorBidi"/>
        </w:rPr>
        <w:t>Explanation D</w:t>
      </w:r>
    </w:p>
    <w:p w14:paraId="21EFDDA9" w14:textId="77777777" w:rsidR="00F91B66" w:rsidRPr="00F91B66" w:rsidRDefault="00F91B66" w:rsidP="00F91B66">
      <w:pPr>
        <w:rPr>
          <w:rFonts w:asciiTheme="minorBidi" w:hAnsiTheme="minorBidi"/>
        </w:rPr>
      </w:pPr>
      <w:r w:rsidRPr="00F91B66">
        <w:rPr>
          <w:rFonts w:asciiTheme="minorBidi" w:hAnsiTheme="minorBidi"/>
        </w:rPr>
        <w:t>Cardiac muscles have irregular stripes</w:t>
      </w:r>
    </w:p>
    <w:p w14:paraId="0A17605C" w14:textId="77777777" w:rsidR="00F91B66" w:rsidRPr="00F91B66" w:rsidRDefault="00F91B66" w:rsidP="00F91B66">
      <w:pPr>
        <w:rPr>
          <w:rFonts w:asciiTheme="minorBidi" w:hAnsiTheme="minorBidi"/>
        </w:rPr>
      </w:pPr>
    </w:p>
    <w:p w14:paraId="3DD8533B" w14:textId="77777777" w:rsidR="00F91B66" w:rsidRPr="00F91B66" w:rsidRDefault="00F91B66" w:rsidP="00F91B66">
      <w:pPr>
        <w:rPr>
          <w:rFonts w:asciiTheme="minorBidi" w:hAnsiTheme="minorBidi"/>
        </w:rPr>
      </w:pPr>
    </w:p>
    <w:p w14:paraId="2EFDE5E9" w14:textId="77777777" w:rsidR="00F91B66" w:rsidRPr="00F91B66" w:rsidRDefault="00F91B66" w:rsidP="00F91B66">
      <w:pPr>
        <w:rPr>
          <w:rFonts w:asciiTheme="minorBidi" w:hAnsiTheme="minorBidi"/>
        </w:rPr>
      </w:pPr>
      <w:r w:rsidRPr="00F91B66">
        <w:rPr>
          <w:rFonts w:asciiTheme="minorBidi" w:hAnsiTheme="minorBidi"/>
        </w:rPr>
        <w:t>13. Question1 points</w:t>
      </w:r>
    </w:p>
    <w:p w14:paraId="5D69EF90" w14:textId="77777777" w:rsidR="00F91B66" w:rsidRPr="00F91B66" w:rsidRDefault="00F91B66" w:rsidP="00F91B66">
      <w:pPr>
        <w:rPr>
          <w:rFonts w:asciiTheme="minorBidi" w:hAnsiTheme="minorBidi"/>
        </w:rPr>
      </w:pPr>
      <w:r w:rsidRPr="00F91B66">
        <w:rPr>
          <w:rFonts w:asciiTheme="minorBidi" w:hAnsiTheme="minorBidi"/>
        </w:rPr>
        <w:t>The disorders that arise when the immune system destroys ‘</w:t>
      </w:r>
      <w:proofErr w:type="spellStart"/>
      <w:r w:rsidRPr="00F91B66">
        <w:rPr>
          <w:rFonts w:asciiTheme="minorBidi" w:hAnsiTheme="minorBidi"/>
        </w:rPr>
        <w:t>self cells’</w:t>
      </w:r>
      <w:proofErr w:type="spellEnd"/>
      <w:r w:rsidRPr="00F91B66">
        <w:rPr>
          <w:rFonts w:asciiTheme="minorBidi" w:hAnsiTheme="minorBidi"/>
        </w:rPr>
        <w:t xml:space="preserve"> are called autoimmune disorders. Which of the following would be classified under this?</w:t>
      </w:r>
    </w:p>
    <w:p w14:paraId="441851EF" w14:textId="77777777" w:rsidR="00F91B66" w:rsidRPr="00F91B66" w:rsidRDefault="00F91B66" w:rsidP="00F91B66">
      <w:pPr>
        <w:rPr>
          <w:rFonts w:asciiTheme="minorBidi" w:hAnsiTheme="minorBidi"/>
        </w:rPr>
      </w:pPr>
    </w:p>
    <w:p w14:paraId="740C29DE" w14:textId="77777777" w:rsidR="00F91B66" w:rsidRPr="00F91B66" w:rsidRDefault="00F91B66" w:rsidP="00F91B66">
      <w:pPr>
        <w:rPr>
          <w:rFonts w:asciiTheme="minorBidi" w:hAnsiTheme="minorBidi"/>
        </w:rPr>
      </w:pPr>
      <w:r w:rsidRPr="00F91B66">
        <w:rPr>
          <w:rFonts w:asciiTheme="minorBidi" w:hAnsiTheme="minorBidi"/>
        </w:rPr>
        <w:t>1.  A. Rheumatoid arthritis</w:t>
      </w:r>
    </w:p>
    <w:p w14:paraId="11AF2702" w14:textId="77777777" w:rsidR="00F91B66" w:rsidRPr="00F91B66" w:rsidRDefault="00F91B66" w:rsidP="00F91B66">
      <w:pPr>
        <w:rPr>
          <w:rFonts w:asciiTheme="minorBidi" w:hAnsiTheme="minorBidi"/>
        </w:rPr>
      </w:pPr>
      <w:r w:rsidRPr="00F91B66">
        <w:rPr>
          <w:rFonts w:asciiTheme="minorBidi" w:hAnsiTheme="minorBidi"/>
        </w:rPr>
        <w:t>2.  B. Asthma</w:t>
      </w:r>
    </w:p>
    <w:p w14:paraId="077826DC" w14:textId="77777777" w:rsidR="00F91B66" w:rsidRPr="00F91B66" w:rsidRDefault="00F91B66" w:rsidP="00F91B66">
      <w:pPr>
        <w:rPr>
          <w:rFonts w:asciiTheme="minorBidi" w:hAnsiTheme="minorBidi"/>
        </w:rPr>
      </w:pPr>
      <w:r w:rsidRPr="00F91B66">
        <w:rPr>
          <w:rFonts w:asciiTheme="minorBidi" w:hAnsiTheme="minorBidi"/>
        </w:rPr>
        <w:t>3.  C. Rhinitis</w:t>
      </w:r>
    </w:p>
    <w:p w14:paraId="27778311" w14:textId="77777777" w:rsidR="00F91B66" w:rsidRPr="00F91B66" w:rsidRDefault="00F91B66" w:rsidP="00F91B66">
      <w:pPr>
        <w:rPr>
          <w:rFonts w:asciiTheme="minorBidi" w:hAnsiTheme="minorBidi"/>
        </w:rPr>
      </w:pPr>
      <w:r w:rsidRPr="00F91B66">
        <w:rPr>
          <w:rFonts w:asciiTheme="minorBidi" w:hAnsiTheme="minorBidi"/>
        </w:rPr>
        <w:t>4.  D. Eczema</w:t>
      </w:r>
    </w:p>
    <w:p w14:paraId="2EEBDF0B" w14:textId="77777777" w:rsidR="00F91B66" w:rsidRPr="00F91B66" w:rsidRDefault="00F91B66" w:rsidP="00F91B66">
      <w:pPr>
        <w:rPr>
          <w:rFonts w:asciiTheme="minorBidi" w:hAnsiTheme="minorBidi"/>
        </w:rPr>
      </w:pPr>
      <w:r w:rsidRPr="00F91B66">
        <w:rPr>
          <w:rFonts w:asciiTheme="minorBidi" w:hAnsiTheme="minorBidi"/>
        </w:rPr>
        <w:lastRenderedPageBreak/>
        <w:t>Correct</w:t>
      </w:r>
    </w:p>
    <w:p w14:paraId="29D887DB" w14:textId="77777777" w:rsidR="00F91B66" w:rsidRPr="00F91B66" w:rsidRDefault="00F91B66" w:rsidP="00F91B66">
      <w:pPr>
        <w:rPr>
          <w:rFonts w:asciiTheme="minorBidi" w:hAnsiTheme="minorBidi"/>
        </w:rPr>
      </w:pPr>
      <w:r w:rsidRPr="00F91B66">
        <w:rPr>
          <w:rFonts w:asciiTheme="minorBidi" w:hAnsiTheme="minorBidi"/>
        </w:rPr>
        <w:t>Explanation A</w:t>
      </w:r>
    </w:p>
    <w:p w14:paraId="72E0B4BF" w14:textId="77777777" w:rsidR="00F91B66" w:rsidRPr="00F91B66" w:rsidRDefault="00F91B66" w:rsidP="00F91B66">
      <w:pPr>
        <w:rPr>
          <w:rFonts w:asciiTheme="minorBidi" w:hAnsiTheme="minorBidi"/>
        </w:rPr>
      </w:pPr>
      <w:r w:rsidRPr="00F91B66">
        <w:rPr>
          <w:rFonts w:asciiTheme="minorBidi" w:hAnsiTheme="minorBidi"/>
        </w:rPr>
        <w:t xml:space="preserve">Rheumatoid arthritis is a type of autoimmune disease in which the body’s immune system attacks the joints and the tissue of the body in the joints. This creates inflammation. </w:t>
      </w:r>
      <w:proofErr w:type="gramStart"/>
      <w:r w:rsidRPr="00F91B66">
        <w:rPr>
          <w:rFonts w:asciiTheme="minorBidi" w:hAnsiTheme="minorBidi"/>
        </w:rPr>
        <w:t>This results</w:t>
      </w:r>
      <w:proofErr w:type="gramEnd"/>
      <w:r w:rsidRPr="00F91B66">
        <w:rPr>
          <w:rFonts w:asciiTheme="minorBidi" w:hAnsiTheme="minorBidi"/>
        </w:rPr>
        <w:t xml:space="preserve"> causes the tissue which lines the inside of joints to thicken. This results in swelling and pain in the joints. It affects the joints of the hands, feet, wrists, elbows, knees and ankles.</w:t>
      </w:r>
    </w:p>
    <w:p w14:paraId="3182FB93" w14:textId="77777777" w:rsidR="00F91B66" w:rsidRPr="00F91B66" w:rsidRDefault="00F91B66" w:rsidP="00F91B66">
      <w:pPr>
        <w:rPr>
          <w:rFonts w:asciiTheme="minorBidi" w:hAnsiTheme="minorBidi"/>
        </w:rPr>
      </w:pPr>
      <w:r w:rsidRPr="00F91B66">
        <w:rPr>
          <w:rFonts w:asciiTheme="minorBidi" w:hAnsiTheme="minorBidi"/>
        </w:rPr>
        <w:t>Thus, the correct answer is option A.</w:t>
      </w:r>
    </w:p>
    <w:p w14:paraId="08F9F75E" w14:textId="77777777" w:rsidR="00F91B66" w:rsidRPr="00F91B66" w:rsidRDefault="00F91B66" w:rsidP="00F91B66">
      <w:pPr>
        <w:rPr>
          <w:rFonts w:asciiTheme="minorBidi" w:hAnsiTheme="minorBidi"/>
        </w:rPr>
      </w:pPr>
    </w:p>
    <w:p w14:paraId="78939721" w14:textId="77777777" w:rsidR="00F91B66" w:rsidRPr="00F91B66" w:rsidRDefault="00F91B66" w:rsidP="00F91B66">
      <w:pPr>
        <w:rPr>
          <w:rFonts w:asciiTheme="minorBidi" w:hAnsiTheme="minorBidi"/>
        </w:rPr>
      </w:pPr>
      <w:r w:rsidRPr="00F91B66">
        <w:rPr>
          <w:rFonts w:asciiTheme="minorBidi" w:hAnsiTheme="minorBidi"/>
        </w:rPr>
        <w:t>14. Question1 points</w:t>
      </w:r>
    </w:p>
    <w:p w14:paraId="5119BFDA" w14:textId="77777777" w:rsidR="00F91B66" w:rsidRPr="00F91B66" w:rsidRDefault="00F91B66" w:rsidP="00F91B66">
      <w:pPr>
        <w:rPr>
          <w:rFonts w:asciiTheme="minorBidi" w:hAnsiTheme="minorBidi"/>
        </w:rPr>
      </w:pPr>
      <w:r w:rsidRPr="00F91B66">
        <w:rPr>
          <w:rFonts w:asciiTheme="minorBidi" w:hAnsiTheme="minorBidi"/>
        </w:rPr>
        <w:t>First vertebra of cervical region of vertebral column is known as:</w:t>
      </w:r>
    </w:p>
    <w:p w14:paraId="63E1F991" w14:textId="77777777" w:rsidR="00F91B66" w:rsidRPr="00F91B66" w:rsidRDefault="00F91B66" w:rsidP="00F91B66">
      <w:pPr>
        <w:rPr>
          <w:rFonts w:asciiTheme="minorBidi" w:hAnsiTheme="minorBidi"/>
        </w:rPr>
      </w:pPr>
    </w:p>
    <w:p w14:paraId="6F3014AD" w14:textId="77777777" w:rsidR="00F91B66" w:rsidRPr="00F91B66" w:rsidRDefault="00F91B66" w:rsidP="00F91B66">
      <w:pPr>
        <w:rPr>
          <w:rFonts w:asciiTheme="minorBidi" w:hAnsiTheme="minorBidi"/>
        </w:rPr>
      </w:pPr>
      <w:r w:rsidRPr="00F91B66">
        <w:rPr>
          <w:rFonts w:asciiTheme="minorBidi" w:hAnsiTheme="minorBidi"/>
        </w:rPr>
        <w:t>1.  A. Axis</w:t>
      </w:r>
    </w:p>
    <w:p w14:paraId="22962B5C" w14:textId="77777777" w:rsidR="00F91B66" w:rsidRPr="00F91B66" w:rsidRDefault="00F91B66" w:rsidP="00F91B66">
      <w:pPr>
        <w:rPr>
          <w:rFonts w:asciiTheme="minorBidi" w:hAnsiTheme="minorBidi"/>
        </w:rPr>
      </w:pPr>
      <w:r w:rsidRPr="00F91B66">
        <w:rPr>
          <w:rFonts w:asciiTheme="minorBidi" w:hAnsiTheme="minorBidi"/>
        </w:rPr>
        <w:t>2.  B. Sacral</w:t>
      </w:r>
    </w:p>
    <w:p w14:paraId="760A1B4C" w14:textId="77777777" w:rsidR="00F91B66" w:rsidRPr="00F91B66" w:rsidRDefault="00F91B66" w:rsidP="00F91B66">
      <w:pPr>
        <w:rPr>
          <w:rFonts w:asciiTheme="minorBidi" w:hAnsiTheme="minorBidi"/>
        </w:rPr>
      </w:pPr>
      <w:r w:rsidRPr="00F91B66">
        <w:rPr>
          <w:rFonts w:asciiTheme="minorBidi" w:hAnsiTheme="minorBidi"/>
        </w:rPr>
        <w:t>3.  C. Thoracic</w:t>
      </w:r>
    </w:p>
    <w:p w14:paraId="7CC61942" w14:textId="77777777" w:rsidR="00F91B66" w:rsidRPr="00F91B66" w:rsidRDefault="00F91B66" w:rsidP="00F91B66">
      <w:pPr>
        <w:rPr>
          <w:rFonts w:asciiTheme="minorBidi" w:hAnsiTheme="minorBidi"/>
        </w:rPr>
      </w:pPr>
      <w:r w:rsidRPr="00F91B66">
        <w:rPr>
          <w:rFonts w:asciiTheme="minorBidi" w:hAnsiTheme="minorBidi"/>
        </w:rPr>
        <w:t>4.  D. Atlas</w:t>
      </w:r>
    </w:p>
    <w:p w14:paraId="56C3F37C" w14:textId="77777777" w:rsidR="00F91B66" w:rsidRPr="00F91B66" w:rsidRDefault="00F91B66" w:rsidP="00F91B66">
      <w:pPr>
        <w:rPr>
          <w:rFonts w:asciiTheme="minorBidi" w:hAnsiTheme="minorBidi"/>
        </w:rPr>
      </w:pPr>
      <w:r w:rsidRPr="00F91B66">
        <w:rPr>
          <w:rFonts w:asciiTheme="minorBidi" w:hAnsiTheme="minorBidi"/>
        </w:rPr>
        <w:t>Correct</w:t>
      </w:r>
    </w:p>
    <w:p w14:paraId="3660B54A" w14:textId="77777777" w:rsidR="00F91B66" w:rsidRPr="00F91B66" w:rsidRDefault="00F91B66" w:rsidP="00F91B66">
      <w:pPr>
        <w:rPr>
          <w:rFonts w:asciiTheme="minorBidi" w:hAnsiTheme="minorBidi"/>
        </w:rPr>
      </w:pPr>
      <w:r w:rsidRPr="00F91B66">
        <w:rPr>
          <w:rFonts w:asciiTheme="minorBidi" w:hAnsiTheme="minorBidi"/>
        </w:rPr>
        <w:t>Explanation D</w:t>
      </w:r>
    </w:p>
    <w:p w14:paraId="3717982C" w14:textId="77777777" w:rsidR="00F91B66" w:rsidRPr="00F91B66" w:rsidRDefault="00F91B66" w:rsidP="00F91B66">
      <w:pPr>
        <w:rPr>
          <w:rFonts w:asciiTheme="minorBidi" w:hAnsiTheme="minorBidi"/>
        </w:rPr>
      </w:pPr>
    </w:p>
    <w:p w14:paraId="1F35A3FB" w14:textId="77777777" w:rsidR="00F91B66" w:rsidRPr="00F91B66" w:rsidRDefault="00F91B66" w:rsidP="00F91B66">
      <w:pPr>
        <w:rPr>
          <w:rFonts w:asciiTheme="minorBidi" w:hAnsiTheme="minorBidi"/>
        </w:rPr>
      </w:pPr>
    </w:p>
    <w:p w14:paraId="67E09F69" w14:textId="77777777" w:rsidR="00F91B66" w:rsidRPr="00F91B66" w:rsidRDefault="00F91B66" w:rsidP="00F91B66">
      <w:pPr>
        <w:rPr>
          <w:rFonts w:asciiTheme="minorBidi" w:hAnsiTheme="minorBidi"/>
        </w:rPr>
      </w:pPr>
      <w:r w:rsidRPr="00F91B66">
        <w:rPr>
          <w:rFonts w:asciiTheme="minorBidi" w:hAnsiTheme="minorBidi"/>
        </w:rPr>
        <w:t>15. Question1 points</w:t>
      </w:r>
    </w:p>
    <w:p w14:paraId="2F506712" w14:textId="77777777" w:rsidR="00F91B66" w:rsidRPr="00F91B66" w:rsidRDefault="00F91B66" w:rsidP="00F91B66">
      <w:pPr>
        <w:rPr>
          <w:rFonts w:asciiTheme="minorBidi" w:hAnsiTheme="minorBidi"/>
        </w:rPr>
      </w:pPr>
      <w:r w:rsidRPr="00F91B66">
        <w:rPr>
          <w:rFonts w:asciiTheme="minorBidi" w:hAnsiTheme="minorBidi"/>
        </w:rPr>
        <w:t>Which one of the following is not a paired facial bone?</w:t>
      </w:r>
    </w:p>
    <w:p w14:paraId="3A8EF4E8" w14:textId="77777777" w:rsidR="00F91B66" w:rsidRPr="00F91B66" w:rsidRDefault="00F91B66" w:rsidP="00F91B66">
      <w:pPr>
        <w:rPr>
          <w:rFonts w:asciiTheme="minorBidi" w:hAnsiTheme="minorBidi"/>
        </w:rPr>
      </w:pPr>
    </w:p>
    <w:p w14:paraId="19563A2E" w14:textId="77777777" w:rsidR="00F91B66" w:rsidRPr="00F91B66" w:rsidRDefault="00F91B66" w:rsidP="00F91B66">
      <w:pPr>
        <w:rPr>
          <w:rFonts w:asciiTheme="minorBidi" w:hAnsiTheme="minorBidi"/>
        </w:rPr>
      </w:pPr>
      <w:r w:rsidRPr="00F91B66">
        <w:rPr>
          <w:rFonts w:asciiTheme="minorBidi" w:hAnsiTheme="minorBidi"/>
        </w:rPr>
        <w:t>1.  A. Nasal</w:t>
      </w:r>
    </w:p>
    <w:p w14:paraId="1C02BEA5" w14:textId="77777777" w:rsidR="00F91B66" w:rsidRPr="00F91B66" w:rsidRDefault="00F91B66" w:rsidP="00F91B66">
      <w:pPr>
        <w:rPr>
          <w:rFonts w:asciiTheme="minorBidi" w:hAnsiTheme="minorBidi"/>
        </w:rPr>
      </w:pPr>
      <w:r w:rsidRPr="00F91B66">
        <w:rPr>
          <w:rFonts w:asciiTheme="minorBidi" w:hAnsiTheme="minorBidi"/>
        </w:rPr>
        <w:t>2.  B. Palatine</w:t>
      </w:r>
    </w:p>
    <w:p w14:paraId="305881CE" w14:textId="77777777" w:rsidR="00F91B66" w:rsidRPr="00F91B66" w:rsidRDefault="00F91B66" w:rsidP="00F91B66">
      <w:pPr>
        <w:rPr>
          <w:rFonts w:asciiTheme="minorBidi" w:hAnsiTheme="minorBidi"/>
        </w:rPr>
      </w:pPr>
      <w:r w:rsidRPr="00F91B66">
        <w:rPr>
          <w:rFonts w:asciiTheme="minorBidi" w:hAnsiTheme="minorBidi"/>
        </w:rPr>
        <w:t>3.  C. Maxilla</w:t>
      </w:r>
    </w:p>
    <w:p w14:paraId="4E7888B6" w14:textId="77777777" w:rsidR="00F91B66" w:rsidRPr="00F91B66" w:rsidRDefault="00F91B66" w:rsidP="00F91B66">
      <w:pPr>
        <w:rPr>
          <w:rFonts w:asciiTheme="minorBidi" w:hAnsiTheme="minorBidi"/>
        </w:rPr>
      </w:pPr>
      <w:r w:rsidRPr="00F91B66">
        <w:rPr>
          <w:rFonts w:asciiTheme="minorBidi" w:hAnsiTheme="minorBidi"/>
        </w:rPr>
        <w:t>4.  D. Vomer</w:t>
      </w:r>
    </w:p>
    <w:p w14:paraId="012195E6" w14:textId="77777777" w:rsidR="00F91B66" w:rsidRPr="00F91B66" w:rsidRDefault="00F91B66" w:rsidP="00F91B66">
      <w:pPr>
        <w:rPr>
          <w:rFonts w:asciiTheme="minorBidi" w:hAnsiTheme="minorBidi"/>
        </w:rPr>
      </w:pPr>
      <w:r w:rsidRPr="00F91B66">
        <w:rPr>
          <w:rFonts w:asciiTheme="minorBidi" w:hAnsiTheme="minorBidi"/>
        </w:rPr>
        <w:t>correct</w:t>
      </w:r>
    </w:p>
    <w:p w14:paraId="00803BA0" w14:textId="77777777" w:rsidR="00F91B66" w:rsidRPr="00F91B66" w:rsidRDefault="00F91B66" w:rsidP="00F91B66">
      <w:pPr>
        <w:rPr>
          <w:rFonts w:asciiTheme="minorBidi" w:hAnsiTheme="minorBidi"/>
        </w:rPr>
      </w:pPr>
      <w:r w:rsidRPr="00F91B66">
        <w:rPr>
          <w:rFonts w:asciiTheme="minorBidi" w:hAnsiTheme="minorBidi"/>
        </w:rPr>
        <w:t xml:space="preserve">Explanation D       </w:t>
      </w:r>
    </w:p>
    <w:p w14:paraId="527C1CE7" w14:textId="77777777" w:rsidR="00F91B66" w:rsidRPr="00F91B66" w:rsidRDefault="00F91B66" w:rsidP="00F91B66">
      <w:pPr>
        <w:rPr>
          <w:rFonts w:asciiTheme="minorBidi" w:hAnsiTheme="minorBidi"/>
        </w:rPr>
      </w:pPr>
      <w:r w:rsidRPr="00F91B66">
        <w:rPr>
          <w:rFonts w:asciiTheme="minorBidi" w:hAnsiTheme="minorBidi"/>
        </w:rPr>
        <w:t>Facial bones = 14, Paired facial bones = 6 pairs Unpaired facial bones = 2            so, the Vomer is not a paired facial bone</w:t>
      </w:r>
    </w:p>
    <w:p w14:paraId="7E6D9C98" w14:textId="77777777" w:rsidR="00F91B66" w:rsidRPr="00F91B66" w:rsidRDefault="00F91B66" w:rsidP="00F91B66">
      <w:pPr>
        <w:rPr>
          <w:rFonts w:asciiTheme="minorBidi" w:hAnsiTheme="minorBidi"/>
        </w:rPr>
      </w:pPr>
    </w:p>
    <w:p w14:paraId="4E1D8088" w14:textId="77777777" w:rsidR="00F91B66" w:rsidRPr="00F91B66" w:rsidRDefault="00F91B66" w:rsidP="00F91B66">
      <w:pPr>
        <w:rPr>
          <w:rFonts w:asciiTheme="minorBidi" w:hAnsiTheme="minorBidi"/>
        </w:rPr>
      </w:pPr>
    </w:p>
    <w:p w14:paraId="5CD8D16C" w14:textId="77777777" w:rsidR="00F91B66" w:rsidRPr="00F91B66" w:rsidRDefault="00F91B66" w:rsidP="00F91B66">
      <w:pPr>
        <w:rPr>
          <w:rFonts w:asciiTheme="minorBidi" w:hAnsiTheme="minorBidi"/>
        </w:rPr>
      </w:pPr>
      <w:r w:rsidRPr="00F91B66">
        <w:rPr>
          <w:rFonts w:asciiTheme="minorBidi" w:hAnsiTheme="minorBidi"/>
        </w:rPr>
        <w:t>16. Question1 points</w:t>
      </w:r>
    </w:p>
    <w:p w14:paraId="04E70B48" w14:textId="77777777" w:rsidR="00F91B66" w:rsidRPr="00F91B66" w:rsidRDefault="00F91B66" w:rsidP="00F91B66">
      <w:pPr>
        <w:rPr>
          <w:rFonts w:asciiTheme="minorBidi" w:hAnsiTheme="minorBidi"/>
        </w:rPr>
      </w:pPr>
      <w:r w:rsidRPr="00F91B66">
        <w:rPr>
          <w:rFonts w:asciiTheme="minorBidi" w:hAnsiTheme="minorBidi"/>
        </w:rPr>
        <w:t>Which one of the following cells is responsible for the formation of bone?</w:t>
      </w:r>
    </w:p>
    <w:p w14:paraId="2EA883FA" w14:textId="77777777" w:rsidR="00F91B66" w:rsidRPr="00F91B66" w:rsidRDefault="00F91B66" w:rsidP="00F91B66">
      <w:pPr>
        <w:rPr>
          <w:rFonts w:asciiTheme="minorBidi" w:hAnsiTheme="minorBidi"/>
        </w:rPr>
      </w:pPr>
    </w:p>
    <w:p w14:paraId="11DBD7DA" w14:textId="77777777" w:rsidR="00F91B66" w:rsidRPr="00F91B66" w:rsidRDefault="00F91B66" w:rsidP="00F91B66">
      <w:pPr>
        <w:rPr>
          <w:rFonts w:asciiTheme="minorBidi" w:hAnsiTheme="minorBidi"/>
        </w:rPr>
      </w:pPr>
      <w:r w:rsidRPr="00F91B66">
        <w:rPr>
          <w:rFonts w:asciiTheme="minorBidi" w:hAnsiTheme="minorBidi"/>
        </w:rPr>
        <w:t>1.  A. Osteoblast</w:t>
      </w:r>
    </w:p>
    <w:p w14:paraId="39F48B5B" w14:textId="77777777" w:rsidR="00F91B66" w:rsidRPr="00F91B66" w:rsidRDefault="00F91B66" w:rsidP="00F91B66">
      <w:pPr>
        <w:rPr>
          <w:rFonts w:asciiTheme="minorBidi" w:hAnsiTheme="minorBidi"/>
        </w:rPr>
      </w:pPr>
      <w:r w:rsidRPr="00F91B66">
        <w:rPr>
          <w:rFonts w:asciiTheme="minorBidi" w:hAnsiTheme="minorBidi"/>
        </w:rPr>
        <w:t>2.  B. Osteoclast</w:t>
      </w:r>
    </w:p>
    <w:p w14:paraId="7592EEA2" w14:textId="77777777" w:rsidR="00F91B66" w:rsidRPr="00F91B66" w:rsidRDefault="00F91B66" w:rsidP="00F91B66">
      <w:pPr>
        <w:rPr>
          <w:rFonts w:asciiTheme="minorBidi" w:hAnsiTheme="minorBidi"/>
        </w:rPr>
      </w:pPr>
      <w:r w:rsidRPr="00F91B66">
        <w:rPr>
          <w:rFonts w:asciiTheme="minorBidi" w:hAnsiTheme="minorBidi"/>
        </w:rPr>
        <w:t>3.  C. Osteocytes</w:t>
      </w:r>
    </w:p>
    <w:p w14:paraId="20D9AF1F" w14:textId="77777777" w:rsidR="00F91B66" w:rsidRPr="00F91B66" w:rsidRDefault="00F91B66" w:rsidP="00F91B66">
      <w:pPr>
        <w:rPr>
          <w:rFonts w:asciiTheme="minorBidi" w:hAnsiTheme="minorBidi"/>
        </w:rPr>
      </w:pPr>
      <w:r w:rsidRPr="00F91B66">
        <w:rPr>
          <w:rFonts w:asciiTheme="minorBidi" w:hAnsiTheme="minorBidi"/>
        </w:rPr>
        <w:t>4.  D. None of these</w:t>
      </w:r>
    </w:p>
    <w:p w14:paraId="5A1FEBE3" w14:textId="77777777" w:rsidR="00F91B66" w:rsidRPr="00F91B66" w:rsidRDefault="00F91B66" w:rsidP="00F91B66">
      <w:pPr>
        <w:rPr>
          <w:rFonts w:asciiTheme="minorBidi" w:hAnsiTheme="minorBidi"/>
        </w:rPr>
      </w:pPr>
      <w:r w:rsidRPr="00F91B66">
        <w:rPr>
          <w:rFonts w:asciiTheme="minorBidi" w:hAnsiTheme="minorBidi"/>
        </w:rPr>
        <w:t>Correct</w:t>
      </w:r>
    </w:p>
    <w:p w14:paraId="15A94314" w14:textId="77777777" w:rsidR="00F91B66" w:rsidRPr="00F91B66" w:rsidRDefault="00F91B66" w:rsidP="00F91B66">
      <w:pPr>
        <w:rPr>
          <w:rFonts w:asciiTheme="minorBidi" w:hAnsiTheme="minorBidi"/>
        </w:rPr>
      </w:pPr>
      <w:r w:rsidRPr="00F91B66">
        <w:rPr>
          <w:rFonts w:asciiTheme="minorBidi" w:hAnsiTheme="minorBidi"/>
        </w:rPr>
        <w:t>Explanation A</w:t>
      </w:r>
    </w:p>
    <w:p w14:paraId="197F010D" w14:textId="77777777" w:rsidR="00F91B66" w:rsidRPr="00F91B66" w:rsidRDefault="00F91B66" w:rsidP="00F91B66">
      <w:pPr>
        <w:rPr>
          <w:rFonts w:asciiTheme="minorBidi" w:hAnsiTheme="minorBidi"/>
        </w:rPr>
      </w:pPr>
      <w:r w:rsidRPr="00F91B66">
        <w:rPr>
          <w:rFonts w:asciiTheme="minorBidi" w:hAnsiTheme="minorBidi"/>
        </w:rPr>
        <w:t>Osteoblasts are bone forming cells.</w:t>
      </w:r>
    </w:p>
    <w:p w14:paraId="38581EB3" w14:textId="77777777" w:rsidR="00F91B66" w:rsidRPr="00F91B66" w:rsidRDefault="00F91B66" w:rsidP="00F91B66">
      <w:pPr>
        <w:rPr>
          <w:rFonts w:asciiTheme="minorBidi" w:hAnsiTheme="minorBidi"/>
        </w:rPr>
      </w:pPr>
    </w:p>
    <w:p w14:paraId="279E7DBD" w14:textId="77777777" w:rsidR="00F91B66" w:rsidRPr="00F91B66" w:rsidRDefault="00F91B66" w:rsidP="00F91B66">
      <w:pPr>
        <w:rPr>
          <w:rFonts w:asciiTheme="minorBidi" w:hAnsiTheme="minorBidi"/>
        </w:rPr>
      </w:pPr>
    </w:p>
    <w:p w14:paraId="064A84CB" w14:textId="77777777" w:rsidR="00F91B66" w:rsidRPr="00F91B66" w:rsidRDefault="00F91B66" w:rsidP="00F91B66">
      <w:pPr>
        <w:rPr>
          <w:rFonts w:asciiTheme="minorBidi" w:hAnsiTheme="minorBidi"/>
        </w:rPr>
      </w:pPr>
      <w:r w:rsidRPr="00F91B66">
        <w:rPr>
          <w:rFonts w:asciiTheme="minorBidi" w:hAnsiTheme="minorBidi"/>
        </w:rPr>
        <w:t>17. Question1 points</w:t>
      </w:r>
    </w:p>
    <w:p w14:paraId="73D51E02" w14:textId="77777777" w:rsidR="00F91B66" w:rsidRPr="00F91B66" w:rsidRDefault="00F91B66" w:rsidP="00F91B66">
      <w:pPr>
        <w:rPr>
          <w:rFonts w:asciiTheme="minorBidi" w:hAnsiTheme="minorBidi"/>
        </w:rPr>
      </w:pPr>
      <w:r w:rsidRPr="00F91B66">
        <w:rPr>
          <w:rFonts w:asciiTheme="minorBidi" w:hAnsiTheme="minorBidi"/>
        </w:rPr>
        <w:t>The most important function of troponin is?</w:t>
      </w:r>
    </w:p>
    <w:p w14:paraId="51ED30C1" w14:textId="77777777" w:rsidR="00F91B66" w:rsidRPr="00F91B66" w:rsidRDefault="00F91B66" w:rsidP="00F91B66">
      <w:pPr>
        <w:rPr>
          <w:rFonts w:asciiTheme="minorBidi" w:hAnsiTheme="minorBidi"/>
        </w:rPr>
      </w:pPr>
    </w:p>
    <w:p w14:paraId="13744A09" w14:textId="77777777" w:rsidR="00F91B66" w:rsidRPr="00F91B66" w:rsidRDefault="00F91B66" w:rsidP="00F91B66">
      <w:pPr>
        <w:rPr>
          <w:rFonts w:asciiTheme="minorBidi" w:hAnsiTheme="minorBidi"/>
        </w:rPr>
      </w:pPr>
      <w:r w:rsidRPr="00F91B66">
        <w:rPr>
          <w:rFonts w:asciiTheme="minorBidi" w:hAnsiTheme="minorBidi"/>
        </w:rPr>
        <w:t>1.  A. To cover the binding sites on actin molecules.</w:t>
      </w:r>
    </w:p>
    <w:p w14:paraId="6F4900A7" w14:textId="77777777" w:rsidR="00F91B66" w:rsidRPr="00F91B66" w:rsidRDefault="00F91B66" w:rsidP="00F91B66">
      <w:pPr>
        <w:rPr>
          <w:rFonts w:asciiTheme="minorBidi" w:hAnsiTheme="minorBidi"/>
        </w:rPr>
      </w:pPr>
      <w:r w:rsidRPr="00F91B66">
        <w:rPr>
          <w:rFonts w:asciiTheme="minorBidi" w:hAnsiTheme="minorBidi"/>
        </w:rPr>
        <w:t>2.  B. To bind with Tropomyosin.</w:t>
      </w:r>
    </w:p>
    <w:p w14:paraId="5EAAE826" w14:textId="77777777" w:rsidR="00F91B66" w:rsidRPr="00F91B66" w:rsidRDefault="00F91B66" w:rsidP="00F91B66">
      <w:pPr>
        <w:rPr>
          <w:rFonts w:asciiTheme="minorBidi" w:hAnsiTheme="minorBidi"/>
        </w:rPr>
      </w:pPr>
      <w:r w:rsidRPr="00F91B66">
        <w:rPr>
          <w:rFonts w:asciiTheme="minorBidi" w:hAnsiTheme="minorBidi"/>
        </w:rPr>
        <w:t>3.  C. To bind with Ca ions.</w:t>
      </w:r>
    </w:p>
    <w:p w14:paraId="5D98DFC8" w14:textId="77777777" w:rsidR="00F91B66" w:rsidRPr="00F91B66" w:rsidRDefault="00F91B66" w:rsidP="00F91B66">
      <w:pPr>
        <w:rPr>
          <w:rFonts w:asciiTheme="minorBidi" w:hAnsiTheme="minorBidi"/>
        </w:rPr>
      </w:pPr>
      <w:r w:rsidRPr="00F91B66">
        <w:rPr>
          <w:rFonts w:asciiTheme="minorBidi" w:hAnsiTheme="minorBidi"/>
        </w:rPr>
        <w:t>4.  D. All of the above</w:t>
      </w:r>
    </w:p>
    <w:p w14:paraId="4CCDDDA9" w14:textId="77777777" w:rsidR="00F91B66" w:rsidRPr="00F91B66" w:rsidRDefault="00F91B66" w:rsidP="00F91B66">
      <w:pPr>
        <w:rPr>
          <w:rFonts w:asciiTheme="minorBidi" w:hAnsiTheme="minorBidi"/>
        </w:rPr>
      </w:pPr>
      <w:r w:rsidRPr="00F91B66">
        <w:rPr>
          <w:rFonts w:asciiTheme="minorBidi" w:hAnsiTheme="minorBidi"/>
        </w:rPr>
        <w:t>Correct</w:t>
      </w:r>
    </w:p>
    <w:p w14:paraId="10BD8CB7" w14:textId="77777777" w:rsidR="00F91B66" w:rsidRPr="00F91B66" w:rsidRDefault="00F91B66" w:rsidP="00F91B66">
      <w:pPr>
        <w:rPr>
          <w:rFonts w:asciiTheme="minorBidi" w:hAnsiTheme="minorBidi"/>
        </w:rPr>
      </w:pPr>
      <w:r w:rsidRPr="00F91B66">
        <w:rPr>
          <w:rFonts w:asciiTheme="minorBidi" w:hAnsiTheme="minorBidi"/>
        </w:rPr>
        <w:t>Explanation: D</w:t>
      </w:r>
    </w:p>
    <w:p w14:paraId="52CC06AC" w14:textId="77777777" w:rsidR="00F91B66" w:rsidRPr="00F91B66" w:rsidRDefault="00F91B66" w:rsidP="00F91B66">
      <w:pPr>
        <w:rPr>
          <w:rFonts w:asciiTheme="minorBidi" w:hAnsiTheme="minorBidi"/>
        </w:rPr>
      </w:pPr>
      <w:r w:rsidRPr="00F91B66">
        <w:rPr>
          <w:rFonts w:asciiTheme="minorBidi" w:hAnsiTheme="minorBidi"/>
        </w:rPr>
        <w:t xml:space="preserve">Troponin is a </w:t>
      </w:r>
      <w:proofErr w:type="gramStart"/>
      <w:r w:rsidRPr="00F91B66">
        <w:rPr>
          <w:rFonts w:asciiTheme="minorBidi" w:hAnsiTheme="minorBidi"/>
        </w:rPr>
        <w:t>three polypeptide</w:t>
      </w:r>
      <w:proofErr w:type="gramEnd"/>
      <w:r w:rsidRPr="00F91B66">
        <w:rPr>
          <w:rFonts w:asciiTheme="minorBidi" w:hAnsiTheme="minorBidi"/>
        </w:rPr>
        <w:t xml:space="preserve"> complex one complex bind with calcium ions, other bind with actin and the third bind with Tropomyosin</w:t>
      </w:r>
    </w:p>
    <w:p w14:paraId="7828C52E" w14:textId="77777777" w:rsidR="00F91B66" w:rsidRPr="00F91B66" w:rsidRDefault="00F91B66" w:rsidP="00F91B66">
      <w:pPr>
        <w:rPr>
          <w:rFonts w:asciiTheme="minorBidi" w:hAnsiTheme="minorBidi"/>
        </w:rPr>
      </w:pPr>
    </w:p>
    <w:p w14:paraId="4F21679A" w14:textId="77777777" w:rsidR="00F91B66" w:rsidRPr="00F91B66" w:rsidRDefault="00F91B66" w:rsidP="00F91B66">
      <w:pPr>
        <w:rPr>
          <w:rFonts w:asciiTheme="minorBidi" w:hAnsiTheme="minorBidi"/>
        </w:rPr>
      </w:pPr>
      <w:r w:rsidRPr="00F91B66">
        <w:rPr>
          <w:rFonts w:asciiTheme="minorBidi" w:hAnsiTheme="minorBidi"/>
        </w:rPr>
        <w:t>TROPONIN</w:t>
      </w:r>
    </w:p>
    <w:p w14:paraId="4F905C61" w14:textId="77777777" w:rsidR="00F91B66" w:rsidRPr="00F91B66" w:rsidRDefault="00F91B66" w:rsidP="00F91B66">
      <w:pPr>
        <w:rPr>
          <w:rFonts w:asciiTheme="minorBidi" w:hAnsiTheme="minorBidi"/>
        </w:rPr>
      </w:pPr>
    </w:p>
    <w:p w14:paraId="7034E27B" w14:textId="77777777" w:rsidR="00F91B66" w:rsidRPr="00F91B66" w:rsidRDefault="00F91B66" w:rsidP="00F91B66">
      <w:pPr>
        <w:rPr>
          <w:rFonts w:asciiTheme="minorBidi" w:hAnsiTheme="minorBidi"/>
        </w:rPr>
      </w:pPr>
      <w:r w:rsidRPr="00F91B66">
        <w:rPr>
          <w:rFonts w:asciiTheme="minorBidi" w:hAnsiTheme="minorBidi"/>
        </w:rPr>
        <w:t>Troponin – in skeletal as well as cardiac muscle</w:t>
      </w:r>
    </w:p>
    <w:p w14:paraId="37E18271" w14:textId="77777777" w:rsidR="00F91B66" w:rsidRPr="00F91B66" w:rsidRDefault="00F91B66" w:rsidP="00F91B66">
      <w:pPr>
        <w:rPr>
          <w:rFonts w:asciiTheme="minorBidi" w:hAnsiTheme="minorBidi"/>
        </w:rPr>
      </w:pPr>
      <w:r w:rsidRPr="00F91B66">
        <w:rPr>
          <w:rFonts w:asciiTheme="minorBidi" w:hAnsiTheme="minorBidi"/>
        </w:rPr>
        <w:t xml:space="preserve">Troponin has three subunits, </w:t>
      </w:r>
      <w:proofErr w:type="spellStart"/>
      <w:r w:rsidRPr="00F91B66">
        <w:rPr>
          <w:rFonts w:asciiTheme="minorBidi" w:hAnsiTheme="minorBidi"/>
        </w:rPr>
        <w:t>TnC</w:t>
      </w:r>
      <w:proofErr w:type="spellEnd"/>
      <w:r w:rsidRPr="00F91B66">
        <w:rPr>
          <w:rFonts w:asciiTheme="minorBidi" w:hAnsiTheme="minorBidi"/>
        </w:rPr>
        <w:t xml:space="preserve">, </w:t>
      </w:r>
      <w:proofErr w:type="spellStart"/>
      <w:r w:rsidRPr="00F91B66">
        <w:rPr>
          <w:rFonts w:asciiTheme="minorBidi" w:hAnsiTheme="minorBidi"/>
        </w:rPr>
        <w:t>TnT</w:t>
      </w:r>
      <w:proofErr w:type="spellEnd"/>
      <w:r w:rsidRPr="00F91B66">
        <w:rPr>
          <w:rFonts w:asciiTheme="minorBidi" w:hAnsiTheme="minorBidi"/>
        </w:rPr>
        <w:t xml:space="preserve">, and </w:t>
      </w:r>
      <w:proofErr w:type="spellStart"/>
      <w:r w:rsidRPr="00F91B66">
        <w:rPr>
          <w:rFonts w:asciiTheme="minorBidi" w:hAnsiTheme="minorBidi"/>
        </w:rPr>
        <w:t>TnI</w:t>
      </w:r>
      <w:proofErr w:type="spellEnd"/>
    </w:p>
    <w:p w14:paraId="61560955" w14:textId="77777777" w:rsidR="00F91B66" w:rsidRPr="00F91B66" w:rsidRDefault="00F91B66" w:rsidP="00F91B66">
      <w:pPr>
        <w:rPr>
          <w:rFonts w:asciiTheme="minorBidi" w:hAnsiTheme="minorBidi"/>
        </w:rPr>
      </w:pPr>
      <w:r w:rsidRPr="00F91B66">
        <w:rPr>
          <w:rFonts w:asciiTheme="minorBidi" w:hAnsiTheme="minorBidi"/>
        </w:rPr>
        <w:t>Troponin-C binds to calcium ions</w:t>
      </w:r>
    </w:p>
    <w:p w14:paraId="3CB0EB61" w14:textId="77777777" w:rsidR="00F91B66" w:rsidRPr="00F91B66" w:rsidRDefault="00F91B66" w:rsidP="00F91B66">
      <w:pPr>
        <w:rPr>
          <w:rFonts w:asciiTheme="minorBidi" w:hAnsiTheme="minorBidi"/>
        </w:rPr>
      </w:pPr>
      <w:r w:rsidRPr="00F91B66">
        <w:rPr>
          <w:rFonts w:asciiTheme="minorBidi" w:hAnsiTheme="minorBidi"/>
        </w:rPr>
        <w:lastRenderedPageBreak/>
        <w:t>Troponin-T binds to Tropomyosin</w:t>
      </w:r>
    </w:p>
    <w:p w14:paraId="6A42B87C" w14:textId="77777777" w:rsidR="00F91B66" w:rsidRPr="00F91B66" w:rsidRDefault="00F91B66" w:rsidP="00F91B66">
      <w:pPr>
        <w:rPr>
          <w:rFonts w:asciiTheme="minorBidi" w:hAnsiTheme="minorBidi"/>
        </w:rPr>
      </w:pPr>
      <w:r w:rsidRPr="00F91B66">
        <w:rPr>
          <w:rFonts w:asciiTheme="minorBidi" w:hAnsiTheme="minorBidi"/>
        </w:rPr>
        <w:t>Troponin-I binds to actin in thin Myofilament to hold the troponin- Tropomyosin complex in place</w:t>
      </w:r>
    </w:p>
    <w:p w14:paraId="1CAC5B7E" w14:textId="77777777" w:rsidR="00F91B66" w:rsidRPr="00F91B66" w:rsidRDefault="00F91B66" w:rsidP="00F91B66">
      <w:pPr>
        <w:rPr>
          <w:rFonts w:asciiTheme="minorBidi" w:hAnsiTheme="minorBidi"/>
        </w:rPr>
      </w:pPr>
      <w:r w:rsidRPr="00F91B66">
        <w:rPr>
          <w:rFonts w:asciiTheme="minorBidi" w:hAnsiTheme="minorBidi"/>
        </w:rPr>
        <w:t>18. Question1 points</w:t>
      </w:r>
    </w:p>
    <w:p w14:paraId="1B3EC093" w14:textId="77777777" w:rsidR="00F91B66" w:rsidRPr="00F91B66" w:rsidRDefault="00F91B66" w:rsidP="00F91B66">
      <w:pPr>
        <w:rPr>
          <w:rFonts w:asciiTheme="minorBidi" w:hAnsiTheme="minorBidi"/>
        </w:rPr>
      </w:pPr>
      <w:r w:rsidRPr="00F91B66">
        <w:rPr>
          <w:rFonts w:asciiTheme="minorBidi" w:hAnsiTheme="minorBidi"/>
        </w:rPr>
        <w:t>What is the main function of cross bridges in myosin?</w:t>
      </w:r>
    </w:p>
    <w:p w14:paraId="516E8C09" w14:textId="77777777" w:rsidR="00F91B66" w:rsidRPr="00F91B66" w:rsidRDefault="00F91B66" w:rsidP="00F91B66">
      <w:pPr>
        <w:rPr>
          <w:rFonts w:asciiTheme="minorBidi" w:hAnsiTheme="minorBidi"/>
        </w:rPr>
      </w:pPr>
    </w:p>
    <w:p w14:paraId="18FF1DCC" w14:textId="77777777" w:rsidR="00F91B66" w:rsidRPr="00F91B66" w:rsidRDefault="00F91B66" w:rsidP="00F91B66">
      <w:pPr>
        <w:rPr>
          <w:rFonts w:asciiTheme="minorBidi" w:hAnsiTheme="minorBidi"/>
        </w:rPr>
      </w:pPr>
      <w:r w:rsidRPr="00F91B66">
        <w:rPr>
          <w:rFonts w:asciiTheme="minorBidi" w:hAnsiTheme="minorBidi"/>
        </w:rPr>
        <w:t>1.  A. They provide support to muscles.</w:t>
      </w:r>
    </w:p>
    <w:p w14:paraId="0E26DD80" w14:textId="77777777" w:rsidR="00F91B66" w:rsidRPr="00F91B66" w:rsidRDefault="00F91B66" w:rsidP="00F91B66">
      <w:pPr>
        <w:rPr>
          <w:rFonts w:asciiTheme="minorBidi" w:hAnsiTheme="minorBidi"/>
        </w:rPr>
      </w:pPr>
      <w:r w:rsidRPr="00F91B66">
        <w:rPr>
          <w:rFonts w:asciiTheme="minorBidi" w:hAnsiTheme="minorBidi"/>
        </w:rPr>
        <w:t>2.  B. They produce lactic acid.</w:t>
      </w:r>
    </w:p>
    <w:p w14:paraId="040C286F" w14:textId="77777777" w:rsidR="00F91B66" w:rsidRPr="00F91B66" w:rsidRDefault="00F91B66" w:rsidP="00F91B66">
      <w:pPr>
        <w:rPr>
          <w:rFonts w:asciiTheme="minorBidi" w:hAnsiTheme="minorBidi"/>
        </w:rPr>
      </w:pPr>
      <w:r w:rsidRPr="00F91B66">
        <w:rPr>
          <w:rFonts w:asciiTheme="minorBidi" w:hAnsiTheme="minorBidi"/>
        </w:rPr>
        <w:t>3.  C. They link thick and thin Myofilament together during expansion.</w:t>
      </w:r>
    </w:p>
    <w:p w14:paraId="6177CEE3" w14:textId="77777777" w:rsidR="00F91B66" w:rsidRPr="00F91B66" w:rsidRDefault="00F91B66" w:rsidP="00F91B66">
      <w:pPr>
        <w:rPr>
          <w:rFonts w:asciiTheme="minorBidi" w:hAnsiTheme="minorBidi"/>
        </w:rPr>
      </w:pPr>
      <w:r w:rsidRPr="00F91B66">
        <w:rPr>
          <w:rFonts w:asciiTheme="minorBidi" w:hAnsiTheme="minorBidi"/>
        </w:rPr>
        <w:t>4.  D. They link thick and thin Myofilament together during contraction.</w:t>
      </w:r>
    </w:p>
    <w:p w14:paraId="4C48CCE1" w14:textId="77777777" w:rsidR="00F91B66" w:rsidRPr="00F91B66" w:rsidRDefault="00F91B66" w:rsidP="00F91B66">
      <w:pPr>
        <w:rPr>
          <w:rFonts w:asciiTheme="minorBidi" w:hAnsiTheme="minorBidi"/>
        </w:rPr>
      </w:pPr>
      <w:r w:rsidRPr="00F91B66">
        <w:rPr>
          <w:rFonts w:asciiTheme="minorBidi" w:hAnsiTheme="minorBidi"/>
        </w:rPr>
        <w:t>Correct</w:t>
      </w:r>
    </w:p>
    <w:p w14:paraId="1FE8BB97" w14:textId="77777777" w:rsidR="00F91B66" w:rsidRPr="00F91B66" w:rsidRDefault="00F91B66" w:rsidP="00F91B66">
      <w:pPr>
        <w:rPr>
          <w:rFonts w:asciiTheme="minorBidi" w:hAnsiTheme="minorBidi"/>
        </w:rPr>
      </w:pPr>
      <w:r w:rsidRPr="00F91B66">
        <w:rPr>
          <w:rFonts w:asciiTheme="minorBidi" w:hAnsiTheme="minorBidi"/>
        </w:rPr>
        <w:t>Explanation D</w:t>
      </w:r>
    </w:p>
    <w:p w14:paraId="3E716041" w14:textId="77777777" w:rsidR="00F91B66" w:rsidRPr="00F91B66" w:rsidRDefault="00F91B66" w:rsidP="00F91B66">
      <w:pPr>
        <w:rPr>
          <w:rFonts w:asciiTheme="minorBidi" w:hAnsiTheme="minorBidi"/>
        </w:rPr>
      </w:pPr>
      <w:r w:rsidRPr="00F91B66">
        <w:rPr>
          <w:rFonts w:asciiTheme="minorBidi" w:hAnsiTheme="minorBidi"/>
        </w:rPr>
        <w:t>Cross bridges link thick and thin Myofilament together during contraction</w:t>
      </w:r>
    </w:p>
    <w:p w14:paraId="1E8673A2" w14:textId="77777777" w:rsidR="00F91B66" w:rsidRPr="00F91B66" w:rsidRDefault="00F91B66" w:rsidP="00F91B66">
      <w:pPr>
        <w:rPr>
          <w:rFonts w:asciiTheme="minorBidi" w:hAnsiTheme="minorBidi"/>
        </w:rPr>
      </w:pPr>
      <w:r w:rsidRPr="00F91B66">
        <w:rPr>
          <w:rFonts w:asciiTheme="minorBidi" w:hAnsiTheme="minorBidi"/>
        </w:rPr>
        <w:t>Actin-Myosin Orientation:</w:t>
      </w:r>
    </w:p>
    <w:p w14:paraId="270ED569" w14:textId="77777777" w:rsidR="00F91B66" w:rsidRPr="00F91B66" w:rsidRDefault="00F91B66" w:rsidP="00F91B66">
      <w:pPr>
        <w:rPr>
          <w:rFonts w:asciiTheme="minorBidi" w:hAnsiTheme="minorBidi"/>
        </w:rPr>
      </w:pPr>
    </w:p>
    <w:p w14:paraId="7F1DE286" w14:textId="77777777" w:rsidR="00F91B66" w:rsidRPr="00F91B66" w:rsidRDefault="00F91B66" w:rsidP="00F91B66">
      <w:pPr>
        <w:rPr>
          <w:rFonts w:asciiTheme="minorBidi" w:hAnsiTheme="minorBidi"/>
        </w:rPr>
      </w:pPr>
      <w:r w:rsidRPr="00F91B66">
        <w:rPr>
          <w:rFonts w:asciiTheme="minorBidi" w:hAnsiTheme="minorBidi"/>
        </w:rPr>
        <w:t>Myosin filament (thick)</w:t>
      </w:r>
    </w:p>
    <w:p w14:paraId="38883687" w14:textId="77777777" w:rsidR="00F91B66" w:rsidRPr="00F91B66" w:rsidRDefault="00F91B66" w:rsidP="00F91B66">
      <w:pPr>
        <w:rPr>
          <w:rFonts w:asciiTheme="minorBidi" w:hAnsiTheme="minorBidi"/>
        </w:rPr>
      </w:pPr>
      <w:r w:rsidRPr="00F91B66">
        <w:rPr>
          <w:rFonts w:asciiTheme="minorBidi" w:hAnsiTheme="minorBidi"/>
        </w:rPr>
        <w:t>Have long rod-shaped tails with 2 globular heads.</w:t>
      </w:r>
    </w:p>
    <w:p w14:paraId="5CA098A8" w14:textId="77777777" w:rsidR="00F91B66" w:rsidRPr="00F91B66" w:rsidRDefault="00F91B66" w:rsidP="00F91B66">
      <w:pPr>
        <w:rPr>
          <w:rFonts w:asciiTheme="minorBidi" w:hAnsiTheme="minorBidi"/>
        </w:rPr>
      </w:pPr>
      <w:r w:rsidRPr="00F91B66">
        <w:rPr>
          <w:rFonts w:asciiTheme="minorBidi" w:hAnsiTheme="minorBidi"/>
        </w:rPr>
        <w:t>The heads form cross bridges</w:t>
      </w:r>
    </w:p>
    <w:p w14:paraId="180D470A" w14:textId="77777777" w:rsidR="00F91B66" w:rsidRPr="00F91B66" w:rsidRDefault="00F91B66" w:rsidP="00F91B66">
      <w:pPr>
        <w:rPr>
          <w:rFonts w:asciiTheme="minorBidi" w:hAnsiTheme="minorBidi"/>
        </w:rPr>
      </w:pPr>
    </w:p>
    <w:p w14:paraId="506B1496" w14:textId="77777777" w:rsidR="00F91B66" w:rsidRPr="00F91B66" w:rsidRDefault="00F91B66" w:rsidP="00F91B66">
      <w:pPr>
        <w:rPr>
          <w:rFonts w:asciiTheme="minorBidi" w:hAnsiTheme="minorBidi"/>
        </w:rPr>
      </w:pPr>
    </w:p>
    <w:p w14:paraId="3701A30C" w14:textId="77777777" w:rsidR="00F91B66" w:rsidRPr="00F91B66" w:rsidRDefault="00F91B66" w:rsidP="00F91B66">
      <w:pPr>
        <w:rPr>
          <w:rFonts w:asciiTheme="minorBidi" w:hAnsiTheme="minorBidi"/>
        </w:rPr>
      </w:pPr>
      <w:r w:rsidRPr="00F91B66">
        <w:rPr>
          <w:rFonts w:asciiTheme="minorBidi" w:hAnsiTheme="minorBidi"/>
        </w:rPr>
        <w:t>19. Question1 points</w:t>
      </w:r>
    </w:p>
    <w:p w14:paraId="54D8D40E" w14:textId="77777777" w:rsidR="00F91B66" w:rsidRPr="00F91B66" w:rsidRDefault="00F91B66" w:rsidP="00F91B66">
      <w:pPr>
        <w:rPr>
          <w:rFonts w:asciiTheme="minorBidi" w:hAnsiTheme="minorBidi"/>
        </w:rPr>
      </w:pPr>
      <w:r w:rsidRPr="00F91B66">
        <w:rPr>
          <w:rFonts w:asciiTheme="minorBidi" w:hAnsiTheme="minorBidi"/>
        </w:rPr>
        <w:t>W.O.F changes occurs when skeletal muscles contract:</w:t>
      </w:r>
    </w:p>
    <w:p w14:paraId="1D4C0EFB" w14:textId="77777777" w:rsidR="00F91B66" w:rsidRPr="00F91B66" w:rsidRDefault="00F91B66" w:rsidP="00F91B66">
      <w:pPr>
        <w:rPr>
          <w:rFonts w:asciiTheme="minorBidi" w:hAnsiTheme="minorBidi"/>
        </w:rPr>
      </w:pPr>
    </w:p>
    <w:p w14:paraId="09E76A42" w14:textId="77777777" w:rsidR="00F91B66" w:rsidRPr="00F91B66" w:rsidRDefault="00F91B66" w:rsidP="00F91B66">
      <w:pPr>
        <w:rPr>
          <w:rFonts w:asciiTheme="minorBidi" w:hAnsiTheme="minorBidi"/>
        </w:rPr>
      </w:pPr>
      <w:r w:rsidRPr="00F91B66">
        <w:rPr>
          <w:rFonts w:asciiTheme="minorBidi" w:hAnsiTheme="minorBidi"/>
        </w:rPr>
        <w:t>1.  A. I-band shortens only</w:t>
      </w:r>
    </w:p>
    <w:p w14:paraId="0DE42CDD" w14:textId="77777777" w:rsidR="00F91B66" w:rsidRPr="00F91B66" w:rsidRDefault="00F91B66" w:rsidP="00F91B66">
      <w:pPr>
        <w:rPr>
          <w:rFonts w:asciiTheme="minorBidi" w:hAnsiTheme="minorBidi"/>
        </w:rPr>
      </w:pPr>
      <w:r w:rsidRPr="00F91B66">
        <w:rPr>
          <w:rFonts w:asciiTheme="minorBidi" w:hAnsiTheme="minorBidi"/>
        </w:rPr>
        <w:t>2.  B. A-band shortens and Z-lines move apart</w:t>
      </w:r>
    </w:p>
    <w:p w14:paraId="0599C752" w14:textId="77777777" w:rsidR="00F91B66" w:rsidRPr="00F91B66" w:rsidRDefault="00F91B66" w:rsidP="00F91B66">
      <w:pPr>
        <w:rPr>
          <w:rFonts w:asciiTheme="minorBidi" w:hAnsiTheme="minorBidi"/>
        </w:rPr>
      </w:pPr>
      <w:r w:rsidRPr="00F91B66">
        <w:rPr>
          <w:rFonts w:asciiTheme="minorBidi" w:hAnsiTheme="minorBidi"/>
        </w:rPr>
        <w:t>3.  C. I-band shortens and Z-line comes close to each other</w:t>
      </w:r>
    </w:p>
    <w:p w14:paraId="77804EA1" w14:textId="77777777" w:rsidR="00F91B66" w:rsidRPr="00F91B66" w:rsidRDefault="00F91B66" w:rsidP="00F91B66">
      <w:pPr>
        <w:rPr>
          <w:rFonts w:asciiTheme="minorBidi" w:hAnsiTheme="minorBidi"/>
        </w:rPr>
      </w:pPr>
      <w:r w:rsidRPr="00F91B66">
        <w:rPr>
          <w:rFonts w:asciiTheme="minorBidi" w:hAnsiTheme="minorBidi"/>
        </w:rPr>
        <w:t>4.  D. Actin filament contracts</w:t>
      </w:r>
    </w:p>
    <w:p w14:paraId="10557F63" w14:textId="77777777" w:rsidR="00F91B66" w:rsidRPr="00F91B66" w:rsidRDefault="00F91B66" w:rsidP="00F91B66">
      <w:pPr>
        <w:rPr>
          <w:rFonts w:asciiTheme="minorBidi" w:hAnsiTheme="minorBidi"/>
        </w:rPr>
      </w:pPr>
      <w:r w:rsidRPr="00F91B66">
        <w:rPr>
          <w:rFonts w:asciiTheme="minorBidi" w:hAnsiTheme="minorBidi"/>
        </w:rPr>
        <w:t>Correct</w:t>
      </w:r>
    </w:p>
    <w:p w14:paraId="3B04A70C" w14:textId="77777777" w:rsidR="00F91B66" w:rsidRPr="00F91B66" w:rsidRDefault="00F91B66" w:rsidP="00F91B66">
      <w:pPr>
        <w:rPr>
          <w:rFonts w:asciiTheme="minorBidi" w:hAnsiTheme="minorBidi"/>
        </w:rPr>
      </w:pPr>
      <w:r w:rsidRPr="00F91B66">
        <w:rPr>
          <w:rFonts w:asciiTheme="minorBidi" w:hAnsiTheme="minorBidi"/>
        </w:rPr>
        <w:t>Explanation C</w:t>
      </w:r>
    </w:p>
    <w:p w14:paraId="3C894609" w14:textId="77777777" w:rsidR="00F91B66" w:rsidRPr="00F91B66" w:rsidRDefault="00F91B66" w:rsidP="00F91B66">
      <w:pPr>
        <w:rPr>
          <w:rFonts w:asciiTheme="minorBidi" w:hAnsiTheme="minorBidi"/>
        </w:rPr>
      </w:pPr>
    </w:p>
    <w:p w14:paraId="79509677" w14:textId="77777777" w:rsidR="00F91B66" w:rsidRPr="00F91B66" w:rsidRDefault="00F91B66" w:rsidP="00F91B66">
      <w:pPr>
        <w:rPr>
          <w:rFonts w:asciiTheme="minorBidi" w:hAnsiTheme="minorBidi"/>
        </w:rPr>
      </w:pPr>
    </w:p>
    <w:p w14:paraId="23A95336" w14:textId="77777777" w:rsidR="00F91B66" w:rsidRPr="00F91B66" w:rsidRDefault="00F91B66" w:rsidP="00F91B66">
      <w:pPr>
        <w:rPr>
          <w:rFonts w:asciiTheme="minorBidi" w:hAnsiTheme="minorBidi"/>
        </w:rPr>
      </w:pPr>
      <w:r w:rsidRPr="00F91B66">
        <w:rPr>
          <w:rFonts w:asciiTheme="minorBidi" w:hAnsiTheme="minorBidi"/>
        </w:rPr>
        <w:lastRenderedPageBreak/>
        <w:t>20. Question1 points</w:t>
      </w:r>
    </w:p>
    <w:p w14:paraId="31E9FB63" w14:textId="77777777" w:rsidR="00F91B66" w:rsidRPr="00F91B66" w:rsidRDefault="00F91B66" w:rsidP="00F91B66">
      <w:pPr>
        <w:rPr>
          <w:rFonts w:asciiTheme="minorBidi" w:hAnsiTheme="minorBidi"/>
        </w:rPr>
      </w:pPr>
      <w:r w:rsidRPr="00F91B66">
        <w:rPr>
          <w:rFonts w:asciiTheme="minorBidi" w:hAnsiTheme="minorBidi"/>
        </w:rPr>
        <w:t>There are how many main types of cartilage?</w:t>
      </w:r>
    </w:p>
    <w:p w14:paraId="785DC45A" w14:textId="77777777" w:rsidR="00F91B66" w:rsidRPr="00F91B66" w:rsidRDefault="00F91B66" w:rsidP="00F91B66">
      <w:pPr>
        <w:rPr>
          <w:rFonts w:asciiTheme="minorBidi" w:hAnsiTheme="minorBidi"/>
        </w:rPr>
      </w:pPr>
    </w:p>
    <w:p w14:paraId="4042A429" w14:textId="77777777" w:rsidR="00F91B66" w:rsidRPr="00F91B66" w:rsidRDefault="00F91B66" w:rsidP="00F91B66">
      <w:pPr>
        <w:rPr>
          <w:rFonts w:asciiTheme="minorBidi" w:hAnsiTheme="minorBidi"/>
        </w:rPr>
      </w:pPr>
      <w:r w:rsidRPr="00F91B66">
        <w:rPr>
          <w:rFonts w:asciiTheme="minorBidi" w:hAnsiTheme="minorBidi"/>
        </w:rPr>
        <w:t>1.  A. Two</w:t>
      </w:r>
    </w:p>
    <w:p w14:paraId="57A08F49" w14:textId="77777777" w:rsidR="00F91B66" w:rsidRPr="00F91B66" w:rsidRDefault="00F91B66" w:rsidP="00F91B66">
      <w:pPr>
        <w:rPr>
          <w:rFonts w:asciiTheme="minorBidi" w:hAnsiTheme="minorBidi"/>
        </w:rPr>
      </w:pPr>
      <w:r w:rsidRPr="00F91B66">
        <w:rPr>
          <w:rFonts w:asciiTheme="minorBidi" w:hAnsiTheme="minorBidi"/>
        </w:rPr>
        <w:t>2.  B. Three</w:t>
      </w:r>
    </w:p>
    <w:p w14:paraId="45A5CDEB" w14:textId="77777777" w:rsidR="00F91B66" w:rsidRPr="00F91B66" w:rsidRDefault="00F91B66" w:rsidP="00F91B66">
      <w:pPr>
        <w:rPr>
          <w:rFonts w:asciiTheme="minorBidi" w:hAnsiTheme="minorBidi"/>
        </w:rPr>
      </w:pPr>
      <w:r w:rsidRPr="00F91B66">
        <w:rPr>
          <w:rFonts w:asciiTheme="minorBidi" w:hAnsiTheme="minorBidi"/>
        </w:rPr>
        <w:t>3.  C. Four</w:t>
      </w:r>
    </w:p>
    <w:p w14:paraId="04D98784" w14:textId="77777777" w:rsidR="00F91B66" w:rsidRPr="00F91B66" w:rsidRDefault="00F91B66" w:rsidP="00F91B66">
      <w:pPr>
        <w:rPr>
          <w:rFonts w:asciiTheme="minorBidi" w:hAnsiTheme="minorBidi"/>
        </w:rPr>
      </w:pPr>
      <w:r w:rsidRPr="00F91B66">
        <w:rPr>
          <w:rFonts w:asciiTheme="minorBidi" w:hAnsiTheme="minorBidi"/>
        </w:rPr>
        <w:t>4.  D. Five</w:t>
      </w:r>
    </w:p>
    <w:p w14:paraId="28308FF2" w14:textId="77777777" w:rsidR="00F91B66" w:rsidRPr="00F91B66" w:rsidRDefault="00F91B66" w:rsidP="00F91B66">
      <w:pPr>
        <w:rPr>
          <w:rFonts w:asciiTheme="minorBidi" w:hAnsiTheme="minorBidi"/>
        </w:rPr>
      </w:pPr>
      <w:r w:rsidRPr="00F91B66">
        <w:rPr>
          <w:rFonts w:asciiTheme="minorBidi" w:hAnsiTheme="minorBidi"/>
        </w:rPr>
        <w:t>Correct</w:t>
      </w:r>
    </w:p>
    <w:p w14:paraId="6A0F0B35" w14:textId="77777777" w:rsidR="00F91B66" w:rsidRPr="00F91B66" w:rsidRDefault="00F91B66" w:rsidP="00F91B66">
      <w:pPr>
        <w:rPr>
          <w:rFonts w:asciiTheme="minorBidi" w:hAnsiTheme="minorBidi"/>
        </w:rPr>
      </w:pPr>
      <w:r w:rsidRPr="00F91B66">
        <w:rPr>
          <w:rFonts w:asciiTheme="minorBidi" w:hAnsiTheme="minorBidi"/>
        </w:rPr>
        <w:t>Explanation: B</w:t>
      </w:r>
    </w:p>
    <w:p w14:paraId="5E2DD75B" w14:textId="77777777" w:rsidR="00F91B66" w:rsidRPr="00F91B66" w:rsidRDefault="00F91B66" w:rsidP="00F91B66">
      <w:pPr>
        <w:rPr>
          <w:rFonts w:asciiTheme="minorBidi" w:hAnsiTheme="minorBidi"/>
        </w:rPr>
      </w:pPr>
      <w:r w:rsidRPr="00F91B66">
        <w:rPr>
          <w:rFonts w:asciiTheme="minorBidi" w:hAnsiTheme="minorBidi"/>
        </w:rPr>
        <w:t>There are 3 types of cartilage</w:t>
      </w:r>
    </w:p>
    <w:p w14:paraId="1FAB9581" w14:textId="77777777" w:rsidR="00F91B66" w:rsidRPr="00F91B66" w:rsidRDefault="00F91B66" w:rsidP="00F91B66">
      <w:pPr>
        <w:rPr>
          <w:rFonts w:asciiTheme="minorBidi" w:hAnsiTheme="minorBidi"/>
        </w:rPr>
      </w:pPr>
      <w:proofErr w:type="spellStart"/>
      <w:r w:rsidRPr="00F91B66">
        <w:rPr>
          <w:rFonts w:asciiTheme="minorBidi" w:hAnsiTheme="minorBidi"/>
        </w:rPr>
        <w:t>i</w:t>
      </w:r>
      <w:proofErr w:type="spellEnd"/>
      <w:r w:rsidRPr="00F91B66">
        <w:rPr>
          <w:rFonts w:asciiTheme="minorBidi" w:hAnsiTheme="minorBidi"/>
        </w:rPr>
        <w:t>) Elastic cartilage</w:t>
      </w:r>
    </w:p>
    <w:p w14:paraId="1493285E" w14:textId="77777777" w:rsidR="00F91B66" w:rsidRPr="00F91B66" w:rsidRDefault="00F91B66" w:rsidP="00F91B66">
      <w:pPr>
        <w:rPr>
          <w:rFonts w:asciiTheme="minorBidi" w:hAnsiTheme="minorBidi"/>
        </w:rPr>
      </w:pPr>
      <w:r w:rsidRPr="00F91B66">
        <w:rPr>
          <w:rFonts w:asciiTheme="minorBidi" w:hAnsiTheme="minorBidi"/>
        </w:rPr>
        <w:t>ii) Hyaline cartilage</w:t>
      </w:r>
    </w:p>
    <w:p w14:paraId="6C8061F5" w14:textId="77777777" w:rsidR="00F91B66" w:rsidRPr="00F91B66" w:rsidRDefault="00F91B66" w:rsidP="00F91B66">
      <w:pPr>
        <w:rPr>
          <w:rFonts w:asciiTheme="minorBidi" w:hAnsiTheme="minorBidi"/>
        </w:rPr>
      </w:pPr>
      <w:r w:rsidRPr="00F91B66">
        <w:rPr>
          <w:rFonts w:asciiTheme="minorBidi" w:hAnsiTheme="minorBidi"/>
        </w:rPr>
        <w:t>iii) Fibrous cartilage</w:t>
      </w:r>
    </w:p>
    <w:p w14:paraId="143ADC9B" w14:textId="77777777" w:rsidR="00F91B66" w:rsidRPr="00F91B66" w:rsidRDefault="00F91B66" w:rsidP="00F91B66">
      <w:pPr>
        <w:rPr>
          <w:rFonts w:asciiTheme="minorBidi" w:hAnsiTheme="minorBidi"/>
        </w:rPr>
      </w:pPr>
    </w:p>
    <w:p w14:paraId="312DEFAA" w14:textId="77777777" w:rsidR="00F91B66" w:rsidRPr="00F91B66" w:rsidRDefault="00F91B66" w:rsidP="00F91B66">
      <w:pPr>
        <w:rPr>
          <w:rFonts w:asciiTheme="minorBidi" w:hAnsiTheme="minorBidi"/>
        </w:rPr>
      </w:pPr>
    </w:p>
    <w:p w14:paraId="4A501FEE" w14:textId="77777777" w:rsidR="00F91B66" w:rsidRPr="00F91B66" w:rsidRDefault="00F91B66" w:rsidP="00F91B66">
      <w:pPr>
        <w:rPr>
          <w:rFonts w:asciiTheme="minorBidi" w:hAnsiTheme="minorBidi"/>
        </w:rPr>
      </w:pPr>
      <w:r w:rsidRPr="00F91B66">
        <w:rPr>
          <w:rFonts w:asciiTheme="minorBidi" w:hAnsiTheme="minorBidi"/>
        </w:rPr>
        <w:t>21. Question1 points</w:t>
      </w:r>
    </w:p>
    <w:p w14:paraId="7EE5B8C3" w14:textId="77777777" w:rsidR="00F91B66" w:rsidRPr="00F91B66" w:rsidRDefault="00F91B66" w:rsidP="00F91B66">
      <w:pPr>
        <w:rPr>
          <w:rFonts w:asciiTheme="minorBidi" w:hAnsiTheme="minorBidi"/>
        </w:rPr>
      </w:pPr>
      <w:r w:rsidRPr="00F91B66">
        <w:rPr>
          <w:rFonts w:asciiTheme="minorBidi" w:hAnsiTheme="minorBidi"/>
        </w:rPr>
        <w:t>Osteoblast produce which type of collagen?</w:t>
      </w:r>
    </w:p>
    <w:p w14:paraId="4DEDFFBC" w14:textId="77777777" w:rsidR="00F91B66" w:rsidRPr="00F91B66" w:rsidRDefault="00F91B66" w:rsidP="00F91B66">
      <w:pPr>
        <w:rPr>
          <w:rFonts w:asciiTheme="minorBidi" w:hAnsiTheme="minorBidi"/>
        </w:rPr>
      </w:pPr>
    </w:p>
    <w:p w14:paraId="3E78A28B" w14:textId="77777777" w:rsidR="00F91B66" w:rsidRPr="00F91B66" w:rsidRDefault="00F91B66" w:rsidP="00F91B66">
      <w:pPr>
        <w:rPr>
          <w:rFonts w:asciiTheme="minorBidi" w:hAnsiTheme="minorBidi"/>
        </w:rPr>
      </w:pPr>
      <w:r w:rsidRPr="00F91B66">
        <w:rPr>
          <w:rFonts w:asciiTheme="minorBidi" w:hAnsiTheme="minorBidi"/>
        </w:rPr>
        <w:t>1.  A. Type-I</w:t>
      </w:r>
    </w:p>
    <w:p w14:paraId="350080C5" w14:textId="77777777" w:rsidR="00F91B66" w:rsidRPr="00F91B66" w:rsidRDefault="00F91B66" w:rsidP="00F91B66">
      <w:pPr>
        <w:rPr>
          <w:rFonts w:asciiTheme="minorBidi" w:hAnsiTheme="minorBidi"/>
        </w:rPr>
      </w:pPr>
      <w:r w:rsidRPr="00F91B66">
        <w:rPr>
          <w:rFonts w:asciiTheme="minorBidi" w:hAnsiTheme="minorBidi"/>
        </w:rPr>
        <w:t>2.  B. Type-II</w:t>
      </w:r>
    </w:p>
    <w:p w14:paraId="6F58C9F9" w14:textId="77777777" w:rsidR="00F91B66" w:rsidRPr="00F91B66" w:rsidRDefault="00F91B66" w:rsidP="00F91B66">
      <w:pPr>
        <w:rPr>
          <w:rFonts w:asciiTheme="minorBidi" w:hAnsiTheme="minorBidi"/>
        </w:rPr>
      </w:pPr>
      <w:r w:rsidRPr="00F91B66">
        <w:rPr>
          <w:rFonts w:asciiTheme="minorBidi" w:hAnsiTheme="minorBidi"/>
        </w:rPr>
        <w:t>3.  C. Type-III</w:t>
      </w:r>
    </w:p>
    <w:p w14:paraId="3C494F71" w14:textId="77777777" w:rsidR="00F91B66" w:rsidRPr="00F91B66" w:rsidRDefault="00F91B66" w:rsidP="00F91B66">
      <w:pPr>
        <w:rPr>
          <w:rFonts w:asciiTheme="minorBidi" w:hAnsiTheme="minorBidi"/>
        </w:rPr>
      </w:pPr>
      <w:r w:rsidRPr="00F91B66">
        <w:rPr>
          <w:rFonts w:asciiTheme="minorBidi" w:hAnsiTheme="minorBidi"/>
        </w:rPr>
        <w:t>4.  D. All of these</w:t>
      </w:r>
    </w:p>
    <w:p w14:paraId="637970CC" w14:textId="77777777" w:rsidR="00F91B66" w:rsidRPr="00F91B66" w:rsidRDefault="00F91B66" w:rsidP="00F91B66">
      <w:pPr>
        <w:rPr>
          <w:rFonts w:asciiTheme="minorBidi" w:hAnsiTheme="minorBidi"/>
        </w:rPr>
      </w:pPr>
      <w:r w:rsidRPr="00F91B66">
        <w:rPr>
          <w:rFonts w:asciiTheme="minorBidi" w:hAnsiTheme="minorBidi"/>
        </w:rPr>
        <w:t>Correct</w:t>
      </w:r>
    </w:p>
    <w:p w14:paraId="44E93EA4" w14:textId="77777777" w:rsidR="00F91B66" w:rsidRPr="00F91B66" w:rsidRDefault="00F91B66" w:rsidP="00F91B66">
      <w:pPr>
        <w:rPr>
          <w:rFonts w:asciiTheme="minorBidi" w:hAnsiTheme="minorBidi"/>
        </w:rPr>
      </w:pPr>
      <w:r w:rsidRPr="00F91B66">
        <w:rPr>
          <w:rFonts w:asciiTheme="minorBidi" w:hAnsiTheme="minorBidi"/>
        </w:rPr>
        <w:t>Explanation: A</w:t>
      </w:r>
    </w:p>
    <w:p w14:paraId="4314EF12" w14:textId="77777777" w:rsidR="00F91B66" w:rsidRPr="00F91B66" w:rsidRDefault="00F91B66" w:rsidP="00F91B66">
      <w:pPr>
        <w:rPr>
          <w:rFonts w:asciiTheme="minorBidi" w:hAnsiTheme="minorBidi"/>
        </w:rPr>
      </w:pPr>
      <w:r w:rsidRPr="00F91B66">
        <w:rPr>
          <w:rFonts w:asciiTheme="minorBidi" w:hAnsiTheme="minorBidi"/>
        </w:rPr>
        <w:t xml:space="preserve">Osteoblast are immature bone cells that form bone matrix. Bone matrix contain collagen type I. </w:t>
      </w:r>
      <w:proofErr w:type="gramStart"/>
      <w:r w:rsidRPr="00F91B66">
        <w:rPr>
          <w:rFonts w:asciiTheme="minorBidi" w:hAnsiTheme="minorBidi"/>
        </w:rPr>
        <w:t>Thus</w:t>
      </w:r>
      <w:proofErr w:type="gramEnd"/>
      <w:r w:rsidRPr="00F91B66">
        <w:rPr>
          <w:rFonts w:asciiTheme="minorBidi" w:hAnsiTheme="minorBidi"/>
        </w:rPr>
        <w:t xml:space="preserve"> osteoblast produce collagen type-I.</w:t>
      </w:r>
    </w:p>
    <w:p w14:paraId="1524690C"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Collagen type-II is present in cartilage.</w:t>
      </w:r>
    </w:p>
    <w:p w14:paraId="30DEAD3A" w14:textId="77777777" w:rsidR="00F91B66" w:rsidRPr="00F91B66" w:rsidRDefault="00F91B66" w:rsidP="00F91B66">
      <w:pPr>
        <w:rPr>
          <w:rFonts w:asciiTheme="minorBidi" w:hAnsiTheme="minorBidi"/>
        </w:rPr>
      </w:pPr>
    </w:p>
    <w:p w14:paraId="69A868ED" w14:textId="77777777" w:rsidR="00F91B66" w:rsidRPr="00F91B66" w:rsidRDefault="00F91B66" w:rsidP="00F91B66">
      <w:pPr>
        <w:rPr>
          <w:rFonts w:asciiTheme="minorBidi" w:hAnsiTheme="minorBidi"/>
        </w:rPr>
      </w:pPr>
      <w:r w:rsidRPr="00F91B66">
        <w:rPr>
          <w:rFonts w:asciiTheme="minorBidi" w:hAnsiTheme="minorBidi"/>
        </w:rPr>
        <w:t>COLLAGEN TYPE</w:t>
      </w:r>
    </w:p>
    <w:p w14:paraId="7CCE4AA6" w14:textId="77777777" w:rsidR="00F91B66" w:rsidRPr="00F91B66" w:rsidRDefault="00F91B66" w:rsidP="00F91B66">
      <w:pPr>
        <w:rPr>
          <w:rFonts w:asciiTheme="minorBidi" w:hAnsiTheme="minorBidi"/>
        </w:rPr>
      </w:pPr>
    </w:p>
    <w:p w14:paraId="1112BA7E" w14:textId="77777777" w:rsidR="00F91B66" w:rsidRPr="00F91B66" w:rsidRDefault="00F91B66" w:rsidP="00F91B66">
      <w:pPr>
        <w:rPr>
          <w:rFonts w:asciiTheme="minorBidi" w:hAnsiTheme="minorBidi"/>
        </w:rPr>
      </w:pPr>
      <w:r w:rsidRPr="00F91B66">
        <w:rPr>
          <w:rFonts w:asciiTheme="minorBidi" w:hAnsiTheme="minorBidi"/>
        </w:rPr>
        <w:lastRenderedPageBreak/>
        <w:t>Collagen Type I: Skin, Tendon, Vascular, Ligature, Organs, Bone</w:t>
      </w:r>
    </w:p>
    <w:p w14:paraId="168934BD" w14:textId="77777777" w:rsidR="00F91B66" w:rsidRPr="00F91B66" w:rsidRDefault="00F91B66" w:rsidP="00F91B66">
      <w:pPr>
        <w:rPr>
          <w:rFonts w:asciiTheme="minorBidi" w:hAnsiTheme="minorBidi"/>
        </w:rPr>
      </w:pPr>
      <w:r w:rsidRPr="00F91B66">
        <w:rPr>
          <w:rFonts w:asciiTheme="minorBidi" w:hAnsiTheme="minorBidi"/>
        </w:rPr>
        <w:t>Collagen Type II: Cartilage</w:t>
      </w:r>
    </w:p>
    <w:p w14:paraId="28B8FCA5" w14:textId="77777777" w:rsidR="00F91B66" w:rsidRPr="00F91B66" w:rsidRDefault="00F91B66" w:rsidP="00F91B66">
      <w:pPr>
        <w:rPr>
          <w:rFonts w:asciiTheme="minorBidi" w:hAnsiTheme="minorBidi"/>
        </w:rPr>
      </w:pPr>
      <w:r w:rsidRPr="00F91B66">
        <w:rPr>
          <w:rFonts w:asciiTheme="minorBidi" w:hAnsiTheme="minorBidi"/>
        </w:rPr>
        <w:t xml:space="preserve">Collagen Type III: Constructive </w:t>
      </w:r>
      <w:proofErr w:type="spellStart"/>
      <w:r w:rsidRPr="00F91B66">
        <w:rPr>
          <w:rFonts w:asciiTheme="minorBidi" w:hAnsiTheme="minorBidi"/>
        </w:rPr>
        <w:t>fibres</w:t>
      </w:r>
      <w:proofErr w:type="spellEnd"/>
    </w:p>
    <w:p w14:paraId="5BC11271" w14:textId="77777777" w:rsidR="00F91B66" w:rsidRPr="00F91B66" w:rsidRDefault="00F91B66" w:rsidP="00F91B66">
      <w:pPr>
        <w:rPr>
          <w:rFonts w:asciiTheme="minorBidi" w:hAnsiTheme="minorBidi"/>
        </w:rPr>
      </w:pPr>
      <w:r w:rsidRPr="00F91B66">
        <w:rPr>
          <w:rFonts w:asciiTheme="minorBidi" w:hAnsiTheme="minorBidi"/>
        </w:rPr>
        <w:t>Collagen Type IV: Forms sources of cell basement membrane</w:t>
      </w:r>
    </w:p>
    <w:p w14:paraId="18ED645A" w14:textId="77777777" w:rsidR="00F91B66" w:rsidRPr="00F91B66" w:rsidRDefault="00F91B66" w:rsidP="00F91B66">
      <w:pPr>
        <w:rPr>
          <w:rFonts w:asciiTheme="minorBidi" w:hAnsiTheme="minorBidi"/>
        </w:rPr>
      </w:pPr>
      <w:r w:rsidRPr="00F91B66">
        <w:rPr>
          <w:rFonts w:asciiTheme="minorBidi" w:hAnsiTheme="minorBidi"/>
        </w:rPr>
        <w:t>22. Question1 points</w:t>
      </w:r>
    </w:p>
    <w:p w14:paraId="662F885D" w14:textId="77777777" w:rsidR="00F91B66" w:rsidRPr="00F91B66" w:rsidRDefault="00F91B66" w:rsidP="00F91B66">
      <w:pPr>
        <w:rPr>
          <w:rFonts w:asciiTheme="minorBidi" w:hAnsiTheme="minorBidi"/>
        </w:rPr>
      </w:pPr>
      <w:r w:rsidRPr="00F91B66">
        <w:rPr>
          <w:rFonts w:asciiTheme="minorBidi" w:hAnsiTheme="minorBidi"/>
        </w:rPr>
        <w:t>The incorrect statement about cartilage?</w:t>
      </w:r>
    </w:p>
    <w:p w14:paraId="488F566A" w14:textId="77777777" w:rsidR="00F91B66" w:rsidRPr="00F91B66" w:rsidRDefault="00F91B66" w:rsidP="00F91B66">
      <w:pPr>
        <w:rPr>
          <w:rFonts w:asciiTheme="minorBidi" w:hAnsiTheme="minorBidi"/>
        </w:rPr>
      </w:pPr>
    </w:p>
    <w:p w14:paraId="3DF2F94C" w14:textId="77777777" w:rsidR="00F91B66" w:rsidRPr="00F91B66" w:rsidRDefault="00F91B66" w:rsidP="00F91B66">
      <w:pPr>
        <w:rPr>
          <w:rFonts w:asciiTheme="minorBidi" w:hAnsiTheme="minorBidi"/>
        </w:rPr>
      </w:pPr>
      <w:r w:rsidRPr="00F91B66">
        <w:rPr>
          <w:rFonts w:asciiTheme="minorBidi" w:hAnsiTheme="minorBidi"/>
        </w:rPr>
        <w:t>1.  A. Made of chondrocytes</w:t>
      </w:r>
    </w:p>
    <w:p w14:paraId="2D52BBD1" w14:textId="77777777" w:rsidR="00F91B66" w:rsidRPr="00F91B66" w:rsidRDefault="00F91B66" w:rsidP="00F91B66">
      <w:pPr>
        <w:rPr>
          <w:rFonts w:asciiTheme="minorBidi" w:hAnsiTheme="minorBidi"/>
        </w:rPr>
      </w:pPr>
      <w:r w:rsidRPr="00F91B66">
        <w:rPr>
          <w:rFonts w:asciiTheme="minorBidi" w:hAnsiTheme="minorBidi"/>
        </w:rPr>
        <w:t>2.  B. Do not contain blood vessels</w:t>
      </w:r>
    </w:p>
    <w:p w14:paraId="59FC0748" w14:textId="77777777" w:rsidR="00F91B66" w:rsidRPr="00F91B66" w:rsidRDefault="00F91B66" w:rsidP="00F91B66">
      <w:pPr>
        <w:rPr>
          <w:rFonts w:asciiTheme="minorBidi" w:hAnsiTheme="minorBidi"/>
        </w:rPr>
      </w:pPr>
      <w:r w:rsidRPr="00F91B66">
        <w:rPr>
          <w:rFonts w:asciiTheme="minorBidi" w:hAnsiTheme="minorBidi"/>
        </w:rPr>
        <w:t>3.  C. Contain collagen type-I</w:t>
      </w:r>
    </w:p>
    <w:p w14:paraId="34B04480" w14:textId="77777777" w:rsidR="00F91B66" w:rsidRPr="00F91B66" w:rsidRDefault="00F91B66" w:rsidP="00F91B66">
      <w:pPr>
        <w:rPr>
          <w:rFonts w:asciiTheme="minorBidi" w:hAnsiTheme="minorBidi"/>
        </w:rPr>
      </w:pPr>
      <w:r w:rsidRPr="00F91B66">
        <w:rPr>
          <w:rFonts w:asciiTheme="minorBidi" w:hAnsiTheme="minorBidi"/>
        </w:rPr>
        <w:t>4.  D. It heals very slowly</w:t>
      </w:r>
    </w:p>
    <w:p w14:paraId="6940B931" w14:textId="77777777" w:rsidR="00F91B66" w:rsidRPr="00F91B66" w:rsidRDefault="00F91B66" w:rsidP="00F91B66">
      <w:pPr>
        <w:rPr>
          <w:rFonts w:asciiTheme="minorBidi" w:hAnsiTheme="minorBidi"/>
        </w:rPr>
      </w:pPr>
      <w:r w:rsidRPr="00F91B66">
        <w:rPr>
          <w:rFonts w:asciiTheme="minorBidi" w:hAnsiTheme="minorBidi"/>
        </w:rPr>
        <w:t>Correct</w:t>
      </w:r>
    </w:p>
    <w:p w14:paraId="730D6CB5" w14:textId="77777777" w:rsidR="00F91B66" w:rsidRPr="00F91B66" w:rsidRDefault="00F91B66" w:rsidP="00F91B66">
      <w:pPr>
        <w:rPr>
          <w:rFonts w:asciiTheme="minorBidi" w:hAnsiTheme="minorBidi"/>
        </w:rPr>
      </w:pPr>
      <w:r w:rsidRPr="00F91B66">
        <w:rPr>
          <w:rFonts w:asciiTheme="minorBidi" w:hAnsiTheme="minorBidi"/>
        </w:rPr>
        <w:t>Explanation: C</w:t>
      </w:r>
    </w:p>
    <w:p w14:paraId="651048C6" w14:textId="77777777" w:rsidR="00F91B66" w:rsidRPr="00F91B66" w:rsidRDefault="00F91B66" w:rsidP="00F91B66">
      <w:pPr>
        <w:rPr>
          <w:rFonts w:asciiTheme="minorBidi" w:hAnsiTheme="minorBidi"/>
        </w:rPr>
      </w:pPr>
      <w:r w:rsidRPr="00F91B66">
        <w:rPr>
          <w:rFonts w:asciiTheme="minorBidi" w:hAnsiTheme="minorBidi"/>
        </w:rPr>
        <w:t xml:space="preserve">Cartilage </w:t>
      </w:r>
      <w:proofErr w:type="gramStart"/>
      <w:r w:rsidRPr="00F91B66">
        <w:rPr>
          <w:rFonts w:asciiTheme="minorBidi" w:hAnsiTheme="minorBidi"/>
        </w:rPr>
        <w:t>contain</w:t>
      </w:r>
      <w:proofErr w:type="gramEnd"/>
      <w:r w:rsidRPr="00F91B66">
        <w:rPr>
          <w:rFonts w:asciiTheme="minorBidi" w:hAnsiTheme="minorBidi"/>
        </w:rPr>
        <w:t xml:space="preserve"> collagen type-II</w:t>
      </w:r>
    </w:p>
    <w:p w14:paraId="3CC4B8DC"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Cartilage is made of cells called chondrocytes. </w:t>
      </w:r>
      <w:proofErr w:type="gramStart"/>
      <w:r w:rsidRPr="00F91B66">
        <w:rPr>
          <w:rFonts w:asciiTheme="minorBidi" w:hAnsiTheme="minorBidi"/>
        </w:rPr>
        <w:t>Also</w:t>
      </w:r>
      <w:proofErr w:type="gramEnd"/>
      <w:r w:rsidRPr="00F91B66">
        <w:rPr>
          <w:rFonts w:asciiTheme="minorBidi" w:hAnsiTheme="minorBidi"/>
        </w:rPr>
        <w:t xml:space="preserve"> they do not contain any blood vessels as a result they heals very slowly.</w:t>
      </w:r>
    </w:p>
    <w:p w14:paraId="61F49D19"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w:t>
      </w:r>
      <w:proofErr w:type="gramStart"/>
      <w:r w:rsidRPr="00F91B66">
        <w:rPr>
          <w:rFonts w:asciiTheme="minorBidi" w:hAnsiTheme="minorBidi"/>
        </w:rPr>
        <w:t>so</w:t>
      </w:r>
      <w:proofErr w:type="gramEnd"/>
      <w:r w:rsidRPr="00F91B66">
        <w:rPr>
          <w:rFonts w:asciiTheme="minorBidi" w:hAnsiTheme="minorBidi"/>
        </w:rPr>
        <w:t xml:space="preserve"> all options are correct except option </w:t>
      </w:r>
      <w:r w:rsidRPr="00F91B66">
        <w:rPr>
          <w:rFonts w:ascii="Arial" w:hAnsi="Arial" w:cs="Arial"/>
        </w:rPr>
        <w:t>“</w:t>
      </w:r>
      <w:r w:rsidRPr="00F91B66">
        <w:rPr>
          <w:rFonts w:asciiTheme="minorBidi" w:hAnsiTheme="minorBidi"/>
        </w:rPr>
        <w:t>C</w:t>
      </w:r>
      <w:r w:rsidRPr="00F91B66">
        <w:rPr>
          <w:rFonts w:ascii="Arial" w:hAnsi="Arial" w:cs="Arial"/>
        </w:rPr>
        <w:t>”</w:t>
      </w:r>
      <w:r w:rsidRPr="00F91B66">
        <w:rPr>
          <w:rFonts w:asciiTheme="minorBidi" w:hAnsiTheme="minorBidi"/>
        </w:rPr>
        <w:t>.</w:t>
      </w:r>
    </w:p>
    <w:p w14:paraId="003BA55F" w14:textId="77777777" w:rsidR="00F91B66" w:rsidRPr="00F91B66" w:rsidRDefault="00F91B66" w:rsidP="00F91B66">
      <w:pPr>
        <w:rPr>
          <w:rFonts w:asciiTheme="minorBidi" w:hAnsiTheme="minorBidi"/>
        </w:rPr>
      </w:pPr>
      <w:r w:rsidRPr="00F91B66">
        <w:rPr>
          <w:rFonts w:asciiTheme="minorBidi" w:hAnsiTheme="minorBidi"/>
        </w:rPr>
        <w:t>COLLAGEN TYPE</w:t>
      </w:r>
    </w:p>
    <w:p w14:paraId="0B43E676" w14:textId="77777777" w:rsidR="00F91B66" w:rsidRPr="00F91B66" w:rsidRDefault="00F91B66" w:rsidP="00F91B66">
      <w:pPr>
        <w:rPr>
          <w:rFonts w:asciiTheme="minorBidi" w:hAnsiTheme="minorBidi"/>
        </w:rPr>
      </w:pPr>
    </w:p>
    <w:p w14:paraId="46ECF224" w14:textId="77777777" w:rsidR="00F91B66" w:rsidRPr="00F91B66" w:rsidRDefault="00F91B66" w:rsidP="00F91B66">
      <w:pPr>
        <w:rPr>
          <w:rFonts w:asciiTheme="minorBidi" w:hAnsiTheme="minorBidi"/>
        </w:rPr>
      </w:pPr>
      <w:r w:rsidRPr="00F91B66">
        <w:rPr>
          <w:rFonts w:asciiTheme="minorBidi" w:hAnsiTheme="minorBidi"/>
        </w:rPr>
        <w:t>Collagen Type I: Skin, Tendon, Vascular, Ligature, Organs, Bone</w:t>
      </w:r>
    </w:p>
    <w:p w14:paraId="0B123CEB" w14:textId="77777777" w:rsidR="00F91B66" w:rsidRPr="00F91B66" w:rsidRDefault="00F91B66" w:rsidP="00F91B66">
      <w:pPr>
        <w:rPr>
          <w:rFonts w:asciiTheme="minorBidi" w:hAnsiTheme="minorBidi"/>
        </w:rPr>
      </w:pPr>
      <w:r w:rsidRPr="00F91B66">
        <w:rPr>
          <w:rFonts w:asciiTheme="minorBidi" w:hAnsiTheme="minorBidi"/>
        </w:rPr>
        <w:t>Collagen Type II: Cartilage</w:t>
      </w:r>
    </w:p>
    <w:p w14:paraId="55B7B280" w14:textId="77777777" w:rsidR="00F91B66" w:rsidRPr="00F91B66" w:rsidRDefault="00F91B66" w:rsidP="00F91B66">
      <w:pPr>
        <w:rPr>
          <w:rFonts w:asciiTheme="minorBidi" w:hAnsiTheme="minorBidi"/>
        </w:rPr>
      </w:pPr>
      <w:r w:rsidRPr="00F91B66">
        <w:rPr>
          <w:rFonts w:asciiTheme="minorBidi" w:hAnsiTheme="minorBidi"/>
        </w:rPr>
        <w:t xml:space="preserve">Collagen Type III: Constructive </w:t>
      </w:r>
      <w:proofErr w:type="spellStart"/>
      <w:r w:rsidRPr="00F91B66">
        <w:rPr>
          <w:rFonts w:asciiTheme="minorBidi" w:hAnsiTheme="minorBidi"/>
        </w:rPr>
        <w:t>fibres</w:t>
      </w:r>
      <w:proofErr w:type="spellEnd"/>
    </w:p>
    <w:p w14:paraId="0347BC02" w14:textId="77777777" w:rsidR="00F91B66" w:rsidRPr="00F91B66" w:rsidRDefault="00F91B66" w:rsidP="00F91B66">
      <w:pPr>
        <w:rPr>
          <w:rFonts w:asciiTheme="minorBidi" w:hAnsiTheme="minorBidi"/>
        </w:rPr>
      </w:pPr>
      <w:r w:rsidRPr="00F91B66">
        <w:rPr>
          <w:rFonts w:asciiTheme="minorBidi" w:hAnsiTheme="minorBidi"/>
        </w:rPr>
        <w:t>Collagen Type IV: Forms sources of cell basement membrane</w:t>
      </w:r>
    </w:p>
    <w:p w14:paraId="72045497" w14:textId="77777777" w:rsidR="00F91B66" w:rsidRPr="00F91B66" w:rsidRDefault="00F91B66" w:rsidP="00F91B66">
      <w:pPr>
        <w:rPr>
          <w:rFonts w:asciiTheme="minorBidi" w:hAnsiTheme="minorBidi"/>
        </w:rPr>
      </w:pPr>
    </w:p>
    <w:p w14:paraId="2B2E2A15" w14:textId="77777777" w:rsidR="00F91B66" w:rsidRPr="00F91B66" w:rsidRDefault="00F91B66" w:rsidP="00F91B66">
      <w:pPr>
        <w:rPr>
          <w:rFonts w:asciiTheme="minorBidi" w:hAnsiTheme="minorBidi"/>
        </w:rPr>
      </w:pPr>
      <w:r w:rsidRPr="00F91B66">
        <w:rPr>
          <w:rFonts w:asciiTheme="minorBidi" w:hAnsiTheme="minorBidi"/>
        </w:rPr>
        <w:t>23. Question1 points</w:t>
      </w:r>
    </w:p>
    <w:p w14:paraId="25113089" w14:textId="77777777" w:rsidR="00F91B66" w:rsidRPr="00F91B66" w:rsidRDefault="00F91B66" w:rsidP="00F91B66">
      <w:pPr>
        <w:rPr>
          <w:rFonts w:asciiTheme="minorBidi" w:hAnsiTheme="minorBidi"/>
        </w:rPr>
      </w:pPr>
      <w:r w:rsidRPr="00F91B66">
        <w:rPr>
          <w:rFonts w:asciiTheme="minorBidi" w:hAnsiTheme="minorBidi"/>
        </w:rPr>
        <w:t>The organic portion of bone’s providing all but?</w:t>
      </w:r>
    </w:p>
    <w:p w14:paraId="1F7FC77F" w14:textId="77777777" w:rsidR="00F91B66" w:rsidRPr="00F91B66" w:rsidRDefault="00F91B66" w:rsidP="00F91B66">
      <w:pPr>
        <w:rPr>
          <w:rFonts w:asciiTheme="minorBidi" w:hAnsiTheme="minorBidi"/>
        </w:rPr>
      </w:pPr>
    </w:p>
    <w:p w14:paraId="041510CF" w14:textId="77777777" w:rsidR="00F91B66" w:rsidRPr="00F91B66" w:rsidRDefault="00F91B66" w:rsidP="00F91B66">
      <w:pPr>
        <w:rPr>
          <w:rFonts w:asciiTheme="minorBidi" w:hAnsiTheme="minorBidi"/>
        </w:rPr>
      </w:pPr>
      <w:r w:rsidRPr="00F91B66">
        <w:rPr>
          <w:rFonts w:asciiTheme="minorBidi" w:hAnsiTheme="minorBidi"/>
        </w:rPr>
        <w:t>1.  A. Tensile strength</w:t>
      </w:r>
    </w:p>
    <w:p w14:paraId="3732751F" w14:textId="77777777" w:rsidR="00F91B66" w:rsidRPr="00F91B66" w:rsidRDefault="00F91B66" w:rsidP="00F91B66">
      <w:pPr>
        <w:rPr>
          <w:rFonts w:asciiTheme="minorBidi" w:hAnsiTheme="minorBidi"/>
        </w:rPr>
      </w:pPr>
      <w:r w:rsidRPr="00F91B66">
        <w:rPr>
          <w:rFonts w:asciiTheme="minorBidi" w:hAnsiTheme="minorBidi"/>
        </w:rPr>
        <w:t>2.  B. To resist stretch</w:t>
      </w:r>
    </w:p>
    <w:p w14:paraId="25C3E847" w14:textId="77777777" w:rsidR="00F91B66" w:rsidRPr="00F91B66" w:rsidRDefault="00F91B66" w:rsidP="00F91B66">
      <w:pPr>
        <w:rPr>
          <w:rFonts w:asciiTheme="minorBidi" w:hAnsiTheme="minorBidi"/>
        </w:rPr>
      </w:pPr>
      <w:r w:rsidRPr="00F91B66">
        <w:rPr>
          <w:rFonts w:asciiTheme="minorBidi" w:hAnsiTheme="minorBidi"/>
        </w:rPr>
        <w:t>3.  C. Flexibility</w:t>
      </w:r>
    </w:p>
    <w:p w14:paraId="67B2A03E" w14:textId="77777777" w:rsidR="00F91B66" w:rsidRPr="00F91B66" w:rsidRDefault="00F91B66" w:rsidP="00F91B66">
      <w:pPr>
        <w:rPr>
          <w:rFonts w:asciiTheme="minorBidi" w:hAnsiTheme="minorBidi"/>
        </w:rPr>
      </w:pPr>
      <w:r w:rsidRPr="00F91B66">
        <w:rPr>
          <w:rFonts w:asciiTheme="minorBidi" w:hAnsiTheme="minorBidi"/>
        </w:rPr>
        <w:lastRenderedPageBreak/>
        <w:t>4.  D. Hardness</w:t>
      </w:r>
    </w:p>
    <w:p w14:paraId="4ABA4A0F" w14:textId="77777777" w:rsidR="00F91B66" w:rsidRPr="00F91B66" w:rsidRDefault="00F91B66" w:rsidP="00F91B66">
      <w:pPr>
        <w:rPr>
          <w:rFonts w:asciiTheme="minorBidi" w:hAnsiTheme="minorBidi"/>
        </w:rPr>
      </w:pPr>
      <w:r w:rsidRPr="00F91B66">
        <w:rPr>
          <w:rFonts w:asciiTheme="minorBidi" w:hAnsiTheme="minorBidi"/>
        </w:rPr>
        <w:t>Correct</w:t>
      </w:r>
    </w:p>
    <w:p w14:paraId="67B7EBA0" w14:textId="77777777" w:rsidR="00F91B66" w:rsidRPr="00F91B66" w:rsidRDefault="00F91B66" w:rsidP="00F91B66">
      <w:pPr>
        <w:rPr>
          <w:rFonts w:asciiTheme="minorBidi" w:hAnsiTheme="minorBidi"/>
        </w:rPr>
      </w:pPr>
      <w:r w:rsidRPr="00F91B66">
        <w:rPr>
          <w:rFonts w:asciiTheme="minorBidi" w:hAnsiTheme="minorBidi"/>
        </w:rPr>
        <w:t>Explanation: D</w:t>
      </w:r>
    </w:p>
    <w:p w14:paraId="15D75296" w14:textId="77777777" w:rsidR="00F91B66" w:rsidRPr="00F91B66" w:rsidRDefault="00F91B66" w:rsidP="00F91B66">
      <w:pPr>
        <w:rPr>
          <w:rFonts w:asciiTheme="minorBidi" w:hAnsiTheme="minorBidi"/>
        </w:rPr>
      </w:pPr>
      <w:r w:rsidRPr="00F91B66">
        <w:rPr>
          <w:rFonts w:asciiTheme="minorBidi" w:hAnsiTheme="minorBidi"/>
        </w:rPr>
        <w:t>Bone is made of 35% organic substances (Protein, collagen) which provides the bone:</w:t>
      </w:r>
    </w:p>
    <w:p w14:paraId="008808D5"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Tensile strength</w:t>
      </w:r>
    </w:p>
    <w:p w14:paraId="7DC779AA"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Flexibility </w:t>
      </w:r>
      <w:r w:rsidRPr="00F91B66">
        <w:rPr>
          <w:rFonts w:ascii="Cambria Math" w:hAnsi="Cambria Math" w:cs="Cambria Math"/>
        </w:rPr>
        <w:t>⇒</w:t>
      </w:r>
      <w:r w:rsidRPr="00F91B66">
        <w:rPr>
          <w:rFonts w:asciiTheme="minorBidi" w:hAnsiTheme="minorBidi"/>
        </w:rPr>
        <w:t xml:space="preserve"> Resistance to stretch</w:t>
      </w:r>
    </w:p>
    <w:p w14:paraId="689367FE" w14:textId="77777777" w:rsidR="00F91B66" w:rsidRPr="00F91B66" w:rsidRDefault="00F91B66" w:rsidP="00F91B66">
      <w:pPr>
        <w:rPr>
          <w:rFonts w:asciiTheme="minorBidi" w:hAnsiTheme="minorBidi"/>
        </w:rPr>
      </w:pPr>
      <w:r w:rsidRPr="00F91B66">
        <w:rPr>
          <w:rFonts w:asciiTheme="minorBidi" w:hAnsiTheme="minorBidi"/>
        </w:rPr>
        <w:t>but hardness is provided by inorganic substances</w:t>
      </w:r>
    </w:p>
    <w:p w14:paraId="7A095C9A" w14:textId="77777777" w:rsidR="00F91B66" w:rsidRPr="00F91B66" w:rsidRDefault="00F91B66" w:rsidP="00F91B66">
      <w:pPr>
        <w:rPr>
          <w:rFonts w:asciiTheme="minorBidi" w:hAnsiTheme="minorBidi"/>
        </w:rPr>
      </w:pPr>
      <w:r w:rsidRPr="00F91B66">
        <w:rPr>
          <w:rFonts w:asciiTheme="minorBidi" w:hAnsiTheme="minorBidi"/>
        </w:rPr>
        <w:t>COMPOSITION OF BONE</w:t>
      </w:r>
    </w:p>
    <w:p w14:paraId="54327E46" w14:textId="77777777" w:rsidR="00F91B66" w:rsidRPr="00F91B66" w:rsidRDefault="00F91B66" w:rsidP="00F91B66">
      <w:pPr>
        <w:rPr>
          <w:rFonts w:asciiTheme="minorBidi" w:hAnsiTheme="minorBidi"/>
        </w:rPr>
      </w:pPr>
    </w:p>
    <w:p w14:paraId="302326DC" w14:textId="77777777" w:rsidR="00F91B66" w:rsidRPr="00F91B66" w:rsidRDefault="00F91B66" w:rsidP="00F91B66">
      <w:pPr>
        <w:rPr>
          <w:rFonts w:asciiTheme="minorBidi" w:hAnsiTheme="minorBidi"/>
        </w:rPr>
      </w:pPr>
      <w:r w:rsidRPr="00F91B66">
        <w:rPr>
          <w:rFonts w:asciiTheme="minorBidi" w:hAnsiTheme="minorBidi"/>
        </w:rPr>
        <w:t>65% Inorganic matter (Hydroxyapatite)</w:t>
      </w:r>
    </w:p>
    <w:p w14:paraId="4F96A12F" w14:textId="77777777" w:rsidR="00F91B66" w:rsidRPr="00F91B66" w:rsidRDefault="00F91B66" w:rsidP="00F91B66">
      <w:pPr>
        <w:rPr>
          <w:rFonts w:asciiTheme="minorBidi" w:hAnsiTheme="minorBidi"/>
        </w:rPr>
      </w:pPr>
      <w:r w:rsidRPr="00F91B66">
        <w:rPr>
          <w:rFonts w:asciiTheme="minorBidi" w:hAnsiTheme="minorBidi"/>
        </w:rPr>
        <w:t>Mostly Calcium and inorganic orthophosphate deposited between collagen</w:t>
      </w:r>
    </w:p>
    <w:p w14:paraId="60B26B0E" w14:textId="77777777" w:rsidR="00F91B66" w:rsidRPr="00F91B66" w:rsidRDefault="00F91B66" w:rsidP="00F91B66">
      <w:pPr>
        <w:rPr>
          <w:rFonts w:asciiTheme="minorBidi" w:hAnsiTheme="minorBidi"/>
        </w:rPr>
      </w:pPr>
      <w:r w:rsidRPr="00F91B66">
        <w:rPr>
          <w:rFonts w:asciiTheme="minorBidi" w:hAnsiTheme="minorBidi"/>
        </w:rPr>
        <w:t>35% Organic</w:t>
      </w:r>
    </w:p>
    <w:p w14:paraId="37C1CFE7" w14:textId="77777777" w:rsidR="00F91B66" w:rsidRPr="00F91B66" w:rsidRDefault="00F91B66" w:rsidP="00F91B66">
      <w:pPr>
        <w:rPr>
          <w:rFonts w:asciiTheme="minorBidi" w:hAnsiTheme="minorBidi"/>
        </w:rPr>
      </w:pPr>
      <w:r w:rsidRPr="00F91B66">
        <w:rPr>
          <w:rFonts w:asciiTheme="minorBidi" w:hAnsiTheme="minorBidi"/>
        </w:rPr>
        <w:t>28%-30% collagen</w:t>
      </w:r>
    </w:p>
    <w:p w14:paraId="2151A643" w14:textId="77777777" w:rsidR="00F91B66" w:rsidRPr="00F91B66" w:rsidRDefault="00F91B66" w:rsidP="00F91B66">
      <w:pPr>
        <w:rPr>
          <w:rFonts w:asciiTheme="minorBidi" w:hAnsiTheme="minorBidi"/>
        </w:rPr>
      </w:pPr>
      <w:r w:rsidRPr="00F91B66">
        <w:rPr>
          <w:rFonts w:asciiTheme="minorBidi" w:hAnsiTheme="minorBidi"/>
        </w:rPr>
        <w:t>5-7% non-collagenous proteins.</w:t>
      </w:r>
    </w:p>
    <w:p w14:paraId="54642DE8" w14:textId="77777777" w:rsidR="00F91B66" w:rsidRPr="00F91B66" w:rsidRDefault="00F91B66" w:rsidP="00F91B66">
      <w:pPr>
        <w:rPr>
          <w:rFonts w:asciiTheme="minorBidi" w:hAnsiTheme="minorBidi"/>
        </w:rPr>
      </w:pPr>
      <w:r w:rsidRPr="00F91B66">
        <w:rPr>
          <w:rFonts w:asciiTheme="minorBidi" w:hAnsiTheme="minorBidi"/>
        </w:rPr>
        <w:t>Osteocalcin</w:t>
      </w:r>
    </w:p>
    <w:p w14:paraId="224207C2" w14:textId="77777777" w:rsidR="00F91B66" w:rsidRPr="00F91B66" w:rsidRDefault="00F91B66" w:rsidP="00F91B66">
      <w:pPr>
        <w:rPr>
          <w:rFonts w:asciiTheme="minorBidi" w:hAnsiTheme="minorBidi"/>
        </w:rPr>
      </w:pPr>
      <w:r w:rsidRPr="00F91B66">
        <w:rPr>
          <w:rFonts w:asciiTheme="minorBidi" w:hAnsiTheme="minorBidi"/>
        </w:rPr>
        <w:t>Bone Sialoprotein</w:t>
      </w:r>
    </w:p>
    <w:p w14:paraId="5A305539" w14:textId="77777777" w:rsidR="00F91B66" w:rsidRPr="00F91B66" w:rsidRDefault="00F91B66" w:rsidP="00F91B66">
      <w:pPr>
        <w:rPr>
          <w:rFonts w:asciiTheme="minorBidi" w:hAnsiTheme="minorBidi"/>
        </w:rPr>
      </w:pPr>
      <w:r w:rsidRPr="00F91B66">
        <w:rPr>
          <w:rFonts w:asciiTheme="minorBidi" w:hAnsiTheme="minorBidi"/>
        </w:rPr>
        <w:t>Phosphoprotein</w:t>
      </w:r>
    </w:p>
    <w:p w14:paraId="0B424AF2" w14:textId="77777777" w:rsidR="00F91B66" w:rsidRPr="00F91B66" w:rsidRDefault="00F91B66" w:rsidP="00F91B66">
      <w:pPr>
        <w:rPr>
          <w:rFonts w:asciiTheme="minorBidi" w:hAnsiTheme="minorBidi"/>
        </w:rPr>
      </w:pPr>
      <w:proofErr w:type="spellStart"/>
      <w:r w:rsidRPr="00F91B66">
        <w:rPr>
          <w:rFonts w:asciiTheme="minorBidi" w:hAnsiTheme="minorBidi"/>
        </w:rPr>
        <w:t>Osteonectin</w:t>
      </w:r>
      <w:proofErr w:type="spellEnd"/>
    </w:p>
    <w:p w14:paraId="0941D439" w14:textId="77777777" w:rsidR="00F91B66" w:rsidRPr="00F91B66" w:rsidRDefault="00F91B66" w:rsidP="00F91B66">
      <w:pPr>
        <w:rPr>
          <w:rFonts w:asciiTheme="minorBidi" w:hAnsiTheme="minorBidi"/>
        </w:rPr>
      </w:pPr>
      <w:r w:rsidRPr="00F91B66">
        <w:rPr>
          <w:rFonts w:asciiTheme="minorBidi" w:hAnsiTheme="minorBidi"/>
        </w:rPr>
        <w:t xml:space="preserve">Bone </w:t>
      </w:r>
      <w:proofErr w:type="spellStart"/>
      <w:r w:rsidRPr="00F91B66">
        <w:rPr>
          <w:rFonts w:asciiTheme="minorBidi" w:hAnsiTheme="minorBidi"/>
        </w:rPr>
        <w:t>morohogenic</w:t>
      </w:r>
      <w:proofErr w:type="spellEnd"/>
      <w:r w:rsidRPr="00F91B66">
        <w:rPr>
          <w:rFonts w:asciiTheme="minorBidi" w:hAnsiTheme="minorBidi"/>
        </w:rPr>
        <w:t xml:space="preserve"> protein</w:t>
      </w:r>
    </w:p>
    <w:p w14:paraId="3D774BED" w14:textId="77777777" w:rsidR="00F91B66" w:rsidRPr="00F91B66" w:rsidRDefault="00F91B66" w:rsidP="00F91B66">
      <w:pPr>
        <w:rPr>
          <w:rFonts w:asciiTheme="minorBidi" w:hAnsiTheme="minorBidi"/>
        </w:rPr>
      </w:pPr>
      <w:r w:rsidRPr="00F91B66">
        <w:rPr>
          <w:rFonts w:asciiTheme="minorBidi" w:hAnsiTheme="minorBidi"/>
        </w:rPr>
        <w:t>24. Question1 points</w:t>
      </w:r>
    </w:p>
    <w:p w14:paraId="24A885F0" w14:textId="77777777" w:rsidR="00F91B66" w:rsidRPr="00F91B66" w:rsidRDefault="00F91B66" w:rsidP="00F91B66">
      <w:pPr>
        <w:rPr>
          <w:rFonts w:asciiTheme="minorBidi" w:hAnsiTheme="minorBidi"/>
        </w:rPr>
      </w:pPr>
      <w:r w:rsidRPr="00F91B66">
        <w:rPr>
          <w:rFonts w:asciiTheme="minorBidi" w:hAnsiTheme="minorBidi"/>
        </w:rPr>
        <w:t>Bones are constantly reshaped by?</w:t>
      </w:r>
    </w:p>
    <w:p w14:paraId="7026FC8F" w14:textId="77777777" w:rsidR="00F91B66" w:rsidRPr="00F91B66" w:rsidRDefault="00F91B66" w:rsidP="00F91B66">
      <w:pPr>
        <w:rPr>
          <w:rFonts w:asciiTheme="minorBidi" w:hAnsiTheme="minorBidi"/>
        </w:rPr>
      </w:pPr>
    </w:p>
    <w:p w14:paraId="22B3F8E1" w14:textId="77777777" w:rsidR="00F91B66" w:rsidRPr="00F91B66" w:rsidRDefault="00F91B66" w:rsidP="00F91B66">
      <w:pPr>
        <w:rPr>
          <w:rFonts w:asciiTheme="minorBidi" w:hAnsiTheme="minorBidi"/>
        </w:rPr>
      </w:pPr>
      <w:r w:rsidRPr="00F91B66">
        <w:rPr>
          <w:rFonts w:asciiTheme="minorBidi" w:hAnsiTheme="minorBidi"/>
        </w:rPr>
        <w:t>1.  A. Osteoblasts and Osteoclasts</w:t>
      </w:r>
    </w:p>
    <w:p w14:paraId="6D5F9E30" w14:textId="77777777" w:rsidR="00F91B66" w:rsidRPr="00F91B66" w:rsidRDefault="00F91B66" w:rsidP="00F91B66">
      <w:pPr>
        <w:rPr>
          <w:rFonts w:asciiTheme="minorBidi" w:hAnsiTheme="minorBidi"/>
        </w:rPr>
      </w:pPr>
      <w:r w:rsidRPr="00F91B66">
        <w:rPr>
          <w:rFonts w:asciiTheme="minorBidi" w:hAnsiTheme="minorBidi"/>
        </w:rPr>
        <w:t>2.  B. Osteoblasts and Osteocytes</w:t>
      </w:r>
    </w:p>
    <w:p w14:paraId="08447819" w14:textId="77777777" w:rsidR="00F91B66" w:rsidRPr="00F91B66" w:rsidRDefault="00F91B66" w:rsidP="00F91B66">
      <w:pPr>
        <w:rPr>
          <w:rFonts w:asciiTheme="minorBidi" w:hAnsiTheme="minorBidi"/>
        </w:rPr>
      </w:pPr>
      <w:r w:rsidRPr="00F91B66">
        <w:rPr>
          <w:rFonts w:asciiTheme="minorBidi" w:hAnsiTheme="minorBidi"/>
        </w:rPr>
        <w:t>3.  C. Osteocytes and Osteoclasts</w:t>
      </w:r>
    </w:p>
    <w:p w14:paraId="45C016D9" w14:textId="77777777" w:rsidR="00F91B66" w:rsidRPr="00F91B66" w:rsidRDefault="00F91B66" w:rsidP="00F91B66">
      <w:pPr>
        <w:rPr>
          <w:rFonts w:asciiTheme="minorBidi" w:hAnsiTheme="minorBidi"/>
        </w:rPr>
      </w:pPr>
      <w:r w:rsidRPr="00F91B66">
        <w:rPr>
          <w:rFonts w:asciiTheme="minorBidi" w:hAnsiTheme="minorBidi"/>
        </w:rPr>
        <w:t>4.  D. Osteoclasts, Osteoblasts and Osteocytes</w:t>
      </w:r>
    </w:p>
    <w:p w14:paraId="75394C69" w14:textId="77777777" w:rsidR="00F91B66" w:rsidRPr="00F91B66" w:rsidRDefault="00F91B66" w:rsidP="00F91B66">
      <w:pPr>
        <w:rPr>
          <w:rFonts w:asciiTheme="minorBidi" w:hAnsiTheme="minorBidi"/>
        </w:rPr>
      </w:pPr>
      <w:r w:rsidRPr="00F91B66">
        <w:rPr>
          <w:rFonts w:asciiTheme="minorBidi" w:hAnsiTheme="minorBidi"/>
        </w:rPr>
        <w:t>Correct</w:t>
      </w:r>
    </w:p>
    <w:p w14:paraId="32354039" w14:textId="77777777" w:rsidR="00F91B66" w:rsidRPr="00F91B66" w:rsidRDefault="00F91B66" w:rsidP="00F91B66">
      <w:pPr>
        <w:rPr>
          <w:rFonts w:asciiTheme="minorBidi" w:hAnsiTheme="minorBidi"/>
        </w:rPr>
      </w:pPr>
      <w:r w:rsidRPr="00F91B66">
        <w:rPr>
          <w:rFonts w:asciiTheme="minorBidi" w:hAnsiTheme="minorBidi"/>
        </w:rPr>
        <w:t>Explanation: A</w:t>
      </w:r>
    </w:p>
    <w:p w14:paraId="3FED89B9"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Bone is constantly reshaped by osteoblasts and osteoclasts</w:t>
      </w:r>
    </w:p>
    <w:p w14:paraId="16C94ED5" w14:textId="77777777" w:rsidR="00F91B66" w:rsidRPr="00F91B66" w:rsidRDefault="00F91B66" w:rsidP="00F91B66">
      <w:pPr>
        <w:rPr>
          <w:rFonts w:asciiTheme="minorBidi" w:hAnsiTheme="minorBidi"/>
        </w:rPr>
      </w:pPr>
    </w:p>
    <w:p w14:paraId="43E205F0" w14:textId="77777777" w:rsidR="00F91B66" w:rsidRPr="00F91B66" w:rsidRDefault="00F91B66" w:rsidP="00F91B66">
      <w:pPr>
        <w:rPr>
          <w:rFonts w:asciiTheme="minorBidi" w:hAnsiTheme="minorBidi"/>
        </w:rPr>
      </w:pPr>
      <w:r w:rsidRPr="00F91B66">
        <w:rPr>
          <w:rFonts w:asciiTheme="minorBidi" w:hAnsiTheme="minorBidi"/>
        </w:rPr>
        <w:lastRenderedPageBreak/>
        <w:t>BONE GROWTH</w:t>
      </w:r>
    </w:p>
    <w:p w14:paraId="510AA9BE" w14:textId="77777777" w:rsidR="00F91B66" w:rsidRPr="00F91B66" w:rsidRDefault="00F91B66" w:rsidP="00F91B66">
      <w:pPr>
        <w:rPr>
          <w:rFonts w:asciiTheme="minorBidi" w:hAnsiTheme="minorBidi"/>
        </w:rPr>
      </w:pPr>
    </w:p>
    <w:p w14:paraId="211ECAE5" w14:textId="77777777" w:rsidR="00F91B66" w:rsidRPr="00F91B66" w:rsidRDefault="00F91B66" w:rsidP="00F91B66">
      <w:pPr>
        <w:rPr>
          <w:rFonts w:asciiTheme="minorBidi" w:hAnsiTheme="minorBidi"/>
        </w:rPr>
      </w:pPr>
      <w:r w:rsidRPr="00F91B66">
        <w:rPr>
          <w:rFonts w:asciiTheme="minorBidi" w:hAnsiTheme="minorBidi"/>
        </w:rPr>
        <w:t>Bones are remodeled and reshaped by the osteoblasts and osteoclasts.</w:t>
      </w:r>
    </w:p>
    <w:p w14:paraId="355A8A1C" w14:textId="77777777" w:rsidR="00F91B66" w:rsidRPr="00F91B66" w:rsidRDefault="00F91B66" w:rsidP="00F91B66">
      <w:pPr>
        <w:rPr>
          <w:rFonts w:asciiTheme="minorBidi" w:hAnsiTheme="minorBidi"/>
        </w:rPr>
      </w:pPr>
      <w:r w:rsidRPr="00F91B66">
        <w:rPr>
          <w:rFonts w:asciiTheme="minorBidi" w:hAnsiTheme="minorBidi"/>
        </w:rPr>
        <w:t>Necessary during growth so bones keep normal proportions and strength.</w:t>
      </w:r>
    </w:p>
    <w:p w14:paraId="6D71229F" w14:textId="77777777" w:rsidR="00F91B66" w:rsidRPr="00F91B66" w:rsidRDefault="00F91B66" w:rsidP="00F91B66">
      <w:pPr>
        <w:rPr>
          <w:rFonts w:asciiTheme="minorBidi" w:hAnsiTheme="minorBidi"/>
        </w:rPr>
      </w:pPr>
      <w:r w:rsidRPr="00F91B66">
        <w:rPr>
          <w:rFonts w:asciiTheme="minorBidi" w:hAnsiTheme="minorBidi"/>
        </w:rPr>
        <w:t>Bones become thicker and stronger where larger muscles need to attach.</w:t>
      </w:r>
    </w:p>
    <w:p w14:paraId="284A0E6C" w14:textId="77777777" w:rsidR="00F91B66" w:rsidRPr="00F91B66" w:rsidRDefault="00F91B66" w:rsidP="00F91B66">
      <w:pPr>
        <w:rPr>
          <w:rFonts w:asciiTheme="minorBidi" w:hAnsiTheme="minorBidi"/>
        </w:rPr>
      </w:pPr>
      <w:r w:rsidRPr="00F91B66">
        <w:rPr>
          <w:rFonts w:asciiTheme="minorBidi" w:hAnsiTheme="minorBidi"/>
        </w:rPr>
        <w:t>25. Question1 points</w:t>
      </w:r>
    </w:p>
    <w:p w14:paraId="3C180500" w14:textId="77777777" w:rsidR="00F91B66" w:rsidRPr="00F91B66" w:rsidRDefault="00F91B66" w:rsidP="00F91B66">
      <w:pPr>
        <w:rPr>
          <w:rFonts w:asciiTheme="minorBidi" w:hAnsiTheme="minorBidi"/>
        </w:rPr>
      </w:pPr>
      <w:r w:rsidRPr="00F91B66">
        <w:rPr>
          <w:rFonts w:asciiTheme="minorBidi" w:hAnsiTheme="minorBidi"/>
        </w:rPr>
        <w:t>The macrophages of bones are?</w:t>
      </w:r>
    </w:p>
    <w:p w14:paraId="00849A95" w14:textId="77777777" w:rsidR="00F91B66" w:rsidRPr="00F91B66" w:rsidRDefault="00F91B66" w:rsidP="00F91B66">
      <w:pPr>
        <w:rPr>
          <w:rFonts w:asciiTheme="minorBidi" w:hAnsiTheme="minorBidi"/>
        </w:rPr>
      </w:pPr>
    </w:p>
    <w:p w14:paraId="7A2B07D6" w14:textId="77777777" w:rsidR="00F91B66" w:rsidRPr="00F91B66" w:rsidRDefault="00F91B66" w:rsidP="00F91B66">
      <w:pPr>
        <w:rPr>
          <w:rFonts w:asciiTheme="minorBidi" w:hAnsiTheme="minorBidi"/>
        </w:rPr>
      </w:pPr>
      <w:r w:rsidRPr="00F91B66">
        <w:rPr>
          <w:rFonts w:asciiTheme="minorBidi" w:hAnsiTheme="minorBidi"/>
        </w:rPr>
        <w:t>1.  A. Osteoblasts</w:t>
      </w:r>
    </w:p>
    <w:p w14:paraId="5FD8A868" w14:textId="77777777" w:rsidR="00F91B66" w:rsidRPr="00F91B66" w:rsidRDefault="00F91B66" w:rsidP="00F91B66">
      <w:pPr>
        <w:rPr>
          <w:rFonts w:asciiTheme="minorBidi" w:hAnsiTheme="minorBidi"/>
        </w:rPr>
      </w:pPr>
      <w:r w:rsidRPr="00F91B66">
        <w:rPr>
          <w:rFonts w:asciiTheme="minorBidi" w:hAnsiTheme="minorBidi"/>
        </w:rPr>
        <w:t>2.  B. Osteoclasts</w:t>
      </w:r>
    </w:p>
    <w:p w14:paraId="15C19957" w14:textId="77777777" w:rsidR="00F91B66" w:rsidRPr="00F91B66" w:rsidRDefault="00F91B66" w:rsidP="00F91B66">
      <w:pPr>
        <w:rPr>
          <w:rFonts w:asciiTheme="minorBidi" w:hAnsiTheme="minorBidi"/>
        </w:rPr>
      </w:pPr>
      <w:r w:rsidRPr="00F91B66">
        <w:rPr>
          <w:rFonts w:asciiTheme="minorBidi" w:hAnsiTheme="minorBidi"/>
        </w:rPr>
        <w:t>3.  C. Osteocytes</w:t>
      </w:r>
    </w:p>
    <w:p w14:paraId="3F24663D" w14:textId="77777777" w:rsidR="00F91B66" w:rsidRPr="00F91B66" w:rsidRDefault="00F91B66" w:rsidP="00F91B66">
      <w:pPr>
        <w:rPr>
          <w:rFonts w:asciiTheme="minorBidi" w:hAnsiTheme="minorBidi"/>
        </w:rPr>
      </w:pPr>
      <w:r w:rsidRPr="00F91B66">
        <w:rPr>
          <w:rFonts w:asciiTheme="minorBidi" w:hAnsiTheme="minorBidi"/>
        </w:rPr>
        <w:t>4.  D. Periosteum</w:t>
      </w:r>
    </w:p>
    <w:p w14:paraId="7272FE82" w14:textId="77777777" w:rsidR="00F91B66" w:rsidRPr="00F91B66" w:rsidRDefault="00F91B66" w:rsidP="00F91B66">
      <w:pPr>
        <w:rPr>
          <w:rFonts w:asciiTheme="minorBidi" w:hAnsiTheme="minorBidi"/>
        </w:rPr>
      </w:pPr>
      <w:r w:rsidRPr="00F91B66">
        <w:rPr>
          <w:rFonts w:asciiTheme="minorBidi" w:hAnsiTheme="minorBidi"/>
        </w:rPr>
        <w:t>Correct</w:t>
      </w:r>
    </w:p>
    <w:p w14:paraId="409AC4F3" w14:textId="77777777" w:rsidR="00F91B66" w:rsidRPr="00F91B66" w:rsidRDefault="00F91B66" w:rsidP="00F91B66">
      <w:pPr>
        <w:rPr>
          <w:rFonts w:asciiTheme="minorBidi" w:hAnsiTheme="minorBidi"/>
        </w:rPr>
      </w:pPr>
      <w:r w:rsidRPr="00F91B66">
        <w:rPr>
          <w:rFonts w:asciiTheme="minorBidi" w:hAnsiTheme="minorBidi"/>
        </w:rPr>
        <w:t>Explanation: B</w:t>
      </w:r>
    </w:p>
    <w:p w14:paraId="0C8284B5" w14:textId="77777777" w:rsidR="00F91B66" w:rsidRPr="00F91B66" w:rsidRDefault="00F91B66" w:rsidP="00F91B66">
      <w:pPr>
        <w:rPr>
          <w:rFonts w:asciiTheme="minorBidi" w:hAnsiTheme="minorBidi"/>
        </w:rPr>
      </w:pPr>
      <w:r w:rsidRPr="00F91B66">
        <w:rPr>
          <w:rFonts w:asciiTheme="minorBidi" w:hAnsiTheme="minorBidi"/>
        </w:rPr>
        <w:t xml:space="preserve">Macrophage have phagocytic </w:t>
      </w:r>
      <w:proofErr w:type="gramStart"/>
      <w:r w:rsidRPr="00F91B66">
        <w:rPr>
          <w:rFonts w:asciiTheme="minorBidi" w:hAnsiTheme="minorBidi"/>
        </w:rPr>
        <w:t>activity,</w:t>
      </w:r>
      <w:proofErr w:type="gramEnd"/>
      <w:r w:rsidRPr="00F91B66">
        <w:rPr>
          <w:rFonts w:asciiTheme="minorBidi" w:hAnsiTheme="minorBidi"/>
        </w:rPr>
        <w:t xml:space="preserve"> in our body some organs have their own macrophages. For </w:t>
      </w:r>
      <w:proofErr w:type="gramStart"/>
      <w:r w:rsidRPr="00F91B66">
        <w:rPr>
          <w:rFonts w:asciiTheme="minorBidi" w:hAnsiTheme="minorBidi"/>
        </w:rPr>
        <w:t>example</w:t>
      </w:r>
      <w:proofErr w:type="gramEnd"/>
    </w:p>
    <w:p w14:paraId="0629D2D9"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Liver have Kupffer cells, blood have monocytes, and bone have osteoclasts.</w:t>
      </w:r>
    </w:p>
    <w:p w14:paraId="0D8A8010"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Osteoclast remove calcium from bones to maintain calcium level in blood.</w:t>
      </w:r>
    </w:p>
    <w:p w14:paraId="155FA641" w14:textId="77777777" w:rsidR="00F91B66" w:rsidRPr="00F91B66" w:rsidRDefault="00F91B66" w:rsidP="00F91B66">
      <w:pPr>
        <w:rPr>
          <w:rFonts w:asciiTheme="minorBidi" w:hAnsiTheme="minorBidi"/>
        </w:rPr>
      </w:pPr>
    </w:p>
    <w:p w14:paraId="1179C72F" w14:textId="77777777" w:rsidR="00F91B66" w:rsidRPr="00F91B66" w:rsidRDefault="00F91B66" w:rsidP="00F91B66">
      <w:pPr>
        <w:pBdr>
          <w:bottom w:val="single" w:sz="12" w:space="1" w:color="auto"/>
        </w:pBdr>
        <w:rPr>
          <w:rFonts w:asciiTheme="minorBidi" w:hAnsiTheme="minorBidi"/>
        </w:rPr>
      </w:pPr>
    </w:p>
    <w:p w14:paraId="42FEC4F3" w14:textId="77777777" w:rsidR="00F91B66" w:rsidRPr="00F91B66" w:rsidRDefault="00F91B66" w:rsidP="00F91B66">
      <w:pPr>
        <w:rPr>
          <w:rFonts w:asciiTheme="minorBidi" w:hAnsiTheme="minorBidi"/>
        </w:rPr>
      </w:pPr>
    </w:p>
    <w:p w14:paraId="0A98173D" w14:textId="77777777" w:rsidR="00F91B66" w:rsidRPr="00F91B66" w:rsidRDefault="00F91B66" w:rsidP="00F91B66">
      <w:pPr>
        <w:rPr>
          <w:rFonts w:asciiTheme="minorBidi" w:hAnsiTheme="minorBidi"/>
        </w:rPr>
      </w:pPr>
      <w:r w:rsidRPr="00F91B66">
        <w:rPr>
          <w:rFonts w:asciiTheme="minorBidi" w:hAnsiTheme="minorBidi"/>
        </w:rPr>
        <w:t>1. Question1 points</w:t>
      </w:r>
    </w:p>
    <w:p w14:paraId="07C02EBE" w14:textId="77777777" w:rsidR="00F91B66" w:rsidRPr="00F91B66" w:rsidRDefault="00F91B66" w:rsidP="00F91B66">
      <w:pPr>
        <w:rPr>
          <w:rFonts w:asciiTheme="minorBidi" w:hAnsiTheme="minorBidi"/>
        </w:rPr>
      </w:pPr>
      <w:r w:rsidRPr="00F91B66">
        <w:rPr>
          <w:rFonts w:asciiTheme="minorBidi" w:hAnsiTheme="minorBidi"/>
        </w:rPr>
        <w:t>Correct statement about cartilage is?</w:t>
      </w:r>
    </w:p>
    <w:p w14:paraId="72CDEF9C" w14:textId="77777777" w:rsidR="00F91B66" w:rsidRPr="00F91B66" w:rsidRDefault="00F91B66" w:rsidP="00F91B66">
      <w:pPr>
        <w:rPr>
          <w:rFonts w:asciiTheme="minorBidi" w:hAnsiTheme="minorBidi"/>
        </w:rPr>
      </w:pPr>
    </w:p>
    <w:p w14:paraId="616E238A" w14:textId="77777777" w:rsidR="00F91B66" w:rsidRPr="00F91B66" w:rsidRDefault="00F91B66" w:rsidP="00F91B66">
      <w:pPr>
        <w:rPr>
          <w:rFonts w:asciiTheme="minorBidi" w:hAnsiTheme="minorBidi"/>
        </w:rPr>
      </w:pPr>
      <w:r w:rsidRPr="00F91B66">
        <w:rPr>
          <w:rFonts w:asciiTheme="minorBidi" w:hAnsiTheme="minorBidi"/>
        </w:rPr>
        <w:t>1.  A. They have no inorganic salts</w:t>
      </w:r>
    </w:p>
    <w:p w14:paraId="59564650" w14:textId="77777777" w:rsidR="00F91B66" w:rsidRPr="00F91B66" w:rsidRDefault="00F91B66" w:rsidP="00F91B66">
      <w:pPr>
        <w:rPr>
          <w:rFonts w:asciiTheme="minorBidi" w:hAnsiTheme="minorBidi"/>
        </w:rPr>
      </w:pPr>
      <w:r w:rsidRPr="00F91B66">
        <w:rPr>
          <w:rFonts w:asciiTheme="minorBidi" w:hAnsiTheme="minorBidi"/>
        </w:rPr>
        <w:t>2.  B. Cartilages are not reshaped</w:t>
      </w:r>
    </w:p>
    <w:p w14:paraId="5DD45B74" w14:textId="77777777" w:rsidR="00F91B66" w:rsidRPr="00F91B66" w:rsidRDefault="00F91B66" w:rsidP="00F91B66">
      <w:pPr>
        <w:rPr>
          <w:rFonts w:asciiTheme="minorBidi" w:hAnsiTheme="minorBidi"/>
        </w:rPr>
      </w:pPr>
      <w:r w:rsidRPr="00F91B66">
        <w:rPr>
          <w:rFonts w:asciiTheme="minorBidi" w:hAnsiTheme="minorBidi"/>
        </w:rPr>
        <w:t>3.  C. Cartilages have no blood circulation</w:t>
      </w:r>
    </w:p>
    <w:p w14:paraId="36C55CAA" w14:textId="77777777" w:rsidR="00F91B66" w:rsidRPr="00F91B66" w:rsidRDefault="00F91B66" w:rsidP="00F91B66">
      <w:pPr>
        <w:rPr>
          <w:rFonts w:asciiTheme="minorBidi" w:hAnsiTheme="minorBidi"/>
        </w:rPr>
      </w:pPr>
      <w:r w:rsidRPr="00F91B66">
        <w:rPr>
          <w:rFonts w:asciiTheme="minorBidi" w:hAnsiTheme="minorBidi"/>
        </w:rPr>
        <w:t>4.  D. All of these</w:t>
      </w:r>
    </w:p>
    <w:p w14:paraId="4C80B256" w14:textId="77777777" w:rsidR="00F91B66" w:rsidRPr="00F91B66" w:rsidRDefault="00F91B66" w:rsidP="00F91B66">
      <w:pPr>
        <w:rPr>
          <w:rFonts w:asciiTheme="minorBidi" w:hAnsiTheme="minorBidi"/>
        </w:rPr>
      </w:pPr>
      <w:r w:rsidRPr="00F91B66">
        <w:rPr>
          <w:rFonts w:asciiTheme="minorBidi" w:hAnsiTheme="minorBidi"/>
        </w:rPr>
        <w:t>Correct</w:t>
      </w:r>
    </w:p>
    <w:p w14:paraId="00465926" w14:textId="77777777" w:rsidR="00F91B66" w:rsidRPr="00F91B66" w:rsidRDefault="00F91B66" w:rsidP="00F91B66">
      <w:pPr>
        <w:rPr>
          <w:rFonts w:asciiTheme="minorBidi" w:hAnsiTheme="minorBidi"/>
        </w:rPr>
      </w:pPr>
      <w:r w:rsidRPr="00F91B66">
        <w:rPr>
          <w:rFonts w:asciiTheme="minorBidi" w:hAnsiTheme="minorBidi"/>
        </w:rPr>
        <w:t>Explanation: D</w:t>
      </w:r>
    </w:p>
    <w:p w14:paraId="25D6BA5B" w14:textId="77777777" w:rsidR="00F91B66" w:rsidRPr="00F91B66" w:rsidRDefault="00F91B66" w:rsidP="00F91B66">
      <w:pPr>
        <w:rPr>
          <w:rFonts w:asciiTheme="minorBidi" w:hAnsiTheme="minorBidi"/>
        </w:rPr>
      </w:pPr>
      <w:r w:rsidRPr="00F91B66">
        <w:rPr>
          <w:rFonts w:asciiTheme="minorBidi" w:hAnsiTheme="minorBidi"/>
        </w:rPr>
        <w:lastRenderedPageBreak/>
        <w:t>All the statements given about cartilage are correct.</w:t>
      </w:r>
    </w:p>
    <w:p w14:paraId="39B80DB3"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Cartilage </w:t>
      </w:r>
      <w:proofErr w:type="gramStart"/>
      <w:r w:rsidRPr="00F91B66">
        <w:rPr>
          <w:rFonts w:asciiTheme="minorBidi" w:hAnsiTheme="minorBidi"/>
        </w:rPr>
        <w:t>have</w:t>
      </w:r>
      <w:proofErr w:type="gramEnd"/>
      <w:r w:rsidRPr="00F91B66">
        <w:rPr>
          <w:rFonts w:asciiTheme="minorBidi" w:hAnsiTheme="minorBidi"/>
        </w:rPr>
        <w:t xml:space="preserve"> no inorganic salts while bones have,</w:t>
      </w:r>
    </w:p>
    <w:p w14:paraId="64F26FAE"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w:t>
      </w:r>
      <w:proofErr w:type="gramStart"/>
      <w:r w:rsidRPr="00F91B66">
        <w:rPr>
          <w:rFonts w:asciiTheme="minorBidi" w:hAnsiTheme="minorBidi"/>
        </w:rPr>
        <w:t>similarly</w:t>
      </w:r>
      <w:proofErr w:type="gramEnd"/>
      <w:r w:rsidRPr="00F91B66">
        <w:rPr>
          <w:rFonts w:asciiTheme="minorBidi" w:hAnsiTheme="minorBidi"/>
        </w:rPr>
        <w:t xml:space="preserve"> bones can be reshaped but cartilages cannot be reshaped.</w:t>
      </w:r>
    </w:p>
    <w:p w14:paraId="43B35661"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Cartilage also </w:t>
      </w:r>
      <w:proofErr w:type="gramStart"/>
      <w:r w:rsidRPr="00F91B66">
        <w:rPr>
          <w:rFonts w:asciiTheme="minorBidi" w:hAnsiTheme="minorBidi"/>
        </w:rPr>
        <w:t>have</w:t>
      </w:r>
      <w:proofErr w:type="gramEnd"/>
      <w:r w:rsidRPr="00F91B66">
        <w:rPr>
          <w:rFonts w:asciiTheme="minorBidi" w:hAnsiTheme="minorBidi"/>
        </w:rPr>
        <w:t xml:space="preserve"> no blood circulation.</w:t>
      </w:r>
    </w:p>
    <w:p w14:paraId="52059DDB" w14:textId="77777777" w:rsidR="00F91B66" w:rsidRPr="00F91B66" w:rsidRDefault="00F91B66" w:rsidP="00F91B66">
      <w:pPr>
        <w:rPr>
          <w:rFonts w:asciiTheme="minorBidi" w:hAnsiTheme="minorBidi"/>
        </w:rPr>
      </w:pPr>
    </w:p>
    <w:p w14:paraId="3C85B380" w14:textId="77777777" w:rsidR="00F91B66" w:rsidRPr="00F91B66" w:rsidRDefault="00F91B66" w:rsidP="00F91B66">
      <w:pPr>
        <w:rPr>
          <w:rFonts w:asciiTheme="minorBidi" w:hAnsiTheme="minorBidi"/>
        </w:rPr>
      </w:pPr>
    </w:p>
    <w:p w14:paraId="70440047" w14:textId="77777777" w:rsidR="00F91B66" w:rsidRPr="00F91B66" w:rsidRDefault="00F91B66" w:rsidP="00F91B66">
      <w:pPr>
        <w:rPr>
          <w:rFonts w:asciiTheme="minorBidi" w:hAnsiTheme="minorBidi"/>
        </w:rPr>
      </w:pPr>
      <w:r w:rsidRPr="00F91B66">
        <w:rPr>
          <w:rFonts w:asciiTheme="minorBidi" w:hAnsiTheme="minorBidi"/>
        </w:rPr>
        <w:t>2. Question1 points</w:t>
      </w:r>
    </w:p>
    <w:p w14:paraId="7BCB8845" w14:textId="77777777" w:rsidR="00F91B66" w:rsidRPr="00F91B66" w:rsidRDefault="00F91B66" w:rsidP="00F91B66">
      <w:pPr>
        <w:rPr>
          <w:rFonts w:asciiTheme="minorBidi" w:hAnsiTheme="minorBidi"/>
        </w:rPr>
      </w:pPr>
      <w:r w:rsidRPr="00F91B66">
        <w:rPr>
          <w:rFonts w:asciiTheme="minorBidi" w:hAnsiTheme="minorBidi"/>
        </w:rPr>
        <w:t>Select the incorrect statement about osteocytes?</w:t>
      </w:r>
    </w:p>
    <w:p w14:paraId="4A37AF3C" w14:textId="77777777" w:rsidR="00F91B66" w:rsidRPr="00F91B66" w:rsidRDefault="00F91B66" w:rsidP="00F91B66">
      <w:pPr>
        <w:rPr>
          <w:rFonts w:asciiTheme="minorBidi" w:hAnsiTheme="minorBidi"/>
        </w:rPr>
      </w:pPr>
    </w:p>
    <w:p w14:paraId="554A677D" w14:textId="77777777" w:rsidR="00F91B66" w:rsidRPr="00F91B66" w:rsidRDefault="00F91B66" w:rsidP="00F91B66">
      <w:pPr>
        <w:rPr>
          <w:rFonts w:asciiTheme="minorBidi" w:hAnsiTheme="minorBidi"/>
        </w:rPr>
      </w:pPr>
      <w:r w:rsidRPr="00F91B66">
        <w:rPr>
          <w:rFonts w:asciiTheme="minorBidi" w:hAnsiTheme="minorBidi"/>
        </w:rPr>
        <w:t>1.  A. Responsible for maintenance of bone and calcium</w:t>
      </w:r>
    </w:p>
    <w:p w14:paraId="22710652" w14:textId="77777777" w:rsidR="00F91B66" w:rsidRPr="00F91B66" w:rsidRDefault="00F91B66" w:rsidP="00F91B66">
      <w:pPr>
        <w:rPr>
          <w:rFonts w:asciiTheme="minorBidi" w:hAnsiTheme="minorBidi"/>
        </w:rPr>
      </w:pPr>
      <w:r w:rsidRPr="00F91B66">
        <w:rPr>
          <w:rFonts w:asciiTheme="minorBidi" w:hAnsiTheme="minorBidi"/>
        </w:rPr>
        <w:t>2.  B. They are mono nucleated</w:t>
      </w:r>
    </w:p>
    <w:p w14:paraId="650C3E72" w14:textId="77777777" w:rsidR="00F91B66" w:rsidRPr="00F91B66" w:rsidRDefault="00F91B66" w:rsidP="00F91B66">
      <w:pPr>
        <w:rPr>
          <w:rFonts w:asciiTheme="minorBidi" w:hAnsiTheme="minorBidi"/>
        </w:rPr>
      </w:pPr>
      <w:r w:rsidRPr="00F91B66">
        <w:rPr>
          <w:rFonts w:asciiTheme="minorBidi" w:hAnsiTheme="minorBidi"/>
        </w:rPr>
        <w:t>3.  C. Regulate bone’s response to stress</w:t>
      </w:r>
    </w:p>
    <w:p w14:paraId="21C48045" w14:textId="77777777" w:rsidR="00F91B66" w:rsidRPr="00F91B66" w:rsidRDefault="00F91B66" w:rsidP="00F91B66">
      <w:pPr>
        <w:rPr>
          <w:rFonts w:asciiTheme="minorBidi" w:hAnsiTheme="minorBidi"/>
        </w:rPr>
      </w:pPr>
      <w:r w:rsidRPr="00F91B66">
        <w:rPr>
          <w:rFonts w:asciiTheme="minorBidi" w:hAnsiTheme="minorBidi"/>
        </w:rPr>
        <w:t>4.  D. Responsible for mineralization of bone</w:t>
      </w:r>
    </w:p>
    <w:p w14:paraId="0A799D47" w14:textId="77777777" w:rsidR="00F91B66" w:rsidRPr="00F91B66" w:rsidRDefault="00F91B66" w:rsidP="00F91B66">
      <w:pPr>
        <w:rPr>
          <w:rFonts w:asciiTheme="minorBidi" w:hAnsiTheme="minorBidi"/>
        </w:rPr>
      </w:pPr>
      <w:r w:rsidRPr="00F91B66">
        <w:rPr>
          <w:rFonts w:asciiTheme="minorBidi" w:hAnsiTheme="minorBidi"/>
        </w:rPr>
        <w:t>Correct</w:t>
      </w:r>
    </w:p>
    <w:p w14:paraId="769367D5" w14:textId="77777777" w:rsidR="00F91B66" w:rsidRPr="00F91B66" w:rsidRDefault="00F91B66" w:rsidP="00F91B66">
      <w:pPr>
        <w:rPr>
          <w:rFonts w:asciiTheme="minorBidi" w:hAnsiTheme="minorBidi"/>
        </w:rPr>
      </w:pPr>
      <w:r w:rsidRPr="00F91B66">
        <w:rPr>
          <w:rFonts w:asciiTheme="minorBidi" w:hAnsiTheme="minorBidi"/>
        </w:rPr>
        <w:t>Explanation: D</w:t>
      </w:r>
    </w:p>
    <w:p w14:paraId="10035BAE"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Mineralization of bone is done by osteoblasts not by osteocytes</w:t>
      </w:r>
    </w:p>
    <w:p w14:paraId="6BE0DB14" w14:textId="77777777" w:rsidR="00F91B66" w:rsidRPr="00F91B66" w:rsidRDefault="00F91B66" w:rsidP="00F91B66">
      <w:pPr>
        <w:rPr>
          <w:rFonts w:asciiTheme="minorBidi" w:hAnsiTheme="minorBidi"/>
        </w:rPr>
      </w:pPr>
      <w:r w:rsidRPr="00F91B66">
        <w:rPr>
          <w:rFonts w:asciiTheme="minorBidi" w:hAnsiTheme="minorBidi"/>
        </w:rPr>
        <w:t xml:space="preserve">Osteocytes are mature bone cells. They are responsible for maintenance of bone and calcium. They also regulate bone’s response to stress. </w:t>
      </w:r>
      <w:proofErr w:type="gramStart"/>
      <w:r w:rsidRPr="00F91B66">
        <w:rPr>
          <w:rFonts w:asciiTheme="minorBidi" w:hAnsiTheme="minorBidi"/>
        </w:rPr>
        <w:t>Moreover</w:t>
      </w:r>
      <w:proofErr w:type="gramEnd"/>
      <w:r w:rsidRPr="00F91B66">
        <w:rPr>
          <w:rFonts w:asciiTheme="minorBidi" w:hAnsiTheme="minorBidi"/>
        </w:rPr>
        <w:t xml:space="preserve"> they are also mononucleated.</w:t>
      </w:r>
    </w:p>
    <w:p w14:paraId="2C41894D" w14:textId="77777777" w:rsidR="00F91B66" w:rsidRPr="00F91B66" w:rsidRDefault="00F91B66" w:rsidP="00F91B66">
      <w:pPr>
        <w:rPr>
          <w:rFonts w:asciiTheme="minorBidi" w:hAnsiTheme="minorBidi"/>
        </w:rPr>
      </w:pPr>
    </w:p>
    <w:p w14:paraId="693D0C56" w14:textId="77777777" w:rsidR="00F91B66" w:rsidRPr="00F91B66" w:rsidRDefault="00F91B66" w:rsidP="00F91B66">
      <w:pPr>
        <w:rPr>
          <w:rFonts w:asciiTheme="minorBidi" w:hAnsiTheme="minorBidi"/>
        </w:rPr>
      </w:pPr>
    </w:p>
    <w:p w14:paraId="660F3660" w14:textId="77777777" w:rsidR="00F91B66" w:rsidRPr="00F91B66" w:rsidRDefault="00F91B66" w:rsidP="00F91B66">
      <w:pPr>
        <w:rPr>
          <w:rFonts w:asciiTheme="minorBidi" w:hAnsiTheme="minorBidi"/>
        </w:rPr>
      </w:pPr>
      <w:r w:rsidRPr="00F91B66">
        <w:rPr>
          <w:rFonts w:asciiTheme="minorBidi" w:hAnsiTheme="minorBidi"/>
        </w:rPr>
        <w:t>3. Question1 points</w:t>
      </w:r>
    </w:p>
    <w:p w14:paraId="70A5F9BB" w14:textId="77777777" w:rsidR="00F91B66" w:rsidRPr="00F91B66" w:rsidRDefault="00F91B66" w:rsidP="00F91B66">
      <w:pPr>
        <w:rPr>
          <w:rFonts w:asciiTheme="minorBidi" w:hAnsiTheme="minorBidi"/>
        </w:rPr>
      </w:pPr>
      <w:r w:rsidRPr="00F91B66">
        <w:rPr>
          <w:rFonts w:asciiTheme="minorBidi" w:hAnsiTheme="minorBidi"/>
        </w:rPr>
        <w:t>Cells of the bone that are engaged in metabolic exchange with blood that flows through the bone are?</w:t>
      </w:r>
    </w:p>
    <w:p w14:paraId="2A6A7A9D" w14:textId="77777777" w:rsidR="00F91B66" w:rsidRPr="00F91B66" w:rsidRDefault="00F91B66" w:rsidP="00F91B66">
      <w:pPr>
        <w:rPr>
          <w:rFonts w:asciiTheme="minorBidi" w:hAnsiTheme="minorBidi"/>
        </w:rPr>
      </w:pPr>
    </w:p>
    <w:p w14:paraId="51EEA04B" w14:textId="77777777" w:rsidR="00F91B66" w:rsidRPr="00F91B66" w:rsidRDefault="00F91B66" w:rsidP="00F91B66">
      <w:pPr>
        <w:rPr>
          <w:rFonts w:asciiTheme="minorBidi" w:hAnsiTheme="minorBidi"/>
        </w:rPr>
      </w:pPr>
      <w:r w:rsidRPr="00F91B66">
        <w:rPr>
          <w:rFonts w:asciiTheme="minorBidi" w:hAnsiTheme="minorBidi"/>
        </w:rPr>
        <w:t>1.  A. Osteocytes</w:t>
      </w:r>
    </w:p>
    <w:p w14:paraId="4A882D1F" w14:textId="77777777" w:rsidR="00F91B66" w:rsidRPr="00F91B66" w:rsidRDefault="00F91B66" w:rsidP="00F91B66">
      <w:pPr>
        <w:rPr>
          <w:rFonts w:asciiTheme="minorBidi" w:hAnsiTheme="minorBidi"/>
        </w:rPr>
      </w:pPr>
      <w:r w:rsidRPr="00F91B66">
        <w:rPr>
          <w:rFonts w:asciiTheme="minorBidi" w:hAnsiTheme="minorBidi"/>
        </w:rPr>
        <w:t>2.  B. Osteoblasts</w:t>
      </w:r>
    </w:p>
    <w:p w14:paraId="6537C9DD" w14:textId="77777777" w:rsidR="00F91B66" w:rsidRPr="00F91B66" w:rsidRDefault="00F91B66" w:rsidP="00F91B66">
      <w:pPr>
        <w:rPr>
          <w:rFonts w:asciiTheme="minorBidi" w:hAnsiTheme="minorBidi"/>
        </w:rPr>
      </w:pPr>
      <w:r w:rsidRPr="00F91B66">
        <w:rPr>
          <w:rFonts w:asciiTheme="minorBidi" w:hAnsiTheme="minorBidi"/>
        </w:rPr>
        <w:t>3.  C. Osteoclasts</w:t>
      </w:r>
    </w:p>
    <w:p w14:paraId="284807B1" w14:textId="77777777" w:rsidR="00F91B66" w:rsidRPr="00F91B66" w:rsidRDefault="00F91B66" w:rsidP="00F91B66">
      <w:pPr>
        <w:rPr>
          <w:rFonts w:asciiTheme="minorBidi" w:hAnsiTheme="minorBidi"/>
        </w:rPr>
      </w:pPr>
      <w:r w:rsidRPr="00F91B66">
        <w:rPr>
          <w:rFonts w:asciiTheme="minorBidi" w:hAnsiTheme="minorBidi"/>
        </w:rPr>
        <w:t xml:space="preserve">4.  D. </w:t>
      </w:r>
      <w:proofErr w:type="spellStart"/>
      <w:r w:rsidRPr="00F91B66">
        <w:rPr>
          <w:rFonts w:asciiTheme="minorBidi" w:hAnsiTheme="minorBidi"/>
        </w:rPr>
        <w:t>Chondrioblasts</w:t>
      </w:r>
      <w:proofErr w:type="spellEnd"/>
    </w:p>
    <w:p w14:paraId="6E5BD40F" w14:textId="77777777" w:rsidR="00F91B66" w:rsidRPr="00F91B66" w:rsidRDefault="00F91B66" w:rsidP="00F91B66">
      <w:pPr>
        <w:rPr>
          <w:rFonts w:asciiTheme="minorBidi" w:hAnsiTheme="minorBidi"/>
        </w:rPr>
      </w:pPr>
      <w:r w:rsidRPr="00F91B66">
        <w:rPr>
          <w:rFonts w:asciiTheme="minorBidi" w:hAnsiTheme="minorBidi"/>
        </w:rPr>
        <w:t>Correct</w:t>
      </w:r>
    </w:p>
    <w:p w14:paraId="53E33D95" w14:textId="77777777" w:rsidR="00F91B66" w:rsidRPr="00F91B66" w:rsidRDefault="00F91B66" w:rsidP="00F91B66">
      <w:pPr>
        <w:rPr>
          <w:rFonts w:asciiTheme="minorBidi" w:hAnsiTheme="minorBidi"/>
        </w:rPr>
      </w:pPr>
      <w:r w:rsidRPr="00F91B66">
        <w:rPr>
          <w:rFonts w:asciiTheme="minorBidi" w:hAnsiTheme="minorBidi"/>
        </w:rPr>
        <w:t>Explanation: A:</w:t>
      </w:r>
    </w:p>
    <w:p w14:paraId="4FBE59F7"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Bone </w:t>
      </w:r>
      <w:proofErr w:type="gramStart"/>
      <w:r w:rsidRPr="00F91B66">
        <w:rPr>
          <w:rFonts w:asciiTheme="minorBidi" w:hAnsiTheme="minorBidi"/>
        </w:rPr>
        <w:t>contain</w:t>
      </w:r>
      <w:proofErr w:type="gramEnd"/>
      <w:r w:rsidRPr="00F91B66">
        <w:rPr>
          <w:rFonts w:asciiTheme="minorBidi" w:hAnsiTheme="minorBidi"/>
        </w:rPr>
        <w:t xml:space="preserve"> cells called osteocytes which are mature bone cells.</w:t>
      </w:r>
    </w:p>
    <w:p w14:paraId="548E3497" w14:textId="77777777" w:rsidR="00F91B66" w:rsidRPr="00F91B66" w:rsidRDefault="00F91B66" w:rsidP="00F91B66">
      <w:pPr>
        <w:rPr>
          <w:rFonts w:asciiTheme="minorBidi" w:hAnsiTheme="minorBidi"/>
        </w:rPr>
      </w:pPr>
      <w:r w:rsidRPr="00F91B66">
        <w:rPr>
          <w:rFonts w:asciiTheme="minorBidi" w:hAnsiTheme="minorBidi"/>
        </w:rPr>
        <w:lastRenderedPageBreak/>
        <w:t>These cells engage in metabolic exchange with the blood that flows through the bone.</w:t>
      </w:r>
    </w:p>
    <w:p w14:paraId="6E847937" w14:textId="77777777" w:rsidR="00F91B66" w:rsidRPr="00F91B66" w:rsidRDefault="00F91B66" w:rsidP="00F91B66">
      <w:pPr>
        <w:rPr>
          <w:rFonts w:asciiTheme="minorBidi" w:hAnsiTheme="minorBidi"/>
        </w:rPr>
      </w:pPr>
    </w:p>
    <w:p w14:paraId="6B2B368D" w14:textId="77777777" w:rsidR="00F91B66" w:rsidRPr="00F91B66" w:rsidRDefault="00F91B66" w:rsidP="00F91B66">
      <w:pPr>
        <w:rPr>
          <w:rFonts w:asciiTheme="minorBidi" w:hAnsiTheme="minorBidi"/>
        </w:rPr>
      </w:pPr>
    </w:p>
    <w:p w14:paraId="73D8BDEC" w14:textId="77777777" w:rsidR="00F91B66" w:rsidRPr="00F91B66" w:rsidRDefault="00F91B66" w:rsidP="00F91B66">
      <w:pPr>
        <w:rPr>
          <w:rFonts w:asciiTheme="minorBidi" w:hAnsiTheme="minorBidi"/>
        </w:rPr>
      </w:pPr>
      <w:r w:rsidRPr="00F91B66">
        <w:rPr>
          <w:rFonts w:asciiTheme="minorBidi" w:hAnsiTheme="minorBidi"/>
        </w:rPr>
        <w:t>4. Question1 points</w:t>
      </w:r>
    </w:p>
    <w:p w14:paraId="5CFB0CEE" w14:textId="77777777" w:rsidR="00F91B66" w:rsidRPr="00F91B66" w:rsidRDefault="00F91B66" w:rsidP="00F91B66">
      <w:pPr>
        <w:rPr>
          <w:rFonts w:asciiTheme="minorBidi" w:hAnsiTheme="minorBidi"/>
        </w:rPr>
      </w:pPr>
      <w:r w:rsidRPr="00F91B66">
        <w:rPr>
          <w:rFonts w:asciiTheme="minorBidi" w:hAnsiTheme="minorBidi"/>
        </w:rPr>
        <w:t>Joints cavity is present in which joints?</w:t>
      </w:r>
    </w:p>
    <w:p w14:paraId="262BEC97" w14:textId="77777777" w:rsidR="00F91B66" w:rsidRPr="00F91B66" w:rsidRDefault="00F91B66" w:rsidP="00F91B66">
      <w:pPr>
        <w:rPr>
          <w:rFonts w:asciiTheme="minorBidi" w:hAnsiTheme="minorBidi"/>
        </w:rPr>
      </w:pPr>
    </w:p>
    <w:p w14:paraId="7E20266E" w14:textId="77777777" w:rsidR="00F91B66" w:rsidRPr="00F91B66" w:rsidRDefault="00F91B66" w:rsidP="00F91B66">
      <w:pPr>
        <w:rPr>
          <w:rFonts w:asciiTheme="minorBidi" w:hAnsiTheme="minorBidi"/>
        </w:rPr>
      </w:pPr>
      <w:r w:rsidRPr="00F91B66">
        <w:rPr>
          <w:rFonts w:asciiTheme="minorBidi" w:hAnsiTheme="minorBidi"/>
        </w:rPr>
        <w:t>1.  A. Fibrous joints</w:t>
      </w:r>
    </w:p>
    <w:p w14:paraId="326F5867" w14:textId="77777777" w:rsidR="00F91B66" w:rsidRPr="00F91B66" w:rsidRDefault="00F91B66" w:rsidP="00F91B66">
      <w:pPr>
        <w:rPr>
          <w:rFonts w:asciiTheme="minorBidi" w:hAnsiTheme="minorBidi"/>
        </w:rPr>
      </w:pPr>
      <w:r w:rsidRPr="00F91B66">
        <w:rPr>
          <w:rFonts w:asciiTheme="minorBidi" w:hAnsiTheme="minorBidi"/>
        </w:rPr>
        <w:t>2.  B. Cartilaginous joints</w:t>
      </w:r>
    </w:p>
    <w:p w14:paraId="749F266E" w14:textId="77777777" w:rsidR="00F91B66" w:rsidRPr="00F91B66" w:rsidRDefault="00F91B66" w:rsidP="00F91B66">
      <w:pPr>
        <w:rPr>
          <w:rFonts w:asciiTheme="minorBidi" w:hAnsiTheme="minorBidi"/>
        </w:rPr>
      </w:pPr>
      <w:r w:rsidRPr="00F91B66">
        <w:rPr>
          <w:rFonts w:asciiTheme="minorBidi" w:hAnsiTheme="minorBidi"/>
        </w:rPr>
        <w:t>3.  C. Synovial joints</w:t>
      </w:r>
    </w:p>
    <w:p w14:paraId="189240F3" w14:textId="77777777" w:rsidR="00F91B66" w:rsidRPr="00F91B66" w:rsidRDefault="00F91B66" w:rsidP="00F91B66">
      <w:pPr>
        <w:rPr>
          <w:rFonts w:asciiTheme="minorBidi" w:hAnsiTheme="minorBidi"/>
        </w:rPr>
      </w:pPr>
      <w:r w:rsidRPr="00F91B66">
        <w:rPr>
          <w:rFonts w:asciiTheme="minorBidi" w:hAnsiTheme="minorBidi"/>
        </w:rPr>
        <w:t>4.  D. Both A and B</w:t>
      </w:r>
    </w:p>
    <w:p w14:paraId="3DD26ED6" w14:textId="77777777" w:rsidR="00F91B66" w:rsidRPr="00F91B66" w:rsidRDefault="00F91B66" w:rsidP="00F91B66">
      <w:pPr>
        <w:rPr>
          <w:rFonts w:asciiTheme="minorBidi" w:hAnsiTheme="minorBidi"/>
        </w:rPr>
      </w:pPr>
      <w:r w:rsidRPr="00F91B66">
        <w:rPr>
          <w:rFonts w:asciiTheme="minorBidi" w:hAnsiTheme="minorBidi"/>
        </w:rPr>
        <w:t>Correct</w:t>
      </w:r>
    </w:p>
    <w:p w14:paraId="4CF2E94C" w14:textId="77777777" w:rsidR="00F91B66" w:rsidRPr="00F91B66" w:rsidRDefault="00F91B66" w:rsidP="00F91B66">
      <w:pPr>
        <w:rPr>
          <w:rFonts w:asciiTheme="minorBidi" w:hAnsiTheme="minorBidi"/>
        </w:rPr>
      </w:pPr>
      <w:r w:rsidRPr="00F91B66">
        <w:rPr>
          <w:rFonts w:asciiTheme="minorBidi" w:hAnsiTheme="minorBidi"/>
        </w:rPr>
        <w:t>Explanation: C</w:t>
      </w:r>
    </w:p>
    <w:p w14:paraId="1DECF57C" w14:textId="77777777" w:rsidR="00F91B66" w:rsidRPr="00F91B66" w:rsidRDefault="00F91B66" w:rsidP="00F91B66">
      <w:pPr>
        <w:rPr>
          <w:rFonts w:asciiTheme="minorBidi" w:hAnsiTheme="minorBidi"/>
        </w:rPr>
      </w:pPr>
      <w:r w:rsidRPr="00F91B66">
        <w:rPr>
          <w:rFonts w:asciiTheme="minorBidi" w:hAnsiTheme="minorBidi"/>
        </w:rPr>
        <w:t xml:space="preserve"> Synovial joints </w:t>
      </w:r>
      <w:proofErr w:type="gramStart"/>
      <w:r w:rsidRPr="00F91B66">
        <w:rPr>
          <w:rFonts w:asciiTheme="minorBidi" w:hAnsiTheme="minorBidi"/>
        </w:rPr>
        <w:t>does</w:t>
      </w:r>
      <w:proofErr w:type="gramEnd"/>
      <w:r w:rsidRPr="00F91B66">
        <w:rPr>
          <w:rFonts w:asciiTheme="minorBidi" w:hAnsiTheme="minorBidi"/>
        </w:rPr>
        <w:t xml:space="preserve"> not have any joints cavity, that is why they are Immovable</w:t>
      </w:r>
    </w:p>
    <w:p w14:paraId="2692469A"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Fibrous joints and cartilaginous movable or slightly movable.</w:t>
      </w:r>
    </w:p>
    <w:p w14:paraId="54AB5065" w14:textId="77777777" w:rsidR="00F91B66" w:rsidRPr="00F91B66" w:rsidRDefault="00F91B66" w:rsidP="00F91B66">
      <w:pPr>
        <w:rPr>
          <w:rFonts w:asciiTheme="minorBidi" w:hAnsiTheme="minorBidi"/>
        </w:rPr>
      </w:pPr>
      <w:r w:rsidRPr="00F91B66">
        <w:rPr>
          <w:rFonts w:asciiTheme="minorBidi" w:hAnsiTheme="minorBidi"/>
        </w:rPr>
        <w:t>While synovial joints have joint cavity that is why they are freely movable joints.</w:t>
      </w:r>
    </w:p>
    <w:p w14:paraId="4B381359" w14:textId="77777777" w:rsidR="00F91B66" w:rsidRPr="00F91B66" w:rsidRDefault="00F91B66" w:rsidP="00F91B66">
      <w:pPr>
        <w:rPr>
          <w:rFonts w:asciiTheme="minorBidi" w:hAnsiTheme="minorBidi"/>
        </w:rPr>
      </w:pPr>
    </w:p>
    <w:p w14:paraId="414B234F" w14:textId="77777777" w:rsidR="00F91B66" w:rsidRPr="00F91B66" w:rsidRDefault="00F91B66" w:rsidP="00F91B66">
      <w:pPr>
        <w:rPr>
          <w:rFonts w:asciiTheme="minorBidi" w:hAnsiTheme="minorBidi"/>
        </w:rPr>
      </w:pPr>
    </w:p>
    <w:p w14:paraId="7A966FB4" w14:textId="77777777" w:rsidR="00F91B66" w:rsidRPr="00F91B66" w:rsidRDefault="00F91B66" w:rsidP="00F91B66">
      <w:pPr>
        <w:rPr>
          <w:rFonts w:asciiTheme="minorBidi" w:hAnsiTheme="minorBidi"/>
        </w:rPr>
      </w:pPr>
      <w:r w:rsidRPr="00F91B66">
        <w:rPr>
          <w:rFonts w:asciiTheme="minorBidi" w:hAnsiTheme="minorBidi"/>
        </w:rPr>
        <w:t>5. Question1 points</w:t>
      </w:r>
    </w:p>
    <w:p w14:paraId="78483CB4" w14:textId="77777777" w:rsidR="00F91B66" w:rsidRPr="00F91B66" w:rsidRDefault="00F91B66" w:rsidP="00F91B66">
      <w:pPr>
        <w:rPr>
          <w:rFonts w:asciiTheme="minorBidi" w:hAnsiTheme="minorBidi"/>
        </w:rPr>
      </w:pPr>
      <w:r w:rsidRPr="00F91B66">
        <w:rPr>
          <w:rFonts w:asciiTheme="minorBidi" w:hAnsiTheme="minorBidi"/>
        </w:rPr>
        <w:t>All are correct about Striated muscle Except</w:t>
      </w:r>
    </w:p>
    <w:p w14:paraId="064DD063" w14:textId="77777777" w:rsidR="00F91B66" w:rsidRPr="00F91B66" w:rsidRDefault="00F91B66" w:rsidP="00F91B66">
      <w:pPr>
        <w:rPr>
          <w:rFonts w:asciiTheme="minorBidi" w:hAnsiTheme="minorBidi"/>
        </w:rPr>
      </w:pPr>
    </w:p>
    <w:p w14:paraId="72401757" w14:textId="77777777" w:rsidR="00F91B66" w:rsidRPr="00F91B66" w:rsidRDefault="00F91B66" w:rsidP="00F91B66">
      <w:pPr>
        <w:rPr>
          <w:rFonts w:asciiTheme="minorBidi" w:hAnsiTheme="minorBidi"/>
        </w:rPr>
      </w:pPr>
      <w:r w:rsidRPr="00F91B66">
        <w:rPr>
          <w:rFonts w:asciiTheme="minorBidi" w:hAnsiTheme="minorBidi"/>
        </w:rPr>
        <w:t>1.  A. Voluntary Control</w:t>
      </w:r>
    </w:p>
    <w:p w14:paraId="1FCC5959" w14:textId="77777777" w:rsidR="00F91B66" w:rsidRPr="00F91B66" w:rsidRDefault="00F91B66" w:rsidP="00F91B66">
      <w:pPr>
        <w:rPr>
          <w:rFonts w:asciiTheme="minorBidi" w:hAnsiTheme="minorBidi"/>
        </w:rPr>
      </w:pPr>
      <w:r w:rsidRPr="00F91B66">
        <w:rPr>
          <w:rFonts w:asciiTheme="minorBidi" w:hAnsiTheme="minorBidi"/>
        </w:rPr>
        <w:t>2.  B. Move Skeleton</w:t>
      </w:r>
    </w:p>
    <w:p w14:paraId="7D8C5ECE" w14:textId="77777777" w:rsidR="00F91B66" w:rsidRPr="00F91B66" w:rsidRDefault="00F91B66" w:rsidP="00F91B66">
      <w:pPr>
        <w:rPr>
          <w:rFonts w:asciiTheme="minorBidi" w:hAnsiTheme="minorBidi"/>
        </w:rPr>
      </w:pPr>
      <w:r w:rsidRPr="00F91B66">
        <w:rPr>
          <w:rFonts w:asciiTheme="minorBidi" w:hAnsiTheme="minorBidi"/>
        </w:rPr>
        <w:t>3.  C. Multinucleated</w:t>
      </w:r>
    </w:p>
    <w:p w14:paraId="0D1DFCE0" w14:textId="77777777" w:rsidR="00F91B66" w:rsidRPr="00F91B66" w:rsidRDefault="00F91B66" w:rsidP="00F91B66">
      <w:pPr>
        <w:rPr>
          <w:rFonts w:asciiTheme="minorBidi" w:hAnsiTheme="minorBidi"/>
        </w:rPr>
      </w:pPr>
      <w:r w:rsidRPr="00F91B66">
        <w:rPr>
          <w:rFonts w:asciiTheme="minorBidi" w:hAnsiTheme="minorBidi"/>
        </w:rPr>
        <w:t>4.  D. All are correct</w:t>
      </w:r>
    </w:p>
    <w:p w14:paraId="527AD08D" w14:textId="77777777" w:rsidR="00F91B66" w:rsidRPr="00F91B66" w:rsidRDefault="00F91B66" w:rsidP="00F91B66">
      <w:pPr>
        <w:rPr>
          <w:rFonts w:asciiTheme="minorBidi" w:hAnsiTheme="minorBidi"/>
        </w:rPr>
      </w:pPr>
      <w:r w:rsidRPr="00F91B66">
        <w:rPr>
          <w:rFonts w:asciiTheme="minorBidi" w:hAnsiTheme="minorBidi"/>
        </w:rPr>
        <w:t>correct</w:t>
      </w:r>
    </w:p>
    <w:p w14:paraId="4C9F8D62" w14:textId="77777777" w:rsidR="00F91B66" w:rsidRPr="00F91B66" w:rsidRDefault="00F91B66" w:rsidP="00F91B66">
      <w:pPr>
        <w:rPr>
          <w:rFonts w:asciiTheme="minorBidi" w:hAnsiTheme="minorBidi"/>
        </w:rPr>
      </w:pPr>
      <w:r w:rsidRPr="00F91B66">
        <w:rPr>
          <w:rFonts w:asciiTheme="minorBidi" w:hAnsiTheme="minorBidi"/>
        </w:rPr>
        <w:t>Explanation: D</w:t>
      </w:r>
    </w:p>
    <w:p w14:paraId="1FFFD27A" w14:textId="77777777" w:rsidR="00F91B66" w:rsidRPr="00F91B66" w:rsidRDefault="00F91B66" w:rsidP="00F91B66">
      <w:pPr>
        <w:rPr>
          <w:rFonts w:asciiTheme="minorBidi" w:hAnsiTheme="minorBidi"/>
        </w:rPr>
      </w:pPr>
      <w:r w:rsidRPr="00F91B66">
        <w:rPr>
          <w:rFonts w:asciiTheme="minorBidi" w:hAnsiTheme="minorBidi"/>
        </w:rPr>
        <w:t>Skeletal muscle cells are elongated or tubular. They have multiple nuclei and these nuclei are located on the periphery of the cell voluntary Muscle. Skeletal muscle is striated. Smooth muscle cells have a single centrally located nucleus.</w:t>
      </w:r>
    </w:p>
    <w:p w14:paraId="343A5F0C" w14:textId="77777777" w:rsidR="00F91B66" w:rsidRPr="00F91B66" w:rsidRDefault="00F91B66" w:rsidP="00F91B66">
      <w:pPr>
        <w:rPr>
          <w:rFonts w:asciiTheme="minorBidi" w:hAnsiTheme="minorBidi"/>
        </w:rPr>
      </w:pPr>
    </w:p>
    <w:p w14:paraId="3E5D2933" w14:textId="77777777" w:rsidR="00F91B66" w:rsidRPr="00F91B66" w:rsidRDefault="00F91B66" w:rsidP="00F91B66">
      <w:pPr>
        <w:rPr>
          <w:rFonts w:asciiTheme="minorBidi" w:hAnsiTheme="minorBidi"/>
        </w:rPr>
      </w:pPr>
    </w:p>
    <w:p w14:paraId="17025B34" w14:textId="77777777" w:rsidR="00F91B66" w:rsidRPr="00F91B66" w:rsidRDefault="00F91B66" w:rsidP="00F91B66">
      <w:pPr>
        <w:rPr>
          <w:rFonts w:asciiTheme="minorBidi" w:hAnsiTheme="minorBidi"/>
        </w:rPr>
      </w:pPr>
      <w:r w:rsidRPr="00F91B66">
        <w:rPr>
          <w:rFonts w:asciiTheme="minorBidi" w:hAnsiTheme="minorBidi"/>
        </w:rPr>
        <w:lastRenderedPageBreak/>
        <w:t>6. Question1 points</w:t>
      </w:r>
    </w:p>
    <w:p w14:paraId="50718CEB" w14:textId="77777777" w:rsidR="00F91B66" w:rsidRPr="00F91B66" w:rsidRDefault="00F91B66" w:rsidP="00F91B66">
      <w:pPr>
        <w:rPr>
          <w:rFonts w:asciiTheme="minorBidi" w:hAnsiTheme="minorBidi"/>
        </w:rPr>
      </w:pPr>
      <w:r w:rsidRPr="00F91B66">
        <w:rPr>
          <w:rFonts w:asciiTheme="minorBidi" w:hAnsiTheme="minorBidi"/>
        </w:rPr>
        <w:t>Which joints allow movement freely in all directions?</w:t>
      </w:r>
    </w:p>
    <w:p w14:paraId="2F37E199" w14:textId="77777777" w:rsidR="00F91B66" w:rsidRPr="00F91B66" w:rsidRDefault="00F91B66" w:rsidP="00F91B66">
      <w:pPr>
        <w:rPr>
          <w:rFonts w:asciiTheme="minorBidi" w:hAnsiTheme="minorBidi"/>
        </w:rPr>
      </w:pPr>
    </w:p>
    <w:p w14:paraId="0DD67657" w14:textId="77777777" w:rsidR="00F91B66" w:rsidRPr="00F91B66" w:rsidRDefault="00F91B66" w:rsidP="00F91B66">
      <w:pPr>
        <w:rPr>
          <w:rFonts w:asciiTheme="minorBidi" w:hAnsiTheme="minorBidi"/>
        </w:rPr>
      </w:pPr>
      <w:r w:rsidRPr="00F91B66">
        <w:rPr>
          <w:rFonts w:asciiTheme="minorBidi" w:hAnsiTheme="minorBidi"/>
        </w:rPr>
        <w:t>1.  A. Hip joints</w:t>
      </w:r>
    </w:p>
    <w:p w14:paraId="77868D37" w14:textId="77777777" w:rsidR="00F91B66" w:rsidRPr="00F91B66" w:rsidRDefault="00F91B66" w:rsidP="00F91B66">
      <w:pPr>
        <w:rPr>
          <w:rFonts w:asciiTheme="minorBidi" w:hAnsiTheme="minorBidi"/>
        </w:rPr>
      </w:pPr>
      <w:r w:rsidRPr="00F91B66">
        <w:rPr>
          <w:rFonts w:asciiTheme="minorBidi" w:hAnsiTheme="minorBidi"/>
        </w:rPr>
        <w:t>2.  B. Elbow joints</w:t>
      </w:r>
    </w:p>
    <w:p w14:paraId="7FE47E39" w14:textId="77777777" w:rsidR="00F91B66" w:rsidRPr="00F91B66" w:rsidRDefault="00F91B66" w:rsidP="00F91B66">
      <w:pPr>
        <w:rPr>
          <w:rFonts w:asciiTheme="minorBidi" w:hAnsiTheme="minorBidi"/>
        </w:rPr>
      </w:pPr>
      <w:r w:rsidRPr="00F91B66">
        <w:rPr>
          <w:rFonts w:asciiTheme="minorBidi" w:hAnsiTheme="minorBidi"/>
        </w:rPr>
        <w:t>3.  C. Knee joints</w:t>
      </w:r>
    </w:p>
    <w:p w14:paraId="7BCB4BA9" w14:textId="77777777" w:rsidR="00F91B66" w:rsidRPr="00F91B66" w:rsidRDefault="00F91B66" w:rsidP="00F91B66">
      <w:pPr>
        <w:rPr>
          <w:rFonts w:asciiTheme="minorBidi" w:hAnsiTheme="minorBidi"/>
        </w:rPr>
      </w:pPr>
      <w:r w:rsidRPr="00F91B66">
        <w:rPr>
          <w:rFonts w:asciiTheme="minorBidi" w:hAnsiTheme="minorBidi"/>
        </w:rPr>
        <w:t>4.  D. Ankle joints</w:t>
      </w:r>
    </w:p>
    <w:p w14:paraId="41229572" w14:textId="77777777" w:rsidR="00F91B66" w:rsidRPr="00F91B66" w:rsidRDefault="00F91B66" w:rsidP="00F91B66">
      <w:pPr>
        <w:rPr>
          <w:rFonts w:asciiTheme="minorBidi" w:hAnsiTheme="minorBidi"/>
        </w:rPr>
      </w:pPr>
      <w:r w:rsidRPr="00F91B66">
        <w:rPr>
          <w:rFonts w:asciiTheme="minorBidi" w:hAnsiTheme="minorBidi"/>
        </w:rPr>
        <w:t>Correct</w:t>
      </w:r>
    </w:p>
    <w:p w14:paraId="66CC046A" w14:textId="77777777" w:rsidR="00F91B66" w:rsidRPr="00F91B66" w:rsidRDefault="00F91B66" w:rsidP="00F91B66">
      <w:pPr>
        <w:rPr>
          <w:rFonts w:asciiTheme="minorBidi" w:hAnsiTheme="minorBidi"/>
        </w:rPr>
      </w:pPr>
      <w:r w:rsidRPr="00F91B66">
        <w:rPr>
          <w:rFonts w:asciiTheme="minorBidi" w:hAnsiTheme="minorBidi"/>
        </w:rPr>
        <w:t>Explanation: A</w:t>
      </w:r>
    </w:p>
    <w:p w14:paraId="3BD233B8" w14:textId="77777777" w:rsidR="00F91B66" w:rsidRPr="00F91B66" w:rsidRDefault="00F91B66" w:rsidP="00F91B66">
      <w:pPr>
        <w:rPr>
          <w:rFonts w:asciiTheme="minorBidi" w:hAnsiTheme="minorBidi"/>
        </w:rPr>
      </w:pPr>
      <w:r w:rsidRPr="00F91B66">
        <w:rPr>
          <w:rFonts w:asciiTheme="minorBidi" w:hAnsiTheme="minorBidi"/>
        </w:rPr>
        <w:t>Ball and Socket joints are types of synovial joints that allow movement in all directions.</w:t>
      </w:r>
    </w:p>
    <w:p w14:paraId="0A16F230"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The shoulder and hip joints are the example of ball and socket joints. </w:t>
      </w:r>
      <w:proofErr w:type="gramStart"/>
      <w:r w:rsidRPr="00F91B66">
        <w:rPr>
          <w:rFonts w:asciiTheme="minorBidi" w:hAnsiTheme="minorBidi"/>
        </w:rPr>
        <w:t>Thus</w:t>
      </w:r>
      <w:proofErr w:type="gramEnd"/>
      <w:r w:rsidRPr="00F91B66">
        <w:rPr>
          <w:rFonts w:asciiTheme="minorBidi" w:hAnsiTheme="minorBidi"/>
        </w:rPr>
        <w:t xml:space="preserve"> they are freely movable in all directions.</w:t>
      </w:r>
    </w:p>
    <w:p w14:paraId="2D55D4D6" w14:textId="77777777" w:rsidR="00F91B66" w:rsidRPr="00F91B66" w:rsidRDefault="00F91B66" w:rsidP="00F91B66">
      <w:pPr>
        <w:rPr>
          <w:rFonts w:asciiTheme="minorBidi" w:hAnsiTheme="minorBidi"/>
        </w:rPr>
      </w:pPr>
    </w:p>
    <w:p w14:paraId="50D2CE76" w14:textId="77777777" w:rsidR="00F91B66" w:rsidRPr="00F91B66" w:rsidRDefault="00F91B66" w:rsidP="00F91B66">
      <w:pPr>
        <w:rPr>
          <w:rFonts w:asciiTheme="minorBidi" w:hAnsiTheme="minorBidi"/>
        </w:rPr>
      </w:pPr>
    </w:p>
    <w:p w14:paraId="424771F7" w14:textId="77777777" w:rsidR="00F91B66" w:rsidRPr="00F91B66" w:rsidRDefault="00F91B66" w:rsidP="00F91B66">
      <w:pPr>
        <w:rPr>
          <w:rFonts w:asciiTheme="minorBidi" w:hAnsiTheme="minorBidi"/>
        </w:rPr>
      </w:pPr>
      <w:r w:rsidRPr="00F91B66">
        <w:rPr>
          <w:rFonts w:asciiTheme="minorBidi" w:hAnsiTheme="minorBidi"/>
        </w:rPr>
        <w:t>7. Question1 points</w:t>
      </w:r>
    </w:p>
    <w:p w14:paraId="49EBD630" w14:textId="77777777" w:rsidR="00F91B66" w:rsidRPr="00F91B66" w:rsidRDefault="00F91B66" w:rsidP="00F91B66">
      <w:pPr>
        <w:rPr>
          <w:rFonts w:asciiTheme="minorBidi" w:hAnsiTheme="minorBidi"/>
        </w:rPr>
      </w:pPr>
      <w:r w:rsidRPr="00F91B66">
        <w:rPr>
          <w:rFonts w:asciiTheme="minorBidi" w:hAnsiTheme="minorBidi"/>
        </w:rPr>
        <w:t>Suture joints belongs to which category of joints?</w:t>
      </w:r>
    </w:p>
    <w:p w14:paraId="7784D7E2" w14:textId="77777777" w:rsidR="00F91B66" w:rsidRPr="00F91B66" w:rsidRDefault="00F91B66" w:rsidP="00F91B66">
      <w:pPr>
        <w:rPr>
          <w:rFonts w:asciiTheme="minorBidi" w:hAnsiTheme="minorBidi"/>
        </w:rPr>
      </w:pPr>
    </w:p>
    <w:p w14:paraId="3E5B013F" w14:textId="77777777" w:rsidR="00F91B66" w:rsidRPr="00F91B66" w:rsidRDefault="00F91B66" w:rsidP="00F91B66">
      <w:pPr>
        <w:rPr>
          <w:rFonts w:asciiTheme="minorBidi" w:hAnsiTheme="minorBidi"/>
        </w:rPr>
      </w:pPr>
      <w:r w:rsidRPr="00F91B66">
        <w:rPr>
          <w:rFonts w:asciiTheme="minorBidi" w:hAnsiTheme="minorBidi"/>
        </w:rPr>
        <w:t>1.  A. Ball and socket joints</w:t>
      </w:r>
    </w:p>
    <w:p w14:paraId="444BA960" w14:textId="77777777" w:rsidR="00F91B66" w:rsidRPr="00F91B66" w:rsidRDefault="00F91B66" w:rsidP="00F91B66">
      <w:pPr>
        <w:rPr>
          <w:rFonts w:asciiTheme="minorBidi" w:hAnsiTheme="minorBidi"/>
        </w:rPr>
      </w:pPr>
      <w:r w:rsidRPr="00F91B66">
        <w:rPr>
          <w:rFonts w:asciiTheme="minorBidi" w:hAnsiTheme="minorBidi"/>
        </w:rPr>
        <w:t>2.  B. Cartilaginous joints</w:t>
      </w:r>
    </w:p>
    <w:p w14:paraId="25AD9966" w14:textId="77777777" w:rsidR="00F91B66" w:rsidRPr="00F91B66" w:rsidRDefault="00F91B66" w:rsidP="00F91B66">
      <w:pPr>
        <w:rPr>
          <w:rFonts w:asciiTheme="minorBidi" w:hAnsiTheme="minorBidi"/>
        </w:rPr>
      </w:pPr>
      <w:r w:rsidRPr="00F91B66">
        <w:rPr>
          <w:rFonts w:asciiTheme="minorBidi" w:hAnsiTheme="minorBidi"/>
        </w:rPr>
        <w:t>3.  C. Fibrous joints</w:t>
      </w:r>
    </w:p>
    <w:p w14:paraId="0FE2A983" w14:textId="77777777" w:rsidR="00F91B66" w:rsidRPr="00F91B66" w:rsidRDefault="00F91B66" w:rsidP="00F91B66">
      <w:pPr>
        <w:rPr>
          <w:rFonts w:asciiTheme="minorBidi" w:hAnsiTheme="minorBidi"/>
        </w:rPr>
      </w:pPr>
      <w:r w:rsidRPr="00F91B66">
        <w:rPr>
          <w:rFonts w:asciiTheme="minorBidi" w:hAnsiTheme="minorBidi"/>
        </w:rPr>
        <w:t>4.  D. Hinge joints</w:t>
      </w:r>
    </w:p>
    <w:p w14:paraId="058DB6B3" w14:textId="77777777" w:rsidR="00F91B66" w:rsidRPr="00F91B66" w:rsidRDefault="00F91B66" w:rsidP="00F91B66">
      <w:pPr>
        <w:rPr>
          <w:rFonts w:asciiTheme="minorBidi" w:hAnsiTheme="minorBidi"/>
        </w:rPr>
      </w:pPr>
      <w:r w:rsidRPr="00F91B66">
        <w:rPr>
          <w:rFonts w:asciiTheme="minorBidi" w:hAnsiTheme="minorBidi"/>
        </w:rPr>
        <w:t>Correct</w:t>
      </w:r>
    </w:p>
    <w:p w14:paraId="28A695AB" w14:textId="77777777" w:rsidR="00F91B66" w:rsidRPr="00F91B66" w:rsidRDefault="00F91B66" w:rsidP="00F91B66">
      <w:pPr>
        <w:rPr>
          <w:rFonts w:asciiTheme="minorBidi" w:hAnsiTheme="minorBidi"/>
        </w:rPr>
      </w:pPr>
      <w:r w:rsidRPr="00F91B66">
        <w:rPr>
          <w:rFonts w:asciiTheme="minorBidi" w:hAnsiTheme="minorBidi"/>
        </w:rPr>
        <w:t>Explanation: C</w:t>
      </w:r>
    </w:p>
    <w:p w14:paraId="19C89425" w14:textId="77777777" w:rsidR="00F91B66" w:rsidRPr="00F91B66" w:rsidRDefault="00F91B66" w:rsidP="00F91B66">
      <w:pPr>
        <w:rPr>
          <w:rFonts w:asciiTheme="minorBidi" w:hAnsiTheme="minorBidi"/>
        </w:rPr>
      </w:pPr>
      <w:r w:rsidRPr="00F91B66">
        <w:rPr>
          <w:rFonts w:asciiTheme="minorBidi" w:hAnsiTheme="minorBidi"/>
        </w:rPr>
        <w:t>Suture are joints formed between the bones of skull. They are immovable joints having no joint cavity. That is way they belong to fibrous joints category</w:t>
      </w:r>
    </w:p>
    <w:p w14:paraId="3EE80CCF" w14:textId="77777777" w:rsidR="00F91B66" w:rsidRPr="00F91B66" w:rsidRDefault="00F91B66" w:rsidP="00F91B66">
      <w:pPr>
        <w:rPr>
          <w:rFonts w:asciiTheme="minorBidi" w:hAnsiTheme="minorBidi"/>
        </w:rPr>
      </w:pPr>
    </w:p>
    <w:p w14:paraId="674031F8" w14:textId="77777777" w:rsidR="00F91B66" w:rsidRPr="00F91B66" w:rsidRDefault="00F91B66" w:rsidP="00F91B66">
      <w:pPr>
        <w:rPr>
          <w:rFonts w:asciiTheme="minorBidi" w:hAnsiTheme="minorBidi"/>
        </w:rPr>
      </w:pPr>
    </w:p>
    <w:p w14:paraId="24C9EFF4" w14:textId="77777777" w:rsidR="00F91B66" w:rsidRPr="00F91B66" w:rsidRDefault="00F91B66" w:rsidP="00F91B66">
      <w:pPr>
        <w:rPr>
          <w:rFonts w:asciiTheme="minorBidi" w:hAnsiTheme="minorBidi"/>
        </w:rPr>
      </w:pPr>
      <w:r w:rsidRPr="00F91B66">
        <w:rPr>
          <w:rFonts w:asciiTheme="minorBidi" w:hAnsiTheme="minorBidi"/>
        </w:rPr>
        <w:t>8. Question1 points</w:t>
      </w:r>
    </w:p>
    <w:p w14:paraId="72073CF4" w14:textId="77777777" w:rsidR="00F91B66" w:rsidRPr="00F91B66" w:rsidRDefault="00F91B66" w:rsidP="00F91B66">
      <w:pPr>
        <w:rPr>
          <w:rFonts w:asciiTheme="minorBidi" w:hAnsiTheme="minorBidi"/>
        </w:rPr>
      </w:pPr>
      <w:r w:rsidRPr="00F91B66">
        <w:rPr>
          <w:rFonts w:asciiTheme="minorBidi" w:hAnsiTheme="minorBidi"/>
        </w:rPr>
        <w:t>Muscles are derived from?</w:t>
      </w:r>
    </w:p>
    <w:p w14:paraId="1ABA4A43" w14:textId="77777777" w:rsidR="00F91B66" w:rsidRPr="00F91B66" w:rsidRDefault="00F91B66" w:rsidP="00F91B66">
      <w:pPr>
        <w:rPr>
          <w:rFonts w:asciiTheme="minorBidi" w:hAnsiTheme="minorBidi"/>
        </w:rPr>
      </w:pPr>
    </w:p>
    <w:p w14:paraId="77BFBC49" w14:textId="77777777" w:rsidR="00F91B66" w:rsidRPr="00F91B66" w:rsidRDefault="00F91B66" w:rsidP="00F91B66">
      <w:pPr>
        <w:rPr>
          <w:rFonts w:asciiTheme="minorBidi" w:hAnsiTheme="minorBidi"/>
        </w:rPr>
      </w:pPr>
      <w:r w:rsidRPr="00F91B66">
        <w:rPr>
          <w:rFonts w:asciiTheme="minorBidi" w:hAnsiTheme="minorBidi"/>
        </w:rPr>
        <w:t>1.  A. Ectoderm</w:t>
      </w:r>
    </w:p>
    <w:p w14:paraId="11A73575" w14:textId="77777777" w:rsidR="00F91B66" w:rsidRPr="00F91B66" w:rsidRDefault="00F91B66" w:rsidP="00F91B66">
      <w:pPr>
        <w:rPr>
          <w:rFonts w:asciiTheme="minorBidi" w:hAnsiTheme="minorBidi"/>
        </w:rPr>
      </w:pPr>
      <w:r w:rsidRPr="00F91B66">
        <w:rPr>
          <w:rFonts w:asciiTheme="minorBidi" w:hAnsiTheme="minorBidi"/>
        </w:rPr>
        <w:lastRenderedPageBreak/>
        <w:t>2.  B. Endoderm</w:t>
      </w:r>
    </w:p>
    <w:p w14:paraId="56BA8393" w14:textId="77777777" w:rsidR="00F91B66" w:rsidRPr="00F91B66" w:rsidRDefault="00F91B66" w:rsidP="00F91B66">
      <w:pPr>
        <w:rPr>
          <w:rFonts w:asciiTheme="minorBidi" w:hAnsiTheme="minorBidi"/>
        </w:rPr>
      </w:pPr>
      <w:r w:rsidRPr="00F91B66">
        <w:rPr>
          <w:rFonts w:asciiTheme="minorBidi" w:hAnsiTheme="minorBidi"/>
        </w:rPr>
        <w:t>3.  C. Mesoderm</w:t>
      </w:r>
    </w:p>
    <w:p w14:paraId="4C566F79" w14:textId="77777777" w:rsidR="00F91B66" w:rsidRPr="00F91B66" w:rsidRDefault="00F91B66" w:rsidP="00F91B66">
      <w:pPr>
        <w:rPr>
          <w:rFonts w:asciiTheme="minorBidi" w:hAnsiTheme="minorBidi"/>
        </w:rPr>
      </w:pPr>
      <w:r w:rsidRPr="00F91B66">
        <w:rPr>
          <w:rFonts w:asciiTheme="minorBidi" w:hAnsiTheme="minorBidi"/>
        </w:rPr>
        <w:t>4.  D. Nerve crest cells</w:t>
      </w:r>
    </w:p>
    <w:p w14:paraId="2AFF6354" w14:textId="77777777" w:rsidR="00F91B66" w:rsidRPr="00F91B66" w:rsidRDefault="00F91B66" w:rsidP="00F91B66">
      <w:pPr>
        <w:rPr>
          <w:rFonts w:asciiTheme="minorBidi" w:hAnsiTheme="minorBidi"/>
        </w:rPr>
      </w:pPr>
      <w:r w:rsidRPr="00F91B66">
        <w:rPr>
          <w:rFonts w:asciiTheme="minorBidi" w:hAnsiTheme="minorBidi"/>
        </w:rPr>
        <w:t>Correct</w:t>
      </w:r>
    </w:p>
    <w:p w14:paraId="22925659" w14:textId="77777777" w:rsidR="00F91B66" w:rsidRPr="00F91B66" w:rsidRDefault="00F91B66" w:rsidP="00F91B66">
      <w:pPr>
        <w:rPr>
          <w:rFonts w:asciiTheme="minorBidi" w:hAnsiTheme="minorBidi"/>
        </w:rPr>
      </w:pPr>
      <w:r w:rsidRPr="00F91B66">
        <w:rPr>
          <w:rFonts w:asciiTheme="minorBidi" w:hAnsiTheme="minorBidi"/>
        </w:rPr>
        <w:t>Explanation: C</w:t>
      </w:r>
    </w:p>
    <w:p w14:paraId="63075D16" w14:textId="77777777" w:rsidR="00F91B66" w:rsidRPr="00F91B66" w:rsidRDefault="00F91B66" w:rsidP="00F91B66">
      <w:pPr>
        <w:rPr>
          <w:rFonts w:asciiTheme="minorBidi" w:hAnsiTheme="minorBidi"/>
        </w:rPr>
      </w:pPr>
      <w:r w:rsidRPr="00F91B66">
        <w:rPr>
          <w:rFonts w:asciiTheme="minorBidi" w:hAnsiTheme="minorBidi"/>
        </w:rPr>
        <w:t>Muscles are specialized tissue of mesodermal origin. They make nearly half the human body mass.</w:t>
      </w:r>
    </w:p>
    <w:p w14:paraId="2C8AFD25" w14:textId="77777777" w:rsidR="00F91B66" w:rsidRPr="00F91B66" w:rsidRDefault="00F91B66" w:rsidP="00F91B66">
      <w:pPr>
        <w:rPr>
          <w:rFonts w:asciiTheme="minorBidi" w:hAnsiTheme="minorBidi"/>
        </w:rPr>
      </w:pPr>
    </w:p>
    <w:p w14:paraId="6B1E3A59" w14:textId="77777777" w:rsidR="00F91B66" w:rsidRPr="00F91B66" w:rsidRDefault="00F91B66" w:rsidP="00F91B66">
      <w:pPr>
        <w:rPr>
          <w:rFonts w:asciiTheme="minorBidi" w:hAnsiTheme="minorBidi"/>
        </w:rPr>
      </w:pPr>
      <w:r w:rsidRPr="00F91B66">
        <w:rPr>
          <w:rFonts w:asciiTheme="minorBidi" w:hAnsiTheme="minorBidi"/>
        </w:rPr>
        <w:t>THE MUSCULAR SYSTEM DEVELOPS FROM</w:t>
      </w:r>
    </w:p>
    <w:p w14:paraId="01B1543C" w14:textId="77777777" w:rsidR="00F91B66" w:rsidRPr="00F91B66" w:rsidRDefault="00F91B66" w:rsidP="00F91B66">
      <w:pPr>
        <w:rPr>
          <w:rFonts w:asciiTheme="minorBidi" w:hAnsiTheme="minorBidi"/>
        </w:rPr>
      </w:pPr>
    </w:p>
    <w:p w14:paraId="0AF9247E" w14:textId="77777777" w:rsidR="00F91B66" w:rsidRPr="00F91B66" w:rsidRDefault="00F91B66" w:rsidP="00F91B66">
      <w:pPr>
        <w:rPr>
          <w:rFonts w:asciiTheme="minorBidi" w:hAnsiTheme="minorBidi"/>
        </w:rPr>
      </w:pPr>
      <w:r w:rsidRPr="00F91B66">
        <w:rPr>
          <w:rFonts w:asciiTheme="minorBidi" w:hAnsiTheme="minorBidi"/>
        </w:rPr>
        <w:t>Mesoderm, except for</w:t>
      </w:r>
    </w:p>
    <w:p w14:paraId="12F9AD13" w14:textId="77777777" w:rsidR="00F91B66" w:rsidRPr="00F91B66" w:rsidRDefault="00F91B66" w:rsidP="00F91B66">
      <w:pPr>
        <w:rPr>
          <w:rFonts w:asciiTheme="minorBidi" w:hAnsiTheme="minorBidi"/>
        </w:rPr>
      </w:pPr>
      <w:r w:rsidRPr="00F91B66">
        <w:rPr>
          <w:rFonts w:asciiTheme="minorBidi" w:hAnsiTheme="minorBidi"/>
        </w:rPr>
        <w:t>The muscles of the iris, which develop from neuroectoderm, and</w:t>
      </w:r>
    </w:p>
    <w:p w14:paraId="0F717E53" w14:textId="77777777" w:rsidR="00F91B66" w:rsidRPr="00F91B66" w:rsidRDefault="00F91B66" w:rsidP="00F91B66">
      <w:pPr>
        <w:rPr>
          <w:rFonts w:asciiTheme="minorBidi" w:hAnsiTheme="minorBidi"/>
        </w:rPr>
      </w:pPr>
      <w:r w:rsidRPr="00F91B66">
        <w:rPr>
          <w:rFonts w:asciiTheme="minorBidi" w:hAnsiTheme="minorBidi"/>
        </w:rPr>
        <w:t xml:space="preserve">The muscles of the esophagus, which are believed to develop by </w:t>
      </w:r>
      <w:proofErr w:type="spellStart"/>
      <w:r w:rsidRPr="00F91B66">
        <w:rPr>
          <w:rFonts w:asciiTheme="minorBidi" w:hAnsiTheme="minorBidi"/>
        </w:rPr>
        <w:t>transdifferentiation</w:t>
      </w:r>
      <w:proofErr w:type="spellEnd"/>
      <w:r w:rsidRPr="00F91B66">
        <w:rPr>
          <w:rFonts w:asciiTheme="minorBidi" w:hAnsiTheme="minorBidi"/>
        </w:rPr>
        <w:t xml:space="preserve"> from smooth muscle.</w:t>
      </w:r>
    </w:p>
    <w:p w14:paraId="1007E4E0" w14:textId="77777777" w:rsidR="00F91B66" w:rsidRPr="00F91B66" w:rsidRDefault="00F91B66" w:rsidP="00F91B66">
      <w:pPr>
        <w:rPr>
          <w:rFonts w:asciiTheme="minorBidi" w:hAnsiTheme="minorBidi"/>
        </w:rPr>
      </w:pPr>
      <w:r w:rsidRPr="00F91B66">
        <w:rPr>
          <w:rFonts w:asciiTheme="minorBidi" w:hAnsiTheme="minorBidi"/>
        </w:rPr>
        <w:t>9. Question1 points</w:t>
      </w:r>
    </w:p>
    <w:p w14:paraId="19E40F60" w14:textId="77777777" w:rsidR="00F91B66" w:rsidRPr="00F91B66" w:rsidRDefault="00F91B66" w:rsidP="00F91B66">
      <w:pPr>
        <w:rPr>
          <w:rFonts w:asciiTheme="minorBidi" w:hAnsiTheme="minorBidi"/>
        </w:rPr>
      </w:pPr>
      <w:r w:rsidRPr="00F91B66">
        <w:rPr>
          <w:rFonts w:asciiTheme="minorBidi" w:hAnsiTheme="minorBidi"/>
        </w:rPr>
        <w:t>Select the one not related to all types of muscles?</w:t>
      </w:r>
    </w:p>
    <w:p w14:paraId="5D2E953A" w14:textId="77777777" w:rsidR="00F91B66" w:rsidRPr="00F91B66" w:rsidRDefault="00F91B66" w:rsidP="00F91B66">
      <w:pPr>
        <w:rPr>
          <w:rFonts w:asciiTheme="minorBidi" w:hAnsiTheme="minorBidi"/>
        </w:rPr>
      </w:pPr>
    </w:p>
    <w:p w14:paraId="5F1FAEDE" w14:textId="77777777" w:rsidR="00F91B66" w:rsidRPr="00F91B66" w:rsidRDefault="00F91B66" w:rsidP="00F91B66">
      <w:pPr>
        <w:rPr>
          <w:rFonts w:asciiTheme="minorBidi" w:hAnsiTheme="minorBidi"/>
        </w:rPr>
      </w:pPr>
      <w:r w:rsidRPr="00F91B66">
        <w:rPr>
          <w:rFonts w:asciiTheme="minorBidi" w:hAnsiTheme="minorBidi"/>
        </w:rPr>
        <w:t>1.  A. Mesodermal origin</w:t>
      </w:r>
    </w:p>
    <w:p w14:paraId="5D84663E" w14:textId="77777777" w:rsidR="00F91B66" w:rsidRPr="00F91B66" w:rsidRDefault="00F91B66" w:rsidP="00F91B66">
      <w:pPr>
        <w:rPr>
          <w:rFonts w:asciiTheme="minorBidi" w:hAnsiTheme="minorBidi"/>
        </w:rPr>
      </w:pPr>
      <w:r w:rsidRPr="00F91B66">
        <w:rPr>
          <w:rFonts w:asciiTheme="minorBidi" w:hAnsiTheme="minorBidi"/>
        </w:rPr>
        <w:t>2.  B. Transform chemical energy to mechanical</w:t>
      </w:r>
    </w:p>
    <w:p w14:paraId="3B53526F" w14:textId="77777777" w:rsidR="00F91B66" w:rsidRPr="00F91B66" w:rsidRDefault="00F91B66" w:rsidP="00F91B66">
      <w:pPr>
        <w:rPr>
          <w:rFonts w:asciiTheme="minorBidi" w:hAnsiTheme="minorBidi"/>
        </w:rPr>
      </w:pPr>
      <w:r w:rsidRPr="00F91B66">
        <w:rPr>
          <w:rFonts w:asciiTheme="minorBidi" w:hAnsiTheme="minorBidi"/>
        </w:rPr>
        <w:t>3.  C. Capable of exerting force</w:t>
      </w:r>
    </w:p>
    <w:p w14:paraId="068E341C" w14:textId="77777777" w:rsidR="00F91B66" w:rsidRPr="00F91B66" w:rsidRDefault="00F91B66" w:rsidP="00F91B66">
      <w:pPr>
        <w:rPr>
          <w:rFonts w:asciiTheme="minorBidi" w:hAnsiTheme="minorBidi"/>
        </w:rPr>
      </w:pPr>
      <w:r w:rsidRPr="00F91B66">
        <w:rPr>
          <w:rFonts w:asciiTheme="minorBidi" w:hAnsiTheme="minorBidi"/>
        </w:rPr>
        <w:t>4.  D. Myogenic in nature</w:t>
      </w:r>
    </w:p>
    <w:p w14:paraId="1871CA1A" w14:textId="77777777" w:rsidR="00F91B66" w:rsidRPr="00F91B66" w:rsidRDefault="00F91B66" w:rsidP="00F91B66">
      <w:pPr>
        <w:rPr>
          <w:rFonts w:asciiTheme="minorBidi" w:hAnsiTheme="minorBidi"/>
        </w:rPr>
      </w:pPr>
      <w:r w:rsidRPr="00F91B66">
        <w:rPr>
          <w:rFonts w:asciiTheme="minorBidi" w:hAnsiTheme="minorBidi"/>
        </w:rPr>
        <w:t>Correct</w:t>
      </w:r>
    </w:p>
    <w:p w14:paraId="6062F633" w14:textId="77777777" w:rsidR="00F91B66" w:rsidRPr="00F91B66" w:rsidRDefault="00F91B66" w:rsidP="00F91B66">
      <w:pPr>
        <w:rPr>
          <w:rFonts w:asciiTheme="minorBidi" w:hAnsiTheme="minorBidi"/>
        </w:rPr>
      </w:pPr>
      <w:r w:rsidRPr="00F91B66">
        <w:rPr>
          <w:rFonts w:asciiTheme="minorBidi" w:hAnsiTheme="minorBidi"/>
        </w:rPr>
        <w:t>Explanation: D</w:t>
      </w:r>
    </w:p>
    <w:p w14:paraId="4F8BE98E" w14:textId="77777777" w:rsidR="00F91B66" w:rsidRPr="00F91B66" w:rsidRDefault="00F91B66" w:rsidP="00F91B66">
      <w:pPr>
        <w:rPr>
          <w:rFonts w:asciiTheme="minorBidi" w:hAnsiTheme="minorBidi"/>
        </w:rPr>
      </w:pPr>
      <w:r w:rsidRPr="00F91B66">
        <w:rPr>
          <w:rFonts w:asciiTheme="minorBidi" w:hAnsiTheme="minorBidi"/>
        </w:rPr>
        <w:t>Following are the characteristics of muscles</w:t>
      </w:r>
    </w:p>
    <w:p w14:paraId="458BBD0F"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They have mesodermal origin</w:t>
      </w:r>
    </w:p>
    <w:p w14:paraId="1CE0C570"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They are capable of exerting force for example lifting of stone needs force.</w:t>
      </w:r>
    </w:p>
    <w:p w14:paraId="76031D1F"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They convert chemical energy (ATP) into mechanical.</w:t>
      </w:r>
    </w:p>
    <w:p w14:paraId="70811A61"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w:t>
      </w:r>
      <w:proofErr w:type="gramStart"/>
      <w:r w:rsidRPr="00F91B66">
        <w:rPr>
          <w:rFonts w:asciiTheme="minorBidi" w:hAnsiTheme="minorBidi"/>
        </w:rPr>
        <w:t>However</w:t>
      </w:r>
      <w:proofErr w:type="gramEnd"/>
      <w:r w:rsidRPr="00F91B66">
        <w:rPr>
          <w:rFonts w:asciiTheme="minorBidi" w:hAnsiTheme="minorBidi"/>
        </w:rPr>
        <w:t xml:space="preserve"> all the muscles are not myogenic in nature. Only cardiac muscles are myogenic.</w:t>
      </w:r>
    </w:p>
    <w:p w14:paraId="23DDFFA3" w14:textId="77777777" w:rsidR="00F91B66" w:rsidRPr="00F91B66" w:rsidRDefault="00F91B66" w:rsidP="00F91B66">
      <w:pPr>
        <w:rPr>
          <w:rFonts w:asciiTheme="minorBidi" w:hAnsiTheme="minorBidi"/>
        </w:rPr>
      </w:pPr>
    </w:p>
    <w:p w14:paraId="16A4E88F" w14:textId="77777777" w:rsidR="00F91B66" w:rsidRPr="00F91B66" w:rsidRDefault="00F91B66" w:rsidP="00F91B66">
      <w:pPr>
        <w:rPr>
          <w:rFonts w:asciiTheme="minorBidi" w:hAnsiTheme="minorBidi"/>
        </w:rPr>
      </w:pPr>
    </w:p>
    <w:p w14:paraId="4F7A6F58" w14:textId="77777777" w:rsidR="00F91B66" w:rsidRPr="00F91B66" w:rsidRDefault="00F91B66" w:rsidP="00F91B66">
      <w:pPr>
        <w:rPr>
          <w:rFonts w:asciiTheme="minorBidi" w:hAnsiTheme="minorBidi"/>
        </w:rPr>
      </w:pPr>
      <w:r w:rsidRPr="00F91B66">
        <w:rPr>
          <w:rFonts w:asciiTheme="minorBidi" w:hAnsiTheme="minorBidi"/>
        </w:rPr>
        <w:t>10. Question1 points</w:t>
      </w:r>
    </w:p>
    <w:p w14:paraId="270E620E" w14:textId="77777777" w:rsidR="00F91B66" w:rsidRPr="00F91B66" w:rsidRDefault="00F91B66" w:rsidP="00F91B66">
      <w:pPr>
        <w:rPr>
          <w:rFonts w:asciiTheme="minorBidi" w:hAnsiTheme="minorBidi"/>
        </w:rPr>
      </w:pPr>
      <w:r w:rsidRPr="00F91B66">
        <w:rPr>
          <w:rFonts w:asciiTheme="minorBidi" w:hAnsiTheme="minorBidi"/>
        </w:rPr>
        <w:lastRenderedPageBreak/>
        <w:t>The longest muscle cell among the following?</w:t>
      </w:r>
    </w:p>
    <w:p w14:paraId="6DD479D1" w14:textId="77777777" w:rsidR="00F91B66" w:rsidRPr="00F91B66" w:rsidRDefault="00F91B66" w:rsidP="00F91B66">
      <w:pPr>
        <w:rPr>
          <w:rFonts w:asciiTheme="minorBidi" w:hAnsiTheme="minorBidi"/>
        </w:rPr>
      </w:pPr>
    </w:p>
    <w:p w14:paraId="0B5232C0" w14:textId="77777777" w:rsidR="00F91B66" w:rsidRPr="00F91B66" w:rsidRDefault="00F91B66" w:rsidP="00F91B66">
      <w:pPr>
        <w:rPr>
          <w:rFonts w:asciiTheme="minorBidi" w:hAnsiTheme="minorBidi"/>
        </w:rPr>
      </w:pPr>
      <w:r w:rsidRPr="00F91B66">
        <w:rPr>
          <w:rFonts w:asciiTheme="minorBidi" w:hAnsiTheme="minorBidi"/>
        </w:rPr>
        <w:t>1.  A. Skeletal muscle cell</w:t>
      </w:r>
    </w:p>
    <w:p w14:paraId="6B71B1E9" w14:textId="77777777" w:rsidR="00F91B66" w:rsidRPr="00F91B66" w:rsidRDefault="00F91B66" w:rsidP="00F91B66">
      <w:pPr>
        <w:rPr>
          <w:rFonts w:asciiTheme="minorBidi" w:hAnsiTheme="minorBidi"/>
        </w:rPr>
      </w:pPr>
      <w:r w:rsidRPr="00F91B66">
        <w:rPr>
          <w:rFonts w:asciiTheme="minorBidi" w:hAnsiTheme="minorBidi"/>
        </w:rPr>
        <w:t>2.  B. Cardiac muscle cell</w:t>
      </w:r>
    </w:p>
    <w:p w14:paraId="03C32066" w14:textId="77777777" w:rsidR="00F91B66" w:rsidRPr="00F91B66" w:rsidRDefault="00F91B66" w:rsidP="00F91B66">
      <w:pPr>
        <w:rPr>
          <w:rFonts w:asciiTheme="minorBidi" w:hAnsiTheme="minorBidi"/>
        </w:rPr>
      </w:pPr>
      <w:r w:rsidRPr="00F91B66">
        <w:rPr>
          <w:rFonts w:asciiTheme="minorBidi" w:hAnsiTheme="minorBidi"/>
        </w:rPr>
        <w:t>3.  C. Smooth muscle cell</w:t>
      </w:r>
    </w:p>
    <w:p w14:paraId="6FBE9A21" w14:textId="77777777" w:rsidR="00F91B66" w:rsidRPr="00F91B66" w:rsidRDefault="00F91B66" w:rsidP="00F91B66">
      <w:pPr>
        <w:rPr>
          <w:rFonts w:asciiTheme="minorBidi" w:hAnsiTheme="minorBidi"/>
        </w:rPr>
      </w:pPr>
      <w:r w:rsidRPr="00F91B66">
        <w:rPr>
          <w:rFonts w:asciiTheme="minorBidi" w:hAnsiTheme="minorBidi"/>
        </w:rPr>
        <w:t>4.  D. Glandular muscle cell</w:t>
      </w:r>
    </w:p>
    <w:p w14:paraId="7E2BE337" w14:textId="77777777" w:rsidR="00F91B66" w:rsidRPr="00F91B66" w:rsidRDefault="00F91B66" w:rsidP="00F91B66">
      <w:pPr>
        <w:rPr>
          <w:rFonts w:asciiTheme="minorBidi" w:hAnsiTheme="minorBidi"/>
        </w:rPr>
      </w:pPr>
      <w:r w:rsidRPr="00F91B66">
        <w:rPr>
          <w:rFonts w:asciiTheme="minorBidi" w:hAnsiTheme="minorBidi"/>
        </w:rPr>
        <w:t>Correct</w:t>
      </w:r>
    </w:p>
    <w:p w14:paraId="74B89F4D" w14:textId="77777777" w:rsidR="00F91B66" w:rsidRPr="00F91B66" w:rsidRDefault="00F91B66" w:rsidP="00F91B66">
      <w:pPr>
        <w:rPr>
          <w:rFonts w:asciiTheme="minorBidi" w:hAnsiTheme="minorBidi"/>
        </w:rPr>
      </w:pPr>
      <w:r w:rsidRPr="00F91B66">
        <w:rPr>
          <w:rFonts w:asciiTheme="minorBidi" w:hAnsiTheme="minorBidi"/>
        </w:rPr>
        <w:t>Explanation: A</w:t>
      </w:r>
    </w:p>
    <w:p w14:paraId="69C44395"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skeletal muscle cells are longest muscle cells</w:t>
      </w:r>
    </w:p>
    <w:p w14:paraId="296199A6" w14:textId="77777777" w:rsidR="00F91B66" w:rsidRPr="00F91B66" w:rsidRDefault="00F91B66" w:rsidP="00F91B66">
      <w:pPr>
        <w:rPr>
          <w:rFonts w:asciiTheme="minorBidi" w:hAnsiTheme="minorBidi"/>
        </w:rPr>
      </w:pPr>
    </w:p>
    <w:p w14:paraId="20504C13" w14:textId="77777777" w:rsidR="00F91B66" w:rsidRPr="00F91B66" w:rsidRDefault="00F91B66" w:rsidP="00F91B66">
      <w:pPr>
        <w:rPr>
          <w:rFonts w:asciiTheme="minorBidi" w:hAnsiTheme="minorBidi"/>
        </w:rPr>
      </w:pPr>
    </w:p>
    <w:p w14:paraId="4383356A" w14:textId="77777777" w:rsidR="00F91B66" w:rsidRPr="00F91B66" w:rsidRDefault="00F91B66" w:rsidP="00F91B66">
      <w:pPr>
        <w:rPr>
          <w:rFonts w:asciiTheme="minorBidi" w:hAnsiTheme="minorBidi"/>
        </w:rPr>
      </w:pPr>
      <w:r w:rsidRPr="00F91B66">
        <w:rPr>
          <w:rFonts w:asciiTheme="minorBidi" w:hAnsiTheme="minorBidi"/>
        </w:rPr>
        <w:t>11. Question1 points</w:t>
      </w:r>
    </w:p>
    <w:p w14:paraId="1BA50C69" w14:textId="77777777" w:rsidR="00F91B66" w:rsidRPr="00F91B66" w:rsidRDefault="00F91B66" w:rsidP="00F91B66">
      <w:pPr>
        <w:rPr>
          <w:rFonts w:asciiTheme="minorBidi" w:hAnsiTheme="minorBidi"/>
        </w:rPr>
      </w:pPr>
      <w:r w:rsidRPr="00F91B66">
        <w:rPr>
          <w:rFonts w:asciiTheme="minorBidi" w:hAnsiTheme="minorBidi"/>
        </w:rPr>
        <w:t>Which type of muscles have intercalated disc?</w:t>
      </w:r>
    </w:p>
    <w:p w14:paraId="25D9D703" w14:textId="77777777" w:rsidR="00F91B66" w:rsidRPr="00F91B66" w:rsidRDefault="00F91B66" w:rsidP="00F91B66">
      <w:pPr>
        <w:rPr>
          <w:rFonts w:asciiTheme="minorBidi" w:hAnsiTheme="minorBidi"/>
        </w:rPr>
      </w:pPr>
    </w:p>
    <w:p w14:paraId="311A50C7" w14:textId="77777777" w:rsidR="00F91B66" w:rsidRPr="00F91B66" w:rsidRDefault="00F91B66" w:rsidP="00F91B66">
      <w:pPr>
        <w:rPr>
          <w:rFonts w:asciiTheme="minorBidi" w:hAnsiTheme="minorBidi"/>
        </w:rPr>
      </w:pPr>
      <w:r w:rsidRPr="00F91B66">
        <w:rPr>
          <w:rFonts w:asciiTheme="minorBidi" w:hAnsiTheme="minorBidi"/>
        </w:rPr>
        <w:t>1.  A. Smooth muscles</w:t>
      </w:r>
    </w:p>
    <w:p w14:paraId="5999AF18" w14:textId="77777777" w:rsidR="00F91B66" w:rsidRPr="00F91B66" w:rsidRDefault="00F91B66" w:rsidP="00F91B66">
      <w:pPr>
        <w:rPr>
          <w:rFonts w:asciiTheme="minorBidi" w:hAnsiTheme="minorBidi"/>
        </w:rPr>
      </w:pPr>
      <w:r w:rsidRPr="00F91B66">
        <w:rPr>
          <w:rFonts w:asciiTheme="minorBidi" w:hAnsiTheme="minorBidi"/>
        </w:rPr>
        <w:t>2.  B. Cardiac muscles</w:t>
      </w:r>
    </w:p>
    <w:p w14:paraId="77DF0C86" w14:textId="77777777" w:rsidR="00F91B66" w:rsidRPr="00F91B66" w:rsidRDefault="00F91B66" w:rsidP="00F91B66">
      <w:pPr>
        <w:rPr>
          <w:rFonts w:asciiTheme="minorBidi" w:hAnsiTheme="minorBidi"/>
        </w:rPr>
      </w:pPr>
      <w:r w:rsidRPr="00F91B66">
        <w:rPr>
          <w:rFonts w:asciiTheme="minorBidi" w:hAnsiTheme="minorBidi"/>
        </w:rPr>
        <w:t>3.  C. Skeletal muscles</w:t>
      </w:r>
    </w:p>
    <w:p w14:paraId="42F06498" w14:textId="77777777" w:rsidR="00F91B66" w:rsidRPr="00F91B66" w:rsidRDefault="00F91B66" w:rsidP="00F91B66">
      <w:pPr>
        <w:rPr>
          <w:rFonts w:asciiTheme="minorBidi" w:hAnsiTheme="minorBidi"/>
        </w:rPr>
      </w:pPr>
      <w:r w:rsidRPr="00F91B66">
        <w:rPr>
          <w:rFonts w:asciiTheme="minorBidi" w:hAnsiTheme="minorBidi"/>
        </w:rPr>
        <w:t>4.  D. All of these</w:t>
      </w:r>
    </w:p>
    <w:p w14:paraId="1B4FF50F" w14:textId="77777777" w:rsidR="00F91B66" w:rsidRPr="00F91B66" w:rsidRDefault="00F91B66" w:rsidP="00F91B66">
      <w:pPr>
        <w:rPr>
          <w:rFonts w:asciiTheme="minorBidi" w:hAnsiTheme="minorBidi"/>
        </w:rPr>
      </w:pPr>
      <w:r w:rsidRPr="00F91B66">
        <w:rPr>
          <w:rFonts w:asciiTheme="minorBidi" w:hAnsiTheme="minorBidi"/>
        </w:rPr>
        <w:t>Correct</w:t>
      </w:r>
    </w:p>
    <w:p w14:paraId="6579121E" w14:textId="77777777" w:rsidR="00F91B66" w:rsidRPr="00F91B66" w:rsidRDefault="00F91B66" w:rsidP="00F91B66">
      <w:pPr>
        <w:rPr>
          <w:rFonts w:asciiTheme="minorBidi" w:hAnsiTheme="minorBidi"/>
        </w:rPr>
      </w:pPr>
      <w:r w:rsidRPr="00F91B66">
        <w:rPr>
          <w:rFonts w:asciiTheme="minorBidi" w:hAnsiTheme="minorBidi"/>
        </w:rPr>
        <w:t>Explanation: B</w:t>
      </w:r>
    </w:p>
    <w:p w14:paraId="70B908A6" w14:textId="77777777" w:rsidR="00F91B66" w:rsidRPr="00F91B66" w:rsidRDefault="00F91B66" w:rsidP="00F91B66">
      <w:pPr>
        <w:rPr>
          <w:rFonts w:asciiTheme="minorBidi" w:hAnsiTheme="minorBidi"/>
        </w:rPr>
      </w:pPr>
      <w:r w:rsidRPr="00F91B66">
        <w:rPr>
          <w:rFonts w:asciiTheme="minorBidi" w:hAnsiTheme="minorBidi"/>
        </w:rPr>
        <w:t>Cardiac muscles have special type of discs called intercalated disc.</w:t>
      </w:r>
    </w:p>
    <w:p w14:paraId="058DBCE6"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Intercalated disc represents the undulating double membranes where two cells are tightly bounded together by desmosome.</w:t>
      </w:r>
    </w:p>
    <w:p w14:paraId="299468F2"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Intercalated discs allow cardiac muscles to contract in a wave-like pattern</w:t>
      </w:r>
    </w:p>
    <w:p w14:paraId="3D8AD7E4" w14:textId="77777777" w:rsidR="00F91B66" w:rsidRPr="00F91B66" w:rsidRDefault="00F91B66" w:rsidP="00F91B66">
      <w:pPr>
        <w:rPr>
          <w:rFonts w:asciiTheme="minorBidi" w:hAnsiTheme="minorBidi"/>
        </w:rPr>
      </w:pPr>
    </w:p>
    <w:p w14:paraId="128926B7" w14:textId="77777777" w:rsidR="00F91B66" w:rsidRPr="00F91B66" w:rsidRDefault="00F91B66" w:rsidP="00F91B66">
      <w:pPr>
        <w:rPr>
          <w:rFonts w:asciiTheme="minorBidi" w:hAnsiTheme="minorBidi"/>
        </w:rPr>
      </w:pPr>
    </w:p>
    <w:p w14:paraId="329EE8A3" w14:textId="77777777" w:rsidR="00F91B66" w:rsidRPr="00F91B66" w:rsidRDefault="00F91B66" w:rsidP="00F91B66">
      <w:pPr>
        <w:rPr>
          <w:rFonts w:asciiTheme="minorBidi" w:hAnsiTheme="minorBidi"/>
        </w:rPr>
      </w:pPr>
      <w:r w:rsidRPr="00F91B66">
        <w:rPr>
          <w:rFonts w:asciiTheme="minorBidi" w:hAnsiTheme="minorBidi"/>
        </w:rPr>
        <w:t>12. Question1 points</w:t>
      </w:r>
    </w:p>
    <w:p w14:paraId="154F8ADC" w14:textId="77777777" w:rsidR="00F91B66" w:rsidRPr="00F91B66" w:rsidRDefault="00F91B66" w:rsidP="00F91B66">
      <w:pPr>
        <w:rPr>
          <w:rFonts w:asciiTheme="minorBidi" w:hAnsiTheme="minorBidi"/>
        </w:rPr>
      </w:pPr>
      <w:r w:rsidRPr="00F91B66">
        <w:rPr>
          <w:rFonts w:asciiTheme="minorBidi" w:hAnsiTheme="minorBidi"/>
        </w:rPr>
        <w:t xml:space="preserve">The incorrect statement about muscle </w:t>
      </w:r>
      <w:proofErr w:type="spellStart"/>
      <w:r w:rsidRPr="00F91B66">
        <w:rPr>
          <w:rFonts w:asciiTheme="minorBidi" w:hAnsiTheme="minorBidi"/>
        </w:rPr>
        <w:t>fibre</w:t>
      </w:r>
      <w:proofErr w:type="spellEnd"/>
      <w:r w:rsidRPr="00F91B66">
        <w:rPr>
          <w:rFonts w:asciiTheme="minorBidi" w:hAnsiTheme="minorBidi"/>
        </w:rPr>
        <w:t xml:space="preserve"> is?</w:t>
      </w:r>
    </w:p>
    <w:p w14:paraId="278EE500" w14:textId="77777777" w:rsidR="00F91B66" w:rsidRPr="00F91B66" w:rsidRDefault="00F91B66" w:rsidP="00F91B66">
      <w:pPr>
        <w:rPr>
          <w:rFonts w:asciiTheme="minorBidi" w:hAnsiTheme="minorBidi"/>
        </w:rPr>
      </w:pPr>
    </w:p>
    <w:p w14:paraId="2FF40AFD" w14:textId="77777777" w:rsidR="00F91B66" w:rsidRPr="00F91B66" w:rsidRDefault="00F91B66" w:rsidP="00F91B66">
      <w:pPr>
        <w:rPr>
          <w:rFonts w:asciiTheme="minorBidi" w:hAnsiTheme="minorBidi"/>
        </w:rPr>
      </w:pPr>
      <w:r w:rsidRPr="00F91B66">
        <w:rPr>
          <w:rFonts w:asciiTheme="minorBidi" w:hAnsiTheme="minorBidi"/>
        </w:rPr>
        <w:t xml:space="preserve">1.  A. It has diameter of 10-100 </w:t>
      </w:r>
      <w:proofErr w:type="spellStart"/>
      <w:r w:rsidRPr="00F91B66">
        <w:rPr>
          <w:rFonts w:asciiTheme="minorBidi" w:hAnsiTheme="minorBidi"/>
        </w:rPr>
        <w:t>μm</w:t>
      </w:r>
      <w:proofErr w:type="spellEnd"/>
    </w:p>
    <w:p w14:paraId="40566B85" w14:textId="77777777" w:rsidR="00F91B66" w:rsidRPr="00F91B66" w:rsidRDefault="00F91B66" w:rsidP="00F91B66">
      <w:pPr>
        <w:rPr>
          <w:rFonts w:asciiTheme="minorBidi" w:hAnsiTheme="minorBidi"/>
        </w:rPr>
      </w:pPr>
      <w:r w:rsidRPr="00F91B66">
        <w:rPr>
          <w:rFonts w:asciiTheme="minorBidi" w:hAnsiTheme="minorBidi"/>
        </w:rPr>
        <w:lastRenderedPageBreak/>
        <w:t>2.  B. It is cylindrical</w:t>
      </w:r>
    </w:p>
    <w:p w14:paraId="4E679E77" w14:textId="77777777" w:rsidR="00F91B66" w:rsidRPr="00F91B66" w:rsidRDefault="00F91B66" w:rsidP="00F91B66">
      <w:pPr>
        <w:rPr>
          <w:rFonts w:asciiTheme="minorBidi" w:hAnsiTheme="minorBidi"/>
        </w:rPr>
      </w:pPr>
      <w:r w:rsidRPr="00F91B66">
        <w:rPr>
          <w:rFonts w:asciiTheme="minorBidi" w:hAnsiTheme="minorBidi"/>
        </w:rPr>
        <w:t>3.  C. Its nuclei are located near periphery</w:t>
      </w:r>
    </w:p>
    <w:p w14:paraId="78370A34" w14:textId="77777777" w:rsidR="00F91B66" w:rsidRPr="00F91B66" w:rsidRDefault="00F91B66" w:rsidP="00F91B66">
      <w:pPr>
        <w:rPr>
          <w:rFonts w:asciiTheme="minorBidi" w:hAnsiTheme="minorBidi"/>
        </w:rPr>
      </w:pPr>
      <w:r w:rsidRPr="00F91B66">
        <w:rPr>
          <w:rFonts w:asciiTheme="minorBidi" w:hAnsiTheme="minorBidi"/>
        </w:rPr>
        <w:t>4.  D. It is highly branched</w:t>
      </w:r>
    </w:p>
    <w:p w14:paraId="728F57F6" w14:textId="77777777" w:rsidR="00F91B66" w:rsidRPr="00F91B66" w:rsidRDefault="00F91B66" w:rsidP="00F91B66">
      <w:pPr>
        <w:rPr>
          <w:rFonts w:asciiTheme="minorBidi" w:hAnsiTheme="minorBidi"/>
        </w:rPr>
      </w:pPr>
      <w:r w:rsidRPr="00F91B66">
        <w:rPr>
          <w:rFonts w:asciiTheme="minorBidi" w:hAnsiTheme="minorBidi"/>
        </w:rPr>
        <w:t>Correct</w:t>
      </w:r>
    </w:p>
    <w:p w14:paraId="002E67F1" w14:textId="77777777" w:rsidR="00F91B66" w:rsidRPr="00F91B66" w:rsidRDefault="00F91B66" w:rsidP="00F91B66">
      <w:pPr>
        <w:rPr>
          <w:rFonts w:asciiTheme="minorBidi" w:hAnsiTheme="minorBidi"/>
        </w:rPr>
      </w:pPr>
      <w:r w:rsidRPr="00F91B66">
        <w:rPr>
          <w:rFonts w:asciiTheme="minorBidi" w:hAnsiTheme="minorBidi"/>
        </w:rPr>
        <w:t>Explanation: D</w:t>
      </w:r>
    </w:p>
    <w:p w14:paraId="0F562780" w14:textId="77777777" w:rsidR="00F91B66" w:rsidRPr="00F91B66" w:rsidRDefault="00F91B66" w:rsidP="00F91B66">
      <w:pPr>
        <w:rPr>
          <w:rFonts w:asciiTheme="minorBidi" w:hAnsiTheme="minorBidi"/>
        </w:rPr>
      </w:pPr>
      <w:r w:rsidRPr="00F91B66">
        <w:rPr>
          <w:rFonts w:asciiTheme="minorBidi" w:hAnsiTheme="minorBidi"/>
        </w:rPr>
        <w:t xml:space="preserve">Muscle </w:t>
      </w:r>
      <w:proofErr w:type="spellStart"/>
      <w:r w:rsidRPr="00F91B66">
        <w:rPr>
          <w:rFonts w:asciiTheme="minorBidi" w:hAnsiTheme="minorBidi"/>
        </w:rPr>
        <w:t>fibres</w:t>
      </w:r>
      <w:proofErr w:type="spellEnd"/>
      <w:r w:rsidRPr="00F91B66">
        <w:rPr>
          <w:rFonts w:asciiTheme="minorBidi" w:hAnsiTheme="minorBidi"/>
        </w:rPr>
        <w:t xml:space="preserve"> are cylindrical, unbranched, having diameter 10-100μm. </w:t>
      </w:r>
      <w:proofErr w:type="gramStart"/>
      <w:r w:rsidRPr="00F91B66">
        <w:rPr>
          <w:rFonts w:asciiTheme="minorBidi" w:hAnsiTheme="minorBidi"/>
        </w:rPr>
        <w:t>Also</w:t>
      </w:r>
      <w:proofErr w:type="gramEnd"/>
      <w:r w:rsidRPr="00F91B66">
        <w:rPr>
          <w:rFonts w:asciiTheme="minorBidi" w:hAnsiTheme="minorBidi"/>
        </w:rPr>
        <w:t xml:space="preserve"> each muscle fiber consists of sarcoplasm, large number of mitochondria and nuclei at the periphery.</w:t>
      </w:r>
    </w:p>
    <w:p w14:paraId="77360DA6" w14:textId="77777777" w:rsidR="00F91B66" w:rsidRPr="00F91B66" w:rsidRDefault="00F91B66" w:rsidP="00F91B66">
      <w:pPr>
        <w:rPr>
          <w:rFonts w:asciiTheme="minorBidi" w:hAnsiTheme="minorBidi"/>
        </w:rPr>
      </w:pPr>
      <w:proofErr w:type="gramStart"/>
      <w:r w:rsidRPr="00F91B66">
        <w:rPr>
          <w:rFonts w:asciiTheme="minorBidi" w:hAnsiTheme="minorBidi"/>
        </w:rPr>
        <w:t>Thus</w:t>
      </w:r>
      <w:proofErr w:type="gramEnd"/>
      <w:r w:rsidRPr="00F91B66">
        <w:rPr>
          <w:rFonts w:asciiTheme="minorBidi" w:hAnsiTheme="minorBidi"/>
        </w:rPr>
        <w:t xml:space="preserve"> option D is incorrect.</w:t>
      </w:r>
    </w:p>
    <w:p w14:paraId="6FB691B1" w14:textId="77777777" w:rsidR="00F91B66" w:rsidRPr="00F91B66" w:rsidRDefault="00F91B66" w:rsidP="00F91B66">
      <w:pPr>
        <w:rPr>
          <w:rFonts w:asciiTheme="minorBidi" w:hAnsiTheme="minorBidi"/>
        </w:rPr>
      </w:pPr>
    </w:p>
    <w:p w14:paraId="4A003766" w14:textId="77777777" w:rsidR="00F91B66" w:rsidRPr="00F91B66" w:rsidRDefault="00F91B66" w:rsidP="00F91B66">
      <w:pPr>
        <w:rPr>
          <w:rFonts w:asciiTheme="minorBidi" w:hAnsiTheme="minorBidi"/>
        </w:rPr>
      </w:pPr>
    </w:p>
    <w:p w14:paraId="055A26E4" w14:textId="77777777" w:rsidR="00F91B66" w:rsidRPr="00F91B66" w:rsidRDefault="00F91B66" w:rsidP="00F91B66">
      <w:pPr>
        <w:rPr>
          <w:rFonts w:asciiTheme="minorBidi" w:hAnsiTheme="minorBidi"/>
        </w:rPr>
      </w:pPr>
      <w:r w:rsidRPr="00F91B66">
        <w:rPr>
          <w:rFonts w:asciiTheme="minorBidi" w:hAnsiTheme="minorBidi"/>
        </w:rPr>
        <w:t>13. Question1 points</w:t>
      </w:r>
    </w:p>
    <w:p w14:paraId="6E929C57" w14:textId="77777777" w:rsidR="00F91B66" w:rsidRPr="00F91B66" w:rsidRDefault="00F91B66" w:rsidP="00F91B66">
      <w:pPr>
        <w:rPr>
          <w:rFonts w:asciiTheme="minorBidi" w:hAnsiTheme="minorBidi"/>
        </w:rPr>
      </w:pPr>
      <w:r w:rsidRPr="00F91B66">
        <w:rPr>
          <w:rFonts w:asciiTheme="minorBidi" w:hAnsiTheme="minorBidi"/>
        </w:rPr>
        <w:t>Which structure has light and dark bands due to which skeletal muscles are called striated muscles?</w:t>
      </w:r>
    </w:p>
    <w:p w14:paraId="0984B98F" w14:textId="77777777" w:rsidR="00F91B66" w:rsidRPr="00F91B66" w:rsidRDefault="00F91B66" w:rsidP="00F91B66">
      <w:pPr>
        <w:rPr>
          <w:rFonts w:asciiTheme="minorBidi" w:hAnsiTheme="minorBidi"/>
        </w:rPr>
      </w:pPr>
    </w:p>
    <w:p w14:paraId="43CF517B" w14:textId="77777777" w:rsidR="00F91B66" w:rsidRPr="00F91B66" w:rsidRDefault="00F91B66" w:rsidP="00F91B66">
      <w:pPr>
        <w:rPr>
          <w:rFonts w:asciiTheme="minorBidi" w:hAnsiTheme="minorBidi"/>
        </w:rPr>
      </w:pPr>
      <w:r w:rsidRPr="00F91B66">
        <w:rPr>
          <w:rFonts w:asciiTheme="minorBidi" w:hAnsiTheme="minorBidi"/>
        </w:rPr>
        <w:t>1.  A. Muscle bundle</w:t>
      </w:r>
    </w:p>
    <w:p w14:paraId="0375ADCF" w14:textId="77777777" w:rsidR="00F91B66" w:rsidRPr="00F91B66" w:rsidRDefault="00F91B66" w:rsidP="00F91B66">
      <w:pPr>
        <w:rPr>
          <w:rFonts w:asciiTheme="minorBidi" w:hAnsiTheme="minorBidi"/>
        </w:rPr>
      </w:pPr>
      <w:r w:rsidRPr="00F91B66">
        <w:rPr>
          <w:rFonts w:asciiTheme="minorBidi" w:hAnsiTheme="minorBidi"/>
        </w:rPr>
        <w:t>2.  B. Muscle fiber</w:t>
      </w:r>
    </w:p>
    <w:p w14:paraId="549994AC" w14:textId="77777777" w:rsidR="00F91B66" w:rsidRPr="00F91B66" w:rsidRDefault="00F91B66" w:rsidP="00F91B66">
      <w:pPr>
        <w:rPr>
          <w:rFonts w:asciiTheme="minorBidi" w:hAnsiTheme="minorBidi"/>
        </w:rPr>
      </w:pPr>
      <w:r w:rsidRPr="00F91B66">
        <w:rPr>
          <w:rFonts w:asciiTheme="minorBidi" w:hAnsiTheme="minorBidi"/>
        </w:rPr>
        <w:t>3.  C. Myofibril</w:t>
      </w:r>
    </w:p>
    <w:p w14:paraId="22E96659" w14:textId="77777777" w:rsidR="00F91B66" w:rsidRPr="00F91B66" w:rsidRDefault="00F91B66" w:rsidP="00F91B66">
      <w:pPr>
        <w:rPr>
          <w:rFonts w:asciiTheme="minorBidi" w:hAnsiTheme="minorBidi"/>
        </w:rPr>
      </w:pPr>
      <w:r w:rsidRPr="00F91B66">
        <w:rPr>
          <w:rFonts w:asciiTheme="minorBidi" w:hAnsiTheme="minorBidi"/>
        </w:rPr>
        <w:t>4.  D. Myofilament</w:t>
      </w:r>
    </w:p>
    <w:p w14:paraId="6F083254" w14:textId="77777777" w:rsidR="00F91B66" w:rsidRPr="00F91B66" w:rsidRDefault="00F91B66" w:rsidP="00F91B66">
      <w:pPr>
        <w:rPr>
          <w:rFonts w:asciiTheme="minorBidi" w:hAnsiTheme="minorBidi"/>
        </w:rPr>
      </w:pPr>
      <w:r w:rsidRPr="00F91B66">
        <w:rPr>
          <w:rFonts w:asciiTheme="minorBidi" w:hAnsiTheme="minorBidi"/>
        </w:rPr>
        <w:t>Correct</w:t>
      </w:r>
    </w:p>
    <w:p w14:paraId="287FC417" w14:textId="77777777" w:rsidR="00F91B66" w:rsidRPr="00F91B66" w:rsidRDefault="00F91B66" w:rsidP="00F91B66">
      <w:pPr>
        <w:rPr>
          <w:rFonts w:asciiTheme="minorBidi" w:hAnsiTheme="minorBidi"/>
        </w:rPr>
      </w:pPr>
      <w:r w:rsidRPr="00F91B66">
        <w:rPr>
          <w:rFonts w:asciiTheme="minorBidi" w:hAnsiTheme="minorBidi"/>
        </w:rPr>
        <w:t>Explanation: C</w:t>
      </w:r>
    </w:p>
    <w:p w14:paraId="48927EB2" w14:textId="77777777" w:rsidR="00F91B66" w:rsidRPr="00F91B66" w:rsidRDefault="00F91B66" w:rsidP="00F91B66">
      <w:pPr>
        <w:rPr>
          <w:rFonts w:asciiTheme="minorBidi" w:hAnsiTheme="minorBidi"/>
        </w:rPr>
      </w:pPr>
      <w:r w:rsidRPr="00F91B66">
        <w:rPr>
          <w:rFonts w:asciiTheme="minorBidi" w:hAnsiTheme="minorBidi"/>
        </w:rPr>
        <w:t xml:space="preserve">The sarcoplasm of myofibril contains many contractile </w:t>
      </w:r>
      <w:proofErr w:type="gramStart"/>
      <w:r w:rsidRPr="00F91B66">
        <w:rPr>
          <w:rFonts w:asciiTheme="minorBidi" w:hAnsiTheme="minorBidi"/>
        </w:rPr>
        <w:t>element</w:t>
      </w:r>
      <w:proofErr w:type="gramEnd"/>
      <w:r w:rsidRPr="00F91B66">
        <w:rPr>
          <w:rFonts w:asciiTheme="minorBidi" w:hAnsiTheme="minorBidi"/>
        </w:rPr>
        <w:t xml:space="preserve"> called myofibrils. Each myofibril has light and dark bands which give the fiber its striped appearance. It is because of this that skeletal muscles are also called striated muscles.</w:t>
      </w:r>
    </w:p>
    <w:p w14:paraId="3713526C" w14:textId="77777777" w:rsidR="00F91B66" w:rsidRPr="00F91B66" w:rsidRDefault="00F91B66" w:rsidP="00F91B66">
      <w:pPr>
        <w:rPr>
          <w:rFonts w:asciiTheme="minorBidi" w:hAnsiTheme="minorBidi"/>
        </w:rPr>
      </w:pPr>
    </w:p>
    <w:p w14:paraId="7B4DD851" w14:textId="77777777" w:rsidR="00F91B66" w:rsidRPr="00F91B66" w:rsidRDefault="00F91B66" w:rsidP="00F91B66">
      <w:pPr>
        <w:rPr>
          <w:rFonts w:asciiTheme="minorBidi" w:hAnsiTheme="minorBidi"/>
        </w:rPr>
      </w:pPr>
    </w:p>
    <w:p w14:paraId="74708885" w14:textId="77777777" w:rsidR="00F91B66" w:rsidRPr="00F91B66" w:rsidRDefault="00F91B66" w:rsidP="00F91B66">
      <w:pPr>
        <w:rPr>
          <w:rFonts w:asciiTheme="minorBidi" w:hAnsiTheme="minorBidi"/>
        </w:rPr>
      </w:pPr>
      <w:r w:rsidRPr="00F91B66">
        <w:rPr>
          <w:rFonts w:asciiTheme="minorBidi" w:hAnsiTheme="minorBidi"/>
        </w:rPr>
        <w:t>14. Question1 points</w:t>
      </w:r>
    </w:p>
    <w:p w14:paraId="1C324224" w14:textId="77777777" w:rsidR="00F91B66" w:rsidRPr="00F91B66" w:rsidRDefault="00F91B66" w:rsidP="00F91B66">
      <w:pPr>
        <w:rPr>
          <w:rFonts w:asciiTheme="minorBidi" w:hAnsiTheme="minorBidi"/>
        </w:rPr>
      </w:pPr>
      <w:r w:rsidRPr="00F91B66">
        <w:rPr>
          <w:rFonts w:asciiTheme="minorBidi" w:hAnsiTheme="minorBidi"/>
        </w:rPr>
        <w:t>Pick up the correct statement about skeletal muscles?</w:t>
      </w:r>
    </w:p>
    <w:p w14:paraId="4F20213D" w14:textId="77777777" w:rsidR="00F91B66" w:rsidRPr="00F91B66" w:rsidRDefault="00F91B66" w:rsidP="00F91B66">
      <w:pPr>
        <w:rPr>
          <w:rFonts w:asciiTheme="minorBidi" w:hAnsiTheme="minorBidi"/>
        </w:rPr>
      </w:pPr>
    </w:p>
    <w:p w14:paraId="1EA809EA" w14:textId="77777777" w:rsidR="00F91B66" w:rsidRPr="00F91B66" w:rsidRDefault="00F91B66" w:rsidP="00F91B66">
      <w:pPr>
        <w:rPr>
          <w:rFonts w:asciiTheme="minorBidi" w:hAnsiTheme="minorBidi"/>
        </w:rPr>
      </w:pPr>
      <w:r w:rsidRPr="00F91B66">
        <w:rPr>
          <w:rFonts w:asciiTheme="minorBidi" w:hAnsiTheme="minorBidi"/>
        </w:rPr>
        <w:t>1.  A. The functional unit of contraction is in muscles is sarcomere</w:t>
      </w:r>
    </w:p>
    <w:p w14:paraId="2F9106F0" w14:textId="77777777" w:rsidR="00F91B66" w:rsidRPr="00F91B66" w:rsidRDefault="00F91B66" w:rsidP="00F91B66">
      <w:pPr>
        <w:rPr>
          <w:rFonts w:asciiTheme="minorBidi" w:hAnsiTheme="minorBidi"/>
        </w:rPr>
      </w:pPr>
      <w:r w:rsidRPr="00F91B66">
        <w:rPr>
          <w:rFonts w:asciiTheme="minorBidi" w:hAnsiTheme="minorBidi"/>
        </w:rPr>
        <w:t>2.  B. The dark bands are isotropic</w:t>
      </w:r>
    </w:p>
    <w:p w14:paraId="69C3F01D" w14:textId="77777777" w:rsidR="00F91B66" w:rsidRPr="00F91B66" w:rsidRDefault="00F91B66" w:rsidP="00F91B66">
      <w:pPr>
        <w:rPr>
          <w:rFonts w:asciiTheme="minorBidi" w:hAnsiTheme="minorBidi"/>
        </w:rPr>
      </w:pPr>
      <w:r w:rsidRPr="00F91B66">
        <w:rPr>
          <w:rFonts w:asciiTheme="minorBidi" w:hAnsiTheme="minorBidi"/>
        </w:rPr>
        <w:t>3.  C. Light bands are anisotropic</w:t>
      </w:r>
    </w:p>
    <w:p w14:paraId="1CDF7AF4" w14:textId="77777777" w:rsidR="00F91B66" w:rsidRPr="00F91B66" w:rsidRDefault="00F91B66" w:rsidP="00F91B66">
      <w:pPr>
        <w:rPr>
          <w:rFonts w:asciiTheme="minorBidi" w:hAnsiTheme="minorBidi"/>
        </w:rPr>
      </w:pPr>
      <w:r w:rsidRPr="00F91B66">
        <w:rPr>
          <w:rFonts w:asciiTheme="minorBidi" w:hAnsiTheme="minorBidi"/>
        </w:rPr>
        <w:lastRenderedPageBreak/>
        <w:t>4.  D. All of these</w:t>
      </w:r>
    </w:p>
    <w:p w14:paraId="447CA421" w14:textId="77777777" w:rsidR="00F91B66" w:rsidRPr="00F91B66" w:rsidRDefault="00F91B66" w:rsidP="00F91B66">
      <w:pPr>
        <w:rPr>
          <w:rFonts w:asciiTheme="minorBidi" w:hAnsiTheme="minorBidi"/>
        </w:rPr>
      </w:pPr>
      <w:r w:rsidRPr="00F91B66">
        <w:rPr>
          <w:rFonts w:asciiTheme="minorBidi" w:hAnsiTheme="minorBidi"/>
        </w:rPr>
        <w:t>Correct</w:t>
      </w:r>
    </w:p>
    <w:p w14:paraId="7CB15662" w14:textId="77777777" w:rsidR="00F91B66" w:rsidRPr="00F91B66" w:rsidRDefault="00F91B66" w:rsidP="00F91B66">
      <w:pPr>
        <w:rPr>
          <w:rFonts w:asciiTheme="minorBidi" w:hAnsiTheme="minorBidi"/>
        </w:rPr>
      </w:pPr>
      <w:r w:rsidRPr="00F91B66">
        <w:rPr>
          <w:rFonts w:asciiTheme="minorBidi" w:hAnsiTheme="minorBidi"/>
        </w:rPr>
        <w:t>Explanation: A</w:t>
      </w:r>
    </w:p>
    <w:p w14:paraId="3A4BE9FC" w14:textId="77777777" w:rsidR="00F91B66" w:rsidRPr="00F91B66" w:rsidRDefault="00F91B66" w:rsidP="00F91B66">
      <w:pPr>
        <w:rPr>
          <w:rFonts w:asciiTheme="minorBidi" w:hAnsiTheme="minorBidi"/>
        </w:rPr>
      </w:pPr>
      <w:r w:rsidRPr="00F91B66">
        <w:rPr>
          <w:rFonts w:asciiTheme="minorBidi" w:hAnsiTheme="minorBidi"/>
        </w:rPr>
        <w:t>Myofibrils consist of smaller contractile units called sarcomere, which is the functional unit of contraction process in the muscle.</w:t>
      </w:r>
    </w:p>
    <w:p w14:paraId="0D5C301B"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w:t>
      </w:r>
      <w:proofErr w:type="gramStart"/>
      <w:r w:rsidRPr="00F91B66">
        <w:rPr>
          <w:rFonts w:asciiTheme="minorBidi" w:hAnsiTheme="minorBidi"/>
        </w:rPr>
        <w:t>Actually</w:t>
      </w:r>
      <w:proofErr w:type="gramEnd"/>
      <w:r w:rsidRPr="00F91B66">
        <w:rPr>
          <w:rFonts w:asciiTheme="minorBidi" w:hAnsiTheme="minorBidi"/>
        </w:rPr>
        <w:t xml:space="preserve"> dark bands are anisotropic and light bands are isotropic.</w:t>
      </w:r>
    </w:p>
    <w:p w14:paraId="24AE4132" w14:textId="77777777" w:rsidR="00F91B66" w:rsidRPr="00F91B66" w:rsidRDefault="00F91B66" w:rsidP="00F91B66">
      <w:pPr>
        <w:rPr>
          <w:rFonts w:asciiTheme="minorBidi" w:hAnsiTheme="minorBidi"/>
        </w:rPr>
      </w:pPr>
      <w:proofErr w:type="gramStart"/>
      <w:r w:rsidRPr="00F91B66">
        <w:rPr>
          <w:rFonts w:asciiTheme="minorBidi" w:hAnsiTheme="minorBidi"/>
        </w:rPr>
        <w:t>Thus</w:t>
      </w:r>
      <w:proofErr w:type="gramEnd"/>
      <w:r w:rsidRPr="00F91B66">
        <w:rPr>
          <w:rFonts w:asciiTheme="minorBidi" w:hAnsiTheme="minorBidi"/>
        </w:rPr>
        <w:t xml:space="preserve"> only option A is correct.</w:t>
      </w:r>
    </w:p>
    <w:p w14:paraId="4C07D648" w14:textId="77777777" w:rsidR="00F91B66" w:rsidRPr="00F91B66" w:rsidRDefault="00F91B66" w:rsidP="00F91B66">
      <w:pPr>
        <w:rPr>
          <w:rFonts w:asciiTheme="minorBidi" w:hAnsiTheme="minorBidi"/>
        </w:rPr>
      </w:pPr>
      <w:r w:rsidRPr="00F91B66">
        <w:rPr>
          <w:rFonts w:asciiTheme="minorBidi" w:hAnsiTheme="minorBidi"/>
        </w:rPr>
        <w:t>SACROMERES</w:t>
      </w:r>
    </w:p>
    <w:p w14:paraId="63B46E0F" w14:textId="77777777" w:rsidR="00F91B66" w:rsidRPr="00F91B66" w:rsidRDefault="00F91B66" w:rsidP="00F91B66">
      <w:pPr>
        <w:rPr>
          <w:rFonts w:asciiTheme="minorBidi" w:hAnsiTheme="minorBidi"/>
        </w:rPr>
      </w:pPr>
      <w:r w:rsidRPr="00F91B66">
        <w:rPr>
          <w:rFonts w:asciiTheme="minorBidi" w:hAnsiTheme="minorBidi"/>
        </w:rPr>
        <w:t xml:space="preserve">v </w:t>
      </w:r>
      <w:proofErr w:type="gramStart"/>
      <w:r w:rsidRPr="00F91B66">
        <w:rPr>
          <w:rFonts w:asciiTheme="minorBidi" w:hAnsiTheme="minorBidi"/>
        </w:rPr>
        <w:t>The</w:t>
      </w:r>
      <w:proofErr w:type="gramEnd"/>
      <w:r w:rsidRPr="00F91B66">
        <w:rPr>
          <w:rFonts w:asciiTheme="minorBidi" w:hAnsiTheme="minorBidi"/>
        </w:rPr>
        <w:t xml:space="preserve"> smallest contractile unit of a muscle</w:t>
      </w:r>
    </w:p>
    <w:p w14:paraId="1BEF107D" w14:textId="77777777" w:rsidR="00F91B66" w:rsidRPr="00F91B66" w:rsidRDefault="00F91B66" w:rsidP="00F91B66">
      <w:pPr>
        <w:rPr>
          <w:rFonts w:asciiTheme="minorBidi" w:hAnsiTheme="minorBidi"/>
        </w:rPr>
      </w:pPr>
      <w:r w:rsidRPr="00F91B66">
        <w:rPr>
          <w:rFonts w:asciiTheme="minorBidi" w:hAnsiTheme="minorBidi"/>
        </w:rPr>
        <w:t xml:space="preserve">v </w:t>
      </w:r>
      <w:proofErr w:type="gramStart"/>
      <w:r w:rsidRPr="00F91B66">
        <w:rPr>
          <w:rFonts w:asciiTheme="minorBidi" w:hAnsiTheme="minorBidi"/>
        </w:rPr>
        <w:t>The</w:t>
      </w:r>
      <w:proofErr w:type="gramEnd"/>
      <w:r w:rsidRPr="00F91B66">
        <w:rPr>
          <w:rFonts w:asciiTheme="minorBidi" w:hAnsiTheme="minorBidi"/>
        </w:rPr>
        <w:t xml:space="preserve"> region of a myofibril between two successive Z discs</w:t>
      </w:r>
    </w:p>
    <w:p w14:paraId="3D58597C" w14:textId="77777777" w:rsidR="00F91B66" w:rsidRPr="00F91B66" w:rsidRDefault="00F91B66" w:rsidP="00F91B66">
      <w:pPr>
        <w:rPr>
          <w:rFonts w:asciiTheme="minorBidi" w:hAnsiTheme="minorBidi"/>
        </w:rPr>
      </w:pPr>
      <w:r w:rsidRPr="00F91B66">
        <w:rPr>
          <w:rFonts w:asciiTheme="minorBidi" w:hAnsiTheme="minorBidi"/>
        </w:rPr>
        <w:t>v Composed of myofilaments made up of contractile proteins</w:t>
      </w:r>
    </w:p>
    <w:p w14:paraId="016DCE3B" w14:textId="77777777" w:rsidR="00F91B66" w:rsidRPr="00F91B66" w:rsidRDefault="00F91B66" w:rsidP="00F91B66">
      <w:pPr>
        <w:rPr>
          <w:rFonts w:asciiTheme="minorBidi" w:hAnsiTheme="minorBidi"/>
        </w:rPr>
      </w:pPr>
      <w:r w:rsidRPr="00F91B66">
        <w:rPr>
          <w:rFonts w:asciiTheme="minorBidi" w:hAnsiTheme="minorBidi"/>
        </w:rPr>
        <w:t>v Myofilaments are of two types – thick and thin</w:t>
      </w:r>
    </w:p>
    <w:p w14:paraId="6C8D5B4A" w14:textId="77777777" w:rsidR="00F91B66" w:rsidRPr="00F91B66" w:rsidRDefault="00F91B66" w:rsidP="00F91B66">
      <w:pPr>
        <w:rPr>
          <w:rFonts w:asciiTheme="minorBidi" w:hAnsiTheme="minorBidi"/>
        </w:rPr>
      </w:pPr>
    </w:p>
    <w:p w14:paraId="05F40605" w14:textId="77777777" w:rsidR="00F91B66" w:rsidRPr="00F91B66" w:rsidRDefault="00F91B66" w:rsidP="00F91B66">
      <w:pPr>
        <w:rPr>
          <w:rFonts w:asciiTheme="minorBidi" w:hAnsiTheme="minorBidi"/>
        </w:rPr>
      </w:pPr>
    </w:p>
    <w:p w14:paraId="7D97AEA0" w14:textId="77777777" w:rsidR="00F91B66" w:rsidRPr="00F91B66" w:rsidRDefault="00F91B66" w:rsidP="00F91B66">
      <w:pPr>
        <w:rPr>
          <w:rFonts w:asciiTheme="minorBidi" w:hAnsiTheme="minorBidi"/>
        </w:rPr>
      </w:pPr>
      <w:r w:rsidRPr="00F91B66">
        <w:rPr>
          <w:rFonts w:asciiTheme="minorBidi" w:hAnsiTheme="minorBidi"/>
        </w:rPr>
        <w:t>15. Question1 points</w:t>
      </w:r>
    </w:p>
    <w:p w14:paraId="3F1334E6" w14:textId="77777777" w:rsidR="00F91B66" w:rsidRPr="00F91B66" w:rsidRDefault="00F91B66" w:rsidP="00F91B66">
      <w:pPr>
        <w:rPr>
          <w:rFonts w:asciiTheme="minorBidi" w:hAnsiTheme="minorBidi"/>
        </w:rPr>
      </w:pPr>
      <w:r w:rsidRPr="00F91B66">
        <w:rPr>
          <w:rFonts w:asciiTheme="minorBidi" w:hAnsiTheme="minorBidi"/>
        </w:rPr>
        <w:t xml:space="preserve">Sarcoplasm of muscle </w:t>
      </w:r>
      <w:proofErr w:type="spellStart"/>
      <w:r w:rsidRPr="00F91B66">
        <w:rPr>
          <w:rFonts w:asciiTheme="minorBidi" w:hAnsiTheme="minorBidi"/>
        </w:rPr>
        <w:t>fibres</w:t>
      </w:r>
      <w:proofErr w:type="spellEnd"/>
      <w:r w:rsidRPr="00F91B66">
        <w:rPr>
          <w:rFonts w:asciiTheme="minorBidi" w:hAnsiTheme="minorBidi"/>
        </w:rPr>
        <w:t xml:space="preserve"> differs from cytoplasm of other cells as it contains usually?</w:t>
      </w:r>
    </w:p>
    <w:p w14:paraId="5EE1304C" w14:textId="77777777" w:rsidR="00F91B66" w:rsidRPr="00F91B66" w:rsidRDefault="00F91B66" w:rsidP="00F91B66">
      <w:pPr>
        <w:rPr>
          <w:rFonts w:asciiTheme="minorBidi" w:hAnsiTheme="minorBidi"/>
        </w:rPr>
      </w:pPr>
    </w:p>
    <w:p w14:paraId="0006BE29" w14:textId="77777777" w:rsidR="00F91B66" w:rsidRPr="00F91B66" w:rsidRDefault="00F91B66" w:rsidP="00F91B66">
      <w:pPr>
        <w:rPr>
          <w:rFonts w:asciiTheme="minorBidi" w:hAnsiTheme="minorBidi"/>
        </w:rPr>
      </w:pPr>
      <w:r w:rsidRPr="00F91B66">
        <w:rPr>
          <w:rFonts w:asciiTheme="minorBidi" w:hAnsiTheme="minorBidi"/>
        </w:rPr>
        <w:t>1.  A. Stored starch</w:t>
      </w:r>
    </w:p>
    <w:p w14:paraId="1DB9E99D" w14:textId="77777777" w:rsidR="00F91B66" w:rsidRPr="00F91B66" w:rsidRDefault="00F91B66" w:rsidP="00F91B66">
      <w:pPr>
        <w:rPr>
          <w:rFonts w:asciiTheme="minorBidi" w:hAnsiTheme="minorBidi"/>
        </w:rPr>
      </w:pPr>
      <w:r w:rsidRPr="00F91B66">
        <w:rPr>
          <w:rFonts w:asciiTheme="minorBidi" w:hAnsiTheme="minorBidi"/>
        </w:rPr>
        <w:t>2.  B. Stored lipid</w:t>
      </w:r>
    </w:p>
    <w:p w14:paraId="0043E0CA" w14:textId="77777777" w:rsidR="00F91B66" w:rsidRPr="00F91B66" w:rsidRDefault="00F91B66" w:rsidP="00F91B66">
      <w:pPr>
        <w:rPr>
          <w:rFonts w:asciiTheme="minorBidi" w:hAnsiTheme="minorBidi"/>
        </w:rPr>
      </w:pPr>
      <w:r w:rsidRPr="00F91B66">
        <w:rPr>
          <w:rFonts w:asciiTheme="minorBidi" w:hAnsiTheme="minorBidi"/>
        </w:rPr>
        <w:t>3.  C. Hemoglobin</w:t>
      </w:r>
    </w:p>
    <w:p w14:paraId="471361B3" w14:textId="77777777" w:rsidR="00F91B66" w:rsidRPr="00F91B66" w:rsidRDefault="00F91B66" w:rsidP="00F91B66">
      <w:pPr>
        <w:rPr>
          <w:rFonts w:asciiTheme="minorBidi" w:hAnsiTheme="minorBidi"/>
        </w:rPr>
      </w:pPr>
      <w:r w:rsidRPr="00F91B66">
        <w:rPr>
          <w:rFonts w:asciiTheme="minorBidi" w:hAnsiTheme="minorBidi"/>
        </w:rPr>
        <w:t>4.  D. Myoglobin</w:t>
      </w:r>
    </w:p>
    <w:p w14:paraId="4D97F256" w14:textId="77777777" w:rsidR="00F91B66" w:rsidRPr="00F91B66" w:rsidRDefault="00F91B66" w:rsidP="00F91B66">
      <w:pPr>
        <w:rPr>
          <w:rFonts w:asciiTheme="minorBidi" w:hAnsiTheme="minorBidi"/>
        </w:rPr>
      </w:pPr>
      <w:r w:rsidRPr="00F91B66">
        <w:rPr>
          <w:rFonts w:asciiTheme="minorBidi" w:hAnsiTheme="minorBidi"/>
        </w:rPr>
        <w:t>Correct</w:t>
      </w:r>
    </w:p>
    <w:p w14:paraId="59389B17" w14:textId="77777777" w:rsidR="00F91B66" w:rsidRPr="00F91B66" w:rsidRDefault="00F91B66" w:rsidP="00F91B66">
      <w:pPr>
        <w:rPr>
          <w:rFonts w:asciiTheme="minorBidi" w:hAnsiTheme="minorBidi"/>
        </w:rPr>
      </w:pPr>
      <w:r w:rsidRPr="00F91B66">
        <w:rPr>
          <w:rFonts w:asciiTheme="minorBidi" w:hAnsiTheme="minorBidi"/>
        </w:rPr>
        <w:t>Explanation: D</w:t>
      </w:r>
    </w:p>
    <w:p w14:paraId="6BA2B6FE" w14:textId="77777777" w:rsidR="00F91B66" w:rsidRPr="00F91B66" w:rsidRDefault="00F91B66" w:rsidP="00F91B66">
      <w:pPr>
        <w:rPr>
          <w:rFonts w:asciiTheme="minorBidi" w:hAnsiTheme="minorBidi"/>
        </w:rPr>
      </w:pPr>
      <w:r w:rsidRPr="00F91B66">
        <w:rPr>
          <w:rFonts w:asciiTheme="minorBidi" w:hAnsiTheme="minorBidi"/>
        </w:rPr>
        <w:t xml:space="preserve">Sarcoplasm is the cytoplasm of muscle </w:t>
      </w:r>
      <w:proofErr w:type="spellStart"/>
      <w:r w:rsidRPr="00F91B66">
        <w:rPr>
          <w:rFonts w:asciiTheme="minorBidi" w:hAnsiTheme="minorBidi"/>
        </w:rPr>
        <w:t>fibre</w:t>
      </w:r>
      <w:proofErr w:type="spellEnd"/>
      <w:r w:rsidRPr="00F91B66">
        <w:rPr>
          <w:rFonts w:asciiTheme="minorBidi" w:hAnsiTheme="minorBidi"/>
        </w:rPr>
        <w:t xml:space="preserve">. It mainly </w:t>
      </w:r>
      <w:proofErr w:type="gramStart"/>
      <w:r w:rsidRPr="00F91B66">
        <w:rPr>
          <w:rFonts w:asciiTheme="minorBidi" w:hAnsiTheme="minorBidi"/>
        </w:rPr>
        <w:t>contain</w:t>
      </w:r>
      <w:proofErr w:type="gramEnd"/>
      <w:r w:rsidRPr="00F91B66">
        <w:rPr>
          <w:rFonts w:asciiTheme="minorBidi" w:hAnsiTheme="minorBidi"/>
        </w:rPr>
        <w:t xml:space="preserve"> unique oxygen binding protein called myoglobin. It stores oxygen to be used during exercise</w:t>
      </w:r>
    </w:p>
    <w:p w14:paraId="5C530EDB" w14:textId="77777777" w:rsidR="00F91B66" w:rsidRPr="00F91B66" w:rsidRDefault="00F91B66" w:rsidP="00F91B66">
      <w:pPr>
        <w:rPr>
          <w:rFonts w:asciiTheme="minorBidi" w:hAnsiTheme="minorBidi"/>
        </w:rPr>
      </w:pPr>
    </w:p>
    <w:p w14:paraId="796DC6A4" w14:textId="77777777" w:rsidR="00F91B66" w:rsidRPr="00F91B66" w:rsidRDefault="00F91B66" w:rsidP="00F91B66">
      <w:pPr>
        <w:rPr>
          <w:rFonts w:asciiTheme="minorBidi" w:hAnsiTheme="minorBidi"/>
        </w:rPr>
      </w:pPr>
      <w:r w:rsidRPr="00F91B66">
        <w:rPr>
          <w:rFonts w:asciiTheme="minorBidi" w:hAnsiTheme="minorBidi"/>
        </w:rPr>
        <w:t>16. Question1 points</w:t>
      </w:r>
    </w:p>
    <w:p w14:paraId="036A6EAE" w14:textId="77777777" w:rsidR="00F91B66" w:rsidRPr="00F91B66" w:rsidRDefault="00F91B66" w:rsidP="00F91B66">
      <w:pPr>
        <w:rPr>
          <w:rFonts w:asciiTheme="minorBidi" w:hAnsiTheme="minorBidi"/>
        </w:rPr>
      </w:pPr>
      <w:r w:rsidRPr="00F91B66">
        <w:rPr>
          <w:rFonts w:asciiTheme="minorBidi" w:hAnsiTheme="minorBidi"/>
        </w:rPr>
        <w:t>Light and dark bands of muscles give the muscle cell its?</w:t>
      </w:r>
    </w:p>
    <w:p w14:paraId="2524A84F" w14:textId="77777777" w:rsidR="00F91B66" w:rsidRPr="00F91B66" w:rsidRDefault="00F91B66" w:rsidP="00F91B66">
      <w:pPr>
        <w:rPr>
          <w:rFonts w:asciiTheme="minorBidi" w:hAnsiTheme="minorBidi"/>
        </w:rPr>
      </w:pPr>
    </w:p>
    <w:p w14:paraId="0A59A0CA" w14:textId="77777777" w:rsidR="00F91B66" w:rsidRPr="00F91B66" w:rsidRDefault="00F91B66" w:rsidP="00F91B66">
      <w:pPr>
        <w:rPr>
          <w:rFonts w:asciiTheme="minorBidi" w:hAnsiTheme="minorBidi"/>
        </w:rPr>
      </w:pPr>
      <w:r w:rsidRPr="00F91B66">
        <w:rPr>
          <w:rFonts w:asciiTheme="minorBidi" w:hAnsiTheme="minorBidi"/>
        </w:rPr>
        <w:t>1.  A. Nourishment</w:t>
      </w:r>
    </w:p>
    <w:p w14:paraId="2B7A20CD" w14:textId="77777777" w:rsidR="00F91B66" w:rsidRPr="00F91B66" w:rsidRDefault="00F91B66" w:rsidP="00F91B66">
      <w:pPr>
        <w:rPr>
          <w:rFonts w:asciiTheme="minorBidi" w:hAnsiTheme="minorBidi"/>
        </w:rPr>
      </w:pPr>
      <w:r w:rsidRPr="00F91B66">
        <w:rPr>
          <w:rFonts w:asciiTheme="minorBidi" w:hAnsiTheme="minorBidi"/>
        </w:rPr>
        <w:t>2.  B. Striped appearance</w:t>
      </w:r>
    </w:p>
    <w:p w14:paraId="074933E4" w14:textId="77777777" w:rsidR="00F91B66" w:rsidRPr="00F91B66" w:rsidRDefault="00F91B66" w:rsidP="00F91B66">
      <w:pPr>
        <w:rPr>
          <w:rFonts w:asciiTheme="minorBidi" w:hAnsiTheme="minorBidi"/>
        </w:rPr>
      </w:pPr>
      <w:r w:rsidRPr="00F91B66">
        <w:rPr>
          <w:rFonts w:asciiTheme="minorBidi" w:hAnsiTheme="minorBidi"/>
        </w:rPr>
        <w:lastRenderedPageBreak/>
        <w:t>3.  C. Protection</w:t>
      </w:r>
    </w:p>
    <w:p w14:paraId="1E585605" w14:textId="77777777" w:rsidR="00F91B66" w:rsidRPr="00F91B66" w:rsidRDefault="00F91B66" w:rsidP="00F91B66">
      <w:pPr>
        <w:rPr>
          <w:rFonts w:asciiTheme="minorBidi" w:hAnsiTheme="minorBidi"/>
        </w:rPr>
      </w:pPr>
      <w:r w:rsidRPr="00F91B66">
        <w:rPr>
          <w:rFonts w:asciiTheme="minorBidi" w:hAnsiTheme="minorBidi"/>
        </w:rPr>
        <w:t>4.  D. Strength</w:t>
      </w:r>
    </w:p>
    <w:p w14:paraId="3DE8CD64" w14:textId="77777777" w:rsidR="00F91B66" w:rsidRPr="00F91B66" w:rsidRDefault="00F91B66" w:rsidP="00F91B66">
      <w:pPr>
        <w:rPr>
          <w:rFonts w:asciiTheme="minorBidi" w:hAnsiTheme="minorBidi"/>
        </w:rPr>
      </w:pPr>
      <w:r w:rsidRPr="00F91B66">
        <w:rPr>
          <w:rFonts w:asciiTheme="minorBidi" w:hAnsiTheme="minorBidi"/>
        </w:rPr>
        <w:t>Correct</w:t>
      </w:r>
    </w:p>
    <w:p w14:paraId="271C4B6C" w14:textId="77777777" w:rsidR="00F91B66" w:rsidRPr="00F91B66" w:rsidRDefault="00F91B66" w:rsidP="00F91B66">
      <w:pPr>
        <w:rPr>
          <w:rFonts w:asciiTheme="minorBidi" w:hAnsiTheme="minorBidi"/>
        </w:rPr>
      </w:pPr>
      <w:r w:rsidRPr="00F91B66">
        <w:rPr>
          <w:rFonts w:asciiTheme="minorBidi" w:hAnsiTheme="minorBidi"/>
        </w:rPr>
        <w:t>Explanation: B</w:t>
      </w:r>
    </w:p>
    <w:p w14:paraId="03863CC3" w14:textId="77777777" w:rsidR="00F91B66" w:rsidRPr="00F91B66" w:rsidRDefault="00F91B66" w:rsidP="00F91B66">
      <w:pPr>
        <w:rPr>
          <w:rFonts w:asciiTheme="minorBidi" w:hAnsiTheme="minorBidi"/>
        </w:rPr>
      </w:pPr>
      <w:r w:rsidRPr="00F91B66">
        <w:rPr>
          <w:rFonts w:asciiTheme="minorBidi" w:hAnsiTheme="minorBidi"/>
        </w:rPr>
        <w:t xml:space="preserve">The myofibril of muscle </w:t>
      </w:r>
      <w:proofErr w:type="spellStart"/>
      <w:r w:rsidRPr="00F91B66">
        <w:rPr>
          <w:rFonts w:asciiTheme="minorBidi" w:hAnsiTheme="minorBidi"/>
        </w:rPr>
        <w:t>fibre</w:t>
      </w:r>
      <w:proofErr w:type="spellEnd"/>
      <w:r w:rsidRPr="00F91B66">
        <w:rPr>
          <w:rFonts w:asciiTheme="minorBidi" w:hAnsiTheme="minorBidi"/>
        </w:rPr>
        <w:t xml:space="preserve"> has light and dark bands that gives muscle cells striped appearance. Due to this reason skeletal muscles are called striped or striated muscles.</w:t>
      </w:r>
    </w:p>
    <w:p w14:paraId="4FD5C61A" w14:textId="77777777" w:rsidR="00F91B66" w:rsidRPr="00F91B66" w:rsidRDefault="00F91B66" w:rsidP="00F91B66">
      <w:pPr>
        <w:rPr>
          <w:rFonts w:asciiTheme="minorBidi" w:hAnsiTheme="minorBidi"/>
        </w:rPr>
      </w:pPr>
    </w:p>
    <w:p w14:paraId="571DB54D" w14:textId="77777777" w:rsidR="00F91B66" w:rsidRPr="00F91B66" w:rsidRDefault="00F91B66" w:rsidP="00F91B66">
      <w:pPr>
        <w:rPr>
          <w:rFonts w:asciiTheme="minorBidi" w:hAnsiTheme="minorBidi"/>
        </w:rPr>
      </w:pPr>
    </w:p>
    <w:p w14:paraId="29C12D5B" w14:textId="77777777" w:rsidR="00F91B66" w:rsidRPr="00F91B66" w:rsidRDefault="00F91B66" w:rsidP="00F91B66">
      <w:pPr>
        <w:rPr>
          <w:rFonts w:asciiTheme="minorBidi" w:hAnsiTheme="minorBidi"/>
        </w:rPr>
      </w:pPr>
      <w:r w:rsidRPr="00F91B66">
        <w:rPr>
          <w:rFonts w:asciiTheme="minorBidi" w:hAnsiTheme="minorBidi"/>
        </w:rPr>
        <w:t>17. Question1 points</w:t>
      </w:r>
    </w:p>
    <w:p w14:paraId="72F5C27D" w14:textId="77777777" w:rsidR="00F91B66" w:rsidRPr="00F91B66" w:rsidRDefault="00F91B66" w:rsidP="00F91B66">
      <w:pPr>
        <w:rPr>
          <w:rFonts w:asciiTheme="minorBidi" w:hAnsiTheme="minorBidi"/>
        </w:rPr>
      </w:pPr>
      <w:r w:rsidRPr="00F91B66">
        <w:rPr>
          <w:rFonts w:asciiTheme="minorBidi" w:hAnsiTheme="minorBidi"/>
        </w:rPr>
        <w:t>Which of the following is made of thick and thin filaments?</w:t>
      </w:r>
    </w:p>
    <w:p w14:paraId="59332BB9" w14:textId="77777777" w:rsidR="00F91B66" w:rsidRPr="00F91B66" w:rsidRDefault="00F91B66" w:rsidP="00F91B66">
      <w:pPr>
        <w:rPr>
          <w:rFonts w:asciiTheme="minorBidi" w:hAnsiTheme="minorBidi"/>
        </w:rPr>
      </w:pPr>
    </w:p>
    <w:p w14:paraId="1B212ADB" w14:textId="77777777" w:rsidR="00F91B66" w:rsidRPr="00F91B66" w:rsidRDefault="00F91B66" w:rsidP="00F91B66">
      <w:pPr>
        <w:rPr>
          <w:rFonts w:asciiTheme="minorBidi" w:hAnsiTheme="minorBidi"/>
        </w:rPr>
      </w:pPr>
      <w:r w:rsidRPr="00F91B66">
        <w:rPr>
          <w:rFonts w:asciiTheme="minorBidi" w:hAnsiTheme="minorBidi"/>
        </w:rPr>
        <w:t>1.  A. Myofilament</w:t>
      </w:r>
    </w:p>
    <w:p w14:paraId="6275D472" w14:textId="77777777" w:rsidR="00F91B66" w:rsidRPr="00F91B66" w:rsidRDefault="00F91B66" w:rsidP="00F91B66">
      <w:pPr>
        <w:rPr>
          <w:rFonts w:asciiTheme="minorBidi" w:hAnsiTheme="minorBidi"/>
        </w:rPr>
      </w:pPr>
      <w:r w:rsidRPr="00F91B66">
        <w:rPr>
          <w:rFonts w:asciiTheme="minorBidi" w:hAnsiTheme="minorBidi"/>
        </w:rPr>
        <w:t>2.  B. Muscle bundle</w:t>
      </w:r>
    </w:p>
    <w:p w14:paraId="5D63FECA" w14:textId="77777777" w:rsidR="00F91B66" w:rsidRPr="00F91B66" w:rsidRDefault="00F91B66" w:rsidP="00F91B66">
      <w:pPr>
        <w:rPr>
          <w:rFonts w:asciiTheme="minorBidi" w:hAnsiTheme="minorBidi"/>
        </w:rPr>
      </w:pPr>
      <w:r w:rsidRPr="00F91B66">
        <w:rPr>
          <w:rFonts w:asciiTheme="minorBidi" w:hAnsiTheme="minorBidi"/>
        </w:rPr>
        <w:t xml:space="preserve">3.  C. Muscle </w:t>
      </w:r>
      <w:proofErr w:type="spellStart"/>
      <w:r w:rsidRPr="00F91B66">
        <w:rPr>
          <w:rFonts w:asciiTheme="minorBidi" w:hAnsiTheme="minorBidi"/>
        </w:rPr>
        <w:t>fibre</w:t>
      </w:r>
      <w:proofErr w:type="spellEnd"/>
    </w:p>
    <w:p w14:paraId="6032825E" w14:textId="77777777" w:rsidR="00F91B66" w:rsidRPr="00F91B66" w:rsidRDefault="00F91B66" w:rsidP="00F91B66">
      <w:pPr>
        <w:rPr>
          <w:rFonts w:asciiTheme="minorBidi" w:hAnsiTheme="minorBidi"/>
        </w:rPr>
      </w:pPr>
      <w:r w:rsidRPr="00F91B66">
        <w:rPr>
          <w:rFonts w:asciiTheme="minorBidi" w:hAnsiTheme="minorBidi"/>
        </w:rPr>
        <w:t>4.  D. Muscle bundle</w:t>
      </w:r>
    </w:p>
    <w:p w14:paraId="0CC03B13" w14:textId="77777777" w:rsidR="00F91B66" w:rsidRPr="00F91B66" w:rsidRDefault="00F91B66" w:rsidP="00F91B66">
      <w:pPr>
        <w:rPr>
          <w:rFonts w:asciiTheme="minorBidi" w:hAnsiTheme="minorBidi"/>
        </w:rPr>
      </w:pPr>
      <w:r w:rsidRPr="00F91B66">
        <w:rPr>
          <w:rFonts w:asciiTheme="minorBidi" w:hAnsiTheme="minorBidi"/>
        </w:rPr>
        <w:t>correct</w:t>
      </w:r>
    </w:p>
    <w:p w14:paraId="45A70318" w14:textId="77777777" w:rsidR="00F91B66" w:rsidRPr="00F91B66" w:rsidRDefault="00F91B66" w:rsidP="00F91B66">
      <w:pPr>
        <w:rPr>
          <w:rFonts w:asciiTheme="minorBidi" w:hAnsiTheme="minorBidi"/>
        </w:rPr>
      </w:pPr>
      <w:r w:rsidRPr="00F91B66">
        <w:rPr>
          <w:rFonts w:asciiTheme="minorBidi" w:hAnsiTheme="minorBidi"/>
        </w:rPr>
        <w:t>Explanation: A</w:t>
      </w:r>
    </w:p>
    <w:p w14:paraId="332E9C97"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Myofilament is made up of thick and thin filament. </w:t>
      </w:r>
      <w:proofErr w:type="gramStart"/>
      <w:r w:rsidRPr="00F91B66">
        <w:rPr>
          <w:rFonts w:asciiTheme="minorBidi" w:hAnsiTheme="minorBidi"/>
        </w:rPr>
        <w:t>Furthermore</w:t>
      </w:r>
      <w:proofErr w:type="gramEnd"/>
      <w:r w:rsidRPr="00F91B66">
        <w:rPr>
          <w:rFonts w:asciiTheme="minorBidi" w:hAnsiTheme="minorBidi"/>
        </w:rPr>
        <w:t xml:space="preserve"> thick filaments are made of myosin and thin filaments are made of action</w:t>
      </w:r>
    </w:p>
    <w:p w14:paraId="1E3A23C6" w14:textId="77777777" w:rsidR="00F91B66" w:rsidRPr="00F91B66" w:rsidRDefault="00F91B66" w:rsidP="00F91B66">
      <w:pPr>
        <w:rPr>
          <w:rFonts w:asciiTheme="minorBidi" w:hAnsiTheme="minorBidi"/>
        </w:rPr>
      </w:pPr>
    </w:p>
    <w:p w14:paraId="377B3161" w14:textId="77777777" w:rsidR="00F91B66" w:rsidRPr="00F91B66" w:rsidRDefault="00F91B66" w:rsidP="00F91B66">
      <w:pPr>
        <w:rPr>
          <w:rFonts w:asciiTheme="minorBidi" w:hAnsiTheme="minorBidi"/>
        </w:rPr>
      </w:pPr>
    </w:p>
    <w:p w14:paraId="0C2236E6" w14:textId="77777777" w:rsidR="00F91B66" w:rsidRPr="00F91B66" w:rsidRDefault="00F91B66" w:rsidP="00F91B66">
      <w:pPr>
        <w:rPr>
          <w:rFonts w:asciiTheme="minorBidi" w:hAnsiTheme="minorBidi"/>
        </w:rPr>
      </w:pPr>
      <w:r w:rsidRPr="00F91B66">
        <w:rPr>
          <w:rFonts w:asciiTheme="minorBidi" w:hAnsiTheme="minorBidi"/>
        </w:rPr>
        <w:t>18. Question1 points</w:t>
      </w:r>
    </w:p>
    <w:p w14:paraId="17A0D52C" w14:textId="77777777" w:rsidR="00F91B66" w:rsidRPr="00F91B66" w:rsidRDefault="00F91B66" w:rsidP="00F91B66">
      <w:pPr>
        <w:rPr>
          <w:rFonts w:asciiTheme="minorBidi" w:hAnsiTheme="minorBidi"/>
        </w:rPr>
      </w:pPr>
      <w:r w:rsidRPr="00F91B66">
        <w:rPr>
          <w:rFonts w:asciiTheme="minorBidi" w:hAnsiTheme="minorBidi"/>
        </w:rPr>
        <w:t>Sarcomere is the region of myofibril between two successive ____________ lines?</w:t>
      </w:r>
    </w:p>
    <w:p w14:paraId="101EB4A1" w14:textId="77777777" w:rsidR="00F91B66" w:rsidRPr="00F91B66" w:rsidRDefault="00F91B66" w:rsidP="00F91B66">
      <w:pPr>
        <w:rPr>
          <w:rFonts w:asciiTheme="minorBidi" w:hAnsiTheme="minorBidi"/>
        </w:rPr>
      </w:pPr>
    </w:p>
    <w:p w14:paraId="05044E72" w14:textId="77777777" w:rsidR="00F91B66" w:rsidRPr="00F91B66" w:rsidRDefault="00F91B66" w:rsidP="00F91B66">
      <w:pPr>
        <w:rPr>
          <w:rFonts w:asciiTheme="minorBidi" w:hAnsiTheme="minorBidi"/>
        </w:rPr>
      </w:pPr>
      <w:r w:rsidRPr="00F91B66">
        <w:rPr>
          <w:rFonts w:asciiTheme="minorBidi" w:hAnsiTheme="minorBidi"/>
        </w:rPr>
        <w:t>1.  A. M</w:t>
      </w:r>
    </w:p>
    <w:p w14:paraId="1142299C" w14:textId="77777777" w:rsidR="00F91B66" w:rsidRPr="00F91B66" w:rsidRDefault="00F91B66" w:rsidP="00F91B66">
      <w:pPr>
        <w:rPr>
          <w:rFonts w:asciiTheme="minorBidi" w:hAnsiTheme="minorBidi"/>
        </w:rPr>
      </w:pPr>
      <w:r w:rsidRPr="00F91B66">
        <w:rPr>
          <w:rFonts w:asciiTheme="minorBidi" w:hAnsiTheme="minorBidi"/>
        </w:rPr>
        <w:t>2.  B. H</w:t>
      </w:r>
    </w:p>
    <w:p w14:paraId="3242F002" w14:textId="77777777" w:rsidR="00F91B66" w:rsidRPr="00F91B66" w:rsidRDefault="00F91B66" w:rsidP="00F91B66">
      <w:pPr>
        <w:rPr>
          <w:rFonts w:asciiTheme="minorBidi" w:hAnsiTheme="minorBidi"/>
        </w:rPr>
      </w:pPr>
      <w:r w:rsidRPr="00F91B66">
        <w:rPr>
          <w:rFonts w:asciiTheme="minorBidi" w:hAnsiTheme="minorBidi"/>
        </w:rPr>
        <w:t>3.  C. A</w:t>
      </w:r>
    </w:p>
    <w:p w14:paraId="4CFE4841" w14:textId="77777777" w:rsidR="00F91B66" w:rsidRPr="00F91B66" w:rsidRDefault="00F91B66" w:rsidP="00F91B66">
      <w:pPr>
        <w:rPr>
          <w:rFonts w:asciiTheme="minorBidi" w:hAnsiTheme="minorBidi"/>
        </w:rPr>
      </w:pPr>
      <w:r w:rsidRPr="00F91B66">
        <w:rPr>
          <w:rFonts w:asciiTheme="minorBidi" w:hAnsiTheme="minorBidi"/>
        </w:rPr>
        <w:t>4.  D. Z</w:t>
      </w:r>
    </w:p>
    <w:p w14:paraId="5226C30C" w14:textId="77777777" w:rsidR="00F91B66" w:rsidRPr="00F91B66" w:rsidRDefault="00F91B66" w:rsidP="00F91B66">
      <w:pPr>
        <w:rPr>
          <w:rFonts w:asciiTheme="minorBidi" w:hAnsiTheme="minorBidi"/>
        </w:rPr>
      </w:pPr>
      <w:r w:rsidRPr="00F91B66">
        <w:rPr>
          <w:rFonts w:asciiTheme="minorBidi" w:hAnsiTheme="minorBidi"/>
        </w:rPr>
        <w:t>Correct</w:t>
      </w:r>
    </w:p>
    <w:p w14:paraId="3415909B" w14:textId="77777777" w:rsidR="00F91B66" w:rsidRPr="00F91B66" w:rsidRDefault="00F91B66" w:rsidP="00F91B66">
      <w:pPr>
        <w:rPr>
          <w:rFonts w:asciiTheme="minorBidi" w:hAnsiTheme="minorBidi"/>
        </w:rPr>
      </w:pPr>
      <w:r w:rsidRPr="00F91B66">
        <w:rPr>
          <w:rFonts w:asciiTheme="minorBidi" w:hAnsiTheme="minorBidi"/>
        </w:rPr>
        <w:t>Explanation: D</w:t>
      </w:r>
    </w:p>
    <w:p w14:paraId="3A595DB4" w14:textId="77777777" w:rsidR="00F91B66" w:rsidRPr="00F91B66" w:rsidRDefault="00F91B66" w:rsidP="00F91B66">
      <w:pPr>
        <w:rPr>
          <w:rFonts w:asciiTheme="minorBidi" w:hAnsiTheme="minorBidi"/>
        </w:rPr>
      </w:pPr>
      <w:r w:rsidRPr="00F91B66">
        <w:rPr>
          <w:rFonts w:asciiTheme="minorBidi" w:hAnsiTheme="minorBidi"/>
        </w:rPr>
        <w:lastRenderedPageBreak/>
        <w:t xml:space="preserve">A sarcomere is the region of myofibril between two successive Z-lines. </w:t>
      </w:r>
      <w:proofErr w:type="gramStart"/>
      <w:r w:rsidRPr="00F91B66">
        <w:rPr>
          <w:rFonts w:asciiTheme="minorBidi" w:hAnsiTheme="minorBidi"/>
        </w:rPr>
        <w:t>Moreover</w:t>
      </w:r>
      <w:proofErr w:type="gramEnd"/>
      <w:r w:rsidRPr="00F91B66">
        <w:rPr>
          <w:rFonts w:asciiTheme="minorBidi" w:hAnsiTheme="minorBidi"/>
        </w:rPr>
        <w:t xml:space="preserve"> sarcomere is the functional unit of contraction process in the muscles.</w:t>
      </w:r>
    </w:p>
    <w:p w14:paraId="116CA29A" w14:textId="77777777" w:rsidR="00F91B66" w:rsidRPr="00F91B66" w:rsidRDefault="00F91B66" w:rsidP="00F91B66">
      <w:pPr>
        <w:rPr>
          <w:rFonts w:asciiTheme="minorBidi" w:hAnsiTheme="minorBidi"/>
        </w:rPr>
      </w:pPr>
    </w:p>
    <w:p w14:paraId="0FA6AA1E" w14:textId="77777777" w:rsidR="00F91B66" w:rsidRPr="00F91B66" w:rsidRDefault="00F91B66" w:rsidP="00F91B66">
      <w:pPr>
        <w:rPr>
          <w:rFonts w:asciiTheme="minorBidi" w:hAnsiTheme="minorBidi"/>
        </w:rPr>
      </w:pPr>
      <w:r w:rsidRPr="00F91B66">
        <w:rPr>
          <w:rFonts w:asciiTheme="minorBidi" w:hAnsiTheme="minorBidi"/>
        </w:rPr>
        <w:t>SACROMERES</w:t>
      </w:r>
    </w:p>
    <w:p w14:paraId="07D8EEE8" w14:textId="77777777" w:rsidR="00F91B66" w:rsidRPr="00F91B66" w:rsidRDefault="00F91B66" w:rsidP="00F91B66">
      <w:pPr>
        <w:rPr>
          <w:rFonts w:asciiTheme="minorBidi" w:hAnsiTheme="minorBidi"/>
        </w:rPr>
      </w:pPr>
    </w:p>
    <w:p w14:paraId="285201FD" w14:textId="77777777" w:rsidR="00F91B66" w:rsidRPr="00F91B66" w:rsidRDefault="00F91B66" w:rsidP="00F91B66">
      <w:pPr>
        <w:rPr>
          <w:rFonts w:asciiTheme="minorBidi" w:hAnsiTheme="minorBidi"/>
        </w:rPr>
      </w:pPr>
      <w:r w:rsidRPr="00F91B66">
        <w:rPr>
          <w:rFonts w:asciiTheme="minorBidi" w:hAnsiTheme="minorBidi"/>
        </w:rPr>
        <w:t>The smallest contractile unit of a muscle</w:t>
      </w:r>
    </w:p>
    <w:p w14:paraId="6D231A3A" w14:textId="77777777" w:rsidR="00F91B66" w:rsidRPr="00F91B66" w:rsidRDefault="00F91B66" w:rsidP="00F91B66">
      <w:pPr>
        <w:rPr>
          <w:rFonts w:asciiTheme="minorBidi" w:hAnsiTheme="minorBidi"/>
        </w:rPr>
      </w:pPr>
      <w:r w:rsidRPr="00F91B66">
        <w:rPr>
          <w:rFonts w:asciiTheme="minorBidi" w:hAnsiTheme="minorBidi"/>
        </w:rPr>
        <w:t>The region of a myofibril between two successive Z discs</w:t>
      </w:r>
    </w:p>
    <w:p w14:paraId="76B222AC" w14:textId="77777777" w:rsidR="00F91B66" w:rsidRPr="00F91B66" w:rsidRDefault="00F91B66" w:rsidP="00F91B66">
      <w:pPr>
        <w:rPr>
          <w:rFonts w:asciiTheme="minorBidi" w:hAnsiTheme="minorBidi"/>
        </w:rPr>
      </w:pPr>
      <w:r w:rsidRPr="00F91B66">
        <w:rPr>
          <w:rFonts w:asciiTheme="minorBidi" w:hAnsiTheme="minorBidi"/>
        </w:rPr>
        <w:t>Composed of myofilaments made up of contractile proteins</w:t>
      </w:r>
    </w:p>
    <w:p w14:paraId="2AE90736" w14:textId="77777777" w:rsidR="00F91B66" w:rsidRPr="00F91B66" w:rsidRDefault="00F91B66" w:rsidP="00F91B66">
      <w:pPr>
        <w:rPr>
          <w:rFonts w:asciiTheme="minorBidi" w:hAnsiTheme="minorBidi"/>
        </w:rPr>
      </w:pPr>
      <w:r w:rsidRPr="00F91B66">
        <w:rPr>
          <w:rFonts w:asciiTheme="minorBidi" w:hAnsiTheme="minorBidi"/>
        </w:rPr>
        <w:t>Myofilaments are of two types – thick and thin</w:t>
      </w:r>
    </w:p>
    <w:p w14:paraId="48C67DA8" w14:textId="77777777" w:rsidR="00F91B66" w:rsidRPr="00F91B66" w:rsidRDefault="00F91B66" w:rsidP="00F91B66">
      <w:pPr>
        <w:rPr>
          <w:rFonts w:asciiTheme="minorBidi" w:hAnsiTheme="minorBidi"/>
        </w:rPr>
      </w:pPr>
    </w:p>
    <w:p w14:paraId="01CF641C" w14:textId="77777777" w:rsidR="00F91B66" w:rsidRPr="00F91B66" w:rsidRDefault="00F91B66" w:rsidP="00F91B66">
      <w:pPr>
        <w:rPr>
          <w:rFonts w:asciiTheme="minorBidi" w:hAnsiTheme="minorBidi"/>
        </w:rPr>
      </w:pPr>
      <w:r w:rsidRPr="00F91B66">
        <w:rPr>
          <w:rFonts w:asciiTheme="minorBidi" w:hAnsiTheme="minorBidi"/>
        </w:rPr>
        <w:t>19. Question1 points</w:t>
      </w:r>
    </w:p>
    <w:p w14:paraId="0C4043FE" w14:textId="77777777" w:rsidR="00F91B66" w:rsidRPr="00F91B66" w:rsidRDefault="00F91B66" w:rsidP="00F91B66">
      <w:pPr>
        <w:rPr>
          <w:rFonts w:asciiTheme="minorBidi" w:hAnsiTheme="minorBidi"/>
        </w:rPr>
      </w:pPr>
      <w:r w:rsidRPr="00F91B66">
        <w:rPr>
          <w:rFonts w:asciiTheme="minorBidi" w:hAnsiTheme="minorBidi"/>
        </w:rPr>
        <w:t>Muscle cell is considered as?</w:t>
      </w:r>
    </w:p>
    <w:p w14:paraId="187D1522" w14:textId="77777777" w:rsidR="00F91B66" w:rsidRPr="00F91B66" w:rsidRDefault="00F91B66" w:rsidP="00F91B66">
      <w:pPr>
        <w:rPr>
          <w:rFonts w:asciiTheme="minorBidi" w:hAnsiTheme="minorBidi"/>
        </w:rPr>
      </w:pPr>
    </w:p>
    <w:p w14:paraId="11A08A1E" w14:textId="77777777" w:rsidR="00F91B66" w:rsidRPr="00F91B66" w:rsidRDefault="00F91B66" w:rsidP="00F91B66">
      <w:pPr>
        <w:rPr>
          <w:rFonts w:asciiTheme="minorBidi" w:hAnsiTheme="minorBidi"/>
        </w:rPr>
      </w:pPr>
      <w:r w:rsidRPr="00F91B66">
        <w:rPr>
          <w:rFonts w:asciiTheme="minorBidi" w:hAnsiTheme="minorBidi"/>
        </w:rPr>
        <w:t>1.  A. Muscle fiber</w:t>
      </w:r>
    </w:p>
    <w:p w14:paraId="56DF6425" w14:textId="77777777" w:rsidR="00F91B66" w:rsidRPr="00F91B66" w:rsidRDefault="00F91B66" w:rsidP="00F91B66">
      <w:pPr>
        <w:rPr>
          <w:rFonts w:asciiTheme="minorBidi" w:hAnsiTheme="minorBidi"/>
        </w:rPr>
      </w:pPr>
      <w:r w:rsidRPr="00F91B66">
        <w:rPr>
          <w:rFonts w:asciiTheme="minorBidi" w:hAnsiTheme="minorBidi"/>
        </w:rPr>
        <w:t>2.  B. Sarcomere</w:t>
      </w:r>
    </w:p>
    <w:p w14:paraId="5311CD53" w14:textId="77777777" w:rsidR="00F91B66" w:rsidRPr="00F91B66" w:rsidRDefault="00F91B66" w:rsidP="00F91B66">
      <w:pPr>
        <w:rPr>
          <w:rFonts w:asciiTheme="minorBidi" w:hAnsiTheme="minorBidi"/>
        </w:rPr>
      </w:pPr>
      <w:r w:rsidRPr="00F91B66">
        <w:rPr>
          <w:rFonts w:asciiTheme="minorBidi" w:hAnsiTheme="minorBidi"/>
        </w:rPr>
        <w:t>3.  C. Muscle bundle</w:t>
      </w:r>
    </w:p>
    <w:p w14:paraId="6CFEBE45" w14:textId="77777777" w:rsidR="00F91B66" w:rsidRPr="00F91B66" w:rsidRDefault="00F91B66" w:rsidP="00F91B66">
      <w:pPr>
        <w:rPr>
          <w:rFonts w:asciiTheme="minorBidi" w:hAnsiTheme="minorBidi"/>
        </w:rPr>
      </w:pPr>
      <w:r w:rsidRPr="00F91B66">
        <w:rPr>
          <w:rFonts w:asciiTheme="minorBidi" w:hAnsiTheme="minorBidi"/>
        </w:rPr>
        <w:t>4.  D. Myofibril</w:t>
      </w:r>
    </w:p>
    <w:p w14:paraId="03D64419" w14:textId="77777777" w:rsidR="00F91B66" w:rsidRPr="00F91B66" w:rsidRDefault="00F91B66" w:rsidP="00F91B66">
      <w:pPr>
        <w:rPr>
          <w:rFonts w:asciiTheme="minorBidi" w:hAnsiTheme="minorBidi"/>
        </w:rPr>
      </w:pPr>
      <w:r w:rsidRPr="00F91B66">
        <w:rPr>
          <w:rFonts w:asciiTheme="minorBidi" w:hAnsiTheme="minorBidi"/>
        </w:rPr>
        <w:t>Correct</w:t>
      </w:r>
    </w:p>
    <w:p w14:paraId="4DFF1D44" w14:textId="77777777" w:rsidR="00F91B66" w:rsidRPr="00F91B66" w:rsidRDefault="00F91B66" w:rsidP="00F91B66">
      <w:pPr>
        <w:rPr>
          <w:rFonts w:asciiTheme="minorBidi" w:hAnsiTheme="minorBidi"/>
        </w:rPr>
      </w:pPr>
      <w:r w:rsidRPr="00F91B66">
        <w:rPr>
          <w:rFonts w:asciiTheme="minorBidi" w:hAnsiTheme="minorBidi"/>
        </w:rPr>
        <w:t>Explanation: A</w:t>
      </w:r>
    </w:p>
    <w:p w14:paraId="4F129DA8" w14:textId="77777777" w:rsidR="00F91B66" w:rsidRPr="00F91B66" w:rsidRDefault="00F91B66" w:rsidP="00F91B66">
      <w:pPr>
        <w:rPr>
          <w:rFonts w:asciiTheme="minorBidi" w:hAnsiTheme="minorBidi"/>
        </w:rPr>
      </w:pPr>
      <w:r w:rsidRPr="00F91B66">
        <w:rPr>
          <w:rFonts w:asciiTheme="minorBidi" w:hAnsiTheme="minorBidi"/>
        </w:rPr>
        <w:t>It is fact the actually muscle cell is muscle fiber</w:t>
      </w:r>
    </w:p>
    <w:p w14:paraId="18371BB6"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Muscle bundle consists of muscle </w:t>
      </w:r>
      <w:proofErr w:type="spellStart"/>
      <w:r w:rsidRPr="00F91B66">
        <w:rPr>
          <w:rFonts w:asciiTheme="minorBidi" w:hAnsiTheme="minorBidi"/>
        </w:rPr>
        <w:t>fibres</w:t>
      </w:r>
      <w:proofErr w:type="spellEnd"/>
    </w:p>
    <w:p w14:paraId="152EDB41"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Myofibril is the contractile element in sarcoplasm of muscle fiber</w:t>
      </w:r>
    </w:p>
    <w:p w14:paraId="419E00B0" w14:textId="77777777" w:rsidR="00F91B66" w:rsidRPr="00F91B66" w:rsidRDefault="00F91B66" w:rsidP="00F91B66">
      <w:pPr>
        <w:rPr>
          <w:rFonts w:asciiTheme="minorBidi" w:hAnsiTheme="minorBidi"/>
        </w:rPr>
      </w:pPr>
    </w:p>
    <w:p w14:paraId="658D42FE" w14:textId="77777777" w:rsidR="00F91B66" w:rsidRPr="00F91B66" w:rsidRDefault="00F91B66" w:rsidP="00F91B66">
      <w:pPr>
        <w:rPr>
          <w:rFonts w:asciiTheme="minorBidi" w:hAnsiTheme="minorBidi"/>
        </w:rPr>
      </w:pPr>
    </w:p>
    <w:p w14:paraId="774FE90E" w14:textId="77777777" w:rsidR="00F91B66" w:rsidRPr="00F91B66" w:rsidRDefault="00F91B66" w:rsidP="00F91B66">
      <w:pPr>
        <w:rPr>
          <w:rFonts w:asciiTheme="minorBidi" w:hAnsiTheme="minorBidi"/>
        </w:rPr>
      </w:pPr>
      <w:r w:rsidRPr="00F91B66">
        <w:rPr>
          <w:rFonts w:asciiTheme="minorBidi" w:hAnsiTheme="minorBidi"/>
        </w:rPr>
        <w:t>20. Question1 points</w:t>
      </w:r>
    </w:p>
    <w:p w14:paraId="4FACB5AC" w14:textId="77777777" w:rsidR="00F91B66" w:rsidRPr="00F91B66" w:rsidRDefault="00F91B66" w:rsidP="00F91B66">
      <w:pPr>
        <w:rPr>
          <w:rFonts w:asciiTheme="minorBidi" w:hAnsiTheme="minorBidi"/>
        </w:rPr>
      </w:pPr>
      <w:r w:rsidRPr="00F91B66">
        <w:rPr>
          <w:rFonts w:asciiTheme="minorBidi" w:hAnsiTheme="minorBidi"/>
        </w:rPr>
        <w:t>The protein filament which binds with calcium?</w:t>
      </w:r>
    </w:p>
    <w:p w14:paraId="2FC25D6E" w14:textId="77777777" w:rsidR="00F91B66" w:rsidRPr="00F91B66" w:rsidRDefault="00F91B66" w:rsidP="00F91B66">
      <w:pPr>
        <w:rPr>
          <w:rFonts w:asciiTheme="minorBidi" w:hAnsiTheme="minorBidi"/>
        </w:rPr>
      </w:pPr>
    </w:p>
    <w:p w14:paraId="4E87058C" w14:textId="77777777" w:rsidR="00F91B66" w:rsidRPr="00F91B66" w:rsidRDefault="00F91B66" w:rsidP="00F91B66">
      <w:pPr>
        <w:rPr>
          <w:rFonts w:asciiTheme="minorBidi" w:hAnsiTheme="minorBidi"/>
        </w:rPr>
      </w:pPr>
      <w:r w:rsidRPr="00F91B66">
        <w:rPr>
          <w:rFonts w:asciiTheme="minorBidi" w:hAnsiTheme="minorBidi"/>
        </w:rPr>
        <w:t>1.  A. Myosin</w:t>
      </w:r>
    </w:p>
    <w:p w14:paraId="2CECBBBB" w14:textId="77777777" w:rsidR="00F91B66" w:rsidRPr="00F91B66" w:rsidRDefault="00F91B66" w:rsidP="00F91B66">
      <w:pPr>
        <w:rPr>
          <w:rFonts w:asciiTheme="minorBidi" w:hAnsiTheme="minorBidi"/>
        </w:rPr>
      </w:pPr>
      <w:r w:rsidRPr="00F91B66">
        <w:rPr>
          <w:rFonts w:asciiTheme="minorBidi" w:hAnsiTheme="minorBidi"/>
        </w:rPr>
        <w:t>2.  B. Troponin</w:t>
      </w:r>
    </w:p>
    <w:p w14:paraId="10EAAFAE" w14:textId="77777777" w:rsidR="00F91B66" w:rsidRPr="00F91B66" w:rsidRDefault="00F91B66" w:rsidP="00F91B66">
      <w:pPr>
        <w:rPr>
          <w:rFonts w:asciiTheme="minorBidi" w:hAnsiTheme="minorBidi"/>
        </w:rPr>
      </w:pPr>
      <w:r w:rsidRPr="00F91B66">
        <w:rPr>
          <w:rFonts w:asciiTheme="minorBidi" w:hAnsiTheme="minorBidi"/>
        </w:rPr>
        <w:t>3.  C. Tropomyosin</w:t>
      </w:r>
    </w:p>
    <w:p w14:paraId="16626946" w14:textId="77777777" w:rsidR="00F91B66" w:rsidRPr="00F91B66" w:rsidRDefault="00F91B66" w:rsidP="00F91B66">
      <w:pPr>
        <w:rPr>
          <w:rFonts w:asciiTheme="minorBidi" w:hAnsiTheme="minorBidi"/>
        </w:rPr>
      </w:pPr>
      <w:r w:rsidRPr="00F91B66">
        <w:rPr>
          <w:rFonts w:asciiTheme="minorBidi" w:hAnsiTheme="minorBidi"/>
        </w:rPr>
        <w:lastRenderedPageBreak/>
        <w:t>4.  D. Creatinine</w:t>
      </w:r>
    </w:p>
    <w:p w14:paraId="586D6BB5" w14:textId="77777777" w:rsidR="00F91B66" w:rsidRPr="00F91B66" w:rsidRDefault="00F91B66" w:rsidP="00F91B66">
      <w:pPr>
        <w:rPr>
          <w:rFonts w:asciiTheme="minorBidi" w:hAnsiTheme="minorBidi"/>
        </w:rPr>
      </w:pPr>
      <w:r w:rsidRPr="00F91B66">
        <w:rPr>
          <w:rFonts w:asciiTheme="minorBidi" w:hAnsiTheme="minorBidi"/>
        </w:rPr>
        <w:t>Correct</w:t>
      </w:r>
    </w:p>
    <w:p w14:paraId="78C9F151" w14:textId="77777777" w:rsidR="00F91B66" w:rsidRPr="00F91B66" w:rsidRDefault="00F91B66" w:rsidP="00F91B66">
      <w:pPr>
        <w:rPr>
          <w:rFonts w:asciiTheme="minorBidi" w:hAnsiTheme="minorBidi"/>
        </w:rPr>
      </w:pPr>
      <w:r w:rsidRPr="00F91B66">
        <w:rPr>
          <w:rFonts w:asciiTheme="minorBidi" w:hAnsiTheme="minorBidi"/>
        </w:rPr>
        <w:t>Explanation: B</w:t>
      </w:r>
    </w:p>
    <w:p w14:paraId="763BA636" w14:textId="77777777" w:rsidR="00F91B66" w:rsidRPr="00F91B66" w:rsidRDefault="00F91B66" w:rsidP="00F91B66">
      <w:pPr>
        <w:rPr>
          <w:rFonts w:asciiTheme="minorBidi" w:hAnsiTheme="minorBidi"/>
        </w:rPr>
      </w:pPr>
      <w:r w:rsidRPr="00F91B66">
        <w:rPr>
          <w:rFonts w:asciiTheme="minorBidi" w:hAnsiTheme="minorBidi"/>
        </w:rPr>
        <w:t xml:space="preserve">According to sliding filament hypothesis calcium ions released from sarcoplasmic reticulum and attaches to troponin, causing reorientation of certain components. </w:t>
      </w:r>
      <w:proofErr w:type="gramStart"/>
      <w:r w:rsidRPr="00F91B66">
        <w:rPr>
          <w:rFonts w:asciiTheme="minorBidi" w:hAnsiTheme="minorBidi"/>
        </w:rPr>
        <w:t>Thus</w:t>
      </w:r>
      <w:proofErr w:type="gramEnd"/>
      <w:r w:rsidRPr="00F91B66">
        <w:rPr>
          <w:rFonts w:asciiTheme="minorBidi" w:hAnsiTheme="minorBidi"/>
        </w:rPr>
        <w:t xml:space="preserve"> permitting actin filaments of bind to myosin filaments.</w:t>
      </w:r>
    </w:p>
    <w:p w14:paraId="69645422" w14:textId="77777777" w:rsidR="00F91B66" w:rsidRPr="00F91B66" w:rsidRDefault="00F91B66" w:rsidP="00F91B66">
      <w:pPr>
        <w:rPr>
          <w:rFonts w:asciiTheme="minorBidi" w:hAnsiTheme="minorBidi"/>
        </w:rPr>
      </w:pPr>
    </w:p>
    <w:p w14:paraId="48FC998E" w14:textId="77777777" w:rsidR="00F91B66" w:rsidRPr="00F91B66" w:rsidRDefault="00F91B66" w:rsidP="00F91B66">
      <w:pPr>
        <w:rPr>
          <w:rFonts w:asciiTheme="minorBidi" w:hAnsiTheme="minorBidi"/>
        </w:rPr>
      </w:pPr>
    </w:p>
    <w:p w14:paraId="1D9BCA6F" w14:textId="77777777" w:rsidR="00F91B66" w:rsidRPr="00F91B66" w:rsidRDefault="00F91B66" w:rsidP="00F91B66">
      <w:pPr>
        <w:rPr>
          <w:rFonts w:asciiTheme="minorBidi" w:hAnsiTheme="minorBidi"/>
        </w:rPr>
      </w:pPr>
      <w:r w:rsidRPr="00F91B66">
        <w:rPr>
          <w:rFonts w:asciiTheme="minorBidi" w:hAnsiTheme="minorBidi"/>
        </w:rPr>
        <w:t>21. Question1 points</w:t>
      </w:r>
    </w:p>
    <w:p w14:paraId="7CB1C2BC" w14:textId="77777777" w:rsidR="00F91B66" w:rsidRPr="00F91B66" w:rsidRDefault="00F91B66" w:rsidP="00F91B66">
      <w:pPr>
        <w:rPr>
          <w:rFonts w:asciiTheme="minorBidi" w:hAnsiTheme="minorBidi"/>
        </w:rPr>
      </w:pPr>
      <w:r w:rsidRPr="00F91B66">
        <w:rPr>
          <w:rFonts w:asciiTheme="minorBidi" w:hAnsiTheme="minorBidi"/>
        </w:rPr>
        <w:t>The dark band of sarcomere is called?</w:t>
      </w:r>
    </w:p>
    <w:p w14:paraId="4A88B243" w14:textId="77777777" w:rsidR="00F91B66" w:rsidRPr="00F91B66" w:rsidRDefault="00F91B66" w:rsidP="00F91B66">
      <w:pPr>
        <w:rPr>
          <w:rFonts w:asciiTheme="minorBidi" w:hAnsiTheme="minorBidi"/>
        </w:rPr>
      </w:pPr>
    </w:p>
    <w:p w14:paraId="792B99DD" w14:textId="77777777" w:rsidR="00F91B66" w:rsidRPr="00F91B66" w:rsidRDefault="00F91B66" w:rsidP="00F91B66">
      <w:pPr>
        <w:rPr>
          <w:rFonts w:asciiTheme="minorBidi" w:hAnsiTheme="minorBidi"/>
        </w:rPr>
      </w:pPr>
      <w:r w:rsidRPr="00F91B66">
        <w:rPr>
          <w:rFonts w:asciiTheme="minorBidi" w:hAnsiTheme="minorBidi"/>
        </w:rPr>
        <w:t>1.  A. H-band</w:t>
      </w:r>
    </w:p>
    <w:p w14:paraId="18BAB836" w14:textId="77777777" w:rsidR="00F91B66" w:rsidRPr="00F91B66" w:rsidRDefault="00F91B66" w:rsidP="00F91B66">
      <w:pPr>
        <w:rPr>
          <w:rFonts w:asciiTheme="minorBidi" w:hAnsiTheme="minorBidi"/>
        </w:rPr>
      </w:pPr>
      <w:r w:rsidRPr="00F91B66">
        <w:rPr>
          <w:rFonts w:asciiTheme="minorBidi" w:hAnsiTheme="minorBidi"/>
        </w:rPr>
        <w:t>2.  B. I-band</w:t>
      </w:r>
    </w:p>
    <w:p w14:paraId="4E39AC15" w14:textId="77777777" w:rsidR="00F91B66" w:rsidRPr="00F91B66" w:rsidRDefault="00F91B66" w:rsidP="00F91B66">
      <w:pPr>
        <w:rPr>
          <w:rFonts w:asciiTheme="minorBidi" w:hAnsiTheme="minorBidi"/>
        </w:rPr>
      </w:pPr>
      <w:r w:rsidRPr="00F91B66">
        <w:rPr>
          <w:rFonts w:asciiTheme="minorBidi" w:hAnsiTheme="minorBidi"/>
        </w:rPr>
        <w:t>3.  C. A-band</w:t>
      </w:r>
    </w:p>
    <w:p w14:paraId="158B91E0" w14:textId="77777777" w:rsidR="00F91B66" w:rsidRPr="00F91B66" w:rsidRDefault="00F91B66" w:rsidP="00F91B66">
      <w:pPr>
        <w:rPr>
          <w:rFonts w:asciiTheme="minorBidi" w:hAnsiTheme="minorBidi"/>
        </w:rPr>
      </w:pPr>
      <w:r w:rsidRPr="00F91B66">
        <w:rPr>
          <w:rFonts w:asciiTheme="minorBidi" w:hAnsiTheme="minorBidi"/>
        </w:rPr>
        <w:t>4.  D. M-band</w:t>
      </w:r>
    </w:p>
    <w:p w14:paraId="2667F599" w14:textId="77777777" w:rsidR="00F91B66" w:rsidRPr="00F91B66" w:rsidRDefault="00F91B66" w:rsidP="00F91B66">
      <w:pPr>
        <w:rPr>
          <w:rFonts w:asciiTheme="minorBidi" w:hAnsiTheme="minorBidi"/>
        </w:rPr>
      </w:pPr>
      <w:r w:rsidRPr="00F91B66">
        <w:rPr>
          <w:rFonts w:asciiTheme="minorBidi" w:hAnsiTheme="minorBidi"/>
        </w:rPr>
        <w:t>Correct</w:t>
      </w:r>
    </w:p>
    <w:p w14:paraId="7D45C366" w14:textId="77777777" w:rsidR="00F91B66" w:rsidRPr="00F91B66" w:rsidRDefault="00F91B66" w:rsidP="00F91B66">
      <w:pPr>
        <w:rPr>
          <w:rFonts w:asciiTheme="minorBidi" w:hAnsiTheme="minorBidi"/>
        </w:rPr>
      </w:pPr>
      <w:r w:rsidRPr="00F91B66">
        <w:rPr>
          <w:rFonts w:asciiTheme="minorBidi" w:hAnsiTheme="minorBidi"/>
        </w:rPr>
        <w:t>Explanation: C</w:t>
      </w:r>
    </w:p>
    <w:p w14:paraId="78661191" w14:textId="77777777" w:rsidR="00F91B66" w:rsidRPr="00F91B66" w:rsidRDefault="00F91B66" w:rsidP="00F91B66">
      <w:pPr>
        <w:rPr>
          <w:rFonts w:asciiTheme="minorBidi" w:hAnsiTheme="minorBidi"/>
        </w:rPr>
      </w:pPr>
      <w:r w:rsidRPr="00F91B66">
        <w:rPr>
          <w:rFonts w:asciiTheme="minorBidi" w:hAnsiTheme="minorBidi"/>
        </w:rPr>
        <w:t>Myofibril consists of light bands and dark bands.</w:t>
      </w:r>
    </w:p>
    <w:p w14:paraId="7EBCEF11"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Dark bands are also called A-bands because they are anisotropic.</w:t>
      </w:r>
    </w:p>
    <w:p w14:paraId="312C6812"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While light bands are also called I-bands because they are isotropic</w:t>
      </w:r>
    </w:p>
    <w:p w14:paraId="0FA14EFD" w14:textId="77777777" w:rsidR="00F91B66" w:rsidRPr="00F91B66" w:rsidRDefault="00F91B66" w:rsidP="00F91B66">
      <w:pPr>
        <w:rPr>
          <w:rFonts w:asciiTheme="minorBidi" w:hAnsiTheme="minorBidi"/>
        </w:rPr>
      </w:pPr>
    </w:p>
    <w:p w14:paraId="3A5FE839" w14:textId="77777777" w:rsidR="00F91B66" w:rsidRPr="00F91B66" w:rsidRDefault="00F91B66" w:rsidP="00F91B66">
      <w:pPr>
        <w:rPr>
          <w:rFonts w:asciiTheme="minorBidi" w:hAnsiTheme="minorBidi"/>
        </w:rPr>
      </w:pPr>
    </w:p>
    <w:p w14:paraId="0C5CA1E9" w14:textId="77777777" w:rsidR="00F91B66" w:rsidRPr="00F91B66" w:rsidRDefault="00F91B66" w:rsidP="00F91B66">
      <w:pPr>
        <w:rPr>
          <w:rFonts w:asciiTheme="minorBidi" w:hAnsiTheme="minorBidi"/>
        </w:rPr>
      </w:pPr>
      <w:r w:rsidRPr="00F91B66">
        <w:rPr>
          <w:rFonts w:asciiTheme="minorBidi" w:hAnsiTheme="minorBidi"/>
        </w:rPr>
        <w:t>22. Question1 points</w:t>
      </w:r>
    </w:p>
    <w:p w14:paraId="58BC1AE5" w14:textId="77777777" w:rsidR="00F91B66" w:rsidRPr="00F91B66" w:rsidRDefault="00F91B66" w:rsidP="00F91B66">
      <w:pPr>
        <w:rPr>
          <w:rFonts w:asciiTheme="minorBidi" w:hAnsiTheme="minorBidi"/>
        </w:rPr>
      </w:pPr>
      <w:r w:rsidRPr="00F91B66">
        <w:rPr>
          <w:rFonts w:asciiTheme="minorBidi" w:hAnsiTheme="minorBidi"/>
        </w:rPr>
        <w:t>Which property is common between smooth muscles and cardiac muscles?</w:t>
      </w:r>
    </w:p>
    <w:p w14:paraId="4360A652" w14:textId="77777777" w:rsidR="00F91B66" w:rsidRPr="00F91B66" w:rsidRDefault="00F91B66" w:rsidP="00F91B66">
      <w:pPr>
        <w:rPr>
          <w:rFonts w:asciiTheme="minorBidi" w:hAnsiTheme="minorBidi"/>
        </w:rPr>
      </w:pPr>
    </w:p>
    <w:p w14:paraId="6DD97D8A" w14:textId="77777777" w:rsidR="00F91B66" w:rsidRPr="00F91B66" w:rsidRDefault="00F91B66" w:rsidP="00F91B66">
      <w:pPr>
        <w:rPr>
          <w:rFonts w:asciiTheme="minorBidi" w:hAnsiTheme="minorBidi"/>
        </w:rPr>
      </w:pPr>
      <w:r w:rsidRPr="00F91B66">
        <w:rPr>
          <w:rFonts w:asciiTheme="minorBidi" w:hAnsiTheme="minorBidi"/>
        </w:rPr>
        <w:t>1.  A. They are multinucleated</w:t>
      </w:r>
    </w:p>
    <w:p w14:paraId="4BB20A99" w14:textId="77777777" w:rsidR="00F91B66" w:rsidRPr="00F91B66" w:rsidRDefault="00F91B66" w:rsidP="00F91B66">
      <w:pPr>
        <w:rPr>
          <w:rFonts w:asciiTheme="minorBidi" w:hAnsiTheme="minorBidi"/>
        </w:rPr>
      </w:pPr>
      <w:r w:rsidRPr="00F91B66">
        <w:rPr>
          <w:rFonts w:asciiTheme="minorBidi" w:hAnsiTheme="minorBidi"/>
        </w:rPr>
        <w:t>2.  B. Both have intercalated disc</w:t>
      </w:r>
    </w:p>
    <w:p w14:paraId="084D65FA" w14:textId="77777777" w:rsidR="00F91B66" w:rsidRPr="00F91B66" w:rsidRDefault="00F91B66" w:rsidP="00F91B66">
      <w:pPr>
        <w:rPr>
          <w:rFonts w:asciiTheme="minorBidi" w:hAnsiTheme="minorBidi"/>
        </w:rPr>
      </w:pPr>
      <w:r w:rsidRPr="00F91B66">
        <w:rPr>
          <w:rFonts w:asciiTheme="minorBidi" w:hAnsiTheme="minorBidi"/>
        </w:rPr>
        <w:t>3.  C. Both are Involuntary</w:t>
      </w:r>
    </w:p>
    <w:p w14:paraId="1C4DEBDC" w14:textId="77777777" w:rsidR="00F91B66" w:rsidRPr="00F91B66" w:rsidRDefault="00F91B66" w:rsidP="00F91B66">
      <w:pPr>
        <w:rPr>
          <w:rFonts w:asciiTheme="minorBidi" w:hAnsiTheme="minorBidi"/>
        </w:rPr>
      </w:pPr>
      <w:r w:rsidRPr="00F91B66">
        <w:rPr>
          <w:rFonts w:asciiTheme="minorBidi" w:hAnsiTheme="minorBidi"/>
        </w:rPr>
        <w:t>4.  D. All</w:t>
      </w:r>
    </w:p>
    <w:p w14:paraId="745E07B3" w14:textId="77777777" w:rsidR="00F91B66" w:rsidRPr="00F91B66" w:rsidRDefault="00F91B66" w:rsidP="00F91B66">
      <w:pPr>
        <w:rPr>
          <w:rFonts w:asciiTheme="minorBidi" w:hAnsiTheme="minorBidi"/>
        </w:rPr>
      </w:pPr>
      <w:r w:rsidRPr="00F91B66">
        <w:rPr>
          <w:rFonts w:asciiTheme="minorBidi" w:hAnsiTheme="minorBidi"/>
        </w:rPr>
        <w:t>Correct</w:t>
      </w:r>
    </w:p>
    <w:p w14:paraId="565A4162" w14:textId="77777777" w:rsidR="00F91B66" w:rsidRPr="00F91B66" w:rsidRDefault="00F91B66" w:rsidP="00F91B66">
      <w:pPr>
        <w:rPr>
          <w:rFonts w:asciiTheme="minorBidi" w:hAnsiTheme="minorBidi"/>
        </w:rPr>
      </w:pPr>
      <w:r w:rsidRPr="00F91B66">
        <w:rPr>
          <w:rFonts w:asciiTheme="minorBidi" w:hAnsiTheme="minorBidi"/>
        </w:rPr>
        <w:t>Explanation: C</w:t>
      </w:r>
    </w:p>
    <w:p w14:paraId="5F8B210B" w14:textId="77777777" w:rsidR="00F91B66" w:rsidRPr="00F91B66" w:rsidRDefault="00F91B66" w:rsidP="00F91B66">
      <w:pPr>
        <w:rPr>
          <w:rFonts w:asciiTheme="minorBidi" w:hAnsiTheme="minorBidi"/>
        </w:rPr>
      </w:pPr>
      <w:r w:rsidRPr="00F91B66">
        <w:rPr>
          <w:rFonts w:asciiTheme="minorBidi" w:hAnsiTheme="minorBidi"/>
        </w:rPr>
        <w:lastRenderedPageBreak/>
        <w:t>Smooth muscles and cardiac muscles have the following properties in common;</w:t>
      </w:r>
    </w:p>
    <w:p w14:paraId="777F9808"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Both are </w:t>
      </w:r>
      <w:proofErr w:type="spellStart"/>
      <w:r w:rsidRPr="00F91B66">
        <w:rPr>
          <w:rFonts w:asciiTheme="minorBidi" w:hAnsiTheme="minorBidi"/>
        </w:rPr>
        <w:t>uninucleated</w:t>
      </w:r>
      <w:proofErr w:type="spellEnd"/>
    </w:p>
    <w:p w14:paraId="74F86077"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Both are involuntary</w:t>
      </w:r>
    </w:p>
    <w:p w14:paraId="7799B548"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Both have nerve supply from ANS</w:t>
      </w:r>
    </w:p>
    <w:p w14:paraId="5ECC7554" w14:textId="77777777" w:rsidR="00F91B66" w:rsidRPr="00F91B66" w:rsidRDefault="00F91B66" w:rsidP="00F91B66">
      <w:pPr>
        <w:rPr>
          <w:rFonts w:asciiTheme="minorBidi" w:hAnsiTheme="minorBidi"/>
        </w:rPr>
      </w:pPr>
      <w:r w:rsidRPr="00F91B66">
        <w:rPr>
          <w:rFonts w:asciiTheme="minorBidi" w:hAnsiTheme="minorBidi"/>
        </w:rPr>
        <w:t>Thus option “C” is correct answer.</w:t>
      </w:r>
    </w:p>
    <w:p w14:paraId="64BE0030" w14:textId="77777777" w:rsidR="00F91B66" w:rsidRPr="00F91B66" w:rsidRDefault="00F91B66" w:rsidP="00F91B66">
      <w:pPr>
        <w:rPr>
          <w:rFonts w:asciiTheme="minorBidi" w:hAnsiTheme="minorBidi"/>
        </w:rPr>
      </w:pPr>
    </w:p>
    <w:p w14:paraId="681A281F" w14:textId="77777777" w:rsidR="00F91B66" w:rsidRPr="00F91B66" w:rsidRDefault="00F91B66" w:rsidP="00F91B66">
      <w:pPr>
        <w:rPr>
          <w:rFonts w:asciiTheme="minorBidi" w:hAnsiTheme="minorBidi"/>
        </w:rPr>
      </w:pPr>
    </w:p>
    <w:p w14:paraId="4E8222AC" w14:textId="77777777" w:rsidR="00F91B66" w:rsidRPr="00F91B66" w:rsidRDefault="00F91B66" w:rsidP="00F91B66">
      <w:pPr>
        <w:rPr>
          <w:rFonts w:asciiTheme="minorBidi" w:hAnsiTheme="minorBidi"/>
        </w:rPr>
      </w:pPr>
      <w:r w:rsidRPr="00F91B66">
        <w:rPr>
          <w:rFonts w:asciiTheme="minorBidi" w:hAnsiTheme="minorBidi"/>
        </w:rPr>
        <w:t>23. Question1 points</w:t>
      </w:r>
    </w:p>
    <w:p w14:paraId="71791286" w14:textId="77777777" w:rsidR="00F91B66" w:rsidRPr="00F91B66" w:rsidRDefault="00F91B66" w:rsidP="00F91B66">
      <w:pPr>
        <w:rPr>
          <w:rFonts w:asciiTheme="minorBidi" w:hAnsiTheme="minorBidi"/>
        </w:rPr>
      </w:pPr>
      <w:r w:rsidRPr="00F91B66">
        <w:rPr>
          <w:rFonts w:asciiTheme="minorBidi" w:hAnsiTheme="minorBidi"/>
        </w:rPr>
        <w:t>The multinucleate cell among the following?</w:t>
      </w:r>
    </w:p>
    <w:p w14:paraId="4CC88A0D" w14:textId="77777777" w:rsidR="00F91B66" w:rsidRPr="00F91B66" w:rsidRDefault="00F91B66" w:rsidP="00F91B66">
      <w:pPr>
        <w:rPr>
          <w:rFonts w:asciiTheme="minorBidi" w:hAnsiTheme="minorBidi"/>
        </w:rPr>
      </w:pPr>
    </w:p>
    <w:p w14:paraId="4464F9CD" w14:textId="77777777" w:rsidR="00F91B66" w:rsidRPr="00F91B66" w:rsidRDefault="00F91B66" w:rsidP="00F91B66">
      <w:pPr>
        <w:rPr>
          <w:rFonts w:asciiTheme="minorBidi" w:hAnsiTheme="minorBidi"/>
        </w:rPr>
      </w:pPr>
      <w:r w:rsidRPr="00F91B66">
        <w:rPr>
          <w:rFonts w:asciiTheme="minorBidi" w:hAnsiTheme="minorBidi"/>
        </w:rPr>
        <w:t>1.  A. Osteoclast</w:t>
      </w:r>
    </w:p>
    <w:p w14:paraId="70D00895" w14:textId="77777777" w:rsidR="00F91B66" w:rsidRPr="00F91B66" w:rsidRDefault="00F91B66" w:rsidP="00F91B66">
      <w:pPr>
        <w:rPr>
          <w:rFonts w:asciiTheme="minorBidi" w:hAnsiTheme="minorBidi"/>
        </w:rPr>
      </w:pPr>
      <w:r w:rsidRPr="00F91B66">
        <w:rPr>
          <w:rFonts w:asciiTheme="minorBidi" w:hAnsiTheme="minorBidi"/>
        </w:rPr>
        <w:t xml:space="preserve">2.  B. Muscle </w:t>
      </w:r>
      <w:proofErr w:type="spellStart"/>
      <w:r w:rsidRPr="00F91B66">
        <w:rPr>
          <w:rFonts w:asciiTheme="minorBidi" w:hAnsiTheme="minorBidi"/>
        </w:rPr>
        <w:t>fibre</w:t>
      </w:r>
      <w:proofErr w:type="spellEnd"/>
    </w:p>
    <w:p w14:paraId="77E63788" w14:textId="77777777" w:rsidR="00F91B66" w:rsidRPr="00F91B66" w:rsidRDefault="00F91B66" w:rsidP="00F91B66">
      <w:pPr>
        <w:rPr>
          <w:rFonts w:asciiTheme="minorBidi" w:hAnsiTheme="minorBidi"/>
        </w:rPr>
      </w:pPr>
      <w:r w:rsidRPr="00F91B66">
        <w:rPr>
          <w:rFonts w:asciiTheme="minorBidi" w:hAnsiTheme="minorBidi"/>
        </w:rPr>
        <w:t>3.  C. Osteoblast</w:t>
      </w:r>
    </w:p>
    <w:p w14:paraId="55ED62E7" w14:textId="77777777" w:rsidR="00F91B66" w:rsidRPr="00F91B66" w:rsidRDefault="00F91B66" w:rsidP="00F91B66">
      <w:pPr>
        <w:rPr>
          <w:rFonts w:asciiTheme="minorBidi" w:hAnsiTheme="minorBidi"/>
        </w:rPr>
      </w:pPr>
      <w:r w:rsidRPr="00F91B66">
        <w:rPr>
          <w:rFonts w:asciiTheme="minorBidi" w:hAnsiTheme="minorBidi"/>
        </w:rPr>
        <w:t>4.  D. Both “A” and “B”</w:t>
      </w:r>
    </w:p>
    <w:p w14:paraId="0EF8138F" w14:textId="77777777" w:rsidR="00F91B66" w:rsidRPr="00F91B66" w:rsidRDefault="00F91B66" w:rsidP="00F91B66">
      <w:pPr>
        <w:rPr>
          <w:rFonts w:asciiTheme="minorBidi" w:hAnsiTheme="minorBidi"/>
        </w:rPr>
      </w:pPr>
      <w:r w:rsidRPr="00F91B66">
        <w:rPr>
          <w:rFonts w:asciiTheme="minorBidi" w:hAnsiTheme="minorBidi"/>
        </w:rPr>
        <w:t>Correct</w:t>
      </w:r>
    </w:p>
    <w:p w14:paraId="5E130E0B" w14:textId="77777777" w:rsidR="00F91B66" w:rsidRPr="00F91B66" w:rsidRDefault="00F91B66" w:rsidP="00F91B66">
      <w:pPr>
        <w:rPr>
          <w:rFonts w:asciiTheme="minorBidi" w:hAnsiTheme="minorBidi"/>
        </w:rPr>
      </w:pPr>
      <w:r w:rsidRPr="00F91B66">
        <w:rPr>
          <w:rFonts w:asciiTheme="minorBidi" w:hAnsiTheme="minorBidi"/>
        </w:rPr>
        <w:t>Explanation: D</w:t>
      </w:r>
    </w:p>
    <w:p w14:paraId="1C0EA593" w14:textId="77777777" w:rsidR="00F91B66" w:rsidRPr="00F91B66" w:rsidRDefault="00F91B66" w:rsidP="00F91B66">
      <w:pPr>
        <w:rPr>
          <w:rFonts w:asciiTheme="minorBidi" w:hAnsiTheme="minorBidi"/>
        </w:rPr>
      </w:pPr>
      <w:r w:rsidRPr="00F91B66">
        <w:rPr>
          <w:rFonts w:asciiTheme="minorBidi" w:hAnsiTheme="minorBidi"/>
        </w:rPr>
        <w:t>There are certain cells in our body which are multinucleated means they have more than one nucleus.</w:t>
      </w:r>
    </w:p>
    <w:p w14:paraId="78F2A941"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Osteoclast are multinucleated cells that remove bone tissue.</w:t>
      </w:r>
    </w:p>
    <w:p w14:paraId="10540CF1"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Muscle </w:t>
      </w:r>
      <w:proofErr w:type="spellStart"/>
      <w:r w:rsidRPr="00F91B66">
        <w:rPr>
          <w:rFonts w:asciiTheme="minorBidi" w:hAnsiTheme="minorBidi"/>
        </w:rPr>
        <w:t>fibre</w:t>
      </w:r>
      <w:proofErr w:type="spellEnd"/>
      <w:r w:rsidRPr="00F91B66">
        <w:rPr>
          <w:rFonts w:asciiTheme="minorBidi" w:hAnsiTheme="minorBidi"/>
        </w:rPr>
        <w:t xml:space="preserve"> is the cell of skeletal muscle that is cylindrical, unbranched and multinucleated.</w:t>
      </w:r>
    </w:p>
    <w:p w14:paraId="03812371" w14:textId="77777777" w:rsidR="00F91B66" w:rsidRPr="00F91B66" w:rsidRDefault="00F91B66" w:rsidP="00F91B66">
      <w:pPr>
        <w:rPr>
          <w:rFonts w:asciiTheme="minorBidi" w:hAnsiTheme="minorBidi"/>
        </w:rPr>
      </w:pPr>
    </w:p>
    <w:p w14:paraId="0C3947C6" w14:textId="77777777" w:rsidR="00F91B66" w:rsidRPr="00F91B66" w:rsidRDefault="00F91B66" w:rsidP="00F91B66">
      <w:pPr>
        <w:rPr>
          <w:rFonts w:asciiTheme="minorBidi" w:hAnsiTheme="minorBidi"/>
        </w:rPr>
      </w:pPr>
      <w:r w:rsidRPr="00F91B66">
        <w:rPr>
          <w:rFonts w:asciiTheme="minorBidi" w:hAnsiTheme="minorBidi"/>
        </w:rPr>
        <w:t>24. Question1 points</w:t>
      </w:r>
    </w:p>
    <w:p w14:paraId="0C83205E" w14:textId="77777777" w:rsidR="00F91B66" w:rsidRPr="00F91B66" w:rsidRDefault="00F91B66" w:rsidP="00F91B66">
      <w:pPr>
        <w:rPr>
          <w:rFonts w:asciiTheme="minorBidi" w:hAnsiTheme="minorBidi"/>
        </w:rPr>
      </w:pPr>
      <w:r w:rsidRPr="00F91B66">
        <w:rPr>
          <w:rFonts w:asciiTheme="minorBidi" w:hAnsiTheme="minorBidi"/>
        </w:rPr>
        <w:t>Cardiac muscles are</w:t>
      </w:r>
    </w:p>
    <w:p w14:paraId="1D7D7AC9" w14:textId="77777777" w:rsidR="00F91B66" w:rsidRPr="00F91B66" w:rsidRDefault="00F91B66" w:rsidP="00F91B66">
      <w:pPr>
        <w:rPr>
          <w:rFonts w:asciiTheme="minorBidi" w:hAnsiTheme="minorBidi"/>
        </w:rPr>
      </w:pPr>
    </w:p>
    <w:p w14:paraId="71DC332E" w14:textId="77777777" w:rsidR="00F91B66" w:rsidRPr="00F91B66" w:rsidRDefault="00F91B66" w:rsidP="00F91B66">
      <w:pPr>
        <w:rPr>
          <w:rFonts w:asciiTheme="minorBidi" w:hAnsiTheme="minorBidi"/>
        </w:rPr>
      </w:pPr>
      <w:r w:rsidRPr="00F91B66">
        <w:rPr>
          <w:rFonts w:asciiTheme="minorBidi" w:hAnsiTheme="minorBidi"/>
        </w:rPr>
        <w:t>1.  A. striated and voluntary</w:t>
      </w:r>
    </w:p>
    <w:p w14:paraId="27A45476" w14:textId="77777777" w:rsidR="00F91B66" w:rsidRPr="00F91B66" w:rsidRDefault="00F91B66" w:rsidP="00F91B66">
      <w:pPr>
        <w:rPr>
          <w:rFonts w:asciiTheme="minorBidi" w:hAnsiTheme="minorBidi"/>
        </w:rPr>
      </w:pPr>
      <w:r w:rsidRPr="00F91B66">
        <w:rPr>
          <w:rFonts w:asciiTheme="minorBidi" w:hAnsiTheme="minorBidi"/>
        </w:rPr>
        <w:t>2.  B. striated and involuntary</w:t>
      </w:r>
    </w:p>
    <w:p w14:paraId="66490A4E" w14:textId="77777777" w:rsidR="00F91B66" w:rsidRPr="00F91B66" w:rsidRDefault="00F91B66" w:rsidP="00F91B66">
      <w:pPr>
        <w:rPr>
          <w:rFonts w:asciiTheme="minorBidi" w:hAnsiTheme="minorBidi"/>
        </w:rPr>
      </w:pPr>
      <w:r w:rsidRPr="00F91B66">
        <w:rPr>
          <w:rFonts w:asciiTheme="minorBidi" w:hAnsiTheme="minorBidi"/>
        </w:rPr>
        <w:t>3.  C. smooth and voluntary</w:t>
      </w:r>
    </w:p>
    <w:p w14:paraId="1B1D5191" w14:textId="77777777" w:rsidR="00F91B66" w:rsidRPr="00F91B66" w:rsidRDefault="00F91B66" w:rsidP="00F91B66">
      <w:pPr>
        <w:rPr>
          <w:rFonts w:asciiTheme="minorBidi" w:hAnsiTheme="minorBidi"/>
        </w:rPr>
      </w:pPr>
      <w:r w:rsidRPr="00F91B66">
        <w:rPr>
          <w:rFonts w:asciiTheme="minorBidi" w:hAnsiTheme="minorBidi"/>
        </w:rPr>
        <w:t>4.  D. smooth and involuntary</w:t>
      </w:r>
    </w:p>
    <w:p w14:paraId="4ECEEB7C" w14:textId="77777777" w:rsidR="00F91B66" w:rsidRPr="00F91B66" w:rsidRDefault="00F91B66" w:rsidP="00F91B66">
      <w:pPr>
        <w:rPr>
          <w:rFonts w:asciiTheme="minorBidi" w:hAnsiTheme="minorBidi"/>
        </w:rPr>
      </w:pPr>
      <w:r w:rsidRPr="00F91B66">
        <w:rPr>
          <w:rFonts w:asciiTheme="minorBidi" w:hAnsiTheme="minorBidi"/>
        </w:rPr>
        <w:t>Correct</w:t>
      </w:r>
    </w:p>
    <w:p w14:paraId="732CDCA5" w14:textId="77777777" w:rsidR="00F91B66" w:rsidRPr="00F91B66" w:rsidRDefault="00F91B66" w:rsidP="00F91B66">
      <w:pPr>
        <w:rPr>
          <w:rFonts w:asciiTheme="minorBidi" w:hAnsiTheme="minorBidi"/>
        </w:rPr>
      </w:pPr>
      <w:r w:rsidRPr="00F91B66">
        <w:rPr>
          <w:rFonts w:asciiTheme="minorBidi" w:hAnsiTheme="minorBidi"/>
        </w:rPr>
        <w:t>Explanation B</w:t>
      </w:r>
    </w:p>
    <w:p w14:paraId="1B1995A9" w14:textId="77777777" w:rsidR="00F91B66" w:rsidRPr="00F91B66" w:rsidRDefault="00F91B66" w:rsidP="00F91B66">
      <w:pPr>
        <w:rPr>
          <w:rFonts w:asciiTheme="minorBidi" w:hAnsiTheme="minorBidi"/>
        </w:rPr>
      </w:pPr>
      <w:r w:rsidRPr="00F91B66">
        <w:rPr>
          <w:rFonts w:asciiTheme="minorBidi" w:hAnsiTheme="minorBidi"/>
        </w:rPr>
        <w:lastRenderedPageBreak/>
        <w:t>Cardiac muscles are predominantly found in heart wall. These are striated, involuntary contract quickly and do not get fatigued. These muscles continue rhythmic contraction throughout life under the control of ANS.</w:t>
      </w:r>
    </w:p>
    <w:p w14:paraId="3F8F47A4" w14:textId="77777777" w:rsidR="00F91B66" w:rsidRPr="00F91B66" w:rsidRDefault="00F91B66" w:rsidP="00F91B66">
      <w:pPr>
        <w:rPr>
          <w:rFonts w:asciiTheme="minorBidi" w:hAnsiTheme="minorBidi"/>
        </w:rPr>
      </w:pPr>
    </w:p>
    <w:p w14:paraId="76BC30D9" w14:textId="77777777" w:rsidR="00F91B66" w:rsidRPr="00F91B66" w:rsidRDefault="00F91B66" w:rsidP="00F91B66">
      <w:pPr>
        <w:rPr>
          <w:rFonts w:asciiTheme="minorBidi" w:hAnsiTheme="minorBidi"/>
        </w:rPr>
      </w:pPr>
    </w:p>
    <w:p w14:paraId="2CAADF9B" w14:textId="77777777" w:rsidR="00F91B66" w:rsidRPr="00F91B66" w:rsidRDefault="00F91B66" w:rsidP="00F91B66">
      <w:pPr>
        <w:rPr>
          <w:rFonts w:asciiTheme="minorBidi" w:hAnsiTheme="minorBidi"/>
        </w:rPr>
      </w:pPr>
      <w:r w:rsidRPr="00F91B66">
        <w:rPr>
          <w:rFonts w:asciiTheme="minorBidi" w:hAnsiTheme="minorBidi"/>
        </w:rPr>
        <w:t>25. Question1 points</w:t>
      </w:r>
    </w:p>
    <w:p w14:paraId="32511101" w14:textId="77777777" w:rsidR="00F91B66" w:rsidRPr="00F91B66" w:rsidRDefault="00F91B66" w:rsidP="00F91B66">
      <w:pPr>
        <w:rPr>
          <w:rFonts w:asciiTheme="minorBidi" w:hAnsiTheme="minorBidi"/>
        </w:rPr>
      </w:pPr>
      <w:r w:rsidRPr="00F91B66">
        <w:rPr>
          <w:rFonts w:asciiTheme="minorBidi" w:hAnsiTheme="minorBidi"/>
        </w:rPr>
        <w:t>Total number of bones in the hind limb of a man is</w:t>
      </w:r>
    </w:p>
    <w:p w14:paraId="6B062914" w14:textId="77777777" w:rsidR="00F91B66" w:rsidRPr="00F91B66" w:rsidRDefault="00F91B66" w:rsidP="00F91B66">
      <w:pPr>
        <w:rPr>
          <w:rFonts w:asciiTheme="minorBidi" w:hAnsiTheme="minorBidi"/>
        </w:rPr>
      </w:pPr>
    </w:p>
    <w:p w14:paraId="6662DCAC" w14:textId="77777777" w:rsidR="00F91B66" w:rsidRPr="00F91B66" w:rsidRDefault="00F91B66" w:rsidP="00F91B66">
      <w:pPr>
        <w:rPr>
          <w:rFonts w:asciiTheme="minorBidi" w:hAnsiTheme="minorBidi"/>
        </w:rPr>
      </w:pPr>
      <w:r w:rsidRPr="00F91B66">
        <w:rPr>
          <w:rFonts w:asciiTheme="minorBidi" w:hAnsiTheme="minorBidi"/>
        </w:rPr>
        <w:t>1.  A. 24</w:t>
      </w:r>
    </w:p>
    <w:p w14:paraId="79B8AECA" w14:textId="77777777" w:rsidR="00F91B66" w:rsidRPr="00F91B66" w:rsidRDefault="00F91B66" w:rsidP="00F91B66">
      <w:pPr>
        <w:rPr>
          <w:rFonts w:asciiTheme="minorBidi" w:hAnsiTheme="minorBidi"/>
        </w:rPr>
      </w:pPr>
      <w:r w:rsidRPr="00F91B66">
        <w:rPr>
          <w:rFonts w:asciiTheme="minorBidi" w:hAnsiTheme="minorBidi"/>
        </w:rPr>
        <w:t>2.  B. 30</w:t>
      </w:r>
    </w:p>
    <w:p w14:paraId="3D166256" w14:textId="77777777" w:rsidR="00F91B66" w:rsidRPr="00F91B66" w:rsidRDefault="00F91B66" w:rsidP="00F91B66">
      <w:pPr>
        <w:rPr>
          <w:rFonts w:asciiTheme="minorBidi" w:hAnsiTheme="minorBidi"/>
        </w:rPr>
      </w:pPr>
      <w:r w:rsidRPr="00F91B66">
        <w:rPr>
          <w:rFonts w:asciiTheme="minorBidi" w:hAnsiTheme="minorBidi"/>
        </w:rPr>
        <w:t>3.  C. 14</w:t>
      </w:r>
    </w:p>
    <w:p w14:paraId="1EC746E6" w14:textId="77777777" w:rsidR="00F91B66" w:rsidRPr="00F91B66" w:rsidRDefault="00F91B66" w:rsidP="00F91B66">
      <w:pPr>
        <w:rPr>
          <w:rFonts w:asciiTheme="minorBidi" w:hAnsiTheme="minorBidi"/>
        </w:rPr>
      </w:pPr>
      <w:r w:rsidRPr="00F91B66">
        <w:rPr>
          <w:rFonts w:asciiTheme="minorBidi" w:hAnsiTheme="minorBidi"/>
        </w:rPr>
        <w:t>4.  D. 21</w:t>
      </w:r>
    </w:p>
    <w:p w14:paraId="5DF7AE3C" w14:textId="77777777" w:rsidR="00F91B66" w:rsidRPr="00F91B66" w:rsidRDefault="00F91B66" w:rsidP="00F91B66">
      <w:pPr>
        <w:rPr>
          <w:rFonts w:asciiTheme="minorBidi" w:hAnsiTheme="minorBidi"/>
        </w:rPr>
      </w:pPr>
      <w:r w:rsidRPr="00F91B66">
        <w:rPr>
          <w:rFonts w:asciiTheme="minorBidi" w:hAnsiTheme="minorBidi"/>
        </w:rPr>
        <w:t>Correct</w:t>
      </w:r>
    </w:p>
    <w:p w14:paraId="01E414FC" w14:textId="77777777" w:rsidR="00F91B66" w:rsidRPr="00F91B66" w:rsidRDefault="00F91B66" w:rsidP="00F91B66">
      <w:pPr>
        <w:rPr>
          <w:rFonts w:asciiTheme="minorBidi" w:hAnsiTheme="minorBidi"/>
        </w:rPr>
      </w:pPr>
      <w:r w:rsidRPr="00F91B66">
        <w:rPr>
          <w:rFonts w:asciiTheme="minorBidi" w:hAnsiTheme="minorBidi"/>
        </w:rPr>
        <w:t>Explanation B</w:t>
      </w:r>
    </w:p>
    <w:p w14:paraId="372CFB32" w14:textId="2605AB37" w:rsidR="00F91B66" w:rsidRPr="00F91B66" w:rsidRDefault="00F91B66" w:rsidP="00F91B66">
      <w:pPr>
        <w:rPr>
          <w:rFonts w:asciiTheme="minorBidi" w:hAnsiTheme="minorBidi"/>
        </w:rPr>
      </w:pPr>
      <w:r w:rsidRPr="00F91B66">
        <w:rPr>
          <w:rFonts w:asciiTheme="minorBidi" w:hAnsiTheme="minorBidi"/>
        </w:rPr>
        <w:t>Each hind limb consists of 30 bones -1 femur, 1 patella, 1 tibia, 1 fibula, 7 tarsals, 5 metatarsals and 14 phalanges.</w:t>
      </w:r>
    </w:p>
    <w:p w14:paraId="2ED8A2A9" w14:textId="77777777" w:rsidR="00F91B66" w:rsidRPr="00F91B66" w:rsidRDefault="00F91B66" w:rsidP="00F91B66">
      <w:pPr>
        <w:rPr>
          <w:rFonts w:asciiTheme="minorBidi" w:hAnsiTheme="minorBidi"/>
        </w:rPr>
      </w:pPr>
    </w:p>
    <w:p w14:paraId="00754B2A" w14:textId="77777777" w:rsidR="00F91B66" w:rsidRPr="00F91B66" w:rsidRDefault="00F91B66" w:rsidP="00F91B66">
      <w:pPr>
        <w:rPr>
          <w:rFonts w:asciiTheme="minorBidi" w:hAnsiTheme="minorBidi"/>
        </w:rPr>
      </w:pPr>
      <w:r w:rsidRPr="00F91B66">
        <w:rPr>
          <w:rFonts w:asciiTheme="minorBidi" w:hAnsiTheme="minorBidi"/>
        </w:rPr>
        <w:t>1. Question1 points</w:t>
      </w:r>
    </w:p>
    <w:p w14:paraId="2ED14394" w14:textId="77777777" w:rsidR="00F91B66" w:rsidRPr="00F91B66" w:rsidRDefault="00F91B66" w:rsidP="00F91B66">
      <w:pPr>
        <w:rPr>
          <w:rFonts w:asciiTheme="minorBidi" w:hAnsiTheme="minorBidi"/>
        </w:rPr>
      </w:pPr>
      <w:r w:rsidRPr="00F91B66">
        <w:rPr>
          <w:rFonts w:asciiTheme="minorBidi" w:hAnsiTheme="minorBidi"/>
        </w:rPr>
        <w:t>Correct statement about cartilage is?</w:t>
      </w:r>
    </w:p>
    <w:p w14:paraId="2D1A5CE2" w14:textId="77777777" w:rsidR="00F91B66" w:rsidRPr="00F91B66" w:rsidRDefault="00F91B66" w:rsidP="00F91B66">
      <w:pPr>
        <w:rPr>
          <w:rFonts w:asciiTheme="minorBidi" w:hAnsiTheme="minorBidi"/>
        </w:rPr>
      </w:pPr>
    </w:p>
    <w:p w14:paraId="676A2074" w14:textId="77777777" w:rsidR="00F91B66" w:rsidRPr="00F91B66" w:rsidRDefault="00F91B66" w:rsidP="00F91B66">
      <w:pPr>
        <w:rPr>
          <w:rFonts w:asciiTheme="minorBidi" w:hAnsiTheme="minorBidi"/>
        </w:rPr>
      </w:pPr>
      <w:r w:rsidRPr="00F91B66">
        <w:rPr>
          <w:rFonts w:asciiTheme="minorBidi" w:hAnsiTheme="minorBidi"/>
        </w:rPr>
        <w:t>1.  A. They have no inorganic salts</w:t>
      </w:r>
    </w:p>
    <w:p w14:paraId="6D6BFC3C" w14:textId="77777777" w:rsidR="00F91B66" w:rsidRPr="00F91B66" w:rsidRDefault="00F91B66" w:rsidP="00F91B66">
      <w:pPr>
        <w:rPr>
          <w:rFonts w:asciiTheme="minorBidi" w:hAnsiTheme="minorBidi"/>
        </w:rPr>
      </w:pPr>
      <w:r w:rsidRPr="00F91B66">
        <w:rPr>
          <w:rFonts w:asciiTheme="minorBidi" w:hAnsiTheme="minorBidi"/>
        </w:rPr>
        <w:t>2.  B. Cartilages are not reshaped</w:t>
      </w:r>
    </w:p>
    <w:p w14:paraId="62B87624" w14:textId="77777777" w:rsidR="00F91B66" w:rsidRPr="00F91B66" w:rsidRDefault="00F91B66" w:rsidP="00F91B66">
      <w:pPr>
        <w:rPr>
          <w:rFonts w:asciiTheme="minorBidi" w:hAnsiTheme="minorBidi"/>
        </w:rPr>
      </w:pPr>
      <w:r w:rsidRPr="00F91B66">
        <w:rPr>
          <w:rFonts w:asciiTheme="minorBidi" w:hAnsiTheme="minorBidi"/>
        </w:rPr>
        <w:t>3.  C. Cartilages have no blood circulation</w:t>
      </w:r>
    </w:p>
    <w:p w14:paraId="59993618" w14:textId="77777777" w:rsidR="00F91B66" w:rsidRPr="00F91B66" w:rsidRDefault="00F91B66" w:rsidP="00F91B66">
      <w:pPr>
        <w:rPr>
          <w:rFonts w:asciiTheme="minorBidi" w:hAnsiTheme="minorBidi"/>
        </w:rPr>
      </w:pPr>
      <w:r w:rsidRPr="00F91B66">
        <w:rPr>
          <w:rFonts w:asciiTheme="minorBidi" w:hAnsiTheme="minorBidi"/>
        </w:rPr>
        <w:t>4.  D. All of these</w:t>
      </w:r>
    </w:p>
    <w:p w14:paraId="65BD0996" w14:textId="77777777" w:rsidR="00F91B66" w:rsidRPr="00F91B66" w:rsidRDefault="00F91B66" w:rsidP="00F91B66">
      <w:pPr>
        <w:rPr>
          <w:rFonts w:asciiTheme="minorBidi" w:hAnsiTheme="minorBidi"/>
        </w:rPr>
      </w:pPr>
      <w:r w:rsidRPr="00F91B66">
        <w:rPr>
          <w:rFonts w:asciiTheme="minorBidi" w:hAnsiTheme="minorBidi"/>
        </w:rPr>
        <w:t>Correct</w:t>
      </w:r>
    </w:p>
    <w:p w14:paraId="2025BBA7" w14:textId="77777777" w:rsidR="00F91B66" w:rsidRPr="00F91B66" w:rsidRDefault="00F91B66" w:rsidP="00F91B66">
      <w:pPr>
        <w:rPr>
          <w:rFonts w:asciiTheme="minorBidi" w:hAnsiTheme="minorBidi"/>
        </w:rPr>
      </w:pPr>
      <w:r w:rsidRPr="00F91B66">
        <w:rPr>
          <w:rFonts w:asciiTheme="minorBidi" w:hAnsiTheme="minorBidi"/>
        </w:rPr>
        <w:t>Explanation: D</w:t>
      </w:r>
    </w:p>
    <w:p w14:paraId="629CA851" w14:textId="77777777" w:rsidR="00F91B66" w:rsidRPr="00F91B66" w:rsidRDefault="00F91B66" w:rsidP="00F91B66">
      <w:pPr>
        <w:rPr>
          <w:rFonts w:asciiTheme="minorBidi" w:hAnsiTheme="minorBidi"/>
        </w:rPr>
      </w:pPr>
      <w:r w:rsidRPr="00F91B66">
        <w:rPr>
          <w:rFonts w:asciiTheme="minorBidi" w:hAnsiTheme="minorBidi"/>
        </w:rPr>
        <w:t>All the statements given about cartilage are correct.</w:t>
      </w:r>
    </w:p>
    <w:p w14:paraId="2EF2238A"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Cartilage </w:t>
      </w:r>
      <w:proofErr w:type="gramStart"/>
      <w:r w:rsidRPr="00F91B66">
        <w:rPr>
          <w:rFonts w:asciiTheme="minorBidi" w:hAnsiTheme="minorBidi"/>
        </w:rPr>
        <w:t>have</w:t>
      </w:r>
      <w:proofErr w:type="gramEnd"/>
      <w:r w:rsidRPr="00F91B66">
        <w:rPr>
          <w:rFonts w:asciiTheme="minorBidi" w:hAnsiTheme="minorBidi"/>
        </w:rPr>
        <w:t xml:space="preserve"> no inorganic salts while bones have,</w:t>
      </w:r>
    </w:p>
    <w:p w14:paraId="1A4A1F21"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w:t>
      </w:r>
      <w:proofErr w:type="gramStart"/>
      <w:r w:rsidRPr="00F91B66">
        <w:rPr>
          <w:rFonts w:asciiTheme="minorBidi" w:hAnsiTheme="minorBidi"/>
        </w:rPr>
        <w:t>similarly</w:t>
      </w:r>
      <w:proofErr w:type="gramEnd"/>
      <w:r w:rsidRPr="00F91B66">
        <w:rPr>
          <w:rFonts w:asciiTheme="minorBidi" w:hAnsiTheme="minorBidi"/>
        </w:rPr>
        <w:t xml:space="preserve"> bones can be reshaped but cartilages cannot be reshaped.</w:t>
      </w:r>
    </w:p>
    <w:p w14:paraId="2898FF18"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Cartilage also </w:t>
      </w:r>
      <w:proofErr w:type="gramStart"/>
      <w:r w:rsidRPr="00F91B66">
        <w:rPr>
          <w:rFonts w:asciiTheme="minorBidi" w:hAnsiTheme="minorBidi"/>
        </w:rPr>
        <w:t>have</w:t>
      </w:r>
      <w:proofErr w:type="gramEnd"/>
      <w:r w:rsidRPr="00F91B66">
        <w:rPr>
          <w:rFonts w:asciiTheme="minorBidi" w:hAnsiTheme="minorBidi"/>
        </w:rPr>
        <w:t xml:space="preserve"> no blood circulation.</w:t>
      </w:r>
    </w:p>
    <w:p w14:paraId="107F07D9" w14:textId="77777777" w:rsidR="00F91B66" w:rsidRPr="00F91B66" w:rsidRDefault="00F91B66" w:rsidP="00F91B66">
      <w:pPr>
        <w:rPr>
          <w:rFonts w:asciiTheme="minorBidi" w:hAnsiTheme="minorBidi"/>
        </w:rPr>
      </w:pPr>
    </w:p>
    <w:p w14:paraId="745CD849" w14:textId="77777777" w:rsidR="00F91B66" w:rsidRPr="00F91B66" w:rsidRDefault="00F91B66" w:rsidP="00F91B66">
      <w:pPr>
        <w:rPr>
          <w:rFonts w:asciiTheme="minorBidi" w:hAnsiTheme="minorBidi"/>
        </w:rPr>
      </w:pPr>
    </w:p>
    <w:p w14:paraId="28E25B29" w14:textId="77777777" w:rsidR="00F91B66" w:rsidRPr="00F91B66" w:rsidRDefault="00F91B66" w:rsidP="00F91B66">
      <w:pPr>
        <w:rPr>
          <w:rFonts w:asciiTheme="minorBidi" w:hAnsiTheme="minorBidi"/>
        </w:rPr>
      </w:pPr>
      <w:r w:rsidRPr="00F91B66">
        <w:rPr>
          <w:rFonts w:asciiTheme="minorBidi" w:hAnsiTheme="minorBidi"/>
        </w:rPr>
        <w:t>2. Question1 points</w:t>
      </w:r>
    </w:p>
    <w:p w14:paraId="0ED00A71" w14:textId="77777777" w:rsidR="00F91B66" w:rsidRPr="00F91B66" w:rsidRDefault="00F91B66" w:rsidP="00F91B66">
      <w:pPr>
        <w:rPr>
          <w:rFonts w:asciiTheme="minorBidi" w:hAnsiTheme="minorBidi"/>
        </w:rPr>
      </w:pPr>
      <w:r w:rsidRPr="00F91B66">
        <w:rPr>
          <w:rFonts w:asciiTheme="minorBidi" w:hAnsiTheme="minorBidi"/>
        </w:rPr>
        <w:t>Select the incorrect statement about osteocytes?</w:t>
      </w:r>
    </w:p>
    <w:p w14:paraId="5E2D3CA8" w14:textId="77777777" w:rsidR="00F91B66" w:rsidRPr="00F91B66" w:rsidRDefault="00F91B66" w:rsidP="00F91B66">
      <w:pPr>
        <w:rPr>
          <w:rFonts w:asciiTheme="minorBidi" w:hAnsiTheme="minorBidi"/>
        </w:rPr>
      </w:pPr>
    </w:p>
    <w:p w14:paraId="087CEE4C" w14:textId="77777777" w:rsidR="00F91B66" w:rsidRPr="00F91B66" w:rsidRDefault="00F91B66" w:rsidP="00F91B66">
      <w:pPr>
        <w:rPr>
          <w:rFonts w:asciiTheme="minorBidi" w:hAnsiTheme="minorBidi"/>
        </w:rPr>
      </w:pPr>
      <w:r w:rsidRPr="00F91B66">
        <w:rPr>
          <w:rFonts w:asciiTheme="minorBidi" w:hAnsiTheme="minorBidi"/>
        </w:rPr>
        <w:t>1.  A. Responsible for maintenance of bone and calcium</w:t>
      </w:r>
    </w:p>
    <w:p w14:paraId="3BCE975A" w14:textId="77777777" w:rsidR="00F91B66" w:rsidRPr="00F91B66" w:rsidRDefault="00F91B66" w:rsidP="00F91B66">
      <w:pPr>
        <w:rPr>
          <w:rFonts w:asciiTheme="minorBidi" w:hAnsiTheme="minorBidi"/>
        </w:rPr>
      </w:pPr>
      <w:r w:rsidRPr="00F91B66">
        <w:rPr>
          <w:rFonts w:asciiTheme="minorBidi" w:hAnsiTheme="minorBidi"/>
        </w:rPr>
        <w:t>2.  B. They are mono nucleated</w:t>
      </w:r>
    </w:p>
    <w:p w14:paraId="7F9124F1" w14:textId="77777777" w:rsidR="00F91B66" w:rsidRPr="00F91B66" w:rsidRDefault="00F91B66" w:rsidP="00F91B66">
      <w:pPr>
        <w:rPr>
          <w:rFonts w:asciiTheme="minorBidi" w:hAnsiTheme="minorBidi"/>
        </w:rPr>
      </w:pPr>
      <w:r w:rsidRPr="00F91B66">
        <w:rPr>
          <w:rFonts w:asciiTheme="minorBidi" w:hAnsiTheme="minorBidi"/>
        </w:rPr>
        <w:t>3.  C. Regulate bone’s response to stress</w:t>
      </w:r>
    </w:p>
    <w:p w14:paraId="7E433C2A" w14:textId="77777777" w:rsidR="00F91B66" w:rsidRPr="00F91B66" w:rsidRDefault="00F91B66" w:rsidP="00F91B66">
      <w:pPr>
        <w:rPr>
          <w:rFonts w:asciiTheme="minorBidi" w:hAnsiTheme="minorBidi"/>
        </w:rPr>
      </w:pPr>
      <w:r w:rsidRPr="00F91B66">
        <w:rPr>
          <w:rFonts w:asciiTheme="minorBidi" w:hAnsiTheme="minorBidi"/>
        </w:rPr>
        <w:t>4.  D. Responsible for mineralization of bone</w:t>
      </w:r>
    </w:p>
    <w:p w14:paraId="746818F5" w14:textId="77777777" w:rsidR="00F91B66" w:rsidRPr="00F91B66" w:rsidRDefault="00F91B66" w:rsidP="00F91B66">
      <w:pPr>
        <w:rPr>
          <w:rFonts w:asciiTheme="minorBidi" w:hAnsiTheme="minorBidi"/>
        </w:rPr>
      </w:pPr>
      <w:r w:rsidRPr="00F91B66">
        <w:rPr>
          <w:rFonts w:asciiTheme="minorBidi" w:hAnsiTheme="minorBidi"/>
        </w:rPr>
        <w:t>Correct</w:t>
      </w:r>
    </w:p>
    <w:p w14:paraId="58925907" w14:textId="77777777" w:rsidR="00F91B66" w:rsidRPr="00F91B66" w:rsidRDefault="00F91B66" w:rsidP="00F91B66">
      <w:pPr>
        <w:rPr>
          <w:rFonts w:asciiTheme="minorBidi" w:hAnsiTheme="minorBidi"/>
        </w:rPr>
      </w:pPr>
      <w:r w:rsidRPr="00F91B66">
        <w:rPr>
          <w:rFonts w:asciiTheme="minorBidi" w:hAnsiTheme="minorBidi"/>
        </w:rPr>
        <w:t>Explanation: D</w:t>
      </w:r>
    </w:p>
    <w:p w14:paraId="016E3C49"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Mineralization of bone is done by osteoblasts not by osteocytes</w:t>
      </w:r>
    </w:p>
    <w:p w14:paraId="7D0B6EB8" w14:textId="77777777" w:rsidR="00F91B66" w:rsidRPr="00F91B66" w:rsidRDefault="00F91B66" w:rsidP="00F91B66">
      <w:pPr>
        <w:rPr>
          <w:rFonts w:asciiTheme="minorBidi" w:hAnsiTheme="minorBidi"/>
        </w:rPr>
      </w:pPr>
      <w:r w:rsidRPr="00F91B66">
        <w:rPr>
          <w:rFonts w:asciiTheme="minorBidi" w:hAnsiTheme="minorBidi"/>
        </w:rPr>
        <w:t xml:space="preserve">Osteocytes are mature bone cells. They are responsible for maintenance of bone and calcium. They also regulate bone’s response to stress. </w:t>
      </w:r>
      <w:proofErr w:type="gramStart"/>
      <w:r w:rsidRPr="00F91B66">
        <w:rPr>
          <w:rFonts w:asciiTheme="minorBidi" w:hAnsiTheme="minorBidi"/>
        </w:rPr>
        <w:t>Moreover</w:t>
      </w:r>
      <w:proofErr w:type="gramEnd"/>
      <w:r w:rsidRPr="00F91B66">
        <w:rPr>
          <w:rFonts w:asciiTheme="minorBidi" w:hAnsiTheme="minorBidi"/>
        </w:rPr>
        <w:t xml:space="preserve"> they are also mononucleated.</w:t>
      </w:r>
    </w:p>
    <w:p w14:paraId="3AA37D82" w14:textId="77777777" w:rsidR="00F91B66" w:rsidRPr="00F91B66" w:rsidRDefault="00F91B66" w:rsidP="00F91B66">
      <w:pPr>
        <w:rPr>
          <w:rFonts w:asciiTheme="minorBidi" w:hAnsiTheme="minorBidi"/>
        </w:rPr>
      </w:pPr>
    </w:p>
    <w:p w14:paraId="2D12C290" w14:textId="77777777" w:rsidR="00F91B66" w:rsidRPr="00F91B66" w:rsidRDefault="00F91B66" w:rsidP="00F91B66">
      <w:pPr>
        <w:rPr>
          <w:rFonts w:asciiTheme="minorBidi" w:hAnsiTheme="minorBidi"/>
        </w:rPr>
      </w:pPr>
    </w:p>
    <w:p w14:paraId="43BEDC17" w14:textId="77777777" w:rsidR="00F91B66" w:rsidRPr="00F91B66" w:rsidRDefault="00F91B66" w:rsidP="00F91B66">
      <w:pPr>
        <w:rPr>
          <w:rFonts w:asciiTheme="minorBidi" w:hAnsiTheme="minorBidi"/>
        </w:rPr>
      </w:pPr>
      <w:r w:rsidRPr="00F91B66">
        <w:rPr>
          <w:rFonts w:asciiTheme="minorBidi" w:hAnsiTheme="minorBidi"/>
        </w:rPr>
        <w:t>3. Question1 points</w:t>
      </w:r>
    </w:p>
    <w:p w14:paraId="0C0E26AA" w14:textId="77777777" w:rsidR="00F91B66" w:rsidRPr="00F91B66" w:rsidRDefault="00F91B66" w:rsidP="00F91B66">
      <w:pPr>
        <w:rPr>
          <w:rFonts w:asciiTheme="minorBidi" w:hAnsiTheme="minorBidi"/>
        </w:rPr>
      </w:pPr>
      <w:r w:rsidRPr="00F91B66">
        <w:rPr>
          <w:rFonts w:asciiTheme="minorBidi" w:hAnsiTheme="minorBidi"/>
        </w:rPr>
        <w:t>Cells of the bone that are engaged in metabolic exchange with blood that flows through the bone are?</w:t>
      </w:r>
    </w:p>
    <w:p w14:paraId="15EE061A" w14:textId="77777777" w:rsidR="00F91B66" w:rsidRPr="00F91B66" w:rsidRDefault="00F91B66" w:rsidP="00F91B66">
      <w:pPr>
        <w:rPr>
          <w:rFonts w:asciiTheme="minorBidi" w:hAnsiTheme="minorBidi"/>
        </w:rPr>
      </w:pPr>
    </w:p>
    <w:p w14:paraId="676CCBB7" w14:textId="77777777" w:rsidR="00F91B66" w:rsidRPr="00F91B66" w:rsidRDefault="00F91B66" w:rsidP="00F91B66">
      <w:pPr>
        <w:rPr>
          <w:rFonts w:asciiTheme="minorBidi" w:hAnsiTheme="minorBidi"/>
        </w:rPr>
      </w:pPr>
      <w:r w:rsidRPr="00F91B66">
        <w:rPr>
          <w:rFonts w:asciiTheme="minorBidi" w:hAnsiTheme="minorBidi"/>
        </w:rPr>
        <w:t>1.  A. Osteocytes</w:t>
      </w:r>
    </w:p>
    <w:p w14:paraId="53D01521" w14:textId="77777777" w:rsidR="00F91B66" w:rsidRPr="00F91B66" w:rsidRDefault="00F91B66" w:rsidP="00F91B66">
      <w:pPr>
        <w:rPr>
          <w:rFonts w:asciiTheme="minorBidi" w:hAnsiTheme="minorBidi"/>
        </w:rPr>
      </w:pPr>
      <w:r w:rsidRPr="00F91B66">
        <w:rPr>
          <w:rFonts w:asciiTheme="minorBidi" w:hAnsiTheme="minorBidi"/>
        </w:rPr>
        <w:t>2.  B. Osteoblasts</w:t>
      </w:r>
    </w:p>
    <w:p w14:paraId="70C7712C" w14:textId="77777777" w:rsidR="00F91B66" w:rsidRPr="00F91B66" w:rsidRDefault="00F91B66" w:rsidP="00F91B66">
      <w:pPr>
        <w:rPr>
          <w:rFonts w:asciiTheme="minorBidi" w:hAnsiTheme="minorBidi"/>
        </w:rPr>
      </w:pPr>
      <w:r w:rsidRPr="00F91B66">
        <w:rPr>
          <w:rFonts w:asciiTheme="minorBidi" w:hAnsiTheme="minorBidi"/>
        </w:rPr>
        <w:t>3.  C. Osteoclasts</w:t>
      </w:r>
    </w:p>
    <w:p w14:paraId="2E4D8B30" w14:textId="77777777" w:rsidR="00F91B66" w:rsidRPr="00F91B66" w:rsidRDefault="00F91B66" w:rsidP="00F91B66">
      <w:pPr>
        <w:rPr>
          <w:rFonts w:asciiTheme="minorBidi" w:hAnsiTheme="minorBidi"/>
        </w:rPr>
      </w:pPr>
      <w:r w:rsidRPr="00F91B66">
        <w:rPr>
          <w:rFonts w:asciiTheme="minorBidi" w:hAnsiTheme="minorBidi"/>
        </w:rPr>
        <w:t xml:space="preserve">4.  D. </w:t>
      </w:r>
      <w:proofErr w:type="spellStart"/>
      <w:r w:rsidRPr="00F91B66">
        <w:rPr>
          <w:rFonts w:asciiTheme="minorBidi" w:hAnsiTheme="minorBidi"/>
        </w:rPr>
        <w:t>Chondrioblasts</w:t>
      </w:r>
      <w:proofErr w:type="spellEnd"/>
    </w:p>
    <w:p w14:paraId="6FE180FC" w14:textId="77777777" w:rsidR="00F91B66" w:rsidRPr="00F91B66" w:rsidRDefault="00F91B66" w:rsidP="00F91B66">
      <w:pPr>
        <w:rPr>
          <w:rFonts w:asciiTheme="minorBidi" w:hAnsiTheme="minorBidi"/>
        </w:rPr>
      </w:pPr>
      <w:r w:rsidRPr="00F91B66">
        <w:rPr>
          <w:rFonts w:asciiTheme="minorBidi" w:hAnsiTheme="minorBidi"/>
        </w:rPr>
        <w:t>Correct</w:t>
      </w:r>
    </w:p>
    <w:p w14:paraId="391E2781" w14:textId="77777777" w:rsidR="00F91B66" w:rsidRPr="00F91B66" w:rsidRDefault="00F91B66" w:rsidP="00F91B66">
      <w:pPr>
        <w:rPr>
          <w:rFonts w:asciiTheme="minorBidi" w:hAnsiTheme="minorBidi"/>
        </w:rPr>
      </w:pPr>
      <w:r w:rsidRPr="00F91B66">
        <w:rPr>
          <w:rFonts w:asciiTheme="minorBidi" w:hAnsiTheme="minorBidi"/>
        </w:rPr>
        <w:t>Explanation: A:</w:t>
      </w:r>
    </w:p>
    <w:p w14:paraId="54DE3F54"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Bone </w:t>
      </w:r>
      <w:proofErr w:type="gramStart"/>
      <w:r w:rsidRPr="00F91B66">
        <w:rPr>
          <w:rFonts w:asciiTheme="minorBidi" w:hAnsiTheme="minorBidi"/>
        </w:rPr>
        <w:t>contain</w:t>
      </w:r>
      <w:proofErr w:type="gramEnd"/>
      <w:r w:rsidRPr="00F91B66">
        <w:rPr>
          <w:rFonts w:asciiTheme="minorBidi" w:hAnsiTheme="minorBidi"/>
        </w:rPr>
        <w:t xml:space="preserve"> cells called osteocytes which are mature bone cells.</w:t>
      </w:r>
    </w:p>
    <w:p w14:paraId="6D304D95" w14:textId="77777777" w:rsidR="00F91B66" w:rsidRPr="00F91B66" w:rsidRDefault="00F91B66" w:rsidP="00F91B66">
      <w:pPr>
        <w:rPr>
          <w:rFonts w:asciiTheme="minorBidi" w:hAnsiTheme="minorBidi"/>
        </w:rPr>
      </w:pPr>
      <w:r w:rsidRPr="00F91B66">
        <w:rPr>
          <w:rFonts w:asciiTheme="minorBidi" w:hAnsiTheme="minorBidi"/>
        </w:rPr>
        <w:t>These cells engage in metabolic exchange with the blood that flows through the bone.</w:t>
      </w:r>
    </w:p>
    <w:p w14:paraId="711D45B0" w14:textId="77777777" w:rsidR="00F91B66" w:rsidRPr="00F91B66" w:rsidRDefault="00F91B66" w:rsidP="00F91B66">
      <w:pPr>
        <w:rPr>
          <w:rFonts w:asciiTheme="minorBidi" w:hAnsiTheme="minorBidi"/>
        </w:rPr>
      </w:pPr>
    </w:p>
    <w:p w14:paraId="0B0754D2" w14:textId="77777777" w:rsidR="00F91B66" w:rsidRPr="00F91B66" w:rsidRDefault="00F91B66" w:rsidP="00F91B66">
      <w:pPr>
        <w:rPr>
          <w:rFonts w:asciiTheme="minorBidi" w:hAnsiTheme="minorBidi"/>
        </w:rPr>
      </w:pPr>
    </w:p>
    <w:p w14:paraId="334DB4B6" w14:textId="77777777" w:rsidR="00F91B66" w:rsidRPr="00F91B66" w:rsidRDefault="00F91B66" w:rsidP="00F91B66">
      <w:pPr>
        <w:rPr>
          <w:rFonts w:asciiTheme="minorBidi" w:hAnsiTheme="minorBidi"/>
        </w:rPr>
      </w:pPr>
      <w:r w:rsidRPr="00F91B66">
        <w:rPr>
          <w:rFonts w:asciiTheme="minorBidi" w:hAnsiTheme="minorBidi"/>
        </w:rPr>
        <w:t>4. Question1 points</w:t>
      </w:r>
    </w:p>
    <w:p w14:paraId="471A7B57" w14:textId="77777777" w:rsidR="00F91B66" w:rsidRPr="00F91B66" w:rsidRDefault="00F91B66" w:rsidP="00F91B66">
      <w:pPr>
        <w:rPr>
          <w:rFonts w:asciiTheme="minorBidi" w:hAnsiTheme="minorBidi"/>
        </w:rPr>
      </w:pPr>
      <w:r w:rsidRPr="00F91B66">
        <w:rPr>
          <w:rFonts w:asciiTheme="minorBidi" w:hAnsiTheme="minorBidi"/>
        </w:rPr>
        <w:t>Joints cavity is present in which joints?</w:t>
      </w:r>
    </w:p>
    <w:p w14:paraId="5DFA8E8C" w14:textId="77777777" w:rsidR="00F91B66" w:rsidRPr="00F91B66" w:rsidRDefault="00F91B66" w:rsidP="00F91B66">
      <w:pPr>
        <w:rPr>
          <w:rFonts w:asciiTheme="minorBidi" w:hAnsiTheme="minorBidi"/>
        </w:rPr>
      </w:pPr>
    </w:p>
    <w:p w14:paraId="703B77CF" w14:textId="77777777" w:rsidR="00F91B66" w:rsidRPr="00F91B66" w:rsidRDefault="00F91B66" w:rsidP="00F91B66">
      <w:pPr>
        <w:rPr>
          <w:rFonts w:asciiTheme="minorBidi" w:hAnsiTheme="minorBidi"/>
        </w:rPr>
      </w:pPr>
      <w:r w:rsidRPr="00F91B66">
        <w:rPr>
          <w:rFonts w:asciiTheme="minorBidi" w:hAnsiTheme="minorBidi"/>
        </w:rPr>
        <w:t>1.  A. Fibrous joints</w:t>
      </w:r>
    </w:p>
    <w:p w14:paraId="34703011" w14:textId="77777777" w:rsidR="00F91B66" w:rsidRPr="00F91B66" w:rsidRDefault="00F91B66" w:rsidP="00F91B66">
      <w:pPr>
        <w:rPr>
          <w:rFonts w:asciiTheme="minorBidi" w:hAnsiTheme="minorBidi"/>
        </w:rPr>
      </w:pPr>
      <w:r w:rsidRPr="00F91B66">
        <w:rPr>
          <w:rFonts w:asciiTheme="minorBidi" w:hAnsiTheme="minorBidi"/>
        </w:rPr>
        <w:t>2.  B. Cartilaginous joints</w:t>
      </w:r>
    </w:p>
    <w:p w14:paraId="4EF0DD5B" w14:textId="77777777" w:rsidR="00F91B66" w:rsidRPr="00F91B66" w:rsidRDefault="00F91B66" w:rsidP="00F91B66">
      <w:pPr>
        <w:rPr>
          <w:rFonts w:asciiTheme="minorBidi" w:hAnsiTheme="minorBidi"/>
        </w:rPr>
      </w:pPr>
      <w:r w:rsidRPr="00F91B66">
        <w:rPr>
          <w:rFonts w:asciiTheme="minorBidi" w:hAnsiTheme="minorBidi"/>
        </w:rPr>
        <w:t>3.  C. Synovial joints</w:t>
      </w:r>
    </w:p>
    <w:p w14:paraId="0968DC74" w14:textId="77777777" w:rsidR="00F91B66" w:rsidRPr="00F91B66" w:rsidRDefault="00F91B66" w:rsidP="00F91B66">
      <w:pPr>
        <w:rPr>
          <w:rFonts w:asciiTheme="minorBidi" w:hAnsiTheme="minorBidi"/>
        </w:rPr>
      </w:pPr>
      <w:r w:rsidRPr="00F91B66">
        <w:rPr>
          <w:rFonts w:asciiTheme="minorBidi" w:hAnsiTheme="minorBidi"/>
        </w:rPr>
        <w:t>4.  D. Both A and B</w:t>
      </w:r>
    </w:p>
    <w:p w14:paraId="16DE134D" w14:textId="77777777" w:rsidR="00F91B66" w:rsidRPr="00F91B66" w:rsidRDefault="00F91B66" w:rsidP="00F91B66">
      <w:pPr>
        <w:rPr>
          <w:rFonts w:asciiTheme="minorBidi" w:hAnsiTheme="minorBidi"/>
        </w:rPr>
      </w:pPr>
      <w:r w:rsidRPr="00F91B66">
        <w:rPr>
          <w:rFonts w:asciiTheme="minorBidi" w:hAnsiTheme="minorBidi"/>
        </w:rPr>
        <w:t>Correct</w:t>
      </w:r>
    </w:p>
    <w:p w14:paraId="60973D8C" w14:textId="77777777" w:rsidR="00F91B66" w:rsidRPr="00F91B66" w:rsidRDefault="00F91B66" w:rsidP="00F91B66">
      <w:pPr>
        <w:rPr>
          <w:rFonts w:asciiTheme="minorBidi" w:hAnsiTheme="minorBidi"/>
        </w:rPr>
      </w:pPr>
      <w:r w:rsidRPr="00F91B66">
        <w:rPr>
          <w:rFonts w:asciiTheme="minorBidi" w:hAnsiTheme="minorBidi"/>
        </w:rPr>
        <w:t>Explanation: C</w:t>
      </w:r>
    </w:p>
    <w:p w14:paraId="25211621" w14:textId="77777777" w:rsidR="00F91B66" w:rsidRPr="00F91B66" w:rsidRDefault="00F91B66" w:rsidP="00F91B66">
      <w:pPr>
        <w:rPr>
          <w:rFonts w:asciiTheme="minorBidi" w:hAnsiTheme="minorBidi"/>
        </w:rPr>
      </w:pPr>
      <w:r w:rsidRPr="00F91B66">
        <w:rPr>
          <w:rFonts w:asciiTheme="minorBidi" w:hAnsiTheme="minorBidi"/>
        </w:rPr>
        <w:t xml:space="preserve"> Synovial joints </w:t>
      </w:r>
      <w:proofErr w:type="gramStart"/>
      <w:r w:rsidRPr="00F91B66">
        <w:rPr>
          <w:rFonts w:asciiTheme="minorBidi" w:hAnsiTheme="minorBidi"/>
        </w:rPr>
        <w:t>does</w:t>
      </w:r>
      <w:proofErr w:type="gramEnd"/>
      <w:r w:rsidRPr="00F91B66">
        <w:rPr>
          <w:rFonts w:asciiTheme="minorBidi" w:hAnsiTheme="minorBidi"/>
        </w:rPr>
        <w:t xml:space="preserve"> not have any joints cavity, that is why they are Immovable</w:t>
      </w:r>
    </w:p>
    <w:p w14:paraId="015AA38B"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Fibrous joints and cartilaginous movable or slightly movable.</w:t>
      </w:r>
    </w:p>
    <w:p w14:paraId="0D40BDC7" w14:textId="77777777" w:rsidR="00F91B66" w:rsidRPr="00F91B66" w:rsidRDefault="00F91B66" w:rsidP="00F91B66">
      <w:pPr>
        <w:rPr>
          <w:rFonts w:asciiTheme="minorBidi" w:hAnsiTheme="minorBidi"/>
        </w:rPr>
      </w:pPr>
      <w:r w:rsidRPr="00F91B66">
        <w:rPr>
          <w:rFonts w:asciiTheme="minorBidi" w:hAnsiTheme="minorBidi"/>
        </w:rPr>
        <w:t>While synovial joints have joint cavity that is why they are freely movable joints.</w:t>
      </w:r>
    </w:p>
    <w:p w14:paraId="07BD2A34" w14:textId="77777777" w:rsidR="00F91B66" w:rsidRPr="00F91B66" w:rsidRDefault="00F91B66" w:rsidP="00F91B66">
      <w:pPr>
        <w:rPr>
          <w:rFonts w:asciiTheme="minorBidi" w:hAnsiTheme="minorBidi"/>
        </w:rPr>
      </w:pPr>
    </w:p>
    <w:p w14:paraId="7F08C0A0" w14:textId="77777777" w:rsidR="00F91B66" w:rsidRPr="00F91B66" w:rsidRDefault="00F91B66" w:rsidP="00F91B66">
      <w:pPr>
        <w:rPr>
          <w:rFonts w:asciiTheme="minorBidi" w:hAnsiTheme="minorBidi"/>
        </w:rPr>
      </w:pPr>
    </w:p>
    <w:p w14:paraId="0DD2B75F" w14:textId="77777777" w:rsidR="00F91B66" w:rsidRPr="00F91B66" w:rsidRDefault="00F91B66" w:rsidP="00F91B66">
      <w:pPr>
        <w:rPr>
          <w:rFonts w:asciiTheme="minorBidi" w:hAnsiTheme="minorBidi"/>
        </w:rPr>
      </w:pPr>
      <w:r w:rsidRPr="00F91B66">
        <w:rPr>
          <w:rFonts w:asciiTheme="minorBidi" w:hAnsiTheme="minorBidi"/>
        </w:rPr>
        <w:t>5. Question1 points</w:t>
      </w:r>
    </w:p>
    <w:p w14:paraId="67D16F55" w14:textId="77777777" w:rsidR="00F91B66" w:rsidRPr="00F91B66" w:rsidRDefault="00F91B66" w:rsidP="00F91B66">
      <w:pPr>
        <w:rPr>
          <w:rFonts w:asciiTheme="minorBidi" w:hAnsiTheme="minorBidi"/>
        </w:rPr>
      </w:pPr>
      <w:r w:rsidRPr="00F91B66">
        <w:rPr>
          <w:rFonts w:asciiTheme="minorBidi" w:hAnsiTheme="minorBidi"/>
        </w:rPr>
        <w:t>All are correct about Striated muscle Except</w:t>
      </w:r>
    </w:p>
    <w:p w14:paraId="68A8F614" w14:textId="77777777" w:rsidR="00F91B66" w:rsidRPr="00F91B66" w:rsidRDefault="00F91B66" w:rsidP="00F91B66">
      <w:pPr>
        <w:rPr>
          <w:rFonts w:asciiTheme="minorBidi" w:hAnsiTheme="minorBidi"/>
        </w:rPr>
      </w:pPr>
    </w:p>
    <w:p w14:paraId="34F5542E" w14:textId="77777777" w:rsidR="00F91B66" w:rsidRPr="00F91B66" w:rsidRDefault="00F91B66" w:rsidP="00F91B66">
      <w:pPr>
        <w:rPr>
          <w:rFonts w:asciiTheme="minorBidi" w:hAnsiTheme="minorBidi"/>
        </w:rPr>
      </w:pPr>
      <w:r w:rsidRPr="00F91B66">
        <w:rPr>
          <w:rFonts w:asciiTheme="minorBidi" w:hAnsiTheme="minorBidi"/>
        </w:rPr>
        <w:t>1.  A. Voluntary Control</w:t>
      </w:r>
    </w:p>
    <w:p w14:paraId="42AB264D" w14:textId="77777777" w:rsidR="00F91B66" w:rsidRPr="00F91B66" w:rsidRDefault="00F91B66" w:rsidP="00F91B66">
      <w:pPr>
        <w:rPr>
          <w:rFonts w:asciiTheme="minorBidi" w:hAnsiTheme="minorBidi"/>
        </w:rPr>
      </w:pPr>
      <w:r w:rsidRPr="00F91B66">
        <w:rPr>
          <w:rFonts w:asciiTheme="minorBidi" w:hAnsiTheme="minorBidi"/>
        </w:rPr>
        <w:t>2.  B. Move Skeleton</w:t>
      </w:r>
    </w:p>
    <w:p w14:paraId="3AE93DA7" w14:textId="77777777" w:rsidR="00F91B66" w:rsidRPr="00F91B66" w:rsidRDefault="00F91B66" w:rsidP="00F91B66">
      <w:pPr>
        <w:rPr>
          <w:rFonts w:asciiTheme="minorBidi" w:hAnsiTheme="minorBidi"/>
        </w:rPr>
      </w:pPr>
      <w:r w:rsidRPr="00F91B66">
        <w:rPr>
          <w:rFonts w:asciiTheme="minorBidi" w:hAnsiTheme="minorBidi"/>
        </w:rPr>
        <w:t>3.  C. Multinucleated</w:t>
      </w:r>
    </w:p>
    <w:p w14:paraId="20EEF5CE" w14:textId="77777777" w:rsidR="00F91B66" w:rsidRPr="00F91B66" w:rsidRDefault="00F91B66" w:rsidP="00F91B66">
      <w:pPr>
        <w:rPr>
          <w:rFonts w:asciiTheme="minorBidi" w:hAnsiTheme="minorBidi"/>
        </w:rPr>
      </w:pPr>
      <w:r w:rsidRPr="00F91B66">
        <w:rPr>
          <w:rFonts w:asciiTheme="minorBidi" w:hAnsiTheme="minorBidi"/>
        </w:rPr>
        <w:t>4.  D. All are correct</w:t>
      </w:r>
    </w:p>
    <w:p w14:paraId="0A5893EA" w14:textId="77777777" w:rsidR="00F91B66" w:rsidRPr="00F91B66" w:rsidRDefault="00F91B66" w:rsidP="00F91B66">
      <w:pPr>
        <w:rPr>
          <w:rFonts w:asciiTheme="minorBidi" w:hAnsiTheme="minorBidi"/>
        </w:rPr>
      </w:pPr>
      <w:r w:rsidRPr="00F91B66">
        <w:rPr>
          <w:rFonts w:asciiTheme="minorBidi" w:hAnsiTheme="minorBidi"/>
        </w:rPr>
        <w:t>correct</w:t>
      </w:r>
    </w:p>
    <w:p w14:paraId="032F34B4" w14:textId="77777777" w:rsidR="00F91B66" w:rsidRPr="00F91B66" w:rsidRDefault="00F91B66" w:rsidP="00F91B66">
      <w:pPr>
        <w:rPr>
          <w:rFonts w:asciiTheme="minorBidi" w:hAnsiTheme="minorBidi"/>
        </w:rPr>
      </w:pPr>
      <w:r w:rsidRPr="00F91B66">
        <w:rPr>
          <w:rFonts w:asciiTheme="minorBidi" w:hAnsiTheme="minorBidi"/>
        </w:rPr>
        <w:t>Explanation: D</w:t>
      </w:r>
    </w:p>
    <w:p w14:paraId="450595D0" w14:textId="77777777" w:rsidR="00F91B66" w:rsidRPr="00F91B66" w:rsidRDefault="00F91B66" w:rsidP="00F91B66">
      <w:pPr>
        <w:rPr>
          <w:rFonts w:asciiTheme="minorBidi" w:hAnsiTheme="minorBidi"/>
        </w:rPr>
      </w:pPr>
      <w:r w:rsidRPr="00F91B66">
        <w:rPr>
          <w:rFonts w:asciiTheme="minorBidi" w:hAnsiTheme="minorBidi"/>
        </w:rPr>
        <w:t>Skeletal muscle cells are elongated or tubular. They have multiple nuclei and these nuclei are located on the periphery of the cell voluntary Muscle. Skeletal muscle is striated. Smooth muscle cells have a single centrally located nucleus.</w:t>
      </w:r>
    </w:p>
    <w:p w14:paraId="02511DCB" w14:textId="77777777" w:rsidR="00F91B66" w:rsidRPr="00F91B66" w:rsidRDefault="00F91B66" w:rsidP="00F91B66">
      <w:pPr>
        <w:rPr>
          <w:rFonts w:asciiTheme="minorBidi" w:hAnsiTheme="minorBidi"/>
        </w:rPr>
      </w:pPr>
    </w:p>
    <w:p w14:paraId="7CF094F6" w14:textId="77777777" w:rsidR="00F91B66" w:rsidRPr="00F91B66" w:rsidRDefault="00F91B66" w:rsidP="00F91B66">
      <w:pPr>
        <w:rPr>
          <w:rFonts w:asciiTheme="minorBidi" w:hAnsiTheme="minorBidi"/>
        </w:rPr>
      </w:pPr>
    </w:p>
    <w:p w14:paraId="348FA59E" w14:textId="77777777" w:rsidR="00F91B66" w:rsidRPr="00F91B66" w:rsidRDefault="00F91B66" w:rsidP="00F91B66">
      <w:pPr>
        <w:rPr>
          <w:rFonts w:asciiTheme="minorBidi" w:hAnsiTheme="minorBidi"/>
        </w:rPr>
      </w:pPr>
      <w:r w:rsidRPr="00F91B66">
        <w:rPr>
          <w:rFonts w:asciiTheme="minorBidi" w:hAnsiTheme="minorBidi"/>
        </w:rPr>
        <w:t>6. Question1 points</w:t>
      </w:r>
    </w:p>
    <w:p w14:paraId="05D17FBC" w14:textId="77777777" w:rsidR="00F91B66" w:rsidRPr="00F91B66" w:rsidRDefault="00F91B66" w:rsidP="00F91B66">
      <w:pPr>
        <w:rPr>
          <w:rFonts w:asciiTheme="minorBidi" w:hAnsiTheme="minorBidi"/>
        </w:rPr>
      </w:pPr>
      <w:r w:rsidRPr="00F91B66">
        <w:rPr>
          <w:rFonts w:asciiTheme="minorBidi" w:hAnsiTheme="minorBidi"/>
        </w:rPr>
        <w:t>Which joints allow movement freely in all directions?</w:t>
      </w:r>
    </w:p>
    <w:p w14:paraId="511E00E6" w14:textId="77777777" w:rsidR="00F91B66" w:rsidRPr="00F91B66" w:rsidRDefault="00F91B66" w:rsidP="00F91B66">
      <w:pPr>
        <w:rPr>
          <w:rFonts w:asciiTheme="minorBidi" w:hAnsiTheme="minorBidi"/>
        </w:rPr>
      </w:pPr>
    </w:p>
    <w:p w14:paraId="07155AD7" w14:textId="77777777" w:rsidR="00F91B66" w:rsidRPr="00F91B66" w:rsidRDefault="00F91B66" w:rsidP="00F91B66">
      <w:pPr>
        <w:rPr>
          <w:rFonts w:asciiTheme="minorBidi" w:hAnsiTheme="minorBidi"/>
        </w:rPr>
      </w:pPr>
      <w:r w:rsidRPr="00F91B66">
        <w:rPr>
          <w:rFonts w:asciiTheme="minorBidi" w:hAnsiTheme="minorBidi"/>
        </w:rPr>
        <w:t>1.  A. Hip joints</w:t>
      </w:r>
    </w:p>
    <w:p w14:paraId="594A9111" w14:textId="77777777" w:rsidR="00F91B66" w:rsidRPr="00F91B66" w:rsidRDefault="00F91B66" w:rsidP="00F91B66">
      <w:pPr>
        <w:rPr>
          <w:rFonts w:asciiTheme="minorBidi" w:hAnsiTheme="minorBidi"/>
        </w:rPr>
      </w:pPr>
      <w:r w:rsidRPr="00F91B66">
        <w:rPr>
          <w:rFonts w:asciiTheme="minorBidi" w:hAnsiTheme="minorBidi"/>
        </w:rPr>
        <w:t>2.  B. Elbow joints</w:t>
      </w:r>
    </w:p>
    <w:p w14:paraId="1CAC2467" w14:textId="77777777" w:rsidR="00F91B66" w:rsidRPr="00F91B66" w:rsidRDefault="00F91B66" w:rsidP="00F91B66">
      <w:pPr>
        <w:rPr>
          <w:rFonts w:asciiTheme="minorBidi" w:hAnsiTheme="minorBidi"/>
        </w:rPr>
      </w:pPr>
      <w:r w:rsidRPr="00F91B66">
        <w:rPr>
          <w:rFonts w:asciiTheme="minorBidi" w:hAnsiTheme="minorBidi"/>
        </w:rPr>
        <w:lastRenderedPageBreak/>
        <w:t>3.  C. Knee joints</w:t>
      </w:r>
    </w:p>
    <w:p w14:paraId="12FD3420" w14:textId="77777777" w:rsidR="00F91B66" w:rsidRPr="00F91B66" w:rsidRDefault="00F91B66" w:rsidP="00F91B66">
      <w:pPr>
        <w:rPr>
          <w:rFonts w:asciiTheme="minorBidi" w:hAnsiTheme="minorBidi"/>
        </w:rPr>
      </w:pPr>
      <w:r w:rsidRPr="00F91B66">
        <w:rPr>
          <w:rFonts w:asciiTheme="minorBidi" w:hAnsiTheme="minorBidi"/>
        </w:rPr>
        <w:t>4.  D. Ankle joints</w:t>
      </w:r>
    </w:p>
    <w:p w14:paraId="16C565A7" w14:textId="77777777" w:rsidR="00F91B66" w:rsidRPr="00F91B66" w:rsidRDefault="00F91B66" w:rsidP="00F91B66">
      <w:pPr>
        <w:rPr>
          <w:rFonts w:asciiTheme="minorBidi" w:hAnsiTheme="minorBidi"/>
        </w:rPr>
      </w:pPr>
      <w:r w:rsidRPr="00F91B66">
        <w:rPr>
          <w:rFonts w:asciiTheme="minorBidi" w:hAnsiTheme="minorBidi"/>
        </w:rPr>
        <w:t>Correct</w:t>
      </w:r>
    </w:p>
    <w:p w14:paraId="2DD969B9" w14:textId="77777777" w:rsidR="00F91B66" w:rsidRPr="00F91B66" w:rsidRDefault="00F91B66" w:rsidP="00F91B66">
      <w:pPr>
        <w:rPr>
          <w:rFonts w:asciiTheme="minorBidi" w:hAnsiTheme="minorBidi"/>
        </w:rPr>
      </w:pPr>
      <w:r w:rsidRPr="00F91B66">
        <w:rPr>
          <w:rFonts w:asciiTheme="minorBidi" w:hAnsiTheme="minorBidi"/>
        </w:rPr>
        <w:t>Explanation: A</w:t>
      </w:r>
    </w:p>
    <w:p w14:paraId="08B99E93" w14:textId="77777777" w:rsidR="00F91B66" w:rsidRPr="00F91B66" w:rsidRDefault="00F91B66" w:rsidP="00F91B66">
      <w:pPr>
        <w:rPr>
          <w:rFonts w:asciiTheme="minorBidi" w:hAnsiTheme="minorBidi"/>
        </w:rPr>
      </w:pPr>
      <w:r w:rsidRPr="00F91B66">
        <w:rPr>
          <w:rFonts w:asciiTheme="minorBidi" w:hAnsiTheme="minorBidi"/>
        </w:rPr>
        <w:t>Ball and Socket joints are types of synovial joints that allow movement in all directions.</w:t>
      </w:r>
    </w:p>
    <w:p w14:paraId="54052200"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The shoulder and hip joints are the example of ball and socket joints. </w:t>
      </w:r>
      <w:proofErr w:type="gramStart"/>
      <w:r w:rsidRPr="00F91B66">
        <w:rPr>
          <w:rFonts w:asciiTheme="minorBidi" w:hAnsiTheme="minorBidi"/>
        </w:rPr>
        <w:t>Thus</w:t>
      </w:r>
      <w:proofErr w:type="gramEnd"/>
      <w:r w:rsidRPr="00F91B66">
        <w:rPr>
          <w:rFonts w:asciiTheme="minorBidi" w:hAnsiTheme="minorBidi"/>
        </w:rPr>
        <w:t xml:space="preserve"> they are freely movable in all directions.</w:t>
      </w:r>
    </w:p>
    <w:p w14:paraId="63F64778" w14:textId="77777777" w:rsidR="00F91B66" w:rsidRPr="00F91B66" w:rsidRDefault="00F91B66" w:rsidP="00F91B66">
      <w:pPr>
        <w:rPr>
          <w:rFonts w:asciiTheme="minorBidi" w:hAnsiTheme="minorBidi"/>
        </w:rPr>
      </w:pPr>
    </w:p>
    <w:p w14:paraId="7A20AEE4" w14:textId="77777777" w:rsidR="00F91B66" w:rsidRPr="00F91B66" w:rsidRDefault="00F91B66" w:rsidP="00F91B66">
      <w:pPr>
        <w:rPr>
          <w:rFonts w:asciiTheme="minorBidi" w:hAnsiTheme="minorBidi"/>
        </w:rPr>
      </w:pPr>
    </w:p>
    <w:p w14:paraId="52E25B09" w14:textId="77777777" w:rsidR="00F91B66" w:rsidRPr="00F91B66" w:rsidRDefault="00F91B66" w:rsidP="00F91B66">
      <w:pPr>
        <w:rPr>
          <w:rFonts w:asciiTheme="minorBidi" w:hAnsiTheme="minorBidi"/>
        </w:rPr>
      </w:pPr>
      <w:r w:rsidRPr="00F91B66">
        <w:rPr>
          <w:rFonts w:asciiTheme="minorBidi" w:hAnsiTheme="minorBidi"/>
        </w:rPr>
        <w:t>7. Question1 points</w:t>
      </w:r>
    </w:p>
    <w:p w14:paraId="50CB4C00" w14:textId="77777777" w:rsidR="00F91B66" w:rsidRPr="00F91B66" w:rsidRDefault="00F91B66" w:rsidP="00F91B66">
      <w:pPr>
        <w:rPr>
          <w:rFonts w:asciiTheme="minorBidi" w:hAnsiTheme="minorBidi"/>
        </w:rPr>
      </w:pPr>
      <w:r w:rsidRPr="00F91B66">
        <w:rPr>
          <w:rFonts w:asciiTheme="minorBidi" w:hAnsiTheme="minorBidi"/>
        </w:rPr>
        <w:t>Suture joints belongs to which category of joints?</w:t>
      </w:r>
    </w:p>
    <w:p w14:paraId="222F6CC6" w14:textId="77777777" w:rsidR="00F91B66" w:rsidRPr="00F91B66" w:rsidRDefault="00F91B66" w:rsidP="00F91B66">
      <w:pPr>
        <w:rPr>
          <w:rFonts w:asciiTheme="minorBidi" w:hAnsiTheme="minorBidi"/>
        </w:rPr>
      </w:pPr>
    </w:p>
    <w:p w14:paraId="106CBA6E" w14:textId="77777777" w:rsidR="00F91B66" w:rsidRPr="00F91B66" w:rsidRDefault="00F91B66" w:rsidP="00F91B66">
      <w:pPr>
        <w:rPr>
          <w:rFonts w:asciiTheme="minorBidi" w:hAnsiTheme="minorBidi"/>
        </w:rPr>
      </w:pPr>
      <w:r w:rsidRPr="00F91B66">
        <w:rPr>
          <w:rFonts w:asciiTheme="minorBidi" w:hAnsiTheme="minorBidi"/>
        </w:rPr>
        <w:t>1.  A. Ball and socket joints</w:t>
      </w:r>
    </w:p>
    <w:p w14:paraId="3638C0EA" w14:textId="77777777" w:rsidR="00F91B66" w:rsidRPr="00F91B66" w:rsidRDefault="00F91B66" w:rsidP="00F91B66">
      <w:pPr>
        <w:rPr>
          <w:rFonts w:asciiTheme="minorBidi" w:hAnsiTheme="minorBidi"/>
        </w:rPr>
      </w:pPr>
      <w:r w:rsidRPr="00F91B66">
        <w:rPr>
          <w:rFonts w:asciiTheme="minorBidi" w:hAnsiTheme="minorBidi"/>
        </w:rPr>
        <w:t>2.  B. Cartilaginous joints</w:t>
      </w:r>
    </w:p>
    <w:p w14:paraId="3A4D9844" w14:textId="77777777" w:rsidR="00F91B66" w:rsidRPr="00F91B66" w:rsidRDefault="00F91B66" w:rsidP="00F91B66">
      <w:pPr>
        <w:rPr>
          <w:rFonts w:asciiTheme="minorBidi" w:hAnsiTheme="minorBidi"/>
        </w:rPr>
      </w:pPr>
      <w:r w:rsidRPr="00F91B66">
        <w:rPr>
          <w:rFonts w:asciiTheme="minorBidi" w:hAnsiTheme="minorBidi"/>
        </w:rPr>
        <w:t>3.  C. Fibrous joints</w:t>
      </w:r>
    </w:p>
    <w:p w14:paraId="4DD73893" w14:textId="77777777" w:rsidR="00F91B66" w:rsidRPr="00F91B66" w:rsidRDefault="00F91B66" w:rsidP="00F91B66">
      <w:pPr>
        <w:rPr>
          <w:rFonts w:asciiTheme="minorBidi" w:hAnsiTheme="minorBidi"/>
        </w:rPr>
      </w:pPr>
      <w:r w:rsidRPr="00F91B66">
        <w:rPr>
          <w:rFonts w:asciiTheme="minorBidi" w:hAnsiTheme="minorBidi"/>
        </w:rPr>
        <w:t>4.  D. Hinge joints</w:t>
      </w:r>
    </w:p>
    <w:p w14:paraId="54A2515E" w14:textId="77777777" w:rsidR="00F91B66" w:rsidRPr="00F91B66" w:rsidRDefault="00F91B66" w:rsidP="00F91B66">
      <w:pPr>
        <w:rPr>
          <w:rFonts w:asciiTheme="minorBidi" w:hAnsiTheme="minorBidi"/>
        </w:rPr>
      </w:pPr>
      <w:r w:rsidRPr="00F91B66">
        <w:rPr>
          <w:rFonts w:asciiTheme="minorBidi" w:hAnsiTheme="minorBidi"/>
        </w:rPr>
        <w:t>Correct</w:t>
      </w:r>
    </w:p>
    <w:p w14:paraId="7218678D" w14:textId="77777777" w:rsidR="00F91B66" w:rsidRPr="00F91B66" w:rsidRDefault="00F91B66" w:rsidP="00F91B66">
      <w:pPr>
        <w:rPr>
          <w:rFonts w:asciiTheme="minorBidi" w:hAnsiTheme="minorBidi"/>
        </w:rPr>
      </w:pPr>
      <w:r w:rsidRPr="00F91B66">
        <w:rPr>
          <w:rFonts w:asciiTheme="minorBidi" w:hAnsiTheme="minorBidi"/>
        </w:rPr>
        <w:t>Explanation: C</w:t>
      </w:r>
    </w:p>
    <w:p w14:paraId="2D497559" w14:textId="77777777" w:rsidR="00F91B66" w:rsidRPr="00F91B66" w:rsidRDefault="00F91B66" w:rsidP="00F91B66">
      <w:pPr>
        <w:rPr>
          <w:rFonts w:asciiTheme="minorBidi" w:hAnsiTheme="minorBidi"/>
        </w:rPr>
      </w:pPr>
      <w:r w:rsidRPr="00F91B66">
        <w:rPr>
          <w:rFonts w:asciiTheme="minorBidi" w:hAnsiTheme="minorBidi"/>
        </w:rPr>
        <w:t>Suture are joints formed between the bones of skull. They are immovable joints having no joint cavity. That is way they belong to fibrous joints category</w:t>
      </w:r>
    </w:p>
    <w:p w14:paraId="7627AB2C" w14:textId="77777777" w:rsidR="00F91B66" w:rsidRPr="00F91B66" w:rsidRDefault="00F91B66" w:rsidP="00F91B66">
      <w:pPr>
        <w:rPr>
          <w:rFonts w:asciiTheme="minorBidi" w:hAnsiTheme="minorBidi"/>
        </w:rPr>
      </w:pPr>
    </w:p>
    <w:p w14:paraId="6ADEC100" w14:textId="77777777" w:rsidR="00F91B66" w:rsidRPr="00F91B66" w:rsidRDefault="00F91B66" w:rsidP="00F91B66">
      <w:pPr>
        <w:rPr>
          <w:rFonts w:asciiTheme="minorBidi" w:hAnsiTheme="minorBidi"/>
        </w:rPr>
      </w:pPr>
    </w:p>
    <w:p w14:paraId="7E9F0D50" w14:textId="77777777" w:rsidR="00F91B66" w:rsidRPr="00F91B66" w:rsidRDefault="00F91B66" w:rsidP="00F91B66">
      <w:pPr>
        <w:rPr>
          <w:rFonts w:asciiTheme="minorBidi" w:hAnsiTheme="minorBidi"/>
        </w:rPr>
      </w:pPr>
      <w:r w:rsidRPr="00F91B66">
        <w:rPr>
          <w:rFonts w:asciiTheme="minorBidi" w:hAnsiTheme="minorBidi"/>
        </w:rPr>
        <w:t>8. Question1 points</w:t>
      </w:r>
    </w:p>
    <w:p w14:paraId="36CEC10E" w14:textId="77777777" w:rsidR="00F91B66" w:rsidRPr="00F91B66" w:rsidRDefault="00F91B66" w:rsidP="00F91B66">
      <w:pPr>
        <w:rPr>
          <w:rFonts w:asciiTheme="minorBidi" w:hAnsiTheme="minorBidi"/>
        </w:rPr>
      </w:pPr>
      <w:r w:rsidRPr="00F91B66">
        <w:rPr>
          <w:rFonts w:asciiTheme="minorBidi" w:hAnsiTheme="minorBidi"/>
        </w:rPr>
        <w:t>Muscles are derived from?</w:t>
      </w:r>
    </w:p>
    <w:p w14:paraId="34D10DD4" w14:textId="77777777" w:rsidR="00F91B66" w:rsidRPr="00F91B66" w:rsidRDefault="00F91B66" w:rsidP="00F91B66">
      <w:pPr>
        <w:rPr>
          <w:rFonts w:asciiTheme="minorBidi" w:hAnsiTheme="minorBidi"/>
        </w:rPr>
      </w:pPr>
    </w:p>
    <w:p w14:paraId="530C4C64" w14:textId="77777777" w:rsidR="00F91B66" w:rsidRPr="00F91B66" w:rsidRDefault="00F91B66" w:rsidP="00F91B66">
      <w:pPr>
        <w:rPr>
          <w:rFonts w:asciiTheme="minorBidi" w:hAnsiTheme="minorBidi"/>
        </w:rPr>
      </w:pPr>
      <w:r w:rsidRPr="00F91B66">
        <w:rPr>
          <w:rFonts w:asciiTheme="minorBidi" w:hAnsiTheme="minorBidi"/>
        </w:rPr>
        <w:t>1.  A. Ectoderm</w:t>
      </w:r>
    </w:p>
    <w:p w14:paraId="19DB7205" w14:textId="77777777" w:rsidR="00F91B66" w:rsidRPr="00F91B66" w:rsidRDefault="00F91B66" w:rsidP="00F91B66">
      <w:pPr>
        <w:rPr>
          <w:rFonts w:asciiTheme="minorBidi" w:hAnsiTheme="minorBidi"/>
        </w:rPr>
      </w:pPr>
      <w:r w:rsidRPr="00F91B66">
        <w:rPr>
          <w:rFonts w:asciiTheme="minorBidi" w:hAnsiTheme="minorBidi"/>
        </w:rPr>
        <w:t>2.  B. Endoderm</w:t>
      </w:r>
    </w:p>
    <w:p w14:paraId="12B1ED8E" w14:textId="77777777" w:rsidR="00F91B66" w:rsidRPr="00F91B66" w:rsidRDefault="00F91B66" w:rsidP="00F91B66">
      <w:pPr>
        <w:rPr>
          <w:rFonts w:asciiTheme="minorBidi" w:hAnsiTheme="minorBidi"/>
        </w:rPr>
      </w:pPr>
      <w:r w:rsidRPr="00F91B66">
        <w:rPr>
          <w:rFonts w:asciiTheme="minorBidi" w:hAnsiTheme="minorBidi"/>
        </w:rPr>
        <w:t>3.  C. Mesoderm</w:t>
      </w:r>
    </w:p>
    <w:p w14:paraId="4EF31BDB" w14:textId="77777777" w:rsidR="00F91B66" w:rsidRPr="00F91B66" w:rsidRDefault="00F91B66" w:rsidP="00F91B66">
      <w:pPr>
        <w:rPr>
          <w:rFonts w:asciiTheme="minorBidi" w:hAnsiTheme="minorBidi"/>
        </w:rPr>
      </w:pPr>
      <w:r w:rsidRPr="00F91B66">
        <w:rPr>
          <w:rFonts w:asciiTheme="minorBidi" w:hAnsiTheme="minorBidi"/>
        </w:rPr>
        <w:t>4.  D. Nerve crest cells</w:t>
      </w:r>
    </w:p>
    <w:p w14:paraId="5F806E08" w14:textId="77777777" w:rsidR="00F91B66" w:rsidRPr="00F91B66" w:rsidRDefault="00F91B66" w:rsidP="00F91B66">
      <w:pPr>
        <w:rPr>
          <w:rFonts w:asciiTheme="minorBidi" w:hAnsiTheme="minorBidi"/>
        </w:rPr>
      </w:pPr>
      <w:r w:rsidRPr="00F91B66">
        <w:rPr>
          <w:rFonts w:asciiTheme="minorBidi" w:hAnsiTheme="minorBidi"/>
        </w:rPr>
        <w:t>Correct</w:t>
      </w:r>
    </w:p>
    <w:p w14:paraId="5D0A2210" w14:textId="77777777" w:rsidR="00F91B66" w:rsidRPr="00F91B66" w:rsidRDefault="00F91B66" w:rsidP="00F91B66">
      <w:pPr>
        <w:rPr>
          <w:rFonts w:asciiTheme="minorBidi" w:hAnsiTheme="minorBidi"/>
        </w:rPr>
      </w:pPr>
      <w:r w:rsidRPr="00F91B66">
        <w:rPr>
          <w:rFonts w:asciiTheme="minorBidi" w:hAnsiTheme="minorBidi"/>
        </w:rPr>
        <w:t>Explanation: C</w:t>
      </w:r>
    </w:p>
    <w:p w14:paraId="68C9B500" w14:textId="77777777" w:rsidR="00F91B66" w:rsidRPr="00F91B66" w:rsidRDefault="00F91B66" w:rsidP="00F91B66">
      <w:pPr>
        <w:rPr>
          <w:rFonts w:asciiTheme="minorBidi" w:hAnsiTheme="minorBidi"/>
        </w:rPr>
      </w:pPr>
      <w:r w:rsidRPr="00F91B66">
        <w:rPr>
          <w:rFonts w:asciiTheme="minorBidi" w:hAnsiTheme="minorBidi"/>
        </w:rPr>
        <w:lastRenderedPageBreak/>
        <w:t>Muscles are specialized tissue of mesodermal origin. They make nearly half the human body mass.</w:t>
      </w:r>
    </w:p>
    <w:p w14:paraId="1D319E23" w14:textId="77777777" w:rsidR="00F91B66" w:rsidRPr="00F91B66" w:rsidRDefault="00F91B66" w:rsidP="00F91B66">
      <w:pPr>
        <w:rPr>
          <w:rFonts w:asciiTheme="minorBidi" w:hAnsiTheme="minorBidi"/>
        </w:rPr>
      </w:pPr>
    </w:p>
    <w:p w14:paraId="138C7617" w14:textId="77777777" w:rsidR="00F91B66" w:rsidRPr="00F91B66" w:rsidRDefault="00F91B66" w:rsidP="00F91B66">
      <w:pPr>
        <w:rPr>
          <w:rFonts w:asciiTheme="minorBidi" w:hAnsiTheme="minorBidi"/>
        </w:rPr>
      </w:pPr>
      <w:r w:rsidRPr="00F91B66">
        <w:rPr>
          <w:rFonts w:asciiTheme="minorBidi" w:hAnsiTheme="minorBidi"/>
        </w:rPr>
        <w:t>THE MUSCULAR SYSTEM DEVELOPS FROM</w:t>
      </w:r>
    </w:p>
    <w:p w14:paraId="0E9B0DE0" w14:textId="77777777" w:rsidR="00F91B66" w:rsidRPr="00F91B66" w:rsidRDefault="00F91B66" w:rsidP="00F91B66">
      <w:pPr>
        <w:rPr>
          <w:rFonts w:asciiTheme="minorBidi" w:hAnsiTheme="minorBidi"/>
        </w:rPr>
      </w:pPr>
    </w:p>
    <w:p w14:paraId="6D7002B8" w14:textId="77777777" w:rsidR="00F91B66" w:rsidRPr="00F91B66" w:rsidRDefault="00F91B66" w:rsidP="00F91B66">
      <w:pPr>
        <w:rPr>
          <w:rFonts w:asciiTheme="minorBidi" w:hAnsiTheme="minorBidi"/>
        </w:rPr>
      </w:pPr>
      <w:r w:rsidRPr="00F91B66">
        <w:rPr>
          <w:rFonts w:asciiTheme="minorBidi" w:hAnsiTheme="minorBidi"/>
        </w:rPr>
        <w:t>Mesoderm, except for</w:t>
      </w:r>
    </w:p>
    <w:p w14:paraId="7D253D75" w14:textId="77777777" w:rsidR="00F91B66" w:rsidRPr="00F91B66" w:rsidRDefault="00F91B66" w:rsidP="00F91B66">
      <w:pPr>
        <w:rPr>
          <w:rFonts w:asciiTheme="minorBidi" w:hAnsiTheme="minorBidi"/>
        </w:rPr>
      </w:pPr>
      <w:r w:rsidRPr="00F91B66">
        <w:rPr>
          <w:rFonts w:asciiTheme="minorBidi" w:hAnsiTheme="minorBidi"/>
        </w:rPr>
        <w:t>The muscles of the iris, which develop from neuroectoderm, and</w:t>
      </w:r>
    </w:p>
    <w:p w14:paraId="18B3B202" w14:textId="77777777" w:rsidR="00F91B66" w:rsidRPr="00F91B66" w:rsidRDefault="00F91B66" w:rsidP="00F91B66">
      <w:pPr>
        <w:rPr>
          <w:rFonts w:asciiTheme="minorBidi" w:hAnsiTheme="minorBidi"/>
        </w:rPr>
      </w:pPr>
      <w:r w:rsidRPr="00F91B66">
        <w:rPr>
          <w:rFonts w:asciiTheme="minorBidi" w:hAnsiTheme="minorBidi"/>
        </w:rPr>
        <w:t xml:space="preserve">The muscles of the esophagus, which are believed to develop by </w:t>
      </w:r>
      <w:proofErr w:type="spellStart"/>
      <w:r w:rsidRPr="00F91B66">
        <w:rPr>
          <w:rFonts w:asciiTheme="minorBidi" w:hAnsiTheme="minorBidi"/>
        </w:rPr>
        <w:t>transdifferentiation</w:t>
      </w:r>
      <w:proofErr w:type="spellEnd"/>
      <w:r w:rsidRPr="00F91B66">
        <w:rPr>
          <w:rFonts w:asciiTheme="minorBidi" w:hAnsiTheme="minorBidi"/>
        </w:rPr>
        <w:t xml:space="preserve"> from smooth muscle.</w:t>
      </w:r>
    </w:p>
    <w:p w14:paraId="40C0BDFC" w14:textId="77777777" w:rsidR="00F91B66" w:rsidRPr="00F91B66" w:rsidRDefault="00F91B66" w:rsidP="00F91B66">
      <w:pPr>
        <w:rPr>
          <w:rFonts w:asciiTheme="minorBidi" w:hAnsiTheme="minorBidi"/>
        </w:rPr>
      </w:pPr>
      <w:r w:rsidRPr="00F91B66">
        <w:rPr>
          <w:rFonts w:asciiTheme="minorBidi" w:hAnsiTheme="minorBidi"/>
        </w:rPr>
        <w:t>9. Question1 points</w:t>
      </w:r>
    </w:p>
    <w:p w14:paraId="3D453C6C" w14:textId="77777777" w:rsidR="00F91B66" w:rsidRPr="00F91B66" w:rsidRDefault="00F91B66" w:rsidP="00F91B66">
      <w:pPr>
        <w:rPr>
          <w:rFonts w:asciiTheme="minorBidi" w:hAnsiTheme="minorBidi"/>
        </w:rPr>
      </w:pPr>
      <w:r w:rsidRPr="00F91B66">
        <w:rPr>
          <w:rFonts w:asciiTheme="minorBidi" w:hAnsiTheme="minorBidi"/>
        </w:rPr>
        <w:t>Select the one not related to all types of muscles?</w:t>
      </w:r>
    </w:p>
    <w:p w14:paraId="242BC6D7" w14:textId="77777777" w:rsidR="00F91B66" w:rsidRPr="00F91B66" w:rsidRDefault="00F91B66" w:rsidP="00F91B66">
      <w:pPr>
        <w:rPr>
          <w:rFonts w:asciiTheme="minorBidi" w:hAnsiTheme="minorBidi"/>
        </w:rPr>
      </w:pPr>
    </w:p>
    <w:p w14:paraId="3E77E426" w14:textId="77777777" w:rsidR="00F91B66" w:rsidRPr="00F91B66" w:rsidRDefault="00F91B66" w:rsidP="00F91B66">
      <w:pPr>
        <w:rPr>
          <w:rFonts w:asciiTheme="minorBidi" w:hAnsiTheme="minorBidi"/>
        </w:rPr>
      </w:pPr>
      <w:r w:rsidRPr="00F91B66">
        <w:rPr>
          <w:rFonts w:asciiTheme="minorBidi" w:hAnsiTheme="minorBidi"/>
        </w:rPr>
        <w:t>1.  A. Mesodermal origin</w:t>
      </w:r>
    </w:p>
    <w:p w14:paraId="18784892" w14:textId="77777777" w:rsidR="00F91B66" w:rsidRPr="00F91B66" w:rsidRDefault="00F91B66" w:rsidP="00F91B66">
      <w:pPr>
        <w:rPr>
          <w:rFonts w:asciiTheme="minorBidi" w:hAnsiTheme="minorBidi"/>
        </w:rPr>
      </w:pPr>
      <w:r w:rsidRPr="00F91B66">
        <w:rPr>
          <w:rFonts w:asciiTheme="minorBidi" w:hAnsiTheme="minorBidi"/>
        </w:rPr>
        <w:t>2.  B. Transform chemical energy to mechanical</w:t>
      </w:r>
    </w:p>
    <w:p w14:paraId="5984B672" w14:textId="77777777" w:rsidR="00F91B66" w:rsidRPr="00F91B66" w:rsidRDefault="00F91B66" w:rsidP="00F91B66">
      <w:pPr>
        <w:rPr>
          <w:rFonts w:asciiTheme="minorBidi" w:hAnsiTheme="minorBidi"/>
        </w:rPr>
      </w:pPr>
      <w:r w:rsidRPr="00F91B66">
        <w:rPr>
          <w:rFonts w:asciiTheme="minorBidi" w:hAnsiTheme="minorBidi"/>
        </w:rPr>
        <w:t>3.  C. Capable of exerting force</w:t>
      </w:r>
    </w:p>
    <w:p w14:paraId="53581019" w14:textId="77777777" w:rsidR="00F91B66" w:rsidRPr="00F91B66" w:rsidRDefault="00F91B66" w:rsidP="00F91B66">
      <w:pPr>
        <w:rPr>
          <w:rFonts w:asciiTheme="minorBidi" w:hAnsiTheme="minorBidi"/>
        </w:rPr>
      </w:pPr>
      <w:r w:rsidRPr="00F91B66">
        <w:rPr>
          <w:rFonts w:asciiTheme="minorBidi" w:hAnsiTheme="minorBidi"/>
        </w:rPr>
        <w:t>4.  D. Myogenic in nature</w:t>
      </w:r>
    </w:p>
    <w:p w14:paraId="746E835E" w14:textId="77777777" w:rsidR="00F91B66" w:rsidRPr="00F91B66" w:rsidRDefault="00F91B66" w:rsidP="00F91B66">
      <w:pPr>
        <w:rPr>
          <w:rFonts w:asciiTheme="minorBidi" w:hAnsiTheme="minorBidi"/>
        </w:rPr>
      </w:pPr>
      <w:r w:rsidRPr="00F91B66">
        <w:rPr>
          <w:rFonts w:asciiTheme="minorBidi" w:hAnsiTheme="minorBidi"/>
        </w:rPr>
        <w:t>Correct</w:t>
      </w:r>
    </w:p>
    <w:p w14:paraId="4EB2A9C1" w14:textId="77777777" w:rsidR="00F91B66" w:rsidRPr="00F91B66" w:rsidRDefault="00F91B66" w:rsidP="00F91B66">
      <w:pPr>
        <w:rPr>
          <w:rFonts w:asciiTheme="minorBidi" w:hAnsiTheme="minorBidi"/>
        </w:rPr>
      </w:pPr>
      <w:r w:rsidRPr="00F91B66">
        <w:rPr>
          <w:rFonts w:asciiTheme="minorBidi" w:hAnsiTheme="minorBidi"/>
        </w:rPr>
        <w:t>Explanation: D</w:t>
      </w:r>
    </w:p>
    <w:p w14:paraId="37272DA7" w14:textId="77777777" w:rsidR="00F91B66" w:rsidRPr="00F91B66" w:rsidRDefault="00F91B66" w:rsidP="00F91B66">
      <w:pPr>
        <w:rPr>
          <w:rFonts w:asciiTheme="minorBidi" w:hAnsiTheme="minorBidi"/>
        </w:rPr>
      </w:pPr>
      <w:r w:rsidRPr="00F91B66">
        <w:rPr>
          <w:rFonts w:asciiTheme="minorBidi" w:hAnsiTheme="minorBidi"/>
        </w:rPr>
        <w:t>Following are the characteristics of muscles</w:t>
      </w:r>
    </w:p>
    <w:p w14:paraId="750F1FA7"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They have mesodermal origin</w:t>
      </w:r>
    </w:p>
    <w:p w14:paraId="603E4E84"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They are capable of exerting force for example lifting of stone needs force.</w:t>
      </w:r>
    </w:p>
    <w:p w14:paraId="5156F9BD"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They convert chemical energy (ATP) into mechanical.</w:t>
      </w:r>
    </w:p>
    <w:p w14:paraId="10B7B50F"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w:t>
      </w:r>
      <w:proofErr w:type="gramStart"/>
      <w:r w:rsidRPr="00F91B66">
        <w:rPr>
          <w:rFonts w:asciiTheme="minorBidi" w:hAnsiTheme="minorBidi"/>
        </w:rPr>
        <w:t>However</w:t>
      </w:r>
      <w:proofErr w:type="gramEnd"/>
      <w:r w:rsidRPr="00F91B66">
        <w:rPr>
          <w:rFonts w:asciiTheme="minorBidi" w:hAnsiTheme="minorBidi"/>
        </w:rPr>
        <w:t xml:space="preserve"> all the muscles are not myogenic in nature. Only cardiac muscles are myogenic.</w:t>
      </w:r>
    </w:p>
    <w:p w14:paraId="72A9BB6A" w14:textId="77777777" w:rsidR="00F91B66" w:rsidRPr="00F91B66" w:rsidRDefault="00F91B66" w:rsidP="00F91B66">
      <w:pPr>
        <w:rPr>
          <w:rFonts w:asciiTheme="minorBidi" w:hAnsiTheme="minorBidi"/>
        </w:rPr>
      </w:pPr>
    </w:p>
    <w:p w14:paraId="7487CFD6" w14:textId="77777777" w:rsidR="00F91B66" w:rsidRPr="00F91B66" w:rsidRDefault="00F91B66" w:rsidP="00F91B66">
      <w:pPr>
        <w:rPr>
          <w:rFonts w:asciiTheme="minorBidi" w:hAnsiTheme="minorBidi"/>
        </w:rPr>
      </w:pPr>
    </w:p>
    <w:p w14:paraId="193D282D" w14:textId="77777777" w:rsidR="00F91B66" w:rsidRPr="00F91B66" w:rsidRDefault="00F91B66" w:rsidP="00F91B66">
      <w:pPr>
        <w:rPr>
          <w:rFonts w:asciiTheme="minorBidi" w:hAnsiTheme="minorBidi"/>
        </w:rPr>
      </w:pPr>
      <w:r w:rsidRPr="00F91B66">
        <w:rPr>
          <w:rFonts w:asciiTheme="minorBidi" w:hAnsiTheme="minorBidi"/>
        </w:rPr>
        <w:t>10. Question1 points</w:t>
      </w:r>
    </w:p>
    <w:p w14:paraId="5A3AFB52" w14:textId="77777777" w:rsidR="00F91B66" w:rsidRPr="00F91B66" w:rsidRDefault="00F91B66" w:rsidP="00F91B66">
      <w:pPr>
        <w:rPr>
          <w:rFonts w:asciiTheme="minorBidi" w:hAnsiTheme="minorBidi"/>
        </w:rPr>
      </w:pPr>
      <w:r w:rsidRPr="00F91B66">
        <w:rPr>
          <w:rFonts w:asciiTheme="minorBidi" w:hAnsiTheme="minorBidi"/>
        </w:rPr>
        <w:t>The longest muscle cell among the following?</w:t>
      </w:r>
    </w:p>
    <w:p w14:paraId="23C862BD" w14:textId="77777777" w:rsidR="00F91B66" w:rsidRPr="00F91B66" w:rsidRDefault="00F91B66" w:rsidP="00F91B66">
      <w:pPr>
        <w:rPr>
          <w:rFonts w:asciiTheme="minorBidi" w:hAnsiTheme="minorBidi"/>
        </w:rPr>
      </w:pPr>
    </w:p>
    <w:p w14:paraId="5980C05B" w14:textId="77777777" w:rsidR="00F91B66" w:rsidRPr="00F91B66" w:rsidRDefault="00F91B66" w:rsidP="00F91B66">
      <w:pPr>
        <w:rPr>
          <w:rFonts w:asciiTheme="minorBidi" w:hAnsiTheme="minorBidi"/>
        </w:rPr>
      </w:pPr>
      <w:r w:rsidRPr="00F91B66">
        <w:rPr>
          <w:rFonts w:asciiTheme="minorBidi" w:hAnsiTheme="minorBidi"/>
        </w:rPr>
        <w:t>1.  A. Skeletal muscle cell</w:t>
      </w:r>
    </w:p>
    <w:p w14:paraId="3B6038C7" w14:textId="77777777" w:rsidR="00F91B66" w:rsidRPr="00F91B66" w:rsidRDefault="00F91B66" w:rsidP="00F91B66">
      <w:pPr>
        <w:rPr>
          <w:rFonts w:asciiTheme="minorBidi" w:hAnsiTheme="minorBidi"/>
        </w:rPr>
      </w:pPr>
      <w:r w:rsidRPr="00F91B66">
        <w:rPr>
          <w:rFonts w:asciiTheme="minorBidi" w:hAnsiTheme="minorBidi"/>
        </w:rPr>
        <w:t>2.  B. Cardiac muscle cell</w:t>
      </w:r>
    </w:p>
    <w:p w14:paraId="756EFC56" w14:textId="77777777" w:rsidR="00F91B66" w:rsidRPr="00F91B66" w:rsidRDefault="00F91B66" w:rsidP="00F91B66">
      <w:pPr>
        <w:rPr>
          <w:rFonts w:asciiTheme="minorBidi" w:hAnsiTheme="minorBidi"/>
        </w:rPr>
      </w:pPr>
      <w:r w:rsidRPr="00F91B66">
        <w:rPr>
          <w:rFonts w:asciiTheme="minorBidi" w:hAnsiTheme="minorBidi"/>
        </w:rPr>
        <w:t>3.  C. Smooth muscle cell</w:t>
      </w:r>
    </w:p>
    <w:p w14:paraId="3DD36B79" w14:textId="77777777" w:rsidR="00F91B66" w:rsidRPr="00F91B66" w:rsidRDefault="00F91B66" w:rsidP="00F91B66">
      <w:pPr>
        <w:rPr>
          <w:rFonts w:asciiTheme="minorBidi" w:hAnsiTheme="minorBidi"/>
        </w:rPr>
      </w:pPr>
      <w:r w:rsidRPr="00F91B66">
        <w:rPr>
          <w:rFonts w:asciiTheme="minorBidi" w:hAnsiTheme="minorBidi"/>
        </w:rPr>
        <w:lastRenderedPageBreak/>
        <w:t>4.  D. Glandular muscle cell</w:t>
      </w:r>
    </w:p>
    <w:p w14:paraId="72CEE116" w14:textId="77777777" w:rsidR="00F91B66" w:rsidRPr="00F91B66" w:rsidRDefault="00F91B66" w:rsidP="00F91B66">
      <w:pPr>
        <w:rPr>
          <w:rFonts w:asciiTheme="minorBidi" w:hAnsiTheme="minorBidi"/>
        </w:rPr>
      </w:pPr>
      <w:r w:rsidRPr="00F91B66">
        <w:rPr>
          <w:rFonts w:asciiTheme="minorBidi" w:hAnsiTheme="minorBidi"/>
        </w:rPr>
        <w:t>Correct</w:t>
      </w:r>
    </w:p>
    <w:p w14:paraId="059E0AEC" w14:textId="77777777" w:rsidR="00F91B66" w:rsidRPr="00F91B66" w:rsidRDefault="00F91B66" w:rsidP="00F91B66">
      <w:pPr>
        <w:rPr>
          <w:rFonts w:asciiTheme="minorBidi" w:hAnsiTheme="minorBidi"/>
        </w:rPr>
      </w:pPr>
      <w:r w:rsidRPr="00F91B66">
        <w:rPr>
          <w:rFonts w:asciiTheme="minorBidi" w:hAnsiTheme="minorBidi"/>
        </w:rPr>
        <w:t>Explanation: A</w:t>
      </w:r>
    </w:p>
    <w:p w14:paraId="1B15B204"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skeletal muscle cells are longest muscle cells</w:t>
      </w:r>
    </w:p>
    <w:p w14:paraId="2A5AF25C" w14:textId="77777777" w:rsidR="00F91B66" w:rsidRPr="00F91B66" w:rsidRDefault="00F91B66" w:rsidP="00F91B66">
      <w:pPr>
        <w:rPr>
          <w:rFonts w:asciiTheme="minorBidi" w:hAnsiTheme="minorBidi"/>
        </w:rPr>
      </w:pPr>
    </w:p>
    <w:p w14:paraId="7E108205" w14:textId="77777777" w:rsidR="00F91B66" w:rsidRPr="00F91B66" w:rsidRDefault="00F91B66" w:rsidP="00F91B66">
      <w:pPr>
        <w:rPr>
          <w:rFonts w:asciiTheme="minorBidi" w:hAnsiTheme="minorBidi"/>
        </w:rPr>
      </w:pPr>
    </w:p>
    <w:p w14:paraId="5A58E869" w14:textId="77777777" w:rsidR="00F91B66" w:rsidRPr="00F91B66" w:rsidRDefault="00F91B66" w:rsidP="00F91B66">
      <w:pPr>
        <w:rPr>
          <w:rFonts w:asciiTheme="minorBidi" w:hAnsiTheme="minorBidi"/>
        </w:rPr>
      </w:pPr>
      <w:r w:rsidRPr="00F91B66">
        <w:rPr>
          <w:rFonts w:asciiTheme="minorBidi" w:hAnsiTheme="minorBidi"/>
        </w:rPr>
        <w:t>11. Question1 points</w:t>
      </w:r>
    </w:p>
    <w:p w14:paraId="1FD8E1E2" w14:textId="77777777" w:rsidR="00F91B66" w:rsidRPr="00F91B66" w:rsidRDefault="00F91B66" w:rsidP="00F91B66">
      <w:pPr>
        <w:rPr>
          <w:rFonts w:asciiTheme="minorBidi" w:hAnsiTheme="minorBidi"/>
        </w:rPr>
      </w:pPr>
      <w:r w:rsidRPr="00F91B66">
        <w:rPr>
          <w:rFonts w:asciiTheme="minorBidi" w:hAnsiTheme="minorBidi"/>
        </w:rPr>
        <w:t>Which type of muscles have intercalated disc?</w:t>
      </w:r>
    </w:p>
    <w:p w14:paraId="5E5E577E" w14:textId="77777777" w:rsidR="00F91B66" w:rsidRPr="00F91B66" w:rsidRDefault="00F91B66" w:rsidP="00F91B66">
      <w:pPr>
        <w:rPr>
          <w:rFonts w:asciiTheme="minorBidi" w:hAnsiTheme="minorBidi"/>
        </w:rPr>
      </w:pPr>
    </w:p>
    <w:p w14:paraId="644F660C" w14:textId="77777777" w:rsidR="00F91B66" w:rsidRPr="00F91B66" w:rsidRDefault="00F91B66" w:rsidP="00F91B66">
      <w:pPr>
        <w:rPr>
          <w:rFonts w:asciiTheme="minorBidi" w:hAnsiTheme="minorBidi"/>
        </w:rPr>
      </w:pPr>
      <w:r w:rsidRPr="00F91B66">
        <w:rPr>
          <w:rFonts w:asciiTheme="minorBidi" w:hAnsiTheme="minorBidi"/>
        </w:rPr>
        <w:t>1.  A. Smooth muscles</w:t>
      </w:r>
    </w:p>
    <w:p w14:paraId="550ABC11" w14:textId="77777777" w:rsidR="00F91B66" w:rsidRPr="00F91B66" w:rsidRDefault="00F91B66" w:rsidP="00F91B66">
      <w:pPr>
        <w:rPr>
          <w:rFonts w:asciiTheme="minorBidi" w:hAnsiTheme="minorBidi"/>
        </w:rPr>
      </w:pPr>
      <w:r w:rsidRPr="00F91B66">
        <w:rPr>
          <w:rFonts w:asciiTheme="minorBidi" w:hAnsiTheme="minorBidi"/>
        </w:rPr>
        <w:t>2.  B. Cardiac muscles</w:t>
      </w:r>
    </w:p>
    <w:p w14:paraId="17DDAC9F" w14:textId="77777777" w:rsidR="00F91B66" w:rsidRPr="00F91B66" w:rsidRDefault="00F91B66" w:rsidP="00F91B66">
      <w:pPr>
        <w:rPr>
          <w:rFonts w:asciiTheme="minorBidi" w:hAnsiTheme="minorBidi"/>
        </w:rPr>
      </w:pPr>
      <w:r w:rsidRPr="00F91B66">
        <w:rPr>
          <w:rFonts w:asciiTheme="minorBidi" w:hAnsiTheme="minorBidi"/>
        </w:rPr>
        <w:t>3.  C. Skeletal muscles</w:t>
      </w:r>
    </w:p>
    <w:p w14:paraId="2E341E70" w14:textId="77777777" w:rsidR="00F91B66" w:rsidRPr="00F91B66" w:rsidRDefault="00F91B66" w:rsidP="00F91B66">
      <w:pPr>
        <w:rPr>
          <w:rFonts w:asciiTheme="minorBidi" w:hAnsiTheme="minorBidi"/>
        </w:rPr>
      </w:pPr>
      <w:r w:rsidRPr="00F91B66">
        <w:rPr>
          <w:rFonts w:asciiTheme="minorBidi" w:hAnsiTheme="minorBidi"/>
        </w:rPr>
        <w:t>4.  D. All of these</w:t>
      </w:r>
    </w:p>
    <w:p w14:paraId="20807DE4" w14:textId="77777777" w:rsidR="00F91B66" w:rsidRPr="00F91B66" w:rsidRDefault="00F91B66" w:rsidP="00F91B66">
      <w:pPr>
        <w:rPr>
          <w:rFonts w:asciiTheme="minorBidi" w:hAnsiTheme="minorBidi"/>
        </w:rPr>
      </w:pPr>
      <w:r w:rsidRPr="00F91B66">
        <w:rPr>
          <w:rFonts w:asciiTheme="minorBidi" w:hAnsiTheme="minorBidi"/>
        </w:rPr>
        <w:t>Correct</w:t>
      </w:r>
    </w:p>
    <w:p w14:paraId="7C6A4713" w14:textId="77777777" w:rsidR="00F91B66" w:rsidRPr="00F91B66" w:rsidRDefault="00F91B66" w:rsidP="00F91B66">
      <w:pPr>
        <w:rPr>
          <w:rFonts w:asciiTheme="minorBidi" w:hAnsiTheme="minorBidi"/>
        </w:rPr>
      </w:pPr>
      <w:r w:rsidRPr="00F91B66">
        <w:rPr>
          <w:rFonts w:asciiTheme="minorBidi" w:hAnsiTheme="minorBidi"/>
        </w:rPr>
        <w:t>Explanation: B</w:t>
      </w:r>
    </w:p>
    <w:p w14:paraId="1435AD66" w14:textId="77777777" w:rsidR="00F91B66" w:rsidRPr="00F91B66" w:rsidRDefault="00F91B66" w:rsidP="00F91B66">
      <w:pPr>
        <w:rPr>
          <w:rFonts w:asciiTheme="minorBidi" w:hAnsiTheme="minorBidi"/>
        </w:rPr>
      </w:pPr>
      <w:r w:rsidRPr="00F91B66">
        <w:rPr>
          <w:rFonts w:asciiTheme="minorBidi" w:hAnsiTheme="minorBidi"/>
        </w:rPr>
        <w:t>Cardiac muscles have special type of discs called intercalated disc.</w:t>
      </w:r>
    </w:p>
    <w:p w14:paraId="6A49E184"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Intercalated disc represents the undulating double membranes where two cells are tightly bounded together by desmosome.</w:t>
      </w:r>
    </w:p>
    <w:p w14:paraId="2F5D7F63"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Intercalated discs allow cardiac muscles to contract in a wave-like pattern</w:t>
      </w:r>
    </w:p>
    <w:p w14:paraId="30ECCB2A" w14:textId="77777777" w:rsidR="00F91B66" w:rsidRPr="00F91B66" w:rsidRDefault="00F91B66" w:rsidP="00F91B66">
      <w:pPr>
        <w:rPr>
          <w:rFonts w:asciiTheme="minorBidi" w:hAnsiTheme="minorBidi"/>
        </w:rPr>
      </w:pPr>
    </w:p>
    <w:p w14:paraId="073AC7B4" w14:textId="77777777" w:rsidR="00F91B66" w:rsidRPr="00F91B66" w:rsidRDefault="00F91B66" w:rsidP="00F91B66">
      <w:pPr>
        <w:rPr>
          <w:rFonts w:asciiTheme="minorBidi" w:hAnsiTheme="minorBidi"/>
        </w:rPr>
      </w:pPr>
    </w:p>
    <w:p w14:paraId="750BF5C4" w14:textId="77777777" w:rsidR="00F91B66" w:rsidRPr="00F91B66" w:rsidRDefault="00F91B66" w:rsidP="00F91B66">
      <w:pPr>
        <w:rPr>
          <w:rFonts w:asciiTheme="minorBidi" w:hAnsiTheme="minorBidi"/>
        </w:rPr>
      </w:pPr>
      <w:r w:rsidRPr="00F91B66">
        <w:rPr>
          <w:rFonts w:asciiTheme="minorBidi" w:hAnsiTheme="minorBidi"/>
        </w:rPr>
        <w:t>12. Question1 points</w:t>
      </w:r>
    </w:p>
    <w:p w14:paraId="66E054F0" w14:textId="77777777" w:rsidR="00F91B66" w:rsidRPr="00F91B66" w:rsidRDefault="00F91B66" w:rsidP="00F91B66">
      <w:pPr>
        <w:rPr>
          <w:rFonts w:asciiTheme="minorBidi" w:hAnsiTheme="minorBidi"/>
        </w:rPr>
      </w:pPr>
      <w:r w:rsidRPr="00F91B66">
        <w:rPr>
          <w:rFonts w:asciiTheme="minorBidi" w:hAnsiTheme="minorBidi"/>
        </w:rPr>
        <w:t xml:space="preserve">The incorrect statement about muscle </w:t>
      </w:r>
      <w:proofErr w:type="spellStart"/>
      <w:r w:rsidRPr="00F91B66">
        <w:rPr>
          <w:rFonts w:asciiTheme="minorBidi" w:hAnsiTheme="minorBidi"/>
        </w:rPr>
        <w:t>fibre</w:t>
      </w:r>
      <w:proofErr w:type="spellEnd"/>
      <w:r w:rsidRPr="00F91B66">
        <w:rPr>
          <w:rFonts w:asciiTheme="minorBidi" w:hAnsiTheme="minorBidi"/>
        </w:rPr>
        <w:t xml:space="preserve"> is?</w:t>
      </w:r>
    </w:p>
    <w:p w14:paraId="47277B64" w14:textId="77777777" w:rsidR="00F91B66" w:rsidRPr="00F91B66" w:rsidRDefault="00F91B66" w:rsidP="00F91B66">
      <w:pPr>
        <w:rPr>
          <w:rFonts w:asciiTheme="minorBidi" w:hAnsiTheme="minorBidi"/>
        </w:rPr>
      </w:pPr>
    </w:p>
    <w:p w14:paraId="50B57D00" w14:textId="77777777" w:rsidR="00F91B66" w:rsidRPr="00F91B66" w:rsidRDefault="00F91B66" w:rsidP="00F91B66">
      <w:pPr>
        <w:rPr>
          <w:rFonts w:asciiTheme="minorBidi" w:hAnsiTheme="minorBidi"/>
        </w:rPr>
      </w:pPr>
      <w:r w:rsidRPr="00F91B66">
        <w:rPr>
          <w:rFonts w:asciiTheme="minorBidi" w:hAnsiTheme="minorBidi"/>
        </w:rPr>
        <w:t xml:space="preserve">1.  A. It has diameter of 10-100 </w:t>
      </w:r>
      <w:proofErr w:type="spellStart"/>
      <w:r w:rsidRPr="00F91B66">
        <w:rPr>
          <w:rFonts w:asciiTheme="minorBidi" w:hAnsiTheme="minorBidi"/>
        </w:rPr>
        <w:t>μm</w:t>
      </w:r>
      <w:proofErr w:type="spellEnd"/>
    </w:p>
    <w:p w14:paraId="5D894263" w14:textId="77777777" w:rsidR="00F91B66" w:rsidRPr="00F91B66" w:rsidRDefault="00F91B66" w:rsidP="00F91B66">
      <w:pPr>
        <w:rPr>
          <w:rFonts w:asciiTheme="minorBidi" w:hAnsiTheme="minorBidi"/>
        </w:rPr>
      </w:pPr>
      <w:r w:rsidRPr="00F91B66">
        <w:rPr>
          <w:rFonts w:asciiTheme="minorBidi" w:hAnsiTheme="minorBidi"/>
        </w:rPr>
        <w:t>2.  B. It is cylindrical</w:t>
      </w:r>
    </w:p>
    <w:p w14:paraId="75C4C48D" w14:textId="77777777" w:rsidR="00F91B66" w:rsidRPr="00F91B66" w:rsidRDefault="00F91B66" w:rsidP="00F91B66">
      <w:pPr>
        <w:rPr>
          <w:rFonts w:asciiTheme="minorBidi" w:hAnsiTheme="minorBidi"/>
        </w:rPr>
      </w:pPr>
      <w:r w:rsidRPr="00F91B66">
        <w:rPr>
          <w:rFonts w:asciiTheme="minorBidi" w:hAnsiTheme="minorBidi"/>
        </w:rPr>
        <w:t>3.  C. Its nuclei are located near periphery</w:t>
      </w:r>
    </w:p>
    <w:p w14:paraId="18B54757" w14:textId="77777777" w:rsidR="00F91B66" w:rsidRPr="00F91B66" w:rsidRDefault="00F91B66" w:rsidP="00F91B66">
      <w:pPr>
        <w:rPr>
          <w:rFonts w:asciiTheme="minorBidi" w:hAnsiTheme="minorBidi"/>
        </w:rPr>
      </w:pPr>
      <w:r w:rsidRPr="00F91B66">
        <w:rPr>
          <w:rFonts w:asciiTheme="minorBidi" w:hAnsiTheme="minorBidi"/>
        </w:rPr>
        <w:t>4.  D. It is highly branched</w:t>
      </w:r>
    </w:p>
    <w:p w14:paraId="7D7EA0A7" w14:textId="77777777" w:rsidR="00F91B66" w:rsidRPr="00F91B66" w:rsidRDefault="00F91B66" w:rsidP="00F91B66">
      <w:pPr>
        <w:rPr>
          <w:rFonts w:asciiTheme="minorBidi" w:hAnsiTheme="minorBidi"/>
        </w:rPr>
      </w:pPr>
      <w:r w:rsidRPr="00F91B66">
        <w:rPr>
          <w:rFonts w:asciiTheme="minorBidi" w:hAnsiTheme="minorBidi"/>
        </w:rPr>
        <w:t>Correct</w:t>
      </w:r>
    </w:p>
    <w:p w14:paraId="7DE634E1" w14:textId="77777777" w:rsidR="00F91B66" w:rsidRPr="00F91B66" w:rsidRDefault="00F91B66" w:rsidP="00F91B66">
      <w:pPr>
        <w:rPr>
          <w:rFonts w:asciiTheme="minorBidi" w:hAnsiTheme="minorBidi"/>
        </w:rPr>
      </w:pPr>
      <w:r w:rsidRPr="00F91B66">
        <w:rPr>
          <w:rFonts w:asciiTheme="minorBidi" w:hAnsiTheme="minorBidi"/>
        </w:rPr>
        <w:t>Explanation: D</w:t>
      </w:r>
    </w:p>
    <w:p w14:paraId="038792A7" w14:textId="77777777" w:rsidR="00F91B66" w:rsidRPr="00F91B66" w:rsidRDefault="00F91B66" w:rsidP="00F91B66">
      <w:pPr>
        <w:rPr>
          <w:rFonts w:asciiTheme="minorBidi" w:hAnsiTheme="minorBidi"/>
        </w:rPr>
      </w:pPr>
      <w:r w:rsidRPr="00F91B66">
        <w:rPr>
          <w:rFonts w:asciiTheme="minorBidi" w:hAnsiTheme="minorBidi"/>
        </w:rPr>
        <w:lastRenderedPageBreak/>
        <w:t xml:space="preserve">Muscle </w:t>
      </w:r>
      <w:proofErr w:type="spellStart"/>
      <w:r w:rsidRPr="00F91B66">
        <w:rPr>
          <w:rFonts w:asciiTheme="minorBidi" w:hAnsiTheme="minorBidi"/>
        </w:rPr>
        <w:t>fibres</w:t>
      </w:r>
      <w:proofErr w:type="spellEnd"/>
      <w:r w:rsidRPr="00F91B66">
        <w:rPr>
          <w:rFonts w:asciiTheme="minorBidi" w:hAnsiTheme="minorBidi"/>
        </w:rPr>
        <w:t xml:space="preserve"> are cylindrical, unbranched, having diameter 10-100μm. </w:t>
      </w:r>
      <w:proofErr w:type="gramStart"/>
      <w:r w:rsidRPr="00F91B66">
        <w:rPr>
          <w:rFonts w:asciiTheme="minorBidi" w:hAnsiTheme="minorBidi"/>
        </w:rPr>
        <w:t>Also</w:t>
      </w:r>
      <w:proofErr w:type="gramEnd"/>
      <w:r w:rsidRPr="00F91B66">
        <w:rPr>
          <w:rFonts w:asciiTheme="minorBidi" w:hAnsiTheme="minorBidi"/>
        </w:rPr>
        <w:t xml:space="preserve"> each muscle fiber consists of sarcoplasm, large number of mitochondria and nuclei at the periphery.</w:t>
      </w:r>
    </w:p>
    <w:p w14:paraId="0311CE57" w14:textId="77777777" w:rsidR="00F91B66" w:rsidRPr="00F91B66" w:rsidRDefault="00F91B66" w:rsidP="00F91B66">
      <w:pPr>
        <w:rPr>
          <w:rFonts w:asciiTheme="minorBidi" w:hAnsiTheme="minorBidi"/>
        </w:rPr>
      </w:pPr>
      <w:proofErr w:type="gramStart"/>
      <w:r w:rsidRPr="00F91B66">
        <w:rPr>
          <w:rFonts w:asciiTheme="minorBidi" w:hAnsiTheme="minorBidi"/>
        </w:rPr>
        <w:t>Thus</w:t>
      </w:r>
      <w:proofErr w:type="gramEnd"/>
      <w:r w:rsidRPr="00F91B66">
        <w:rPr>
          <w:rFonts w:asciiTheme="minorBidi" w:hAnsiTheme="minorBidi"/>
        </w:rPr>
        <w:t xml:space="preserve"> option D is incorrect.</w:t>
      </w:r>
    </w:p>
    <w:p w14:paraId="5D257F86" w14:textId="77777777" w:rsidR="00F91B66" w:rsidRPr="00F91B66" w:rsidRDefault="00F91B66" w:rsidP="00F91B66">
      <w:pPr>
        <w:rPr>
          <w:rFonts w:asciiTheme="minorBidi" w:hAnsiTheme="minorBidi"/>
        </w:rPr>
      </w:pPr>
    </w:p>
    <w:p w14:paraId="029A2010" w14:textId="77777777" w:rsidR="00F91B66" w:rsidRPr="00F91B66" w:rsidRDefault="00F91B66" w:rsidP="00F91B66">
      <w:pPr>
        <w:rPr>
          <w:rFonts w:asciiTheme="minorBidi" w:hAnsiTheme="minorBidi"/>
        </w:rPr>
      </w:pPr>
    </w:p>
    <w:p w14:paraId="6DCCAAE6" w14:textId="77777777" w:rsidR="00F91B66" w:rsidRPr="00F91B66" w:rsidRDefault="00F91B66" w:rsidP="00F91B66">
      <w:pPr>
        <w:rPr>
          <w:rFonts w:asciiTheme="minorBidi" w:hAnsiTheme="minorBidi"/>
        </w:rPr>
      </w:pPr>
      <w:r w:rsidRPr="00F91B66">
        <w:rPr>
          <w:rFonts w:asciiTheme="minorBidi" w:hAnsiTheme="minorBidi"/>
        </w:rPr>
        <w:t>13. Question1 points</w:t>
      </w:r>
    </w:p>
    <w:p w14:paraId="5FC53663" w14:textId="77777777" w:rsidR="00F91B66" w:rsidRPr="00F91B66" w:rsidRDefault="00F91B66" w:rsidP="00F91B66">
      <w:pPr>
        <w:rPr>
          <w:rFonts w:asciiTheme="minorBidi" w:hAnsiTheme="minorBidi"/>
        </w:rPr>
      </w:pPr>
      <w:r w:rsidRPr="00F91B66">
        <w:rPr>
          <w:rFonts w:asciiTheme="minorBidi" w:hAnsiTheme="minorBidi"/>
        </w:rPr>
        <w:t>Which structure has light and dark bands due to which skeletal muscles are called striated muscles?</w:t>
      </w:r>
    </w:p>
    <w:p w14:paraId="2BC4560C" w14:textId="77777777" w:rsidR="00F91B66" w:rsidRPr="00F91B66" w:rsidRDefault="00F91B66" w:rsidP="00F91B66">
      <w:pPr>
        <w:rPr>
          <w:rFonts w:asciiTheme="minorBidi" w:hAnsiTheme="minorBidi"/>
        </w:rPr>
      </w:pPr>
    </w:p>
    <w:p w14:paraId="2625DB49" w14:textId="77777777" w:rsidR="00F91B66" w:rsidRPr="00F91B66" w:rsidRDefault="00F91B66" w:rsidP="00F91B66">
      <w:pPr>
        <w:rPr>
          <w:rFonts w:asciiTheme="minorBidi" w:hAnsiTheme="minorBidi"/>
        </w:rPr>
      </w:pPr>
      <w:r w:rsidRPr="00F91B66">
        <w:rPr>
          <w:rFonts w:asciiTheme="minorBidi" w:hAnsiTheme="minorBidi"/>
        </w:rPr>
        <w:t>1.  A. Muscle bundle</w:t>
      </w:r>
    </w:p>
    <w:p w14:paraId="155A3998" w14:textId="77777777" w:rsidR="00F91B66" w:rsidRPr="00F91B66" w:rsidRDefault="00F91B66" w:rsidP="00F91B66">
      <w:pPr>
        <w:rPr>
          <w:rFonts w:asciiTheme="minorBidi" w:hAnsiTheme="minorBidi"/>
        </w:rPr>
      </w:pPr>
      <w:r w:rsidRPr="00F91B66">
        <w:rPr>
          <w:rFonts w:asciiTheme="minorBidi" w:hAnsiTheme="minorBidi"/>
        </w:rPr>
        <w:t>2.  B. Muscle fiber</w:t>
      </w:r>
    </w:p>
    <w:p w14:paraId="416026EE" w14:textId="77777777" w:rsidR="00F91B66" w:rsidRPr="00F91B66" w:rsidRDefault="00F91B66" w:rsidP="00F91B66">
      <w:pPr>
        <w:rPr>
          <w:rFonts w:asciiTheme="minorBidi" w:hAnsiTheme="minorBidi"/>
        </w:rPr>
      </w:pPr>
      <w:r w:rsidRPr="00F91B66">
        <w:rPr>
          <w:rFonts w:asciiTheme="minorBidi" w:hAnsiTheme="minorBidi"/>
        </w:rPr>
        <w:t>3.  C. Myofibril</w:t>
      </w:r>
    </w:p>
    <w:p w14:paraId="20C24078" w14:textId="77777777" w:rsidR="00F91B66" w:rsidRPr="00F91B66" w:rsidRDefault="00F91B66" w:rsidP="00F91B66">
      <w:pPr>
        <w:rPr>
          <w:rFonts w:asciiTheme="minorBidi" w:hAnsiTheme="minorBidi"/>
        </w:rPr>
      </w:pPr>
      <w:r w:rsidRPr="00F91B66">
        <w:rPr>
          <w:rFonts w:asciiTheme="minorBidi" w:hAnsiTheme="minorBidi"/>
        </w:rPr>
        <w:t>4.  D. Myofilament</w:t>
      </w:r>
    </w:p>
    <w:p w14:paraId="5730046C" w14:textId="77777777" w:rsidR="00F91B66" w:rsidRPr="00F91B66" w:rsidRDefault="00F91B66" w:rsidP="00F91B66">
      <w:pPr>
        <w:rPr>
          <w:rFonts w:asciiTheme="minorBidi" w:hAnsiTheme="minorBidi"/>
        </w:rPr>
      </w:pPr>
      <w:r w:rsidRPr="00F91B66">
        <w:rPr>
          <w:rFonts w:asciiTheme="minorBidi" w:hAnsiTheme="minorBidi"/>
        </w:rPr>
        <w:t>Correct</w:t>
      </w:r>
    </w:p>
    <w:p w14:paraId="6826925A" w14:textId="77777777" w:rsidR="00F91B66" w:rsidRPr="00F91B66" w:rsidRDefault="00F91B66" w:rsidP="00F91B66">
      <w:pPr>
        <w:rPr>
          <w:rFonts w:asciiTheme="minorBidi" w:hAnsiTheme="minorBidi"/>
        </w:rPr>
      </w:pPr>
      <w:r w:rsidRPr="00F91B66">
        <w:rPr>
          <w:rFonts w:asciiTheme="minorBidi" w:hAnsiTheme="minorBidi"/>
        </w:rPr>
        <w:t>Explanation: C</w:t>
      </w:r>
    </w:p>
    <w:p w14:paraId="2AC96ED9" w14:textId="77777777" w:rsidR="00F91B66" w:rsidRPr="00F91B66" w:rsidRDefault="00F91B66" w:rsidP="00F91B66">
      <w:pPr>
        <w:rPr>
          <w:rFonts w:asciiTheme="minorBidi" w:hAnsiTheme="minorBidi"/>
        </w:rPr>
      </w:pPr>
      <w:r w:rsidRPr="00F91B66">
        <w:rPr>
          <w:rFonts w:asciiTheme="minorBidi" w:hAnsiTheme="minorBidi"/>
        </w:rPr>
        <w:t xml:space="preserve">The sarcoplasm of myofibril contains many contractile </w:t>
      </w:r>
      <w:proofErr w:type="gramStart"/>
      <w:r w:rsidRPr="00F91B66">
        <w:rPr>
          <w:rFonts w:asciiTheme="minorBidi" w:hAnsiTheme="minorBidi"/>
        </w:rPr>
        <w:t>element</w:t>
      </w:r>
      <w:proofErr w:type="gramEnd"/>
      <w:r w:rsidRPr="00F91B66">
        <w:rPr>
          <w:rFonts w:asciiTheme="minorBidi" w:hAnsiTheme="minorBidi"/>
        </w:rPr>
        <w:t xml:space="preserve"> called myofibrils. Each myofibril has light and dark bands which give the fiber its striped appearance. It is because of this that skeletal muscles are also called striated muscles.</w:t>
      </w:r>
    </w:p>
    <w:p w14:paraId="0CAE40BE" w14:textId="77777777" w:rsidR="00F91B66" w:rsidRPr="00F91B66" w:rsidRDefault="00F91B66" w:rsidP="00F91B66">
      <w:pPr>
        <w:rPr>
          <w:rFonts w:asciiTheme="minorBidi" w:hAnsiTheme="minorBidi"/>
        </w:rPr>
      </w:pPr>
    </w:p>
    <w:p w14:paraId="13F67E8F" w14:textId="77777777" w:rsidR="00F91B66" w:rsidRPr="00F91B66" w:rsidRDefault="00F91B66" w:rsidP="00F91B66">
      <w:pPr>
        <w:rPr>
          <w:rFonts w:asciiTheme="minorBidi" w:hAnsiTheme="minorBidi"/>
        </w:rPr>
      </w:pPr>
    </w:p>
    <w:p w14:paraId="7261FD00" w14:textId="77777777" w:rsidR="00F91B66" w:rsidRPr="00F91B66" w:rsidRDefault="00F91B66" w:rsidP="00F91B66">
      <w:pPr>
        <w:rPr>
          <w:rFonts w:asciiTheme="minorBidi" w:hAnsiTheme="minorBidi"/>
        </w:rPr>
      </w:pPr>
      <w:r w:rsidRPr="00F91B66">
        <w:rPr>
          <w:rFonts w:asciiTheme="minorBidi" w:hAnsiTheme="minorBidi"/>
        </w:rPr>
        <w:t>14. Question1 points</w:t>
      </w:r>
    </w:p>
    <w:p w14:paraId="3433ED06" w14:textId="77777777" w:rsidR="00F91B66" w:rsidRPr="00F91B66" w:rsidRDefault="00F91B66" w:rsidP="00F91B66">
      <w:pPr>
        <w:rPr>
          <w:rFonts w:asciiTheme="minorBidi" w:hAnsiTheme="minorBidi"/>
        </w:rPr>
      </w:pPr>
      <w:r w:rsidRPr="00F91B66">
        <w:rPr>
          <w:rFonts w:asciiTheme="minorBidi" w:hAnsiTheme="minorBidi"/>
        </w:rPr>
        <w:t>Pick up the correct statement about skeletal muscles?</w:t>
      </w:r>
    </w:p>
    <w:p w14:paraId="4718DB1E" w14:textId="77777777" w:rsidR="00F91B66" w:rsidRPr="00F91B66" w:rsidRDefault="00F91B66" w:rsidP="00F91B66">
      <w:pPr>
        <w:rPr>
          <w:rFonts w:asciiTheme="minorBidi" w:hAnsiTheme="minorBidi"/>
        </w:rPr>
      </w:pPr>
    </w:p>
    <w:p w14:paraId="1F9AE2DF" w14:textId="77777777" w:rsidR="00F91B66" w:rsidRPr="00F91B66" w:rsidRDefault="00F91B66" w:rsidP="00F91B66">
      <w:pPr>
        <w:rPr>
          <w:rFonts w:asciiTheme="minorBidi" w:hAnsiTheme="minorBidi"/>
        </w:rPr>
      </w:pPr>
      <w:r w:rsidRPr="00F91B66">
        <w:rPr>
          <w:rFonts w:asciiTheme="minorBidi" w:hAnsiTheme="minorBidi"/>
        </w:rPr>
        <w:t>1.  A. The functional unit of contraction is in muscles is sarcomere</w:t>
      </w:r>
    </w:p>
    <w:p w14:paraId="13FE37BE" w14:textId="77777777" w:rsidR="00F91B66" w:rsidRPr="00F91B66" w:rsidRDefault="00F91B66" w:rsidP="00F91B66">
      <w:pPr>
        <w:rPr>
          <w:rFonts w:asciiTheme="minorBidi" w:hAnsiTheme="minorBidi"/>
        </w:rPr>
      </w:pPr>
      <w:r w:rsidRPr="00F91B66">
        <w:rPr>
          <w:rFonts w:asciiTheme="minorBidi" w:hAnsiTheme="minorBidi"/>
        </w:rPr>
        <w:t>2.  B. The dark bands are isotropic</w:t>
      </w:r>
    </w:p>
    <w:p w14:paraId="1AAD2661" w14:textId="77777777" w:rsidR="00F91B66" w:rsidRPr="00F91B66" w:rsidRDefault="00F91B66" w:rsidP="00F91B66">
      <w:pPr>
        <w:rPr>
          <w:rFonts w:asciiTheme="minorBidi" w:hAnsiTheme="minorBidi"/>
        </w:rPr>
      </w:pPr>
      <w:r w:rsidRPr="00F91B66">
        <w:rPr>
          <w:rFonts w:asciiTheme="minorBidi" w:hAnsiTheme="minorBidi"/>
        </w:rPr>
        <w:t>3.  C. Light bands are anisotropic</w:t>
      </w:r>
    </w:p>
    <w:p w14:paraId="7FA60D1C" w14:textId="77777777" w:rsidR="00F91B66" w:rsidRPr="00F91B66" w:rsidRDefault="00F91B66" w:rsidP="00F91B66">
      <w:pPr>
        <w:rPr>
          <w:rFonts w:asciiTheme="minorBidi" w:hAnsiTheme="minorBidi"/>
        </w:rPr>
      </w:pPr>
      <w:r w:rsidRPr="00F91B66">
        <w:rPr>
          <w:rFonts w:asciiTheme="minorBidi" w:hAnsiTheme="minorBidi"/>
        </w:rPr>
        <w:t>4.  D. All of these</w:t>
      </w:r>
    </w:p>
    <w:p w14:paraId="2051DC04" w14:textId="77777777" w:rsidR="00F91B66" w:rsidRPr="00F91B66" w:rsidRDefault="00F91B66" w:rsidP="00F91B66">
      <w:pPr>
        <w:rPr>
          <w:rFonts w:asciiTheme="minorBidi" w:hAnsiTheme="minorBidi"/>
        </w:rPr>
      </w:pPr>
      <w:r w:rsidRPr="00F91B66">
        <w:rPr>
          <w:rFonts w:asciiTheme="minorBidi" w:hAnsiTheme="minorBidi"/>
        </w:rPr>
        <w:t>Correct</w:t>
      </w:r>
    </w:p>
    <w:p w14:paraId="7F724E34" w14:textId="77777777" w:rsidR="00F91B66" w:rsidRPr="00F91B66" w:rsidRDefault="00F91B66" w:rsidP="00F91B66">
      <w:pPr>
        <w:rPr>
          <w:rFonts w:asciiTheme="minorBidi" w:hAnsiTheme="minorBidi"/>
        </w:rPr>
      </w:pPr>
      <w:r w:rsidRPr="00F91B66">
        <w:rPr>
          <w:rFonts w:asciiTheme="minorBidi" w:hAnsiTheme="minorBidi"/>
        </w:rPr>
        <w:t>Explanation: A</w:t>
      </w:r>
    </w:p>
    <w:p w14:paraId="5F2F2F67" w14:textId="77777777" w:rsidR="00F91B66" w:rsidRPr="00F91B66" w:rsidRDefault="00F91B66" w:rsidP="00F91B66">
      <w:pPr>
        <w:rPr>
          <w:rFonts w:asciiTheme="minorBidi" w:hAnsiTheme="minorBidi"/>
        </w:rPr>
      </w:pPr>
      <w:r w:rsidRPr="00F91B66">
        <w:rPr>
          <w:rFonts w:asciiTheme="minorBidi" w:hAnsiTheme="minorBidi"/>
        </w:rPr>
        <w:t>Myofibrils consist of smaller contractile units called sarcomere, which is the functional unit of contraction process in the muscle.</w:t>
      </w:r>
    </w:p>
    <w:p w14:paraId="303A6ED7"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w:t>
      </w:r>
      <w:proofErr w:type="gramStart"/>
      <w:r w:rsidRPr="00F91B66">
        <w:rPr>
          <w:rFonts w:asciiTheme="minorBidi" w:hAnsiTheme="minorBidi"/>
        </w:rPr>
        <w:t>Actually</w:t>
      </w:r>
      <w:proofErr w:type="gramEnd"/>
      <w:r w:rsidRPr="00F91B66">
        <w:rPr>
          <w:rFonts w:asciiTheme="minorBidi" w:hAnsiTheme="minorBidi"/>
        </w:rPr>
        <w:t xml:space="preserve"> dark bands are anisotropic and light bands are isotropic.</w:t>
      </w:r>
    </w:p>
    <w:p w14:paraId="4CBB0193" w14:textId="77777777" w:rsidR="00F91B66" w:rsidRPr="00F91B66" w:rsidRDefault="00F91B66" w:rsidP="00F91B66">
      <w:pPr>
        <w:rPr>
          <w:rFonts w:asciiTheme="minorBidi" w:hAnsiTheme="minorBidi"/>
        </w:rPr>
      </w:pPr>
      <w:proofErr w:type="gramStart"/>
      <w:r w:rsidRPr="00F91B66">
        <w:rPr>
          <w:rFonts w:asciiTheme="minorBidi" w:hAnsiTheme="minorBidi"/>
        </w:rPr>
        <w:lastRenderedPageBreak/>
        <w:t>Thus</w:t>
      </w:r>
      <w:proofErr w:type="gramEnd"/>
      <w:r w:rsidRPr="00F91B66">
        <w:rPr>
          <w:rFonts w:asciiTheme="minorBidi" w:hAnsiTheme="minorBidi"/>
        </w:rPr>
        <w:t xml:space="preserve"> only option A is correct.</w:t>
      </w:r>
    </w:p>
    <w:p w14:paraId="3D384B94" w14:textId="77777777" w:rsidR="00F91B66" w:rsidRPr="00F91B66" w:rsidRDefault="00F91B66" w:rsidP="00F91B66">
      <w:pPr>
        <w:rPr>
          <w:rFonts w:asciiTheme="minorBidi" w:hAnsiTheme="minorBidi"/>
        </w:rPr>
      </w:pPr>
      <w:r w:rsidRPr="00F91B66">
        <w:rPr>
          <w:rFonts w:asciiTheme="minorBidi" w:hAnsiTheme="minorBidi"/>
        </w:rPr>
        <w:t>SACROMERES</w:t>
      </w:r>
    </w:p>
    <w:p w14:paraId="33B84B2D" w14:textId="77777777" w:rsidR="00F91B66" w:rsidRPr="00F91B66" w:rsidRDefault="00F91B66" w:rsidP="00F91B66">
      <w:pPr>
        <w:rPr>
          <w:rFonts w:asciiTheme="minorBidi" w:hAnsiTheme="minorBidi"/>
        </w:rPr>
      </w:pPr>
      <w:r w:rsidRPr="00F91B66">
        <w:rPr>
          <w:rFonts w:asciiTheme="minorBidi" w:hAnsiTheme="minorBidi"/>
        </w:rPr>
        <w:t xml:space="preserve">v </w:t>
      </w:r>
      <w:proofErr w:type="gramStart"/>
      <w:r w:rsidRPr="00F91B66">
        <w:rPr>
          <w:rFonts w:asciiTheme="minorBidi" w:hAnsiTheme="minorBidi"/>
        </w:rPr>
        <w:t>The</w:t>
      </w:r>
      <w:proofErr w:type="gramEnd"/>
      <w:r w:rsidRPr="00F91B66">
        <w:rPr>
          <w:rFonts w:asciiTheme="minorBidi" w:hAnsiTheme="minorBidi"/>
        </w:rPr>
        <w:t xml:space="preserve"> smallest contractile unit of a muscle</w:t>
      </w:r>
    </w:p>
    <w:p w14:paraId="4028D218" w14:textId="77777777" w:rsidR="00F91B66" w:rsidRPr="00F91B66" w:rsidRDefault="00F91B66" w:rsidP="00F91B66">
      <w:pPr>
        <w:rPr>
          <w:rFonts w:asciiTheme="minorBidi" w:hAnsiTheme="minorBidi"/>
        </w:rPr>
      </w:pPr>
      <w:r w:rsidRPr="00F91B66">
        <w:rPr>
          <w:rFonts w:asciiTheme="minorBidi" w:hAnsiTheme="minorBidi"/>
        </w:rPr>
        <w:t xml:space="preserve">v </w:t>
      </w:r>
      <w:proofErr w:type="gramStart"/>
      <w:r w:rsidRPr="00F91B66">
        <w:rPr>
          <w:rFonts w:asciiTheme="minorBidi" w:hAnsiTheme="minorBidi"/>
        </w:rPr>
        <w:t>The</w:t>
      </w:r>
      <w:proofErr w:type="gramEnd"/>
      <w:r w:rsidRPr="00F91B66">
        <w:rPr>
          <w:rFonts w:asciiTheme="minorBidi" w:hAnsiTheme="minorBidi"/>
        </w:rPr>
        <w:t xml:space="preserve"> region of a myofibril between two successive Z discs</w:t>
      </w:r>
    </w:p>
    <w:p w14:paraId="7910A6E6" w14:textId="77777777" w:rsidR="00F91B66" w:rsidRPr="00F91B66" w:rsidRDefault="00F91B66" w:rsidP="00F91B66">
      <w:pPr>
        <w:rPr>
          <w:rFonts w:asciiTheme="minorBidi" w:hAnsiTheme="minorBidi"/>
        </w:rPr>
      </w:pPr>
      <w:r w:rsidRPr="00F91B66">
        <w:rPr>
          <w:rFonts w:asciiTheme="minorBidi" w:hAnsiTheme="minorBidi"/>
        </w:rPr>
        <w:t>v Composed of myofilaments made up of contractile proteins</w:t>
      </w:r>
    </w:p>
    <w:p w14:paraId="0EDFD100" w14:textId="77777777" w:rsidR="00F91B66" w:rsidRPr="00F91B66" w:rsidRDefault="00F91B66" w:rsidP="00F91B66">
      <w:pPr>
        <w:rPr>
          <w:rFonts w:asciiTheme="minorBidi" w:hAnsiTheme="minorBidi"/>
        </w:rPr>
      </w:pPr>
      <w:r w:rsidRPr="00F91B66">
        <w:rPr>
          <w:rFonts w:asciiTheme="minorBidi" w:hAnsiTheme="minorBidi"/>
        </w:rPr>
        <w:t>v Myofilaments are of two types – thick and thin</w:t>
      </w:r>
    </w:p>
    <w:p w14:paraId="3B61A1D3" w14:textId="77777777" w:rsidR="00F91B66" w:rsidRPr="00F91B66" w:rsidRDefault="00F91B66" w:rsidP="00F91B66">
      <w:pPr>
        <w:rPr>
          <w:rFonts w:asciiTheme="minorBidi" w:hAnsiTheme="minorBidi"/>
        </w:rPr>
      </w:pPr>
    </w:p>
    <w:p w14:paraId="2B89F7AA" w14:textId="77777777" w:rsidR="00F91B66" w:rsidRPr="00F91B66" w:rsidRDefault="00F91B66" w:rsidP="00F91B66">
      <w:pPr>
        <w:rPr>
          <w:rFonts w:asciiTheme="minorBidi" w:hAnsiTheme="minorBidi"/>
        </w:rPr>
      </w:pPr>
    </w:p>
    <w:p w14:paraId="66EF10B1" w14:textId="77777777" w:rsidR="00F91B66" w:rsidRPr="00F91B66" w:rsidRDefault="00F91B66" w:rsidP="00F91B66">
      <w:pPr>
        <w:rPr>
          <w:rFonts w:asciiTheme="minorBidi" w:hAnsiTheme="minorBidi"/>
        </w:rPr>
      </w:pPr>
      <w:r w:rsidRPr="00F91B66">
        <w:rPr>
          <w:rFonts w:asciiTheme="minorBidi" w:hAnsiTheme="minorBidi"/>
        </w:rPr>
        <w:t>15. Question1 points</w:t>
      </w:r>
    </w:p>
    <w:p w14:paraId="7C6051A1" w14:textId="77777777" w:rsidR="00F91B66" w:rsidRPr="00F91B66" w:rsidRDefault="00F91B66" w:rsidP="00F91B66">
      <w:pPr>
        <w:rPr>
          <w:rFonts w:asciiTheme="minorBidi" w:hAnsiTheme="minorBidi"/>
        </w:rPr>
      </w:pPr>
      <w:r w:rsidRPr="00F91B66">
        <w:rPr>
          <w:rFonts w:asciiTheme="minorBidi" w:hAnsiTheme="minorBidi"/>
        </w:rPr>
        <w:t xml:space="preserve">Sarcoplasm of muscle </w:t>
      </w:r>
      <w:proofErr w:type="spellStart"/>
      <w:r w:rsidRPr="00F91B66">
        <w:rPr>
          <w:rFonts w:asciiTheme="minorBidi" w:hAnsiTheme="minorBidi"/>
        </w:rPr>
        <w:t>fibres</w:t>
      </w:r>
      <w:proofErr w:type="spellEnd"/>
      <w:r w:rsidRPr="00F91B66">
        <w:rPr>
          <w:rFonts w:asciiTheme="minorBidi" w:hAnsiTheme="minorBidi"/>
        </w:rPr>
        <w:t xml:space="preserve"> differs from cytoplasm of other cells as it contains usually?</w:t>
      </w:r>
    </w:p>
    <w:p w14:paraId="16288CF2" w14:textId="77777777" w:rsidR="00F91B66" w:rsidRPr="00F91B66" w:rsidRDefault="00F91B66" w:rsidP="00F91B66">
      <w:pPr>
        <w:rPr>
          <w:rFonts w:asciiTheme="minorBidi" w:hAnsiTheme="minorBidi"/>
        </w:rPr>
      </w:pPr>
    </w:p>
    <w:p w14:paraId="2CB3D258" w14:textId="77777777" w:rsidR="00F91B66" w:rsidRPr="00F91B66" w:rsidRDefault="00F91B66" w:rsidP="00F91B66">
      <w:pPr>
        <w:rPr>
          <w:rFonts w:asciiTheme="minorBidi" w:hAnsiTheme="minorBidi"/>
        </w:rPr>
      </w:pPr>
      <w:r w:rsidRPr="00F91B66">
        <w:rPr>
          <w:rFonts w:asciiTheme="minorBidi" w:hAnsiTheme="minorBidi"/>
        </w:rPr>
        <w:t>1.  A. Stored starch</w:t>
      </w:r>
    </w:p>
    <w:p w14:paraId="099936D0" w14:textId="77777777" w:rsidR="00F91B66" w:rsidRPr="00F91B66" w:rsidRDefault="00F91B66" w:rsidP="00F91B66">
      <w:pPr>
        <w:rPr>
          <w:rFonts w:asciiTheme="minorBidi" w:hAnsiTheme="minorBidi"/>
        </w:rPr>
      </w:pPr>
      <w:r w:rsidRPr="00F91B66">
        <w:rPr>
          <w:rFonts w:asciiTheme="minorBidi" w:hAnsiTheme="minorBidi"/>
        </w:rPr>
        <w:t>2.  B. Stored lipid</w:t>
      </w:r>
    </w:p>
    <w:p w14:paraId="55D88FEB" w14:textId="77777777" w:rsidR="00F91B66" w:rsidRPr="00F91B66" w:rsidRDefault="00F91B66" w:rsidP="00F91B66">
      <w:pPr>
        <w:rPr>
          <w:rFonts w:asciiTheme="minorBidi" w:hAnsiTheme="minorBidi"/>
        </w:rPr>
      </w:pPr>
      <w:r w:rsidRPr="00F91B66">
        <w:rPr>
          <w:rFonts w:asciiTheme="minorBidi" w:hAnsiTheme="minorBidi"/>
        </w:rPr>
        <w:t>3.  C. Hemoglobin</w:t>
      </w:r>
    </w:p>
    <w:p w14:paraId="701619B6" w14:textId="77777777" w:rsidR="00F91B66" w:rsidRPr="00F91B66" w:rsidRDefault="00F91B66" w:rsidP="00F91B66">
      <w:pPr>
        <w:rPr>
          <w:rFonts w:asciiTheme="minorBidi" w:hAnsiTheme="minorBidi"/>
        </w:rPr>
      </w:pPr>
      <w:r w:rsidRPr="00F91B66">
        <w:rPr>
          <w:rFonts w:asciiTheme="minorBidi" w:hAnsiTheme="minorBidi"/>
        </w:rPr>
        <w:t>4.  D. Myoglobin</w:t>
      </w:r>
    </w:p>
    <w:p w14:paraId="1AE5582D" w14:textId="77777777" w:rsidR="00F91B66" w:rsidRPr="00F91B66" w:rsidRDefault="00F91B66" w:rsidP="00F91B66">
      <w:pPr>
        <w:rPr>
          <w:rFonts w:asciiTheme="minorBidi" w:hAnsiTheme="minorBidi"/>
        </w:rPr>
      </w:pPr>
      <w:r w:rsidRPr="00F91B66">
        <w:rPr>
          <w:rFonts w:asciiTheme="minorBidi" w:hAnsiTheme="minorBidi"/>
        </w:rPr>
        <w:t>Correct</w:t>
      </w:r>
    </w:p>
    <w:p w14:paraId="6B746FF7" w14:textId="77777777" w:rsidR="00F91B66" w:rsidRPr="00F91B66" w:rsidRDefault="00F91B66" w:rsidP="00F91B66">
      <w:pPr>
        <w:rPr>
          <w:rFonts w:asciiTheme="minorBidi" w:hAnsiTheme="minorBidi"/>
        </w:rPr>
      </w:pPr>
      <w:r w:rsidRPr="00F91B66">
        <w:rPr>
          <w:rFonts w:asciiTheme="minorBidi" w:hAnsiTheme="minorBidi"/>
        </w:rPr>
        <w:t>Explanation: D</w:t>
      </w:r>
    </w:p>
    <w:p w14:paraId="6CF84AB8" w14:textId="77777777" w:rsidR="00F91B66" w:rsidRPr="00F91B66" w:rsidRDefault="00F91B66" w:rsidP="00F91B66">
      <w:pPr>
        <w:rPr>
          <w:rFonts w:asciiTheme="minorBidi" w:hAnsiTheme="minorBidi"/>
        </w:rPr>
      </w:pPr>
      <w:r w:rsidRPr="00F91B66">
        <w:rPr>
          <w:rFonts w:asciiTheme="minorBidi" w:hAnsiTheme="minorBidi"/>
        </w:rPr>
        <w:t xml:space="preserve">Sarcoplasm is the cytoplasm of muscle </w:t>
      </w:r>
      <w:proofErr w:type="spellStart"/>
      <w:r w:rsidRPr="00F91B66">
        <w:rPr>
          <w:rFonts w:asciiTheme="minorBidi" w:hAnsiTheme="minorBidi"/>
        </w:rPr>
        <w:t>fibre</w:t>
      </w:r>
      <w:proofErr w:type="spellEnd"/>
      <w:r w:rsidRPr="00F91B66">
        <w:rPr>
          <w:rFonts w:asciiTheme="minorBidi" w:hAnsiTheme="minorBidi"/>
        </w:rPr>
        <w:t xml:space="preserve">. It mainly </w:t>
      </w:r>
      <w:proofErr w:type="gramStart"/>
      <w:r w:rsidRPr="00F91B66">
        <w:rPr>
          <w:rFonts w:asciiTheme="minorBidi" w:hAnsiTheme="minorBidi"/>
        </w:rPr>
        <w:t>contain</w:t>
      </w:r>
      <w:proofErr w:type="gramEnd"/>
      <w:r w:rsidRPr="00F91B66">
        <w:rPr>
          <w:rFonts w:asciiTheme="minorBidi" w:hAnsiTheme="minorBidi"/>
        </w:rPr>
        <w:t xml:space="preserve"> unique oxygen binding protein called myoglobin. It stores oxygen to be used during exercise</w:t>
      </w:r>
    </w:p>
    <w:p w14:paraId="0C575594" w14:textId="77777777" w:rsidR="00F91B66" w:rsidRPr="00F91B66" w:rsidRDefault="00F91B66" w:rsidP="00F91B66">
      <w:pPr>
        <w:rPr>
          <w:rFonts w:asciiTheme="minorBidi" w:hAnsiTheme="minorBidi"/>
        </w:rPr>
      </w:pPr>
    </w:p>
    <w:p w14:paraId="0D7AD56D" w14:textId="77777777" w:rsidR="00F91B66" w:rsidRPr="00F91B66" w:rsidRDefault="00F91B66" w:rsidP="00F91B66">
      <w:pPr>
        <w:rPr>
          <w:rFonts w:asciiTheme="minorBidi" w:hAnsiTheme="minorBidi"/>
        </w:rPr>
      </w:pPr>
      <w:r w:rsidRPr="00F91B66">
        <w:rPr>
          <w:rFonts w:asciiTheme="minorBidi" w:hAnsiTheme="minorBidi"/>
        </w:rPr>
        <w:t>16. Question1 points</w:t>
      </w:r>
    </w:p>
    <w:p w14:paraId="3C5A7517" w14:textId="77777777" w:rsidR="00F91B66" w:rsidRPr="00F91B66" w:rsidRDefault="00F91B66" w:rsidP="00F91B66">
      <w:pPr>
        <w:rPr>
          <w:rFonts w:asciiTheme="minorBidi" w:hAnsiTheme="minorBidi"/>
        </w:rPr>
      </w:pPr>
      <w:r w:rsidRPr="00F91B66">
        <w:rPr>
          <w:rFonts w:asciiTheme="minorBidi" w:hAnsiTheme="minorBidi"/>
        </w:rPr>
        <w:t>Light and dark bands of muscles give the muscle cell its?</w:t>
      </w:r>
    </w:p>
    <w:p w14:paraId="754AB98F" w14:textId="77777777" w:rsidR="00F91B66" w:rsidRPr="00F91B66" w:rsidRDefault="00F91B66" w:rsidP="00F91B66">
      <w:pPr>
        <w:rPr>
          <w:rFonts w:asciiTheme="minorBidi" w:hAnsiTheme="minorBidi"/>
        </w:rPr>
      </w:pPr>
    </w:p>
    <w:p w14:paraId="4EBDAAB8" w14:textId="77777777" w:rsidR="00F91B66" w:rsidRPr="00F91B66" w:rsidRDefault="00F91B66" w:rsidP="00F91B66">
      <w:pPr>
        <w:rPr>
          <w:rFonts w:asciiTheme="minorBidi" w:hAnsiTheme="minorBidi"/>
        </w:rPr>
      </w:pPr>
      <w:r w:rsidRPr="00F91B66">
        <w:rPr>
          <w:rFonts w:asciiTheme="minorBidi" w:hAnsiTheme="minorBidi"/>
        </w:rPr>
        <w:t>1.  A. Nourishment</w:t>
      </w:r>
    </w:p>
    <w:p w14:paraId="5D4B33C7" w14:textId="77777777" w:rsidR="00F91B66" w:rsidRPr="00F91B66" w:rsidRDefault="00F91B66" w:rsidP="00F91B66">
      <w:pPr>
        <w:rPr>
          <w:rFonts w:asciiTheme="minorBidi" w:hAnsiTheme="minorBidi"/>
        </w:rPr>
      </w:pPr>
      <w:r w:rsidRPr="00F91B66">
        <w:rPr>
          <w:rFonts w:asciiTheme="minorBidi" w:hAnsiTheme="minorBidi"/>
        </w:rPr>
        <w:t>2.  B. Striped appearance</w:t>
      </w:r>
    </w:p>
    <w:p w14:paraId="290E3874" w14:textId="77777777" w:rsidR="00F91B66" w:rsidRPr="00F91B66" w:rsidRDefault="00F91B66" w:rsidP="00F91B66">
      <w:pPr>
        <w:rPr>
          <w:rFonts w:asciiTheme="minorBidi" w:hAnsiTheme="minorBidi"/>
        </w:rPr>
      </w:pPr>
      <w:r w:rsidRPr="00F91B66">
        <w:rPr>
          <w:rFonts w:asciiTheme="minorBidi" w:hAnsiTheme="minorBidi"/>
        </w:rPr>
        <w:t>3.  C. Protection</w:t>
      </w:r>
    </w:p>
    <w:p w14:paraId="219887D8" w14:textId="77777777" w:rsidR="00F91B66" w:rsidRPr="00F91B66" w:rsidRDefault="00F91B66" w:rsidP="00F91B66">
      <w:pPr>
        <w:rPr>
          <w:rFonts w:asciiTheme="minorBidi" w:hAnsiTheme="minorBidi"/>
        </w:rPr>
      </w:pPr>
      <w:r w:rsidRPr="00F91B66">
        <w:rPr>
          <w:rFonts w:asciiTheme="minorBidi" w:hAnsiTheme="minorBidi"/>
        </w:rPr>
        <w:t>4.  D. Strength</w:t>
      </w:r>
    </w:p>
    <w:p w14:paraId="73A02ACE" w14:textId="77777777" w:rsidR="00F91B66" w:rsidRPr="00F91B66" w:rsidRDefault="00F91B66" w:rsidP="00F91B66">
      <w:pPr>
        <w:rPr>
          <w:rFonts w:asciiTheme="minorBidi" w:hAnsiTheme="minorBidi"/>
        </w:rPr>
      </w:pPr>
      <w:r w:rsidRPr="00F91B66">
        <w:rPr>
          <w:rFonts w:asciiTheme="minorBidi" w:hAnsiTheme="minorBidi"/>
        </w:rPr>
        <w:t>Correct</w:t>
      </w:r>
    </w:p>
    <w:p w14:paraId="629709A9" w14:textId="77777777" w:rsidR="00F91B66" w:rsidRPr="00F91B66" w:rsidRDefault="00F91B66" w:rsidP="00F91B66">
      <w:pPr>
        <w:rPr>
          <w:rFonts w:asciiTheme="minorBidi" w:hAnsiTheme="minorBidi"/>
        </w:rPr>
      </w:pPr>
      <w:r w:rsidRPr="00F91B66">
        <w:rPr>
          <w:rFonts w:asciiTheme="minorBidi" w:hAnsiTheme="minorBidi"/>
        </w:rPr>
        <w:t>Explanation: B</w:t>
      </w:r>
    </w:p>
    <w:p w14:paraId="575A76BA" w14:textId="77777777" w:rsidR="00F91B66" w:rsidRPr="00F91B66" w:rsidRDefault="00F91B66" w:rsidP="00F91B66">
      <w:pPr>
        <w:rPr>
          <w:rFonts w:asciiTheme="minorBidi" w:hAnsiTheme="minorBidi"/>
        </w:rPr>
      </w:pPr>
      <w:r w:rsidRPr="00F91B66">
        <w:rPr>
          <w:rFonts w:asciiTheme="minorBidi" w:hAnsiTheme="minorBidi"/>
        </w:rPr>
        <w:t xml:space="preserve">The myofibril of muscle </w:t>
      </w:r>
      <w:proofErr w:type="spellStart"/>
      <w:r w:rsidRPr="00F91B66">
        <w:rPr>
          <w:rFonts w:asciiTheme="minorBidi" w:hAnsiTheme="minorBidi"/>
        </w:rPr>
        <w:t>fibre</w:t>
      </w:r>
      <w:proofErr w:type="spellEnd"/>
      <w:r w:rsidRPr="00F91B66">
        <w:rPr>
          <w:rFonts w:asciiTheme="minorBidi" w:hAnsiTheme="minorBidi"/>
        </w:rPr>
        <w:t xml:space="preserve"> has light and dark bands that gives muscle cells striped appearance. Due to this reason skeletal muscles are called striped or striated muscles.</w:t>
      </w:r>
    </w:p>
    <w:p w14:paraId="4489B1B6" w14:textId="77777777" w:rsidR="00F91B66" w:rsidRPr="00F91B66" w:rsidRDefault="00F91B66" w:rsidP="00F91B66">
      <w:pPr>
        <w:rPr>
          <w:rFonts w:asciiTheme="minorBidi" w:hAnsiTheme="minorBidi"/>
        </w:rPr>
      </w:pPr>
    </w:p>
    <w:p w14:paraId="71735B6C" w14:textId="77777777" w:rsidR="00F91B66" w:rsidRPr="00F91B66" w:rsidRDefault="00F91B66" w:rsidP="00F91B66">
      <w:pPr>
        <w:rPr>
          <w:rFonts w:asciiTheme="minorBidi" w:hAnsiTheme="minorBidi"/>
        </w:rPr>
      </w:pPr>
    </w:p>
    <w:p w14:paraId="718722EF" w14:textId="77777777" w:rsidR="00F91B66" w:rsidRPr="00F91B66" w:rsidRDefault="00F91B66" w:rsidP="00F91B66">
      <w:pPr>
        <w:rPr>
          <w:rFonts w:asciiTheme="minorBidi" w:hAnsiTheme="minorBidi"/>
        </w:rPr>
      </w:pPr>
      <w:r w:rsidRPr="00F91B66">
        <w:rPr>
          <w:rFonts w:asciiTheme="minorBidi" w:hAnsiTheme="minorBidi"/>
        </w:rPr>
        <w:t>17. Question1 points</w:t>
      </w:r>
    </w:p>
    <w:p w14:paraId="68542FD2" w14:textId="77777777" w:rsidR="00F91B66" w:rsidRPr="00F91B66" w:rsidRDefault="00F91B66" w:rsidP="00F91B66">
      <w:pPr>
        <w:rPr>
          <w:rFonts w:asciiTheme="minorBidi" w:hAnsiTheme="minorBidi"/>
        </w:rPr>
      </w:pPr>
      <w:r w:rsidRPr="00F91B66">
        <w:rPr>
          <w:rFonts w:asciiTheme="minorBidi" w:hAnsiTheme="minorBidi"/>
        </w:rPr>
        <w:t>Which of the following is made of thick and thin filaments?</w:t>
      </w:r>
    </w:p>
    <w:p w14:paraId="00BB7504" w14:textId="77777777" w:rsidR="00F91B66" w:rsidRPr="00F91B66" w:rsidRDefault="00F91B66" w:rsidP="00F91B66">
      <w:pPr>
        <w:rPr>
          <w:rFonts w:asciiTheme="minorBidi" w:hAnsiTheme="minorBidi"/>
        </w:rPr>
      </w:pPr>
    </w:p>
    <w:p w14:paraId="3284D93F" w14:textId="77777777" w:rsidR="00F91B66" w:rsidRPr="00F91B66" w:rsidRDefault="00F91B66" w:rsidP="00F91B66">
      <w:pPr>
        <w:rPr>
          <w:rFonts w:asciiTheme="minorBidi" w:hAnsiTheme="minorBidi"/>
        </w:rPr>
      </w:pPr>
      <w:r w:rsidRPr="00F91B66">
        <w:rPr>
          <w:rFonts w:asciiTheme="minorBidi" w:hAnsiTheme="minorBidi"/>
        </w:rPr>
        <w:t>1.  A. Myofilament</w:t>
      </w:r>
    </w:p>
    <w:p w14:paraId="2D8F019B" w14:textId="77777777" w:rsidR="00F91B66" w:rsidRPr="00F91B66" w:rsidRDefault="00F91B66" w:rsidP="00F91B66">
      <w:pPr>
        <w:rPr>
          <w:rFonts w:asciiTheme="minorBidi" w:hAnsiTheme="minorBidi"/>
        </w:rPr>
      </w:pPr>
      <w:r w:rsidRPr="00F91B66">
        <w:rPr>
          <w:rFonts w:asciiTheme="minorBidi" w:hAnsiTheme="minorBidi"/>
        </w:rPr>
        <w:t>2.  B. Muscle bundle</w:t>
      </w:r>
    </w:p>
    <w:p w14:paraId="623D73BB" w14:textId="77777777" w:rsidR="00F91B66" w:rsidRPr="00F91B66" w:rsidRDefault="00F91B66" w:rsidP="00F91B66">
      <w:pPr>
        <w:rPr>
          <w:rFonts w:asciiTheme="minorBidi" w:hAnsiTheme="minorBidi"/>
        </w:rPr>
      </w:pPr>
      <w:r w:rsidRPr="00F91B66">
        <w:rPr>
          <w:rFonts w:asciiTheme="minorBidi" w:hAnsiTheme="minorBidi"/>
        </w:rPr>
        <w:t xml:space="preserve">3.  C. Muscle </w:t>
      </w:r>
      <w:proofErr w:type="spellStart"/>
      <w:r w:rsidRPr="00F91B66">
        <w:rPr>
          <w:rFonts w:asciiTheme="minorBidi" w:hAnsiTheme="minorBidi"/>
        </w:rPr>
        <w:t>fibre</w:t>
      </w:r>
      <w:proofErr w:type="spellEnd"/>
    </w:p>
    <w:p w14:paraId="6A8DBC03" w14:textId="77777777" w:rsidR="00F91B66" w:rsidRPr="00F91B66" w:rsidRDefault="00F91B66" w:rsidP="00F91B66">
      <w:pPr>
        <w:rPr>
          <w:rFonts w:asciiTheme="minorBidi" w:hAnsiTheme="minorBidi"/>
        </w:rPr>
      </w:pPr>
      <w:r w:rsidRPr="00F91B66">
        <w:rPr>
          <w:rFonts w:asciiTheme="minorBidi" w:hAnsiTheme="minorBidi"/>
        </w:rPr>
        <w:t>4.  D. Muscle bundle</w:t>
      </w:r>
    </w:p>
    <w:p w14:paraId="5A72B6F9" w14:textId="77777777" w:rsidR="00F91B66" w:rsidRPr="00F91B66" w:rsidRDefault="00F91B66" w:rsidP="00F91B66">
      <w:pPr>
        <w:rPr>
          <w:rFonts w:asciiTheme="minorBidi" w:hAnsiTheme="minorBidi"/>
        </w:rPr>
      </w:pPr>
      <w:r w:rsidRPr="00F91B66">
        <w:rPr>
          <w:rFonts w:asciiTheme="minorBidi" w:hAnsiTheme="minorBidi"/>
        </w:rPr>
        <w:t>correct</w:t>
      </w:r>
    </w:p>
    <w:p w14:paraId="7DE26045" w14:textId="77777777" w:rsidR="00F91B66" w:rsidRPr="00F91B66" w:rsidRDefault="00F91B66" w:rsidP="00F91B66">
      <w:pPr>
        <w:rPr>
          <w:rFonts w:asciiTheme="minorBidi" w:hAnsiTheme="minorBidi"/>
        </w:rPr>
      </w:pPr>
      <w:r w:rsidRPr="00F91B66">
        <w:rPr>
          <w:rFonts w:asciiTheme="minorBidi" w:hAnsiTheme="minorBidi"/>
        </w:rPr>
        <w:t>Explanation: A</w:t>
      </w:r>
    </w:p>
    <w:p w14:paraId="709433E5"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Myofilament is made up of thick and thin filament. </w:t>
      </w:r>
      <w:proofErr w:type="gramStart"/>
      <w:r w:rsidRPr="00F91B66">
        <w:rPr>
          <w:rFonts w:asciiTheme="minorBidi" w:hAnsiTheme="minorBidi"/>
        </w:rPr>
        <w:t>Furthermore</w:t>
      </w:r>
      <w:proofErr w:type="gramEnd"/>
      <w:r w:rsidRPr="00F91B66">
        <w:rPr>
          <w:rFonts w:asciiTheme="minorBidi" w:hAnsiTheme="minorBidi"/>
        </w:rPr>
        <w:t xml:space="preserve"> thick filaments are made of myosin and thin filaments are made of action</w:t>
      </w:r>
    </w:p>
    <w:p w14:paraId="0097C9B6" w14:textId="77777777" w:rsidR="00F91B66" w:rsidRPr="00F91B66" w:rsidRDefault="00F91B66" w:rsidP="00F91B66">
      <w:pPr>
        <w:rPr>
          <w:rFonts w:asciiTheme="minorBidi" w:hAnsiTheme="minorBidi"/>
        </w:rPr>
      </w:pPr>
    </w:p>
    <w:p w14:paraId="5A2205C9" w14:textId="77777777" w:rsidR="00F91B66" w:rsidRPr="00F91B66" w:rsidRDefault="00F91B66" w:rsidP="00F91B66">
      <w:pPr>
        <w:rPr>
          <w:rFonts w:asciiTheme="minorBidi" w:hAnsiTheme="minorBidi"/>
        </w:rPr>
      </w:pPr>
    </w:p>
    <w:p w14:paraId="6644D279" w14:textId="77777777" w:rsidR="00F91B66" w:rsidRPr="00F91B66" w:rsidRDefault="00F91B66" w:rsidP="00F91B66">
      <w:pPr>
        <w:rPr>
          <w:rFonts w:asciiTheme="minorBidi" w:hAnsiTheme="minorBidi"/>
        </w:rPr>
      </w:pPr>
      <w:r w:rsidRPr="00F91B66">
        <w:rPr>
          <w:rFonts w:asciiTheme="minorBidi" w:hAnsiTheme="minorBidi"/>
        </w:rPr>
        <w:t>18. Question1 points</w:t>
      </w:r>
    </w:p>
    <w:p w14:paraId="794B6B2F" w14:textId="77777777" w:rsidR="00F91B66" w:rsidRPr="00F91B66" w:rsidRDefault="00F91B66" w:rsidP="00F91B66">
      <w:pPr>
        <w:rPr>
          <w:rFonts w:asciiTheme="minorBidi" w:hAnsiTheme="minorBidi"/>
        </w:rPr>
      </w:pPr>
      <w:r w:rsidRPr="00F91B66">
        <w:rPr>
          <w:rFonts w:asciiTheme="minorBidi" w:hAnsiTheme="minorBidi"/>
        </w:rPr>
        <w:t>Sarcomere is the region of myofibril between two successive ____________ lines?</w:t>
      </w:r>
    </w:p>
    <w:p w14:paraId="5D5BD43F" w14:textId="77777777" w:rsidR="00F91B66" w:rsidRPr="00F91B66" w:rsidRDefault="00F91B66" w:rsidP="00F91B66">
      <w:pPr>
        <w:rPr>
          <w:rFonts w:asciiTheme="minorBidi" w:hAnsiTheme="minorBidi"/>
        </w:rPr>
      </w:pPr>
    </w:p>
    <w:p w14:paraId="26EA5D90" w14:textId="77777777" w:rsidR="00F91B66" w:rsidRPr="00F91B66" w:rsidRDefault="00F91B66" w:rsidP="00F91B66">
      <w:pPr>
        <w:rPr>
          <w:rFonts w:asciiTheme="minorBidi" w:hAnsiTheme="minorBidi"/>
        </w:rPr>
      </w:pPr>
      <w:r w:rsidRPr="00F91B66">
        <w:rPr>
          <w:rFonts w:asciiTheme="minorBidi" w:hAnsiTheme="minorBidi"/>
        </w:rPr>
        <w:t>1.  A. M</w:t>
      </w:r>
    </w:p>
    <w:p w14:paraId="08142DA4" w14:textId="77777777" w:rsidR="00F91B66" w:rsidRPr="00F91B66" w:rsidRDefault="00F91B66" w:rsidP="00F91B66">
      <w:pPr>
        <w:rPr>
          <w:rFonts w:asciiTheme="minorBidi" w:hAnsiTheme="minorBidi"/>
        </w:rPr>
      </w:pPr>
      <w:r w:rsidRPr="00F91B66">
        <w:rPr>
          <w:rFonts w:asciiTheme="minorBidi" w:hAnsiTheme="minorBidi"/>
        </w:rPr>
        <w:t>2.  B. H</w:t>
      </w:r>
    </w:p>
    <w:p w14:paraId="09279545" w14:textId="77777777" w:rsidR="00F91B66" w:rsidRPr="00F91B66" w:rsidRDefault="00F91B66" w:rsidP="00F91B66">
      <w:pPr>
        <w:rPr>
          <w:rFonts w:asciiTheme="minorBidi" w:hAnsiTheme="minorBidi"/>
        </w:rPr>
      </w:pPr>
      <w:r w:rsidRPr="00F91B66">
        <w:rPr>
          <w:rFonts w:asciiTheme="minorBidi" w:hAnsiTheme="minorBidi"/>
        </w:rPr>
        <w:t>3.  C. A</w:t>
      </w:r>
    </w:p>
    <w:p w14:paraId="4E961D61" w14:textId="77777777" w:rsidR="00F91B66" w:rsidRPr="00F91B66" w:rsidRDefault="00F91B66" w:rsidP="00F91B66">
      <w:pPr>
        <w:rPr>
          <w:rFonts w:asciiTheme="minorBidi" w:hAnsiTheme="minorBidi"/>
        </w:rPr>
      </w:pPr>
      <w:r w:rsidRPr="00F91B66">
        <w:rPr>
          <w:rFonts w:asciiTheme="minorBidi" w:hAnsiTheme="minorBidi"/>
        </w:rPr>
        <w:t>4.  D. Z</w:t>
      </w:r>
    </w:p>
    <w:p w14:paraId="6FF1FD9C" w14:textId="77777777" w:rsidR="00F91B66" w:rsidRPr="00F91B66" w:rsidRDefault="00F91B66" w:rsidP="00F91B66">
      <w:pPr>
        <w:rPr>
          <w:rFonts w:asciiTheme="minorBidi" w:hAnsiTheme="minorBidi"/>
        </w:rPr>
      </w:pPr>
      <w:r w:rsidRPr="00F91B66">
        <w:rPr>
          <w:rFonts w:asciiTheme="minorBidi" w:hAnsiTheme="minorBidi"/>
        </w:rPr>
        <w:t>Correct</w:t>
      </w:r>
    </w:p>
    <w:p w14:paraId="319B2EAD" w14:textId="77777777" w:rsidR="00F91B66" w:rsidRPr="00F91B66" w:rsidRDefault="00F91B66" w:rsidP="00F91B66">
      <w:pPr>
        <w:rPr>
          <w:rFonts w:asciiTheme="minorBidi" w:hAnsiTheme="minorBidi"/>
        </w:rPr>
      </w:pPr>
      <w:r w:rsidRPr="00F91B66">
        <w:rPr>
          <w:rFonts w:asciiTheme="minorBidi" w:hAnsiTheme="minorBidi"/>
        </w:rPr>
        <w:t>Explanation: D</w:t>
      </w:r>
    </w:p>
    <w:p w14:paraId="295A76FE" w14:textId="77777777" w:rsidR="00F91B66" w:rsidRPr="00F91B66" w:rsidRDefault="00F91B66" w:rsidP="00F91B66">
      <w:pPr>
        <w:rPr>
          <w:rFonts w:asciiTheme="minorBidi" w:hAnsiTheme="minorBidi"/>
        </w:rPr>
      </w:pPr>
      <w:r w:rsidRPr="00F91B66">
        <w:rPr>
          <w:rFonts w:asciiTheme="minorBidi" w:hAnsiTheme="minorBidi"/>
        </w:rPr>
        <w:t xml:space="preserve">A sarcomere is the region of myofibril between two successive Z-lines. </w:t>
      </w:r>
      <w:proofErr w:type="gramStart"/>
      <w:r w:rsidRPr="00F91B66">
        <w:rPr>
          <w:rFonts w:asciiTheme="minorBidi" w:hAnsiTheme="minorBidi"/>
        </w:rPr>
        <w:t>Moreover</w:t>
      </w:r>
      <w:proofErr w:type="gramEnd"/>
      <w:r w:rsidRPr="00F91B66">
        <w:rPr>
          <w:rFonts w:asciiTheme="minorBidi" w:hAnsiTheme="minorBidi"/>
        </w:rPr>
        <w:t xml:space="preserve"> sarcomere is the functional unit of contraction process in the muscles.</w:t>
      </w:r>
    </w:p>
    <w:p w14:paraId="0E93C771" w14:textId="77777777" w:rsidR="00F91B66" w:rsidRPr="00F91B66" w:rsidRDefault="00F91B66" w:rsidP="00F91B66">
      <w:pPr>
        <w:rPr>
          <w:rFonts w:asciiTheme="minorBidi" w:hAnsiTheme="minorBidi"/>
        </w:rPr>
      </w:pPr>
    </w:p>
    <w:p w14:paraId="5656F35F" w14:textId="77777777" w:rsidR="00F91B66" w:rsidRPr="00F91B66" w:rsidRDefault="00F91B66" w:rsidP="00F91B66">
      <w:pPr>
        <w:rPr>
          <w:rFonts w:asciiTheme="minorBidi" w:hAnsiTheme="minorBidi"/>
        </w:rPr>
      </w:pPr>
      <w:r w:rsidRPr="00F91B66">
        <w:rPr>
          <w:rFonts w:asciiTheme="minorBidi" w:hAnsiTheme="minorBidi"/>
        </w:rPr>
        <w:t>SACROMERES</w:t>
      </w:r>
    </w:p>
    <w:p w14:paraId="60C35BA0" w14:textId="77777777" w:rsidR="00F91B66" w:rsidRPr="00F91B66" w:rsidRDefault="00F91B66" w:rsidP="00F91B66">
      <w:pPr>
        <w:rPr>
          <w:rFonts w:asciiTheme="minorBidi" w:hAnsiTheme="minorBidi"/>
        </w:rPr>
      </w:pPr>
    </w:p>
    <w:p w14:paraId="419EFA58" w14:textId="77777777" w:rsidR="00F91B66" w:rsidRPr="00F91B66" w:rsidRDefault="00F91B66" w:rsidP="00F91B66">
      <w:pPr>
        <w:rPr>
          <w:rFonts w:asciiTheme="minorBidi" w:hAnsiTheme="minorBidi"/>
        </w:rPr>
      </w:pPr>
      <w:r w:rsidRPr="00F91B66">
        <w:rPr>
          <w:rFonts w:asciiTheme="minorBidi" w:hAnsiTheme="minorBidi"/>
        </w:rPr>
        <w:t>The smallest contractile unit of a muscle</w:t>
      </w:r>
    </w:p>
    <w:p w14:paraId="0AF6C70E" w14:textId="77777777" w:rsidR="00F91B66" w:rsidRPr="00F91B66" w:rsidRDefault="00F91B66" w:rsidP="00F91B66">
      <w:pPr>
        <w:rPr>
          <w:rFonts w:asciiTheme="minorBidi" w:hAnsiTheme="minorBidi"/>
        </w:rPr>
      </w:pPr>
      <w:r w:rsidRPr="00F91B66">
        <w:rPr>
          <w:rFonts w:asciiTheme="minorBidi" w:hAnsiTheme="minorBidi"/>
        </w:rPr>
        <w:t>The region of a myofibril between two successive Z discs</w:t>
      </w:r>
    </w:p>
    <w:p w14:paraId="383F29B2" w14:textId="77777777" w:rsidR="00F91B66" w:rsidRPr="00F91B66" w:rsidRDefault="00F91B66" w:rsidP="00F91B66">
      <w:pPr>
        <w:rPr>
          <w:rFonts w:asciiTheme="minorBidi" w:hAnsiTheme="minorBidi"/>
        </w:rPr>
      </w:pPr>
      <w:r w:rsidRPr="00F91B66">
        <w:rPr>
          <w:rFonts w:asciiTheme="minorBidi" w:hAnsiTheme="minorBidi"/>
        </w:rPr>
        <w:lastRenderedPageBreak/>
        <w:t>Composed of myofilaments made up of contractile proteins</w:t>
      </w:r>
    </w:p>
    <w:p w14:paraId="6A2F61AF" w14:textId="77777777" w:rsidR="00F91B66" w:rsidRPr="00F91B66" w:rsidRDefault="00F91B66" w:rsidP="00F91B66">
      <w:pPr>
        <w:rPr>
          <w:rFonts w:asciiTheme="minorBidi" w:hAnsiTheme="minorBidi"/>
        </w:rPr>
      </w:pPr>
      <w:r w:rsidRPr="00F91B66">
        <w:rPr>
          <w:rFonts w:asciiTheme="minorBidi" w:hAnsiTheme="minorBidi"/>
        </w:rPr>
        <w:t>Myofilaments are of two types – thick and thin</w:t>
      </w:r>
    </w:p>
    <w:p w14:paraId="36C3767A" w14:textId="77777777" w:rsidR="00F91B66" w:rsidRPr="00F91B66" w:rsidRDefault="00F91B66" w:rsidP="00F91B66">
      <w:pPr>
        <w:rPr>
          <w:rFonts w:asciiTheme="minorBidi" w:hAnsiTheme="minorBidi"/>
        </w:rPr>
      </w:pPr>
    </w:p>
    <w:p w14:paraId="03A5027C" w14:textId="77777777" w:rsidR="00F91B66" w:rsidRPr="00F91B66" w:rsidRDefault="00F91B66" w:rsidP="00F91B66">
      <w:pPr>
        <w:rPr>
          <w:rFonts w:asciiTheme="minorBidi" w:hAnsiTheme="minorBidi"/>
        </w:rPr>
      </w:pPr>
      <w:r w:rsidRPr="00F91B66">
        <w:rPr>
          <w:rFonts w:asciiTheme="minorBidi" w:hAnsiTheme="minorBidi"/>
        </w:rPr>
        <w:t>19. Question1 points</w:t>
      </w:r>
    </w:p>
    <w:p w14:paraId="6C5D128E" w14:textId="77777777" w:rsidR="00F91B66" w:rsidRPr="00F91B66" w:rsidRDefault="00F91B66" w:rsidP="00F91B66">
      <w:pPr>
        <w:rPr>
          <w:rFonts w:asciiTheme="minorBidi" w:hAnsiTheme="minorBidi"/>
        </w:rPr>
      </w:pPr>
      <w:r w:rsidRPr="00F91B66">
        <w:rPr>
          <w:rFonts w:asciiTheme="minorBidi" w:hAnsiTheme="minorBidi"/>
        </w:rPr>
        <w:t>Muscle cell is considered as?</w:t>
      </w:r>
    </w:p>
    <w:p w14:paraId="499DC4AD" w14:textId="77777777" w:rsidR="00F91B66" w:rsidRPr="00F91B66" w:rsidRDefault="00F91B66" w:rsidP="00F91B66">
      <w:pPr>
        <w:rPr>
          <w:rFonts w:asciiTheme="minorBidi" w:hAnsiTheme="minorBidi"/>
        </w:rPr>
      </w:pPr>
    </w:p>
    <w:p w14:paraId="448EFAB0" w14:textId="77777777" w:rsidR="00F91B66" w:rsidRPr="00F91B66" w:rsidRDefault="00F91B66" w:rsidP="00F91B66">
      <w:pPr>
        <w:rPr>
          <w:rFonts w:asciiTheme="minorBidi" w:hAnsiTheme="minorBidi"/>
        </w:rPr>
      </w:pPr>
      <w:r w:rsidRPr="00F91B66">
        <w:rPr>
          <w:rFonts w:asciiTheme="minorBidi" w:hAnsiTheme="minorBidi"/>
        </w:rPr>
        <w:t>1.  A. Muscle fiber</w:t>
      </w:r>
    </w:p>
    <w:p w14:paraId="3C34039C" w14:textId="77777777" w:rsidR="00F91B66" w:rsidRPr="00F91B66" w:rsidRDefault="00F91B66" w:rsidP="00F91B66">
      <w:pPr>
        <w:rPr>
          <w:rFonts w:asciiTheme="minorBidi" w:hAnsiTheme="minorBidi"/>
        </w:rPr>
      </w:pPr>
      <w:r w:rsidRPr="00F91B66">
        <w:rPr>
          <w:rFonts w:asciiTheme="minorBidi" w:hAnsiTheme="minorBidi"/>
        </w:rPr>
        <w:t>2.  B. Sarcomere</w:t>
      </w:r>
    </w:p>
    <w:p w14:paraId="327B5110" w14:textId="77777777" w:rsidR="00F91B66" w:rsidRPr="00F91B66" w:rsidRDefault="00F91B66" w:rsidP="00F91B66">
      <w:pPr>
        <w:rPr>
          <w:rFonts w:asciiTheme="minorBidi" w:hAnsiTheme="minorBidi"/>
        </w:rPr>
      </w:pPr>
      <w:r w:rsidRPr="00F91B66">
        <w:rPr>
          <w:rFonts w:asciiTheme="minorBidi" w:hAnsiTheme="minorBidi"/>
        </w:rPr>
        <w:t>3.  C. Muscle bundle</w:t>
      </w:r>
    </w:p>
    <w:p w14:paraId="3FE1A10A" w14:textId="77777777" w:rsidR="00F91B66" w:rsidRPr="00F91B66" w:rsidRDefault="00F91B66" w:rsidP="00F91B66">
      <w:pPr>
        <w:rPr>
          <w:rFonts w:asciiTheme="minorBidi" w:hAnsiTheme="minorBidi"/>
        </w:rPr>
      </w:pPr>
      <w:r w:rsidRPr="00F91B66">
        <w:rPr>
          <w:rFonts w:asciiTheme="minorBidi" w:hAnsiTheme="minorBidi"/>
        </w:rPr>
        <w:t>4.  D. Myofibril</w:t>
      </w:r>
    </w:p>
    <w:p w14:paraId="4DEBC863" w14:textId="77777777" w:rsidR="00F91B66" w:rsidRPr="00F91B66" w:rsidRDefault="00F91B66" w:rsidP="00F91B66">
      <w:pPr>
        <w:rPr>
          <w:rFonts w:asciiTheme="minorBidi" w:hAnsiTheme="minorBidi"/>
        </w:rPr>
      </w:pPr>
      <w:r w:rsidRPr="00F91B66">
        <w:rPr>
          <w:rFonts w:asciiTheme="minorBidi" w:hAnsiTheme="minorBidi"/>
        </w:rPr>
        <w:t>Correct</w:t>
      </w:r>
    </w:p>
    <w:p w14:paraId="697349F1" w14:textId="77777777" w:rsidR="00F91B66" w:rsidRPr="00F91B66" w:rsidRDefault="00F91B66" w:rsidP="00F91B66">
      <w:pPr>
        <w:rPr>
          <w:rFonts w:asciiTheme="minorBidi" w:hAnsiTheme="minorBidi"/>
        </w:rPr>
      </w:pPr>
      <w:r w:rsidRPr="00F91B66">
        <w:rPr>
          <w:rFonts w:asciiTheme="minorBidi" w:hAnsiTheme="minorBidi"/>
        </w:rPr>
        <w:t>Explanation: A</w:t>
      </w:r>
    </w:p>
    <w:p w14:paraId="06E88370" w14:textId="77777777" w:rsidR="00F91B66" w:rsidRPr="00F91B66" w:rsidRDefault="00F91B66" w:rsidP="00F91B66">
      <w:pPr>
        <w:rPr>
          <w:rFonts w:asciiTheme="minorBidi" w:hAnsiTheme="minorBidi"/>
        </w:rPr>
      </w:pPr>
      <w:r w:rsidRPr="00F91B66">
        <w:rPr>
          <w:rFonts w:asciiTheme="minorBidi" w:hAnsiTheme="minorBidi"/>
        </w:rPr>
        <w:t>It is fact the actually muscle cell is muscle fiber</w:t>
      </w:r>
    </w:p>
    <w:p w14:paraId="21070DD8"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Muscle bundle consists of muscle </w:t>
      </w:r>
      <w:proofErr w:type="spellStart"/>
      <w:r w:rsidRPr="00F91B66">
        <w:rPr>
          <w:rFonts w:asciiTheme="minorBidi" w:hAnsiTheme="minorBidi"/>
        </w:rPr>
        <w:t>fibres</w:t>
      </w:r>
      <w:proofErr w:type="spellEnd"/>
    </w:p>
    <w:p w14:paraId="26AAED1D"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Myofibril is the contractile element in sarcoplasm of muscle fiber</w:t>
      </w:r>
    </w:p>
    <w:p w14:paraId="06573C9E" w14:textId="77777777" w:rsidR="00F91B66" w:rsidRPr="00F91B66" w:rsidRDefault="00F91B66" w:rsidP="00F91B66">
      <w:pPr>
        <w:rPr>
          <w:rFonts w:asciiTheme="minorBidi" w:hAnsiTheme="minorBidi"/>
        </w:rPr>
      </w:pPr>
    </w:p>
    <w:p w14:paraId="5BBD2D06" w14:textId="77777777" w:rsidR="00F91B66" w:rsidRPr="00F91B66" w:rsidRDefault="00F91B66" w:rsidP="00F91B66">
      <w:pPr>
        <w:rPr>
          <w:rFonts w:asciiTheme="minorBidi" w:hAnsiTheme="minorBidi"/>
        </w:rPr>
      </w:pPr>
    </w:p>
    <w:p w14:paraId="03751ECB" w14:textId="77777777" w:rsidR="00F91B66" w:rsidRPr="00F91B66" w:rsidRDefault="00F91B66" w:rsidP="00F91B66">
      <w:pPr>
        <w:rPr>
          <w:rFonts w:asciiTheme="minorBidi" w:hAnsiTheme="minorBidi"/>
        </w:rPr>
      </w:pPr>
      <w:r w:rsidRPr="00F91B66">
        <w:rPr>
          <w:rFonts w:asciiTheme="minorBidi" w:hAnsiTheme="minorBidi"/>
        </w:rPr>
        <w:t>20. Question1 points</w:t>
      </w:r>
    </w:p>
    <w:p w14:paraId="3F2AFC88" w14:textId="77777777" w:rsidR="00F91B66" w:rsidRPr="00F91B66" w:rsidRDefault="00F91B66" w:rsidP="00F91B66">
      <w:pPr>
        <w:rPr>
          <w:rFonts w:asciiTheme="minorBidi" w:hAnsiTheme="minorBidi"/>
        </w:rPr>
      </w:pPr>
      <w:r w:rsidRPr="00F91B66">
        <w:rPr>
          <w:rFonts w:asciiTheme="minorBidi" w:hAnsiTheme="minorBidi"/>
        </w:rPr>
        <w:t>The protein filament which binds with calcium?</w:t>
      </w:r>
    </w:p>
    <w:p w14:paraId="6F26BC61" w14:textId="77777777" w:rsidR="00F91B66" w:rsidRPr="00F91B66" w:rsidRDefault="00F91B66" w:rsidP="00F91B66">
      <w:pPr>
        <w:rPr>
          <w:rFonts w:asciiTheme="minorBidi" w:hAnsiTheme="minorBidi"/>
        </w:rPr>
      </w:pPr>
    </w:p>
    <w:p w14:paraId="3C15C050" w14:textId="77777777" w:rsidR="00F91B66" w:rsidRPr="00F91B66" w:rsidRDefault="00F91B66" w:rsidP="00F91B66">
      <w:pPr>
        <w:rPr>
          <w:rFonts w:asciiTheme="minorBidi" w:hAnsiTheme="minorBidi"/>
        </w:rPr>
      </w:pPr>
      <w:r w:rsidRPr="00F91B66">
        <w:rPr>
          <w:rFonts w:asciiTheme="minorBidi" w:hAnsiTheme="minorBidi"/>
        </w:rPr>
        <w:t>1.  A. Myosin</w:t>
      </w:r>
    </w:p>
    <w:p w14:paraId="297F8645" w14:textId="77777777" w:rsidR="00F91B66" w:rsidRPr="00F91B66" w:rsidRDefault="00F91B66" w:rsidP="00F91B66">
      <w:pPr>
        <w:rPr>
          <w:rFonts w:asciiTheme="minorBidi" w:hAnsiTheme="minorBidi"/>
        </w:rPr>
      </w:pPr>
      <w:r w:rsidRPr="00F91B66">
        <w:rPr>
          <w:rFonts w:asciiTheme="minorBidi" w:hAnsiTheme="minorBidi"/>
        </w:rPr>
        <w:t>2.  B. Troponin</w:t>
      </w:r>
    </w:p>
    <w:p w14:paraId="1C4ECA4D" w14:textId="77777777" w:rsidR="00F91B66" w:rsidRPr="00F91B66" w:rsidRDefault="00F91B66" w:rsidP="00F91B66">
      <w:pPr>
        <w:rPr>
          <w:rFonts w:asciiTheme="minorBidi" w:hAnsiTheme="minorBidi"/>
        </w:rPr>
      </w:pPr>
      <w:r w:rsidRPr="00F91B66">
        <w:rPr>
          <w:rFonts w:asciiTheme="minorBidi" w:hAnsiTheme="minorBidi"/>
        </w:rPr>
        <w:t>3.  C. Tropomyosin</w:t>
      </w:r>
    </w:p>
    <w:p w14:paraId="15B3BF85" w14:textId="77777777" w:rsidR="00F91B66" w:rsidRPr="00F91B66" w:rsidRDefault="00F91B66" w:rsidP="00F91B66">
      <w:pPr>
        <w:rPr>
          <w:rFonts w:asciiTheme="minorBidi" w:hAnsiTheme="minorBidi"/>
        </w:rPr>
      </w:pPr>
      <w:r w:rsidRPr="00F91B66">
        <w:rPr>
          <w:rFonts w:asciiTheme="minorBidi" w:hAnsiTheme="minorBidi"/>
        </w:rPr>
        <w:t>4.  D. Creatinine</w:t>
      </w:r>
    </w:p>
    <w:p w14:paraId="2BC71919" w14:textId="77777777" w:rsidR="00F91B66" w:rsidRPr="00F91B66" w:rsidRDefault="00F91B66" w:rsidP="00F91B66">
      <w:pPr>
        <w:rPr>
          <w:rFonts w:asciiTheme="minorBidi" w:hAnsiTheme="minorBidi"/>
        </w:rPr>
      </w:pPr>
      <w:r w:rsidRPr="00F91B66">
        <w:rPr>
          <w:rFonts w:asciiTheme="minorBidi" w:hAnsiTheme="minorBidi"/>
        </w:rPr>
        <w:t>Correct</w:t>
      </w:r>
    </w:p>
    <w:p w14:paraId="101AAE60" w14:textId="77777777" w:rsidR="00F91B66" w:rsidRPr="00F91B66" w:rsidRDefault="00F91B66" w:rsidP="00F91B66">
      <w:pPr>
        <w:rPr>
          <w:rFonts w:asciiTheme="minorBidi" w:hAnsiTheme="minorBidi"/>
        </w:rPr>
      </w:pPr>
      <w:r w:rsidRPr="00F91B66">
        <w:rPr>
          <w:rFonts w:asciiTheme="minorBidi" w:hAnsiTheme="minorBidi"/>
        </w:rPr>
        <w:t>Explanation: B</w:t>
      </w:r>
    </w:p>
    <w:p w14:paraId="6AA047A1" w14:textId="77777777" w:rsidR="00F91B66" w:rsidRPr="00F91B66" w:rsidRDefault="00F91B66" w:rsidP="00F91B66">
      <w:pPr>
        <w:rPr>
          <w:rFonts w:asciiTheme="minorBidi" w:hAnsiTheme="minorBidi"/>
        </w:rPr>
      </w:pPr>
      <w:r w:rsidRPr="00F91B66">
        <w:rPr>
          <w:rFonts w:asciiTheme="minorBidi" w:hAnsiTheme="minorBidi"/>
        </w:rPr>
        <w:t xml:space="preserve">According to sliding filament hypothesis calcium ions released from sarcoplasmic reticulum and attaches to troponin, causing reorientation of certain components. </w:t>
      </w:r>
      <w:proofErr w:type="gramStart"/>
      <w:r w:rsidRPr="00F91B66">
        <w:rPr>
          <w:rFonts w:asciiTheme="minorBidi" w:hAnsiTheme="minorBidi"/>
        </w:rPr>
        <w:t>Thus</w:t>
      </w:r>
      <w:proofErr w:type="gramEnd"/>
      <w:r w:rsidRPr="00F91B66">
        <w:rPr>
          <w:rFonts w:asciiTheme="minorBidi" w:hAnsiTheme="minorBidi"/>
        </w:rPr>
        <w:t xml:space="preserve"> permitting actin filaments of bind to myosin filaments.</w:t>
      </w:r>
    </w:p>
    <w:p w14:paraId="21E8D284" w14:textId="77777777" w:rsidR="00F91B66" w:rsidRPr="00F91B66" w:rsidRDefault="00F91B66" w:rsidP="00F91B66">
      <w:pPr>
        <w:rPr>
          <w:rFonts w:asciiTheme="minorBidi" w:hAnsiTheme="minorBidi"/>
        </w:rPr>
      </w:pPr>
    </w:p>
    <w:p w14:paraId="7BE0E26C" w14:textId="77777777" w:rsidR="00F91B66" w:rsidRPr="00F91B66" w:rsidRDefault="00F91B66" w:rsidP="00F91B66">
      <w:pPr>
        <w:rPr>
          <w:rFonts w:asciiTheme="minorBidi" w:hAnsiTheme="minorBidi"/>
        </w:rPr>
      </w:pPr>
    </w:p>
    <w:p w14:paraId="7D5B4C95" w14:textId="77777777" w:rsidR="00F91B66" w:rsidRPr="00F91B66" w:rsidRDefault="00F91B66" w:rsidP="00F91B66">
      <w:pPr>
        <w:rPr>
          <w:rFonts w:asciiTheme="minorBidi" w:hAnsiTheme="minorBidi"/>
        </w:rPr>
      </w:pPr>
      <w:r w:rsidRPr="00F91B66">
        <w:rPr>
          <w:rFonts w:asciiTheme="minorBidi" w:hAnsiTheme="minorBidi"/>
        </w:rPr>
        <w:lastRenderedPageBreak/>
        <w:t>21. Question1 points</w:t>
      </w:r>
    </w:p>
    <w:p w14:paraId="3295DA01" w14:textId="77777777" w:rsidR="00F91B66" w:rsidRPr="00F91B66" w:rsidRDefault="00F91B66" w:rsidP="00F91B66">
      <w:pPr>
        <w:rPr>
          <w:rFonts w:asciiTheme="minorBidi" w:hAnsiTheme="minorBidi"/>
        </w:rPr>
      </w:pPr>
      <w:r w:rsidRPr="00F91B66">
        <w:rPr>
          <w:rFonts w:asciiTheme="minorBidi" w:hAnsiTheme="minorBidi"/>
        </w:rPr>
        <w:t>The dark band of sarcomere is called?</w:t>
      </w:r>
    </w:p>
    <w:p w14:paraId="39D9252A" w14:textId="77777777" w:rsidR="00F91B66" w:rsidRPr="00F91B66" w:rsidRDefault="00F91B66" w:rsidP="00F91B66">
      <w:pPr>
        <w:rPr>
          <w:rFonts w:asciiTheme="minorBidi" w:hAnsiTheme="minorBidi"/>
        </w:rPr>
      </w:pPr>
    </w:p>
    <w:p w14:paraId="5A739D10" w14:textId="77777777" w:rsidR="00F91B66" w:rsidRPr="00F91B66" w:rsidRDefault="00F91B66" w:rsidP="00F91B66">
      <w:pPr>
        <w:rPr>
          <w:rFonts w:asciiTheme="minorBidi" w:hAnsiTheme="minorBidi"/>
        </w:rPr>
      </w:pPr>
      <w:r w:rsidRPr="00F91B66">
        <w:rPr>
          <w:rFonts w:asciiTheme="minorBidi" w:hAnsiTheme="minorBidi"/>
        </w:rPr>
        <w:t>1.  A. H-band</w:t>
      </w:r>
    </w:p>
    <w:p w14:paraId="205D62BB" w14:textId="77777777" w:rsidR="00F91B66" w:rsidRPr="00F91B66" w:rsidRDefault="00F91B66" w:rsidP="00F91B66">
      <w:pPr>
        <w:rPr>
          <w:rFonts w:asciiTheme="minorBidi" w:hAnsiTheme="minorBidi"/>
        </w:rPr>
      </w:pPr>
      <w:r w:rsidRPr="00F91B66">
        <w:rPr>
          <w:rFonts w:asciiTheme="minorBidi" w:hAnsiTheme="minorBidi"/>
        </w:rPr>
        <w:t>2.  B. I-band</w:t>
      </w:r>
    </w:p>
    <w:p w14:paraId="39A15356" w14:textId="77777777" w:rsidR="00F91B66" w:rsidRPr="00F91B66" w:rsidRDefault="00F91B66" w:rsidP="00F91B66">
      <w:pPr>
        <w:rPr>
          <w:rFonts w:asciiTheme="minorBidi" w:hAnsiTheme="minorBidi"/>
        </w:rPr>
      </w:pPr>
      <w:r w:rsidRPr="00F91B66">
        <w:rPr>
          <w:rFonts w:asciiTheme="minorBidi" w:hAnsiTheme="minorBidi"/>
        </w:rPr>
        <w:t>3.  C. A-band</w:t>
      </w:r>
    </w:p>
    <w:p w14:paraId="7D06D4F1" w14:textId="77777777" w:rsidR="00F91B66" w:rsidRPr="00F91B66" w:rsidRDefault="00F91B66" w:rsidP="00F91B66">
      <w:pPr>
        <w:rPr>
          <w:rFonts w:asciiTheme="minorBidi" w:hAnsiTheme="minorBidi"/>
        </w:rPr>
      </w:pPr>
      <w:r w:rsidRPr="00F91B66">
        <w:rPr>
          <w:rFonts w:asciiTheme="minorBidi" w:hAnsiTheme="minorBidi"/>
        </w:rPr>
        <w:t>4.  D. M-band</w:t>
      </w:r>
    </w:p>
    <w:p w14:paraId="0A24256E" w14:textId="77777777" w:rsidR="00F91B66" w:rsidRPr="00F91B66" w:rsidRDefault="00F91B66" w:rsidP="00F91B66">
      <w:pPr>
        <w:rPr>
          <w:rFonts w:asciiTheme="minorBidi" w:hAnsiTheme="minorBidi"/>
        </w:rPr>
      </w:pPr>
      <w:r w:rsidRPr="00F91B66">
        <w:rPr>
          <w:rFonts w:asciiTheme="minorBidi" w:hAnsiTheme="minorBidi"/>
        </w:rPr>
        <w:t>Correct</w:t>
      </w:r>
    </w:p>
    <w:p w14:paraId="27BC9473" w14:textId="77777777" w:rsidR="00F91B66" w:rsidRPr="00F91B66" w:rsidRDefault="00F91B66" w:rsidP="00F91B66">
      <w:pPr>
        <w:rPr>
          <w:rFonts w:asciiTheme="minorBidi" w:hAnsiTheme="minorBidi"/>
        </w:rPr>
      </w:pPr>
      <w:r w:rsidRPr="00F91B66">
        <w:rPr>
          <w:rFonts w:asciiTheme="minorBidi" w:hAnsiTheme="minorBidi"/>
        </w:rPr>
        <w:t>Explanation: C</w:t>
      </w:r>
    </w:p>
    <w:p w14:paraId="0897CF0E" w14:textId="77777777" w:rsidR="00F91B66" w:rsidRPr="00F91B66" w:rsidRDefault="00F91B66" w:rsidP="00F91B66">
      <w:pPr>
        <w:rPr>
          <w:rFonts w:asciiTheme="minorBidi" w:hAnsiTheme="minorBidi"/>
        </w:rPr>
      </w:pPr>
      <w:r w:rsidRPr="00F91B66">
        <w:rPr>
          <w:rFonts w:asciiTheme="minorBidi" w:hAnsiTheme="minorBidi"/>
        </w:rPr>
        <w:t>Myofibril consists of light bands and dark bands.</w:t>
      </w:r>
    </w:p>
    <w:p w14:paraId="42EF064E"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Dark bands are also called A-bands because they are anisotropic.</w:t>
      </w:r>
    </w:p>
    <w:p w14:paraId="66D1BD58"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While light bands are also called I-bands because they are isotropic</w:t>
      </w:r>
    </w:p>
    <w:p w14:paraId="1759BF19" w14:textId="77777777" w:rsidR="00F91B66" w:rsidRPr="00F91B66" w:rsidRDefault="00F91B66" w:rsidP="00F91B66">
      <w:pPr>
        <w:rPr>
          <w:rFonts w:asciiTheme="minorBidi" w:hAnsiTheme="minorBidi"/>
        </w:rPr>
      </w:pPr>
    </w:p>
    <w:p w14:paraId="6904EBA9" w14:textId="77777777" w:rsidR="00F91B66" w:rsidRPr="00F91B66" w:rsidRDefault="00F91B66" w:rsidP="00F91B66">
      <w:pPr>
        <w:rPr>
          <w:rFonts w:asciiTheme="minorBidi" w:hAnsiTheme="minorBidi"/>
        </w:rPr>
      </w:pPr>
    </w:p>
    <w:p w14:paraId="7CD19A77" w14:textId="77777777" w:rsidR="00F91B66" w:rsidRPr="00F91B66" w:rsidRDefault="00F91B66" w:rsidP="00F91B66">
      <w:pPr>
        <w:rPr>
          <w:rFonts w:asciiTheme="minorBidi" w:hAnsiTheme="minorBidi"/>
        </w:rPr>
      </w:pPr>
      <w:r w:rsidRPr="00F91B66">
        <w:rPr>
          <w:rFonts w:asciiTheme="minorBidi" w:hAnsiTheme="minorBidi"/>
        </w:rPr>
        <w:t>22. Question1 points</w:t>
      </w:r>
    </w:p>
    <w:p w14:paraId="101FD2E6" w14:textId="77777777" w:rsidR="00F91B66" w:rsidRPr="00F91B66" w:rsidRDefault="00F91B66" w:rsidP="00F91B66">
      <w:pPr>
        <w:rPr>
          <w:rFonts w:asciiTheme="minorBidi" w:hAnsiTheme="minorBidi"/>
        </w:rPr>
      </w:pPr>
      <w:r w:rsidRPr="00F91B66">
        <w:rPr>
          <w:rFonts w:asciiTheme="minorBidi" w:hAnsiTheme="minorBidi"/>
        </w:rPr>
        <w:t>Which property is common between smooth muscles and cardiac muscles?</w:t>
      </w:r>
    </w:p>
    <w:p w14:paraId="2FEA8B36" w14:textId="77777777" w:rsidR="00F91B66" w:rsidRPr="00F91B66" w:rsidRDefault="00F91B66" w:rsidP="00F91B66">
      <w:pPr>
        <w:rPr>
          <w:rFonts w:asciiTheme="minorBidi" w:hAnsiTheme="minorBidi"/>
        </w:rPr>
      </w:pPr>
    </w:p>
    <w:p w14:paraId="53EB5F4C" w14:textId="77777777" w:rsidR="00F91B66" w:rsidRPr="00F91B66" w:rsidRDefault="00F91B66" w:rsidP="00F91B66">
      <w:pPr>
        <w:rPr>
          <w:rFonts w:asciiTheme="minorBidi" w:hAnsiTheme="minorBidi"/>
        </w:rPr>
      </w:pPr>
      <w:r w:rsidRPr="00F91B66">
        <w:rPr>
          <w:rFonts w:asciiTheme="minorBidi" w:hAnsiTheme="minorBidi"/>
        </w:rPr>
        <w:t>1.  A. They are multinucleated</w:t>
      </w:r>
    </w:p>
    <w:p w14:paraId="07B3C7CC" w14:textId="77777777" w:rsidR="00F91B66" w:rsidRPr="00F91B66" w:rsidRDefault="00F91B66" w:rsidP="00F91B66">
      <w:pPr>
        <w:rPr>
          <w:rFonts w:asciiTheme="minorBidi" w:hAnsiTheme="minorBidi"/>
        </w:rPr>
      </w:pPr>
      <w:r w:rsidRPr="00F91B66">
        <w:rPr>
          <w:rFonts w:asciiTheme="minorBidi" w:hAnsiTheme="minorBidi"/>
        </w:rPr>
        <w:t>2.  B. Both have intercalated disc</w:t>
      </w:r>
    </w:p>
    <w:p w14:paraId="170480C7" w14:textId="77777777" w:rsidR="00F91B66" w:rsidRPr="00F91B66" w:rsidRDefault="00F91B66" w:rsidP="00F91B66">
      <w:pPr>
        <w:rPr>
          <w:rFonts w:asciiTheme="minorBidi" w:hAnsiTheme="minorBidi"/>
        </w:rPr>
      </w:pPr>
      <w:r w:rsidRPr="00F91B66">
        <w:rPr>
          <w:rFonts w:asciiTheme="minorBidi" w:hAnsiTheme="minorBidi"/>
        </w:rPr>
        <w:t>3.  C. Both are Involuntary</w:t>
      </w:r>
    </w:p>
    <w:p w14:paraId="22CD1774" w14:textId="77777777" w:rsidR="00F91B66" w:rsidRPr="00F91B66" w:rsidRDefault="00F91B66" w:rsidP="00F91B66">
      <w:pPr>
        <w:rPr>
          <w:rFonts w:asciiTheme="minorBidi" w:hAnsiTheme="minorBidi"/>
        </w:rPr>
      </w:pPr>
      <w:r w:rsidRPr="00F91B66">
        <w:rPr>
          <w:rFonts w:asciiTheme="minorBidi" w:hAnsiTheme="minorBidi"/>
        </w:rPr>
        <w:t>4.  D. All</w:t>
      </w:r>
    </w:p>
    <w:p w14:paraId="310989B8" w14:textId="77777777" w:rsidR="00F91B66" w:rsidRPr="00F91B66" w:rsidRDefault="00F91B66" w:rsidP="00F91B66">
      <w:pPr>
        <w:rPr>
          <w:rFonts w:asciiTheme="minorBidi" w:hAnsiTheme="minorBidi"/>
        </w:rPr>
      </w:pPr>
      <w:r w:rsidRPr="00F91B66">
        <w:rPr>
          <w:rFonts w:asciiTheme="minorBidi" w:hAnsiTheme="minorBidi"/>
        </w:rPr>
        <w:t>Correct</w:t>
      </w:r>
    </w:p>
    <w:p w14:paraId="55F523BF" w14:textId="77777777" w:rsidR="00F91B66" w:rsidRPr="00F91B66" w:rsidRDefault="00F91B66" w:rsidP="00F91B66">
      <w:pPr>
        <w:rPr>
          <w:rFonts w:asciiTheme="minorBidi" w:hAnsiTheme="minorBidi"/>
        </w:rPr>
      </w:pPr>
      <w:r w:rsidRPr="00F91B66">
        <w:rPr>
          <w:rFonts w:asciiTheme="minorBidi" w:hAnsiTheme="minorBidi"/>
        </w:rPr>
        <w:t>Explanation: C</w:t>
      </w:r>
    </w:p>
    <w:p w14:paraId="3869304D" w14:textId="77777777" w:rsidR="00F91B66" w:rsidRPr="00F91B66" w:rsidRDefault="00F91B66" w:rsidP="00F91B66">
      <w:pPr>
        <w:rPr>
          <w:rFonts w:asciiTheme="minorBidi" w:hAnsiTheme="minorBidi"/>
        </w:rPr>
      </w:pPr>
      <w:r w:rsidRPr="00F91B66">
        <w:rPr>
          <w:rFonts w:asciiTheme="minorBidi" w:hAnsiTheme="minorBidi"/>
        </w:rPr>
        <w:t>Smooth muscles and cardiac muscles have the following properties in common;</w:t>
      </w:r>
    </w:p>
    <w:p w14:paraId="366ED29D"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Both are </w:t>
      </w:r>
      <w:proofErr w:type="spellStart"/>
      <w:r w:rsidRPr="00F91B66">
        <w:rPr>
          <w:rFonts w:asciiTheme="minorBidi" w:hAnsiTheme="minorBidi"/>
        </w:rPr>
        <w:t>uninucleated</w:t>
      </w:r>
      <w:proofErr w:type="spellEnd"/>
    </w:p>
    <w:p w14:paraId="5492A64D"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Both are involuntary</w:t>
      </w:r>
    </w:p>
    <w:p w14:paraId="1902CCF0"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Both have nerve supply from ANS</w:t>
      </w:r>
    </w:p>
    <w:p w14:paraId="1B7CDB6C" w14:textId="77777777" w:rsidR="00F91B66" w:rsidRPr="00F91B66" w:rsidRDefault="00F91B66" w:rsidP="00F91B66">
      <w:pPr>
        <w:rPr>
          <w:rFonts w:asciiTheme="minorBidi" w:hAnsiTheme="minorBidi"/>
        </w:rPr>
      </w:pPr>
      <w:r w:rsidRPr="00F91B66">
        <w:rPr>
          <w:rFonts w:asciiTheme="minorBidi" w:hAnsiTheme="minorBidi"/>
        </w:rPr>
        <w:t>Thus option “C” is correct answer.</w:t>
      </w:r>
    </w:p>
    <w:p w14:paraId="1FFA759C" w14:textId="77777777" w:rsidR="00F91B66" w:rsidRPr="00F91B66" w:rsidRDefault="00F91B66" w:rsidP="00F91B66">
      <w:pPr>
        <w:rPr>
          <w:rFonts w:asciiTheme="minorBidi" w:hAnsiTheme="minorBidi"/>
        </w:rPr>
      </w:pPr>
    </w:p>
    <w:p w14:paraId="667E9E10" w14:textId="77777777" w:rsidR="00F91B66" w:rsidRPr="00F91B66" w:rsidRDefault="00F91B66" w:rsidP="00F91B66">
      <w:pPr>
        <w:rPr>
          <w:rFonts w:asciiTheme="minorBidi" w:hAnsiTheme="minorBidi"/>
        </w:rPr>
      </w:pPr>
    </w:p>
    <w:p w14:paraId="2282B517" w14:textId="77777777" w:rsidR="00F91B66" w:rsidRPr="00F91B66" w:rsidRDefault="00F91B66" w:rsidP="00F91B66">
      <w:pPr>
        <w:rPr>
          <w:rFonts w:asciiTheme="minorBidi" w:hAnsiTheme="minorBidi"/>
        </w:rPr>
      </w:pPr>
      <w:r w:rsidRPr="00F91B66">
        <w:rPr>
          <w:rFonts w:asciiTheme="minorBidi" w:hAnsiTheme="minorBidi"/>
        </w:rPr>
        <w:lastRenderedPageBreak/>
        <w:t>23. Question1 points</w:t>
      </w:r>
    </w:p>
    <w:p w14:paraId="0B69EEB4" w14:textId="77777777" w:rsidR="00F91B66" w:rsidRPr="00F91B66" w:rsidRDefault="00F91B66" w:rsidP="00F91B66">
      <w:pPr>
        <w:rPr>
          <w:rFonts w:asciiTheme="minorBidi" w:hAnsiTheme="minorBidi"/>
        </w:rPr>
      </w:pPr>
      <w:r w:rsidRPr="00F91B66">
        <w:rPr>
          <w:rFonts w:asciiTheme="minorBidi" w:hAnsiTheme="minorBidi"/>
        </w:rPr>
        <w:t>The multinucleate cell among the following?</w:t>
      </w:r>
    </w:p>
    <w:p w14:paraId="79F71D78" w14:textId="77777777" w:rsidR="00F91B66" w:rsidRPr="00F91B66" w:rsidRDefault="00F91B66" w:rsidP="00F91B66">
      <w:pPr>
        <w:rPr>
          <w:rFonts w:asciiTheme="minorBidi" w:hAnsiTheme="minorBidi"/>
        </w:rPr>
      </w:pPr>
    </w:p>
    <w:p w14:paraId="183279A2" w14:textId="77777777" w:rsidR="00F91B66" w:rsidRPr="00F91B66" w:rsidRDefault="00F91B66" w:rsidP="00F91B66">
      <w:pPr>
        <w:rPr>
          <w:rFonts w:asciiTheme="minorBidi" w:hAnsiTheme="minorBidi"/>
        </w:rPr>
      </w:pPr>
      <w:r w:rsidRPr="00F91B66">
        <w:rPr>
          <w:rFonts w:asciiTheme="minorBidi" w:hAnsiTheme="minorBidi"/>
        </w:rPr>
        <w:t>1.  A. Osteoclast</w:t>
      </w:r>
    </w:p>
    <w:p w14:paraId="63710B33" w14:textId="77777777" w:rsidR="00F91B66" w:rsidRPr="00F91B66" w:rsidRDefault="00F91B66" w:rsidP="00F91B66">
      <w:pPr>
        <w:rPr>
          <w:rFonts w:asciiTheme="minorBidi" w:hAnsiTheme="minorBidi"/>
        </w:rPr>
      </w:pPr>
      <w:r w:rsidRPr="00F91B66">
        <w:rPr>
          <w:rFonts w:asciiTheme="minorBidi" w:hAnsiTheme="minorBidi"/>
        </w:rPr>
        <w:t xml:space="preserve">2.  B. Muscle </w:t>
      </w:r>
      <w:proofErr w:type="spellStart"/>
      <w:r w:rsidRPr="00F91B66">
        <w:rPr>
          <w:rFonts w:asciiTheme="minorBidi" w:hAnsiTheme="minorBidi"/>
        </w:rPr>
        <w:t>fibre</w:t>
      </w:r>
      <w:proofErr w:type="spellEnd"/>
    </w:p>
    <w:p w14:paraId="02C78B15" w14:textId="77777777" w:rsidR="00F91B66" w:rsidRPr="00F91B66" w:rsidRDefault="00F91B66" w:rsidP="00F91B66">
      <w:pPr>
        <w:rPr>
          <w:rFonts w:asciiTheme="minorBidi" w:hAnsiTheme="minorBidi"/>
        </w:rPr>
      </w:pPr>
      <w:r w:rsidRPr="00F91B66">
        <w:rPr>
          <w:rFonts w:asciiTheme="minorBidi" w:hAnsiTheme="minorBidi"/>
        </w:rPr>
        <w:t>3.  C. Osteoblast</w:t>
      </w:r>
    </w:p>
    <w:p w14:paraId="3C2F5927" w14:textId="77777777" w:rsidR="00F91B66" w:rsidRPr="00F91B66" w:rsidRDefault="00F91B66" w:rsidP="00F91B66">
      <w:pPr>
        <w:rPr>
          <w:rFonts w:asciiTheme="minorBidi" w:hAnsiTheme="minorBidi"/>
        </w:rPr>
      </w:pPr>
      <w:r w:rsidRPr="00F91B66">
        <w:rPr>
          <w:rFonts w:asciiTheme="minorBidi" w:hAnsiTheme="minorBidi"/>
        </w:rPr>
        <w:t>4.  D. Both “A” and “B”</w:t>
      </w:r>
    </w:p>
    <w:p w14:paraId="7F7C13AB" w14:textId="77777777" w:rsidR="00F91B66" w:rsidRPr="00F91B66" w:rsidRDefault="00F91B66" w:rsidP="00F91B66">
      <w:pPr>
        <w:rPr>
          <w:rFonts w:asciiTheme="minorBidi" w:hAnsiTheme="minorBidi"/>
        </w:rPr>
      </w:pPr>
      <w:r w:rsidRPr="00F91B66">
        <w:rPr>
          <w:rFonts w:asciiTheme="minorBidi" w:hAnsiTheme="minorBidi"/>
        </w:rPr>
        <w:t>Correct</w:t>
      </w:r>
    </w:p>
    <w:p w14:paraId="560B8A8B" w14:textId="77777777" w:rsidR="00F91B66" w:rsidRPr="00F91B66" w:rsidRDefault="00F91B66" w:rsidP="00F91B66">
      <w:pPr>
        <w:rPr>
          <w:rFonts w:asciiTheme="minorBidi" w:hAnsiTheme="minorBidi"/>
        </w:rPr>
      </w:pPr>
      <w:r w:rsidRPr="00F91B66">
        <w:rPr>
          <w:rFonts w:asciiTheme="minorBidi" w:hAnsiTheme="minorBidi"/>
        </w:rPr>
        <w:t>Explanation: D</w:t>
      </w:r>
    </w:p>
    <w:p w14:paraId="13CEE76B" w14:textId="77777777" w:rsidR="00F91B66" w:rsidRPr="00F91B66" w:rsidRDefault="00F91B66" w:rsidP="00F91B66">
      <w:pPr>
        <w:rPr>
          <w:rFonts w:asciiTheme="minorBidi" w:hAnsiTheme="minorBidi"/>
        </w:rPr>
      </w:pPr>
      <w:r w:rsidRPr="00F91B66">
        <w:rPr>
          <w:rFonts w:asciiTheme="minorBidi" w:hAnsiTheme="minorBidi"/>
        </w:rPr>
        <w:t>There are certain cells in our body which are multinucleated means they have more than one nucleus.</w:t>
      </w:r>
    </w:p>
    <w:p w14:paraId="03909D16"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Osteoclast are multinucleated cells that remove bone tissue.</w:t>
      </w:r>
    </w:p>
    <w:p w14:paraId="5DE704B8" w14:textId="77777777" w:rsidR="00F91B66" w:rsidRPr="00F91B66" w:rsidRDefault="00F91B66" w:rsidP="00F91B66">
      <w:pPr>
        <w:rPr>
          <w:rFonts w:asciiTheme="minorBidi" w:hAnsiTheme="minorBidi"/>
        </w:rPr>
      </w:pPr>
      <w:r w:rsidRPr="00F91B66">
        <w:rPr>
          <w:rFonts w:ascii="Cambria Math" w:hAnsi="Cambria Math" w:cs="Cambria Math"/>
        </w:rPr>
        <w:t>⇒</w:t>
      </w:r>
      <w:r w:rsidRPr="00F91B66">
        <w:rPr>
          <w:rFonts w:asciiTheme="minorBidi" w:hAnsiTheme="minorBidi"/>
        </w:rPr>
        <w:t xml:space="preserve"> Muscle </w:t>
      </w:r>
      <w:proofErr w:type="spellStart"/>
      <w:r w:rsidRPr="00F91B66">
        <w:rPr>
          <w:rFonts w:asciiTheme="minorBidi" w:hAnsiTheme="minorBidi"/>
        </w:rPr>
        <w:t>fibre</w:t>
      </w:r>
      <w:proofErr w:type="spellEnd"/>
      <w:r w:rsidRPr="00F91B66">
        <w:rPr>
          <w:rFonts w:asciiTheme="minorBidi" w:hAnsiTheme="minorBidi"/>
        </w:rPr>
        <w:t xml:space="preserve"> is the cell of skeletal muscle that is cylindrical, unbranched and multinucleated.</w:t>
      </w:r>
    </w:p>
    <w:p w14:paraId="02ACFBBC" w14:textId="77777777" w:rsidR="00F91B66" w:rsidRPr="00F91B66" w:rsidRDefault="00F91B66" w:rsidP="00F91B66">
      <w:pPr>
        <w:rPr>
          <w:rFonts w:asciiTheme="minorBidi" w:hAnsiTheme="minorBidi"/>
        </w:rPr>
      </w:pPr>
    </w:p>
    <w:p w14:paraId="41421C8F" w14:textId="77777777" w:rsidR="00F91B66" w:rsidRPr="00F91B66" w:rsidRDefault="00F91B66" w:rsidP="00F91B66">
      <w:pPr>
        <w:rPr>
          <w:rFonts w:asciiTheme="minorBidi" w:hAnsiTheme="minorBidi"/>
        </w:rPr>
      </w:pPr>
      <w:r w:rsidRPr="00F91B66">
        <w:rPr>
          <w:rFonts w:asciiTheme="minorBidi" w:hAnsiTheme="minorBidi"/>
        </w:rPr>
        <w:t>24. Question1 points</w:t>
      </w:r>
    </w:p>
    <w:p w14:paraId="204E7BCF" w14:textId="77777777" w:rsidR="00F91B66" w:rsidRPr="00F91B66" w:rsidRDefault="00F91B66" w:rsidP="00F91B66">
      <w:pPr>
        <w:rPr>
          <w:rFonts w:asciiTheme="minorBidi" w:hAnsiTheme="minorBidi"/>
        </w:rPr>
      </w:pPr>
      <w:r w:rsidRPr="00F91B66">
        <w:rPr>
          <w:rFonts w:asciiTheme="minorBidi" w:hAnsiTheme="minorBidi"/>
        </w:rPr>
        <w:t>Cardiac muscles are</w:t>
      </w:r>
    </w:p>
    <w:p w14:paraId="7DF08737" w14:textId="77777777" w:rsidR="00F91B66" w:rsidRPr="00F91B66" w:rsidRDefault="00F91B66" w:rsidP="00F91B66">
      <w:pPr>
        <w:rPr>
          <w:rFonts w:asciiTheme="minorBidi" w:hAnsiTheme="minorBidi"/>
        </w:rPr>
      </w:pPr>
    </w:p>
    <w:p w14:paraId="0F805314" w14:textId="77777777" w:rsidR="00F91B66" w:rsidRPr="00F91B66" w:rsidRDefault="00F91B66" w:rsidP="00F91B66">
      <w:pPr>
        <w:rPr>
          <w:rFonts w:asciiTheme="minorBidi" w:hAnsiTheme="minorBidi"/>
        </w:rPr>
      </w:pPr>
      <w:r w:rsidRPr="00F91B66">
        <w:rPr>
          <w:rFonts w:asciiTheme="minorBidi" w:hAnsiTheme="minorBidi"/>
        </w:rPr>
        <w:t>1.  A. striated and voluntary</w:t>
      </w:r>
    </w:p>
    <w:p w14:paraId="48FFD0C0" w14:textId="77777777" w:rsidR="00F91B66" w:rsidRPr="00F91B66" w:rsidRDefault="00F91B66" w:rsidP="00F91B66">
      <w:pPr>
        <w:rPr>
          <w:rFonts w:asciiTheme="minorBidi" w:hAnsiTheme="minorBidi"/>
        </w:rPr>
      </w:pPr>
      <w:r w:rsidRPr="00F91B66">
        <w:rPr>
          <w:rFonts w:asciiTheme="minorBidi" w:hAnsiTheme="minorBidi"/>
        </w:rPr>
        <w:t>2.  B. striated and involuntary</w:t>
      </w:r>
    </w:p>
    <w:p w14:paraId="18F82F38" w14:textId="77777777" w:rsidR="00F91B66" w:rsidRPr="00F91B66" w:rsidRDefault="00F91B66" w:rsidP="00F91B66">
      <w:pPr>
        <w:rPr>
          <w:rFonts w:asciiTheme="minorBidi" w:hAnsiTheme="minorBidi"/>
        </w:rPr>
      </w:pPr>
      <w:r w:rsidRPr="00F91B66">
        <w:rPr>
          <w:rFonts w:asciiTheme="minorBidi" w:hAnsiTheme="minorBidi"/>
        </w:rPr>
        <w:t>3.  C. smooth and voluntary</w:t>
      </w:r>
    </w:p>
    <w:p w14:paraId="0438262E" w14:textId="77777777" w:rsidR="00F91B66" w:rsidRPr="00F91B66" w:rsidRDefault="00F91B66" w:rsidP="00F91B66">
      <w:pPr>
        <w:rPr>
          <w:rFonts w:asciiTheme="minorBidi" w:hAnsiTheme="minorBidi"/>
        </w:rPr>
      </w:pPr>
      <w:r w:rsidRPr="00F91B66">
        <w:rPr>
          <w:rFonts w:asciiTheme="minorBidi" w:hAnsiTheme="minorBidi"/>
        </w:rPr>
        <w:t>4.  D. smooth and involuntary</w:t>
      </w:r>
    </w:p>
    <w:p w14:paraId="791D53FA" w14:textId="77777777" w:rsidR="00F91B66" w:rsidRPr="00F91B66" w:rsidRDefault="00F91B66" w:rsidP="00F91B66">
      <w:pPr>
        <w:rPr>
          <w:rFonts w:asciiTheme="minorBidi" w:hAnsiTheme="minorBidi"/>
        </w:rPr>
      </w:pPr>
      <w:r w:rsidRPr="00F91B66">
        <w:rPr>
          <w:rFonts w:asciiTheme="minorBidi" w:hAnsiTheme="minorBidi"/>
        </w:rPr>
        <w:t>Correct</w:t>
      </w:r>
    </w:p>
    <w:p w14:paraId="752B9088" w14:textId="77777777" w:rsidR="00F91B66" w:rsidRPr="00F91B66" w:rsidRDefault="00F91B66" w:rsidP="00F91B66">
      <w:pPr>
        <w:rPr>
          <w:rFonts w:asciiTheme="minorBidi" w:hAnsiTheme="minorBidi"/>
        </w:rPr>
      </w:pPr>
      <w:r w:rsidRPr="00F91B66">
        <w:rPr>
          <w:rFonts w:asciiTheme="minorBidi" w:hAnsiTheme="minorBidi"/>
        </w:rPr>
        <w:t>Explanation B</w:t>
      </w:r>
    </w:p>
    <w:p w14:paraId="2354B535" w14:textId="77777777" w:rsidR="00F91B66" w:rsidRPr="00F91B66" w:rsidRDefault="00F91B66" w:rsidP="00F91B66">
      <w:pPr>
        <w:rPr>
          <w:rFonts w:asciiTheme="minorBidi" w:hAnsiTheme="minorBidi"/>
        </w:rPr>
      </w:pPr>
      <w:r w:rsidRPr="00F91B66">
        <w:rPr>
          <w:rFonts w:asciiTheme="minorBidi" w:hAnsiTheme="minorBidi"/>
        </w:rPr>
        <w:t>Cardiac muscles are predominantly found in heart wall. These are striated, involuntary contract quickly and do not get fatigued. These muscles continue rhythmic contraction throughout life under the control of ANS.</w:t>
      </w:r>
    </w:p>
    <w:p w14:paraId="03B87937" w14:textId="77777777" w:rsidR="00F91B66" w:rsidRPr="00F91B66" w:rsidRDefault="00F91B66" w:rsidP="00F91B66">
      <w:pPr>
        <w:rPr>
          <w:rFonts w:asciiTheme="minorBidi" w:hAnsiTheme="minorBidi"/>
        </w:rPr>
      </w:pPr>
    </w:p>
    <w:p w14:paraId="570EE6FB" w14:textId="77777777" w:rsidR="00F91B66" w:rsidRPr="00F91B66" w:rsidRDefault="00F91B66" w:rsidP="00F91B66">
      <w:pPr>
        <w:rPr>
          <w:rFonts w:asciiTheme="minorBidi" w:hAnsiTheme="minorBidi"/>
        </w:rPr>
      </w:pPr>
    </w:p>
    <w:p w14:paraId="71C00745" w14:textId="77777777" w:rsidR="00F91B66" w:rsidRPr="00F91B66" w:rsidRDefault="00F91B66" w:rsidP="00F91B66">
      <w:pPr>
        <w:rPr>
          <w:rFonts w:asciiTheme="minorBidi" w:hAnsiTheme="minorBidi"/>
        </w:rPr>
      </w:pPr>
      <w:r w:rsidRPr="00F91B66">
        <w:rPr>
          <w:rFonts w:asciiTheme="minorBidi" w:hAnsiTheme="minorBidi"/>
        </w:rPr>
        <w:t>25. Question1 points</w:t>
      </w:r>
    </w:p>
    <w:p w14:paraId="6EE3C4F8" w14:textId="77777777" w:rsidR="00F91B66" w:rsidRPr="00F91B66" w:rsidRDefault="00F91B66" w:rsidP="00F91B66">
      <w:pPr>
        <w:rPr>
          <w:rFonts w:asciiTheme="minorBidi" w:hAnsiTheme="minorBidi"/>
        </w:rPr>
      </w:pPr>
      <w:r w:rsidRPr="00F91B66">
        <w:rPr>
          <w:rFonts w:asciiTheme="minorBidi" w:hAnsiTheme="minorBidi"/>
        </w:rPr>
        <w:t>Total number of bones in the hind limb of a man is</w:t>
      </w:r>
    </w:p>
    <w:p w14:paraId="3308554E" w14:textId="77777777" w:rsidR="00F91B66" w:rsidRPr="00F91B66" w:rsidRDefault="00F91B66" w:rsidP="00F91B66">
      <w:pPr>
        <w:rPr>
          <w:rFonts w:asciiTheme="minorBidi" w:hAnsiTheme="minorBidi"/>
        </w:rPr>
      </w:pPr>
    </w:p>
    <w:p w14:paraId="61BD6AE0" w14:textId="77777777" w:rsidR="00F91B66" w:rsidRPr="00F91B66" w:rsidRDefault="00F91B66" w:rsidP="00F91B66">
      <w:pPr>
        <w:rPr>
          <w:rFonts w:asciiTheme="minorBidi" w:hAnsiTheme="minorBidi"/>
        </w:rPr>
      </w:pPr>
      <w:r w:rsidRPr="00F91B66">
        <w:rPr>
          <w:rFonts w:asciiTheme="minorBidi" w:hAnsiTheme="minorBidi"/>
        </w:rPr>
        <w:lastRenderedPageBreak/>
        <w:t>1.  A. 24</w:t>
      </w:r>
    </w:p>
    <w:p w14:paraId="3AB9EF8A" w14:textId="77777777" w:rsidR="00F91B66" w:rsidRPr="00F91B66" w:rsidRDefault="00F91B66" w:rsidP="00F91B66">
      <w:pPr>
        <w:rPr>
          <w:rFonts w:asciiTheme="minorBidi" w:hAnsiTheme="minorBidi"/>
        </w:rPr>
      </w:pPr>
      <w:r w:rsidRPr="00F91B66">
        <w:rPr>
          <w:rFonts w:asciiTheme="minorBidi" w:hAnsiTheme="minorBidi"/>
        </w:rPr>
        <w:t>2.  B. 30</w:t>
      </w:r>
    </w:p>
    <w:p w14:paraId="0A2744A6" w14:textId="77777777" w:rsidR="00F91B66" w:rsidRPr="00F91B66" w:rsidRDefault="00F91B66" w:rsidP="00F91B66">
      <w:pPr>
        <w:rPr>
          <w:rFonts w:asciiTheme="minorBidi" w:hAnsiTheme="minorBidi"/>
        </w:rPr>
      </w:pPr>
      <w:r w:rsidRPr="00F91B66">
        <w:rPr>
          <w:rFonts w:asciiTheme="minorBidi" w:hAnsiTheme="minorBidi"/>
        </w:rPr>
        <w:t>3.  C. 14</w:t>
      </w:r>
    </w:p>
    <w:p w14:paraId="1F813AAC" w14:textId="77777777" w:rsidR="00F91B66" w:rsidRPr="00F91B66" w:rsidRDefault="00F91B66" w:rsidP="00F91B66">
      <w:pPr>
        <w:rPr>
          <w:rFonts w:asciiTheme="minorBidi" w:hAnsiTheme="minorBidi"/>
        </w:rPr>
      </w:pPr>
      <w:r w:rsidRPr="00F91B66">
        <w:rPr>
          <w:rFonts w:asciiTheme="minorBidi" w:hAnsiTheme="minorBidi"/>
        </w:rPr>
        <w:t>4.  D. 21</w:t>
      </w:r>
    </w:p>
    <w:p w14:paraId="3BB48BF6" w14:textId="77777777" w:rsidR="00F91B66" w:rsidRPr="00F91B66" w:rsidRDefault="00F91B66" w:rsidP="00F91B66">
      <w:pPr>
        <w:rPr>
          <w:rFonts w:asciiTheme="minorBidi" w:hAnsiTheme="minorBidi"/>
        </w:rPr>
      </w:pPr>
      <w:r w:rsidRPr="00F91B66">
        <w:rPr>
          <w:rFonts w:asciiTheme="minorBidi" w:hAnsiTheme="minorBidi"/>
        </w:rPr>
        <w:t>Correct</w:t>
      </w:r>
    </w:p>
    <w:p w14:paraId="186A2E0B" w14:textId="77777777" w:rsidR="00F91B66" w:rsidRPr="00F91B66" w:rsidRDefault="00F91B66" w:rsidP="00F91B66">
      <w:pPr>
        <w:rPr>
          <w:rFonts w:asciiTheme="minorBidi" w:hAnsiTheme="minorBidi"/>
        </w:rPr>
      </w:pPr>
      <w:r w:rsidRPr="00F91B66">
        <w:rPr>
          <w:rFonts w:asciiTheme="minorBidi" w:hAnsiTheme="minorBidi"/>
        </w:rPr>
        <w:t>Explanation B</w:t>
      </w:r>
    </w:p>
    <w:p w14:paraId="34E0E22C" w14:textId="3C750F06" w:rsidR="00F91B66" w:rsidRPr="00F91B66" w:rsidRDefault="00F91B66" w:rsidP="00F91B66">
      <w:pPr>
        <w:rPr>
          <w:rFonts w:asciiTheme="minorBidi" w:hAnsiTheme="minorBidi"/>
        </w:rPr>
      </w:pPr>
      <w:r w:rsidRPr="00F91B66">
        <w:rPr>
          <w:rFonts w:asciiTheme="minorBidi" w:hAnsiTheme="minorBidi"/>
        </w:rPr>
        <w:t>Each hind limb consists of 30 bones -1 femur, 1 patella, 1 tibia, 1 fibula, 7 tarsals, 5 metatarsals and 14 phalanges.</w:t>
      </w:r>
    </w:p>
    <w:p w14:paraId="0CCA8C8A" w14:textId="77777777" w:rsidR="00F91B66" w:rsidRPr="00F91B66" w:rsidRDefault="00F91B66" w:rsidP="00F91B66">
      <w:pPr>
        <w:rPr>
          <w:rFonts w:asciiTheme="minorBidi" w:hAnsiTheme="minorBidi"/>
        </w:rPr>
      </w:pPr>
    </w:p>
    <w:p w14:paraId="70FD7323" w14:textId="77777777" w:rsidR="00F91B66" w:rsidRPr="00F91B66" w:rsidRDefault="00F91B66" w:rsidP="00F91B66">
      <w:pPr>
        <w:rPr>
          <w:rFonts w:asciiTheme="minorBidi" w:hAnsiTheme="minorBidi"/>
        </w:rPr>
      </w:pPr>
    </w:p>
    <w:p w14:paraId="02E84BE7" w14:textId="77777777" w:rsidR="00F91B66" w:rsidRPr="00F91B66" w:rsidRDefault="00F91B66" w:rsidP="00F91B66">
      <w:pPr>
        <w:rPr>
          <w:rFonts w:asciiTheme="minorBidi" w:hAnsiTheme="minorBidi"/>
        </w:rPr>
      </w:pPr>
      <w:r w:rsidRPr="00F91B66">
        <w:rPr>
          <w:rFonts w:asciiTheme="minorBidi" w:hAnsiTheme="minorBidi"/>
        </w:rPr>
        <w:t>1. Question1 points</w:t>
      </w:r>
    </w:p>
    <w:p w14:paraId="24B4A0E1" w14:textId="77777777" w:rsidR="00F91B66" w:rsidRPr="00F91B66" w:rsidRDefault="00F91B66" w:rsidP="00F91B66">
      <w:pPr>
        <w:rPr>
          <w:rFonts w:asciiTheme="minorBidi" w:hAnsiTheme="minorBidi"/>
        </w:rPr>
      </w:pPr>
      <w:r w:rsidRPr="00F91B66">
        <w:rPr>
          <w:rFonts w:asciiTheme="minorBidi" w:hAnsiTheme="minorBidi"/>
        </w:rPr>
        <w:t>Which of the following ions help in muscle contraction?</w:t>
      </w:r>
    </w:p>
    <w:p w14:paraId="408CA7EA" w14:textId="77777777" w:rsidR="00F91B66" w:rsidRPr="00F91B66" w:rsidRDefault="00F91B66" w:rsidP="00F91B66">
      <w:pPr>
        <w:rPr>
          <w:rFonts w:asciiTheme="minorBidi" w:hAnsiTheme="minorBidi"/>
        </w:rPr>
      </w:pPr>
      <w:r w:rsidRPr="00F91B66">
        <w:rPr>
          <w:rFonts w:asciiTheme="minorBidi" w:hAnsiTheme="minorBidi"/>
        </w:rPr>
        <w:t>A. K+ and Mg++</w:t>
      </w:r>
    </w:p>
    <w:p w14:paraId="6F12941F" w14:textId="77777777" w:rsidR="00F91B66" w:rsidRPr="00F91B66" w:rsidRDefault="00F91B66" w:rsidP="00F91B66">
      <w:pPr>
        <w:rPr>
          <w:rFonts w:asciiTheme="minorBidi" w:hAnsiTheme="minorBidi"/>
        </w:rPr>
      </w:pPr>
      <w:r w:rsidRPr="00F91B66">
        <w:rPr>
          <w:rFonts w:asciiTheme="minorBidi" w:hAnsiTheme="minorBidi"/>
        </w:rPr>
        <w:t>B. Na+ and K+</w:t>
      </w:r>
    </w:p>
    <w:p w14:paraId="36C95A7B" w14:textId="77777777" w:rsidR="00F91B66" w:rsidRPr="00F91B66" w:rsidRDefault="00F91B66" w:rsidP="00F91B66">
      <w:pPr>
        <w:rPr>
          <w:rFonts w:asciiTheme="minorBidi" w:hAnsiTheme="minorBidi"/>
        </w:rPr>
      </w:pPr>
      <w:r w:rsidRPr="00F91B66">
        <w:rPr>
          <w:rFonts w:asciiTheme="minorBidi" w:hAnsiTheme="minorBidi"/>
        </w:rPr>
        <w:t>C. Ca++ and Na++</w:t>
      </w:r>
    </w:p>
    <w:p w14:paraId="65A0E5D7" w14:textId="77777777" w:rsidR="00F91B66" w:rsidRPr="00F91B66" w:rsidRDefault="00F91B66" w:rsidP="00F91B66">
      <w:pPr>
        <w:rPr>
          <w:rFonts w:asciiTheme="minorBidi" w:hAnsiTheme="minorBidi"/>
        </w:rPr>
      </w:pPr>
      <w:r w:rsidRPr="00F91B66">
        <w:rPr>
          <w:rFonts w:asciiTheme="minorBidi" w:hAnsiTheme="minorBidi"/>
        </w:rPr>
        <w:t>D. Ca++ and Mg++</w:t>
      </w:r>
    </w:p>
    <w:p w14:paraId="689E5C0B" w14:textId="77777777" w:rsidR="00F91B66" w:rsidRPr="00F91B66" w:rsidRDefault="00F91B66" w:rsidP="00F91B66">
      <w:pPr>
        <w:rPr>
          <w:rFonts w:asciiTheme="minorBidi" w:hAnsiTheme="minorBidi"/>
        </w:rPr>
      </w:pPr>
    </w:p>
    <w:p w14:paraId="1E3E0444" w14:textId="77777777" w:rsidR="00F91B66" w:rsidRPr="00F91B66" w:rsidRDefault="00F91B66" w:rsidP="00F91B66">
      <w:pPr>
        <w:rPr>
          <w:rFonts w:asciiTheme="minorBidi" w:hAnsiTheme="minorBidi"/>
        </w:rPr>
      </w:pPr>
      <w:r w:rsidRPr="00F91B66">
        <w:rPr>
          <w:rFonts w:asciiTheme="minorBidi" w:hAnsiTheme="minorBidi"/>
        </w:rPr>
        <w:t>1.  A.</w:t>
      </w:r>
    </w:p>
    <w:p w14:paraId="4C365841" w14:textId="77777777" w:rsidR="00F91B66" w:rsidRPr="00F91B66" w:rsidRDefault="00F91B66" w:rsidP="00F91B66">
      <w:pPr>
        <w:rPr>
          <w:rFonts w:asciiTheme="minorBidi" w:hAnsiTheme="minorBidi"/>
        </w:rPr>
      </w:pPr>
      <w:r w:rsidRPr="00F91B66">
        <w:rPr>
          <w:rFonts w:asciiTheme="minorBidi" w:hAnsiTheme="minorBidi"/>
        </w:rPr>
        <w:t>2.  B.</w:t>
      </w:r>
    </w:p>
    <w:p w14:paraId="5BE48E41" w14:textId="77777777" w:rsidR="00F91B66" w:rsidRPr="00F91B66" w:rsidRDefault="00F91B66" w:rsidP="00F91B66">
      <w:pPr>
        <w:rPr>
          <w:rFonts w:asciiTheme="minorBidi" w:hAnsiTheme="minorBidi"/>
        </w:rPr>
      </w:pPr>
      <w:r w:rsidRPr="00F91B66">
        <w:rPr>
          <w:rFonts w:asciiTheme="minorBidi" w:hAnsiTheme="minorBidi"/>
        </w:rPr>
        <w:t>3.  C.</w:t>
      </w:r>
    </w:p>
    <w:p w14:paraId="6A3228E1" w14:textId="77777777" w:rsidR="00F91B66" w:rsidRPr="00F91B66" w:rsidRDefault="00F91B66" w:rsidP="00F91B66">
      <w:pPr>
        <w:rPr>
          <w:rFonts w:asciiTheme="minorBidi" w:hAnsiTheme="minorBidi"/>
        </w:rPr>
      </w:pPr>
      <w:r w:rsidRPr="00F91B66">
        <w:rPr>
          <w:rFonts w:asciiTheme="minorBidi" w:hAnsiTheme="minorBidi"/>
        </w:rPr>
        <w:t>4.  D.</w:t>
      </w:r>
    </w:p>
    <w:p w14:paraId="215734B4" w14:textId="77777777" w:rsidR="00F91B66" w:rsidRPr="00F91B66" w:rsidRDefault="00F91B66" w:rsidP="00F91B66">
      <w:pPr>
        <w:rPr>
          <w:rFonts w:asciiTheme="minorBidi" w:hAnsiTheme="minorBidi"/>
        </w:rPr>
      </w:pPr>
      <w:r w:rsidRPr="00F91B66">
        <w:rPr>
          <w:rFonts w:asciiTheme="minorBidi" w:hAnsiTheme="minorBidi"/>
        </w:rPr>
        <w:t>Correct</w:t>
      </w:r>
    </w:p>
    <w:p w14:paraId="298DA5A0" w14:textId="77777777" w:rsidR="00F91B66" w:rsidRPr="00F91B66" w:rsidRDefault="00F91B66" w:rsidP="00F91B66">
      <w:pPr>
        <w:rPr>
          <w:rFonts w:asciiTheme="minorBidi" w:hAnsiTheme="minorBidi"/>
        </w:rPr>
      </w:pPr>
      <w:r w:rsidRPr="00F91B66">
        <w:rPr>
          <w:rFonts w:asciiTheme="minorBidi" w:hAnsiTheme="minorBidi"/>
        </w:rPr>
        <w:t>Explanation D</w:t>
      </w:r>
    </w:p>
    <w:p w14:paraId="3A17A27F" w14:textId="77777777" w:rsidR="00F91B66" w:rsidRPr="00F91B66" w:rsidRDefault="00F91B66" w:rsidP="00F91B66">
      <w:pPr>
        <w:rPr>
          <w:rFonts w:asciiTheme="minorBidi" w:hAnsiTheme="minorBidi"/>
        </w:rPr>
      </w:pPr>
      <w:r w:rsidRPr="00F91B66">
        <w:rPr>
          <w:rFonts w:asciiTheme="minorBidi" w:hAnsiTheme="minorBidi"/>
        </w:rPr>
        <w:t>In muscle contraction, both Ca2+ and Mg2+ are used. Ca2+ helps in the formation of actomyosin by combining actin and myosin proteins. This will provide contraction in muscle. ATPase activity of myosin requires both Ca2+ and Mg2+. This helps in release of energy. This energy is used up in the contraction of muscle.</w:t>
      </w:r>
    </w:p>
    <w:p w14:paraId="37C1C4E5" w14:textId="77777777" w:rsidR="00F91B66" w:rsidRPr="00F91B66" w:rsidRDefault="00F91B66" w:rsidP="00F91B66">
      <w:pPr>
        <w:rPr>
          <w:rFonts w:asciiTheme="minorBidi" w:hAnsiTheme="minorBidi"/>
        </w:rPr>
      </w:pPr>
    </w:p>
    <w:p w14:paraId="1FAB481B" w14:textId="77777777" w:rsidR="00F91B66" w:rsidRPr="00F91B66" w:rsidRDefault="00F91B66" w:rsidP="00F91B66">
      <w:pPr>
        <w:rPr>
          <w:rFonts w:asciiTheme="minorBidi" w:hAnsiTheme="minorBidi"/>
        </w:rPr>
      </w:pPr>
    </w:p>
    <w:p w14:paraId="08F9EF28" w14:textId="77777777" w:rsidR="00F91B66" w:rsidRPr="00F91B66" w:rsidRDefault="00F91B66" w:rsidP="00F91B66">
      <w:pPr>
        <w:rPr>
          <w:rFonts w:asciiTheme="minorBidi" w:hAnsiTheme="minorBidi"/>
        </w:rPr>
      </w:pPr>
      <w:r w:rsidRPr="00F91B66">
        <w:rPr>
          <w:rFonts w:asciiTheme="minorBidi" w:hAnsiTheme="minorBidi"/>
        </w:rPr>
        <w:t>2. Question1 points</w:t>
      </w:r>
    </w:p>
    <w:p w14:paraId="77587F9C" w14:textId="77777777" w:rsidR="00F91B66" w:rsidRPr="00F91B66" w:rsidRDefault="00F91B66" w:rsidP="00F91B66">
      <w:pPr>
        <w:rPr>
          <w:rFonts w:asciiTheme="minorBidi" w:hAnsiTheme="minorBidi"/>
        </w:rPr>
      </w:pPr>
      <w:r w:rsidRPr="00F91B66">
        <w:rPr>
          <w:rFonts w:asciiTheme="minorBidi" w:hAnsiTheme="minorBidi"/>
        </w:rPr>
        <w:t>Tendon and ligament are example of</w:t>
      </w:r>
    </w:p>
    <w:p w14:paraId="192478B6" w14:textId="77777777" w:rsidR="00F91B66" w:rsidRPr="00F91B66" w:rsidRDefault="00F91B66" w:rsidP="00F91B66">
      <w:pPr>
        <w:rPr>
          <w:rFonts w:asciiTheme="minorBidi" w:hAnsiTheme="minorBidi"/>
        </w:rPr>
      </w:pPr>
    </w:p>
    <w:p w14:paraId="2737AD78" w14:textId="77777777" w:rsidR="00F91B66" w:rsidRPr="00F91B66" w:rsidRDefault="00F91B66" w:rsidP="00F91B66">
      <w:pPr>
        <w:rPr>
          <w:rFonts w:asciiTheme="minorBidi" w:hAnsiTheme="minorBidi"/>
        </w:rPr>
      </w:pPr>
      <w:r w:rsidRPr="00F91B66">
        <w:rPr>
          <w:rFonts w:asciiTheme="minorBidi" w:hAnsiTheme="minorBidi"/>
        </w:rPr>
        <w:t>1.  A. Dense regular connective tissue</w:t>
      </w:r>
    </w:p>
    <w:p w14:paraId="1E0695C9" w14:textId="77777777" w:rsidR="00F91B66" w:rsidRPr="00F91B66" w:rsidRDefault="00F91B66" w:rsidP="00F91B66">
      <w:pPr>
        <w:rPr>
          <w:rFonts w:asciiTheme="minorBidi" w:hAnsiTheme="minorBidi"/>
        </w:rPr>
      </w:pPr>
      <w:r w:rsidRPr="00F91B66">
        <w:rPr>
          <w:rFonts w:asciiTheme="minorBidi" w:hAnsiTheme="minorBidi"/>
        </w:rPr>
        <w:t>2.  B. Dense irregular connective tissue</w:t>
      </w:r>
    </w:p>
    <w:p w14:paraId="7DACF48A" w14:textId="77777777" w:rsidR="00F91B66" w:rsidRPr="00F91B66" w:rsidRDefault="00F91B66" w:rsidP="00F91B66">
      <w:pPr>
        <w:rPr>
          <w:rFonts w:asciiTheme="minorBidi" w:hAnsiTheme="minorBidi"/>
        </w:rPr>
      </w:pPr>
      <w:r w:rsidRPr="00F91B66">
        <w:rPr>
          <w:rFonts w:asciiTheme="minorBidi" w:hAnsiTheme="minorBidi"/>
        </w:rPr>
        <w:t>3.  C. Loose connective tissue</w:t>
      </w:r>
    </w:p>
    <w:p w14:paraId="6F2E5EFF" w14:textId="77777777" w:rsidR="00F91B66" w:rsidRPr="00F91B66" w:rsidRDefault="00F91B66" w:rsidP="00F91B66">
      <w:pPr>
        <w:rPr>
          <w:rFonts w:asciiTheme="minorBidi" w:hAnsiTheme="minorBidi"/>
        </w:rPr>
      </w:pPr>
      <w:r w:rsidRPr="00F91B66">
        <w:rPr>
          <w:rFonts w:asciiTheme="minorBidi" w:hAnsiTheme="minorBidi"/>
        </w:rPr>
        <w:t>4.  D. Specialized connective tissue.</w:t>
      </w:r>
    </w:p>
    <w:p w14:paraId="60FF490E" w14:textId="77777777" w:rsidR="00F91B66" w:rsidRPr="00F91B66" w:rsidRDefault="00F91B66" w:rsidP="00F91B66">
      <w:pPr>
        <w:rPr>
          <w:rFonts w:asciiTheme="minorBidi" w:hAnsiTheme="minorBidi"/>
        </w:rPr>
      </w:pPr>
      <w:r w:rsidRPr="00F91B66">
        <w:rPr>
          <w:rFonts w:asciiTheme="minorBidi" w:hAnsiTheme="minorBidi"/>
        </w:rPr>
        <w:t>Correct</w:t>
      </w:r>
    </w:p>
    <w:p w14:paraId="3CA297FF" w14:textId="77777777" w:rsidR="00F91B66" w:rsidRPr="00F91B66" w:rsidRDefault="00F91B66" w:rsidP="00F91B66">
      <w:pPr>
        <w:rPr>
          <w:rFonts w:asciiTheme="minorBidi" w:hAnsiTheme="minorBidi"/>
        </w:rPr>
      </w:pPr>
      <w:r w:rsidRPr="00F91B66">
        <w:rPr>
          <w:rFonts w:asciiTheme="minorBidi" w:hAnsiTheme="minorBidi"/>
        </w:rPr>
        <w:t>Explanation A</w:t>
      </w:r>
    </w:p>
    <w:p w14:paraId="44ADD96B" w14:textId="77777777" w:rsidR="00F91B66" w:rsidRPr="00F91B66" w:rsidRDefault="00F91B66" w:rsidP="00F91B66">
      <w:pPr>
        <w:rPr>
          <w:rFonts w:asciiTheme="minorBidi" w:hAnsiTheme="minorBidi"/>
        </w:rPr>
      </w:pPr>
      <w:proofErr w:type="spellStart"/>
      <w:r w:rsidRPr="00F91B66">
        <w:rPr>
          <w:rFonts w:asciiTheme="minorBidi" w:hAnsiTheme="minorBidi"/>
        </w:rPr>
        <w:t>Fibres</w:t>
      </w:r>
      <w:proofErr w:type="spellEnd"/>
      <w:r w:rsidRPr="00F91B66">
        <w:rPr>
          <w:rFonts w:asciiTheme="minorBidi" w:hAnsiTheme="minorBidi"/>
        </w:rPr>
        <w:t xml:space="preserve"> and fibroblasts are compactly packed in the dense connective tissues. Orientation of fibers show a regular or irregular pattern and are called dense regular and dense irregular tissues. In the dense regular connective tissues, the collagen fibers are present in rows between many parallel bundles of fibers. Tendons, which attach skeletal muscles to bones and ligaments which attach one bone to another are examples of this tissue.</w:t>
      </w:r>
    </w:p>
    <w:p w14:paraId="5C7AB829" w14:textId="77777777" w:rsidR="00F91B66" w:rsidRPr="00F91B66" w:rsidRDefault="00F91B66" w:rsidP="00F91B66">
      <w:pPr>
        <w:rPr>
          <w:rFonts w:asciiTheme="minorBidi" w:hAnsiTheme="minorBidi"/>
        </w:rPr>
      </w:pPr>
    </w:p>
    <w:p w14:paraId="6AF7D203" w14:textId="77777777" w:rsidR="00F91B66" w:rsidRPr="00F91B66" w:rsidRDefault="00F91B66" w:rsidP="00F91B66">
      <w:pPr>
        <w:rPr>
          <w:rFonts w:asciiTheme="minorBidi" w:hAnsiTheme="minorBidi"/>
        </w:rPr>
      </w:pPr>
    </w:p>
    <w:p w14:paraId="4040A41E" w14:textId="77777777" w:rsidR="00F91B66" w:rsidRPr="00F91B66" w:rsidRDefault="00F91B66" w:rsidP="00F91B66">
      <w:pPr>
        <w:rPr>
          <w:rFonts w:asciiTheme="minorBidi" w:hAnsiTheme="minorBidi"/>
        </w:rPr>
      </w:pPr>
      <w:r w:rsidRPr="00F91B66">
        <w:rPr>
          <w:rFonts w:asciiTheme="minorBidi" w:hAnsiTheme="minorBidi"/>
        </w:rPr>
        <w:t>3. Question1 points</w:t>
      </w:r>
    </w:p>
    <w:p w14:paraId="0AE4E373" w14:textId="77777777" w:rsidR="00F91B66" w:rsidRPr="00F91B66" w:rsidRDefault="00F91B66" w:rsidP="00F91B66">
      <w:pPr>
        <w:rPr>
          <w:rFonts w:asciiTheme="minorBidi" w:hAnsiTheme="minorBidi"/>
        </w:rPr>
      </w:pPr>
      <w:r w:rsidRPr="00F91B66">
        <w:rPr>
          <w:rFonts w:asciiTheme="minorBidi" w:hAnsiTheme="minorBidi"/>
        </w:rPr>
        <w:t>A neurotransmitter generates an action potential in the sarcolemma.</w:t>
      </w:r>
    </w:p>
    <w:p w14:paraId="09F6705F" w14:textId="77777777" w:rsidR="00F91B66" w:rsidRPr="00F91B66" w:rsidRDefault="00F91B66" w:rsidP="00F91B66">
      <w:pPr>
        <w:rPr>
          <w:rFonts w:asciiTheme="minorBidi" w:hAnsiTheme="minorBidi"/>
        </w:rPr>
      </w:pPr>
    </w:p>
    <w:p w14:paraId="4E41ABD3" w14:textId="77777777" w:rsidR="00F91B66" w:rsidRPr="00F91B66" w:rsidRDefault="00F91B66" w:rsidP="00F91B66">
      <w:pPr>
        <w:rPr>
          <w:rFonts w:asciiTheme="minorBidi" w:hAnsiTheme="minorBidi"/>
        </w:rPr>
      </w:pPr>
      <w:r w:rsidRPr="00F91B66">
        <w:rPr>
          <w:rFonts w:asciiTheme="minorBidi" w:hAnsiTheme="minorBidi"/>
        </w:rPr>
        <w:t>1.  A. GABA</w:t>
      </w:r>
    </w:p>
    <w:p w14:paraId="4869AA26" w14:textId="77777777" w:rsidR="00F91B66" w:rsidRPr="00F91B66" w:rsidRDefault="00F91B66" w:rsidP="00F91B66">
      <w:pPr>
        <w:rPr>
          <w:rFonts w:asciiTheme="minorBidi" w:hAnsiTheme="minorBidi"/>
        </w:rPr>
      </w:pPr>
      <w:r w:rsidRPr="00F91B66">
        <w:rPr>
          <w:rFonts w:asciiTheme="minorBidi" w:hAnsiTheme="minorBidi"/>
        </w:rPr>
        <w:t>2.  B. Epinephrine</w:t>
      </w:r>
    </w:p>
    <w:p w14:paraId="18B14E3F" w14:textId="77777777" w:rsidR="00F91B66" w:rsidRPr="00F91B66" w:rsidRDefault="00F91B66" w:rsidP="00F91B66">
      <w:pPr>
        <w:rPr>
          <w:rFonts w:asciiTheme="minorBidi" w:hAnsiTheme="minorBidi"/>
        </w:rPr>
      </w:pPr>
      <w:r w:rsidRPr="00F91B66">
        <w:rPr>
          <w:rFonts w:asciiTheme="minorBidi" w:hAnsiTheme="minorBidi"/>
        </w:rPr>
        <w:t>3.  C. Glycine</w:t>
      </w:r>
    </w:p>
    <w:p w14:paraId="65138394" w14:textId="77777777" w:rsidR="00F91B66" w:rsidRPr="00F91B66" w:rsidRDefault="00F91B66" w:rsidP="00F91B66">
      <w:pPr>
        <w:rPr>
          <w:rFonts w:asciiTheme="minorBidi" w:hAnsiTheme="minorBidi"/>
        </w:rPr>
      </w:pPr>
      <w:r w:rsidRPr="00F91B66">
        <w:rPr>
          <w:rFonts w:asciiTheme="minorBidi" w:hAnsiTheme="minorBidi"/>
        </w:rPr>
        <w:t>4.  D. Acetylcholine.</w:t>
      </w:r>
    </w:p>
    <w:p w14:paraId="38ABA38D" w14:textId="77777777" w:rsidR="00F91B66" w:rsidRPr="00F91B66" w:rsidRDefault="00F91B66" w:rsidP="00F91B66">
      <w:pPr>
        <w:rPr>
          <w:rFonts w:asciiTheme="minorBidi" w:hAnsiTheme="minorBidi"/>
        </w:rPr>
      </w:pPr>
      <w:r w:rsidRPr="00F91B66">
        <w:rPr>
          <w:rFonts w:asciiTheme="minorBidi" w:hAnsiTheme="minorBidi"/>
        </w:rPr>
        <w:t>Correct</w:t>
      </w:r>
    </w:p>
    <w:p w14:paraId="2BAE2972" w14:textId="77777777" w:rsidR="00F91B66" w:rsidRPr="00F91B66" w:rsidRDefault="00F91B66" w:rsidP="00F91B66">
      <w:pPr>
        <w:rPr>
          <w:rFonts w:asciiTheme="minorBidi" w:hAnsiTheme="minorBidi"/>
        </w:rPr>
      </w:pPr>
      <w:r w:rsidRPr="00F91B66">
        <w:rPr>
          <w:rFonts w:asciiTheme="minorBidi" w:hAnsiTheme="minorBidi"/>
        </w:rPr>
        <w:t>Explanation D</w:t>
      </w:r>
    </w:p>
    <w:p w14:paraId="5378D05B" w14:textId="77777777" w:rsidR="00F91B66" w:rsidRPr="00F91B66" w:rsidRDefault="00F91B66" w:rsidP="00F91B66">
      <w:pPr>
        <w:rPr>
          <w:rFonts w:asciiTheme="minorBidi" w:hAnsiTheme="minorBidi"/>
        </w:rPr>
      </w:pPr>
      <w:r w:rsidRPr="00F91B66">
        <w:rPr>
          <w:rFonts w:asciiTheme="minorBidi" w:hAnsiTheme="minorBidi"/>
        </w:rPr>
        <w:t xml:space="preserve">The axon terminals release acetylcholine at these junctions to transmit excitation impulses to the sarcolemma of the </w:t>
      </w:r>
      <w:proofErr w:type="spellStart"/>
      <w:r w:rsidRPr="00F91B66">
        <w:rPr>
          <w:rFonts w:asciiTheme="minorBidi" w:hAnsiTheme="minorBidi"/>
        </w:rPr>
        <w:t>fibres</w:t>
      </w:r>
      <w:proofErr w:type="spellEnd"/>
      <w:r w:rsidRPr="00F91B66">
        <w:rPr>
          <w:rFonts w:asciiTheme="minorBidi" w:hAnsiTheme="minorBidi"/>
        </w:rPr>
        <w:t xml:space="preserve">. Acetylcholine depolarizes the sarcolemma and thus triggers a self-propagating action potential spreading towards both ends of the </w:t>
      </w:r>
      <w:proofErr w:type="spellStart"/>
      <w:r w:rsidRPr="00F91B66">
        <w:rPr>
          <w:rFonts w:asciiTheme="minorBidi" w:hAnsiTheme="minorBidi"/>
        </w:rPr>
        <w:t>fibres</w:t>
      </w:r>
      <w:proofErr w:type="spellEnd"/>
      <w:r w:rsidRPr="00F91B66">
        <w:rPr>
          <w:rFonts w:asciiTheme="minorBidi" w:hAnsiTheme="minorBidi"/>
        </w:rPr>
        <w:t>. The conduction of the impulse in the sarcolemma is electrochemically similar to that found in the neurons.</w:t>
      </w:r>
    </w:p>
    <w:p w14:paraId="5CDE1A02" w14:textId="77777777" w:rsidR="00F91B66" w:rsidRPr="00F91B66" w:rsidRDefault="00F91B66" w:rsidP="00F91B66">
      <w:pPr>
        <w:rPr>
          <w:rFonts w:asciiTheme="minorBidi" w:hAnsiTheme="minorBidi"/>
        </w:rPr>
      </w:pPr>
      <w:r w:rsidRPr="00F91B66">
        <w:rPr>
          <w:rFonts w:asciiTheme="minorBidi" w:hAnsiTheme="minorBidi"/>
        </w:rPr>
        <w:t>1. Acetylcholine released from the axon terminal binds to receptors on the sarcolemma.</w:t>
      </w:r>
    </w:p>
    <w:p w14:paraId="4F98AE98" w14:textId="77777777" w:rsidR="00F91B66" w:rsidRPr="00F91B66" w:rsidRDefault="00F91B66" w:rsidP="00F91B66">
      <w:pPr>
        <w:rPr>
          <w:rFonts w:asciiTheme="minorBidi" w:hAnsiTheme="minorBidi"/>
        </w:rPr>
      </w:pPr>
      <w:r w:rsidRPr="00F91B66">
        <w:rPr>
          <w:rFonts w:asciiTheme="minorBidi" w:hAnsiTheme="minorBidi"/>
        </w:rPr>
        <w:t>2. An action potential is generated and travels down the T tubule.</w:t>
      </w:r>
    </w:p>
    <w:p w14:paraId="2F6EDE54" w14:textId="77777777" w:rsidR="00F91B66" w:rsidRPr="00F91B66" w:rsidRDefault="00F91B66" w:rsidP="00F91B66">
      <w:pPr>
        <w:rPr>
          <w:rFonts w:asciiTheme="minorBidi" w:hAnsiTheme="minorBidi"/>
        </w:rPr>
      </w:pPr>
      <w:r w:rsidRPr="00F91B66">
        <w:rPr>
          <w:rFonts w:asciiTheme="minorBidi" w:hAnsiTheme="minorBidi"/>
        </w:rPr>
        <w:t>3. Ca2+ is released from the sarcoplasmic reticulum in response to the change in voltage.</w:t>
      </w:r>
    </w:p>
    <w:p w14:paraId="4B53FF93" w14:textId="77777777" w:rsidR="00F91B66" w:rsidRPr="00F91B66" w:rsidRDefault="00F91B66" w:rsidP="00F91B66">
      <w:pPr>
        <w:rPr>
          <w:rFonts w:asciiTheme="minorBidi" w:hAnsiTheme="minorBidi"/>
        </w:rPr>
      </w:pPr>
      <w:r w:rsidRPr="00F91B66">
        <w:rPr>
          <w:rFonts w:asciiTheme="minorBidi" w:hAnsiTheme="minorBidi"/>
        </w:rPr>
        <w:t>4. Ca2+ binds troponin; Cross-bridges form between actin and myosin.</w:t>
      </w:r>
    </w:p>
    <w:p w14:paraId="70809A0B" w14:textId="77777777" w:rsidR="00F91B66" w:rsidRPr="00F91B66" w:rsidRDefault="00F91B66" w:rsidP="00F91B66">
      <w:pPr>
        <w:rPr>
          <w:rFonts w:asciiTheme="minorBidi" w:hAnsiTheme="minorBidi"/>
        </w:rPr>
      </w:pPr>
      <w:r w:rsidRPr="00F91B66">
        <w:rPr>
          <w:rFonts w:asciiTheme="minorBidi" w:hAnsiTheme="minorBidi"/>
        </w:rPr>
        <w:t>5. Acetylcholinesterase removes acetylcholine from the synaptic cleft.</w:t>
      </w:r>
    </w:p>
    <w:p w14:paraId="10A28A91" w14:textId="77777777" w:rsidR="00F91B66" w:rsidRPr="00F91B66" w:rsidRDefault="00F91B66" w:rsidP="00F91B66">
      <w:pPr>
        <w:rPr>
          <w:rFonts w:asciiTheme="minorBidi" w:hAnsiTheme="minorBidi"/>
        </w:rPr>
      </w:pPr>
      <w:r w:rsidRPr="00F91B66">
        <w:rPr>
          <w:rFonts w:asciiTheme="minorBidi" w:hAnsiTheme="minorBidi"/>
        </w:rPr>
        <w:lastRenderedPageBreak/>
        <w:t>6. Ca2+ is transported back into the sarcoplasmic reticulum.</w:t>
      </w:r>
    </w:p>
    <w:p w14:paraId="46AA85D0" w14:textId="77777777" w:rsidR="00F91B66" w:rsidRPr="00F91B66" w:rsidRDefault="00F91B66" w:rsidP="00F91B66">
      <w:pPr>
        <w:rPr>
          <w:rFonts w:asciiTheme="minorBidi" w:hAnsiTheme="minorBidi"/>
        </w:rPr>
      </w:pPr>
      <w:r w:rsidRPr="00F91B66">
        <w:rPr>
          <w:rFonts w:asciiTheme="minorBidi" w:hAnsiTheme="minorBidi"/>
        </w:rPr>
        <w:t>7. Tropomyosin binds active sites on actin causing the cross-bridge to detach.</w:t>
      </w:r>
    </w:p>
    <w:p w14:paraId="16DC4BB1" w14:textId="77777777" w:rsidR="00F91B66" w:rsidRPr="00F91B66" w:rsidRDefault="00F91B66" w:rsidP="00F91B66">
      <w:pPr>
        <w:rPr>
          <w:rFonts w:asciiTheme="minorBidi" w:hAnsiTheme="minorBidi"/>
        </w:rPr>
      </w:pPr>
    </w:p>
    <w:p w14:paraId="1C507196" w14:textId="77777777" w:rsidR="00F91B66" w:rsidRPr="00F91B66" w:rsidRDefault="00F91B66" w:rsidP="00F91B66">
      <w:pPr>
        <w:rPr>
          <w:rFonts w:asciiTheme="minorBidi" w:hAnsiTheme="minorBidi"/>
        </w:rPr>
      </w:pPr>
      <w:r w:rsidRPr="00F91B66">
        <w:rPr>
          <w:rFonts w:asciiTheme="minorBidi" w:hAnsiTheme="minorBidi"/>
        </w:rPr>
        <w:t>4. Question1 points</w:t>
      </w:r>
    </w:p>
    <w:p w14:paraId="55224861" w14:textId="77777777" w:rsidR="00F91B66" w:rsidRPr="00F91B66" w:rsidRDefault="00F91B66" w:rsidP="00F91B66">
      <w:pPr>
        <w:rPr>
          <w:rFonts w:asciiTheme="minorBidi" w:hAnsiTheme="minorBidi"/>
        </w:rPr>
      </w:pPr>
      <w:r w:rsidRPr="00F91B66">
        <w:rPr>
          <w:rFonts w:asciiTheme="minorBidi" w:hAnsiTheme="minorBidi"/>
        </w:rPr>
        <w:t xml:space="preserve">The contractile element </w:t>
      </w:r>
      <w:proofErr w:type="gramStart"/>
      <w:r w:rsidRPr="00F91B66">
        <w:rPr>
          <w:rFonts w:asciiTheme="minorBidi" w:hAnsiTheme="minorBidi"/>
        </w:rPr>
        <w:t>present</w:t>
      </w:r>
      <w:proofErr w:type="gramEnd"/>
      <w:r w:rsidRPr="00F91B66">
        <w:rPr>
          <w:rFonts w:asciiTheme="minorBidi" w:hAnsiTheme="minorBidi"/>
        </w:rPr>
        <w:t xml:space="preserve"> in a striated muscle fibril, between two successive Z-lines, is called</w:t>
      </w:r>
    </w:p>
    <w:p w14:paraId="1F3F969E" w14:textId="77777777" w:rsidR="00F91B66" w:rsidRPr="00F91B66" w:rsidRDefault="00F91B66" w:rsidP="00F91B66">
      <w:pPr>
        <w:rPr>
          <w:rFonts w:asciiTheme="minorBidi" w:hAnsiTheme="minorBidi"/>
        </w:rPr>
      </w:pPr>
    </w:p>
    <w:p w14:paraId="6581FC05" w14:textId="77777777" w:rsidR="00F91B66" w:rsidRPr="00F91B66" w:rsidRDefault="00F91B66" w:rsidP="00F91B66">
      <w:pPr>
        <w:rPr>
          <w:rFonts w:asciiTheme="minorBidi" w:hAnsiTheme="minorBidi"/>
        </w:rPr>
      </w:pPr>
      <w:r w:rsidRPr="00F91B66">
        <w:rPr>
          <w:rFonts w:asciiTheme="minorBidi" w:hAnsiTheme="minorBidi"/>
        </w:rPr>
        <w:t>1.  A. Sarcomere</w:t>
      </w:r>
    </w:p>
    <w:p w14:paraId="46AE36BD" w14:textId="77777777" w:rsidR="00F91B66" w:rsidRPr="00F91B66" w:rsidRDefault="00F91B66" w:rsidP="00F91B66">
      <w:pPr>
        <w:rPr>
          <w:rFonts w:asciiTheme="minorBidi" w:hAnsiTheme="minorBidi"/>
        </w:rPr>
      </w:pPr>
      <w:r w:rsidRPr="00F91B66">
        <w:rPr>
          <w:rFonts w:asciiTheme="minorBidi" w:hAnsiTheme="minorBidi"/>
        </w:rPr>
        <w:t>2.  B. Sarcoplasm</w:t>
      </w:r>
    </w:p>
    <w:p w14:paraId="2476D238" w14:textId="77777777" w:rsidR="00F91B66" w:rsidRPr="00F91B66" w:rsidRDefault="00F91B66" w:rsidP="00F91B66">
      <w:pPr>
        <w:rPr>
          <w:rFonts w:asciiTheme="minorBidi" w:hAnsiTheme="minorBidi"/>
        </w:rPr>
      </w:pPr>
      <w:r w:rsidRPr="00F91B66">
        <w:rPr>
          <w:rFonts w:asciiTheme="minorBidi" w:hAnsiTheme="minorBidi"/>
        </w:rPr>
        <w:t>3.  C. Sarcosomes</w:t>
      </w:r>
    </w:p>
    <w:p w14:paraId="7D6B74D9" w14:textId="77777777" w:rsidR="00F91B66" w:rsidRPr="00F91B66" w:rsidRDefault="00F91B66" w:rsidP="00F91B66">
      <w:pPr>
        <w:rPr>
          <w:rFonts w:asciiTheme="minorBidi" w:hAnsiTheme="minorBidi"/>
        </w:rPr>
      </w:pPr>
      <w:r w:rsidRPr="00F91B66">
        <w:rPr>
          <w:rFonts w:asciiTheme="minorBidi" w:hAnsiTheme="minorBidi"/>
        </w:rPr>
        <w:t>4.  D. All of these.</w:t>
      </w:r>
    </w:p>
    <w:p w14:paraId="1E6EA61D" w14:textId="77777777" w:rsidR="00F91B66" w:rsidRPr="00F91B66" w:rsidRDefault="00F91B66" w:rsidP="00F91B66">
      <w:pPr>
        <w:rPr>
          <w:rFonts w:asciiTheme="minorBidi" w:hAnsiTheme="minorBidi"/>
        </w:rPr>
      </w:pPr>
      <w:r w:rsidRPr="00F91B66">
        <w:rPr>
          <w:rFonts w:asciiTheme="minorBidi" w:hAnsiTheme="minorBidi"/>
        </w:rPr>
        <w:t>Correct</w:t>
      </w:r>
    </w:p>
    <w:p w14:paraId="15E774FD" w14:textId="77777777" w:rsidR="00F91B66" w:rsidRPr="00F91B66" w:rsidRDefault="00F91B66" w:rsidP="00F91B66">
      <w:pPr>
        <w:rPr>
          <w:rFonts w:asciiTheme="minorBidi" w:hAnsiTheme="minorBidi"/>
        </w:rPr>
      </w:pPr>
      <w:r w:rsidRPr="00F91B66">
        <w:rPr>
          <w:rFonts w:asciiTheme="minorBidi" w:hAnsiTheme="minorBidi"/>
        </w:rPr>
        <w:t>Explanation A</w:t>
      </w:r>
    </w:p>
    <w:p w14:paraId="6B7FC834" w14:textId="77777777" w:rsidR="00F91B66" w:rsidRPr="00F91B66" w:rsidRDefault="00F91B66" w:rsidP="00F91B66">
      <w:pPr>
        <w:rPr>
          <w:rFonts w:asciiTheme="minorBidi" w:hAnsiTheme="minorBidi"/>
        </w:rPr>
      </w:pPr>
      <w:r w:rsidRPr="00F91B66">
        <w:rPr>
          <w:rFonts w:asciiTheme="minorBidi" w:hAnsiTheme="minorBidi"/>
        </w:rPr>
        <w:t>A striated muscle fiber shows alternating dark and light cross bands, the striations or stripes, under the microscope, hence its name. Dark band is called {A} band. It has at its middle a light zone termed H zone</w:t>
      </w:r>
      <w:proofErr w:type="gramStart"/>
      <w:r w:rsidRPr="00F91B66">
        <w:rPr>
          <w:rFonts w:asciiTheme="minorBidi" w:hAnsiTheme="minorBidi"/>
        </w:rPr>
        <w:t>. .</w:t>
      </w:r>
      <w:proofErr w:type="gramEnd"/>
      <w:r w:rsidRPr="00F91B66">
        <w:rPr>
          <w:rFonts w:asciiTheme="minorBidi" w:hAnsiTheme="minorBidi"/>
        </w:rPr>
        <w:t xml:space="preserve"> Light band is known as I band. It is crossed through its center by a dark membrane called {Z} line. The part of the muscle fiber between two successive Z lines functions as a contractile unit termed sarcomere. The latter consists of the A band and half of each adjacent I band.</w:t>
      </w:r>
    </w:p>
    <w:p w14:paraId="203058DF" w14:textId="77777777" w:rsidR="00F91B66" w:rsidRPr="00F91B66" w:rsidRDefault="00F91B66" w:rsidP="00F91B66">
      <w:pPr>
        <w:rPr>
          <w:rFonts w:asciiTheme="minorBidi" w:hAnsiTheme="minorBidi"/>
        </w:rPr>
      </w:pPr>
    </w:p>
    <w:p w14:paraId="79CE1EBA" w14:textId="77777777" w:rsidR="00F91B66" w:rsidRPr="00F91B66" w:rsidRDefault="00F91B66" w:rsidP="00F91B66">
      <w:pPr>
        <w:rPr>
          <w:rFonts w:asciiTheme="minorBidi" w:hAnsiTheme="minorBidi"/>
        </w:rPr>
      </w:pPr>
    </w:p>
    <w:p w14:paraId="737DBCDA" w14:textId="77777777" w:rsidR="00F91B66" w:rsidRPr="00F91B66" w:rsidRDefault="00F91B66" w:rsidP="00F91B66">
      <w:pPr>
        <w:rPr>
          <w:rFonts w:asciiTheme="minorBidi" w:hAnsiTheme="minorBidi"/>
        </w:rPr>
      </w:pPr>
      <w:r w:rsidRPr="00F91B66">
        <w:rPr>
          <w:rFonts w:asciiTheme="minorBidi" w:hAnsiTheme="minorBidi"/>
        </w:rPr>
        <w:t>5. Question1 points</w:t>
      </w:r>
    </w:p>
    <w:p w14:paraId="39C2FDFE" w14:textId="77777777" w:rsidR="00F91B66" w:rsidRPr="00F91B66" w:rsidRDefault="00F91B66" w:rsidP="00F91B66">
      <w:pPr>
        <w:rPr>
          <w:rFonts w:asciiTheme="minorBidi" w:hAnsiTheme="minorBidi"/>
        </w:rPr>
      </w:pPr>
      <w:r w:rsidRPr="00F91B66">
        <w:rPr>
          <w:rFonts w:asciiTheme="minorBidi" w:hAnsiTheme="minorBidi"/>
        </w:rPr>
        <w:t>Basic unit of muscle contraction is</w:t>
      </w:r>
    </w:p>
    <w:p w14:paraId="0896CA6D" w14:textId="77777777" w:rsidR="00F91B66" w:rsidRPr="00F91B66" w:rsidRDefault="00F91B66" w:rsidP="00F91B66">
      <w:pPr>
        <w:rPr>
          <w:rFonts w:asciiTheme="minorBidi" w:hAnsiTheme="minorBidi"/>
        </w:rPr>
      </w:pPr>
    </w:p>
    <w:p w14:paraId="1BE06036" w14:textId="77777777" w:rsidR="00F91B66" w:rsidRPr="00F91B66" w:rsidRDefault="00F91B66" w:rsidP="00F91B66">
      <w:pPr>
        <w:rPr>
          <w:rFonts w:asciiTheme="minorBidi" w:hAnsiTheme="minorBidi"/>
        </w:rPr>
      </w:pPr>
      <w:r w:rsidRPr="00F91B66">
        <w:rPr>
          <w:rFonts w:asciiTheme="minorBidi" w:hAnsiTheme="minorBidi"/>
        </w:rPr>
        <w:t>1.  A. Collagen</w:t>
      </w:r>
    </w:p>
    <w:p w14:paraId="09D7BC54" w14:textId="77777777" w:rsidR="00F91B66" w:rsidRPr="00F91B66" w:rsidRDefault="00F91B66" w:rsidP="00F91B66">
      <w:pPr>
        <w:rPr>
          <w:rFonts w:asciiTheme="minorBidi" w:hAnsiTheme="minorBidi"/>
        </w:rPr>
      </w:pPr>
      <w:r w:rsidRPr="00F91B66">
        <w:rPr>
          <w:rFonts w:asciiTheme="minorBidi" w:hAnsiTheme="minorBidi"/>
        </w:rPr>
        <w:t>2.  B. Sarcomere</w:t>
      </w:r>
    </w:p>
    <w:p w14:paraId="3460ABA6" w14:textId="77777777" w:rsidR="00F91B66" w:rsidRPr="00F91B66" w:rsidRDefault="00F91B66" w:rsidP="00F91B66">
      <w:pPr>
        <w:rPr>
          <w:rFonts w:asciiTheme="minorBidi" w:hAnsiTheme="minorBidi"/>
        </w:rPr>
      </w:pPr>
      <w:r w:rsidRPr="00F91B66">
        <w:rPr>
          <w:rFonts w:asciiTheme="minorBidi" w:hAnsiTheme="minorBidi"/>
        </w:rPr>
        <w:t>3.  C. Bands</w:t>
      </w:r>
    </w:p>
    <w:p w14:paraId="7BA5BD91" w14:textId="77777777" w:rsidR="00F91B66" w:rsidRPr="00F91B66" w:rsidRDefault="00F91B66" w:rsidP="00F91B66">
      <w:pPr>
        <w:rPr>
          <w:rFonts w:asciiTheme="minorBidi" w:hAnsiTheme="minorBidi"/>
        </w:rPr>
      </w:pPr>
      <w:r w:rsidRPr="00F91B66">
        <w:rPr>
          <w:rFonts w:asciiTheme="minorBidi" w:hAnsiTheme="minorBidi"/>
        </w:rPr>
        <w:t>4.  D. Myofibrils</w:t>
      </w:r>
    </w:p>
    <w:p w14:paraId="206661B5" w14:textId="77777777" w:rsidR="00F91B66" w:rsidRPr="00F91B66" w:rsidRDefault="00F91B66" w:rsidP="00F91B66">
      <w:pPr>
        <w:rPr>
          <w:rFonts w:asciiTheme="minorBidi" w:hAnsiTheme="minorBidi"/>
        </w:rPr>
      </w:pPr>
      <w:r w:rsidRPr="00F91B66">
        <w:rPr>
          <w:rFonts w:asciiTheme="minorBidi" w:hAnsiTheme="minorBidi"/>
        </w:rPr>
        <w:t>Correct</w:t>
      </w:r>
    </w:p>
    <w:p w14:paraId="12BF2450" w14:textId="77777777" w:rsidR="00F91B66" w:rsidRPr="00F91B66" w:rsidRDefault="00F91B66" w:rsidP="00F91B66">
      <w:pPr>
        <w:rPr>
          <w:rFonts w:asciiTheme="minorBidi" w:hAnsiTheme="minorBidi"/>
        </w:rPr>
      </w:pPr>
      <w:r w:rsidRPr="00F91B66">
        <w:rPr>
          <w:rFonts w:asciiTheme="minorBidi" w:hAnsiTheme="minorBidi"/>
        </w:rPr>
        <w:t>Explanation B</w:t>
      </w:r>
    </w:p>
    <w:p w14:paraId="49E0D672" w14:textId="77777777" w:rsidR="00F91B66" w:rsidRPr="00F91B66" w:rsidRDefault="00F91B66" w:rsidP="00F91B66">
      <w:pPr>
        <w:rPr>
          <w:rFonts w:asciiTheme="minorBidi" w:hAnsiTheme="minorBidi"/>
        </w:rPr>
      </w:pPr>
      <w:r w:rsidRPr="00F91B66">
        <w:rPr>
          <w:rFonts w:asciiTheme="minorBidi" w:hAnsiTheme="minorBidi"/>
        </w:rPr>
        <w:t>A sarcomere is the basic unit of a muscle’s cross-striated myofibril. Sarcomeres are multi-protein complexes composed of three different filament systems</w:t>
      </w:r>
    </w:p>
    <w:p w14:paraId="518FB4E5" w14:textId="77777777" w:rsidR="00F91B66" w:rsidRPr="00F91B66" w:rsidRDefault="00F91B66" w:rsidP="00F91B66">
      <w:pPr>
        <w:rPr>
          <w:rFonts w:asciiTheme="minorBidi" w:hAnsiTheme="minorBidi"/>
        </w:rPr>
      </w:pPr>
    </w:p>
    <w:p w14:paraId="111B9B19" w14:textId="77777777" w:rsidR="00F91B66" w:rsidRPr="00F91B66" w:rsidRDefault="00F91B66" w:rsidP="00F91B66">
      <w:pPr>
        <w:rPr>
          <w:rFonts w:asciiTheme="minorBidi" w:hAnsiTheme="minorBidi"/>
        </w:rPr>
      </w:pPr>
      <w:r w:rsidRPr="00F91B66">
        <w:rPr>
          <w:rFonts w:asciiTheme="minorBidi" w:hAnsiTheme="minorBidi"/>
        </w:rPr>
        <w:t>SACROMERES</w:t>
      </w:r>
    </w:p>
    <w:p w14:paraId="6B19C2C1" w14:textId="77777777" w:rsidR="00F91B66" w:rsidRPr="00F91B66" w:rsidRDefault="00F91B66" w:rsidP="00F91B66">
      <w:pPr>
        <w:rPr>
          <w:rFonts w:asciiTheme="minorBidi" w:hAnsiTheme="minorBidi"/>
        </w:rPr>
      </w:pPr>
    </w:p>
    <w:p w14:paraId="56515A8D" w14:textId="77777777" w:rsidR="00F91B66" w:rsidRPr="00F91B66" w:rsidRDefault="00F91B66" w:rsidP="00F91B66">
      <w:pPr>
        <w:rPr>
          <w:rFonts w:asciiTheme="minorBidi" w:hAnsiTheme="minorBidi"/>
        </w:rPr>
      </w:pPr>
      <w:r w:rsidRPr="00F91B66">
        <w:rPr>
          <w:rFonts w:asciiTheme="minorBidi" w:hAnsiTheme="minorBidi"/>
        </w:rPr>
        <w:t>The smallest contractile unit of a muscle</w:t>
      </w:r>
    </w:p>
    <w:p w14:paraId="0A0BB78E" w14:textId="77777777" w:rsidR="00F91B66" w:rsidRPr="00F91B66" w:rsidRDefault="00F91B66" w:rsidP="00F91B66">
      <w:pPr>
        <w:rPr>
          <w:rFonts w:asciiTheme="minorBidi" w:hAnsiTheme="minorBidi"/>
        </w:rPr>
      </w:pPr>
      <w:r w:rsidRPr="00F91B66">
        <w:rPr>
          <w:rFonts w:asciiTheme="minorBidi" w:hAnsiTheme="minorBidi"/>
        </w:rPr>
        <w:t>The region of a myofibril between two successive Z discs</w:t>
      </w:r>
    </w:p>
    <w:p w14:paraId="7E8D7E60" w14:textId="77777777" w:rsidR="00F91B66" w:rsidRPr="00F91B66" w:rsidRDefault="00F91B66" w:rsidP="00F91B66">
      <w:pPr>
        <w:rPr>
          <w:rFonts w:asciiTheme="minorBidi" w:hAnsiTheme="minorBidi"/>
        </w:rPr>
      </w:pPr>
      <w:r w:rsidRPr="00F91B66">
        <w:rPr>
          <w:rFonts w:asciiTheme="minorBidi" w:hAnsiTheme="minorBidi"/>
        </w:rPr>
        <w:t>Composed of myofilaments made up of contractile proteins</w:t>
      </w:r>
    </w:p>
    <w:p w14:paraId="15362722" w14:textId="77777777" w:rsidR="00F91B66" w:rsidRPr="00F91B66" w:rsidRDefault="00F91B66" w:rsidP="00F91B66">
      <w:pPr>
        <w:rPr>
          <w:rFonts w:asciiTheme="minorBidi" w:hAnsiTheme="minorBidi"/>
        </w:rPr>
      </w:pPr>
      <w:r w:rsidRPr="00F91B66">
        <w:rPr>
          <w:rFonts w:asciiTheme="minorBidi" w:hAnsiTheme="minorBidi"/>
        </w:rPr>
        <w:t>Myofilaments are of two types – thick and thin</w:t>
      </w:r>
    </w:p>
    <w:p w14:paraId="5987F960" w14:textId="77777777" w:rsidR="00F91B66" w:rsidRPr="00F91B66" w:rsidRDefault="00F91B66" w:rsidP="00F91B66">
      <w:pPr>
        <w:rPr>
          <w:rFonts w:asciiTheme="minorBidi" w:hAnsiTheme="minorBidi"/>
        </w:rPr>
      </w:pPr>
    </w:p>
    <w:p w14:paraId="5076B04A" w14:textId="77777777" w:rsidR="00F91B66" w:rsidRPr="00F91B66" w:rsidRDefault="00F91B66" w:rsidP="00F91B66">
      <w:pPr>
        <w:rPr>
          <w:rFonts w:asciiTheme="minorBidi" w:hAnsiTheme="minorBidi"/>
        </w:rPr>
      </w:pPr>
      <w:r w:rsidRPr="00F91B66">
        <w:rPr>
          <w:rFonts w:asciiTheme="minorBidi" w:hAnsiTheme="minorBidi"/>
        </w:rPr>
        <w:t>6. Question1 points</w:t>
      </w:r>
    </w:p>
    <w:p w14:paraId="7455ED9B" w14:textId="77777777" w:rsidR="00F91B66" w:rsidRPr="00F91B66" w:rsidRDefault="00F91B66" w:rsidP="00F91B66">
      <w:pPr>
        <w:rPr>
          <w:rFonts w:asciiTheme="minorBidi" w:hAnsiTheme="minorBidi"/>
        </w:rPr>
      </w:pPr>
      <w:r w:rsidRPr="00F91B66">
        <w:rPr>
          <w:rFonts w:asciiTheme="minorBidi" w:hAnsiTheme="minorBidi"/>
        </w:rPr>
        <w:t>Smallest bone in human system is</w:t>
      </w:r>
    </w:p>
    <w:p w14:paraId="1F8954A3" w14:textId="77777777" w:rsidR="00F91B66" w:rsidRPr="00F91B66" w:rsidRDefault="00F91B66" w:rsidP="00F91B66">
      <w:pPr>
        <w:rPr>
          <w:rFonts w:asciiTheme="minorBidi" w:hAnsiTheme="minorBidi"/>
        </w:rPr>
      </w:pPr>
    </w:p>
    <w:p w14:paraId="7280B878" w14:textId="77777777" w:rsidR="00F91B66" w:rsidRPr="00F91B66" w:rsidRDefault="00F91B66" w:rsidP="00F91B66">
      <w:pPr>
        <w:rPr>
          <w:rFonts w:asciiTheme="minorBidi" w:hAnsiTheme="minorBidi"/>
        </w:rPr>
      </w:pPr>
      <w:r w:rsidRPr="00F91B66">
        <w:rPr>
          <w:rFonts w:asciiTheme="minorBidi" w:hAnsiTheme="minorBidi"/>
        </w:rPr>
        <w:t>1.  A. Stapes</w:t>
      </w:r>
    </w:p>
    <w:p w14:paraId="4F31C9D4" w14:textId="77777777" w:rsidR="00F91B66" w:rsidRPr="00F91B66" w:rsidRDefault="00F91B66" w:rsidP="00F91B66">
      <w:pPr>
        <w:rPr>
          <w:rFonts w:asciiTheme="minorBidi" w:hAnsiTheme="minorBidi"/>
        </w:rPr>
      </w:pPr>
      <w:r w:rsidRPr="00F91B66">
        <w:rPr>
          <w:rFonts w:asciiTheme="minorBidi" w:hAnsiTheme="minorBidi"/>
        </w:rPr>
        <w:t>2.  B. Patella</w:t>
      </w:r>
    </w:p>
    <w:p w14:paraId="4418BC22" w14:textId="77777777" w:rsidR="00F91B66" w:rsidRPr="00F91B66" w:rsidRDefault="00F91B66" w:rsidP="00F91B66">
      <w:pPr>
        <w:rPr>
          <w:rFonts w:asciiTheme="minorBidi" w:hAnsiTheme="minorBidi"/>
        </w:rPr>
      </w:pPr>
      <w:r w:rsidRPr="00F91B66">
        <w:rPr>
          <w:rFonts w:asciiTheme="minorBidi" w:hAnsiTheme="minorBidi"/>
        </w:rPr>
        <w:t>3.  C. Malleus</w:t>
      </w:r>
    </w:p>
    <w:p w14:paraId="03F63055" w14:textId="77777777" w:rsidR="00F91B66" w:rsidRPr="00F91B66" w:rsidRDefault="00F91B66" w:rsidP="00F91B66">
      <w:pPr>
        <w:rPr>
          <w:rFonts w:asciiTheme="minorBidi" w:hAnsiTheme="minorBidi"/>
        </w:rPr>
      </w:pPr>
      <w:r w:rsidRPr="00F91B66">
        <w:rPr>
          <w:rFonts w:asciiTheme="minorBidi" w:hAnsiTheme="minorBidi"/>
        </w:rPr>
        <w:t>4.  D. Incus.</w:t>
      </w:r>
    </w:p>
    <w:p w14:paraId="16A8E767" w14:textId="77777777" w:rsidR="00F91B66" w:rsidRPr="00F91B66" w:rsidRDefault="00F91B66" w:rsidP="00F91B66">
      <w:pPr>
        <w:rPr>
          <w:rFonts w:asciiTheme="minorBidi" w:hAnsiTheme="minorBidi"/>
        </w:rPr>
      </w:pPr>
      <w:r w:rsidRPr="00F91B66">
        <w:rPr>
          <w:rFonts w:asciiTheme="minorBidi" w:hAnsiTheme="minorBidi"/>
        </w:rPr>
        <w:t>Correct</w:t>
      </w:r>
    </w:p>
    <w:p w14:paraId="68C20892" w14:textId="77777777" w:rsidR="00F91B66" w:rsidRPr="00F91B66" w:rsidRDefault="00F91B66" w:rsidP="00F91B66">
      <w:pPr>
        <w:rPr>
          <w:rFonts w:asciiTheme="minorBidi" w:hAnsiTheme="minorBidi"/>
        </w:rPr>
      </w:pPr>
      <w:r w:rsidRPr="00F91B66">
        <w:rPr>
          <w:rFonts w:asciiTheme="minorBidi" w:hAnsiTheme="minorBidi"/>
        </w:rPr>
        <w:t>Explanation A</w:t>
      </w:r>
    </w:p>
    <w:p w14:paraId="76CFC50B" w14:textId="77777777" w:rsidR="00F91B66" w:rsidRPr="00F91B66" w:rsidRDefault="00F91B66" w:rsidP="00F91B66">
      <w:pPr>
        <w:rPr>
          <w:rFonts w:asciiTheme="minorBidi" w:hAnsiTheme="minorBidi"/>
        </w:rPr>
      </w:pPr>
      <w:r w:rsidRPr="00F91B66">
        <w:rPr>
          <w:rFonts w:asciiTheme="minorBidi" w:hAnsiTheme="minorBidi"/>
        </w:rPr>
        <w:t>Stapes, one of the ear ossicles, is the smallest bone in human body.</w:t>
      </w:r>
    </w:p>
    <w:p w14:paraId="1BC72871" w14:textId="77777777" w:rsidR="00F91B66" w:rsidRPr="00F91B66" w:rsidRDefault="00F91B66" w:rsidP="00F91B66">
      <w:pPr>
        <w:rPr>
          <w:rFonts w:asciiTheme="minorBidi" w:hAnsiTheme="minorBidi"/>
        </w:rPr>
      </w:pPr>
    </w:p>
    <w:p w14:paraId="42672AD4" w14:textId="77777777" w:rsidR="00F91B66" w:rsidRPr="00F91B66" w:rsidRDefault="00F91B66" w:rsidP="00F91B66">
      <w:pPr>
        <w:rPr>
          <w:rFonts w:asciiTheme="minorBidi" w:hAnsiTheme="minorBidi"/>
        </w:rPr>
      </w:pPr>
    </w:p>
    <w:p w14:paraId="0AE2CE33" w14:textId="77777777" w:rsidR="00F91B66" w:rsidRPr="00F91B66" w:rsidRDefault="00F91B66" w:rsidP="00F91B66">
      <w:pPr>
        <w:rPr>
          <w:rFonts w:asciiTheme="minorBidi" w:hAnsiTheme="minorBidi"/>
        </w:rPr>
      </w:pPr>
      <w:r w:rsidRPr="00F91B66">
        <w:rPr>
          <w:rFonts w:asciiTheme="minorBidi" w:hAnsiTheme="minorBidi"/>
        </w:rPr>
        <w:t>7. Question1 points</w:t>
      </w:r>
    </w:p>
    <w:p w14:paraId="3A0D436F" w14:textId="77777777" w:rsidR="00F91B66" w:rsidRPr="00F91B66" w:rsidRDefault="00F91B66" w:rsidP="00F91B66">
      <w:pPr>
        <w:rPr>
          <w:rFonts w:asciiTheme="minorBidi" w:hAnsiTheme="minorBidi"/>
        </w:rPr>
      </w:pPr>
      <w:r w:rsidRPr="00F91B66">
        <w:rPr>
          <w:rFonts w:asciiTheme="minorBidi" w:hAnsiTheme="minorBidi"/>
        </w:rPr>
        <w:t xml:space="preserve">Cardiac muscles </w:t>
      </w:r>
      <w:proofErr w:type="spellStart"/>
      <w:r w:rsidRPr="00F91B66">
        <w:rPr>
          <w:rFonts w:asciiTheme="minorBidi" w:hAnsiTheme="minorBidi"/>
        </w:rPr>
        <w:t>fibres</w:t>
      </w:r>
      <w:proofErr w:type="spellEnd"/>
      <w:r w:rsidRPr="00F91B66">
        <w:rPr>
          <w:rFonts w:asciiTheme="minorBidi" w:hAnsiTheme="minorBidi"/>
        </w:rPr>
        <w:t xml:space="preserve"> are</w:t>
      </w:r>
    </w:p>
    <w:p w14:paraId="29E0C90D" w14:textId="77777777" w:rsidR="00F91B66" w:rsidRPr="00F91B66" w:rsidRDefault="00F91B66" w:rsidP="00F91B66">
      <w:pPr>
        <w:rPr>
          <w:rFonts w:asciiTheme="minorBidi" w:hAnsiTheme="minorBidi"/>
        </w:rPr>
      </w:pPr>
    </w:p>
    <w:p w14:paraId="2F8DB564" w14:textId="77777777" w:rsidR="00F91B66" w:rsidRPr="00F91B66" w:rsidRDefault="00F91B66" w:rsidP="00F91B66">
      <w:pPr>
        <w:rPr>
          <w:rFonts w:asciiTheme="minorBidi" w:hAnsiTheme="minorBidi"/>
        </w:rPr>
      </w:pPr>
      <w:r w:rsidRPr="00F91B66">
        <w:rPr>
          <w:rFonts w:asciiTheme="minorBidi" w:hAnsiTheme="minorBidi"/>
        </w:rPr>
        <w:t>1.  A. Involuntary.</w:t>
      </w:r>
    </w:p>
    <w:p w14:paraId="6A74839C" w14:textId="77777777" w:rsidR="00F91B66" w:rsidRPr="00F91B66" w:rsidRDefault="00F91B66" w:rsidP="00F91B66">
      <w:pPr>
        <w:rPr>
          <w:rFonts w:asciiTheme="minorBidi" w:hAnsiTheme="minorBidi"/>
        </w:rPr>
      </w:pPr>
      <w:r w:rsidRPr="00F91B66">
        <w:rPr>
          <w:rFonts w:asciiTheme="minorBidi" w:hAnsiTheme="minorBidi"/>
        </w:rPr>
        <w:t>2.  B. Non-fatigue.</w:t>
      </w:r>
    </w:p>
    <w:p w14:paraId="12E9E00D" w14:textId="77777777" w:rsidR="00F91B66" w:rsidRPr="00F91B66" w:rsidRDefault="00F91B66" w:rsidP="00F91B66">
      <w:pPr>
        <w:rPr>
          <w:rFonts w:asciiTheme="minorBidi" w:hAnsiTheme="minorBidi"/>
        </w:rPr>
      </w:pPr>
      <w:r w:rsidRPr="00F91B66">
        <w:rPr>
          <w:rFonts w:asciiTheme="minorBidi" w:hAnsiTheme="minorBidi"/>
        </w:rPr>
        <w:t>3.  C. Striated.</w:t>
      </w:r>
    </w:p>
    <w:p w14:paraId="3145072C" w14:textId="77777777" w:rsidR="00F91B66" w:rsidRPr="00F91B66" w:rsidRDefault="00F91B66" w:rsidP="00F91B66">
      <w:pPr>
        <w:rPr>
          <w:rFonts w:asciiTheme="minorBidi" w:hAnsiTheme="minorBidi"/>
        </w:rPr>
      </w:pPr>
      <w:r w:rsidRPr="00F91B66">
        <w:rPr>
          <w:rFonts w:asciiTheme="minorBidi" w:hAnsiTheme="minorBidi"/>
        </w:rPr>
        <w:t>4.  D. All of these.</w:t>
      </w:r>
    </w:p>
    <w:p w14:paraId="40310285" w14:textId="77777777" w:rsidR="00F91B66" w:rsidRPr="00F91B66" w:rsidRDefault="00F91B66" w:rsidP="00F91B66">
      <w:pPr>
        <w:rPr>
          <w:rFonts w:asciiTheme="minorBidi" w:hAnsiTheme="minorBidi"/>
        </w:rPr>
      </w:pPr>
      <w:r w:rsidRPr="00F91B66">
        <w:rPr>
          <w:rFonts w:asciiTheme="minorBidi" w:hAnsiTheme="minorBidi"/>
        </w:rPr>
        <w:t>Correct</w:t>
      </w:r>
    </w:p>
    <w:p w14:paraId="333A727F" w14:textId="77777777" w:rsidR="00F91B66" w:rsidRPr="00F91B66" w:rsidRDefault="00F91B66" w:rsidP="00F91B66">
      <w:pPr>
        <w:rPr>
          <w:rFonts w:asciiTheme="minorBidi" w:hAnsiTheme="minorBidi"/>
        </w:rPr>
      </w:pPr>
      <w:r w:rsidRPr="00F91B66">
        <w:rPr>
          <w:rFonts w:asciiTheme="minorBidi" w:hAnsiTheme="minorBidi"/>
        </w:rPr>
        <w:t>Explanation D</w:t>
      </w:r>
    </w:p>
    <w:p w14:paraId="6447453B" w14:textId="77777777" w:rsidR="00F91B66" w:rsidRPr="00F91B66" w:rsidRDefault="00F91B66" w:rsidP="00F91B66">
      <w:pPr>
        <w:rPr>
          <w:rFonts w:asciiTheme="minorBidi" w:hAnsiTheme="minorBidi"/>
        </w:rPr>
      </w:pPr>
      <w:r w:rsidRPr="00F91B66">
        <w:rPr>
          <w:rFonts w:asciiTheme="minorBidi" w:hAnsiTheme="minorBidi"/>
        </w:rPr>
        <w:lastRenderedPageBreak/>
        <w:t>Cardiac muscle is striated muscle that is present only in the heart. It’s involuntary, and fatigue free muscle or non-fatigue muscle.</w:t>
      </w:r>
    </w:p>
    <w:p w14:paraId="1D37D322" w14:textId="77777777" w:rsidR="00F91B66" w:rsidRPr="00F91B66" w:rsidRDefault="00F91B66" w:rsidP="00F91B66">
      <w:pPr>
        <w:rPr>
          <w:rFonts w:asciiTheme="minorBidi" w:hAnsiTheme="minorBidi"/>
        </w:rPr>
      </w:pPr>
    </w:p>
    <w:p w14:paraId="01AB8C02" w14:textId="77777777" w:rsidR="00F91B66" w:rsidRPr="00F91B66" w:rsidRDefault="00F91B66" w:rsidP="00F91B66">
      <w:pPr>
        <w:rPr>
          <w:rFonts w:asciiTheme="minorBidi" w:hAnsiTheme="minorBidi"/>
        </w:rPr>
      </w:pPr>
    </w:p>
    <w:p w14:paraId="2D26D53C" w14:textId="77777777" w:rsidR="00F91B66" w:rsidRPr="00F91B66" w:rsidRDefault="00F91B66" w:rsidP="00F91B66">
      <w:pPr>
        <w:rPr>
          <w:rFonts w:asciiTheme="minorBidi" w:hAnsiTheme="minorBidi"/>
        </w:rPr>
      </w:pPr>
      <w:r w:rsidRPr="00F91B66">
        <w:rPr>
          <w:rFonts w:asciiTheme="minorBidi" w:hAnsiTheme="minorBidi"/>
        </w:rPr>
        <w:t>8. Question1 points</w:t>
      </w:r>
    </w:p>
    <w:p w14:paraId="45CF3498" w14:textId="77777777" w:rsidR="00F91B66" w:rsidRPr="00F91B66" w:rsidRDefault="00F91B66" w:rsidP="00F91B66">
      <w:pPr>
        <w:rPr>
          <w:rFonts w:asciiTheme="minorBidi" w:hAnsiTheme="minorBidi"/>
        </w:rPr>
      </w:pPr>
      <w:r w:rsidRPr="00F91B66">
        <w:rPr>
          <w:rFonts w:asciiTheme="minorBidi" w:hAnsiTheme="minorBidi"/>
        </w:rPr>
        <w:t>Which one of the following is the shortest muscle?</w:t>
      </w:r>
    </w:p>
    <w:p w14:paraId="392174E0" w14:textId="77777777" w:rsidR="00F91B66" w:rsidRPr="00F91B66" w:rsidRDefault="00F91B66" w:rsidP="00F91B66">
      <w:pPr>
        <w:rPr>
          <w:rFonts w:asciiTheme="minorBidi" w:hAnsiTheme="minorBidi"/>
        </w:rPr>
      </w:pPr>
    </w:p>
    <w:p w14:paraId="538D7E0E" w14:textId="77777777" w:rsidR="00F91B66" w:rsidRPr="00F91B66" w:rsidRDefault="00F91B66" w:rsidP="00F91B66">
      <w:pPr>
        <w:rPr>
          <w:rFonts w:asciiTheme="minorBidi" w:hAnsiTheme="minorBidi"/>
        </w:rPr>
      </w:pPr>
      <w:r w:rsidRPr="00F91B66">
        <w:rPr>
          <w:rFonts w:asciiTheme="minorBidi" w:hAnsiTheme="minorBidi"/>
        </w:rPr>
        <w:t>1.  A. Masseter</w:t>
      </w:r>
    </w:p>
    <w:p w14:paraId="7629C044" w14:textId="77777777" w:rsidR="00F91B66" w:rsidRPr="00F91B66" w:rsidRDefault="00F91B66" w:rsidP="00F91B66">
      <w:pPr>
        <w:rPr>
          <w:rFonts w:asciiTheme="minorBidi" w:hAnsiTheme="minorBidi"/>
        </w:rPr>
      </w:pPr>
      <w:r w:rsidRPr="00F91B66">
        <w:rPr>
          <w:rFonts w:asciiTheme="minorBidi" w:hAnsiTheme="minorBidi"/>
        </w:rPr>
        <w:t>2.  B. Sartorius</w:t>
      </w:r>
    </w:p>
    <w:p w14:paraId="3AC1E119" w14:textId="77777777" w:rsidR="00F91B66" w:rsidRPr="00F91B66" w:rsidRDefault="00F91B66" w:rsidP="00F91B66">
      <w:pPr>
        <w:rPr>
          <w:rFonts w:asciiTheme="minorBidi" w:hAnsiTheme="minorBidi"/>
        </w:rPr>
      </w:pPr>
      <w:r w:rsidRPr="00F91B66">
        <w:rPr>
          <w:rFonts w:asciiTheme="minorBidi" w:hAnsiTheme="minorBidi"/>
        </w:rPr>
        <w:t>3.  C. Stapedial muscle</w:t>
      </w:r>
    </w:p>
    <w:p w14:paraId="3AE5413E" w14:textId="77777777" w:rsidR="00F91B66" w:rsidRPr="00F91B66" w:rsidRDefault="00F91B66" w:rsidP="00F91B66">
      <w:pPr>
        <w:rPr>
          <w:rFonts w:asciiTheme="minorBidi" w:hAnsiTheme="minorBidi"/>
        </w:rPr>
      </w:pPr>
      <w:r w:rsidRPr="00F91B66">
        <w:rPr>
          <w:rFonts w:asciiTheme="minorBidi" w:hAnsiTheme="minorBidi"/>
        </w:rPr>
        <w:t>4.  D. Rectus abdominis</w:t>
      </w:r>
    </w:p>
    <w:p w14:paraId="0804B41B" w14:textId="77777777" w:rsidR="00F91B66" w:rsidRPr="00F91B66" w:rsidRDefault="00F91B66" w:rsidP="00F91B66">
      <w:pPr>
        <w:rPr>
          <w:rFonts w:asciiTheme="minorBidi" w:hAnsiTheme="minorBidi"/>
        </w:rPr>
      </w:pPr>
      <w:r w:rsidRPr="00F91B66">
        <w:rPr>
          <w:rFonts w:asciiTheme="minorBidi" w:hAnsiTheme="minorBidi"/>
        </w:rPr>
        <w:t>Correct</w:t>
      </w:r>
    </w:p>
    <w:p w14:paraId="377E1559" w14:textId="77777777" w:rsidR="00F91B66" w:rsidRPr="00F91B66" w:rsidRDefault="00F91B66" w:rsidP="00F91B66">
      <w:pPr>
        <w:rPr>
          <w:rFonts w:asciiTheme="minorBidi" w:hAnsiTheme="minorBidi"/>
        </w:rPr>
      </w:pPr>
      <w:r w:rsidRPr="00F91B66">
        <w:rPr>
          <w:rFonts w:asciiTheme="minorBidi" w:hAnsiTheme="minorBidi"/>
        </w:rPr>
        <w:t>Explanation C</w:t>
      </w:r>
    </w:p>
    <w:p w14:paraId="7B05D13E" w14:textId="77777777" w:rsidR="00F91B66" w:rsidRPr="00F91B66" w:rsidRDefault="00F91B66" w:rsidP="00F91B66">
      <w:pPr>
        <w:rPr>
          <w:rFonts w:asciiTheme="minorBidi" w:hAnsiTheme="minorBidi"/>
        </w:rPr>
      </w:pPr>
      <w:r w:rsidRPr="00F91B66">
        <w:rPr>
          <w:rFonts w:asciiTheme="minorBidi" w:hAnsiTheme="minorBidi"/>
        </w:rPr>
        <w:t>The smallest muscle in the human body is the stapedius which controls the stapes in the ear while masseter the strongest muscle based on its weight is the masseter.</w:t>
      </w:r>
    </w:p>
    <w:p w14:paraId="29393687" w14:textId="77777777" w:rsidR="00F91B66" w:rsidRPr="00F91B66" w:rsidRDefault="00F91B66" w:rsidP="00F91B66">
      <w:pPr>
        <w:rPr>
          <w:rFonts w:asciiTheme="minorBidi" w:hAnsiTheme="minorBidi"/>
        </w:rPr>
      </w:pPr>
    </w:p>
    <w:p w14:paraId="12EDAE64" w14:textId="77777777" w:rsidR="00F91B66" w:rsidRPr="00F91B66" w:rsidRDefault="00F91B66" w:rsidP="00F91B66">
      <w:pPr>
        <w:rPr>
          <w:rFonts w:asciiTheme="minorBidi" w:hAnsiTheme="minorBidi"/>
        </w:rPr>
      </w:pPr>
    </w:p>
    <w:p w14:paraId="4347E188" w14:textId="77777777" w:rsidR="00F91B66" w:rsidRPr="00F91B66" w:rsidRDefault="00F91B66" w:rsidP="00F91B66">
      <w:pPr>
        <w:rPr>
          <w:rFonts w:asciiTheme="minorBidi" w:hAnsiTheme="minorBidi"/>
        </w:rPr>
      </w:pPr>
      <w:r w:rsidRPr="00F91B66">
        <w:rPr>
          <w:rFonts w:asciiTheme="minorBidi" w:hAnsiTheme="minorBidi"/>
        </w:rPr>
        <w:t>9. Question1 points</w:t>
      </w:r>
    </w:p>
    <w:p w14:paraId="37A408E1" w14:textId="77777777" w:rsidR="00F91B66" w:rsidRPr="00F91B66" w:rsidRDefault="00F91B66" w:rsidP="00F91B66">
      <w:pPr>
        <w:rPr>
          <w:rFonts w:asciiTheme="minorBidi" w:hAnsiTheme="minorBidi"/>
        </w:rPr>
      </w:pPr>
      <w:r w:rsidRPr="00F91B66">
        <w:rPr>
          <w:rFonts w:asciiTheme="minorBidi" w:hAnsiTheme="minorBidi"/>
        </w:rPr>
        <w:t>Globular heads of myosin filaments link the thick and the thin myofilaments together during contraction, that is why they are sometimes called:</w:t>
      </w:r>
    </w:p>
    <w:p w14:paraId="2AF57DDA" w14:textId="77777777" w:rsidR="00F91B66" w:rsidRPr="00F91B66" w:rsidRDefault="00F91B66" w:rsidP="00F91B66">
      <w:pPr>
        <w:rPr>
          <w:rFonts w:asciiTheme="minorBidi" w:hAnsiTheme="minorBidi"/>
        </w:rPr>
      </w:pPr>
    </w:p>
    <w:p w14:paraId="26E9CD11" w14:textId="77777777" w:rsidR="00F91B66" w:rsidRPr="00F91B66" w:rsidRDefault="00F91B66" w:rsidP="00F91B66">
      <w:pPr>
        <w:rPr>
          <w:rFonts w:asciiTheme="minorBidi" w:hAnsiTheme="minorBidi"/>
        </w:rPr>
      </w:pPr>
    </w:p>
    <w:p w14:paraId="726CD9D8" w14:textId="77777777" w:rsidR="00F91B66" w:rsidRPr="00F91B66" w:rsidRDefault="00F91B66" w:rsidP="00F91B66">
      <w:pPr>
        <w:rPr>
          <w:rFonts w:asciiTheme="minorBidi" w:hAnsiTheme="minorBidi"/>
        </w:rPr>
      </w:pPr>
      <w:r w:rsidRPr="00F91B66">
        <w:rPr>
          <w:rFonts w:asciiTheme="minorBidi" w:hAnsiTheme="minorBidi"/>
        </w:rPr>
        <w:t>1.  A. Cross links</w:t>
      </w:r>
    </w:p>
    <w:p w14:paraId="54EE170C" w14:textId="77777777" w:rsidR="00F91B66" w:rsidRPr="00F91B66" w:rsidRDefault="00F91B66" w:rsidP="00F91B66">
      <w:pPr>
        <w:rPr>
          <w:rFonts w:asciiTheme="minorBidi" w:hAnsiTheme="minorBidi"/>
        </w:rPr>
      </w:pPr>
      <w:r w:rsidRPr="00F91B66">
        <w:rPr>
          <w:rFonts w:asciiTheme="minorBidi" w:hAnsiTheme="minorBidi"/>
        </w:rPr>
        <w:t>2.  B. Cross bridges</w:t>
      </w:r>
    </w:p>
    <w:p w14:paraId="4CF710A2" w14:textId="77777777" w:rsidR="00F91B66" w:rsidRPr="00F91B66" w:rsidRDefault="00F91B66" w:rsidP="00F91B66">
      <w:pPr>
        <w:rPr>
          <w:rFonts w:asciiTheme="minorBidi" w:hAnsiTheme="minorBidi"/>
        </w:rPr>
      </w:pPr>
      <w:r w:rsidRPr="00F91B66">
        <w:rPr>
          <w:rFonts w:asciiTheme="minorBidi" w:hAnsiTheme="minorBidi"/>
        </w:rPr>
        <w:t>3.  C. Cross connection</w:t>
      </w:r>
    </w:p>
    <w:p w14:paraId="3D45F88F" w14:textId="77777777" w:rsidR="00F91B66" w:rsidRPr="00F91B66" w:rsidRDefault="00F91B66" w:rsidP="00F91B66">
      <w:pPr>
        <w:rPr>
          <w:rFonts w:asciiTheme="minorBidi" w:hAnsiTheme="minorBidi"/>
        </w:rPr>
      </w:pPr>
      <w:r w:rsidRPr="00F91B66">
        <w:rPr>
          <w:rFonts w:asciiTheme="minorBidi" w:hAnsiTheme="minorBidi"/>
        </w:rPr>
        <w:t>4.  D. Cross heads</w:t>
      </w:r>
    </w:p>
    <w:p w14:paraId="405D5A65" w14:textId="77777777" w:rsidR="00F91B66" w:rsidRPr="00F91B66" w:rsidRDefault="00F91B66" w:rsidP="00F91B66">
      <w:pPr>
        <w:rPr>
          <w:rFonts w:asciiTheme="minorBidi" w:hAnsiTheme="minorBidi"/>
        </w:rPr>
      </w:pPr>
      <w:r w:rsidRPr="00F91B66">
        <w:rPr>
          <w:rFonts w:asciiTheme="minorBidi" w:hAnsiTheme="minorBidi"/>
        </w:rPr>
        <w:t>Correct</w:t>
      </w:r>
    </w:p>
    <w:p w14:paraId="5861A35D" w14:textId="77777777" w:rsidR="00F91B66" w:rsidRPr="00F91B66" w:rsidRDefault="00F91B66" w:rsidP="00F91B66">
      <w:pPr>
        <w:rPr>
          <w:rFonts w:asciiTheme="minorBidi" w:hAnsiTheme="minorBidi"/>
        </w:rPr>
      </w:pPr>
      <w:r w:rsidRPr="00F91B66">
        <w:rPr>
          <w:rFonts w:asciiTheme="minorBidi" w:hAnsiTheme="minorBidi"/>
        </w:rPr>
        <w:t>Explanation: B</w:t>
      </w:r>
    </w:p>
    <w:p w14:paraId="34C51C59" w14:textId="77777777" w:rsidR="00F91B66" w:rsidRPr="00F91B66" w:rsidRDefault="00F91B66" w:rsidP="00F91B66">
      <w:pPr>
        <w:rPr>
          <w:rFonts w:asciiTheme="minorBidi" w:hAnsiTheme="minorBidi"/>
        </w:rPr>
      </w:pPr>
    </w:p>
    <w:p w14:paraId="08DD5BF3" w14:textId="77777777" w:rsidR="00F91B66" w:rsidRPr="00F91B66" w:rsidRDefault="00F91B66" w:rsidP="00F91B66">
      <w:pPr>
        <w:rPr>
          <w:rFonts w:asciiTheme="minorBidi" w:hAnsiTheme="minorBidi"/>
        </w:rPr>
      </w:pPr>
    </w:p>
    <w:p w14:paraId="2F1D360C" w14:textId="77777777" w:rsidR="00F91B66" w:rsidRPr="00F91B66" w:rsidRDefault="00F91B66" w:rsidP="00F91B66">
      <w:pPr>
        <w:rPr>
          <w:rFonts w:asciiTheme="minorBidi" w:hAnsiTheme="minorBidi"/>
        </w:rPr>
      </w:pPr>
      <w:r w:rsidRPr="00F91B66">
        <w:rPr>
          <w:rFonts w:asciiTheme="minorBidi" w:hAnsiTheme="minorBidi"/>
        </w:rPr>
        <w:t>10. Question1 points</w:t>
      </w:r>
    </w:p>
    <w:p w14:paraId="0EAF29C1" w14:textId="77777777" w:rsidR="00F91B66" w:rsidRPr="00F91B66" w:rsidRDefault="00F91B66" w:rsidP="00F91B66">
      <w:pPr>
        <w:rPr>
          <w:rFonts w:asciiTheme="minorBidi" w:hAnsiTheme="minorBidi"/>
        </w:rPr>
      </w:pPr>
      <w:r w:rsidRPr="00F91B66">
        <w:rPr>
          <w:rFonts w:asciiTheme="minorBidi" w:hAnsiTheme="minorBidi"/>
        </w:rPr>
        <w:lastRenderedPageBreak/>
        <w:t>The function of cardiac muscles is to:</w:t>
      </w:r>
    </w:p>
    <w:p w14:paraId="70E177D9" w14:textId="77777777" w:rsidR="00F91B66" w:rsidRPr="00F91B66" w:rsidRDefault="00F91B66" w:rsidP="00F91B66">
      <w:pPr>
        <w:rPr>
          <w:rFonts w:asciiTheme="minorBidi" w:hAnsiTheme="minorBidi"/>
        </w:rPr>
      </w:pPr>
    </w:p>
    <w:p w14:paraId="14BFBC84" w14:textId="77777777" w:rsidR="00F91B66" w:rsidRPr="00F91B66" w:rsidRDefault="00F91B66" w:rsidP="00F91B66">
      <w:pPr>
        <w:rPr>
          <w:rFonts w:asciiTheme="minorBidi" w:hAnsiTheme="minorBidi"/>
        </w:rPr>
      </w:pPr>
    </w:p>
    <w:p w14:paraId="1AAFD106" w14:textId="77777777" w:rsidR="00F91B66" w:rsidRPr="00F91B66" w:rsidRDefault="00F91B66" w:rsidP="00F91B66">
      <w:pPr>
        <w:rPr>
          <w:rFonts w:asciiTheme="minorBidi" w:hAnsiTheme="minorBidi"/>
        </w:rPr>
      </w:pPr>
      <w:r w:rsidRPr="00F91B66">
        <w:rPr>
          <w:rFonts w:asciiTheme="minorBidi" w:hAnsiTheme="minorBidi"/>
        </w:rPr>
        <w:t>1.  A. To pump blood</w:t>
      </w:r>
    </w:p>
    <w:p w14:paraId="65F28814" w14:textId="77777777" w:rsidR="00F91B66" w:rsidRPr="00F91B66" w:rsidRDefault="00F91B66" w:rsidP="00F91B66">
      <w:pPr>
        <w:rPr>
          <w:rFonts w:asciiTheme="minorBidi" w:hAnsiTheme="minorBidi"/>
        </w:rPr>
      </w:pPr>
      <w:r w:rsidRPr="00F91B66">
        <w:rPr>
          <w:rFonts w:asciiTheme="minorBidi" w:hAnsiTheme="minorBidi"/>
        </w:rPr>
        <w:t>2.  B. To move the skeleton</w:t>
      </w:r>
    </w:p>
    <w:p w14:paraId="245B4A3F" w14:textId="77777777" w:rsidR="00F91B66" w:rsidRPr="00F91B66" w:rsidRDefault="00F91B66" w:rsidP="00F91B66">
      <w:pPr>
        <w:rPr>
          <w:rFonts w:asciiTheme="minorBidi" w:hAnsiTheme="minorBidi"/>
        </w:rPr>
      </w:pPr>
      <w:r w:rsidRPr="00F91B66">
        <w:rPr>
          <w:rFonts w:asciiTheme="minorBidi" w:hAnsiTheme="minorBidi"/>
        </w:rPr>
        <w:t>3.  C. To control movement of substances through hollow organs</w:t>
      </w:r>
    </w:p>
    <w:p w14:paraId="5D3C2AB4" w14:textId="77777777" w:rsidR="00F91B66" w:rsidRPr="00F91B66" w:rsidRDefault="00F91B66" w:rsidP="00F91B66">
      <w:pPr>
        <w:rPr>
          <w:rFonts w:asciiTheme="minorBidi" w:hAnsiTheme="minorBidi"/>
        </w:rPr>
      </w:pPr>
      <w:r w:rsidRPr="00F91B66">
        <w:rPr>
          <w:rFonts w:asciiTheme="minorBidi" w:hAnsiTheme="minorBidi"/>
        </w:rPr>
        <w:t>4.  D. To pump the lymph</w:t>
      </w:r>
    </w:p>
    <w:p w14:paraId="683F10BB" w14:textId="77777777" w:rsidR="00F91B66" w:rsidRPr="00F91B66" w:rsidRDefault="00F91B66" w:rsidP="00F91B66">
      <w:pPr>
        <w:rPr>
          <w:rFonts w:asciiTheme="minorBidi" w:hAnsiTheme="minorBidi"/>
        </w:rPr>
      </w:pPr>
      <w:r w:rsidRPr="00F91B66">
        <w:rPr>
          <w:rFonts w:asciiTheme="minorBidi" w:hAnsiTheme="minorBidi"/>
        </w:rPr>
        <w:t>Correct</w:t>
      </w:r>
    </w:p>
    <w:p w14:paraId="5671D1DD" w14:textId="77777777" w:rsidR="00F91B66" w:rsidRPr="00F91B66" w:rsidRDefault="00F91B66" w:rsidP="00F91B66">
      <w:pPr>
        <w:rPr>
          <w:rFonts w:asciiTheme="minorBidi" w:hAnsiTheme="minorBidi"/>
        </w:rPr>
      </w:pPr>
      <w:r w:rsidRPr="00F91B66">
        <w:rPr>
          <w:rFonts w:asciiTheme="minorBidi" w:hAnsiTheme="minorBidi"/>
        </w:rPr>
        <w:t>Explanation: A</w:t>
      </w:r>
    </w:p>
    <w:p w14:paraId="678CF5C2" w14:textId="77777777" w:rsidR="00F91B66" w:rsidRPr="00F91B66" w:rsidRDefault="00F91B66" w:rsidP="00F91B66">
      <w:pPr>
        <w:rPr>
          <w:rFonts w:asciiTheme="minorBidi" w:hAnsiTheme="minorBidi"/>
        </w:rPr>
      </w:pPr>
      <w:r w:rsidRPr="00F91B66">
        <w:rPr>
          <w:rFonts w:asciiTheme="minorBidi" w:hAnsiTheme="minorBidi"/>
        </w:rPr>
        <w:t>Rapid, involuntary contraction and relaxation of the cardiac muscle are vital for pumping blood throughout the cardiovascular system. To accomplish this, the structure of cardiac muscle has distinct features that allow it to contract in a coordinated fashion and resist fatigue.</w:t>
      </w:r>
    </w:p>
    <w:p w14:paraId="25BCF197" w14:textId="77777777" w:rsidR="00F91B66" w:rsidRPr="00F91B66" w:rsidRDefault="00F91B66" w:rsidP="00F91B66">
      <w:pPr>
        <w:rPr>
          <w:rFonts w:asciiTheme="minorBidi" w:hAnsiTheme="minorBidi"/>
        </w:rPr>
      </w:pPr>
    </w:p>
    <w:p w14:paraId="5C8CE6BA" w14:textId="77777777" w:rsidR="00F91B66" w:rsidRPr="00F91B66" w:rsidRDefault="00F91B66" w:rsidP="00F91B66">
      <w:pPr>
        <w:rPr>
          <w:rFonts w:asciiTheme="minorBidi" w:hAnsiTheme="minorBidi"/>
        </w:rPr>
      </w:pPr>
    </w:p>
    <w:p w14:paraId="247C423E" w14:textId="77777777" w:rsidR="00F91B66" w:rsidRPr="00F91B66" w:rsidRDefault="00F91B66" w:rsidP="00F91B66">
      <w:pPr>
        <w:rPr>
          <w:rFonts w:asciiTheme="minorBidi" w:hAnsiTheme="minorBidi"/>
        </w:rPr>
      </w:pPr>
      <w:r w:rsidRPr="00F91B66">
        <w:rPr>
          <w:rFonts w:asciiTheme="minorBidi" w:hAnsiTheme="minorBidi"/>
        </w:rPr>
        <w:t>11. Question1 points</w:t>
      </w:r>
    </w:p>
    <w:p w14:paraId="4E0601BD" w14:textId="77777777" w:rsidR="00F91B66" w:rsidRPr="00F91B66" w:rsidRDefault="00F91B66" w:rsidP="00F91B66">
      <w:pPr>
        <w:rPr>
          <w:rFonts w:asciiTheme="minorBidi" w:hAnsiTheme="minorBidi"/>
        </w:rPr>
      </w:pPr>
      <w:r w:rsidRPr="00F91B66">
        <w:rPr>
          <w:rFonts w:asciiTheme="minorBidi" w:hAnsiTheme="minorBidi"/>
        </w:rPr>
        <w:t xml:space="preserve">If a cross section of a sarcomere is seen, each myosin is surrounded by how many </w:t>
      </w:r>
      <w:proofErr w:type="gramStart"/>
      <w:r w:rsidRPr="00F91B66">
        <w:rPr>
          <w:rFonts w:asciiTheme="minorBidi" w:hAnsiTheme="minorBidi"/>
        </w:rPr>
        <w:t>actin</w:t>
      </w:r>
      <w:proofErr w:type="gramEnd"/>
      <w:r w:rsidRPr="00F91B66">
        <w:rPr>
          <w:rFonts w:asciiTheme="minorBidi" w:hAnsiTheme="minorBidi"/>
        </w:rPr>
        <w:t xml:space="preserve"> molecules</w:t>
      </w:r>
    </w:p>
    <w:p w14:paraId="577D98DC" w14:textId="77777777" w:rsidR="00F91B66" w:rsidRPr="00F91B66" w:rsidRDefault="00F91B66" w:rsidP="00F91B66">
      <w:pPr>
        <w:rPr>
          <w:rFonts w:asciiTheme="minorBidi" w:hAnsiTheme="minorBidi"/>
        </w:rPr>
      </w:pPr>
    </w:p>
    <w:p w14:paraId="085E0AAA" w14:textId="77777777" w:rsidR="00F91B66" w:rsidRPr="00F91B66" w:rsidRDefault="00F91B66" w:rsidP="00F91B66">
      <w:pPr>
        <w:rPr>
          <w:rFonts w:asciiTheme="minorBidi" w:hAnsiTheme="minorBidi"/>
        </w:rPr>
      </w:pPr>
    </w:p>
    <w:p w14:paraId="1ACBCDF6" w14:textId="77777777" w:rsidR="00F91B66" w:rsidRPr="00F91B66" w:rsidRDefault="00F91B66" w:rsidP="00F91B66">
      <w:pPr>
        <w:rPr>
          <w:rFonts w:asciiTheme="minorBidi" w:hAnsiTheme="minorBidi"/>
        </w:rPr>
      </w:pPr>
      <w:r w:rsidRPr="00F91B66">
        <w:rPr>
          <w:rFonts w:asciiTheme="minorBidi" w:hAnsiTheme="minorBidi"/>
        </w:rPr>
        <w:t>1.  A. 9</w:t>
      </w:r>
    </w:p>
    <w:p w14:paraId="17A924AC" w14:textId="77777777" w:rsidR="00F91B66" w:rsidRPr="00F91B66" w:rsidRDefault="00F91B66" w:rsidP="00F91B66">
      <w:pPr>
        <w:rPr>
          <w:rFonts w:asciiTheme="minorBidi" w:hAnsiTheme="minorBidi"/>
        </w:rPr>
      </w:pPr>
      <w:r w:rsidRPr="00F91B66">
        <w:rPr>
          <w:rFonts w:asciiTheme="minorBidi" w:hAnsiTheme="minorBidi"/>
        </w:rPr>
        <w:t>2.  B. 5</w:t>
      </w:r>
    </w:p>
    <w:p w14:paraId="4EF086D7" w14:textId="77777777" w:rsidR="00F91B66" w:rsidRPr="00F91B66" w:rsidRDefault="00F91B66" w:rsidP="00F91B66">
      <w:pPr>
        <w:rPr>
          <w:rFonts w:asciiTheme="minorBidi" w:hAnsiTheme="minorBidi"/>
        </w:rPr>
      </w:pPr>
      <w:r w:rsidRPr="00F91B66">
        <w:rPr>
          <w:rFonts w:asciiTheme="minorBidi" w:hAnsiTheme="minorBidi"/>
        </w:rPr>
        <w:t>3.  C. 6</w:t>
      </w:r>
    </w:p>
    <w:p w14:paraId="7C71D452" w14:textId="77777777" w:rsidR="00F91B66" w:rsidRPr="00F91B66" w:rsidRDefault="00F91B66" w:rsidP="00F91B66">
      <w:pPr>
        <w:rPr>
          <w:rFonts w:asciiTheme="minorBidi" w:hAnsiTheme="minorBidi"/>
        </w:rPr>
      </w:pPr>
      <w:r w:rsidRPr="00F91B66">
        <w:rPr>
          <w:rFonts w:asciiTheme="minorBidi" w:hAnsiTheme="minorBidi"/>
        </w:rPr>
        <w:t>4.  D. 7</w:t>
      </w:r>
    </w:p>
    <w:p w14:paraId="35EB5569" w14:textId="77777777" w:rsidR="00F91B66" w:rsidRPr="00F91B66" w:rsidRDefault="00F91B66" w:rsidP="00F91B66">
      <w:pPr>
        <w:rPr>
          <w:rFonts w:asciiTheme="minorBidi" w:hAnsiTheme="minorBidi"/>
        </w:rPr>
      </w:pPr>
      <w:r w:rsidRPr="00F91B66">
        <w:rPr>
          <w:rFonts w:asciiTheme="minorBidi" w:hAnsiTheme="minorBidi"/>
        </w:rPr>
        <w:t>Correct</w:t>
      </w:r>
    </w:p>
    <w:p w14:paraId="20386E4B" w14:textId="77777777" w:rsidR="00F91B66" w:rsidRPr="00F91B66" w:rsidRDefault="00F91B66" w:rsidP="00F91B66">
      <w:pPr>
        <w:rPr>
          <w:rFonts w:asciiTheme="minorBidi" w:hAnsiTheme="minorBidi"/>
        </w:rPr>
      </w:pPr>
      <w:r w:rsidRPr="00F91B66">
        <w:rPr>
          <w:rFonts w:asciiTheme="minorBidi" w:hAnsiTheme="minorBidi"/>
        </w:rPr>
        <w:t>Explanation: C</w:t>
      </w:r>
    </w:p>
    <w:p w14:paraId="2FEC0239" w14:textId="77777777" w:rsidR="00F91B66" w:rsidRPr="00F91B66" w:rsidRDefault="00F91B66" w:rsidP="00F91B66">
      <w:pPr>
        <w:rPr>
          <w:rFonts w:asciiTheme="minorBidi" w:hAnsiTheme="minorBidi"/>
        </w:rPr>
      </w:pPr>
      <w:r w:rsidRPr="00F91B66">
        <w:rPr>
          <w:rFonts w:asciiTheme="minorBidi" w:hAnsiTheme="minorBidi"/>
        </w:rPr>
        <w:t>Each myosin filament is surrounded by 6 actin filaments on each end</w:t>
      </w:r>
    </w:p>
    <w:p w14:paraId="0C1E096B" w14:textId="77777777" w:rsidR="00F91B66" w:rsidRPr="00F91B66" w:rsidRDefault="00F91B66" w:rsidP="00F91B66">
      <w:pPr>
        <w:rPr>
          <w:rFonts w:asciiTheme="minorBidi" w:hAnsiTheme="minorBidi"/>
        </w:rPr>
      </w:pPr>
    </w:p>
    <w:p w14:paraId="775C1700" w14:textId="77777777" w:rsidR="00F91B66" w:rsidRPr="00F91B66" w:rsidRDefault="00F91B66" w:rsidP="00F91B66">
      <w:pPr>
        <w:rPr>
          <w:rFonts w:asciiTheme="minorBidi" w:hAnsiTheme="minorBidi"/>
        </w:rPr>
      </w:pPr>
    </w:p>
    <w:p w14:paraId="22EB3FA1" w14:textId="77777777" w:rsidR="00F91B66" w:rsidRPr="00F91B66" w:rsidRDefault="00F91B66" w:rsidP="00F91B66">
      <w:pPr>
        <w:rPr>
          <w:rFonts w:asciiTheme="minorBidi" w:hAnsiTheme="minorBidi"/>
        </w:rPr>
      </w:pPr>
      <w:r w:rsidRPr="00F91B66">
        <w:rPr>
          <w:rFonts w:asciiTheme="minorBidi" w:hAnsiTheme="minorBidi"/>
        </w:rPr>
        <w:t>12. Question1 points</w:t>
      </w:r>
    </w:p>
    <w:p w14:paraId="35F4DB3B" w14:textId="77777777" w:rsidR="00F91B66" w:rsidRPr="00F91B66" w:rsidRDefault="00F91B66" w:rsidP="00F91B66">
      <w:pPr>
        <w:rPr>
          <w:rFonts w:asciiTheme="minorBidi" w:hAnsiTheme="minorBidi"/>
        </w:rPr>
      </w:pPr>
      <w:r w:rsidRPr="00F91B66">
        <w:rPr>
          <w:rFonts w:asciiTheme="minorBidi" w:hAnsiTheme="minorBidi"/>
        </w:rPr>
        <w:t>Majority of muscles tissue in human body are ________ type</w:t>
      </w:r>
    </w:p>
    <w:p w14:paraId="0D8B34D0" w14:textId="77777777" w:rsidR="00F91B66" w:rsidRPr="00F91B66" w:rsidRDefault="00F91B66" w:rsidP="00F91B66">
      <w:pPr>
        <w:rPr>
          <w:rFonts w:asciiTheme="minorBidi" w:hAnsiTheme="minorBidi"/>
        </w:rPr>
      </w:pPr>
    </w:p>
    <w:p w14:paraId="3075C2E4" w14:textId="77777777" w:rsidR="00F91B66" w:rsidRPr="00F91B66" w:rsidRDefault="00F91B66" w:rsidP="00F91B66">
      <w:pPr>
        <w:rPr>
          <w:rFonts w:asciiTheme="minorBidi" w:hAnsiTheme="minorBidi"/>
        </w:rPr>
      </w:pPr>
    </w:p>
    <w:p w14:paraId="30C26891" w14:textId="77777777" w:rsidR="00F91B66" w:rsidRPr="00F91B66" w:rsidRDefault="00F91B66" w:rsidP="00F91B66">
      <w:pPr>
        <w:rPr>
          <w:rFonts w:asciiTheme="minorBidi" w:hAnsiTheme="minorBidi"/>
        </w:rPr>
      </w:pPr>
      <w:r w:rsidRPr="00F91B66">
        <w:rPr>
          <w:rFonts w:asciiTheme="minorBidi" w:hAnsiTheme="minorBidi"/>
        </w:rPr>
        <w:t>1.  A. Smooth</w:t>
      </w:r>
    </w:p>
    <w:p w14:paraId="2D323DF2" w14:textId="77777777" w:rsidR="00F91B66" w:rsidRPr="00F91B66" w:rsidRDefault="00F91B66" w:rsidP="00F91B66">
      <w:pPr>
        <w:rPr>
          <w:rFonts w:asciiTheme="minorBidi" w:hAnsiTheme="minorBidi"/>
        </w:rPr>
      </w:pPr>
      <w:r w:rsidRPr="00F91B66">
        <w:rPr>
          <w:rFonts w:asciiTheme="minorBidi" w:hAnsiTheme="minorBidi"/>
        </w:rPr>
        <w:t>2.  B. Circular</w:t>
      </w:r>
    </w:p>
    <w:p w14:paraId="7B7F3A63" w14:textId="77777777" w:rsidR="00F91B66" w:rsidRPr="00F91B66" w:rsidRDefault="00F91B66" w:rsidP="00F91B66">
      <w:pPr>
        <w:rPr>
          <w:rFonts w:asciiTheme="minorBidi" w:hAnsiTheme="minorBidi"/>
        </w:rPr>
      </w:pPr>
      <w:r w:rsidRPr="00F91B66">
        <w:rPr>
          <w:rFonts w:asciiTheme="minorBidi" w:hAnsiTheme="minorBidi"/>
        </w:rPr>
        <w:t>3.  C. Cardiac</w:t>
      </w:r>
    </w:p>
    <w:p w14:paraId="5AEFE11F" w14:textId="77777777" w:rsidR="00F91B66" w:rsidRPr="00F91B66" w:rsidRDefault="00F91B66" w:rsidP="00F91B66">
      <w:pPr>
        <w:rPr>
          <w:rFonts w:asciiTheme="minorBidi" w:hAnsiTheme="minorBidi"/>
        </w:rPr>
      </w:pPr>
      <w:r w:rsidRPr="00F91B66">
        <w:rPr>
          <w:rFonts w:asciiTheme="minorBidi" w:hAnsiTheme="minorBidi"/>
        </w:rPr>
        <w:t>4.  D. Skeletal</w:t>
      </w:r>
    </w:p>
    <w:p w14:paraId="3F9C5786" w14:textId="77777777" w:rsidR="00F91B66" w:rsidRPr="00F91B66" w:rsidRDefault="00F91B66" w:rsidP="00F91B66">
      <w:pPr>
        <w:rPr>
          <w:rFonts w:asciiTheme="minorBidi" w:hAnsiTheme="minorBidi"/>
        </w:rPr>
      </w:pPr>
      <w:r w:rsidRPr="00F91B66">
        <w:rPr>
          <w:rFonts w:asciiTheme="minorBidi" w:hAnsiTheme="minorBidi"/>
        </w:rPr>
        <w:t>Correct</w:t>
      </w:r>
    </w:p>
    <w:p w14:paraId="6BD693C8" w14:textId="77777777" w:rsidR="00F91B66" w:rsidRPr="00F91B66" w:rsidRDefault="00F91B66" w:rsidP="00F91B66">
      <w:pPr>
        <w:rPr>
          <w:rFonts w:asciiTheme="minorBidi" w:hAnsiTheme="minorBidi"/>
        </w:rPr>
      </w:pPr>
      <w:r w:rsidRPr="00F91B66">
        <w:rPr>
          <w:rFonts w:asciiTheme="minorBidi" w:hAnsiTheme="minorBidi"/>
        </w:rPr>
        <w:t>Explanation: D</w:t>
      </w:r>
    </w:p>
    <w:p w14:paraId="21F05346" w14:textId="77777777" w:rsidR="00F91B66" w:rsidRPr="00F91B66" w:rsidRDefault="00F91B66" w:rsidP="00F91B66">
      <w:pPr>
        <w:rPr>
          <w:rFonts w:asciiTheme="minorBidi" w:hAnsiTheme="minorBidi"/>
        </w:rPr>
      </w:pPr>
      <w:r w:rsidRPr="00F91B66">
        <w:rPr>
          <w:rFonts w:asciiTheme="minorBidi" w:hAnsiTheme="minorBidi"/>
        </w:rPr>
        <w:t>Majority of muscles tissue in your body are skeletal type</w:t>
      </w:r>
    </w:p>
    <w:p w14:paraId="1BB76266" w14:textId="77777777" w:rsidR="00F91B66" w:rsidRPr="00F91B66" w:rsidRDefault="00F91B66" w:rsidP="00F91B66">
      <w:pPr>
        <w:rPr>
          <w:rFonts w:asciiTheme="minorBidi" w:hAnsiTheme="minorBidi"/>
        </w:rPr>
      </w:pPr>
    </w:p>
    <w:p w14:paraId="65469ED8" w14:textId="77777777" w:rsidR="00F91B66" w:rsidRPr="00F91B66" w:rsidRDefault="00F91B66" w:rsidP="00F91B66">
      <w:pPr>
        <w:rPr>
          <w:rFonts w:asciiTheme="minorBidi" w:hAnsiTheme="minorBidi"/>
        </w:rPr>
      </w:pPr>
    </w:p>
    <w:p w14:paraId="6148C2B9" w14:textId="77777777" w:rsidR="00F91B66" w:rsidRPr="00F91B66" w:rsidRDefault="00F91B66" w:rsidP="00F91B66">
      <w:pPr>
        <w:rPr>
          <w:rFonts w:asciiTheme="minorBidi" w:hAnsiTheme="minorBidi"/>
        </w:rPr>
      </w:pPr>
      <w:r w:rsidRPr="00F91B66">
        <w:rPr>
          <w:rFonts w:asciiTheme="minorBidi" w:hAnsiTheme="minorBidi"/>
        </w:rPr>
        <w:t>13. Question1 points</w:t>
      </w:r>
    </w:p>
    <w:p w14:paraId="3F630F85" w14:textId="77777777" w:rsidR="00F91B66" w:rsidRPr="00F91B66" w:rsidRDefault="00F91B66" w:rsidP="00F91B66">
      <w:pPr>
        <w:rPr>
          <w:rFonts w:asciiTheme="minorBidi" w:hAnsiTheme="minorBidi"/>
        </w:rPr>
      </w:pPr>
      <w:r w:rsidRPr="00F91B66">
        <w:rPr>
          <w:rFonts w:asciiTheme="minorBidi" w:hAnsiTheme="minorBidi"/>
        </w:rPr>
        <w:t>Term “Hele” means</w:t>
      </w:r>
    </w:p>
    <w:p w14:paraId="565732C3" w14:textId="77777777" w:rsidR="00F91B66" w:rsidRPr="00F91B66" w:rsidRDefault="00F91B66" w:rsidP="00F91B66">
      <w:pPr>
        <w:rPr>
          <w:rFonts w:asciiTheme="minorBidi" w:hAnsiTheme="minorBidi"/>
        </w:rPr>
      </w:pPr>
    </w:p>
    <w:p w14:paraId="6A434DAF" w14:textId="77777777" w:rsidR="00F91B66" w:rsidRPr="00F91B66" w:rsidRDefault="00F91B66" w:rsidP="00F91B66">
      <w:pPr>
        <w:rPr>
          <w:rFonts w:asciiTheme="minorBidi" w:hAnsiTheme="minorBidi"/>
        </w:rPr>
      </w:pPr>
    </w:p>
    <w:p w14:paraId="33083387" w14:textId="77777777" w:rsidR="00F91B66" w:rsidRPr="00F91B66" w:rsidRDefault="00F91B66" w:rsidP="00F91B66">
      <w:pPr>
        <w:rPr>
          <w:rFonts w:asciiTheme="minorBidi" w:hAnsiTheme="minorBidi"/>
        </w:rPr>
      </w:pPr>
      <w:r w:rsidRPr="00F91B66">
        <w:rPr>
          <w:rFonts w:asciiTheme="minorBidi" w:hAnsiTheme="minorBidi"/>
        </w:rPr>
        <w:t>1.  A. Dark</w:t>
      </w:r>
    </w:p>
    <w:p w14:paraId="5CAD8CAC" w14:textId="77777777" w:rsidR="00F91B66" w:rsidRPr="00F91B66" w:rsidRDefault="00F91B66" w:rsidP="00F91B66">
      <w:pPr>
        <w:rPr>
          <w:rFonts w:asciiTheme="minorBidi" w:hAnsiTheme="minorBidi"/>
        </w:rPr>
      </w:pPr>
      <w:r w:rsidRPr="00F91B66">
        <w:rPr>
          <w:rFonts w:asciiTheme="minorBidi" w:hAnsiTheme="minorBidi"/>
        </w:rPr>
        <w:t>2.  B. Hollow</w:t>
      </w:r>
    </w:p>
    <w:p w14:paraId="08FA7908" w14:textId="77777777" w:rsidR="00F91B66" w:rsidRPr="00F91B66" w:rsidRDefault="00F91B66" w:rsidP="00F91B66">
      <w:pPr>
        <w:rPr>
          <w:rFonts w:asciiTheme="minorBidi" w:hAnsiTheme="minorBidi"/>
        </w:rPr>
      </w:pPr>
      <w:r w:rsidRPr="00F91B66">
        <w:rPr>
          <w:rFonts w:asciiTheme="minorBidi" w:hAnsiTheme="minorBidi"/>
        </w:rPr>
        <w:t>3.  C. Compact</w:t>
      </w:r>
    </w:p>
    <w:p w14:paraId="0C01D385" w14:textId="77777777" w:rsidR="00F91B66" w:rsidRPr="00F91B66" w:rsidRDefault="00F91B66" w:rsidP="00F91B66">
      <w:pPr>
        <w:rPr>
          <w:rFonts w:asciiTheme="minorBidi" w:hAnsiTheme="minorBidi"/>
        </w:rPr>
      </w:pPr>
      <w:r w:rsidRPr="00F91B66">
        <w:rPr>
          <w:rFonts w:asciiTheme="minorBidi" w:hAnsiTheme="minorBidi"/>
        </w:rPr>
        <w:t>4.  D. Bright</w:t>
      </w:r>
    </w:p>
    <w:p w14:paraId="3D1C3DDA" w14:textId="77777777" w:rsidR="00F91B66" w:rsidRPr="00F91B66" w:rsidRDefault="00F91B66" w:rsidP="00F91B66">
      <w:pPr>
        <w:rPr>
          <w:rFonts w:asciiTheme="minorBidi" w:hAnsiTheme="minorBidi"/>
        </w:rPr>
      </w:pPr>
      <w:r w:rsidRPr="00F91B66">
        <w:rPr>
          <w:rFonts w:asciiTheme="minorBidi" w:hAnsiTheme="minorBidi"/>
        </w:rPr>
        <w:t>Correct</w:t>
      </w:r>
    </w:p>
    <w:p w14:paraId="7F7DB84C" w14:textId="77777777" w:rsidR="00F91B66" w:rsidRPr="00F91B66" w:rsidRDefault="00F91B66" w:rsidP="00F91B66">
      <w:pPr>
        <w:rPr>
          <w:rFonts w:asciiTheme="minorBidi" w:hAnsiTheme="minorBidi"/>
        </w:rPr>
      </w:pPr>
      <w:r w:rsidRPr="00F91B66">
        <w:rPr>
          <w:rFonts w:asciiTheme="minorBidi" w:hAnsiTheme="minorBidi"/>
        </w:rPr>
        <w:t>Explanation: D</w:t>
      </w:r>
    </w:p>
    <w:p w14:paraId="15142F3A" w14:textId="77777777" w:rsidR="00F91B66" w:rsidRPr="00F91B66" w:rsidRDefault="00F91B66" w:rsidP="00F91B66">
      <w:pPr>
        <w:rPr>
          <w:rFonts w:asciiTheme="minorBidi" w:hAnsiTheme="minorBidi"/>
        </w:rPr>
      </w:pPr>
      <w:r w:rsidRPr="00F91B66">
        <w:rPr>
          <w:rFonts w:asciiTheme="minorBidi" w:hAnsiTheme="minorBidi"/>
        </w:rPr>
        <w:t>Each A band has a lighter stripe in its mid-section called H-zone (H stands for “hele” mean bright).</w:t>
      </w:r>
    </w:p>
    <w:p w14:paraId="42648209" w14:textId="77777777" w:rsidR="00F91B66" w:rsidRPr="00F91B66" w:rsidRDefault="00F91B66" w:rsidP="00F91B66">
      <w:pPr>
        <w:rPr>
          <w:rFonts w:asciiTheme="minorBidi" w:hAnsiTheme="minorBidi"/>
        </w:rPr>
      </w:pPr>
    </w:p>
    <w:p w14:paraId="24DD756D" w14:textId="77777777" w:rsidR="00F91B66" w:rsidRPr="00F91B66" w:rsidRDefault="00F91B66" w:rsidP="00F91B66">
      <w:pPr>
        <w:rPr>
          <w:rFonts w:asciiTheme="minorBidi" w:hAnsiTheme="minorBidi"/>
        </w:rPr>
      </w:pPr>
      <w:r w:rsidRPr="00F91B66">
        <w:rPr>
          <w:rFonts w:asciiTheme="minorBidi" w:hAnsiTheme="minorBidi"/>
        </w:rPr>
        <w:t>14. Question1 points</w:t>
      </w:r>
    </w:p>
    <w:p w14:paraId="5EEEAE7D" w14:textId="77777777" w:rsidR="00F91B66" w:rsidRPr="00F91B66" w:rsidRDefault="00F91B66" w:rsidP="00F91B66">
      <w:pPr>
        <w:rPr>
          <w:rFonts w:asciiTheme="minorBidi" w:hAnsiTheme="minorBidi"/>
        </w:rPr>
      </w:pPr>
      <w:r w:rsidRPr="00F91B66">
        <w:rPr>
          <w:rFonts w:asciiTheme="minorBidi" w:hAnsiTheme="minorBidi"/>
        </w:rPr>
        <w:t>The I band have midline called</w:t>
      </w:r>
    </w:p>
    <w:p w14:paraId="05A8CDBA" w14:textId="77777777" w:rsidR="00F91B66" w:rsidRPr="00F91B66" w:rsidRDefault="00F91B66" w:rsidP="00F91B66">
      <w:pPr>
        <w:rPr>
          <w:rFonts w:asciiTheme="minorBidi" w:hAnsiTheme="minorBidi"/>
        </w:rPr>
      </w:pPr>
    </w:p>
    <w:p w14:paraId="37E903A8" w14:textId="77777777" w:rsidR="00F91B66" w:rsidRPr="00F91B66" w:rsidRDefault="00F91B66" w:rsidP="00F91B66">
      <w:pPr>
        <w:rPr>
          <w:rFonts w:asciiTheme="minorBidi" w:hAnsiTheme="minorBidi"/>
        </w:rPr>
      </w:pPr>
    </w:p>
    <w:p w14:paraId="013E0885" w14:textId="77777777" w:rsidR="00F91B66" w:rsidRPr="00F91B66" w:rsidRDefault="00F91B66" w:rsidP="00F91B66">
      <w:pPr>
        <w:rPr>
          <w:rFonts w:asciiTheme="minorBidi" w:hAnsiTheme="minorBidi"/>
        </w:rPr>
      </w:pPr>
      <w:r w:rsidRPr="00F91B66">
        <w:rPr>
          <w:rFonts w:asciiTheme="minorBidi" w:hAnsiTheme="minorBidi"/>
        </w:rPr>
        <w:t>1.  A. M-line</w:t>
      </w:r>
    </w:p>
    <w:p w14:paraId="43D98A8B" w14:textId="77777777" w:rsidR="00F91B66" w:rsidRPr="00F91B66" w:rsidRDefault="00F91B66" w:rsidP="00F91B66">
      <w:pPr>
        <w:rPr>
          <w:rFonts w:asciiTheme="minorBidi" w:hAnsiTheme="minorBidi"/>
        </w:rPr>
      </w:pPr>
      <w:r w:rsidRPr="00F91B66">
        <w:rPr>
          <w:rFonts w:asciiTheme="minorBidi" w:hAnsiTheme="minorBidi"/>
        </w:rPr>
        <w:t>2.  B. Z-line</w:t>
      </w:r>
    </w:p>
    <w:p w14:paraId="0BA4C121" w14:textId="77777777" w:rsidR="00F91B66" w:rsidRPr="00F91B66" w:rsidRDefault="00F91B66" w:rsidP="00F91B66">
      <w:pPr>
        <w:rPr>
          <w:rFonts w:asciiTheme="minorBidi" w:hAnsiTheme="minorBidi"/>
        </w:rPr>
      </w:pPr>
      <w:r w:rsidRPr="00F91B66">
        <w:rPr>
          <w:rFonts w:asciiTheme="minorBidi" w:hAnsiTheme="minorBidi"/>
        </w:rPr>
        <w:t>3.  C. H-zone</w:t>
      </w:r>
    </w:p>
    <w:p w14:paraId="4A91CAA2" w14:textId="77777777" w:rsidR="00F91B66" w:rsidRPr="00F91B66" w:rsidRDefault="00F91B66" w:rsidP="00F91B66">
      <w:pPr>
        <w:rPr>
          <w:rFonts w:asciiTheme="minorBidi" w:hAnsiTheme="minorBidi"/>
        </w:rPr>
      </w:pPr>
      <w:r w:rsidRPr="00F91B66">
        <w:rPr>
          <w:rFonts w:asciiTheme="minorBidi" w:hAnsiTheme="minorBidi"/>
        </w:rPr>
        <w:lastRenderedPageBreak/>
        <w:t>4.  D. I-band</w:t>
      </w:r>
    </w:p>
    <w:p w14:paraId="561772CE" w14:textId="77777777" w:rsidR="00F91B66" w:rsidRPr="00F91B66" w:rsidRDefault="00F91B66" w:rsidP="00F91B66">
      <w:pPr>
        <w:rPr>
          <w:rFonts w:asciiTheme="minorBidi" w:hAnsiTheme="minorBidi"/>
        </w:rPr>
      </w:pPr>
      <w:r w:rsidRPr="00F91B66">
        <w:rPr>
          <w:rFonts w:asciiTheme="minorBidi" w:hAnsiTheme="minorBidi"/>
        </w:rPr>
        <w:t>Correct</w:t>
      </w:r>
    </w:p>
    <w:p w14:paraId="5C9C2D63" w14:textId="77777777" w:rsidR="00F91B66" w:rsidRPr="00F91B66" w:rsidRDefault="00F91B66" w:rsidP="00F91B66">
      <w:pPr>
        <w:rPr>
          <w:rFonts w:asciiTheme="minorBidi" w:hAnsiTheme="minorBidi"/>
        </w:rPr>
      </w:pPr>
      <w:r w:rsidRPr="00F91B66">
        <w:rPr>
          <w:rFonts w:asciiTheme="minorBidi" w:hAnsiTheme="minorBidi"/>
        </w:rPr>
        <w:t>Explanation: B</w:t>
      </w:r>
    </w:p>
    <w:p w14:paraId="6E862606" w14:textId="77777777" w:rsidR="00F91B66" w:rsidRPr="00F91B66" w:rsidRDefault="00F91B66" w:rsidP="00F91B66">
      <w:pPr>
        <w:rPr>
          <w:rFonts w:asciiTheme="minorBidi" w:hAnsiTheme="minorBidi"/>
        </w:rPr>
      </w:pPr>
      <w:r w:rsidRPr="00F91B66">
        <w:rPr>
          <w:rFonts w:asciiTheme="minorBidi" w:hAnsiTheme="minorBidi"/>
        </w:rPr>
        <w:t xml:space="preserve">The I band have midline called Z–line (Z for </w:t>
      </w:r>
      <w:proofErr w:type="spellStart"/>
      <w:r w:rsidRPr="00F91B66">
        <w:rPr>
          <w:rFonts w:asciiTheme="minorBidi" w:hAnsiTheme="minorBidi"/>
        </w:rPr>
        <w:t>zwishen</w:t>
      </w:r>
      <w:proofErr w:type="spellEnd"/>
      <w:r w:rsidRPr="00F91B66">
        <w:rPr>
          <w:rFonts w:asciiTheme="minorBidi" w:hAnsiTheme="minorBidi"/>
        </w:rPr>
        <w:t xml:space="preserve"> means between).</w:t>
      </w:r>
    </w:p>
    <w:p w14:paraId="2B6DA613" w14:textId="77777777" w:rsidR="00F91B66" w:rsidRPr="00F91B66" w:rsidRDefault="00F91B66" w:rsidP="00F91B66">
      <w:pPr>
        <w:rPr>
          <w:rFonts w:asciiTheme="minorBidi" w:hAnsiTheme="minorBidi"/>
        </w:rPr>
      </w:pPr>
    </w:p>
    <w:p w14:paraId="2888DDFA" w14:textId="77777777" w:rsidR="00F91B66" w:rsidRPr="00F91B66" w:rsidRDefault="00F91B66" w:rsidP="00F91B66">
      <w:pPr>
        <w:rPr>
          <w:rFonts w:asciiTheme="minorBidi" w:hAnsiTheme="minorBidi"/>
        </w:rPr>
      </w:pPr>
    </w:p>
    <w:p w14:paraId="25B886B4" w14:textId="77777777" w:rsidR="00F91B66" w:rsidRPr="00F91B66" w:rsidRDefault="00F91B66" w:rsidP="00F91B66">
      <w:pPr>
        <w:rPr>
          <w:rFonts w:asciiTheme="minorBidi" w:hAnsiTheme="minorBidi"/>
        </w:rPr>
      </w:pPr>
      <w:r w:rsidRPr="00F91B66">
        <w:rPr>
          <w:rFonts w:asciiTheme="minorBidi" w:hAnsiTheme="minorBidi"/>
        </w:rPr>
        <w:t>15. Question1 points</w:t>
      </w:r>
    </w:p>
    <w:p w14:paraId="33147AC9" w14:textId="77777777" w:rsidR="00F91B66" w:rsidRPr="00F91B66" w:rsidRDefault="00F91B66" w:rsidP="00F91B66">
      <w:pPr>
        <w:rPr>
          <w:rFonts w:asciiTheme="minorBidi" w:hAnsiTheme="minorBidi"/>
        </w:rPr>
      </w:pPr>
      <w:r w:rsidRPr="00F91B66">
        <w:rPr>
          <w:rFonts w:asciiTheme="minorBidi" w:hAnsiTheme="minorBidi"/>
        </w:rPr>
        <w:t>Which one of the following is also called breast bone?</w:t>
      </w:r>
    </w:p>
    <w:p w14:paraId="33B7513B" w14:textId="77777777" w:rsidR="00F91B66" w:rsidRPr="00F91B66" w:rsidRDefault="00F91B66" w:rsidP="00F91B66">
      <w:pPr>
        <w:rPr>
          <w:rFonts w:asciiTheme="minorBidi" w:hAnsiTheme="minorBidi"/>
        </w:rPr>
      </w:pPr>
    </w:p>
    <w:p w14:paraId="1AB4009B" w14:textId="77777777" w:rsidR="00F91B66" w:rsidRPr="00F91B66" w:rsidRDefault="00F91B66" w:rsidP="00F91B66">
      <w:pPr>
        <w:rPr>
          <w:rFonts w:asciiTheme="minorBidi" w:hAnsiTheme="minorBidi"/>
        </w:rPr>
      </w:pPr>
    </w:p>
    <w:p w14:paraId="0687E852" w14:textId="77777777" w:rsidR="00F91B66" w:rsidRPr="00F91B66" w:rsidRDefault="00F91B66" w:rsidP="00F91B66">
      <w:pPr>
        <w:rPr>
          <w:rFonts w:asciiTheme="minorBidi" w:hAnsiTheme="minorBidi"/>
        </w:rPr>
      </w:pPr>
      <w:r w:rsidRPr="00F91B66">
        <w:rPr>
          <w:rFonts w:asciiTheme="minorBidi" w:hAnsiTheme="minorBidi"/>
        </w:rPr>
        <w:t>1.  A. Clavicle</w:t>
      </w:r>
    </w:p>
    <w:p w14:paraId="26E83322" w14:textId="77777777" w:rsidR="00F91B66" w:rsidRPr="00F91B66" w:rsidRDefault="00F91B66" w:rsidP="00F91B66">
      <w:pPr>
        <w:rPr>
          <w:rFonts w:asciiTheme="minorBidi" w:hAnsiTheme="minorBidi"/>
        </w:rPr>
      </w:pPr>
      <w:r w:rsidRPr="00F91B66">
        <w:rPr>
          <w:rFonts w:asciiTheme="minorBidi" w:hAnsiTheme="minorBidi"/>
        </w:rPr>
        <w:t>2.  B. Sternum</w:t>
      </w:r>
    </w:p>
    <w:p w14:paraId="34FE72AC" w14:textId="77777777" w:rsidR="00F91B66" w:rsidRPr="00F91B66" w:rsidRDefault="00F91B66" w:rsidP="00F91B66">
      <w:pPr>
        <w:rPr>
          <w:rFonts w:asciiTheme="minorBidi" w:hAnsiTheme="minorBidi"/>
        </w:rPr>
      </w:pPr>
      <w:r w:rsidRPr="00F91B66">
        <w:rPr>
          <w:rFonts w:asciiTheme="minorBidi" w:hAnsiTheme="minorBidi"/>
        </w:rPr>
        <w:t>3.  C. Scapula</w:t>
      </w:r>
    </w:p>
    <w:p w14:paraId="208209BA" w14:textId="77777777" w:rsidR="00F91B66" w:rsidRPr="00F91B66" w:rsidRDefault="00F91B66" w:rsidP="00F91B66">
      <w:pPr>
        <w:rPr>
          <w:rFonts w:asciiTheme="minorBidi" w:hAnsiTheme="minorBidi"/>
        </w:rPr>
      </w:pPr>
      <w:r w:rsidRPr="00F91B66">
        <w:rPr>
          <w:rFonts w:asciiTheme="minorBidi" w:hAnsiTheme="minorBidi"/>
        </w:rPr>
        <w:t>4.  D. Humerus</w:t>
      </w:r>
    </w:p>
    <w:p w14:paraId="37BBE4DC" w14:textId="77777777" w:rsidR="00F91B66" w:rsidRPr="00F91B66" w:rsidRDefault="00F91B66" w:rsidP="00F91B66">
      <w:pPr>
        <w:rPr>
          <w:rFonts w:asciiTheme="minorBidi" w:hAnsiTheme="minorBidi"/>
        </w:rPr>
      </w:pPr>
      <w:r w:rsidRPr="00F91B66">
        <w:rPr>
          <w:rFonts w:asciiTheme="minorBidi" w:hAnsiTheme="minorBidi"/>
        </w:rPr>
        <w:t>Correct</w:t>
      </w:r>
    </w:p>
    <w:p w14:paraId="3E479FEB" w14:textId="77777777" w:rsidR="00F91B66" w:rsidRPr="00F91B66" w:rsidRDefault="00F91B66" w:rsidP="00F91B66">
      <w:pPr>
        <w:rPr>
          <w:rFonts w:asciiTheme="minorBidi" w:hAnsiTheme="minorBidi"/>
        </w:rPr>
      </w:pPr>
      <w:r w:rsidRPr="00F91B66">
        <w:rPr>
          <w:rFonts w:asciiTheme="minorBidi" w:hAnsiTheme="minorBidi"/>
        </w:rPr>
        <w:t>Explanation: B</w:t>
      </w:r>
    </w:p>
    <w:p w14:paraId="5CCEC599" w14:textId="77777777" w:rsidR="00F91B66" w:rsidRPr="00F91B66" w:rsidRDefault="00F91B66" w:rsidP="00F91B66">
      <w:pPr>
        <w:rPr>
          <w:rFonts w:asciiTheme="minorBidi" w:hAnsiTheme="minorBidi"/>
        </w:rPr>
      </w:pPr>
      <w:r w:rsidRPr="00F91B66">
        <w:rPr>
          <w:rFonts w:asciiTheme="minorBidi" w:hAnsiTheme="minorBidi"/>
        </w:rPr>
        <w:t>Sternum is also known as breast bone. (Glossary).</w:t>
      </w:r>
    </w:p>
    <w:p w14:paraId="037F6683" w14:textId="77777777" w:rsidR="00F91B66" w:rsidRPr="00F91B66" w:rsidRDefault="00F91B66" w:rsidP="00F91B66">
      <w:pPr>
        <w:rPr>
          <w:rFonts w:asciiTheme="minorBidi" w:hAnsiTheme="minorBidi"/>
        </w:rPr>
      </w:pPr>
    </w:p>
    <w:p w14:paraId="498C6098" w14:textId="77777777" w:rsidR="00F91B66" w:rsidRPr="00F91B66" w:rsidRDefault="00F91B66" w:rsidP="00F91B66">
      <w:pPr>
        <w:rPr>
          <w:rFonts w:asciiTheme="minorBidi" w:hAnsiTheme="minorBidi"/>
        </w:rPr>
      </w:pPr>
    </w:p>
    <w:p w14:paraId="2962791E" w14:textId="77777777" w:rsidR="00F91B66" w:rsidRPr="00F91B66" w:rsidRDefault="00F91B66" w:rsidP="00F91B66">
      <w:pPr>
        <w:rPr>
          <w:rFonts w:asciiTheme="minorBidi" w:hAnsiTheme="minorBidi"/>
        </w:rPr>
      </w:pPr>
      <w:r w:rsidRPr="00F91B66">
        <w:rPr>
          <w:rFonts w:asciiTheme="minorBidi" w:hAnsiTheme="minorBidi"/>
        </w:rPr>
        <w:t>16. Question1 points</w:t>
      </w:r>
    </w:p>
    <w:p w14:paraId="41CD3BD4" w14:textId="77777777" w:rsidR="00F91B66" w:rsidRPr="00F91B66" w:rsidRDefault="00F91B66" w:rsidP="00F91B66">
      <w:pPr>
        <w:rPr>
          <w:rFonts w:asciiTheme="minorBidi" w:hAnsiTheme="minorBidi"/>
        </w:rPr>
      </w:pPr>
      <w:r w:rsidRPr="00F91B66">
        <w:rPr>
          <w:rFonts w:asciiTheme="minorBidi" w:hAnsiTheme="minorBidi"/>
        </w:rPr>
        <w:t xml:space="preserve">The cartilage matrix is covered by a dense layer of collagen </w:t>
      </w:r>
      <w:proofErr w:type="spellStart"/>
      <w:r w:rsidRPr="00F91B66">
        <w:rPr>
          <w:rFonts w:asciiTheme="minorBidi" w:hAnsiTheme="minorBidi"/>
        </w:rPr>
        <w:t>fibres</w:t>
      </w:r>
      <w:proofErr w:type="spellEnd"/>
      <w:r w:rsidRPr="00F91B66">
        <w:rPr>
          <w:rFonts w:asciiTheme="minorBidi" w:hAnsiTheme="minorBidi"/>
        </w:rPr>
        <w:t>, called:</w:t>
      </w:r>
    </w:p>
    <w:p w14:paraId="797D1C3D" w14:textId="77777777" w:rsidR="00F91B66" w:rsidRPr="00F91B66" w:rsidRDefault="00F91B66" w:rsidP="00F91B66">
      <w:pPr>
        <w:rPr>
          <w:rFonts w:asciiTheme="minorBidi" w:hAnsiTheme="minorBidi"/>
        </w:rPr>
      </w:pPr>
    </w:p>
    <w:p w14:paraId="4FB14366" w14:textId="77777777" w:rsidR="00F91B66" w:rsidRPr="00F91B66" w:rsidRDefault="00F91B66" w:rsidP="00F91B66">
      <w:pPr>
        <w:rPr>
          <w:rFonts w:asciiTheme="minorBidi" w:hAnsiTheme="minorBidi"/>
        </w:rPr>
      </w:pPr>
    </w:p>
    <w:p w14:paraId="5E7387FB" w14:textId="77777777" w:rsidR="00F91B66" w:rsidRPr="00F91B66" w:rsidRDefault="00F91B66" w:rsidP="00F91B66">
      <w:pPr>
        <w:rPr>
          <w:rFonts w:asciiTheme="minorBidi" w:hAnsiTheme="minorBidi"/>
        </w:rPr>
      </w:pPr>
      <w:r w:rsidRPr="00F91B66">
        <w:rPr>
          <w:rFonts w:asciiTheme="minorBidi" w:hAnsiTheme="minorBidi"/>
        </w:rPr>
        <w:t>1.  A. Perichondrium</w:t>
      </w:r>
    </w:p>
    <w:p w14:paraId="11347F8E" w14:textId="77777777" w:rsidR="00F91B66" w:rsidRPr="00F91B66" w:rsidRDefault="00F91B66" w:rsidP="00F91B66">
      <w:pPr>
        <w:rPr>
          <w:rFonts w:asciiTheme="minorBidi" w:hAnsiTheme="minorBidi"/>
        </w:rPr>
      </w:pPr>
      <w:r w:rsidRPr="00F91B66">
        <w:rPr>
          <w:rFonts w:asciiTheme="minorBidi" w:hAnsiTheme="minorBidi"/>
        </w:rPr>
        <w:t>2.  B. Pericardium</w:t>
      </w:r>
    </w:p>
    <w:p w14:paraId="260E161F" w14:textId="77777777" w:rsidR="00F91B66" w:rsidRPr="00F91B66" w:rsidRDefault="00F91B66" w:rsidP="00F91B66">
      <w:pPr>
        <w:rPr>
          <w:rFonts w:asciiTheme="minorBidi" w:hAnsiTheme="minorBidi"/>
        </w:rPr>
      </w:pPr>
      <w:r w:rsidRPr="00F91B66">
        <w:rPr>
          <w:rFonts w:asciiTheme="minorBidi" w:hAnsiTheme="minorBidi"/>
        </w:rPr>
        <w:t>3.  C. Peritoneum</w:t>
      </w:r>
    </w:p>
    <w:p w14:paraId="05736B32" w14:textId="77777777" w:rsidR="00F91B66" w:rsidRPr="00F91B66" w:rsidRDefault="00F91B66" w:rsidP="00F91B66">
      <w:pPr>
        <w:rPr>
          <w:rFonts w:asciiTheme="minorBidi" w:hAnsiTheme="minorBidi"/>
        </w:rPr>
      </w:pPr>
      <w:r w:rsidRPr="00F91B66">
        <w:rPr>
          <w:rFonts w:asciiTheme="minorBidi" w:hAnsiTheme="minorBidi"/>
        </w:rPr>
        <w:t>4.  D. Periosteum</w:t>
      </w:r>
    </w:p>
    <w:p w14:paraId="37E41F07" w14:textId="77777777" w:rsidR="00F91B66" w:rsidRPr="00F91B66" w:rsidRDefault="00F91B66" w:rsidP="00F91B66">
      <w:pPr>
        <w:rPr>
          <w:rFonts w:asciiTheme="minorBidi" w:hAnsiTheme="minorBidi"/>
        </w:rPr>
      </w:pPr>
      <w:r w:rsidRPr="00F91B66">
        <w:rPr>
          <w:rFonts w:asciiTheme="minorBidi" w:hAnsiTheme="minorBidi"/>
        </w:rPr>
        <w:t>Correct</w:t>
      </w:r>
    </w:p>
    <w:p w14:paraId="45871C6B" w14:textId="77777777" w:rsidR="00F91B66" w:rsidRPr="00F91B66" w:rsidRDefault="00F91B66" w:rsidP="00F91B66">
      <w:pPr>
        <w:rPr>
          <w:rFonts w:asciiTheme="minorBidi" w:hAnsiTheme="minorBidi"/>
        </w:rPr>
      </w:pPr>
      <w:r w:rsidRPr="00F91B66">
        <w:rPr>
          <w:rFonts w:asciiTheme="minorBidi" w:hAnsiTheme="minorBidi"/>
        </w:rPr>
        <w:t>Explanation A</w:t>
      </w:r>
    </w:p>
    <w:p w14:paraId="6B5A1CA5" w14:textId="77777777" w:rsidR="00F91B66" w:rsidRPr="00F91B66" w:rsidRDefault="00F91B66" w:rsidP="00F91B66">
      <w:pPr>
        <w:rPr>
          <w:rFonts w:asciiTheme="minorBidi" w:hAnsiTheme="minorBidi"/>
        </w:rPr>
      </w:pPr>
    </w:p>
    <w:p w14:paraId="7B09D5BB" w14:textId="77777777" w:rsidR="00F91B66" w:rsidRPr="00F91B66" w:rsidRDefault="00F91B66" w:rsidP="00F91B66">
      <w:pPr>
        <w:rPr>
          <w:rFonts w:asciiTheme="minorBidi" w:hAnsiTheme="minorBidi"/>
        </w:rPr>
      </w:pPr>
    </w:p>
    <w:p w14:paraId="43596770" w14:textId="77777777" w:rsidR="00F91B66" w:rsidRPr="00F91B66" w:rsidRDefault="00F91B66" w:rsidP="00F91B66">
      <w:pPr>
        <w:rPr>
          <w:rFonts w:asciiTheme="minorBidi" w:hAnsiTheme="minorBidi"/>
        </w:rPr>
      </w:pPr>
      <w:r w:rsidRPr="00F91B66">
        <w:rPr>
          <w:rFonts w:asciiTheme="minorBidi" w:hAnsiTheme="minorBidi"/>
        </w:rPr>
        <w:t>17. Question1 points</w:t>
      </w:r>
    </w:p>
    <w:p w14:paraId="57E1FAF1" w14:textId="77777777" w:rsidR="00F91B66" w:rsidRPr="00F91B66" w:rsidRDefault="00F91B66" w:rsidP="00F91B66">
      <w:pPr>
        <w:rPr>
          <w:rFonts w:asciiTheme="minorBidi" w:hAnsiTheme="minorBidi"/>
        </w:rPr>
      </w:pPr>
      <w:r w:rsidRPr="00F91B66">
        <w:rPr>
          <w:rFonts w:asciiTheme="minorBidi" w:hAnsiTheme="minorBidi"/>
        </w:rPr>
        <w:t>Secondary cell wall of sclerenchyma cells is impregnated with</w:t>
      </w:r>
    </w:p>
    <w:p w14:paraId="1364E5CA" w14:textId="77777777" w:rsidR="00F91B66" w:rsidRPr="00F91B66" w:rsidRDefault="00F91B66" w:rsidP="00F91B66">
      <w:pPr>
        <w:rPr>
          <w:rFonts w:asciiTheme="minorBidi" w:hAnsiTheme="minorBidi"/>
        </w:rPr>
      </w:pPr>
    </w:p>
    <w:p w14:paraId="20D041FD" w14:textId="77777777" w:rsidR="00F91B66" w:rsidRPr="00F91B66" w:rsidRDefault="00F91B66" w:rsidP="00F91B66">
      <w:pPr>
        <w:rPr>
          <w:rFonts w:asciiTheme="minorBidi" w:hAnsiTheme="minorBidi"/>
        </w:rPr>
      </w:pPr>
      <w:r w:rsidRPr="00F91B66">
        <w:rPr>
          <w:rFonts w:asciiTheme="minorBidi" w:hAnsiTheme="minorBidi"/>
        </w:rPr>
        <w:t>1.  A. Cellulose.</w:t>
      </w:r>
    </w:p>
    <w:p w14:paraId="708044F3" w14:textId="77777777" w:rsidR="00F91B66" w:rsidRPr="00F91B66" w:rsidRDefault="00F91B66" w:rsidP="00F91B66">
      <w:pPr>
        <w:rPr>
          <w:rFonts w:asciiTheme="minorBidi" w:hAnsiTheme="minorBidi"/>
        </w:rPr>
      </w:pPr>
      <w:r w:rsidRPr="00F91B66">
        <w:rPr>
          <w:rFonts w:asciiTheme="minorBidi" w:hAnsiTheme="minorBidi"/>
        </w:rPr>
        <w:t>2.  B. Peptidoglycan and murein.</w:t>
      </w:r>
    </w:p>
    <w:p w14:paraId="03E20768" w14:textId="77777777" w:rsidR="00F91B66" w:rsidRPr="00F91B66" w:rsidRDefault="00F91B66" w:rsidP="00F91B66">
      <w:pPr>
        <w:rPr>
          <w:rFonts w:asciiTheme="minorBidi" w:hAnsiTheme="minorBidi"/>
        </w:rPr>
      </w:pPr>
      <w:r w:rsidRPr="00F91B66">
        <w:rPr>
          <w:rFonts w:asciiTheme="minorBidi" w:hAnsiTheme="minorBidi"/>
        </w:rPr>
        <w:t>3.  C. Lignin.</w:t>
      </w:r>
    </w:p>
    <w:p w14:paraId="1142CE44" w14:textId="77777777" w:rsidR="00F91B66" w:rsidRPr="00F91B66" w:rsidRDefault="00F91B66" w:rsidP="00F91B66">
      <w:pPr>
        <w:rPr>
          <w:rFonts w:asciiTheme="minorBidi" w:hAnsiTheme="minorBidi"/>
        </w:rPr>
      </w:pPr>
      <w:r w:rsidRPr="00F91B66">
        <w:rPr>
          <w:rFonts w:asciiTheme="minorBidi" w:hAnsiTheme="minorBidi"/>
        </w:rPr>
        <w:t>4.  D. Pectin.</w:t>
      </w:r>
    </w:p>
    <w:p w14:paraId="4AEFC3FE" w14:textId="77777777" w:rsidR="00F91B66" w:rsidRPr="00F91B66" w:rsidRDefault="00F91B66" w:rsidP="00F91B66">
      <w:pPr>
        <w:rPr>
          <w:rFonts w:asciiTheme="minorBidi" w:hAnsiTheme="minorBidi"/>
        </w:rPr>
      </w:pPr>
      <w:r w:rsidRPr="00F91B66">
        <w:rPr>
          <w:rFonts w:asciiTheme="minorBidi" w:hAnsiTheme="minorBidi"/>
        </w:rPr>
        <w:t>Correct</w:t>
      </w:r>
    </w:p>
    <w:p w14:paraId="6B3ED770" w14:textId="77777777" w:rsidR="00F91B66" w:rsidRPr="00F91B66" w:rsidRDefault="00F91B66" w:rsidP="00F91B66">
      <w:pPr>
        <w:rPr>
          <w:rFonts w:asciiTheme="minorBidi" w:hAnsiTheme="minorBidi"/>
        </w:rPr>
      </w:pPr>
      <w:r w:rsidRPr="00F91B66">
        <w:rPr>
          <w:rFonts w:asciiTheme="minorBidi" w:hAnsiTheme="minorBidi"/>
        </w:rPr>
        <w:t>Explanation: C</w:t>
      </w:r>
    </w:p>
    <w:p w14:paraId="64DBE0AA" w14:textId="77777777" w:rsidR="00F91B66" w:rsidRPr="00F91B66" w:rsidRDefault="00F91B66" w:rsidP="00F91B66">
      <w:pPr>
        <w:rPr>
          <w:rFonts w:asciiTheme="minorBidi" w:hAnsiTheme="minorBidi"/>
        </w:rPr>
      </w:pPr>
      <w:r w:rsidRPr="00F91B66">
        <w:rPr>
          <w:rFonts w:asciiTheme="minorBidi" w:hAnsiTheme="minorBidi"/>
        </w:rPr>
        <w:t>Mature sclerenchyma cells are usually dead cells that have heavily thickened secondary walls containing lignin.</w:t>
      </w:r>
    </w:p>
    <w:p w14:paraId="6246D90F" w14:textId="77777777" w:rsidR="00F91B66" w:rsidRPr="00F91B66" w:rsidRDefault="00F91B66" w:rsidP="00F91B66">
      <w:pPr>
        <w:rPr>
          <w:rFonts w:asciiTheme="minorBidi" w:hAnsiTheme="minorBidi"/>
        </w:rPr>
      </w:pPr>
    </w:p>
    <w:p w14:paraId="53020597" w14:textId="77777777" w:rsidR="00F91B66" w:rsidRPr="00F91B66" w:rsidRDefault="00F91B66" w:rsidP="00F91B66">
      <w:pPr>
        <w:rPr>
          <w:rFonts w:asciiTheme="minorBidi" w:hAnsiTheme="minorBidi"/>
        </w:rPr>
      </w:pPr>
    </w:p>
    <w:p w14:paraId="0F9D5656" w14:textId="77777777" w:rsidR="00F91B66" w:rsidRPr="00F91B66" w:rsidRDefault="00F91B66" w:rsidP="00F91B66">
      <w:pPr>
        <w:rPr>
          <w:rFonts w:asciiTheme="minorBidi" w:hAnsiTheme="minorBidi"/>
        </w:rPr>
      </w:pPr>
      <w:r w:rsidRPr="00F91B66">
        <w:rPr>
          <w:rFonts w:asciiTheme="minorBidi" w:hAnsiTheme="minorBidi"/>
        </w:rPr>
        <w:t>18. Question1 points</w:t>
      </w:r>
    </w:p>
    <w:p w14:paraId="2205EAF9" w14:textId="77777777" w:rsidR="00F91B66" w:rsidRPr="00F91B66" w:rsidRDefault="00F91B66" w:rsidP="00F91B66">
      <w:pPr>
        <w:rPr>
          <w:rFonts w:asciiTheme="minorBidi" w:hAnsiTheme="minorBidi"/>
        </w:rPr>
      </w:pPr>
      <w:r w:rsidRPr="00F91B66">
        <w:rPr>
          <w:rFonts w:asciiTheme="minorBidi" w:hAnsiTheme="minorBidi"/>
        </w:rPr>
        <w:t>Among the followings which is the longest supportive cell?</w:t>
      </w:r>
    </w:p>
    <w:p w14:paraId="5814221B" w14:textId="77777777" w:rsidR="00F91B66" w:rsidRPr="00F91B66" w:rsidRDefault="00F91B66" w:rsidP="00F91B66">
      <w:pPr>
        <w:rPr>
          <w:rFonts w:asciiTheme="minorBidi" w:hAnsiTheme="minorBidi"/>
        </w:rPr>
      </w:pPr>
    </w:p>
    <w:p w14:paraId="176D42DF" w14:textId="77777777" w:rsidR="00F91B66" w:rsidRPr="00F91B66" w:rsidRDefault="00F91B66" w:rsidP="00F91B66">
      <w:pPr>
        <w:rPr>
          <w:rFonts w:asciiTheme="minorBidi" w:hAnsiTheme="minorBidi"/>
        </w:rPr>
      </w:pPr>
      <w:r w:rsidRPr="00F91B66">
        <w:rPr>
          <w:rFonts w:asciiTheme="minorBidi" w:hAnsiTheme="minorBidi"/>
        </w:rPr>
        <w:t>1.  A. Tracheid’s.</w:t>
      </w:r>
    </w:p>
    <w:p w14:paraId="55AB2F6A" w14:textId="77777777" w:rsidR="00F91B66" w:rsidRPr="00F91B66" w:rsidRDefault="00F91B66" w:rsidP="00F91B66">
      <w:pPr>
        <w:rPr>
          <w:rFonts w:asciiTheme="minorBidi" w:hAnsiTheme="minorBidi"/>
        </w:rPr>
      </w:pPr>
      <w:r w:rsidRPr="00F91B66">
        <w:rPr>
          <w:rFonts w:asciiTheme="minorBidi" w:hAnsiTheme="minorBidi"/>
        </w:rPr>
        <w:t>2.  B. Sclereids.</w:t>
      </w:r>
    </w:p>
    <w:p w14:paraId="2346DD83" w14:textId="77777777" w:rsidR="00F91B66" w:rsidRPr="00F91B66" w:rsidRDefault="00F91B66" w:rsidP="00F91B66">
      <w:pPr>
        <w:rPr>
          <w:rFonts w:asciiTheme="minorBidi" w:hAnsiTheme="minorBidi"/>
        </w:rPr>
      </w:pPr>
      <w:r w:rsidRPr="00F91B66">
        <w:rPr>
          <w:rFonts w:asciiTheme="minorBidi" w:hAnsiTheme="minorBidi"/>
        </w:rPr>
        <w:t>3.  C. Trachea.</w:t>
      </w:r>
    </w:p>
    <w:p w14:paraId="70ACA28F" w14:textId="77777777" w:rsidR="00F91B66" w:rsidRPr="00F91B66" w:rsidRDefault="00F91B66" w:rsidP="00F91B66">
      <w:pPr>
        <w:rPr>
          <w:rFonts w:asciiTheme="minorBidi" w:hAnsiTheme="minorBidi"/>
        </w:rPr>
      </w:pPr>
      <w:r w:rsidRPr="00F91B66">
        <w:rPr>
          <w:rFonts w:asciiTheme="minorBidi" w:hAnsiTheme="minorBidi"/>
        </w:rPr>
        <w:t>4.  D. Collenchyma cells</w:t>
      </w:r>
    </w:p>
    <w:p w14:paraId="29E53C17" w14:textId="77777777" w:rsidR="00F91B66" w:rsidRPr="00F91B66" w:rsidRDefault="00F91B66" w:rsidP="00F91B66">
      <w:pPr>
        <w:rPr>
          <w:rFonts w:asciiTheme="minorBidi" w:hAnsiTheme="minorBidi"/>
        </w:rPr>
      </w:pPr>
      <w:r w:rsidRPr="00F91B66">
        <w:rPr>
          <w:rFonts w:asciiTheme="minorBidi" w:hAnsiTheme="minorBidi"/>
        </w:rPr>
        <w:t>Correct</w:t>
      </w:r>
    </w:p>
    <w:p w14:paraId="5A3F06CF" w14:textId="77777777" w:rsidR="00F91B66" w:rsidRPr="00F91B66" w:rsidRDefault="00F91B66" w:rsidP="00F91B66">
      <w:pPr>
        <w:rPr>
          <w:rFonts w:asciiTheme="minorBidi" w:hAnsiTheme="minorBidi"/>
        </w:rPr>
      </w:pPr>
      <w:r w:rsidRPr="00F91B66">
        <w:rPr>
          <w:rFonts w:asciiTheme="minorBidi" w:hAnsiTheme="minorBidi"/>
        </w:rPr>
        <w:t>Explanation: A</w:t>
      </w:r>
    </w:p>
    <w:p w14:paraId="3EF525D7" w14:textId="77777777" w:rsidR="00F91B66" w:rsidRPr="00F91B66" w:rsidRDefault="00F91B66" w:rsidP="00F91B66">
      <w:pPr>
        <w:rPr>
          <w:rFonts w:asciiTheme="minorBidi" w:hAnsiTheme="minorBidi"/>
        </w:rPr>
      </w:pPr>
    </w:p>
    <w:p w14:paraId="5DB97F7F" w14:textId="77777777" w:rsidR="00F91B66" w:rsidRPr="00F91B66" w:rsidRDefault="00F91B66" w:rsidP="00F91B66">
      <w:pPr>
        <w:rPr>
          <w:rFonts w:asciiTheme="minorBidi" w:hAnsiTheme="minorBidi"/>
        </w:rPr>
      </w:pPr>
    </w:p>
    <w:p w14:paraId="305D1589" w14:textId="77777777" w:rsidR="00F91B66" w:rsidRPr="00F91B66" w:rsidRDefault="00F91B66" w:rsidP="00F91B66">
      <w:pPr>
        <w:rPr>
          <w:rFonts w:asciiTheme="minorBidi" w:hAnsiTheme="minorBidi"/>
        </w:rPr>
      </w:pPr>
      <w:r w:rsidRPr="00F91B66">
        <w:rPr>
          <w:rFonts w:asciiTheme="minorBidi" w:hAnsiTheme="minorBidi"/>
        </w:rPr>
        <w:t>19. Question1 points</w:t>
      </w:r>
    </w:p>
    <w:p w14:paraId="7E0FFFE8" w14:textId="77777777" w:rsidR="00F91B66" w:rsidRPr="00F91B66" w:rsidRDefault="00F91B66" w:rsidP="00F91B66">
      <w:pPr>
        <w:rPr>
          <w:rFonts w:asciiTheme="minorBidi" w:hAnsiTheme="minorBidi"/>
        </w:rPr>
      </w:pPr>
      <w:r w:rsidRPr="00F91B66">
        <w:rPr>
          <w:rFonts w:asciiTheme="minorBidi" w:hAnsiTheme="minorBidi"/>
        </w:rPr>
        <w:t>Movement shown by sperms of liverworts, mosses ferns towards archegonia are a</w:t>
      </w:r>
    </w:p>
    <w:p w14:paraId="46D97100" w14:textId="77777777" w:rsidR="00F91B66" w:rsidRPr="00F91B66" w:rsidRDefault="00F91B66" w:rsidP="00F91B66">
      <w:pPr>
        <w:rPr>
          <w:rFonts w:asciiTheme="minorBidi" w:hAnsiTheme="minorBidi"/>
        </w:rPr>
      </w:pPr>
    </w:p>
    <w:p w14:paraId="1ED0E172" w14:textId="77777777" w:rsidR="00F91B66" w:rsidRPr="00F91B66" w:rsidRDefault="00F91B66" w:rsidP="00F91B66">
      <w:pPr>
        <w:rPr>
          <w:rFonts w:asciiTheme="minorBidi" w:hAnsiTheme="minorBidi"/>
        </w:rPr>
      </w:pPr>
      <w:r w:rsidRPr="00F91B66">
        <w:rPr>
          <w:rFonts w:asciiTheme="minorBidi" w:hAnsiTheme="minorBidi"/>
        </w:rPr>
        <w:t>1.  A. Chemotactic movement</w:t>
      </w:r>
    </w:p>
    <w:p w14:paraId="4E65A117" w14:textId="77777777" w:rsidR="00F91B66" w:rsidRPr="00F91B66" w:rsidRDefault="00F91B66" w:rsidP="00F91B66">
      <w:pPr>
        <w:rPr>
          <w:rFonts w:asciiTheme="minorBidi" w:hAnsiTheme="minorBidi"/>
        </w:rPr>
      </w:pPr>
      <w:r w:rsidRPr="00F91B66">
        <w:rPr>
          <w:rFonts w:asciiTheme="minorBidi" w:hAnsiTheme="minorBidi"/>
        </w:rPr>
        <w:t>2.  B. Phototactic movement</w:t>
      </w:r>
    </w:p>
    <w:p w14:paraId="2BE1BE8E" w14:textId="77777777" w:rsidR="00F91B66" w:rsidRPr="00F91B66" w:rsidRDefault="00F91B66" w:rsidP="00F91B66">
      <w:pPr>
        <w:rPr>
          <w:rFonts w:asciiTheme="minorBidi" w:hAnsiTheme="minorBidi"/>
        </w:rPr>
      </w:pPr>
      <w:r w:rsidRPr="00F91B66">
        <w:rPr>
          <w:rFonts w:asciiTheme="minorBidi" w:hAnsiTheme="minorBidi"/>
        </w:rPr>
        <w:lastRenderedPageBreak/>
        <w:t>3.  C. Chemotropic movement</w:t>
      </w:r>
    </w:p>
    <w:p w14:paraId="0E582734" w14:textId="77777777" w:rsidR="00F91B66" w:rsidRPr="00F91B66" w:rsidRDefault="00F91B66" w:rsidP="00F91B66">
      <w:pPr>
        <w:rPr>
          <w:rFonts w:asciiTheme="minorBidi" w:hAnsiTheme="minorBidi"/>
        </w:rPr>
      </w:pPr>
      <w:r w:rsidRPr="00F91B66">
        <w:rPr>
          <w:rFonts w:asciiTheme="minorBidi" w:hAnsiTheme="minorBidi"/>
        </w:rPr>
        <w:t>4.  D. Phototropic movement</w:t>
      </w:r>
    </w:p>
    <w:p w14:paraId="66E4B2A8" w14:textId="77777777" w:rsidR="00F91B66" w:rsidRPr="00F91B66" w:rsidRDefault="00F91B66" w:rsidP="00F91B66">
      <w:pPr>
        <w:rPr>
          <w:rFonts w:asciiTheme="minorBidi" w:hAnsiTheme="minorBidi"/>
        </w:rPr>
      </w:pPr>
      <w:r w:rsidRPr="00F91B66">
        <w:rPr>
          <w:rFonts w:asciiTheme="minorBidi" w:hAnsiTheme="minorBidi"/>
        </w:rPr>
        <w:t>correct</w:t>
      </w:r>
    </w:p>
    <w:p w14:paraId="6EA6BCC8" w14:textId="77777777" w:rsidR="00F91B66" w:rsidRPr="00F91B66" w:rsidRDefault="00F91B66" w:rsidP="00F91B66">
      <w:pPr>
        <w:rPr>
          <w:rFonts w:asciiTheme="minorBidi" w:hAnsiTheme="minorBidi"/>
        </w:rPr>
      </w:pPr>
      <w:r w:rsidRPr="00F91B66">
        <w:rPr>
          <w:rFonts w:asciiTheme="minorBidi" w:hAnsiTheme="minorBidi"/>
        </w:rPr>
        <w:t>Explanation: A</w:t>
      </w:r>
    </w:p>
    <w:p w14:paraId="0DA53820" w14:textId="77777777" w:rsidR="00F91B66" w:rsidRPr="00F91B66" w:rsidRDefault="00F91B66" w:rsidP="00F91B66">
      <w:pPr>
        <w:rPr>
          <w:rFonts w:asciiTheme="minorBidi" w:hAnsiTheme="minorBidi"/>
        </w:rPr>
      </w:pPr>
      <w:r w:rsidRPr="00F91B66">
        <w:rPr>
          <w:rFonts w:asciiTheme="minorBidi" w:hAnsiTheme="minorBidi"/>
        </w:rPr>
        <w:t>Sperms of liverworts, mosses, ferns move towards archegonia, this is an example of chemotactic movement</w:t>
      </w:r>
    </w:p>
    <w:p w14:paraId="1666D3A8" w14:textId="77777777" w:rsidR="00F91B66" w:rsidRPr="00F91B66" w:rsidRDefault="00F91B66" w:rsidP="00F91B66">
      <w:pPr>
        <w:rPr>
          <w:rFonts w:asciiTheme="minorBidi" w:hAnsiTheme="minorBidi"/>
        </w:rPr>
      </w:pPr>
    </w:p>
    <w:p w14:paraId="01D29812" w14:textId="77777777" w:rsidR="00F91B66" w:rsidRPr="00F91B66" w:rsidRDefault="00F91B66" w:rsidP="00F91B66">
      <w:pPr>
        <w:rPr>
          <w:rFonts w:asciiTheme="minorBidi" w:hAnsiTheme="minorBidi"/>
        </w:rPr>
      </w:pPr>
      <w:r w:rsidRPr="00F91B66">
        <w:rPr>
          <w:rFonts w:asciiTheme="minorBidi" w:hAnsiTheme="minorBidi"/>
        </w:rPr>
        <w:t>20. Question1 points</w:t>
      </w:r>
    </w:p>
    <w:p w14:paraId="07209B52" w14:textId="77777777" w:rsidR="00F91B66" w:rsidRPr="00F91B66" w:rsidRDefault="00F91B66" w:rsidP="00F91B66">
      <w:pPr>
        <w:rPr>
          <w:rFonts w:asciiTheme="minorBidi" w:hAnsiTheme="minorBidi"/>
        </w:rPr>
      </w:pPr>
      <w:r w:rsidRPr="00F91B66">
        <w:rPr>
          <w:rFonts w:asciiTheme="minorBidi" w:hAnsiTheme="minorBidi"/>
        </w:rPr>
        <w:t>Which of the following cells gave angular thickening in their primary walls</w:t>
      </w:r>
    </w:p>
    <w:p w14:paraId="08F355C9" w14:textId="77777777" w:rsidR="00F91B66" w:rsidRPr="00F91B66" w:rsidRDefault="00F91B66" w:rsidP="00F91B66">
      <w:pPr>
        <w:rPr>
          <w:rFonts w:asciiTheme="minorBidi" w:hAnsiTheme="minorBidi"/>
        </w:rPr>
      </w:pPr>
    </w:p>
    <w:p w14:paraId="7A2EC4F1" w14:textId="77777777" w:rsidR="00F91B66" w:rsidRPr="00F91B66" w:rsidRDefault="00F91B66" w:rsidP="00F91B66">
      <w:pPr>
        <w:rPr>
          <w:rFonts w:asciiTheme="minorBidi" w:hAnsiTheme="minorBidi"/>
        </w:rPr>
      </w:pPr>
      <w:r w:rsidRPr="00F91B66">
        <w:rPr>
          <w:rFonts w:asciiTheme="minorBidi" w:hAnsiTheme="minorBidi"/>
        </w:rPr>
        <w:t>1.  A. Collenchyma</w:t>
      </w:r>
    </w:p>
    <w:p w14:paraId="6F4646B0" w14:textId="77777777" w:rsidR="00F91B66" w:rsidRPr="00F91B66" w:rsidRDefault="00F91B66" w:rsidP="00F91B66">
      <w:pPr>
        <w:rPr>
          <w:rFonts w:asciiTheme="minorBidi" w:hAnsiTheme="minorBidi"/>
        </w:rPr>
      </w:pPr>
      <w:r w:rsidRPr="00F91B66">
        <w:rPr>
          <w:rFonts w:asciiTheme="minorBidi" w:hAnsiTheme="minorBidi"/>
        </w:rPr>
        <w:t>2.  B. Sclerenchyma</w:t>
      </w:r>
    </w:p>
    <w:p w14:paraId="7612D1E2" w14:textId="77777777" w:rsidR="00F91B66" w:rsidRPr="00F91B66" w:rsidRDefault="00F91B66" w:rsidP="00F91B66">
      <w:pPr>
        <w:rPr>
          <w:rFonts w:asciiTheme="minorBidi" w:hAnsiTheme="minorBidi"/>
        </w:rPr>
      </w:pPr>
      <w:r w:rsidRPr="00F91B66">
        <w:rPr>
          <w:rFonts w:asciiTheme="minorBidi" w:hAnsiTheme="minorBidi"/>
        </w:rPr>
        <w:t>3.  C. Fibers</w:t>
      </w:r>
    </w:p>
    <w:p w14:paraId="4B0AC65C" w14:textId="77777777" w:rsidR="00F91B66" w:rsidRPr="00F91B66" w:rsidRDefault="00F91B66" w:rsidP="00F91B66">
      <w:pPr>
        <w:rPr>
          <w:rFonts w:asciiTheme="minorBidi" w:hAnsiTheme="minorBidi"/>
        </w:rPr>
      </w:pPr>
      <w:r w:rsidRPr="00F91B66">
        <w:rPr>
          <w:rFonts w:asciiTheme="minorBidi" w:hAnsiTheme="minorBidi"/>
        </w:rPr>
        <w:t>4.  D. Vessels</w:t>
      </w:r>
    </w:p>
    <w:p w14:paraId="7768899D" w14:textId="77777777" w:rsidR="00F91B66" w:rsidRPr="00F91B66" w:rsidRDefault="00F91B66" w:rsidP="00F91B66">
      <w:pPr>
        <w:rPr>
          <w:rFonts w:asciiTheme="minorBidi" w:hAnsiTheme="minorBidi"/>
        </w:rPr>
      </w:pPr>
      <w:r w:rsidRPr="00F91B66">
        <w:rPr>
          <w:rFonts w:asciiTheme="minorBidi" w:hAnsiTheme="minorBidi"/>
        </w:rPr>
        <w:t>Correct</w:t>
      </w:r>
    </w:p>
    <w:p w14:paraId="00745635" w14:textId="77777777" w:rsidR="00F91B66" w:rsidRPr="00F91B66" w:rsidRDefault="00F91B66" w:rsidP="00F91B66">
      <w:pPr>
        <w:rPr>
          <w:rFonts w:asciiTheme="minorBidi" w:hAnsiTheme="minorBidi"/>
        </w:rPr>
      </w:pPr>
      <w:r w:rsidRPr="00F91B66">
        <w:rPr>
          <w:rFonts w:asciiTheme="minorBidi" w:hAnsiTheme="minorBidi"/>
        </w:rPr>
        <w:t>Explanation: A</w:t>
      </w:r>
    </w:p>
    <w:p w14:paraId="0A1BE0A3" w14:textId="77777777" w:rsidR="00F91B66" w:rsidRPr="00F91B66" w:rsidRDefault="00F91B66" w:rsidP="00F91B66">
      <w:pPr>
        <w:rPr>
          <w:rFonts w:asciiTheme="minorBidi" w:hAnsiTheme="minorBidi"/>
        </w:rPr>
      </w:pPr>
      <w:r w:rsidRPr="00F91B66">
        <w:rPr>
          <w:rFonts w:asciiTheme="minorBidi" w:hAnsiTheme="minorBidi"/>
        </w:rPr>
        <w:t>Collenchyma cells are present at the peripheral areas of herbaceous stems, petioles etc. The angular thickenings in collenchyma’s are rich in cellulose. In a cross-sectional view, the thickenings occur at those places where several cells meet.</w:t>
      </w:r>
    </w:p>
    <w:p w14:paraId="6A85753A" w14:textId="77777777" w:rsidR="00F91B66" w:rsidRPr="00F91B66" w:rsidRDefault="00F91B66" w:rsidP="00F91B66">
      <w:pPr>
        <w:rPr>
          <w:rFonts w:asciiTheme="minorBidi" w:hAnsiTheme="minorBidi"/>
        </w:rPr>
      </w:pPr>
    </w:p>
    <w:p w14:paraId="1CEF1743" w14:textId="77777777" w:rsidR="00F91B66" w:rsidRPr="00F91B66" w:rsidRDefault="00F91B66" w:rsidP="00F91B66">
      <w:pPr>
        <w:rPr>
          <w:rFonts w:asciiTheme="minorBidi" w:hAnsiTheme="minorBidi"/>
        </w:rPr>
      </w:pPr>
      <w:r w:rsidRPr="00F91B66">
        <w:rPr>
          <w:rFonts w:asciiTheme="minorBidi" w:hAnsiTheme="minorBidi"/>
        </w:rPr>
        <w:t>21. Question1 points</w:t>
      </w:r>
    </w:p>
    <w:p w14:paraId="1B5C37C3" w14:textId="77777777" w:rsidR="00F91B66" w:rsidRPr="00F91B66" w:rsidRDefault="00F91B66" w:rsidP="00F91B66">
      <w:pPr>
        <w:rPr>
          <w:rFonts w:asciiTheme="minorBidi" w:hAnsiTheme="minorBidi"/>
        </w:rPr>
      </w:pPr>
      <w:r w:rsidRPr="00F91B66">
        <w:rPr>
          <w:rFonts w:asciiTheme="minorBidi" w:hAnsiTheme="minorBidi"/>
        </w:rPr>
        <w:t>Bundle caps in sunflower stem are formed by</w:t>
      </w:r>
    </w:p>
    <w:p w14:paraId="3BD40630" w14:textId="77777777" w:rsidR="00F91B66" w:rsidRPr="00F91B66" w:rsidRDefault="00F91B66" w:rsidP="00F91B66">
      <w:pPr>
        <w:rPr>
          <w:rFonts w:asciiTheme="minorBidi" w:hAnsiTheme="minorBidi"/>
        </w:rPr>
      </w:pPr>
    </w:p>
    <w:p w14:paraId="4FFE2AD1" w14:textId="77777777" w:rsidR="00F91B66" w:rsidRPr="00F91B66" w:rsidRDefault="00F91B66" w:rsidP="00F91B66">
      <w:pPr>
        <w:rPr>
          <w:rFonts w:asciiTheme="minorBidi" w:hAnsiTheme="minorBidi"/>
        </w:rPr>
      </w:pPr>
      <w:r w:rsidRPr="00F91B66">
        <w:rPr>
          <w:rFonts w:asciiTheme="minorBidi" w:hAnsiTheme="minorBidi"/>
        </w:rPr>
        <w:t>1.  A. Sclerenchyma</w:t>
      </w:r>
    </w:p>
    <w:p w14:paraId="64BD636C" w14:textId="77777777" w:rsidR="00F91B66" w:rsidRPr="00F91B66" w:rsidRDefault="00F91B66" w:rsidP="00F91B66">
      <w:pPr>
        <w:rPr>
          <w:rFonts w:asciiTheme="minorBidi" w:hAnsiTheme="minorBidi"/>
        </w:rPr>
      </w:pPr>
      <w:r w:rsidRPr="00F91B66">
        <w:rPr>
          <w:rFonts w:asciiTheme="minorBidi" w:hAnsiTheme="minorBidi"/>
        </w:rPr>
        <w:t>2.  B. Parenchyma</w:t>
      </w:r>
    </w:p>
    <w:p w14:paraId="509C1BB9" w14:textId="77777777" w:rsidR="00F91B66" w:rsidRPr="00F91B66" w:rsidRDefault="00F91B66" w:rsidP="00F91B66">
      <w:pPr>
        <w:rPr>
          <w:rFonts w:asciiTheme="minorBidi" w:hAnsiTheme="minorBidi"/>
        </w:rPr>
      </w:pPr>
      <w:r w:rsidRPr="00F91B66">
        <w:rPr>
          <w:rFonts w:asciiTheme="minorBidi" w:hAnsiTheme="minorBidi"/>
        </w:rPr>
        <w:t>3.  C. Mesenchyme</w:t>
      </w:r>
    </w:p>
    <w:p w14:paraId="0FE05ADB" w14:textId="77777777" w:rsidR="00F91B66" w:rsidRPr="00F91B66" w:rsidRDefault="00F91B66" w:rsidP="00F91B66">
      <w:pPr>
        <w:rPr>
          <w:rFonts w:asciiTheme="minorBidi" w:hAnsiTheme="minorBidi"/>
        </w:rPr>
      </w:pPr>
      <w:r w:rsidRPr="00F91B66">
        <w:rPr>
          <w:rFonts w:asciiTheme="minorBidi" w:hAnsiTheme="minorBidi"/>
        </w:rPr>
        <w:t>4.  D. Collenchyma</w:t>
      </w:r>
    </w:p>
    <w:p w14:paraId="2D0A4473" w14:textId="77777777" w:rsidR="00F91B66" w:rsidRPr="00F91B66" w:rsidRDefault="00F91B66" w:rsidP="00F91B66">
      <w:pPr>
        <w:rPr>
          <w:rFonts w:asciiTheme="minorBidi" w:hAnsiTheme="minorBidi"/>
        </w:rPr>
      </w:pPr>
      <w:r w:rsidRPr="00F91B66">
        <w:rPr>
          <w:rFonts w:asciiTheme="minorBidi" w:hAnsiTheme="minorBidi"/>
        </w:rPr>
        <w:t>correct</w:t>
      </w:r>
    </w:p>
    <w:p w14:paraId="7DF0AECA" w14:textId="77777777" w:rsidR="00F91B66" w:rsidRPr="00F91B66" w:rsidRDefault="00F91B66" w:rsidP="00F91B66">
      <w:pPr>
        <w:rPr>
          <w:rFonts w:asciiTheme="minorBidi" w:hAnsiTheme="minorBidi"/>
        </w:rPr>
      </w:pPr>
      <w:r w:rsidRPr="00F91B66">
        <w:rPr>
          <w:rFonts w:asciiTheme="minorBidi" w:hAnsiTheme="minorBidi"/>
        </w:rPr>
        <w:t>Explanation: A</w:t>
      </w:r>
    </w:p>
    <w:p w14:paraId="156E725F" w14:textId="77777777" w:rsidR="00F91B66" w:rsidRPr="00F91B66" w:rsidRDefault="00F91B66" w:rsidP="00F91B66">
      <w:pPr>
        <w:rPr>
          <w:rFonts w:asciiTheme="minorBidi" w:hAnsiTheme="minorBidi"/>
        </w:rPr>
      </w:pPr>
      <w:r w:rsidRPr="00F91B66">
        <w:rPr>
          <w:rFonts w:asciiTheme="minorBidi" w:hAnsiTheme="minorBidi"/>
        </w:rPr>
        <w:t xml:space="preserve">Sclerenchyma lies on the outside of vascular bundles in the form of semicircular to semilunar patches called bundle caps. As the bundle caps are associated with the phloem part of vascular bundles, the </w:t>
      </w:r>
      <w:proofErr w:type="spellStart"/>
      <w:r w:rsidRPr="00F91B66">
        <w:rPr>
          <w:rFonts w:asciiTheme="minorBidi" w:hAnsiTheme="minorBidi"/>
        </w:rPr>
        <w:t>sclerenchymatous</w:t>
      </w:r>
      <w:proofErr w:type="spellEnd"/>
      <w:r w:rsidRPr="00F91B66">
        <w:rPr>
          <w:rFonts w:asciiTheme="minorBidi" w:hAnsiTheme="minorBidi"/>
        </w:rPr>
        <w:t xml:space="preserve"> pericycle (or bundle cap) is also called hard bast.</w:t>
      </w:r>
    </w:p>
    <w:p w14:paraId="49266B12" w14:textId="77777777" w:rsidR="00F91B66" w:rsidRPr="00F91B66" w:rsidRDefault="00F91B66" w:rsidP="00F91B66">
      <w:pPr>
        <w:rPr>
          <w:rFonts w:asciiTheme="minorBidi" w:hAnsiTheme="minorBidi"/>
        </w:rPr>
      </w:pPr>
    </w:p>
    <w:p w14:paraId="61E67318" w14:textId="77777777" w:rsidR="00F91B66" w:rsidRPr="00F91B66" w:rsidRDefault="00F91B66" w:rsidP="00F91B66">
      <w:pPr>
        <w:rPr>
          <w:rFonts w:asciiTheme="minorBidi" w:hAnsiTheme="minorBidi"/>
        </w:rPr>
      </w:pPr>
      <w:r w:rsidRPr="00F91B66">
        <w:rPr>
          <w:rFonts w:asciiTheme="minorBidi" w:hAnsiTheme="minorBidi"/>
        </w:rPr>
        <w:t>22. Question1 points</w:t>
      </w:r>
    </w:p>
    <w:p w14:paraId="60DA4C96" w14:textId="77777777" w:rsidR="00F91B66" w:rsidRPr="00F91B66" w:rsidRDefault="00F91B66" w:rsidP="00F91B66">
      <w:pPr>
        <w:rPr>
          <w:rFonts w:asciiTheme="minorBidi" w:hAnsiTheme="minorBidi"/>
        </w:rPr>
      </w:pPr>
      <w:r w:rsidRPr="00F91B66">
        <w:rPr>
          <w:rFonts w:asciiTheme="minorBidi" w:hAnsiTheme="minorBidi"/>
        </w:rPr>
        <w:t xml:space="preserve">The movement in response to stimulus of touch </w:t>
      </w:r>
      <w:proofErr w:type="spellStart"/>
      <w:r w:rsidRPr="00F91B66">
        <w:rPr>
          <w:rFonts w:asciiTheme="minorBidi" w:hAnsiTheme="minorBidi"/>
        </w:rPr>
        <w:t>i</w:t>
      </w:r>
      <w:proofErr w:type="spellEnd"/>
      <w:r w:rsidRPr="00F91B66">
        <w:rPr>
          <w:rFonts w:asciiTheme="minorBidi" w:hAnsiTheme="minorBidi"/>
        </w:rPr>
        <w:t>-e climbing vines is called</w:t>
      </w:r>
    </w:p>
    <w:p w14:paraId="31B913C6" w14:textId="77777777" w:rsidR="00F91B66" w:rsidRPr="00F91B66" w:rsidRDefault="00F91B66" w:rsidP="00F91B66">
      <w:pPr>
        <w:rPr>
          <w:rFonts w:asciiTheme="minorBidi" w:hAnsiTheme="minorBidi"/>
        </w:rPr>
      </w:pPr>
    </w:p>
    <w:p w14:paraId="24386162" w14:textId="77777777" w:rsidR="00F91B66" w:rsidRPr="00F91B66" w:rsidRDefault="00F91B66" w:rsidP="00F91B66">
      <w:pPr>
        <w:rPr>
          <w:rFonts w:asciiTheme="minorBidi" w:hAnsiTheme="minorBidi"/>
        </w:rPr>
      </w:pPr>
      <w:r w:rsidRPr="00F91B66">
        <w:rPr>
          <w:rFonts w:asciiTheme="minorBidi" w:hAnsiTheme="minorBidi"/>
        </w:rPr>
        <w:t>1.  A. Hydrotropism</w:t>
      </w:r>
    </w:p>
    <w:p w14:paraId="21FCA6E6" w14:textId="77777777" w:rsidR="00F91B66" w:rsidRPr="00F91B66" w:rsidRDefault="00F91B66" w:rsidP="00F91B66">
      <w:pPr>
        <w:rPr>
          <w:rFonts w:asciiTheme="minorBidi" w:hAnsiTheme="minorBidi"/>
        </w:rPr>
      </w:pPr>
      <w:r w:rsidRPr="00F91B66">
        <w:rPr>
          <w:rFonts w:asciiTheme="minorBidi" w:hAnsiTheme="minorBidi"/>
        </w:rPr>
        <w:t>2.  B. Thigmotropism</w:t>
      </w:r>
    </w:p>
    <w:p w14:paraId="749B852A" w14:textId="77777777" w:rsidR="00F91B66" w:rsidRPr="00F91B66" w:rsidRDefault="00F91B66" w:rsidP="00F91B66">
      <w:pPr>
        <w:rPr>
          <w:rFonts w:asciiTheme="minorBidi" w:hAnsiTheme="minorBidi"/>
        </w:rPr>
      </w:pPr>
      <w:r w:rsidRPr="00F91B66">
        <w:rPr>
          <w:rFonts w:asciiTheme="minorBidi" w:hAnsiTheme="minorBidi"/>
        </w:rPr>
        <w:t>3.  C. Phototropism</w:t>
      </w:r>
    </w:p>
    <w:p w14:paraId="0D50A4A1" w14:textId="77777777" w:rsidR="00F91B66" w:rsidRPr="00F91B66" w:rsidRDefault="00F91B66" w:rsidP="00F91B66">
      <w:pPr>
        <w:rPr>
          <w:rFonts w:asciiTheme="minorBidi" w:hAnsiTheme="minorBidi"/>
        </w:rPr>
      </w:pPr>
      <w:r w:rsidRPr="00F91B66">
        <w:rPr>
          <w:rFonts w:asciiTheme="minorBidi" w:hAnsiTheme="minorBidi"/>
        </w:rPr>
        <w:t>4.  D. Geotropism</w:t>
      </w:r>
    </w:p>
    <w:p w14:paraId="69C87E71" w14:textId="77777777" w:rsidR="00F91B66" w:rsidRPr="00F91B66" w:rsidRDefault="00F91B66" w:rsidP="00F91B66">
      <w:pPr>
        <w:rPr>
          <w:rFonts w:asciiTheme="minorBidi" w:hAnsiTheme="minorBidi"/>
        </w:rPr>
      </w:pPr>
      <w:r w:rsidRPr="00F91B66">
        <w:rPr>
          <w:rFonts w:asciiTheme="minorBidi" w:hAnsiTheme="minorBidi"/>
        </w:rPr>
        <w:t>Correct</w:t>
      </w:r>
    </w:p>
    <w:p w14:paraId="4BA7999B" w14:textId="77777777" w:rsidR="00F91B66" w:rsidRPr="00F91B66" w:rsidRDefault="00F91B66" w:rsidP="00F91B66">
      <w:pPr>
        <w:rPr>
          <w:rFonts w:asciiTheme="minorBidi" w:hAnsiTheme="minorBidi"/>
        </w:rPr>
      </w:pPr>
      <w:r w:rsidRPr="00F91B66">
        <w:rPr>
          <w:rFonts w:asciiTheme="minorBidi" w:hAnsiTheme="minorBidi"/>
        </w:rPr>
        <w:t>Explanation: B</w:t>
      </w:r>
    </w:p>
    <w:p w14:paraId="77BCA001" w14:textId="77777777" w:rsidR="00F91B66" w:rsidRPr="00F91B66" w:rsidRDefault="00F91B66" w:rsidP="00F91B66">
      <w:pPr>
        <w:rPr>
          <w:rFonts w:asciiTheme="minorBidi" w:hAnsiTheme="minorBidi"/>
        </w:rPr>
      </w:pPr>
      <w:r w:rsidRPr="00F91B66">
        <w:rPr>
          <w:rFonts w:asciiTheme="minorBidi" w:hAnsiTheme="minorBidi"/>
        </w:rPr>
        <w:t>Thigmotropism: It is the movement in response to the stimulus of touch, for instance, climbing vines.</w:t>
      </w:r>
    </w:p>
    <w:p w14:paraId="1A533842" w14:textId="77777777" w:rsidR="00F91B66" w:rsidRPr="00F91B66" w:rsidRDefault="00F91B66" w:rsidP="00F91B66">
      <w:pPr>
        <w:rPr>
          <w:rFonts w:asciiTheme="minorBidi" w:hAnsiTheme="minorBidi"/>
        </w:rPr>
      </w:pPr>
    </w:p>
    <w:p w14:paraId="05A1F30E" w14:textId="77777777" w:rsidR="00F91B66" w:rsidRPr="00F91B66" w:rsidRDefault="00F91B66" w:rsidP="00F91B66">
      <w:pPr>
        <w:rPr>
          <w:rFonts w:asciiTheme="minorBidi" w:hAnsiTheme="minorBidi"/>
        </w:rPr>
      </w:pPr>
    </w:p>
    <w:p w14:paraId="30F6009B" w14:textId="77777777" w:rsidR="00F91B66" w:rsidRPr="00F91B66" w:rsidRDefault="00F91B66" w:rsidP="00F91B66">
      <w:pPr>
        <w:rPr>
          <w:rFonts w:asciiTheme="minorBidi" w:hAnsiTheme="minorBidi"/>
        </w:rPr>
      </w:pPr>
      <w:r w:rsidRPr="00F91B66">
        <w:rPr>
          <w:rFonts w:asciiTheme="minorBidi" w:hAnsiTheme="minorBidi"/>
        </w:rPr>
        <w:t>23. Question1 points</w:t>
      </w:r>
    </w:p>
    <w:p w14:paraId="68820DB4" w14:textId="77777777" w:rsidR="00F91B66" w:rsidRPr="00F91B66" w:rsidRDefault="00F91B66" w:rsidP="00F91B66">
      <w:pPr>
        <w:rPr>
          <w:rFonts w:asciiTheme="minorBidi" w:hAnsiTheme="minorBidi"/>
        </w:rPr>
      </w:pPr>
      <w:r w:rsidRPr="00F91B66">
        <w:rPr>
          <w:rFonts w:asciiTheme="minorBidi" w:hAnsiTheme="minorBidi"/>
        </w:rPr>
        <w:t>The membrane that bounds vacuole is called</w:t>
      </w:r>
    </w:p>
    <w:p w14:paraId="60549299" w14:textId="77777777" w:rsidR="00F91B66" w:rsidRPr="00F91B66" w:rsidRDefault="00F91B66" w:rsidP="00F91B66">
      <w:pPr>
        <w:rPr>
          <w:rFonts w:asciiTheme="minorBidi" w:hAnsiTheme="minorBidi"/>
        </w:rPr>
      </w:pPr>
    </w:p>
    <w:p w14:paraId="2788DA1D" w14:textId="77777777" w:rsidR="00F91B66" w:rsidRPr="00F91B66" w:rsidRDefault="00F91B66" w:rsidP="00F91B66">
      <w:pPr>
        <w:rPr>
          <w:rFonts w:asciiTheme="minorBidi" w:hAnsiTheme="minorBidi"/>
        </w:rPr>
      </w:pPr>
      <w:r w:rsidRPr="00F91B66">
        <w:rPr>
          <w:rFonts w:asciiTheme="minorBidi" w:hAnsiTheme="minorBidi"/>
        </w:rPr>
        <w:t>1.  A. Protoplast</w:t>
      </w:r>
    </w:p>
    <w:p w14:paraId="48245EE7" w14:textId="77777777" w:rsidR="00F91B66" w:rsidRPr="00F91B66" w:rsidRDefault="00F91B66" w:rsidP="00F91B66">
      <w:pPr>
        <w:rPr>
          <w:rFonts w:asciiTheme="minorBidi" w:hAnsiTheme="minorBidi"/>
        </w:rPr>
      </w:pPr>
      <w:r w:rsidRPr="00F91B66">
        <w:rPr>
          <w:rFonts w:asciiTheme="minorBidi" w:hAnsiTheme="minorBidi"/>
        </w:rPr>
        <w:t>2.  B. Chloroplast</w:t>
      </w:r>
    </w:p>
    <w:p w14:paraId="3659B1FD" w14:textId="77777777" w:rsidR="00F91B66" w:rsidRPr="00F91B66" w:rsidRDefault="00F91B66" w:rsidP="00F91B66">
      <w:pPr>
        <w:rPr>
          <w:rFonts w:asciiTheme="minorBidi" w:hAnsiTheme="minorBidi"/>
        </w:rPr>
      </w:pPr>
      <w:r w:rsidRPr="00F91B66">
        <w:rPr>
          <w:rFonts w:asciiTheme="minorBidi" w:hAnsiTheme="minorBidi"/>
        </w:rPr>
        <w:t>3.  C. Leucoplast</w:t>
      </w:r>
    </w:p>
    <w:p w14:paraId="2A0E0A3B" w14:textId="77777777" w:rsidR="00F91B66" w:rsidRPr="00F91B66" w:rsidRDefault="00F91B66" w:rsidP="00F91B66">
      <w:pPr>
        <w:rPr>
          <w:rFonts w:asciiTheme="minorBidi" w:hAnsiTheme="minorBidi"/>
        </w:rPr>
      </w:pPr>
      <w:r w:rsidRPr="00F91B66">
        <w:rPr>
          <w:rFonts w:asciiTheme="minorBidi" w:hAnsiTheme="minorBidi"/>
        </w:rPr>
        <w:t>4.  D. Tonoplast</w:t>
      </w:r>
    </w:p>
    <w:p w14:paraId="77AB52AC" w14:textId="77777777" w:rsidR="00F91B66" w:rsidRPr="00F91B66" w:rsidRDefault="00F91B66" w:rsidP="00F91B66">
      <w:pPr>
        <w:rPr>
          <w:rFonts w:asciiTheme="minorBidi" w:hAnsiTheme="minorBidi"/>
        </w:rPr>
      </w:pPr>
      <w:r w:rsidRPr="00F91B66">
        <w:rPr>
          <w:rFonts w:asciiTheme="minorBidi" w:hAnsiTheme="minorBidi"/>
        </w:rPr>
        <w:t>Correct</w:t>
      </w:r>
    </w:p>
    <w:p w14:paraId="028F7724" w14:textId="77777777" w:rsidR="00F91B66" w:rsidRPr="00F91B66" w:rsidRDefault="00F91B66" w:rsidP="00F91B66">
      <w:pPr>
        <w:rPr>
          <w:rFonts w:asciiTheme="minorBidi" w:hAnsiTheme="minorBidi"/>
        </w:rPr>
      </w:pPr>
      <w:r w:rsidRPr="00F91B66">
        <w:rPr>
          <w:rFonts w:asciiTheme="minorBidi" w:hAnsiTheme="minorBidi"/>
        </w:rPr>
        <w:t>Explanation: D</w:t>
      </w:r>
    </w:p>
    <w:p w14:paraId="54DA4DDC" w14:textId="77777777" w:rsidR="00F91B66" w:rsidRPr="00F91B66" w:rsidRDefault="00F91B66" w:rsidP="00F91B66">
      <w:pPr>
        <w:rPr>
          <w:rFonts w:asciiTheme="minorBidi" w:hAnsiTheme="minorBidi"/>
        </w:rPr>
      </w:pPr>
      <w:r w:rsidRPr="00F91B66">
        <w:rPr>
          <w:rFonts w:asciiTheme="minorBidi" w:hAnsiTheme="minorBidi"/>
        </w:rPr>
        <w:t>Plant vacuoles are fluid-filled organelles bound by a single membrane called the Tonoplast, and contain a wide range of inorganic ions and molecules.</w:t>
      </w:r>
    </w:p>
    <w:p w14:paraId="55E9CA16" w14:textId="77777777" w:rsidR="00F91B66" w:rsidRPr="00F91B66" w:rsidRDefault="00F91B66" w:rsidP="00F91B66">
      <w:pPr>
        <w:rPr>
          <w:rFonts w:asciiTheme="minorBidi" w:hAnsiTheme="minorBidi"/>
        </w:rPr>
      </w:pPr>
    </w:p>
    <w:p w14:paraId="04FAA4AF" w14:textId="77777777" w:rsidR="00F91B66" w:rsidRPr="00F91B66" w:rsidRDefault="00F91B66" w:rsidP="00F91B66">
      <w:pPr>
        <w:rPr>
          <w:rFonts w:asciiTheme="minorBidi" w:hAnsiTheme="minorBidi"/>
        </w:rPr>
      </w:pPr>
    </w:p>
    <w:p w14:paraId="1E8C7643" w14:textId="77777777" w:rsidR="00F91B66" w:rsidRPr="00F91B66" w:rsidRDefault="00F91B66" w:rsidP="00F91B66">
      <w:pPr>
        <w:rPr>
          <w:rFonts w:asciiTheme="minorBidi" w:hAnsiTheme="minorBidi"/>
        </w:rPr>
      </w:pPr>
      <w:r w:rsidRPr="00F91B66">
        <w:rPr>
          <w:rFonts w:asciiTheme="minorBidi" w:hAnsiTheme="minorBidi"/>
        </w:rPr>
        <w:t>24. Question1 points</w:t>
      </w:r>
    </w:p>
    <w:p w14:paraId="0DA1B405" w14:textId="77777777" w:rsidR="00F91B66" w:rsidRPr="00F91B66" w:rsidRDefault="00F91B66" w:rsidP="00F91B66">
      <w:pPr>
        <w:rPr>
          <w:rFonts w:asciiTheme="minorBidi" w:hAnsiTheme="minorBidi"/>
        </w:rPr>
      </w:pPr>
      <w:r w:rsidRPr="00F91B66">
        <w:rPr>
          <w:rFonts w:asciiTheme="minorBidi" w:hAnsiTheme="minorBidi"/>
        </w:rPr>
        <w:t>It is also called tail bone</w:t>
      </w:r>
    </w:p>
    <w:p w14:paraId="0F83E8D4" w14:textId="77777777" w:rsidR="00F91B66" w:rsidRPr="00F91B66" w:rsidRDefault="00F91B66" w:rsidP="00F91B66">
      <w:pPr>
        <w:rPr>
          <w:rFonts w:asciiTheme="minorBidi" w:hAnsiTheme="minorBidi"/>
        </w:rPr>
      </w:pPr>
    </w:p>
    <w:p w14:paraId="5287CBA8" w14:textId="77777777" w:rsidR="00F91B66" w:rsidRPr="00F91B66" w:rsidRDefault="00F91B66" w:rsidP="00F91B66">
      <w:pPr>
        <w:rPr>
          <w:rFonts w:asciiTheme="minorBidi" w:hAnsiTheme="minorBidi"/>
        </w:rPr>
      </w:pPr>
    </w:p>
    <w:p w14:paraId="3E9CC02D" w14:textId="77777777" w:rsidR="00F91B66" w:rsidRPr="00F91B66" w:rsidRDefault="00F91B66" w:rsidP="00F91B66">
      <w:pPr>
        <w:rPr>
          <w:rFonts w:asciiTheme="minorBidi" w:hAnsiTheme="minorBidi"/>
        </w:rPr>
      </w:pPr>
      <w:r w:rsidRPr="00F91B66">
        <w:rPr>
          <w:rFonts w:asciiTheme="minorBidi" w:hAnsiTheme="minorBidi"/>
        </w:rPr>
        <w:lastRenderedPageBreak/>
        <w:t>1.  A. Pubis</w:t>
      </w:r>
    </w:p>
    <w:p w14:paraId="1E855784" w14:textId="77777777" w:rsidR="00F91B66" w:rsidRPr="00F91B66" w:rsidRDefault="00F91B66" w:rsidP="00F91B66">
      <w:pPr>
        <w:rPr>
          <w:rFonts w:asciiTheme="minorBidi" w:hAnsiTheme="minorBidi"/>
        </w:rPr>
      </w:pPr>
      <w:r w:rsidRPr="00F91B66">
        <w:rPr>
          <w:rFonts w:asciiTheme="minorBidi" w:hAnsiTheme="minorBidi"/>
        </w:rPr>
        <w:t>2.  B. Sacrum</w:t>
      </w:r>
    </w:p>
    <w:p w14:paraId="7C7B1C45" w14:textId="77777777" w:rsidR="00F91B66" w:rsidRPr="00F91B66" w:rsidRDefault="00F91B66" w:rsidP="00F91B66">
      <w:pPr>
        <w:rPr>
          <w:rFonts w:asciiTheme="minorBidi" w:hAnsiTheme="minorBidi"/>
        </w:rPr>
      </w:pPr>
      <w:r w:rsidRPr="00F91B66">
        <w:rPr>
          <w:rFonts w:asciiTheme="minorBidi" w:hAnsiTheme="minorBidi"/>
        </w:rPr>
        <w:t>3.  C. Pelvis</w:t>
      </w:r>
    </w:p>
    <w:p w14:paraId="19F8818C" w14:textId="77777777" w:rsidR="00F91B66" w:rsidRPr="00F91B66" w:rsidRDefault="00F91B66" w:rsidP="00F91B66">
      <w:pPr>
        <w:rPr>
          <w:rFonts w:asciiTheme="minorBidi" w:hAnsiTheme="minorBidi"/>
        </w:rPr>
      </w:pPr>
      <w:r w:rsidRPr="00F91B66">
        <w:rPr>
          <w:rFonts w:asciiTheme="minorBidi" w:hAnsiTheme="minorBidi"/>
        </w:rPr>
        <w:t>4.  D. Coccyx</w:t>
      </w:r>
    </w:p>
    <w:p w14:paraId="6D8EA2B6" w14:textId="77777777" w:rsidR="00F91B66" w:rsidRPr="00F91B66" w:rsidRDefault="00F91B66" w:rsidP="00F91B66">
      <w:pPr>
        <w:rPr>
          <w:rFonts w:asciiTheme="minorBidi" w:hAnsiTheme="minorBidi"/>
        </w:rPr>
      </w:pPr>
      <w:r w:rsidRPr="00F91B66">
        <w:rPr>
          <w:rFonts w:asciiTheme="minorBidi" w:hAnsiTheme="minorBidi"/>
        </w:rPr>
        <w:t>Correct</w:t>
      </w:r>
    </w:p>
    <w:p w14:paraId="14050B91" w14:textId="77777777" w:rsidR="00F91B66" w:rsidRPr="00F91B66" w:rsidRDefault="00F91B66" w:rsidP="00F91B66">
      <w:pPr>
        <w:rPr>
          <w:rFonts w:asciiTheme="minorBidi" w:hAnsiTheme="minorBidi"/>
        </w:rPr>
      </w:pPr>
      <w:r w:rsidRPr="00F91B66">
        <w:rPr>
          <w:rFonts w:asciiTheme="minorBidi" w:hAnsiTheme="minorBidi"/>
        </w:rPr>
        <w:t>Explanation: D</w:t>
      </w:r>
    </w:p>
    <w:p w14:paraId="20997F70" w14:textId="77777777" w:rsidR="00F91B66" w:rsidRPr="00F91B66" w:rsidRDefault="00F91B66" w:rsidP="00F91B66">
      <w:pPr>
        <w:rPr>
          <w:rFonts w:asciiTheme="minorBidi" w:hAnsiTheme="minorBidi"/>
        </w:rPr>
      </w:pPr>
      <w:r w:rsidRPr="00F91B66">
        <w:rPr>
          <w:rFonts w:asciiTheme="minorBidi" w:hAnsiTheme="minorBidi"/>
        </w:rPr>
        <w:t>The end of the vertebral column is the coccyx or tail bone which consists of 4 small fused vertebrae. The coccyx is man’s vestige of a tail.</w:t>
      </w:r>
    </w:p>
    <w:p w14:paraId="3BBAA349" w14:textId="77777777" w:rsidR="00F91B66" w:rsidRPr="00F91B66" w:rsidRDefault="00F91B66" w:rsidP="00F91B66">
      <w:pPr>
        <w:rPr>
          <w:rFonts w:asciiTheme="minorBidi" w:hAnsiTheme="minorBidi"/>
        </w:rPr>
      </w:pPr>
    </w:p>
    <w:p w14:paraId="0216F8D2" w14:textId="77777777" w:rsidR="00F91B66" w:rsidRPr="00F91B66" w:rsidRDefault="00F91B66" w:rsidP="00F91B66">
      <w:pPr>
        <w:rPr>
          <w:rFonts w:asciiTheme="minorBidi" w:hAnsiTheme="minorBidi"/>
        </w:rPr>
      </w:pPr>
    </w:p>
    <w:p w14:paraId="465446D6" w14:textId="77777777" w:rsidR="00F91B66" w:rsidRPr="00F91B66" w:rsidRDefault="00F91B66" w:rsidP="00F91B66">
      <w:pPr>
        <w:rPr>
          <w:rFonts w:asciiTheme="minorBidi" w:hAnsiTheme="minorBidi"/>
        </w:rPr>
      </w:pPr>
      <w:r w:rsidRPr="00F91B66">
        <w:rPr>
          <w:rFonts w:asciiTheme="minorBidi" w:hAnsiTheme="minorBidi"/>
        </w:rPr>
        <w:t>25. Question1 points</w:t>
      </w:r>
    </w:p>
    <w:p w14:paraId="2A2E6294" w14:textId="77777777" w:rsidR="00F91B66" w:rsidRPr="00F91B66" w:rsidRDefault="00F91B66" w:rsidP="00F91B66">
      <w:pPr>
        <w:rPr>
          <w:rFonts w:asciiTheme="minorBidi" w:hAnsiTheme="minorBidi"/>
        </w:rPr>
      </w:pPr>
      <w:r w:rsidRPr="00F91B66">
        <w:rPr>
          <w:rFonts w:asciiTheme="minorBidi" w:hAnsiTheme="minorBidi"/>
        </w:rPr>
        <w:t>All of the following are types of cartilage tissue in human body, EXCEPT</w:t>
      </w:r>
    </w:p>
    <w:p w14:paraId="50888249" w14:textId="77777777" w:rsidR="00F91B66" w:rsidRPr="00F91B66" w:rsidRDefault="00F91B66" w:rsidP="00F91B66">
      <w:pPr>
        <w:rPr>
          <w:rFonts w:asciiTheme="minorBidi" w:hAnsiTheme="minorBidi"/>
        </w:rPr>
      </w:pPr>
    </w:p>
    <w:p w14:paraId="1FFAFF0A" w14:textId="77777777" w:rsidR="00F91B66" w:rsidRPr="00F91B66" w:rsidRDefault="00F91B66" w:rsidP="00F91B66">
      <w:pPr>
        <w:rPr>
          <w:rFonts w:asciiTheme="minorBidi" w:hAnsiTheme="minorBidi"/>
        </w:rPr>
      </w:pPr>
    </w:p>
    <w:p w14:paraId="7B16F846" w14:textId="77777777" w:rsidR="00F91B66" w:rsidRPr="00F91B66" w:rsidRDefault="00F91B66" w:rsidP="00F91B66">
      <w:pPr>
        <w:rPr>
          <w:rFonts w:asciiTheme="minorBidi" w:hAnsiTheme="minorBidi"/>
        </w:rPr>
      </w:pPr>
      <w:r w:rsidRPr="00F91B66">
        <w:rPr>
          <w:rFonts w:asciiTheme="minorBidi" w:hAnsiTheme="minorBidi"/>
        </w:rPr>
        <w:t>1.  A. Hyaline cartilage</w:t>
      </w:r>
    </w:p>
    <w:p w14:paraId="3B3F86DF" w14:textId="77777777" w:rsidR="00F91B66" w:rsidRPr="00F91B66" w:rsidRDefault="00F91B66" w:rsidP="00F91B66">
      <w:pPr>
        <w:rPr>
          <w:rFonts w:asciiTheme="minorBidi" w:hAnsiTheme="minorBidi"/>
        </w:rPr>
      </w:pPr>
      <w:r w:rsidRPr="00F91B66">
        <w:rPr>
          <w:rFonts w:asciiTheme="minorBidi" w:hAnsiTheme="minorBidi"/>
        </w:rPr>
        <w:t>2.  B. Elastic cartilage</w:t>
      </w:r>
    </w:p>
    <w:p w14:paraId="0F25F327" w14:textId="77777777" w:rsidR="00F91B66" w:rsidRPr="00F91B66" w:rsidRDefault="00F91B66" w:rsidP="00F91B66">
      <w:pPr>
        <w:rPr>
          <w:rFonts w:asciiTheme="minorBidi" w:hAnsiTheme="minorBidi"/>
        </w:rPr>
      </w:pPr>
      <w:r w:rsidRPr="00F91B66">
        <w:rPr>
          <w:rFonts w:asciiTheme="minorBidi" w:hAnsiTheme="minorBidi"/>
        </w:rPr>
        <w:t>3.  C. Fibrocartilage</w:t>
      </w:r>
    </w:p>
    <w:p w14:paraId="3DEDE65A" w14:textId="77777777" w:rsidR="00F91B66" w:rsidRPr="00F91B66" w:rsidRDefault="00F91B66" w:rsidP="00F91B66">
      <w:pPr>
        <w:rPr>
          <w:rFonts w:asciiTheme="minorBidi" w:hAnsiTheme="minorBidi"/>
        </w:rPr>
      </w:pPr>
      <w:r w:rsidRPr="00F91B66">
        <w:rPr>
          <w:rFonts w:asciiTheme="minorBidi" w:hAnsiTheme="minorBidi"/>
        </w:rPr>
        <w:t>4.  D. Osteocytes</w:t>
      </w:r>
    </w:p>
    <w:p w14:paraId="6AAAD399" w14:textId="77777777" w:rsidR="00F91B66" w:rsidRPr="00F91B66" w:rsidRDefault="00F91B66" w:rsidP="00F91B66">
      <w:pPr>
        <w:rPr>
          <w:rFonts w:asciiTheme="minorBidi" w:hAnsiTheme="minorBidi"/>
        </w:rPr>
      </w:pPr>
      <w:r w:rsidRPr="00F91B66">
        <w:rPr>
          <w:rFonts w:asciiTheme="minorBidi" w:hAnsiTheme="minorBidi"/>
        </w:rPr>
        <w:t>Correct</w:t>
      </w:r>
    </w:p>
    <w:p w14:paraId="36848AAB" w14:textId="77777777" w:rsidR="00F91B66" w:rsidRPr="00F91B66" w:rsidRDefault="00F91B66" w:rsidP="00F91B66">
      <w:pPr>
        <w:rPr>
          <w:rFonts w:asciiTheme="minorBidi" w:hAnsiTheme="minorBidi"/>
        </w:rPr>
      </w:pPr>
      <w:r w:rsidRPr="00F91B66">
        <w:rPr>
          <w:rFonts w:asciiTheme="minorBidi" w:hAnsiTheme="minorBidi"/>
        </w:rPr>
        <w:t>Explanation: D</w:t>
      </w:r>
    </w:p>
    <w:p w14:paraId="15C8A627" w14:textId="77777777" w:rsidR="00F91B66" w:rsidRPr="00F91B66" w:rsidRDefault="00F91B66" w:rsidP="00F91B66">
      <w:pPr>
        <w:rPr>
          <w:rFonts w:asciiTheme="minorBidi" w:hAnsiTheme="minorBidi"/>
        </w:rPr>
      </w:pPr>
      <w:r w:rsidRPr="00F91B66">
        <w:rPr>
          <w:rFonts w:asciiTheme="minorBidi" w:hAnsiTheme="minorBidi"/>
        </w:rPr>
        <w:t>There are three types of cartilage tissue in human body: hyaline, elastic, and fibrocartilage.</w:t>
      </w:r>
    </w:p>
    <w:p w14:paraId="4D9AEC73" w14:textId="77777777" w:rsidR="00F91B66" w:rsidRPr="00F91B66" w:rsidRDefault="00F91B66" w:rsidP="00F91B66">
      <w:pPr>
        <w:rPr>
          <w:rFonts w:asciiTheme="minorBidi" w:hAnsiTheme="minorBidi"/>
        </w:rPr>
      </w:pPr>
    </w:p>
    <w:p w14:paraId="4B6DE027" w14:textId="77777777" w:rsidR="00F91B66" w:rsidRPr="00F91B66" w:rsidRDefault="00F91B66" w:rsidP="00F91B66">
      <w:pPr>
        <w:rPr>
          <w:rFonts w:asciiTheme="minorBidi" w:hAnsiTheme="minorBidi"/>
        </w:rPr>
      </w:pPr>
    </w:p>
    <w:p w14:paraId="513D12FB" w14:textId="77777777" w:rsidR="00F91B66" w:rsidRPr="00F91B66" w:rsidRDefault="00F91B66" w:rsidP="00F91B66">
      <w:pPr>
        <w:rPr>
          <w:rFonts w:asciiTheme="minorBidi" w:hAnsiTheme="minorBidi"/>
        </w:rPr>
      </w:pPr>
      <w:r w:rsidRPr="00F91B66">
        <w:rPr>
          <w:rFonts w:asciiTheme="minorBidi" w:hAnsiTheme="minorBidi"/>
        </w:rPr>
        <w:t>26. Question1 points</w:t>
      </w:r>
    </w:p>
    <w:p w14:paraId="2F0E06B8" w14:textId="77777777" w:rsidR="00F91B66" w:rsidRPr="00F91B66" w:rsidRDefault="00F91B66" w:rsidP="00F91B66">
      <w:pPr>
        <w:rPr>
          <w:rFonts w:asciiTheme="minorBidi" w:hAnsiTheme="minorBidi"/>
        </w:rPr>
      </w:pPr>
      <w:r w:rsidRPr="00F91B66">
        <w:rPr>
          <w:rFonts w:asciiTheme="minorBidi" w:hAnsiTheme="minorBidi"/>
        </w:rPr>
        <w:t xml:space="preserve">Smooth reticulum </w:t>
      </w:r>
      <w:proofErr w:type="gramStart"/>
      <w:r w:rsidRPr="00F91B66">
        <w:rPr>
          <w:rFonts w:asciiTheme="minorBidi" w:hAnsiTheme="minorBidi"/>
        </w:rPr>
        <w:t>are</w:t>
      </w:r>
      <w:proofErr w:type="gramEnd"/>
      <w:r w:rsidRPr="00F91B66">
        <w:rPr>
          <w:rFonts w:asciiTheme="minorBidi" w:hAnsiTheme="minorBidi"/>
        </w:rPr>
        <w:t xml:space="preserve"> similar in structure to</w:t>
      </w:r>
    </w:p>
    <w:p w14:paraId="48248B06" w14:textId="77777777" w:rsidR="00F91B66" w:rsidRPr="00F91B66" w:rsidRDefault="00F91B66" w:rsidP="00F91B66">
      <w:pPr>
        <w:rPr>
          <w:rFonts w:asciiTheme="minorBidi" w:hAnsiTheme="minorBidi"/>
        </w:rPr>
      </w:pPr>
    </w:p>
    <w:p w14:paraId="3CF63847" w14:textId="77777777" w:rsidR="00F91B66" w:rsidRPr="00F91B66" w:rsidRDefault="00F91B66" w:rsidP="00F91B66">
      <w:pPr>
        <w:rPr>
          <w:rFonts w:asciiTheme="minorBidi" w:hAnsiTheme="minorBidi"/>
        </w:rPr>
      </w:pPr>
      <w:r w:rsidRPr="00F91B66">
        <w:rPr>
          <w:rFonts w:asciiTheme="minorBidi" w:hAnsiTheme="minorBidi"/>
        </w:rPr>
        <w:t xml:space="preserve"> </w:t>
      </w:r>
    </w:p>
    <w:p w14:paraId="4CD9C021" w14:textId="77777777" w:rsidR="00F91B66" w:rsidRPr="00F91B66" w:rsidRDefault="00F91B66" w:rsidP="00F91B66">
      <w:pPr>
        <w:rPr>
          <w:rFonts w:asciiTheme="minorBidi" w:hAnsiTheme="minorBidi"/>
        </w:rPr>
      </w:pPr>
    </w:p>
    <w:p w14:paraId="58AC7EA4" w14:textId="77777777" w:rsidR="00F91B66" w:rsidRPr="00F91B66" w:rsidRDefault="00F91B66" w:rsidP="00F91B66">
      <w:pPr>
        <w:rPr>
          <w:rFonts w:asciiTheme="minorBidi" w:hAnsiTheme="minorBidi"/>
        </w:rPr>
      </w:pPr>
      <w:r w:rsidRPr="00F91B66">
        <w:rPr>
          <w:rFonts w:asciiTheme="minorBidi" w:hAnsiTheme="minorBidi"/>
        </w:rPr>
        <w:t>1.  A. RER</w:t>
      </w:r>
    </w:p>
    <w:p w14:paraId="6C832C72" w14:textId="77777777" w:rsidR="00F91B66" w:rsidRPr="00F91B66" w:rsidRDefault="00F91B66" w:rsidP="00F91B66">
      <w:pPr>
        <w:rPr>
          <w:rFonts w:asciiTheme="minorBidi" w:hAnsiTheme="minorBidi"/>
        </w:rPr>
      </w:pPr>
      <w:r w:rsidRPr="00F91B66">
        <w:rPr>
          <w:rFonts w:asciiTheme="minorBidi" w:hAnsiTheme="minorBidi"/>
        </w:rPr>
        <w:t>2.  B. Microfilaments</w:t>
      </w:r>
    </w:p>
    <w:p w14:paraId="7F4D0D91" w14:textId="77777777" w:rsidR="00F91B66" w:rsidRPr="00F91B66" w:rsidRDefault="00F91B66" w:rsidP="00F91B66">
      <w:pPr>
        <w:rPr>
          <w:rFonts w:asciiTheme="minorBidi" w:hAnsiTheme="minorBidi"/>
        </w:rPr>
      </w:pPr>
      <w:r w:rsidRPr="00F91B66">
        <w:rPr>
          <w:rFonts w:asciiTheme="minorBidi" w:hAnsiTheme="minorBidi"/>
        </w:rPr>
        <w:lastRenderedPageBreak/>
        <w:t>3.  C. Golgi bodies</w:t>
      </w:r>
    </w:p>
    <w:p w14:paraId="4A0E7321" w14:textId="77777777" w:rsidR="00F91B66" w:rsidRPr="00F91B66" w:rsidRDefault="00F91B66" w:rsidP="00F91B66">
      <w:pPr>
        <w:rPr>
          <w:rFonts w:asciiTheme="minorBidi" w:hAnsiTheme="minorBidi"/>
        </w:rPr>
      </w:pPr>
      <w:r w:rsidRPr="00F91B66">
        <w:rPr>
          <w:rFonts w:asciiTheme="minorBidi" w:hAnsiTheme="minorBidi"/>
        </w:rPr>
        <w:t>4.  D. Sarcoplasmic reticulum</w:t>
      </w:r>
    </w:p>
    <w:p w14:paraId="276391C8" w14:textId="77777777" w:rsidR="00F91B66" w:rsidRPr="00F91B66" w:rsidRDefault="00F91B66" w:rsidP="00F91B66">
      <w:pPr>
        <w:rPr>
          <w:rFonts w:asciiTheme="minorBidi" w:hAnsiTheme="minorBidi"/>
        </w:rPr>
      </w:pPr>
      <w:r w:rsidRPr="00F91B66">
        <w:rPr>
          <w:rFonts w:asciiTheme="minorBidi" w:hAnsiTheme="minorBidi"/>
        </w:rPr>
        <w:t>Correct</w:t>
      </w:r>
    </w:p>
    <w:p w14:paraId="31DC6280" w14:textId="77777777" w:rsidR="00F91B66" w:rsidRPr="00F91B66" w:rsidRDefault="00F91B66" w:rsidP="00F91B66">
      <w:pPr>
        <w:rPr>
          <w:rFonts w:asciiTheme="minorBidi" w:hAnsiTheme="minorBidi"/>
        </w:rPr>
      </w:pPr>
      <w:r w:rsidRPr="00F91B66">
        <w:rPr>
          <w:rFonts w:asciiTheme="minorBidi" w:hAnsiTheme="minorBidi"/>
        </w:rPr>
        <w:t>Explanation: D</w:t>
      </w:r>
    </w:p>
    <w:p w14:paraId="6EBB8EDB" w14:textId="77777777" w:rsidR="00F91B66" w:rsidRPr="00F91B66" w:rsidRDefault="00F91B66" w:rsidP="00F91B66">
      <w:pPr>
        <w:rPr>
          <w:rFonts w:asciiTheme="minorBidi" w:hAnsiTheme="minorBidi"/>
        </w:rPr>
      </w:pPr>
      <w:r w:rsidRPr="00F91B66">
        <w:rPr>
          <w:rFonts w:asciiTheme="minorBidi" w:hAnsiTheme="minorBidi"/>
        </w:rPr>
        <w:t>The sarcoplasmic reticulum (SR) is a membrane-bound structure found within muscle cells that is similar to the smooth endoplasmic reticulum in other cells. The main function of the SR is to store calcium ions (Ca2+).</w:t>
      </w:r>
    </w:p>
    <w:p w14:paraId="2C6456E7" w14:textId="77777777" w:rsidR="00F91B66" w:rsidRPr="00F91B66" w:rsidRDefault="00F91B66" w:rsidP="00F91B66">
      <w:pPr>
        <w:rPr>
          <w:rFonts w:asciiTheme="minorBidi" w:hAnsiTheme="minorBidi"/>
        </w:rPr>
      </w:pPr>
    </w:p>
    <w:p w14:paraId="2066B2C3" w14:textId="77777777" w:rsidR="00F91B66" w:rsidRPr="00F91B66" w:rsidRDefault="00F91B66" w:rsidP="00F91B66">
      <w:pPr>
        <w:rPr>
          <w:rFonts w:asciiTheme="minorBidi" w:hAnsiTheme="minorBidi"/>
        </w:rPr>
      </w:pPr>
    </w:p>
    <w:p w14:paraId="1EE4AA53" w14:textId="77777777" w:rsidR="00F91B66" w:rsidRPr="00F91B66" w:rsidRDefault="00F91B66" w:rsidP="00F91B66">
      <w:pPr>
        <w:rPr>
          <w:rFonts w:asciiTheme="minorBidi" w:hAnsiTheme="minorBidi"/>
        </w:rPr>
      </w:pPr>
      <w:r w:rsidRPr="00F91B66">
        <w:rPr>
          <w:rFonts w:asciiTheme="minorBidi" w:hAnsiTheme="minorBidi"/>
        </w:rPr>
        <w:t>27. Question1 points</w:t>
      </w:r>
    </w:p>
    <w:p w14:paraId="4566F091" w14:textId="77777777" w:rsidR="00F91B66" w:rsidRPr="00F91B66" w:rsidRDefault="00F91B66" w:rsidP="00F91B66">
      <w:pPr>
        <w:rPr>
          <w:rFonts w:asciiTheme="minorBidi" w:hAnsiTheme="minorBidi"/>
        </w:rPr>
      </w:pPr>
      <w:r w:rsidRPr="00F91B66">
        <w:rPr>
          <w:rFonts w:asciiTheme="minorBidi" w:hAnsiTheme="minorBidi"/>
        </w:rPr>
        <w:t>The muscles attached to the skeleton and are associated with the movements of bones are called</w:t>
      </w:r>
    </w:p>
    <w:p w14:paraId="1927D048" w14:textId="77777777" w:rsidR="00F91B66" w:rsidRPr="00F91B66" w:rsidRDefault="00F91B66" w:rsidP="00F91B66">
      <w:pPr>
        <w:rPr>
          <w:rFonts w:asciiTheme="minorBidi" w:hAnsiTheme="minorBidi"/>
        </w:rPr>
      </w:pPr>
    </w:p>
    <w:p w14:paraId="276E1953" w14:textId="77777777" w:rsidR="00F91B66" w:rsidRPr="00F91B66" w:rsidRDefault="00F91B66" w:rsidP="00F91B66">
      <w:pPr>
        <w:rPr>
          <w:rFonts w:asciiTheme="minorBidi" w:hAnsiTheme="minorBidi"/>
        </w:rPr>
      </w:pPr>
      <w:r w:rsidRPr="00F91B66">
        <w:rPr>
          <w:rFonts w:asciiTheme="minorBidi" w:hAnsiTheme="minorBidi"/>
        </w:rPr>
        <w:t>1.  A. Smooth muscles</w:t>
      </w:r>
    </w:p>
    <w:p w14:paraId="45CE3D59" w14:textId="77777777" w:rsidR="00F91B66" w:rsidRPr="00F91B66" w:rsidRDefault="00F91B66" w:rsidP="00F91B66">
      <w:pPr>
        <w:rPr>
          <w:rFonts w:asciiTheme="minorBidi" w:hAnsiTheme="minorBidi"/>
        </w:rPr>
      </w:pPr>
      <w:r w:rsidRPr="00F91B66">
        <w:rPr>
          <w:rFonts w:asciiTheme="minorBidi" w:hAnsiTheme="minorBidi"/>
        </w:rPr>
        <w:t>2.  B. Cardiac muscles</w:t>
      </w:r>
    </w:p>
    <w:p w14:paraId="14146204" w14:textId="77777777" w:rsidR="00F91B66" w:rsidRPr="00F91B66" w:rsidRDefault="00F91B66" w:rsidP="00F91B66">
      <w:pPr>
        <w:rPr>
          <w:rFonts w:asciiTheme="minorBidi" w:hAnsiTheme="minorBidi"/>
        </w:rPr>
      </w:pPr>
      <w:r w:rsidRPr="00F91B66">
        <w:rPr>
          <w:rFonts w:asciiTheme="minorBidi" w:hAnsiTheme="minorBidi"/>
        </w:rPr>
        <w:t>3.  C. Skeletal muscles</w:t>
      </w:r>
    </w:p>
    <w:p w14:paraId="6D00EF65" w14:textId="77777777" w:rsidR="00F91B66" w:rsidRPr="00F91B66" w:rsidRDefault="00F91B66" w:rsidP="00F91B66">
      <w:pPr>
        <w:rPr>
          <w:rFonts w:asciiTheme="minorBidi" w:hAnsiTheme="minorBidi"/>
        </w:rPr>
      </w:pPr>
      <w:r w:rsidRPr="00F91B66">
        <w:rPr>
          <w:rFonts w:asciiTheme="minorBidi" w:hAnsiTheme="minorBidi"/>
        </w:rPr>
        <w:t>4.  D. Lumbar muscles</w:t>
      </w:r>
    </w:p>
    <w:p w14:paraId="57ECDB85" w14:textId="77777777" w:rsidR="00F91B66" w:rsidRPr="00F91B66" w:rsidRDefault="00F91B66" w:rsidP="00F91B66">
      <w:pPr>
        <w:rPr>
          <w:rFonts w:asciiTheme="minorBidi" w:hAnsiTheme="minorBidi"/>
        </w:rPr>
      </w:pPr>
      <w:r w:rsidRPr="00F91B66">
        <w:rPr>
          <w:rFonts w:asciiTheme="minorBidi" w:hAnsiTheme="minorBidi"/>
        </w:rPr>
        <w:t>Correct</w:t>
      </w:r>
    </w:p>
    <w:p w14:paraId="4680AA6A" w14:textId="34AE5176" w:rsidR="00F91B66" w:rsidRPr="00F91B66" w:rsidRDefault="00F91B66" w:rsidP="00F91B66">
      <w:pPr>
        <w:rPr>
          <w:rFonts w:asciiTheme="minorBidi" w:hAnsiTheme="minorBidi"/>
        </w:rPr>
      </w:pPr>
      <w:r w:rsidRPr="00F91B66">
        <w:rPr>
          <w:rFonts w:asciiTheme="minorBidi" w:hAnsiTheme="minorBidi"/>
        </w:rPr>
        <w:t>Explanation C</w:t>
      </w:r>
    </w:p>
    <w:p w14:paraId="7B001396" w14:textId="77777777" w:rsidR="00F91B66" w:rsidRPr="00F91B66" w:rsidRDefault="00F91B66" w:rsidP="00F91B66">
      <w:pPr>
        <w:rPr>
          <w:rFonts w:asciiTheme="minorBidi" w:hAnsiTheme="minorBidi"/>
        </w:rPr>
      </w:pPr>
    </w:p>
    <w:p w14:paraId="08FA9E50" w14:textId="77777777" w:rsidR="00F91B66" w:rsidRPr="00F91B66" w:rsidRDefault="00F91B66" w:rsidP="00F91B66">
      <w:pPr>
        <w:rPr>
          <w:rFonts w:asciiTheme="minorBidi" w:hAnsiTheme="minorBidi"/>
        </w:rPr>
      </w:pPr>
    </w:p>
    <w:p w14:paraId="3DCBD3EC" w14:textId="77777777" w:rsidR="00F91B66" w:rsidRPr="00F91B66" w:rsidRDefault="00F91B66" w:rsidP="00F91B66">
      <w:pPr>
        <w:rPr>
          <w:rFonts w:asciiTheme="minorBidi" w:hAnsiTheme="minorBidi"/>
        </w:rPr>
      </w:pPr>
      <w:r w:rsidRPr="00F91B66">
        <w:rPr>
          <w:rFonts w:asciiTheme="minorBidi" w:hAnsiTheme="minorBidi"/>
        </w:rPr>
        <w:t>1. Question1 points</w:t>
      </w:r>
    </w:p>
    <w:p w14:paraId="4F8DE517" w14:textId="77777777" w:rsidR="00F91B66" w:rsidRPr="00F91B66" w:rsidRDefault="00F91B66" w:rsidP="00F91B66">
      <w:pPr>
        <w:rPr>
          <w:rFonts w:asciiTheme="minorBidi" w:hAnsiTheme="minorBidi"/>
        </w:rPr>
      </w:pPr>
      <w:r w:rsidRPr="00F91B66">
        <w:rPr>
          <w:rFonts w:asciiTheme="minorBidi" w:hAnsiTheme="minorBidi"/>
        </w:rPr>
        <w:t>A connective tissue consisting of chondrocytes and type II collagen is:</w:t>
      </w:r>
    </w:p>
    <w:p w14:paraId="119A93D3" w14:textId="77777777" w:rsidR="00F91B66" w:rsidRPr="00F91B66" w:rsidRDefault="00F91B66" w:rsidP="00F91B66">
      <w:pPr>
        <w:rPr>
          <w:rFonts w:asciiTheme="minorBidi" w:hAnsiTheme="minorBidi"/>
        </w:rPr>
      </w:pPr>
    </w:p>
    <w:p w14:paraId="7225D1C7" w14:textId="77777777" w:rsidR="00F91B66" w:rsidRPr="00F91B66" w:rsidRDefault="00F91B66" w:rsidP="00F91B66">
      <w:pPr>
        <w:rPr>
          <w:rFonts w:asciiTheme="minorBidi" w:hAnsiTheme="minorBidi"/>
        </w:rPr>
      </w:pPr>
      <w:r w:rsidRPr="00F91B66">
        <w:rPr>
          <w:rFonts w:asciiTheme="minorBidi" w:hAnsiTheme="minorBidi"/>
        </w:rPr>
        <w:t>1.  A. Bone</w:t>
      </w:r>
    </w:p>
    <w:p w14:paraId="2FEDAE1D" w14:textId="77777777" w:rsidR="00F91B66" w:rsidRPr="00F91B66" w:rsidRDefault="00F91B66" w:rsidP="00F91B66">
      <w:pPr>
        <w:rPr>
          <w:rFonts w:asciiTheme="minorBidi" w:hAnsiTheme="minorBidi"/>
        </w:rPr>
      </w:pPr>
      <w:r w:rsidRPr="00F91B66">
        <w:rPr>
          <w:rFonts w:asciiTheme="minorBidi" w:hAnsiTheme="minorBidi"/>
        </w:rPr>
        <w:t>2.  B. Blood</w:t>
      </w:r>
    </w:p>
    <w:p w14:paraId="4C3D5AE3" w14:textId="77777777" w:rsidR="00F91B66" w:rsidRPr="00F91B66" w:rsidRDefault="00F91B66" w:rsidP="00F91B66">
      <w:pPr>
        <w:rPr>
          <w:rFonts w:asciiTheme="minorBidi" w:hAnsiTheme="minorBidi"/>
        </w:rPr>
      </w:pPr>
      <w:r w:rsidRPr="00F91B66">
        <w:rPr>
          <w:rFonts w:asciiTheme="minorBidi" w:hAnsiTheme="minorBidi"/>
        </w:rPr>
        <w:t>3.  C. Cartilage</w:t>
      </w:r>
    </w:p>
    <w:p w14:paraId="68D493D3" w14:textId="77777777" w:rsidR="00F91B66" w:rsidRPr="00F91B66" w:rsidRDefault="00F91B66" w:rsidP="00F91B66">
      <w:pPr>
        <w:rPr>
          <w:rFonts w:asciiTheme="minorBidi" w:hAnsiTheme="minorBidi"/>
        </w:rPr>
      </w:pPr>
      <w:r w:rsidRPr="00F91B66">
        <w:rPr>
          <w:rFonts w:asciiTheme="minorBidi" w:hAnsiTheme="minorBidi"/>
        </w:rPr>
        <w:t>4.  D. All of them</w:t>
      </w:r>
    </w:p>
    <w:p w14:paraId="3E37EBEE" w14:textId="77777777" w:rsidR="00F91B66" w:rsidRPr="00F91B66" w:rsidRDefault="00F91B66" w:rsidP="00F91B66">
      <w:pPr>
        <w:rPr>
          <w:rFonts w:asciiTheme="minorBidi" w:hAnsiTheme="minorBidi"/>
        </w:rPr>
      </w:pPr>
      <w:r w:rsidRPr="00F91B66">
        <w:rPr>
          <w:rFonts w:asciiTheme="minorBidi" w:hAnsiTheme="minorBidi"/>
        </w:rPr>
        <w:t>Correct</w:t>
      </w:r>
    </w:p>
    <w:p w14:paraId="0262E0FB" w14:textId="77777777" w:rsidR="00F91B66" w:rsidRPr="00F91B66" w:rsidRDefault="00F91B66" w:rsidP="00F91B66">
      <w:pPr>
        <w:rPr>
          <w:rFonts w:asciiTheme="minorBidi" w:hAnsiTheme="minorBidi"/>
        </w:rPr>
      </w:pPr>
      <w:r w:rsidRPr="00F91B66">
        <w:rPr>
          <w:rFonts w:asciiTheme="minorBidi" w:hAnsiTheme="minorBidi"/>
        </w:rPr>
        <w:t>Explanation: C</w:t>
      </w:r>
    </w:p>
    <w:p w14:paraId="265DB6A8" w14:textId="77777777" w:rsidR="00F91B66" w:rsidRPr="00F91B66" w:rsidRDefault="00F91B66" w:rsidP="00F91B66">
      <w:pPr>
        <w:rPr>
          <w:rFonts w:asciiTheme="minorBidi" w:hAnsiTheme="minorBidi"/>
        </w:rPr>
      </w:pPr>
      <w:r w:rsidRPr="00F91B66">
        <w:rPr>
          <w:rFonts w:asciiTheme="minorBidi" w:hAnsiTheme="minorBidi"/>
        </w:rPr>
        <w:t>Cartilage made up of specialized cell called chondrocytes, produce type II collagen.</w:t>
      </w:r>
    </w:p>
    <w:p w14:paraId="74350AB8" w14:textId="77777777" w:rsidR="00F91B66" w:rsidRPr="00F91B66" w:rsidRDefault="00F91B66" w:rsidP="00F91B66">
      <w:pPr>
        <w:rPr>
          <w:rFonts w:asciiTheme="minorBidi" w:hAnsiTheme="minorBidi"/>
        </w:rPr>
      </w:pPr>
    </w:p>
    <w:p w14:paraId="31E934D3" w14:textId="77777777" w:rsidR="00F91B66" w:rsidRPr="00F91B66" w:rsidRDefault="00F91B66" w:rsidP="00F91B66">
      <w:pPr>
        <w:rPr>
          <w:rFonts w:asciiTheme="minorBidi" w:hAnsiTheme="minorBidi"/>
        </w:rPr>
      </w:pPr>
      <w:r w:rsidRPr="00F91B66">
        <w:rPr>
          <w:rFonts w:asciiTheme="minorBidi" w:hAnsiTheme="minorBidi"/>
        </w:rPr>
        <w:t>2. Question1 points</w:t>
      </w:r>
    </w:p>
    <w:p w14:paraId="5A9C3F6B" w14:textId="77777777" w:rsidR="00F91B66" w:rsidRPr="00F91B66" w:rsidRDefault="00F91B66" w:rsidP="00F91B66">
      <w:pPr>
        <w:rPr>
          <w:rFonts w:asciiTheme="minorBidi" w:hAnsiTheme="minorBidi"/>
        </w:rPr>
      </w:pPr>
      <w:r w:rsidRPr="00F91B66">
        <w:rPr>
          <w:rFonts w:asciiTheme="minorBidi" w:hAnsiTheme="minorBidi"/>
        </w:rPr>
        <w:t>Epiglottis is an example of cartilage:</w:t>
      </w:r>
    </w:p>
    <w:p w14:paraId="3739D1A0" w14:textId="77777777" w:rsidR="00F91B66" w:rsidRPr="00F91B66" w:rsidRDefault="00F91B66" w:rsidP="00F91B66">
      <w:pPr>
        <w:rPr>
          <w:rFonts w:asciiTheme="minorBidi" w:hAnsiTheme="minorBidi"/>
        </w:rPr>
      </w:pPr>
    </w:p>
    <w:p w14:paraId="402BB43A" w14:textId="77777777" w:rsidR="00F91B66" w:rsidRPr="00F91B66" w:rsidRDefault="00F91B66" w:rsidP="00F91B66">
      <w:pPr>
        <w:rPr>
          <w:rFonts w:asciiTheme="minorBidi" w:hAnsiTheme="minorBidi"/>
        </w:rPr>
      </w:pPr>
      <w:r w:rsidRPr="00F91B66">
        <w:rPr>
          <w:rFonts w:asciiTheme="minorBidi" w:hAnsiTheme="minorBidi"/>
        </w:rPr>
        <w:t>1.  A. Hyaline</w:t>
      </w:r>
    </w:p>
    <w:p w14:paraId="67ADEB63" w14:textId="77777777" w:rsidR="00F91B66" w:rsidRPr="00F91B66" w:rsidRDefault="00F91B66" w:rsidP="00F91B66">
      <w:pPr>
        <w:rPr>
          <w:rFonts w:asciiTheme="minorBidi" w:hAnsiTheme="minorBidi"/>
        </w:rPr>
      </w:pPr>
      <w:r w:rsidRPr="00F91B66">
        <w:rPr>
          <w:rFonts w:asciiTheme="minorBidi" w:hAnsiTheme="minorBidi"/>
        </w:rPr>
        <w:t>2.  B. Elastic</w:t>
      </w:r>
    </w:p>
    <w:p w14:paraId="162C1866" w14:textId="77777777" w:rsidR="00F91B66" w:rsidRPr="00F91B66" w:rsidRDefault="00F91B66" w:rsidP="00F91B66">
      <w:pPr>
        <w:rPr>
          <w:rFonts w:asciiTheme="minorBidi" w:hAnsiTheme="minorBidi"/>
        </w:rPr>
      </w:pPr>
      <w:r w:rsidRPr="00F91B66">
        <w:rPr>
          <w:rFonts w:asciiTheme="minorBidi" w:hAnsiTheme="minorBidi"/>
        </w:rPr>
        <w:t>3.  C. Fibro</w:t>
      </w:r>
    </w:p>
    <w:p w14:paraId="34B0B5F5" w14:textId="77777777" w:rsidR="00F91B66" w:rsidRPr="00F91B66" w:rsidRDefault="00F91B66" w:rsidP="00F91B66">
      <w:pPr>
        <w:rPr>
          <w:rFonts w:asciiTheme="minorBidi" w:hAnsiTheme="minorBidi"/>
        </w:rPr>
      </w:pPr>
      <w:r w:rsidRPr="00F91B66">
        <w:rPr>
          <w:rFonts w:asciiTheme="minorBidi" w:hAnsiTheme="minorBidi"/>
        </w:rPr>
        <w:t>4.  D. None of them</w:t>
      </w:r>
    </w:p>
    <w:p w14:paraId="7A41349E" w14:textId="77777777" w:rsidR="00F91B66" w:rsidRPr="00F91B66" w:rsidRDefault="00F91B66" w:rsidP="00F91B66">
      <w:pPr>
        <w:rPr>
          <w:rFonts w:asciiTheme="minorBidi" w:hAnsiTheme="minorBidi"/>
        </w:rPr>
      </w:pPr>
      <w:r w:rsidRPr="00F91B66">
        <w:rPr>
          <w:rFonts w:asciiTheme="minorBidi" w:hAnsiTheme="minorBidi"/>
        </w:rPr>
        <w:t>Correct</w:t>
      </w:r>
    </w:p>
    <w:p w14:paraId="328C8F94" w14:textId="77777777" w:rsidR="00F91B66" w:rsidRPr="00F91B66" w:rsidRDefault="00F91B66" w:rsidP="00F91B66">
      <w:pPr>
        <w:rPr>
          <w:rFonts w:asciiTheme="minorBidi" w:hAnsiTheme="minorBidi"/>
        </w:rPr>
      </w:pPr>
      <w:r w:rsidRPr="00F91B66">
        <w:rPr>
          <w:rFonts w:asciiTheme="minorBidi" w:hAnsiTheme="minorBidi"/>
        </w:rPr>
        <w:t>Explanation: B</w:t>
      </w:r>
    </w:p>
    <w:p w14:paraId="556CF61C" w14:textId="77777777" w:rsidR="00F91B66" w:rsidRPr="00F91B66" w:rsidRDefault="00F91B66" w:rsidP="00F91B66">
      <w:pPr>
        <w:rPr>
          <w:rFonts w:asciiTheme="minorBidi" w:hAnsiTheme="minorBidi"/>
        </w:rPr>
      </w:pPr>
      <w:r w:rsidRPr="00F91B66">
        <w:rPr>
          <w:rFonts w:asciiTheme="minorBidi" w:hAnsiTheme="minorBidi"/>
        </w:rPr>
        <w:t>Trachea, larynx and nasal cartilage are example of hyaline, while epiglottis and pinna are made up of elastic cartilage.</w:t>
      </w:r>
    </w:p>
    <w:p w14:paraId="502A65BD" w14:textId="77777777" w:rsidR="00F91B66" w:rsidRPr="00F91B66" w:rsidRDefault="00F91B66" w:rsidP="00F91B66">
      <w:pPr>
        <w:rPr>
          <w:rFonts w:asciiTheme="minorBidi" w:hAnsiTheme="minorBidi"/>
        </w:rPr>
      </w:pPr>
    </w:p>
    <w:p w14:paraId="058DEE23" w14:textId="77777777" w:rsidR="00F91B66" w:rsidRPr="00F91B66" w:rsidRDefault="00F91B66" w:rsidP="00F91B66">
      <w:pPr>
        <w:rPr>
          <w:rFonts w:asciiTheme="minorBidi" w:hAnsiTheme="minorBidi"/>
        </w:rPr>
      </w:pPr>
      <w:r w:rsidRPr="00F91B66">
        <w:rPr>
          <w:rFonts w:asciiTheme="minorBidi" w:hAnsiTheme="minorBidi"/>
        </w:rPr>
        <w:t>3. Question1 points</w:t>
      </w:r>
    </w:p>
    <w:p w14:paraId="30F56C76" w14:textId="77777777" w:rsidR="00F91B66" w:rsidRPr="00F91B66" w:rsidRDefault="00F91B66" w:rsidP="00F91B66">
      <w:pPr>
        <w:rPr>
          <w:rFonts w:asciiTheme="minorBidi" w:hAnsiTheme="minorBidi"/>
        </w:rPr>
      </w:pPr>
      <w:r w:rsidRPr="00F91B66">
        <w:rPr>
          <w:rFonts w:asciiTheme="minorBidi" w:hAnsiTheme="minorBidi"/>
        </w:rPr>
        <w:t>Cartilage matrix consists of:</w:t>
      </w:r>
    </w:p>
    <w:p w14:paraId="524ECA1A" w14:textId="77777777" w:rsidR="00F91B66" w:rsidRPr="00F91B66" w:rsidRDefault="00F91B66" w:rsidP="00F91B66">
      <w:pPr>
        <w:rPr>
          <w:rFonts w:asciiTheme="minorBidi" w:hAnsiTheme="minorBidi"/>
        </w:rPr>
      </w:pPr>
    </w:p>
    <w:p w14:paraId="33AC1C1E" w14:textId="77777777" w:rsidR="00F91B66" w:rsidRPr="00F91B66" w:rsidRDefault="00F91B66" w:rsidP="00F91B66">
      <w:pPr>
        <w:rPr>
          <w:rFonts w:asciiTheme="minorBidi" w:hAnsiTheme="minorBidi"/>
        </w:rPr>
      </w:pPr>
      <w:r w:rsidRPr="00F91B66">
        <w:rPr>
          <w:rFonts w:asciiTheme="minorBidi" w:hAnsiTheme="minorBidi"/>
        </w:rPr>
        <w:t>1.  A. Type I Collagen</w:t>
      </w:r>
    </w:p>
    <w:p w14:paraId="6CBF681D" w14:textId="77777777" w:rsidR="00F91B66" w:rsidRPr="00F91B66" w:rsidRDefault="00F91B66" w:rsidP="00F91B66">
      <w:pPr>
        <w:rPr>
          <w:rFonts w:asciiTheme="minorBidi" w:hAnsiTheme="minorBidi"/>
        </w:rPr>
      </w:pPr>
      <w:r w:rsidRPr="00F91B66">
        <w:rPr>
          <w:rFonts w:asciiTheme="minorBidi" w:hAnsiTheme="minorBidi"/>
        </w:rPr>
        <w:t>2.  B. Type II Collagen</w:t>
      </w:r>
    </w:p>
    <w:p w14:paraId="060A09BD" w14:textId="77777777" w:rsidR="00F91B66" w:rsidRPr="00F91B66" w:rsidRDefault="00F91B66" w:rsidP="00F91B66">
      <w:pPr>
        <w:rPr>
          <w:rFonts w:asciiTheme="minorBidi" w:hAnsiTheme="minorBidi"/>
        </w:rPr>
      </w:pPr>
      <w:r w:rsidRPr="00F91B66">
        <w:rPr>
          <w:rFonts w:asciiTheme="minorBidi" w:hAnsiTheme="minorBidi"/>
        </w:rPr>
        <w:t>3.  C. Both types</w:t>
      </w:r>
    </w:p>
    <w:p w14:paraId="4A244C09" w14:textId="77777777" w:rsidR="00F91B66" w:rsidRPr="00F91B66" w:rsidRDefault="00F91B66" w:rsidP="00F91B66">
      <w:pPr>
        <w:rPr>
          <w:rFonts w:asciiTheme="minorBidi" w:hAnsiTheme="minorBidi"/>
        </w:rPr>
      </w:pPr>
      <w:r w:rsidRPr="00F91B66">
        <w:rPr>
          <w:rFonts w:asciiTheme="minorBidi" w:hAnsiTheme="minorBidi"/>
        </w:rPr>
        <w:t>4.  D. No Collagen</w:t>
      </w:r>
    </w:p>
    <w:p w14:paraId="6D85CDD5" w14:textId="77777777" w:rsidR="00F91B66" w:rsidRPr="00F91B66" w:rsidRDefault="00F91B66" w:rsidP="00F91B66">
      <w:pPr>
        <w:rPr>
          <w:rFonts w:asciiTheme="minorBidi" w:hAnsiTheme="minorBidi"/>
        </w:rPr>
      </w:pPr>
      <w:r w:rsidRPr="00F91B66">
        <w:rPr>
          <w:rFonts w:asciiTheme="minorBidi" w:hAnsiTheme="minorBidi"/>
        </w:rPr>
        <w:t>Correct</w:t>
      </w:r>
    </w:p>
    <w:p w14:paraId="4136590B" w14:textId="77777777" w:rsidR="00F91B66" w:rsidRPr="00F91B66" w:rsidRDefault="00F91B66" w:rsidP="00F91B66">
      <w:pPr>
        <w:rPr>
          <w:rFonts w:asciiTheme="minorBidi" w:hAnsiTheme="minorBidi"/>
        </w:rPr>
      </w:pPr>
      <w:r w:rsidRPr="00F91B66">
        <w:rPr>
          <w:rFonts w:asciiTheme="minorBidi" w:hAnsiTheme="minorBidi"/>
        </w:rPr>
        <w:t>Explanation: B</w:t>
      </w:r>
    </w:p>
    <w:p w14:paraId="5D02CDCA" w14:textId="77777777" w:rsidR="00F91B66" w:rsidRPr="00F91B66" w:rsidRDefault="00F91B66" w:rsidP="00F91B66">
      <w:pPr>
        <w:rPr>
          <w:rFonts w:asciiTheme="minorBidi" w:hAnsiTheme="minorBidi"/>
        </w:rPr>
      </w:pPr>
      <w:r w:rsidRPr="00F91B66">
        <w:rPr>
          <w:rFonts w:asciiTheme="minorBidi" w:hAnsiTheme="minorBidi"/>
        </w:rPr>
        <w:t>Cartilage matrix consist of type II collagen.</w:t>
      </w:r>
    </w:p>
    <w:p w14:paraId="4F9DB392" w14:textId="77777777" w:rsidR="00F91B66" w:rsidRPr="00F91B66" w:rsidRDefault="00F91B66" w:rsidP="00F91B66">
      <w:pPr>
        <w:rPr>
          <w:rFonts w:asciiTheme="minorBidi" w:hAnsiTheme="minorBidi"/>
        </w:rPr>
      </w:pPr>
      <w:r w:rsidRPr="00F91B66">
        <w:rPr>
          <w:rFonts w:asciiTheme="minorBidi" w:hAnsiTheme="minorBidi"/>
        </w:rPr>
        <w:t>Bone matrix consist of type I collagen</w:t>
      </w:r>
    </w:p>
    <w:p w14:paraId="6FFEC52C" w14:textId="77777777" w:rsidR="00F91B66" w:rsidRPr="00F91B66" w:rsidRDefault="00F91B66" w:rsidP="00F91B66">
      <w:pPr>
        <w:rPr>
          <w:rFonts w:asciiTheme="minorBidi" w:hAnsiTheme="minorBidi"/>
        </w:rPr>
      </w:pPr>
    </w:p>
    <w:p w14:paraId="1BDF20B9" w14:textId="77777777" w:rsidR="00F91B66" w:rsidRPr="00F91B66" w:rsidRDefault="00F91B66" w:rsidP="00F91B66">
      <w:pPr>
        <w:rPr>
          <w:rFonts w:asciiTheme="minorBidi" w:hAnsiTheme="minorBidi"/>
        </w:rPr>
      </w:pPr>
      <w:r w:rsidRPr="00F91B66">
        <w:rPr>
          <w:rFonts w:asciiTheme="minorBidi" w:hAnsiTheme="minorBidi"/>
        </w:rPr>
        <w:t>4. Question1 points</w:t>
      </w:r>
    </w:p>
    <w:p w14:paraId="59F716DF" w14:textId="77777777" w:rsidR="00F91B66" w:rsidRPr="00F91B66" w:rsidRDefault="00F91B66" w:rsidP="00F91B66">
      <w:pPr>
        <w:rPr>
          <w:rFonts w:asciiTheme="minorBidi" w:hAnsiTheme="minorBidi"/>
        </w:rPr>
      </w:pPr>
      <w:r w:rsidRPr="00F91B66">
        <w:rPr>
          <w:rFonts w:asciiTheme="minorBidi" w:hAnsiTheme="minorBidi"/>
        </w:rPr>
        <w:t>30% matrix of a bone is composed of organic material, chiefly:</w:t>
      </w:r>
    </w:p>
    <w:p w14:paraId="773555A8" w14:textId="77777777" w:rsidR="00F91B66" w:rsidRPr="00F91B66" w:rsidRDefault="00F91B66" w:rsidP="00F91B66">
      <w:pPr>
        <w:rPr>
          <w:rFonts w:asciiTheme="minorBidi" w:hAnsiTheme="minorBidi"/>
        </w:rPr>
      </w:pPr>
    </w:p>
    <w:p w14:paraId="5423F668" w14:textId="77777777" w:rsidR="00F91B66" w:rsidRPr="00F91B66" w:rsidRDefault="00F91B66" w:rsidP="00F91B66">
      <w:pPr>
        <w:rPr>
          <w:rFonts w:asciiTheme="minorBidi" w:hAnsiTheme="minorBidi"/>
        </w:rPr>
      </w:pPr>
      <w:r w:rsidRPr="00F91B66">
        <w:rPr>
          <w:rFonts w:asciiTheme="minorBidi" w:hAnsiTheme="minorBidi"/>
        </w:rPr>
        <w:t>1.  A. Protein</w:t>
      </w:r>
    </w:p>
    <w:p w14:paraId="02B0CEAC" w14:textId="77777777" w:rsidR="00F91B66" w:rsidRPr="00F91B66" w:rsidRDefault="00F91B66" w:rsidP="00F91B66">
      <w:pPr>
        <w:rPr>
          <w:rFonts w:asciiTheme="minorBidi" w:hAnsiTheme="minorBidi"/>
        </w:rPr>
      </w:pPr>
      <w:r w:rsidRPr="00F91B66">
        <w:rPr>
          <w:rFonts w:asciiTheme="minorBidi" w:hAnsiTheme="minorBidi"/>
        </w:rPr>
        <w:t>2.  B. Collagen</w:t>
      </w:r>
    </w:p>
    <w:p w14:paraId="53F55C9F" w14:textId="77777777" w:rsidR="00F91B66" w:rsidRPr="00F91B66" w:rsidRDefault="00F91B66" w:rsidP="00F91B66">
      <w:pPr>
        <w:rPr>
          <w:rFonts w:asciiTheme="minorBidi" w:hAnsiTheme="minorBidi"/>
        </w:rPr>
      </w:pPr>
      <w:r w:rsidRPr="00F91B66">
        <w:rPr>
          <w:rFonts w:asciiTheme="minorBidi" w:hAnsiTheme="minorBidi"/>
        </w:rPr>
        <w:lastRenderedPageBreak/>
        <w:t>3.  C. Both of these</w:t>
      </w:r>
    </w:p>
    <w:p w14:paraId="06EF2C30" w14:textId="77777777" w:rsidR="00F91B66" w:rsidRPr="00F91B66" w:rsidRDefault="00F91B66" w:rsidP="00F91B66">
      <w:pPr>
        <w:rPr>
          <w:rFonts w:asciiTheme="minorBidi" w:hAnsiTheme="minorBidi"/>
        </w:rPr>
      </w:pPr>
      <w:r w:rsidRPr="00F91B66">
        <w:rPr>
          <w:rFonts w:asciiTheme="minorBidi" w:hAnsiTheme="minorBidi"/>
        </w:rPr>
        <w:t>4.  D. None of them</w:t>
      </w:r>
    </w:p>
    <w:p w14:paraId="207EF18D" w14:textId="77777777" w:rsidR="00F91B66" w:rsidRPr="00F91B66" w:rsidRDefault="00F91B66" w:rsidP="00F91B66">
      <w:pPr>
        <w:rPr>
          <w:rFonts w:asciiTheme="minorBidi" w:hAnsiTheme="minorBidi"/>
        </w:rPr>
      </w:pPr>
      <w:r w:rsidRPr="00F91B66">
        <w:rPr>
          <w:rFonts w:asciiTheme="minorBidi" w:hAnsiTheme="minorBidi"/>
        </w:rPr>
        <w:t>Correct</w:t>
      </w:r>
    </w:p>
    <w:p w14:paraId="410565F8" w14:textId="77777777" w:rsidR="00F91B66" w:rsidRPr="00F91B66" w:rsidRDefault="00F91B66" w:rsidP="00F91B66">
      <w:pPr>
        <w:rPr>
          <w:rFonts w:asciiTheme="minorBidi" w:hAnsiTheme="minorBidi"/>
        </w:rPr>
      </w:pPr>
      <w:r w:rsidRPr="00F91B66">
        <w:rPr>
          <w:rFonts w:asciiTheme="minorBidi" w:hAnsiTheme="minorBidi"/>
        </w:rPr>
        <w:t>Explanation: C</w:t>
      </w:r>
    </w:p>
    <w:p w14:paraId="0725BA55" w14:textId="77777777" w:rsidR="00F91B66" w:rsidRPr="00F91B66" w:rsidRDefault="00F91B66" w:rsidP="00F91B66">
      <w:pPr>
        <w:rPr>
          <w:rFonts w:asciiTheme="minorBidi" w:hAnsiTheme="minorBidi"/>
        </w:rPr>
      </w:pPr>
      <w:r w:rsidRPr="00F91B66">
        <w:rPr>
          <w:rFonts w:asciiTheme="minorBidi" w:hAnsiTheme="minorBidi"/>
        </w:rPr>
        <w:t xml:space="preserve">35% matrix of a bone is composed of organic material chiefly collagen (90%) and protein (glycoprotein) and 65% inorganic matter (calcium phosphate, carbonate </w:t>
      </w:r>
      <w:proofErr w:type="spellStart"/>
      <w:r w:rsidRPr="00F91B66">
        <w:rPr>
          <w:rFonts w:asciiTheme="minorBidi" w:hAnsiTheme="minorBidi"/>
        </w:rPr>
        <w:t>etc</w:t>
      </w:r>
      <w:proofErr w:type="spellEnd"/>
      <w:r w:rsidRPr="00F91B66">
        <w:rPr>
          <w:rFonts w:asciiTheme="minorBidi" w:hAnsiTheme="minorBidi"/>
        </w:rPr>
        <w:t>).</w:t>
      </w:r>
    </w:p>
    <w:p w14:paraId="4D69FD2F" w14:textId="77777777" w:rsidR="00F91B66" w:rsidRPr="00F91B66" w:rsidRDefault="00F91B66" w:rsidP="00F91B66">
      <w:pPr>
        <w:rPr>
          <w:rFonts w:asciiTheme="minorBidi" w:hAnsiTheme="minorBidi"/>
        </w:rPr>
      </w:pPr>
    </w:p>
    <w:p w14:paraId="7622D7A7" w14:textId="77777777" w:rsidR="00F91B66" w:rsidRPr="00F91B66" w:rsidRDefault="00F91B66" w:rsidP="00F91B66">
      <w:pPr>
        <w:rPr>
          <w:rFonts w:asciiTheme="minorBidi" w:hAnsiTheme="minorBidi"/>
        </w:rPr>
      </w:pPr>
      <w:r w:rsidRPr="00F91B66">
        <w:rPr>
          <w:rFonts w:asciiTheme="minorBidi" w:hAnsiTheme="minorBidi"/>
        </w:rPr>
        <w:t>5. Question1 points</w:t>
      </w:r>
    </w:p>
    <w:p w14:paraId="31B80ADE" w14:textId="77777777" w:rsidR="00F91B66" w:rsidRPr="00F91B66" w:rsidRDefault="00F91B66" w:rsidP="00F91B66">
      <w:pPr>
        <w:rPr>
          <w:rFonts w:asciiTheme="minorBidi" w:hAnsiTheme="minorBidi"/>
        </w:rPr>
      </w:pPr>
      <w:r w:rsidRPr="00F91B66">
        <w:rPr>
          <w:rFonts w:asciiTheme="minorBidi" w:hAnsiTheme="minorBidi"/>
        </w:rPr>
        <w:t>65% matrix of a bone is composed of inorganic salts, chiefly:</w:t>
      </w:r>
    </w:p>
    <w:p w14:paraId="7C85C162" w14:textId="77777777" w:rsidR="00F91B66" w:rsidRPr="00F91B66" w:rsidRDefault="00F91B66" w:rsidP="00F91B66">
      <w:pPr>
        <w:rPr>
          <w:rFonts w:asciiTheme="minorBidi" w:hAnsiTheme="minorBidi"/>
        </w:rPr>
      </w:pPr>
    </w:p>
    <w:p w14:paraId="3258CB88" w14:textId="77777777" w:rsidR="00F91B66" w:rsidRPr="00F91B66" w:rsidRDefault="00F91B66" w:rsidP="00F91B66">
      <w:pPr>
        <w:rPr>
          <w:rFonts w:asciiTheme="minorBidi" w:hAnsiTheme="minorBidi"/>
        </w:rPr>
      </w:pPr>
      <w:r w:rsidRPr="00F91B66">
        <w:rPr>
          <w:rFonts w:asciiTheme="minorBidi" w:hAnsiTheme="minorBidi"/>
        </w:rPr>
        <w:t>1.  A. Calcium Phosphate</w:t>
      </w:r>
    </w:p>
    <w:p w14:paraId="1384EEDC" w14:textId="77777777" w:rsidR="00F91B66" w:rsidRPr="00F91B66" w:rsidRDefault="00F91B66" w:rsidP="00F91B66">
      <w:pPr>
        <w:rPr>
          <w:rFonts w:asciiTheme="minorBidi" w:hAnsiTheme="minorBidi"/>
        </w:rPr>
      </w:pPr>
      <w:r w:rsidRPr="00F91B66">
        <w:rPr>
          <w:rFonts w:asciiTheme="minorBidi" w:hAnsiTheme="minorBidi"/>
        </w:rPr>
        <w:t>2.  B. Sodium</w:t>
      </w:r>
    </w:p>
    <w:p w14:paraId="6DCC2837" w14:textId="77777777" w:rsidR="00F91B66" w:rsidRPr="00F91B66" w:rsidRDefault="00F91B66" w:rsidP="00F91B66">
      <w:pPr>
        <w:rPr>
          <w:rFonts w:asciiTheme="minorBidi" w:hAnsiTheme="minorBidi"/>
        </w:rPr>
      </w:pPr>
      <w:r w:rsidRPr="00F91B66">
        <w:rPr>
          <w:rFonts w:asciiTheme="minorBidi" w:hAnsiTheme="minorBidi"/>
        </w:rPr>
        <w:t>3.  C. Potassium</w:t>
      </w:r>
    </w:p>
    <w:p w14:paraId="4C2FABF5" w14:textId="77777777" w:rsidR="00F91B66" w:rsidRPr="00F91B66" w:rsidRDefault="00F91B66" w:rsidP="00F91B66">
      <w:pPr>
        <w:rPr>
          <w:rFonts w:asciiTheme="minorBidi" w:hAnsiTheme="minorBidi"/>
        </w:rPr>
      </w:pPr>
      <w:r w:rsidRPr="00F91B66">
        <w:rPr>
          <w:rFonts w:asciiTheme="minorBidi" w:hAnsiTheme="minorBidi"/>
        </w:rPr>
        <w:t>4.  D. Bicarbonate</w:t>
      </w:r>
    </w:p>
    <w:p w14:paraId="5BE4B815" w14:textId="77777777" w:rsidR="00F91B66" w:rsidRPr="00F91B66" w:rsidRDefault="00F91B66" w:rsidP="00F91B66">
      <w:pPr>
        <w:rPr>
          <w:rFonts w:asciiTheme="minorBidi" w:hAnsiTheme="minorBidi"/>
        </w:rPr>
      </w:pPr>
      <w:r w:rsidRPr="00F91B66">
        <w:rPr>
          <w:rFonts w:asciiTheme="minorBidi" w:hAnsiTheme="minorBidi"/>
        </w:rPr>
        <w:t>Correct</w:t>
      </w:r>
    </w:p>
    <w:p w14:paraId="7076F4EA" w14:textId="77777777" w:rsidR="00F91B66" w:rsidRPr="00F91B66" w:rsidRDefault="00F91B66" w:rsidP="00F91B66">
      <w:pPr>
        <w:rPr>
          <w:rFonts w:asciiTheme="minorBidi" w:hAnsiTheme="minorBidi"/>
        </w:rPr>
      </w:pPr>
      <w:r w:rsidRPr="00F91B66">
        <w:rPr>
          <w:rFonts w:asciiTheme="minorBidi" w:hAnsiTheme="minorBidi"/>
        </w:rPr>
        <w:t>Explanation: A</w:t>
      </w:r>
    </w:p>
    <w:p w14:paraId="1E9E9571" w14:textId="77777777" w:rsidR="00F91B66" w:rsidRPr="00F91B66" w:rsidRDefault="00F91B66" w:rsidP="00F91B66">
      <w:pPr>
        <w:rPr>
          <w:rFonts w:asciiTheme="minorBidi" w:hAnsiTheme="minorBidi"/>
        </w:rPr>
      </w:pPr>
      <w:r w:rsidRPr="00F91B66">
        <w:rPr>
          <w:rFonts w:asciiTheme="minorBidi" w:hAnsiTheme="minorBidi"/>
        </w:rPr>
        <w:t>65% of matrix composed of inorganic salt, chiefly calcium phosphate and carbonate</w:t>
      </w:r>
    </w:p>
    <w:p w14:paraId="44D7E133" w14:textId="77777777" w:rsidR="00F91B66" w:rsidRPr="00F91B66" w:rsidRDefault="00F91B66" w:rsidP="00F91B66">
      <w:pPr>
        <w:rPr>
          <w:rFonts w:asciiTheme="minorBidi" w:hAnsiTheme="minorBidi"/>
        </w:rPr>
      </w:pPr>
    </w:p>
    <w:p w14:paraId="28E73081" w14:textId="77777777" w:rsidR="00F91B66" w:rsidRPr="00F91B66" w:rsidRDefault="00F91B66" w:rsidP="00F91B66">
      <w:pPr>
        <w:rPr>
          <w:rFonts w:asciiTheme="minorBidi" w:hAnsiTheme="minorBidi"/>
        </w:rPr>
      </w:pPr>
      <w:r w:rsidRPr="00F91B66">
        <w:rPr>
          <w:rFonts w:asciiTheme="minorBidi" w:hAnsiTheme="minorBidi"/>
        </w:rPr>
        <w:t>6. Question1 points</w:t>
      </w:r>
    </w:p>
    <w:p w14:paraId="483C8993" w14:textId="77777777" w:rsidR="00F91B66" w:rsidRPr="00F91B66" w:rsidRDefault="00F91B66" w:rsidP="00F91B66">
      <w:pPr>
        <w:rPr>
          <w:rFonts w:asciiTheme="minorBidi" w:hAnsiTheme="minorBidi"/>
        </w:rPr>
      </w:pPr>
      <w:r w:rsidRPr="00F91B66">
        <w:rPr>
          <w:rFonts w:asciiTheme="minorBidi" w:hAnsiTheme="minorBidi"/>
        </w:rPr>
        <w:t>Initially the bone is formed by:</w:t>
      </w:r>
    </w:p>
    <w:p w14:paraId="55769588" w14:textId="77777777" w:rsidR="00F91B66" w:rsidRPr="00F91B66" w:rsidRDefault="00F91B66" w:rsidP="00F91B66">
      <w:pPr>
        <w:rPr>
          <w:rFonts w:asciiTheme="minorBidi" w:hAnsiTheme="minorBidi"/>
        </w:rPr>
      </w:pPr>
    </w:p>
    <w:p w14:paraId="41536709" w14:textId="77777777" w:rsidR="00F91B66" w:rsidRPr="00F91B66" w:rsidRDefault="00F91B66" w:rsidP="00F91B66">
      <w:pPr>
        <w:rPr>
          <w:rFonts w:asciiTheme="minorBidi" w:hAnsiTheme="minorBidi"/>
        </w:rPr>
      </w:pPr>
      <w:r w:rsidRPr="00F91B66">
        <w:rPr>
          <w:rFonts w:asciiTheme="minorBidi" w:hAnsiTheme="minorBidi"/>
        </w:rPr>
        <w:t>1.  A. Osteocyte</w:t>
      </w:r>
    </w:p>
    <w:p w14:paraId="37A49BF0" w14:textId="77777777" w:rsidR="00F91B66" w:rsidRPr="00F91B66" w:rsidRDefault="00F91B66" w:rsidP="00F91B66">
      <w:pPr>
        <w:rPr>
          <w:rFonts w:asciiTheme="minorBidi" w:hAnsiTheme="minorBidi"/>
        </w:rPr>
      </w:pPr>
      <w:r w:rsidRPr="00F91B66">
        <w:rPr>
          <w:rFonts w:asciiTheme="minorBidi" w:hAnsiTheme="minorBidi"/>
        </w:rPr>
        <w:t>2.  B. Osteoclast</w:t>
      </w:r>
    </w:p>
    <w:p w14:paraId="40FF0D98" w14:textId="77777777" w:rsidR="00F91B66" w:rsidRPr="00F91B66" w:rsidRDefault="00F91B66" w:rsidP="00F91B66">
      <w:pPr>
        <w:rPr>
          <w:rFonts w:asciiTheme="minorBidi" w:hAnsiTheme="minorBidi"/>
        </w:rPr>
      </w:pPr>
      <w:r w:rsidRPr="00F91B66">
        <w:rPr>
          <w:rFonts w:asciiTheme="minorBidi" w:hAnsiTheme="minorBidi"/>
        </w:rPr>
        <w:t>3.  C. Osteoblast</w:t>
      </w:r>
    </w:p>
    <w:p w14:paraId="13B95E08" w14:textId="77777777" w:rsidR="00F91B66" w:rsidRPr="00F91B66" w:rsidRDefault="00F91B66" w:rsidP="00F91B66">
      <w:pPr>
        <w:rPr>
          <w:rFonts w:asciiTheme="minorBidi" w:hAnsiTheme="minorBidi"/>
        </w:rPr>
      </w:pPr>
      <w:r w:rsidRPr="00F91B66">
        <w:rPr>
          <w:rFonts w:asciiTheme="minorBidi" w:hAnsiTheme="minorBidi"/>
        </w:rPr>
        <w:t>4.  D. All of them</w:t>
      </w:r>
    </w:p>
    <w:p w14:paraId="49591C44" w14:textId="77777777" w:rsidR="00F91B66" w:rsidRPr="00F91B66" w:rsidRDefault="00F91B66" w:rsidP="00F91B66">
      <w:pPr>
        <w:rPr>
          <w:rFonts w:asciiTheme="minorBidi" w:hAnsiTheme="minorBidi"/>
        </w:rPr>
      </w:pPr>
      <w:r w:rsidRPr="00F91B66">
        <w:rPr>
          <w:rFonts w:asciiTheme="minorBidi" w:hAnsiTheme="minorBidi"/>
        </w:rPr>
        <w:t>Correct</w:t>
      </w:r>
    </w:p>
    <w:p w14:paraId="7A9E41DA" w14:textId="77777777" w:rsidR="00F91B66" w:rsidRPr="00F91B66" w:rsidRDefault="00F91B66" w:rsidP="00F91B66">
      <w:pPr>
        <w:rPr>
          <w:rFonts w:asciiTheme="minorBidi" w:hAnsiTheme="minorBidi"/>
        </w:rPr>
      </w:pPr>
      <w:r w:rsidRPr="00F91B66">
        <w:rPr>
          <w:rFonts w:asciiTheme="minorBidi" w:hAnsiTheme="minorBidi"/>
        </w:rPr>
        <w:t>Explanation: C</w:t>
      </w:r>
    </w:p>
    <w:p w14:paraId="245150A4" w14:textId="77777777" w:rsidR="00F91B66" w:rsidRPr="00F91B66" w:rsidRDefault="00F91B66" w:rsidP="00F91B66">
      <w:pPr>
        <w:rPr>
          <w:rFonts w:asciiTheme="minorBidi" w:hAnsiTheme="minorBidi"/>
        </w:rPr>
      </w:pPr>
      <w:r w:rsidRPr="00F91B66">
        <w:rPr>
          <w:rFonts w:asciiTheme="minorBidi" w:hAnsiTheme="minorBidi"/>
        </w:rPr>
        <w:t>Bones are formed by osteoblast which show similar phagocytic mechanism like type I collagen and bones are dissolved by osteoclast.</w:t>
      </w:r>
    </w:p>
    <w:p w14:paraId="5E8F7493" w14:textId="77777777" w:rsidR="00F91B66" w:rsidRPr="00F91B66" w:rsidRDefault="00F91B66" w:rsidP="00F91B66">
      <w:pPr>
        <w:rPr>
          <w:rFonts w:asciiTheme="minorBidi" w:hAnsiTheme="minorBidi"/>
        </w:rPr>
      </w:pPr>
    </w:p>
    <w:p w14:paraId="407812CE" w14:textId="77777777" w:rsidR="00F91B66" w:rsidRPr="00F91B66" w:rsidRDefault="00F91B66" w:rsidP="00F91B66">
      <w:pPr>
        <w:rPr>
          <w:rFonts w:asciiTheme="minorBidi" w:hAnsiTheme="minorBidi"/>
        </w:rPr>
      </w:pPr>
      <w:r w:rsidRPr="00F91B66">
        <w:rPr>
          <w:rFonts w:asciiTheme="minorBidi" w:hAnsiTheme="minorBidi"/>
        </w:rPr>
        <w:t>7. Question1 points</w:t>
      </w:r>
    </w:p>
    <w:p w14:paraId="597635C9" w14:textId="77777777" w:rsidR="00F91B66" w:rsidRPr="00F91B66" w:rsidRDefault="00F91B66" w:rsidP="00F91B66">
      <w:pPr>
        <w:rPr>
          <w:rFonts w:asciiTheme="minorBidi" w:hAnsiTheme="minorBidi"/>
        </w:rPr>
      </w:pPr>
      <w:r w:rsidRPr="00F91B66">
        <w:rPr>
          <w:rFonts w:asciiTheme="minorBidi" w:hAnsiTheme="minorBidi"/>
        </w:rPr>
        <w:lastRenderedPageBreak/>
        <w:t>Demineralization of bone resorption is carried by:</w:t>
      </w:r>
    </w:p>
    <w:p w14:paraId="26FA4EC4" w14:textId="77777777" w:rsidR="00F91B66" w:rsidRPr="00F91B66" w:rsidRDefault="00F91B66" w:rsidP="00F91B66">
      <w:pPr>
        <w:rPr>
          <w:rFonts w:asciiTheme="minorBidi" w:hAnsiTheme="minorBidi"/>
        </w:rPr>
      </w:pPr>
    </w:p>
    <w:p w14:paraId="6BAC7A82" w14:textId="77777777" w:rsidR="00F91B66" w:rsidRPr="00F91B66" w:rsidRDefault="00F91B66" w:rsidP="00F91B66">
      <w:pPr>
        <w:rPr>
          <w:rFonts w:asciiTheme="minorBidi" w:hAnsiTheme="minorBidi"/>
        </w:rPr>
      </w:pPr>
      <w:r w:rsidRPr="00F91B66">
        <w:rPr>
          <w:rFonts w:asciiTheme="minorBidi" w:hAnsiTheme="minorBidi"/>
        </w:rPr>
        <w:t>1.  A. Osteoclast</w:t>
      </w:r>
    </w:p>
    <w:p w14:paraId="52E4CE1A" w14:textId="77777777" w:rsidR="00F91B66" w:rsidRPr="00F91B66" w:rsidRDefault="00F91B66" w:rsidP="00F91B66">
      <w:pPr>
        <w:rPr>
          <w:rFonts w:asciiTheme="minorBidi" w:hAnsiTheme="minorBidi"/>
        </w:rPr>
      </w:pPr>
      <w:r w:rsidRPr="00F91B66">
        <w:rPr>
          <w:rFonts w:asciiTheme="minorBidi" w:hAnsiTheme="minorBidi"/>
        </w:rPr>
        <w:t>2.  B. Osteoblast</w:t>
      </w:r>
    </w:p>
    <w:p w14:paraId="2EC3A578" w14:textId="77777777" w:rsidR="00F91B66" w:rsidRPr="00F91B66" w:rsidRDefault="00F91B66" w:rsidP="00F91B66">
      <w:pPr>
        <w:rPr>
          <w:rFonts w:asciiTheme="minorBidi" w:hAnsiTheme="minorBidi"/>
        </w:rPr>
      </w:pPr>
      <w:r w:rsidRPr="00F91B66">
        <w:rPr>
          <w:rFonts w:asciiTheme="minorBidi" w:hAnsiTheme="minorBidi"/>
        </w:rPr>
        <w:t>3.  C. Osteocyte</w:t>
      </w:r>
    </w:p>
    <w:p w14:paraId="22AFC742" w14:textId="77777777" w:rsidR="00F91B66" w:rsidRPr="00F91B66" w:rsidRDefault="00F91B66" w:rsidP="00F91B66">
      <w:pPr>
        <w:rPr>
          <w:rFonts w:asciiTheme="minorBidi" w:hAnsiTheme="minorBidi"/>
        </w:rPr>
      </w:pPr>
      <w:r w:rsidRPr="00F91B66">
        <w:rPr>
          <w:rFonts w:asciiTheme="minorBidi" w:hAnsiTheme="minorBidi"/>
        </w:rPr>
        <w:t>4.  D. Chondrocyte</w:t>
      </w:r>
    </w:p>
    <w:p w14:paraId="4C7C0093" w14:textId="77777777" w:rsidR="00F91B66" w:rsidRPr="00F91B66" w:rsidRDefault="00F91B66" w:rsidP="00F91B66">
      <w:pPr>
        <w:rPr>
          <w:rFonts w:asciiTheme="minorBidi" w:hAnsiTheme="minorBidi"/>
        </w:rPr>
      </w:pPr>
      <w:r w:rsidRPr="00F91B66">
        <w:rPr>
          <w:rFonts w:asciiTheme="minorBidi" w:hAnsiTheme="minorBidi"/>
        </w:rPr>
        <w:t>Correct</w:t>
      </w:r>
    </w:p>
    <w:p w14:paraId="4C2ED9D3" w14:textId="77777777" w:rsidR="00F91B66" w:rsidRPr="00F91B66" w:rsidRDefault="00F91B66" w:rsidP="00F91B66">
      <w:pPr>
        <w:rPr>
          <w:rFonts w:asciiTheme="minorBidi" w:hAnsiTheme="minorBidi"/>
        </w:rPr>
      </w:pPr>
      <w:r w:rsidRPr="00F91B66">
        <w:rPr>
          <w:rFonts w:asciiTheme="minorBidi" w:hAnsiTheme="minorBidi"/>
        </w:rPr>
        <w:t>Explanation: A</w:t>
      </w:r>
    </w:p>
    <w:p w14:paraId="3C674600" w14:textId="77777777" w:rsidR="00F91B66" w:rsidRPr="00F91B66" w:rsidRDefault="00F91B66" w:rsidP="00F91B66">
      <w:pPr>
        <w:rPr>
          <w:rFonts w:asciiTheme="minorBidi" w:hAnsiTheme="minorBidi"/>
        </w:rPr>
      </w:pPr>
      <w:r w:rsidRPr="00F91B66">
        <w:rPr>
          <w:rFonts w:asciiTheme="minorBidi" w:hAnsiTheme="minorBidi"/>
        </w:rPr>
        <w:t xml:space="preserve">Bone </w:t>
      </w:r>
      <w:proofErr w:type="gramStart"/>
      <w:r w:rsidRPr="00F91B66">
        <w:rPr>
          <w:rFonts w:asciiTheme="minorBidi" w:hAnsiTheme="minorBidi"/>
        </w:rPr>
        <w:t>resorb</w:t>
      </w:r>
      <w:proofErr w:type="gramEnd"/>
      <w:r w:rsidRPr="00F91B66">
        <w:rPr>
          <w:rFonts w:asciiTheme="minorBidi" w:hAnsiTheme="minorBidi"/>
        </w:rPr>
        <w:t xml:space="preserve"> by osteoblast which show similar phagocytic mechanism like macrophage.</w:t>
      </w:r>
    </w:p>
    <w:p w14:paraId="60F53960" w14:textId="77777777" w:rsidR="00F91B66" w:rsidRPr="00F91B66" w:rsidRDefault="00F91B66" w:rsidP="00F91B66">
      <w:pPr>
        <w:rPr>
          <w:rFonts w:asciiTheme="minorBidi" w:hAnsiTheme="minorBidi"/>
        </w:rPr>
      </w:pPr>
    </w:p>
    <w:p w14:paraId="3AA70DBD" w14:textId="77777777" w:rsidR="00F91B66" w:rsidRPr="00F91B66" w:rsidRDefault="00F91B66" w:rsidP="00F91B66">
      <w:pPr>
        <w:rPr>
          <w:rFonts w:asciiTheme="minorBidi" w:hAnsiTheme="minorBidi"/>
        </w:rPr>
      </w:pPr>
      <w:r w:rsidRPr="00F91B66">
        <w:rPr>
          <w:rFonts w:asciiTheme="minorBidi" w:hAnsiTheme="minorBidi"/>
        </w:rPr>
        <w:t>8. Question1 points</w:t>
      </w:r>
    </w:p>
    <w:p w14:paraId="35C6DAC9" w14:textId="77777777" w:rsidR="00F91B66" w:rsidRPr="00F91B66" w:rsidRDefault="00F91B66" w:rsidP="00F91B66">
      <w:pPr>
        <w:rPr>
          <w:rFonts w:asciiTheme="minorBidi" w:hAnsiTheme="minorBidi"/>
        </w:rPr>
      </w:pPr>
      <w:r w:rsidRPr="00F91B66">
        <w:rPr>
          <w:rFonts w:asciiTheme="minorBidi" w:hAnsiTheme="minorBidi"/>
        </w:rPr>
        <w:t>The organic portion of bone’s matrix is important in providing all but:</w:t>
      </w:r>
    </w:p>
    <w:p w14:paraId="28C423AB" w14:textId="77777777" w:rsidR="00F91B66" w:rsidRPr="00F91B66" w:rsidRDefault="00F91B66" w:rsidP="00F91B66">
      <w:pPr>
        <w:rPr>
          <w:rFonts w:asciiTheme="minorBidi" w:hAnsiTheme="minorBidi"/>
        </w:rPr>
      </w:pPr>
    </w:p>
    <w:p w14:paraId="07991803" w14:textId="77777777" w:rsidR="00F91B66" w:rsidRPr="00F91B66" w:rsidRDefault="00F91B66" w:rsidP="00F91B66">
      <w:pPr>
        <w:rPr>
          <w:rFonts w:asciiTheme="minorBidi" w:hAnsiTheme="minorBidi"/>
        </w:rPr>
      </w:pPr>
      <w:r w:rsidRPr="00F91B66">
        <w:rPr>
          <w:rFonts w:asciiTheme="minorBidi" w:hAnsiTheme="minorBidi"/>
        </w:rPr>
        <w:t>1.  A. Tensile Strength</w:t>
      </w:r>
    </w:p>
    <w:p w14:paraId="173AEA1B" w14:textId="77777777" w:rsidR="00F91B66" w:rsidRPr="00F91B66" w:rsidRDefault="00F91B66" w:rsidP="00F91B66">
      <w:pPr>
        <w:rPr>
          <w:rFonts w:asciiTheme="minorBidi" w:hAnsiTheme="minorBidi"/>
        </w:rPr>
      </w:pPr>
      <w:r w:rsidRPr="00F91B66">
        <w:rPr>
          <w:rFonts w:asciiTheme="minorBidi" w:hAnsiTheme="minorBidi"/>
        </w:rPr>
        <w:t>2.  B. Hardness</w:t>
      </w:r>
    </w:p>
    <w:p w14:paraId="4A33DE6E" w14:textId="77777777" w:rsidR="00F91B66" w:rsidRPr="00F91B66" w:rsidRDefault="00F91B66" w:rsidP="00F91B66">
      <w:pPr>
        <w:rPr>
          <w:rFonts w:asciiTheme="minorBidi" w:hAnsiTheme="minorBidi"/>
        </w:rPr>
      </w:pPr>
      <w:r w:rsidRPr="00F91B66">
        <w:rPr>
          <w:rFonts w:asciiTheme="minorBidi" w:hAnsiTheme="minorBidi"/>
        </w:rPr>
        <w:t>3.  C. To Resist Stretch</w:t>
      </w:r>
    </w:p>
    <w:p w14:paraId="42E90CE2" w14:textId="77777777" w:rsidR="00F91B66" w:rsidRPr="00F91B66" w:rsidRDefault="00F91B66" w:rsidP="00F91B66">
      <w:pPr>
        <w:rPr>
          <w:rFonts w:asciiTheme="minorBidi" w:hAnsiTheme="minorBidi"/>
        </w:rPr>
      </w:pPr>
      <w:r w:rsidRPr="00F91B66">
        <w:rPr>
          <w:rFonts w:asciiTheme="minorBidi" w:hAnsiTheme="minorBidi"/>
        </w:rPr>
        <w:t>4.  D. Flexibility</w:t>
      </w:r>
    </w:p>
    <w:p w14:paraId="01A01BAA" w14:textId="77777777" w:rsidR="00F91B66" w:rsidRPr="00F91B66" w:rsidRDefault="00F91B66" w:rsidP="00F91B66">
      <w:pPr>
        <w:rPr>
          <w:rFonts w:asciiTheme="minorBidi" w:hAnsiTheme="minorBidi"/>
        </w:rPr>
      </w:pPr>
      <w:r w:rsidRPr="00F91B66">
        <w:rPr>
          <w:rFonts w:asciiTheme="minorBidi" w:hAnsiTheme="minorBidi"/>
        </w:rPr>
        <w:t>correct</w:t>
      </w:r>
    </w:p>
    <w:p w14:paraId="7651E8E6" w14:textId="77777777" w:rsidR="00F91B66" w:rsidRPr="00F91B66" w:rsidRDefault="00F91B66" w:rsidP="00F91B66">
      <w:pPr>
        <w:rPr>
          <w:rFonts w:asciiTheme="minorBidi" w:hAnsiTheme="minorBidi"/>
        </w:rPr>
      </w:pPr>
      <w:r w:rsidRPr="00F91B66">
        <w:rPr>
          <w:rFonts w:asciiTheme="minorBidi" w:hAnsiTheme="minorBidi"/>
        </w:rPr>
        <w:t>Explanation: B</w:t>
      </w:r>
    </w:p>
    <w:p w14:paraId="3F60BCD6" w14:textId="77777777" w:rsidR="00F91B66" w:rsidRPr="00F91B66" w:rsidRDefault="00F91B66" w:rsidP="00F91B66">
      <w:pPr>
        <w:rPr>
          <w:rFonts w:asciiTheme="minorBidi" w:hAnsiTheme="minorBidi"/>
        </w:rPr>
      </w:pPr>
      <w:r w:rsidRPr="00F91B66">
        <w:rPr>
          <w:rFonts w:asciiTheme="minorBidi" w:hAnsiTheme="minorBidi"/>
        </w:rPr>
        <w:t>The hydroxyapatite crystals give hardness to bones, while collagen fibers give them flexibility.</w:t>
      </w:r>
    </w:p>
    <w:p w14:paraId="7D3937BA" w14:textId="77777777" w:rsidR="00F91B66" w:rsidRPr="00F91B66" w:rsidRDefault="00F91B66" w:rsidP="00F91B66">
      <w:pPr>
        <w:rPr>
          <w:rFonts w:asciiTheme="minorBidi" w:hAnsiTheme="minorBidi"/>
        </w:rPr>
      </w:pPr>
    </w:p>
    <w:p w14:paraId="171BE08B" w14:textId="77777777" w:rsidR="00F91B66" w:rsidRPr="00F91B66" w:rsidRDefault="00F91B66" w:rsidP="00F91B66">
      <w:pPr>
        <w:rPr>
          <w:rFonts w:asciiTheme="minorBidi" w:hAnsiTheme="minorBidi"/>
        </w:rPr>
      </w:pPr>
      <w:r w:rsidRPr="00F91B66">
        <w:rPr>
          <w:rFonts w:asciiTheme="minorBidi" w:hAnsiTheme="minorBidi"/>
        </w:rPr>
        <w:t>9. Question1 points</w:t>
      </w:r>
    </w:p>
    <w:p w14:paraId="238205A5" w14:textId="77777777" w:rsidR="00F91B66" w:rsidRPr="00F91B66" w:rsidRDefault="00F91B66" w:rsidP="00F91B66">
      <w:pPr>
        <w:rPr>
          <w:rFonts w:asciiTheme="minorBidi" w:hAnsiTheme="minorBidi"/>
        </w:rPr>
      </w:pPr>
      <w:r w:rsidRPr="00F91B66">
        <w:rPr>
          <w:rFonts w:asciiTheme="minorBidi" w:hAnsiTheme="minorBidi"/>
        </w:rPr>
        <w:t>The remodeling of bone is a function of:</w:t>
      </w:r>
    </w:p>
    <w:p w14:paraId="4E1F59EA" w14:textId="77777777" w:rsidR="00F91B66" w:rsidRPr="00F91B66" w:rsidRDefault="00F91B66" w:rsidP="00F91B66">
      <w:pPr>
        <w:rPr>
          <w:rFonts w:asciiTheme="minorBidi" w:hAnsiTheme="minorBidi"/>
        </w:rPr>
      </w:pPr>
    </w:p>
    <w:p w14:paraId="23C95115" w14:textId="77777777" w:rsidR="00F91B66" w:rsidRPr="00F91B66" w:rsidRDefault="00F91B66" w:rsidP="00F91B66">
      <w:pPr>
        <w:rPr>
          <w:rFonts w:asciiTheme="minorBidi" w:hAnsiTheme="minorBidi"/>
        </w:rPr>
      </w:pPr>
      <w:r w:rsidRPr="00F91B66">
        <w:rPr>
          <w:rFonts w:asciiTheme="minorBidi" w:hAnsiTheme="minorBidi"/>
        </w:rPr>
        <w:t>1.  A. Chondrocytes and Osteocytes</w:t>
      </w:r>
    </w:p>
    <w:p w14:paraId="7D385BC1" w14:textId="77777777" w:rsidR="00F91B66" w:rsidRPr="00F91B66" w:rsidRDefault="00F91B66" w:rsidP="00F91B66">
      <w:pPr>
        <w:rPr>
          <w:rFonts w:asciiTheme="minorBidi" w:hAnsiTheme="minorBidi"/>
        </w:rPr>
      </w:pPr>
      <w:r w:rsidRPr="00F91B66">
        <w:rPr>
          <w:rFonts w:asciiTheme="minorBidi" w:hAnsiTheme="minorBidi"/>
        </w:rPr>
        <w:t>2.  B. Osteoblasts and Osteoclasts</w:t>
      </w:r>
    </w:p>
    <w:p w14:paraId="7625061A" w14:textId="77777777" w:rsidR="00F91B66" w:rsidRPr="00F91B66" w:rsidRDefault="00F91B66" w:rsidP="00F91B66">
      <w:pPr>
        <w:rPr>
          <w:rFonts w:asciiTheme="minorBidi" w:hAnsiTheme="minorBidi"/>
        </w:rPr>
      </w:pPr>
      <w:r w:rsidRPr="00F91B66">
        <w:rPr>
          <w:rFonts w:asciiTheme="minorBidi" w:hAnsiTheme="minorBidi"/>
        </w:rPr>
        <w:t>3.  C. Chondroblasts and Osteoclasts</w:t>
      </w:r>
    </w:p>
    <w:p w14:paraId="0568118E" w14:textId="77777777" w:rsidR="00F91B66" w:rsidRPr="00F91B66" w:rsidRDefault="00F91B66" w:rsidP="00F91B66">
      <w:pPr>
        <w:rPr>
          <w:rFonts w:asciiTheme="minorBidi" w:hAnsiTheme="minorBidi"/>
        </w:rPr>
      </w:pPr>
      <w:r w:rsidRPr="00F91B66">
        <w:rPr>
          <w:rFonts w:asciiTheme="minorBidi" w:hAnsiTheme="minorBidi"/>
        </w:rPr>
        <w:t>4.  D. Osteoblasts and Osteocytes</w:t>
      </w:r>
    </w:p>
    <w:p w14:paraId="04761CAD" w14:textId="77777777" w:rsidR="00F91B66" w:rsidRPr="00F91B66" w:rsidRDefault="00F91B66" w:rsidP="00F91B66">
      <w:pPr>
        <w:rPr>
          <w:rFonts w:asciiTheme="minorBidi" w:hAnsiTheme="minorBidi"/>
        </w:rPr>
      </w:pPr>
      <w:r w:rsidRPr="00F91B66">
        <w:rPr>
          <w:rFonts w:asciiTheme="minorBidi" w:hAnsiTheme="minorBidi"/>
        </w:rPr>
        <w:t>Correct</w:t>
      </w:r>
    </w:p>
    <w:p w14:paraId="4236D324" w14:textId="77777777" w:rsidR="00F91B66" w:rsidRPr="00F91B66" w:rsidRDefault="00F91B66" w:rsidP="00F91B66">
      <w:pPr>
        <w:rPr>
          <w:rFonts w:asciiTheme="minorBidi" w:hAnsiTheme="minorBidi"/>
        </w:rPr>
      </w:pPr>
      <w:r w:rsidRPr="00F91B66">
        <w:rPr>
          <w:rFonts w:asciiTheme="minorBidi" w:hAnsiTheme="minorBidi"/>
        </w:rPr>
        <w:t>Explanation: B</w:t>
      </w:r>
    </w:p>
    <w:p w14:paraId="4C4EF20E" w14:textId="77777777" w:rsidR="00F91B66" w:rsidRPr="00F91B66" w:rsidRDefault="00F91B66" w:rsidP="00F91B66">
      <w:pPr>
        <w:rPr>
          <w:rFonts w:asciiTheme="minorBidi" w:hAnsiTheme="minorBidi"/>
        </w:rPr>
      </w:pPr>
      <w:r w:rsidRPr="00F91B66">
        <w:rPr>
          <w:rFonts w:asciiTheme="minorBidi" w:hAnsiTheme="minorBidi"/>
        </w:rPr>
        <w:lastRenderedPageBreak/>
        <w:t>Osteoblast and osteoclast are responsible for remodeling of bone.</w:t>
      </w:r>
    </w:p>
    <w:p w14:paraId="0BA8E518" w14:textId="77777777" w:rsidR="00F91B66" w:rsidRPr="00F91B66" w:rsidRDefault="00F91B66" w:rsidP="00F91B66">
      <w:pPr>
        <w:rPr>
          <w:rFonts w:asciiTheme="minorBidi" w:hAnsiTheme="minorBidi"/>
        </w:rPr>
      </w:pPr>
    </w:p>
    <w:p w14:paraId="696993AC" w14:textId="77777777" w:rsidR="00F91B66" w:rsidRPr="00F91B66" w:rsidRDefault="00F91B66" w:rsidP="00F91B66">
      <w:pPr>
        <w:rPr>
          <w:rFonts w:asciiTheme="minorBidi" w:hAnsiTheme="minorBidi"/>
        </w:rPr>
      </w:pPr>
      <w:r w:rsidRPr="00F91B66">
        <w:rPr>
          <w:rFonts w:asciiTheme="minorBidi" w:hAnsiTheme="minorBidi"/>
        </w:rPr>
        <w:t>10. Question1 points</w:t>
      </w:r>
    </w:p>
    <w:p w14:paraId="1253120B" w14:textId="77777777" w:rsidR="00F91B66" w:rsidRPr="00F91B66" w:rsidRDefault="00F91B66" w:rsidP="00F91B66">
      <w:pPr>
        <w:rPr>
          <w:rFonts w:asciiTheme="minorBidi" w:hAnsiTheme="minorBidi"/>
        </w:rPr>
      </w:pPr>
      <w:r w:rsidRPr="00F91B66">
        <w:rPr>
          <w:rFonts w:asciiTheme="minorBidi" w:hAnsiTheme="minorBidi"/>
        </w:rPr>
        <w:t>Osteoclasts are:</w:t>
      </w:r>
    </w:p>
    <w:p w14:paraId="17E7DA55" w14:textId="77777777" w:rsidR="00F91B66" w:rsidRPr="00F91B66" w:rsidRDefault="00F91B66" w:rsidP="00F91B66">
      <w:pPr>
        <w:rPr>
          <w:rFonts w:asciiTheme="minorBidi" w:hAnsiTheme="minorBidi"/>
        </w:rPr>
      </w:pPr>
    </w:p>
    <w:p w14:paraId="34AFBA68" w14:textId="77777777" w:rsidR="00F91B66" w:rsidRPr="00F91B66" w:rsidRDefault="00F91B66" w:rsidP="00F91B66">
      <w:pPr>
        <w:rPr>
          <w:rFonts w:asciiTheme="minorBidi" w:hAnsiTheme="minorBidi"/>
        </w:rPr>
      </w:pPr>
      <w:r w:rsidRPr="00F91B66">
        <w:rPr>
          <w:rFonts w:asciiTheme="minorBidi" w:hAnsiTheme="minorBidi"/>
        </w:rPr>
        <w:t>1.  A. Mononucleated Cells</w:t>
      </w:r>
    </w:p>
    <w:p w14:paraId="548F0537" w14:textId="77777777" w:rsidR="00F91B66" w:rsidRPr="00F91B66" w:rsidRDefault="00F91B66" w:rsidP="00F91B66">
      <w:pPr>
        <w:rPr>
          <w:rFonts w:asciiTheme="minorBidi" w:hAnsiTheme="minorBidi"/>
        </w:rPr>
      </w:pPr>
      <w:r w:rsidRPr="00F91B66">
        <w:rPr>
          <w:rFonts w:asciiTheme="minorBidi" w:hAnsiTheme="minorBidi"/>
        </w:rPr>
        <w:t>2.  B. Multinucleated Cells</w:t>
      </w:r>
    </w:p>
    <w:p w14:paraId="0DC7FC3B" w14:textId="77777777" w:rsidR="00F91B66" w:rsidRPr="00F91B66" w:rsidRDefault="00F91B66" w:rsidP="00F91B66">
      <w:pPr>
        <w:rPr>
          <w:rFonts w:asciiTheme="minorBidi" w:hAnsiTheme="minorBidi"/>
        </w:rPr>
      </w:pPr>
      <w:r w:rsidRPr="00F91B66">
        <w:rPr>
          <w:rFonts w:asciiTheme="minorBidi" w:hAnsiTheme="minorBidi"/>
        </w:rPr>
        <w:t>3.  C. Without Nuclei</w:t>
      </w:r>
    </w:p>
    <w:p w14:paraId="4C241077" w14:textId="77777777" w:rsidR="00F91B66" w:rsidRPr="00F91B66" w:rsidRDefault="00F91B66" w:rsidP="00F91B66">
      <w:pPr>
        <w:rPr>
          <w:rFonts w:asciiTheme="minorBidi" w:hAnsiTheme="minorBidi"/>
        </w:rPr>
      </w:pPr>
      <w:r w:rsidRPr="00F91B66">
        <w:rPr>
          <w:rFonts w:asciiTheme="minorBidi" w:hAnsiTheme="minorBidi"/>
        </w:rPr>
        <w:t>4.  D. None of them</w:t>
      </w:r>
    </w:p>
    <w:p w14:paraId="1E988571" w14:textId="77777777" w:rsidR="00F91B66" w:rsidRPr="00F91B66" w:rsidRDefault="00F91B66" w:rsidP="00F91B66">
      <w:pPr>
        <w:rPr>
          <w:rFonts w:asciiTheme="minorBidi" w:hAnsiTheme="minorBidi"/>
        </w:rPr>
      </w:pPr>
      <w:r w:rsidRPr="00F91B66">
        <w:rPr>
          <w:rFonts w:asciiTheme="minorBidi" w:hAnsiTheme="minorBidi"/>
        </w:rPr>
        <w:t>Correct</w:t>
      </w:r>
    </w:p>
    <w:p w14:paraId="5C43FC38" w14:textId="77777777" w:rsidR="00F91B66" w:rsidRPr="00F91B66" w:rsidRDefault="00F91B66" w:rsidP="00F91B66">
      <w:pPr>
        <w:rPr>
          <w:rFonts w:asciiTheme="minorBidi" w:hAnsiTheme="minorBidi"/>
        </w:rPr>
      </w:pPr>
      <w:r w:rsidRPr="00F91B66">
        <w:rPr>
          <w:rFonts w:asciiTheme="minorBidi" w:hAnsiTheme="minorBidi"/>
        </w:rPr>
        <w:t>Explanation: B</w:t>
      </w:r>
    </w:p>
    <w:p w14:paraId="372FC4B7" w14:textId="77777777" w:rsidR="00F91B66" w:rsidRPr="00F91B66" w:rsidRDefault="00F91B66" w:rsidP="00F91B66">
      <w:pPr>
        <w:rPr>
          <w:rFonts w:asciiTheme="minorBidi" w:hAnsiTheme="minorBidi"/>
        </w:rPr>
      </w:pPr>
      <w:r w:rsidRPr="00F91B66">
        <w:rPr>
          <w:rFonts w:asciiTheme="minorBidi" w:hAnsiTheme="minorBidi"/>
        </w:rPr>
        <w:t>Osteoclasts are multinucleated cells responsible for demineralization.</w:t>
      </w:r>
    </w:p>
    <w:p w14:paraId="3E9A6830" w14:textId="77777777" w:rsidR="00F91B66" w:rsidRPr="00F91B66" w:rsidRDefault="00F91B66" w:rsidP="00F91B66">
      <w:pPr>
        <w:rPr>
          <w:rFonts w:asciiTheme="minorBidi" w:hAnsiTheme="minorBidi"/>
        </w:rPr>
      </w:pPr>
    </w:p>
    <w:p w14:paraId="449BCCC2" w14:textId="77777777" w:rsidR="00F91B66" w:rsidRPr="00F91B66" w:rsidRDefault="00F91B66" w:rsidP="00F91B66">
      <w:pPr>
        <w:rPr>
          <w:rFonts w:asciiTheme="minorBidi" w:hAnsiTheme="minorBidi"/>
        </w:rPr>
      </w:pPr>
      <w:r w:rsidRPr="00F91B66">
        <w:rPr>
          <w:rFonts w:asciiTheme="minorBidi" w:hAnsiTheme="minorBidi"/>
        </w:rPr>
        <w:t>11. Question1 points</w:t>
      </w:r>
    </w:p>
    <w:p w14:paraId="280B07B8" w14:textId="77777777" w:rsidR="00F91B66" w:rsidRPr="00F91B66" w:rsidRDefault="00F91B66" w:rsidP="00F91B66">
      <w:pPr>
        <w:rPr>
          <w:rFonts w:asciiTheme="minorBidi" w:hAnsiTheme="minorBidi"/>
        </w:rPr>
      </w:pPr>
      <w:r w:rsidRPr="00F91B66">
        <w:rPr>
          <w:rFonts w:asciiTheme="minorBidi" w:hAnsiTheme="minorBidi"/>
        </w:rPr>
        <w:t>Cardiac muscles are:</w:t>
      </w:r>
    </w:p>
    <w:p w14:paraId="4A33DE22" w14:textId="77777777" w:rsidR="00F91B66" w:rsidRPr="00F91B66" w:rsidRDefault="00F91B66" w:rsidP="00F91B66">
      <w:pPr>
        <w:rPr>
          <w:rFonts w:asciiTheme="minorBidi" w:hAnsiTheme="minorBidi"/>
        </w:rPr>
      </w:pPr>
    </w:p>
    <w:p w14:paraId="42DD9259" w14:textId="77777777" w:rsidR="00F91B66" w:rsidRPr="00F91B66" w:rsidRDefault="00F91B66" w:rsidP="00F91B66">
      <w:pPr>
        <w:rPr>
          <w:rFonts w:asciiTheme="minorBidi" w:hAnsiTheme="minorBidi"/>
        </w:rPr>
      </w:pPr>
      <w:r w:rsidRPr="00F91B66">
        <w:rPr>
          <w:rFonts w:asciiTheme="minorBidi" w:hAnsiTheme="minorBidi"/>
        </w:rPr>
        <w:t>1.  A. Voluntary</w:t>
      </w:r>
    </w:p>
    <w:p w14:paraId="49442B8F" w14:textId="77777777" w:rsidR="00F91B66" w:rsidRPr="00F91B66" w:rsidRDefault="00F91B66" w:rsidP="00F91B66">
      <w:pPr>
        <w:rPr>
          <w:rFonts w:asciiTheme="minorBidi" w:hAnsiTheme="minorBidi"/>
        </w:rPr>
      </w:pPr>
      <w:r w:rsidRPr="00F91B66">
        <w:rPr>
          <w:rFonts w:asciiTheme="minorBidi" w:hAnsiTheme="minorBidi"/>
        </w:rPr>
        <w:t>2.  B. Involuntary</w:t>
      </w:r>
    </w:p>
    <w:p w14:paraId="5747F4E0" w14:textId="77777777" w:rsidR="00F91B66" w:rsidRPr="00F91B66" w:rsidRDefault="00F91B66" w:rsidP="00F91B66">
      <w:pPr>
        <w:rPr>
          <w:rFonts w:asciiTheme="minorBidi" w:hAnsiTheme="minorBidi"/>
        </w:rPr>
      </w:pPr>
      <w:r w:rsidRPr="00F91B66">
        <w:rPr>
          <w:rFonts w:asciiTheme="minorBidi" w:hAnsiTheme="minorBidi"/>
        </w:rPr>
        <w:t>3.  C. Both of these</w:t>
      </w:r>
    </w:p>
    <w:p w14:paraId="7E8A0CBD" w14:textId="77777777" w:rsidR="00F91B66" w:rsidRPr="00F91B66" w:rsidRDefault="00F91B66" w:rsidP="00F91B66">
      <w:pPr>
        <w:rPr>
          <w:rFonts w:asciiTheme="minorBidi" w:hAnsiTheme="minorBidi"/>
        </w:rPr>
      </w:pPr>
      <w:r w:rsidRPr="00F91B66">
        <w:rPr>
          <w:rFonts w:asciiTheme="minorBidi" w:hAnsiTheme="minorBidi"/>
        </w:rPr>
        <w:t>4.  D. None of them</w:t>
      </w:r>
    </w:p>
    <w:p w14:paraId="1117A6EC" w14:textId="77777777" w:rsidR="00F91B66" w:rsidRPr="00F91B66" w:rsidRDefault="00F91B66" w:rsidP="00F91B66">
      <w:pPr>
        <w:rPr>
          <w:rFonts w:asciiTheme="minorBidi" w:hAnsiTheme="minorBidi"/>
        </w:rPr>
      </w:pPr>
      <w:r w:rsidRPr="00F91B66">
        <w:rPr>
          <w:rFonts w:asciiTheme="minorBidi" w:hAnsiTheme="minorBidi"/>
        </w:rPr>
        <w:t>Correct</w:t>
      </w:r>
    </w:p>
    <w:p w14:paraId="536B73BD" w14:textId="77777777" w:rsidR="00F91B66" w:rsidRPr="00F91B66" w:rsidRDefault="00F91B66" w:rsidP="00F91B66">
      <w:pPr>
        <w:rPr>
          <w:rFonts w:asciiTheme="minorBidi" w:hAnsiTheme="minorBidi"/>
        </w:rPr>
      </w:pPr>
      <w:r w:rsidRPr="00F91B66">
        <w:rPr>
          <w:rFonts w:asciiTheme="minorBidi" w:hAnsiTheme="minorBidi"/>
        </w:rPr>
        <w:t>Explanation: B</w:t>
      </w:r>
    </w:p>
    <w:p w14:paraId="5C4408DA" w14:textId="77777777" w:rsidR="00F91B66" w:rsidRPr="00F91B66" w:rsidRDefault="00F91B66" w:rsidP="00F91B66">
      <w:pPr>
        <w:rPr>
          <w:rFonts w:asciiTheme="minorBidi" w:hAnsiTheme="minorBidi"/>
        </w:rPr>
      </w:pPr>
      <w:r w:rsidRPr="00F91B66">
        <w:rPr>
          <w:rFonts w:asciiTheme="minorBidi" w:hAnsiTheme="minorBidi"/>
        </w:rPr>
        <w:t xml:space="preserve">Only skeletal muscle </w:t>
      </w:r>
      <w:proofErr w:type="gramStart"/>
      <w:r w:rsidRPr="00F91B66">
        <w:rPr>
          <w:rFonts w:asciiTheme="minorBidi" w:hAnsiTheme="minorBidi"/>
        </w:rPr>
        <w:t>are</w:t>
      </w:r>
      <w:proofErr w:type="gramEnd"/>
      <w:r w:rsidRPr="00F91B66">
        <w:rPr>
          <w:rFonts w:asciiTheme="minorBidi" w:hAnsiTheme="minorBidi"/>
        </w:rPr>
        <w:t xml:space="preserve"> voluntary while smooth muscle and cardiac muscle are involuntary.</w:t>
      </w:r>
    </w:p>
    <w:p w14:paraId="39148251" w14:textId="77777777" w:rsidR="00F91B66" w:rsidRPr="00F91B66" w:rsidRDefault="00F91B66" w:rsidP="00F91B66">
      <w:pPr>
        <w:rPr>
          <w:rFonts w:asciiTheme="minorBidi" w:hAnsiTheme="minorBidi"/>
        </w:rPr>
      </w:pPr>
    </w:p>
    <w:p w14:paraId="62D81F36" w14:textId="77777777" w:rsidR="00F91B66" w:rsidRPr="00F91B66" w:rsidRDefault="00F91B66" w:rsidP="00F91B66">
      <w:pPr>
        <w:rPr>
          <w:rFonts w:asciiTheme="minorBidi" w:hAnsiTheme="minorBidi"/>
        </w:rPr>
      </w:pPr>
      <w:r w:rsidRPr="00F91B66">
        <w:rPr>
          <w:rFonts w:asciiTheme="minorBidi" w:hAnsiTheme="minorBidi"/>
        </w:rPr>
        <w:t>12. Question1 points</w:t>
      </w:r>
    </w:p>
    <w:p w14:paraId="183246E4" w14:textId="77777777" w:rsidR="00F91B66" w:rsidRPr="00F91B66" w:rsidRDefault="00F91B66" w:rsidP="00F91B66">
      <w:pPr>
        <w:rPr>
          <w:rFonts w:asciiTheme="minorBidi" w:hAnsiTheme="minorBidi"/>
        </w:rPr>
      </w:pPr>
      <w:r w:rsidRPr="00F91B66">
        <w:rPr>
          <w:rFonts w:asciiTheme="minorBidi" w:hAnsiTheme="minorBidi"/>
        </w:rPr>
        <w:t xml:space="preserve">Muscle </w:t>
      </w:r>
      <w:proofErr w:type="spellStart"/>
      <w:r w:rsidRPr="00F91B66">
        <w:rPr>
          <w:rFonts w:asciiTheme="minorBidi" w:hAnsiTheme="minorBidi"/>
        </w:rPr>
        <w:t>fibres</w:t>
      </w:r>
      <w:proofErr w:type="spellEnd"/>
      <w:r w:rsidRPr="00F91B66">
        <w:rPr>
          <w:rFonts w:asciiTheme="minorBidi" w:hAnsiTheme="minorBidi"/>
        </w:rPr>
        <w:t xml:space="preserve"> are cylindered unbranched and with diameter of:</w:t>
      </w:r>
    </w:p>
    <w:p w14:paraId="5BD65E5C" w14:textId="77777777" w:rsidR="00F91B66" w:rsidRPr="00F91B66" w:rsidRDefault="00F91B66" w:rsidP="00F91B66">
      <w:pPr>
        <w:rPr>
          <w:rFonts w:asciiTheme="minorBidi" w:hAnsiTheme="minorBidi"/>
        </w:rPr>
      </w:pPr>
    </w:p>
    <w:p w14:paraId="49EEDED7" w14:textId="77777777" w:rsidR="00F91B66" w:rsidRPr="00F91B66" w:rsidRDefault="00F91B66" w:rsidP="00F91B66">
      <w:pPr>
        <w:rPr>
          <w:rFonts w:asciiTheme="minorBidi" w:hAnsiTheme="minorBidi"/>
        </w:rPr>
      </w:pPr>
      <w:r w:rsidRPr="00F91B66">
        <w:rPr>
          <w:rFonts w:asciiTheme="minorBidi" w:hAnsiTheme="minorBidi"/>
        </w:rPr>
        <w:t>1.  A. 10–80μm</w:t>
      </w:r>
    </w:p>
    <w:p w14:paraId="6BE7BBC3" w14:textId="77777777" w:rsidR="00F91B66" w:rsidRPr="00F91B66" w:rsidRDefault="00F91B66" w:rsidP="00F91B66">
      <w:pPr>
        <w:rPr>
          <w:rFonts w:asciiTheme="minorBidi" w:hAnsiTheme="minorBidi"/>
        </w:rPr>
      </w:pPr>
      <w:r w:rsidRPr="00F91B66">
        <w:rPr>
          <w:rFonts w:asciiTheme="minorBidi" w:hAnsiTheme="minorBidi"/>
        </w:rPr>
        <w:t>2.  B. 20–60μm</w:t>
      </w:r>
    </w:p>
    <w:p w14:paraId="341B29FE" w14:textId="77777777" w:rsidR="00F91B66" w:rsidRPr="00F91B66" w:rsidRDefault="00F91B66" w:rsidP="00F91B66">
      <w:pPr>
        <w:rPr>
          <w:rFonts w:asciiTheme="minorBidi" w:hAnsiTheme="minorBidi"/>
        </w:rPr>
      </w:pPr>
      <w:r w:rsidRPr="00F91B66">
        <w:rPr>
          <w:rFonts w:asciiTheme="minorBidi" w:hAnsiTheme="minorBidi"/>
        </w:rPr>
        <w:t>3.  C. 10–100μm</w:t>
      </w:r>
    </w:p>
    <w:p w14:paraId="1126BC62" w14:textId="77777777" w:rsidR="00F91B66" w:rsidRPr="00F91B66" w:rsidRDefault="00F91B66" w:rsidP="00F91B66">
      <w:pPr>
        <w:rPr>
          <w:rFonts w:asciiTheme="minorBidi" w:hAnsiTheme="minorBidi"/>
        </w:rPr>
      </w:pPr>
      <w:r w:rsidRPr="00F91B66">
        <w:rPr>
          <w:rFonts w:asciiTheme="minorBidi" w:hAnsiTheme="minorBidi"/>
        </w:rPr>
        <w:lastRenderedPageBreak/>
        <w:t>4.  D. 10–60μm</w:t>
      </w:r>
    </w:p>
    <w:p w14:paraId="1615BD8B" w14:textId="77777777" w:rsidR="00F91B66" w:rsidRPr="00F91B66" w:rsidRDefault="00F91B66" w:rsidP="00F91B66">
      <w:pPr>
        <w:rPr>
          <w:rFonts w:asciiTheme="minorBidi" w:hAnsiTheme="minorBidi"/>
        </w:rPr>
      </w:pPr>
      <w:r w:rsidRPr="00F91B66">
        <w:rPr>
          <w:rFonts w:asciiTheme="minorBidi" w:hAnsiTheme="minorBidi"/>
        </w:rPr>
        <w:t>Correct</w:t>
      </w:r>
    </w:p>
    <w:p w14:paraId="5B152AFA" w14:textId="77777777" w:rsidR="00F91B66" w:rsidRPr="00F91B66" w:rsidRDefault="00F91B66" w:rsidP="00F91B66">
      <w:pPr>
        <w:rPr>
          <w:rFonts w:asciiTheme="minorBidi" w:hAnsiTheme="minorBidi"/>
        </w:rPr>
      </w:pPr>
      <w:r w:rsidRPr="00F91B66">
        <w:rPr>
          <w:rFonts w:asciiTheme="minorBidi" w:hAnsiTheme="minorBidi"/>
        </w:rPr>
        <w:t>Explanation: C</w:t>
      </w:r>
    </w:p>
    <w:p w14:paraId="561E9C79" w14:textId="77777777" w:rsidR="00F91B66" w:rsidRPr="00F91B66" w:rsidRDefault="00F91B66" w:rsidP="00F91B66">
      <w:pPr>
        <w:rPr>
          <w:rFonts w:asciiTheme="minorBidi" w:hAnsiTheme="minorBidi"/>
        </w:rPr>
      </w:pPr>
      <w:r w:rsidRPr="00F91B66">
        <w:rPr>
          <w:rFonts w:asciiTheme="minorBidi" w:hAnsiTheme="minorBidi"/>
        </w:rPr>
        <w:t>Muscle fibers (myocytes) are 10–100μm in diameter.</w:t>
      </w:r>
    </w:p>
    <w:p w14:paraId="6F65BE1F" w14:textId="77777777" w:rsidR="00F91B66" w:rsidRPr="00F91B66" w:rsidRDefault="00F91B66" w:rsidP="00F91B66">
      <w:pPr>
        <w:rPr>
          <w:rFonts w:asciiTheme="minorBidi" w:hAnsiTheme="minorBidi"/>
        </w:rPr>
      </w:pPr>
    </w:p>
    <w:p w14:paraId="2D3BA83E" w14:textId="77777777" w:rsidR="00F91B66" w:rsidRPr="00F91B66" w:rsidRDefault="00F91B66" w:rsidP="00F91B66">
      <w:pPr>
        <w:rPr>
          <w:rFonts w:asciiTheme="minorBidi" w:hAnsiTheme="minorBidi"/>
        </w:rPr>
      </w:pPr>
      <w:r w:rsidRPr="00F91B66">
        <w:rPr>
          <w:rFonts w:asciiTheme="minorBidi" w:hAnsiTheme="minorBidi"/>
        </w:rPr>
        <w:t>13. Question1 points</w:t>
      </w:r>
    </w:p>
    <w:p w14:paraId="64B22B76" w14:textId="77777777" w:rsidR="00F91B66" w:rsidRPr="00F91B66" w:rsidRDefault="00F91B66" w:rsidP="00F91B66">
      <w:pPr>
        <w:rPr>
          <w:rFonts w:asciiTheme="minorBidi" w:hAnsiTheme="minorBidi"/>
        </w:rPr>
      </w:pPr>
      <w:r w:rsidRPr="00F91B66">
        <w:rPr>
          <w:rFonts w:asciiTheme="minorBidi" w:hAnsiTheme="minorBidi"/>
        </w:rPr>
        <w:t>Which of the following statements concerning the role of Ca++ in the contraction of skeletal muscle is correct?</w:t>
      </w:r>
    </w:p>
    <w:p w14:paraId="223A3F03" w14:textId="77777777" w:rsidR="00F91B66" w:rsidRPr="00F91B66" w:rsidRDefault="00F91B66" w:rsidP="00F91B66">
      <w:pPr>
        <w:rPr>
          <w:rFonts w:asciiTheme="minorBidi" w:hAnsiTheme="minorBidi"/>
        </w:rPr>
      </w:pPr>
      <w:r w:rsidRPr="00F91B66">
        <w:rPr>
          <w:rFonts w:asciiTheme="minorBidi" w:hAnsiTheme="minorBidi"/>
        </w:rPr>
        <w:t>A. The mitochondria act as a store of Ca++ for the contractile process</w:t>
      </w:r>
    </w:p>
    <w:p w14:paraId="2F901435" w14:textId="77777777" w:rsidR="00F91B66" w:rsidRPr="00F91B66" w:rsidRDefault="00F91B66" w:rsidP="00F91B66">
      <w:pPr>
        <w:rPr>
          <w:rFonts w:asciiTheme="minorBidi" w:hAnsiTheme="minorBidi"/>
        </w:rPr>
      </w:pPr>
      <w:r w:rsidRPr="00F91B66">
        <w:rPr>
          <w:rFonts w:asciiTheme="minorBidi" w:hAnsiTheme="minorBidi"/>
        </w:rPr>
        <w:t>B. Ca++ entry across the plasma membrane is important in sustaining contraction of skeletal muscle</w:t>
      </w:r>
    </w:p>
    <w:p w14:paraId="4563FEFC" w14:textId="77777777" w:rsidR="00F91B66" w:rsidRPr="00F91B66" w:rsidRDefault="00F91B66" w:rsidP="00F91B66">
      <w:pPr>
        <w:rPr>
          <w:rFonts w:asciiTheme="minorBidi" w:hAnsiTheme="minorBidi"/>
        </w:rPr>
      </w:pPr>
      <w:r w:rsidRPr="00F91B66">
        <w:rPr>
          <w:rFonts w:asciiTheme="minorBidi" w:hAnsiTheme="minorBidi"/>
        </w:rPr>
        <w:t>C. A rise in intracellular Ca++ allows actin to interact with myosin</w:t>
      </w:r>
    </w:p>
    <w:p w14:paraId="2839D933" w14:textId="77777777" w:rsidR="00F91B66" w:rsidRPr="00F91B66" w:rsidRDefault="00F91B66" w:rsidP="00F91B66">
      <w:pPr>
        <w:rPr>
          <w:rFonts w:asciiTheme="minorBidi" w:hAnsiTheme="minorBidi"/>
        </w:rPr>
      </w:pPr>
      <w:r w:rsidRPr="00F91B66">
        <w:rPr>
          <w:rFonts w:asciiTheme="minorBidi" w:hAnsiTheme="minorBidi"/>
        </w:rPr>
        <w:t>D. All of these</w:t>
      </w:r>
    </w:p>
    <w:p w14:paraId="4E4E3039" w14:textId="77777777" w:rsidR="00F91B66" w:rsidRPr="00F91B66" w:rsidRDefault="00F91B66" w:rsidP="00F91B66">
      <w:pPr>
        <w:rPr>
          <w:rFonts w:asciiTheme="minorBidi" w:hAnsiTheme="minorBidi"/>
        </w:rPr>
      </w:pPr>
    </w:p>
    <w:p w14:paraId="289CEB7A" w14:textId="77777777" w:rsidR="00F91B66" w:rsidRPr="00F91B66" w:rsidRDefault="00F91B66" w:rsidP="00F91B66">
      <w:pPr>
        <w:rPr>
          <w:rFonts w:asciiTheme="minorBidi" w:hAnsiTheme="minorBidi"/>
        </w:rPr>
      </w:pPr>
      <w:r w:rsidRPr="00F91B66">
        <w:rPr>
          <w:rFonts w:asciiTheme="minorBidi" w:hAnsiTheme="minorBidi"/>
        </w:rPr>
        <w:t>1.  A.</w:t>
      </w:r>
    </w:p>
    <w:p w14:paraId="270268F6" w14:textId="77777777" w:rsidR="00F91B66" w:rsidRPr="00F91B66" w:rsidRDefault="00F91B66" w:rsidP="00F91B66">
      <w:pPr>
        <w:rPr>
          <w:rFonts w:asciiTheme="minorBidi" w:hAnsiTheme="minorBidi"/>
        </w:rPr>
      </w:pPr>
      <w:r w:rsidRPr="00F91B66">
        <w:rPr>
          <w:rFonts w:asciiTheme="minorBidi" w:hAnsiTheme="minorBidi"/>
        </w:rPr>
        <w:t>2.  B.</w:t>
      </w:r>
    </w:p>
    <w:p w14:paraId="22815D57" w14:textId="77777777" w:rsidR="00F91B66" w:rsidRPr="00F91B66" w:rsidRDefault="00F91B66" w:rsidP="00F91B66">
      <w:pPr>
        <w:rPr>
          <w:rFonts w:asciiTheme="minorBidi" w:hAnsiTheme="minorBidi"/>
        </w:rPr>
      </w:pPr>
      <w:r w:rsidRPr="00F91B66">
        <w:rPr>
          <w:rFonts w:asciiTheme="minorBidi" w:hAnsiTheme="minorBidi"/>
        </w:rPr>
        <w:t>3.  C.</w:t>
      </w:r>
    </w:p>
    <w:p w14:paraId="57E6A061" w14:textId="77777777" w:rsidR="00F91B66" w:rsidRPr="00F91B66" w:rsidRDefault="00F91B66" w:rsidP="00F91B66">
      <w:pPr>
        <w:rPr>
          <w:rFonts w:asciiTheme="minorBidi" w:hAnsiTheme="minorBidi"/>
        </w:rPr>
      </w:pPr>
      <w:r w:rsidRPr="00F91B66">
        <w:rPr>
          <w:rFonts w:asciiTheme="minorBidi" w:hAnsiTheme="minorBidi"/>
        </w:rPr>
        <w:t>4.  D.</w:t>
      </w:r>
    </w:p>
    <w:p w14:paraId="45A397E8" w14:textId="77777777" w:rsidR="00F91B66" w:rsidRPr="00F91B66" w:rsidRDefault="00F91B66" w:rsidP="00F91B66">
      <w:pPr>
        <w:rPr>
          <w:rFonts w:asciiTheme="minorBidi" w:hAnsiTheme="minorBidi"/>
        </w:rPr>
      </w:pPr>
      <w:r w:rsidRPr="00F91B66">
        <w:rPr>
          <w:rFonts w:asciiTheme="minorBidi" w:hAnsiTheme="minorBidi"/>
        </w:rPr>
        <w:t>correct</w:t>
      </w:r>
    </w:p>
    <w:p w14:paraId="300783FC" w14:textId="77777777" w:rsidR="00F91B66" w:rsidRPr="00F91B66" w:rsidRDefault="00F91B66" w:rsidP="00F91B66">
      <w:pPr>
        <w:rPr>
          <w:rFonts w:asciiTheme="minorBidi" w:hAnsiTheme="minorBidi"/>
        </w:rPr>
      </w:pPr>
      <w:r w:rsidRPr="00F91B66">
        <w:rPr>
          <w:rFonts w:asciiTheme="minorBidi" w:hAnsiTheme="minorBidi"/>
        </w:rPr>
        <w:t>Explanation: C</w:t>
      </w:r>
    </w:p>
    <w:p w14:paraId="2B5F392F" w14:textId="77777777" w:rsidR="00F91B66" w:rsidRPr="00F91B66" w:rsidRDefault="00F91B66" w:rsidP="00F91B66">
      <w:pPr>
        <w:rPr>
          <w:rFonts w:asciiTheme="minorBidi" w:hAnsiTheme="minorBidi"/>
        </w:rPr>
      </w:pPr>
      <w:r w:rsidRPr="00F91B66">
        <w:rPr>
          <w:rFonts w:asciiTheme="minorBidi" w:hAnsiTheme="minorBidi"/>
        </w:rPr>
        <w:t>Ca+ store by sarcoplasmic reticulum.</w:t>
      </w:r>
    </w:p>
    <w:p w14:paraId="7F21835B" w14:textId="77777777" w:rsidR="00F91B66" w:rsidRPr="00F91B66" w:rsidRDefault="00F91B66" w:rsidP="00F91B66">
      <w:pPr>
        <w:rPr>
          <w:rFonts w:asciiTheme="minorBidi" w:hAnsiTheme="minorBidi"/>
        </w:rPr>
      </w:pPr>
    </w:p>
    <w:p w14:paraId="43B93E9B" w14:textId="77777777" w:rsidR="00F91B66" w:rsidRPr="00F91B66" w:rsidRDefault="00F91B66" w:rsidP="00F91B66">
      <w:pPr>
        <w:rPr>
          <w:rFonts w:asciiTheme="minorBidi" w:hAnsiTheme="minorBidi"/>
        </w:rPr>
      </w:pPr>
      <w:r w:rsidRPr="00F91B66">
        <w:rPr>
          <w:rFonts w:asciiTheme="minorBidi" w:hAnsiTheme="minorBidi"/>
        </w:rPr>
        <w:t>14. Question1 points</w:t>
      </w:r>
    </w:p>
    <w:p w14:paraId="34A3A696" w14:textId="77777777" w:rsidR="00F91B66" w:rsidRPr="00F91B66" w:rsidRDefault="00F91B66" w:rsidP="00F91B66">
      <w:pPr>
        <w:rPr>
          <w:rFonts w:asciiTheme="minorBidi" w:hAnsiTheme="minorBidi"/>
        </w:rPr>
      </w:pPr>
      <w:r w:rsidRPr="00F91B66">
        <w:rPr>
          <w:rFonts w:asciiTheme="minorBidi" w:hAnsiTheme="minorBidi"/>
        </w:rPr>
        <w:t>The sites where the motor nerve impulse is transmitted from the nerve endings to the skeletal muscle cell membranes are the:</w:t>
      </w:r>
    </w:p>
    <w:p w14:paraId="053AA003" w14:textId="77777777" w:rsidR="00F91B66" w:rsidRPr="00F91B66" w:rsidRDefault="00F91B66" w:rsidP="00F91B66">
      <w:pPr>
        <w:rPr>
          <w:rFonts w:asciiTheme="minorBidi" w:hAnsiTheme="minorBidi"/>
        </w:rPr>
      </w:pPr>
    </w:p>
    <w:p w14:paraId="35194C90" w14:textId="77777777" w:rsidR="00F91B66" w:rsidRPr="00F91B66" w:rsidRDefault="00F91B66" w:rsidP="00F91B66">
      <w:pPr>
        <w:rPr>
          <w:rFonts w:asciiTheme="minorBidi" w:hAnsiTheme="minorBidi"/>
        </w:rPr>
      </w:pPr>
      <w:r w:rsidRPr="00F91B66">
        <w:rPr>
          <w:rFonts w:asciiTheme="minorBidi" w:hAnsiTheme="minorBidi"/>
        </w:rPr>
        <w:t>1.  A. Neuromuscular Junctions</w:t>
      </w:r>
    </w:p>
    <w:p w14:paraId="269AF001" w14:textId="77777777" w:rsidR="00F91B66" w:rsidRPr="00F91B66" w:rsidRDefault="00F91B66" w:rsidP="00F91B66">
      <w:pPr>
        <w:rPr>
          <w:rFonts w:asciiTheme="minorBidi" w:hAnsiTheme="minorBidi"/>
        </w:rPr>
      </w:pPr>
      <w:r w:rsidRPr="00F91B66">
        <w:rPr>
          <w:rFonts w:asciiTheme="minorBidi" w:hAnsiTheme="minorBidi"/>
        </w:rPr>
        <w:t>2.  B. Sarcomeres</w:t>
      </w:r>
    </w:p>
    <w:p w14:paraId="20F618FA" w14:textId="77777777" w:rsidR="00F91B66" w:rsidRPr="00F91B66" w:rsidRDefault="00F91B66" w:rsidP="00F91B66">
      <w:pPr>
        <w:rPr>
          <w:rFonts w:asciiTheme="minorBidi" w:hAnsiTheme="minorBidi"/>
        </w:rPr>
      </w:pPr>
      <w:r w:rsidRPr="00F91B66">
        <w:rPr>
          <w:rFonts w:asciiTheme="minorBidi" w:hAnsiTheme="minorBidi"/>
        </w:rPr>
        <w:t>3.  C. Myofilaments</w:t>
      </w:r>
    </w:p>
    <w:p w14:paraId="1C28F4A8" w14:textId="77777777" w:rsidR="00F91B66" w:rsidRPr="00F91B66" w:rsidRDefault="00F91B66" w:rsidP="00F91B66">
      <w:pPr>
        <w:rPr>
          <w:rFonts w:asciiTheme="minorBidi" w:hAnsiTheme="minorBidi"/>
        </w:rPr>
      </w:pPr>
      <w:r w:rsidRPr="00F91B66">
        <w:rPr>
          <w:rFonts w:asciiTheme="minorBidi" w:hAnsiTheme="minorBidi"/>
        </w:rPr>
        <w:t>4.  D. Z-discs</w:t>
      </w:r>
    </w:p>
    <w:p w14:paraId="6A3E8F98" w14:textId="77777777" w:rsidR="00F91B66" w:rsidRPr="00F91B66" w:rsidRDefault="00F91B66" w:rsidP="00F91B66">
      <w:pPr>
        <w:rPr>
          <w:rFonts w:asciiTheme="minorBidi" w:hAnsiTheme="minorBidi"/>
        </w:rPr>
      </w:pPr>
      <w:r w:rsidRPr="00F91B66">
        <w:rPr>
          <w:rFonts w:asciiTheme="minorBidi" w:hAnsiTheme="minorBidi"/>
        </w:rPr>
        <w:t>Correct</w:t>
      </w:r>
    </w:p>
    <w:p w14:paraId="7D17ADC1" w14:textId="77777777" w:rsidR="00F91B66" w:rsidRPr="00F91B66" w:rsidRDefault="00F91B66" w:rsidP="00F91B66">
      <w:pPr>
        <w:rPr>
          <w:rFonts w:asciiTheme="minorBidi" w:hAnsiTheme="minorBidi"/>
        </w:rPr>
      </w:pPr>
      <w:r w:rsidRPr="00F91B66">
        <w:rPr>
          <w:rFonts w:asciiTheme="minorBidi" w:hAnsiTheme="minorBidi"/>
        </w:rPr>
        <w:lastRenderedPageBreak/>
        <w:t>Explanation: A</w:t>
      </w:r>
    </w:p>
    <w:p w14:paraId="1071C8C4" w14:textId="77777777" w:rsidR="00F91B66" w:rsidRPr="00F91B66" w:rsidRDefault="00F91B66" w:rsidP="00F91B66">
      <w:pPr>
        <w:rPr>
          <w:rFonts w:asciiTheme="minorBidi" w:hAnsiTheme="minorBidi"/>
        </w:rPr>
      </w:pPr>
      <w:r w:rsidRPr="00F91B66">
        <w:rPr>
          <w:rFonts w:asciiTheme="minorBidi" w:hAnsiTheme="minorBidi"/>
        </w:rPr>
        <w:t>Sarcomere is the unit of contraction.</w:t>
      </w:r>
    </w:p>
    <w:p w14:paraId="782FC038" w14:textId="77777777" w:rsidR="00F91B66" w:rsidRPr="00F91B66" w:rsidRDefault="00F91B66" w:rsidP="00F91B66">
      <w:pPr>
        <w:rPr>
          <w:rFonts w:asciiTheme="minorBidi" w:hAnsiTheme="minorBidi"/>
        </w:rPr>
      </w:pPr>
    </w:p>
    <w:p w14:paraId="5AEE2D50" w14:textId="77777777" w:rsidR="00F91B66" w:rsidRPr="00F91B66" w:rsidRDefault="00F91B66" w:rsidP="00F91B66">
      <w:pPr>
        <w:rPr>
          <w:rFonts w:asciiTheme="minorBidi" w:hAnsiTheme="minorBidi"/>
        </w:rPr>
      </w:pPr>
      <w:r w:rsidRPr="00F91B66">
        <w:rPr>
          <w:rFonts w:asciiTheme="minorBidi" w:hAnsiTheme="minorBidi"/>
        </w:rPr>
        <w:t>15. Question1 points</w:t>
      </w:r>
    </w:p>
    <w:p w14:paraId="7E4D3166" w14:textId="77777777" w:rsidR="00F91B66" w:rsidRPr="00F91B66" w:rsidRDefault="00F91B66" w:rsidP="00F91B66">
      <w:pPr>
        <w:rPr>
          <w:rFonts w:asciiTheme="minorBidi" w:hAnsiTheme="minorBidi"/>
        </w:rPr>
      </w:pPr>
      <w:r w:rsidRPr="00F91B66">
        <w:rPr>
          <w:rFonts w:asciiTheme="minorBidi" w:hAnsiTheme="minorBidi"/>
        </w:rPr>
        <w:t>Myoglobin has a special function in muscle tissue:</w:t>
      </w:r>
    </w:p>
    <w:p w14:paraId="726D0000" w14:textId="77777777" w:rsidR="00F91B66" w:rsidRPr="00F91B66" w:rsidRDefault="00F91B66" w:rsidP="00F91B66">
      <w:pPr>
        <w:rPr>
          <w:rFonts w:asciiTheme="minorBidi" w:hAnsiTheme="minorBidi"/>
        </w:rPr>
      </w:pPr>
    </w:p>
    <w:p w14:paraId="5AA5FA35" w14:textId="77777777" w:rsidR="00F91B66" w:rsidRPr="00F91B66" w:rsidRDefault="00F91B66" w:rsidP="00F91B66">
      <w:pPr>
        <w:rPr>
          <w:rFonts w:asciiTheme="minorBidi" w:hAnsiTheme="minorBidi"/>
        </w:rPr>
      </w:pPr>
      <w:r w:rsidRPr="00F91B66">
        <w:rPr>
          <w:rFonts w:asciiTheme="minorBidi" w:hAnsiTheme="minorBidi"/>
        </w:rPr>
        <w:t>1.  A. It breaks down glycogen</w:t>
      </w:r>
    </w:p>
    <w:p w14:paraId="2C7CA6FC" w14:textId="77777777" w:rsidR="00F91B66" w:rsidRPr="00F91B66" w:rsidRDefault="00F91B66" w:rsidP="00F91B66">
      <w:pPr>
        <w:rPr>
          <w:rFonts w:asciiTheme="minorBidi" w:hAnsiTheme="minorBidi"/>
        </w:rPr>
      </w:pPr>
      <w:r w:rsidRPr="00F91B66">
        <w:rPr>
          <w:rFonts w:asciiTheme="minorBidi" w:hAnsiTheme="minorBidi"/>
        </w:rPr>
        <w:t>2.  B. It is a contractile protein</w:t>
      </w:r>
    </w:p>
    <w:p w14:paraId="451EE252" w14:textId="77777777" w:rsidR="00F91B66" w:rsidRPr="00F91B66" w:rsidRDefault="00F91B66" w:rsidP="00F91B66">
      <w:pPr>
        <w:rPr>
          <w:rFonts w:asciiTheme="minorBidi" w:hAnsiTheme="minorBidi"/>
        </w:rPr>
      </w:pPr>
      <w:r w:rsidRPr="00F91B66">
        <w:rPr>
          <w:rFonts w:asciiTheme="minorBidi" w:hAnsiTheme="minorBidi"/>
        </w:rPr>
        <w:t>3.  C. It holds a reserve supply of oxygen in the muscle</w:t>
      </w:r>
    </w:p>
    <w:p w14:paraId="4CDD3649" w14:textId="77777777" w:rsidR="00F91B66" w:rsidRPr="00F91B66" w:rsidRDefault="00F91B66" w:rsidP="00F91B66">
      <w:pPr>
        <w:rPr>
          <w:rFonts w:asciiTheme="minorBidi" w:hAnsiTheme="minorBidi"/>
        </w:rPr>
      </w:pPr>
      <w:r w:rsidRPr="00F91B66">
        <w:rPr>
          <w:rFonts w:asciiTheme="minorBidi" w:hAnsiTheme="minorBidi"/>
        </w:rPr>
        <w:t>4.  D. None of them</w:t>
      </w:r>
    </w:p>
    <w:p w14:paraId="5D7867D5" w14:textId="77777777" w:rsidR="00F91B66" w:rsidRPr="00F91B66" w:rsidRDefault="00F91B66" w:rsidP="00F91B66">
      <w:pPr>
        <w:rPr>
          <w:rFonts w:asciiTheme="minorBidi" w:hAnsiTheme="minorBidi"/>
        </w:rPr>
      </w:pPr>
      <w:r w:rsidRPr="00F91B66">
        <w:rPr>
          <w:rFonts w:asciiTheme="minorBidi" w:hAnsiTheme="minorBidi"/>
        </w:rPr>
        <w:t>correct</w:t>
      </w:r>
    </w:p>
    <w:p w14:paraId="6F3443FF" w14:textId="77777777" w:rsidR="00F91B66" w:rsidRPr="00F91B66" w:rsidRDefault="00F91B66" w:rsidP="00F91B66">
      <w:pPr>
        <w:rPr>
          <w:rFonts w:asciiTheme="minorBidi" w:hAnsiTheme="minorBidi"/>
        </w:rPr>
      </w:pPr>
      <w:r w:rsidRPr="00F91B66">
        <w:rPr>
          <w:rFonts w:asciiTheme="minorBidi" w:hAnsiTheme="minorBidi"/>
        </w:rPr>
        <w:t>Explanation: C</w:t>
      </w:r>
    </w:p>
    <w:p w14:paraId="432183E0" w14:textId="77777777" w:rsidR="00F91B66" w:rsidRPr="00F91B66" w:rsidRDefault="00F91B66" w:rsidP="00F91B66">
      <w:pPr>
        <w:rPr>
          <w:rFonts w:asciiTheme="minorBidi" w:hAnsiTheme="minorBidi"/>
        </w:rPr>
      </w:pPr>
      <w:r w:rsidRPr="00F91B66">
        <w:rPr>
          <w:rFonts w:asciiTheme="minorBidi" w:hAnsiTheme="minorBidi"/>
        </w:rPr>
        <w:t>Myoglobin store and transport the O2 in muscles.</w:t>
      </w:r>
    </w:p>
    <w:p w14:paraId="77CCF420" w14:textId="77777777" w:rsidR="00F91B66" w:rsidRPr="00F91B66" w:rsidRDefault="00F91B66" w:rsidP="00F91B66">
      <w:pPr>
        <w:rPr>
          <w:rFonts w:asciiTheme="minorBidi" w:hAnsiTheme="minorBidi"/>
        </w:rPr>
      </w:pPr>
    </w:p>
    <w:p w14:paraId="0CBE61F8" w14:textId="77777777" w:rsidR="00F91B66" w:rsidRPr="00F91B66" w:rsidRDefault="00F91B66" w:rsidP="00F91B66">
      <w:pPr>
        <w:rPr>
          <w:rFonts w:asciiTheme="minorBidi" w:hAnsiTheme="minorBidi"/>
        </w:rPr>
      </w:pPr>
      <w:r w:rsidRPr="00F91B66">
        <w:rPr>
          <w:rFonts w:asciiTheme="minorBidi" w:hAnsiTheme="minorBidi"/>
        </w:rPr>
        <w:t>16. Question1 points</w:t>
      </w:r>
    </w:p>
    <w:p w14:paraId="7EC121C2" w14:textId="77777777" w:rsidR="00F91B66" w:rsidRPr="00F91B66" w:rsidRDefault="00F91B66" w:rsidP="00F91B66">
      <w:pPr>
        <w:rPr>
          <w:rFonts w:asciiTheme="minorBidi" w:hAnsiTheme="minorBidi"/>
        </w:rPr>
      </w:pPr>
      <w:r w:rsidRPr="00F91B66">
        <w:rPr>
          <w:rFonts w:asciiTheme="minorBidi" w:hAnsiTheme="minorBidi"/>
        </w:rPr>
        <w:t>Region of a myofibril between two successive Z-lines is called:</w:t>
      </w:r>
    </w:p>
    <w:p w14:paraId="5239184B" w14:textId="77777777" w:rsidR="00F91B66" w:rsidRPr="00F91B66" w:rsidRDefault="00F91B66" w:rsidP="00F91B66">
      <w:pPr>
        <w:rPr>
          <w:rFonts w:asciiTheme="minorBidi" w:hAnsiTheme="minorBidi"/>
        </w:rPr>
      </w:pPr>
    </w:p>
    <w:p w14:paraId="7365E928" w14:textId="77777777" w:rsidR="00F91B66" w:rsidRPr="00F91B66" w:rsidRDefault="00F91B66" w:rsidP="00F91B66">
      <w:pPr>
        <w:rPr>
          <w:rFonts w:asciiTheme="minorBidi" w:hAnsiTheme="minorBidi"/>
        </w:rPr>
      </w:pPr>
      <w:r w:rsidRPr="00F91B66">
        <w:rPr>
          <w:rFonts w:asciiTheme="minorBidi" w:hAnsiTheme="minorBidi"/>
        </w:rPr>
        <w:t>1.  A. Sarcolemma</w:t>
      </w:r>
    </w:p>
    <w:p w14:paraId="27AEA3A9" w14:textId="77777777" w:rsidR="00F91B66" w:rsidRPr="00F91B66" w:rsidRDefault="00F91B66" w:rsidP="00F91B66">
      <w:pPr>
        <w:rPr>
          <w:rFonts w:asciiTheme="minorBidi" w:hAnsiTheme="minorBidi"/>
        </w:rPr>
      </w:pPr>
      <w:r w:rsidRPr="00F91B66">
        <w:rPr>
          <w:rFonts w:asciiTheme="minorBidi" w:hAnsiTheme="minorBidi"/>
        </w:rPr>
        <w:t>2.  B. Sarcomere</w:t>
      </w:r>
    </w:p>
    <w:p w14:paraId="71C9553F" w14:textId="77777777" w:rsidR="00F91B66" w:rsidRPr="00F91B66" w:rsidRDefault="00F91B66" w:rsidP="00F91B66">
      <w:pPr>
        <w:rPr>
          <w:rFonts w:asciiTheme="minorBidi" w:hAnsiTheme="minorBidi"/>
        </w:rPr>
      </w:pPr>
      <w:r w:rsidRPr="00F91B66">
        <w:rPr>
          <w:rFonts w:asciiTheme="minorBidi" w:hAnsiTheme="minorBidi"/>
        </w:rPr>
        <w:t>3.  C. Cross Bridge</w:t>
      </w:r>
    </w:p>
    <w:p w14:paraId="53D83D55" w14:textId="77777777" w:rsidR="00F91B66" w:rsidRPr="00F91B66" w:rsidRDefault="00F91B66" w:rsidP="00F91B66">
      <w:pPr>
        <w:rPr>
          <w:rFonts w:asciiTheme="minorBidi" w:hAnsiTheme="minorBidi"/>
        </w:rPr>
      </w:pPr>
      <w:r w:rsidRPr="00F91B66">
        <w:rPr>
          <w:rFonts w:asciiTheme="minorBidi" w:hAnsiTheme="minorBidi"/>
        </w:rPr>
        <w:t>4.  D. T-Tubule</w:t>
      </w:r>
    </w:p>
    <w:p w14:paraId="29B5D201" w14:textId="77777777" w:rsidR="00F91B66" w:rsidRPr="00F91B66" w:rsidRDefault="00F91B66" w:rsidP="00F91B66">
      <w:pPr>
        <w:rPr>
          <w:rFonts w:asciiTheme="minorBidi" w:hAnsiTheme="minorBidi"/>
        </w:rPr>
      </w:pPr>
      <w:r w:rsidRPr="00F91B66">
        <w:rPr>
          <w:rFonts w:asciiTheme="minorBidi" w:hAnsiTheme="minorBidi"/>
        </w:rPr>
        <w:t>Correct</w:t>
      </w:r>
    </w:p>
    <w:p w14:paraId="3F4627F6" w14:textId="77777777" w:rsidR="00F91B66" w:rsidRPr="00F91B66" w:rsidRDefault="00F91B66" w:rsidP="00F91B66">
      <w:pPr>
        <w:rPr>
          <w:rFonts w:asciiTheme="minorBidi" w:hAnsiTheme="minorBidi"/>
        </w:rPr>
      </w:pPr>
      <w:r w:rsidRPr="00F91B66">
        <w:rPr>
          <w:rFonts w:asciiTheme="minorBidi" w:hAnsiTheme="minorBidi"/>
        </w:rPr>
        <w:t>Explanation: B</w:t>
      </w:r>
    </w:p>
    <w:p w14:paraId="0177D9AB" w14:textId="77777777" w:rsidR="00F91B66" w:rsidRPr="00F91B66" w:rsidRDefault="00F91B66" w:rsidP="00F91B66">
      <w:pPr>
        <w:rPr>
          <w:rFonts w:asciiTheme="minorBidi" w:hAnsiTheme="minorBidi"/>
        </w:rPr>
      </w:pPr>
      <w:r w:rsidRPr="00F91B66">
        <w:rPr>
          <w:rFonts w:asciiTheme="minorBidi" w:hAnsiTheme="minorBidi"/>
        </w:rPr>
        <w:t>Region between two z–line and unit of contraction is called sarcomere.</w:t>
      </w:r>
    </w:p>
    <w:p w14:paraId="6DE62BAB" w14:textId="77777777" w:rsidR="00F91B66" w:rsidRPr="00F91B66" w:rsidRDefault="00F91B66" w:rsidP="00F91B66">
      <w:pPr>
        <w:rPr>
          <w:rFonts w:asciiTheme="minorBidi" w:hAnsiTheme="minorBidi"/>
        </w:rPr>
      </w:pPr>
    </w:p>
    <w:p w14:paraId="322621F4" w14:textId="77777777" w:rsidR="00F91B66" w:rsidRPr="00F91B66" w:rsidRDefault="00F91B66" w:rsidP="00F91B66">
      <w:pPr>
        <w:rPr>
          <w:rFonts w:asciiTheme="minorBidi" w:hAnsiTheme="minorBidi"/>
        </w:rPr>
      </w:pPr>
      <w:r w:rsidRPr="00F91B66">
        <w:rPr>
          <w:rFonts w:asciiTheme="minorBidi" w:hAnsiTheme="minorBidi"/>
        </w:rPr>
        <w:t>17. Question1 points</w:t>
      </w:r>
    </w:p>
    <w:p w14:paraId="7BF16321" w14:textId="77777777" w:rsidR="00F91B66" w:rsidRPr="00F91B66" w:rsidRDefault="00F91B66" w:rsidP="00F91B66">
      <w:pPr>
        <w:rPr>
          <w:rFonts w:asciiTheme="minorBidi" w:hAnsiTheme="minorBidi"/>
        </w:rPr>
      </w:pPr>
      <w:r w:rsidRPr="00F91B66">
        <w:rPr>
          <w:rFonts w:asciiTheme="minorBidi" w:hAnsiTheme="minorBidi"/>
        </w:rPr>
        <w:t xml:space="preserve">When the electrical impulses reaching a muscle </w:t>
      </w:r>
      <w:proofErr w:type="spellStart"/>
      <w:r w:rsidRPr="00F91B66">
        <w:rPr>
          <w:rFonts w:asciiTheme="minorBidi" w:hAnsiTheme="minorBidi"/>
        </w:rPr>
        <w:t>fibre</w:t>
      </w:r>
      <w:proofErr w:type="spellEnd"/>
      <w:r w:rsidRPr="00F91B66">
        <w:rPr>
          <w:rFonts w:asciiTheme="minorBidi" w:hAnsiTheme="minorBidi"/>
        </w:rPr>
        <w:t xml:space="preserve"> cease the sarcoplasmic reticulum begins to re-accumulate the calcium ions by:</w:t>
      </w:r>
    </w:p>
    <w:p w14:paraId="7674F2DA" w14:textId="77777777" w:rsidR="00F91B66" w:rsidRPr="00F91B66" w:rsidRDefault="00F91B66" w:rsidP="00F91B66">
      <w:pPr>
        <w:rPr>
          <w:rFonts w:asciiTheme="minorBidi" w:hAnsiTheme="minorBidi"/>
        </w:rPr>
      </w:pPr>
    </w:p>
    <w:p w14:paraId="7F959DC9" w14:textId="77777777" w:rsidR="00F91B66" w:rsidRPr="00F91B66" w:rsidRDefault="00F91B66" w:rsidP="00F91B66">
      <w:pPr>
        <w:rPr>
          <w:rFonts w:asciiTheme="minorBidi" w:hAnsiTheme="minorBidi"/>
        </w:rPr>
      </w:pPr>
      <w:r w:rsidRPr="00F91B66">
        <w:rPr>
          <w:rFonts w:asciiTheme="minorBidi" w:hAnsiTheme="minorBidi"/>
        </w:rPr>
        <w:t>1.  A. Diffusion</w:t>
      </w:r>
    </w:p>
    <w:p w14:paraId="29D32D52" w14:textId="77777777" w:rsidR="00F91B66" w:rsidRPr="00F91B66" w:rsidRDefault="00F91B66" w:rsidP="00F91B66">
      <w:pPr>
        <w:rPr>
          <w:rFonts w:asciiTheme="minorBidi" w:hAnsiTheme="minorBidi"/>
        </w:rPr>
      </w:pPr>
      <w:r w:rsidRPr="00F91B66">
        <w:rPr>
          <w:rFonts w:asciiTheme="minorBidi" w:hAnsiTheme="minorBidi"/>
        </w:rPr>
        <w:lastRenderedPageBreak/>
        <w:t>2.  B. Active Transport</w:t>
      </w:r>
    </w:p>
    <w:p w14:paraId="257E5BA9" w14:textId="77777777" w:rsidR="00F91B66" w:rsidRPr="00F91B66" w:rsidRDefault="00F91B66" w:rsidP="00F91B66">
      <w:pPr>
        <w:rPr>
          <w:rFonts w:asciiTheme="minorBidi" w:hAnsiTheme="minorBidi"/>
        </w:rPr>
      </w:pPr>
      <w:r w:rsidRPr="00F91B66">
        <w:rPr>
          <w:rFonts w:asciiTheme="minorBidi" w:hAnsiTheme="minorBidi"/>
        </w:rPr>
        <w:t>3.  C. Both of these</w:t>
      </w:r>
    </w:p>
    <w:p w14:paraId="7B8F370F" w14:textId="77777777" w:rsidR="00F91B66" w:rsidRPr="00F91B66" w:rsidRDefault="00F91B66" w:rsidP="00F91B66">
      <w:pPr>
        <w:rPr>
          <w:rFonts w:asciiTheme="minorBidi" w:hAnsiTheme="minorBidi"/>
        </w:rPr>
      </w:pPr>
      <w:r w:rsidRPr="00F91B66">
        <w:rPr>
          <w:rFonts w:asciiTheme="minorBidi" w:hAnsiTheme="minorBidi"/>
        </w:rPr>
        <w:t>4.  D. None of them</w:t>
      </w:r>
    </w:p>
    <w:p w14:paraId="40404464" w14:textId="77777777" w:rsidR="00F91B66" w:rsidRPr="00F91B66" w:rsidRDefault="00F91B66" w:rsidP="00F91B66">
      <w:pPr>
        <w:rPr>
          <w:rFonts w:asciiTheme="minorBidi" w:hAnsiTheme="minorBidi"/>
        </w:rPr>
      </w:pPr>
      <w:r w:rsidRPr="00F91B66">
        <w:rPr>
          <w:rFonts w:asciiTheme="minorBidi" w:hAnsiTheme="minorBidi"/>
        </w:rPr>
        <w:t>Correct</w:t>
      </w:r>
    </w:p>
    <w:p w14:paraId="7C8C9999" w14:textId="77777777" w:rsidR="00F91B66" w:rsidRPr="00F91B66" w:rsidRDefault="00F91B66" w:rsidP="00F91B66">
      <w:pPr>
        <w:rPr>
          <w:rFonts w:asciiTheme="minorBidi" w:hAnsiTheme="minorBidi"/>
        </w:rPr>
      </w:pPr>
      <w:r w:rsidRPr="00F91B66">
        <w:rPr>
          <w:rFonts w:asciiTheme="minorBidi" w:hAnsiTheme="minorBidi"/>
        </w:rPr>
        <w:t>Explanation: B</w:t>
      </w:r>
    </w:p>
    <w:p w14:paraId="38ED8AA7" w14:textId="77777777" w:rsidR="00F91B66" w:rsidRPr="00F91B66" w:rsidRDefault="00F91B66" w:rsidP="00F91B66">
      <w:pPr>
        <w:rPr>
          <w:rFonts w:asciiTheme="minorBidi" w:hAnsiTheme="minorBidi"/>
        </w:rPr>
      </w:pPr>
      <w:r w:rsidRPr="00F91B66">
        <w:rPr>
          <w:rFonts w:asciiTheme="minorBidi" w:hAnsiTheme="minorBidi"/>
        </w:rPr>
        <w:t>Reaccumulating of Ca+ ions occur by active transport.</w:t>
      </w:r>
    </w:p>
    <w:p w14:paraId="0BECFD1E" w14:textId="77777777" w:rsidR="00F91B66" w:rsidRPr="00F91B66" w:rsidRDefault="00F91B66" w:rsidP="00F91B66">
      <w:pPr>
        <w:rPr>
          <w:rFonts w:asciiTheme="minorBidi" w:hAnsiTheme="minorBidi"/>
        </w:rPr>
      </w:pPr>
    </w:p>
    <w:p w14:paraId="1DB71036" w14:textId="77777777" w:rsidR="00F91B66" w:rsidRPr="00F91B66" w:rsidRDefault="00F91B66" w:rsidP="00F91B66">
      <w:pPr>
        <w:rPr>
          <w:rFonts w:asciiTheme="minorBidi" w:hAnsiTheme="minorBidi"/>
        </w:rPr>
      </w:pPr>
      <w:r w:rsidRPr="00F91B66">
        <w:rPr>
          <w:rFonts w:asciiTheme="minorBidi" w:hAnsiTheme="minorBidi"/>
        </w:rPr>
        <w:t>18. Question1 points</w:t>
      </w:r>
    </w:p>
    <w:p w14:paraId="12F5B6D2" w14:textId="77777777" w:rsidR="00F91B66" w:rsidRPr="00F91B66" w:rsidRDefault="00F91B66" w:rsidP="00F91B66">
      <w:pPr>
        <w:rPr>
          <w:rFonts w:asciiTheme="minorBidi" w:hAnsiTheme="minorBidi"/>
        </w:rPr>
      </w:pPr>
      <w:r w:rsidRPr="00F91B66">
        <w:rPr>
          <w:rFonts w:asciiTheme="minorBidi" w:hAnsiTheme="minorBidi"/>
        </w:rPr>
        <w:t>Cross bridges are found on:</w:t>
      </w:r>
    </w:p>
    <w:p w14:paraId="77734989" w14:textId="77777777" w:rsidR="00F91B66" w:rsidRPr="00F91B66" w:rsidRDefault="00F91B66" w:rsidP="00F91B66">
      <w:pPr>
        <w:rPr>
          <w:rFonts w:asciiTheme="minorBidi" w:hAnsiTheme="minorBidi"/>
        </w:rPr>
      </w:pPr>
    </w:p>
    <w:p w14:paraId="1CD91644" w14:textId="77777777" w:rsidR="00F91B66" w:rsidRPr="00F91B66" w:rsidRDefault="00F91B66" w:rsidP="00F91B66">
      <w:pPr>
        <w:rPr>
          <w:rFonts w:asciiTheme="minorBidi" w:hAnsiTheme="minorBidi"/>
        </w:rPr>
      </w:pPr>
      <w:r w:rsidRPr="00F91B66">
        <w:rPr>
          <w:rFonts w:asciiTheme="minorBidi" w:hAnsiTheme="minorBidi"/>
        </w:rPr>
        <w:t>1.  A. Actin</w:t>
      </w:r>
    </w:p>
    <w:p w14:paraId="4F37EE2B" w14:textId="77777777" w:rsidR="00F91B66" w:rsidRPr="00F91B66" w:rsidRDefault="00F91B66" w:rsidP="00F91B66">
      <w:pPr>
        <w:rPr>
          <w:rFonts w:asciiTheme="minorBidi" w:hAnsiTheme="minorBidi"/>
        </w:rPr>
      </w:pPr>
      <w:r w:rsidRPr="00F91B66">
        <w:rPr>
          <w:rFonts w:asciiTheme="minorBidi" w:hAnsiTheme="minorBidi"/>
        </w:rPr>
        <w:t>2.  B. Myosin</w:t>
      </w:r>
    </w:p>
    <w:p w14:paraId="2FB8BBB1" w14:textId="77777777" w:rsidR="00F91B66" w:rsidRPr="00F91B66" w:rsidRDefault="00F91B66" w:rsidP="00F91B66">
      <w:pPr>
        <w:rPr>
          <w:rFonts w:asciiTheme="minorBidi" w:hAnsiTheme="minorBidi"/>
        </w:rPr>
      </w:pPr>
      <w:r w:rsidRPr="00F91B66">
        <w:rPr>
          <w:rFonts w:asciiTheme="minorBidi" w:hAnsiTheme="minorBidi"/>
        </w:rPr>
        <w:t>3.  C. Troponin</w:t>
      </w:r>
    </w:p>
    <w:p w14:paraId="5D05477F" w14:textId="77777777" w:rsidR="00F91B66" w:rsidRPr="00F91B66" w:rsidRDefault="00F91B66" w:rsidP="00F91B66">
      <w:pPr>
        <w:rPr>
          <w:rFonts w:asciiTheme="minorBidi" w:hAnsiTheme="minorBidi"/>
        </w:rPr>
      </w:pPr>
      <w:r w:rsidRPr="00F91B66">
        <w:rPr>
          <w:rFonts w:asciiTheme="minorBidi" w:hAnsiTheme="minorBidi"/>
        </w:rPr>
        <w:t>4.  D. Tropomyosin</w:t>
      </w:r>
    </w:p>
    <w:p w14:paraId="2E94B6F1" w14:textId="77777777" w:rsidR="00F91B66" w:rsidRPr="00F91B66" w:rsidRDefault="00F91B66" w:rsidP="00F91B66">
      <w:pPr>
        <w:rPr>
          <w:rFonts w:asciiTheme="minorBidi" w:hAnsiTheme="minorBidi"/>
        </w:rPr>
      </w:pPr>
      <w:r w:rsidRPr="00F91B66">
        <w:rPr>
          <w:rFonts w:asciiTheme="minorBidi" w:hAnsiTheme="minorBidi"/>
        </w:rPr>
        <w:t>Correct</w:t>
      </w:r>
    </w:p>
    <w:p w14:paraId="1A3B134B" w14:textId="77777777" w:rsidR="00F91B66" w:rsidRPr="00F91B66" w:rsidRDefault="00F91B66" w:rsidP="00F91B66">
      <w:pPr>
        <w:rPr>
          <w:rFonts w:asciiTheme="minorBidi" w:hAnsiTheme="minorBidi"/>
        </w:rPr>
      </w:pPr>
      <w:r w:rsidRPr="00F91B66">
        <w:rPr>
          <w:rFonts w:asciiTheme="minorBidi" w:hAnsiTheme="minorBidi"/>
        </w:rPr>
        <w:t>Explanation: B</w:t>
      </w:r>
    </w:p>
    <w:p w14:paraId="675FF29E" w14:textId="77777777" w:rsidR="00F91B66" w:rsidRPr="00F91B66" w:rsidRDefault="00F91B66" w:rsidP="00F91B66">
      <w:pPr>
        <w:rPr>
          <w:rFonts w:asciiTheme="minorBidi" w:hAnsiTheme="minorBidi"/>
        </w:rPr>
      </w:pPr>
      <w:r w:rsidRPr="00F91B66">
        <w:rPr>
          <w:rFonts w:asciiTheme="minorBidi" w:hAnsiTheme="minorBidi"/>
        </w:rPr>
        <w:t>Cross bridges are formed by actin and myosin.</w:t>
      </w:r>
    </w:p>
    <w:p w14:paraId="66EB9773" w14:textId="77777777" w:rsidR="00F91B66" w:rsidRPr="00F91B66" w:rsidRDefault="00F91B66" w:rsidP="00F91B66">
      <w:pPr>
        <w:rPr>
          <w:rFonts w:asciiTheme="minorBidi" w:hAnsiTheme="minorBidi"/>
        </w:rPr>
      </w:pPr>
    </w:p>
    <w:p w14:paraId="771E00DF" w14:textId="77777777" w:rsidR="00F91B66" w:rsidRPr="00F91B66" w:rsidRDefault="00F91B66" w:rsidP="00F91B66">
      <w:pPr>
        <w:rPr>
          <w:rFonts w:asciiTheme="minorBidi" w:hAnsiTheme="minorBidi"/>
        </w:rPr>
      </w:pPr>
      <w:r w:rsidRPr="00F91B66">
        <w:rPr>
          <w:rFonts w:asciiTheme="minorBidi" w:hAnsiTheme="minorBidi"/>
        </w:rPr>
        <w:t>19. Question1 points</w:t>
      </w:r>
    </w:p>
    <w:p w14:paraId="55147301" w14:textId="77777777" w:rsidR="00F91B66" w:rsidRPr="00F91B66" w:rsidRDefault="00F91B66" w:rsidP="00F91B66">
      <w:pPr>
        <w:rPr>
          <w:rFonts w:asciiTheme="minorBidi" w:hAnsiTheme="minorBidi"/>
        </w:rPr>
      </w:pPr>
      <w:r w:rsidRPr="00F91B66">
        <w:rPr>
          <w:rFonts w:asciiTheme="minorBidi" w:hAnsiTheme="minorBidi"/>
        </w:rPr>
        <w:t>Cross bridges are found on:</w:t>
      </w:r>
    </w:p>
    <w:p w14:paraId="0C8CE148" w14:textId="77777777" w:rsidR="00F91B66" w:rsidRPr="00F91B66" w:rsidRDefault="00F91B66" w:rsidP="00F91B66">
      <w:pPr>
        <w:rPr>
          <w:rFonts w:asciiTheme="minorBidi" w:hAnsiTheme="minorBidi"/>
        </w:rPr>
      </w:pPr>
    </w:p>
    <w:p w14:paraId="13AB3A8F" w14:textId="77777777" w:rsidR="00F91B66" w:rsidRPr="00F91B66" w:rsidRDefault="00F91B66" w:rsidP="00F91B66">
      <w:pPr>
        <w:rPr>
          <w:rFonts w:asciiTheme="minorBidi" w:hAnsiTheme="minorBidi"/>
        </w:rPr>
      </w:pPr>
      <w:r w:rsidRPr="00F91B66">
        <w:rPr>
          <w:rFonts w:asciiTheme="minorBidi" w:hAnsiTheme="minorBidi"/>
        </w:rPr>
        <w:t>1.  A. Actin</w:t>
      </w:r>
    </w:p>
    <w:p w14:paraId="2AF24AA8" w14:textId="77777777" w:rsidR="00F91B66" w:rsidRPr="00F91B66" w:rsidRDefault="00F91B66" w:rsidP="00F91B66">
      <w:pPr>
        <w:rPr>
          <w:rFonts w:asciiTheme="minorBidi" w:hAnsiTheme="minorBidi"/>
        </w:rPr>
      </w:pPr>
      <w:r w:rsidRPr="00F91B66">
        <w:rPr>
          <w:rFonts w:asciiTheme="minorBidi" w:hAnsiTheme="minorBidi"/>
        </w:rPr>
        <w:t>2.  B. Myosin</w:t>
      </w:r>
    </w:p>
    <w:p w14:paraId="2C26C62E" w14:textId="77777777" w:rsidR="00F91B66" w:rsidRPr="00F91B66" w:rsidRDefault="00F91B66" w:rsidP="00F91B66">
      <w:pPr>
        <w:rPr>
          <w:rFonts w:asciiTheme="minorBidi" w:hAnsiTheme="minorBidi"/>
        </w:rPr>
      </w:pPr>
      <w:r w:rsidRPr="00F91B66">
        <w:rPr>
          <w:rFonts w:asciiTheme="minorBidi" w:hAnsiTheme="minorBidi"/>
        </w:rPr>
        <w:t>3.  C. Troponin</w:t>
      </w:r>
    </w:p>
    <w:p w14:paraId="668DA08F" w14:textId="77777777" w:rsidR="00F91B66" w:rsidRPr="00F91B66" w:rsidRDefault="00F91B66" w:rsidP="00F91B66">
      <w:pPr>
        <w:rPr>
          <w:rFonts w:asciiTheme="minorBidi" w:hAnsiTheme="minorBidi"/>
        </w:rPr>
      </w:pPr>
      <w:r w:rsidRPr="00F91B66">
        <w:rPr>
          <w:rFonts w:asciiTheme="minorBidi" w:hAnsiTheme="minorBidi"/>
        </w:rPr>
        <w:t>4.  D. Tropomyosin</w:t>
      </w:r>
    </w:p>
    <w:p w14:paraId="62558396" w14:textId="77777777" w:rsidR="00F91B66" w:rsidRPr="00F91B66" w:rsidRDefault="00F91B66" w:rsidP="00F91B66">
      <w:pPr>
        <w:rPr>
          <w:rFonts w:asciiTheme="minorBidi" w:hAnsiTheme="minorBidi"/>
        </w:rPr>
      </w:pPr>
      <w:r w:rsidRPr="00F91B66">
        <w:rPr>
          <w:rFonts w:asciiTheme="minorBidi" w:hAnsiTheme="minorBidi"/>
        </w:rPr>
        <w:t>Correct</w:t>
      </w:r>
    </w:p>
    <w:p w14:paraId="05A5F214" w14:textId="77777777" w:rsidR="00F91B66" w:rsidRPr="00F91B66" w:rsidRDefault="00F91B66" w:rsidP="00F91B66">
      <w:pPr>
        <w:rPr>
          <w:rFonts w:asciiTheme="minorBidi" w:hAnsiTheme="minorBidi"/>
        </w:rPr>
      </w:pPr>
      <w:r w:rsidRPr="00F91B66">
        <w:rPr>
          <w:rFonts w:asciiTheme="minorBidi" w:hAnsiTheme="minorBidi"/>
        </w:rPr>
        <w:t>Explanation: B</w:t>
      </w:r>
    </w:p>
    <w:p w14:paraId="4A44A1E9" w14:textId="77777777" w:rsidR="00F91B66" w:rsidRPr="00F91B66" w:rsidRDefault="00F91B66" w:rsidP="00F91B66">
      <w:pPr>
        <w:rPr>
          <w:rFonts w:asciiTheme="minorBidi" w:hAnsiTheme="minorBidi"/>
        </w:rPr>
      </w:pPr>
      <w:r w:rsidRPr="00F91B66">
        <w:rPr>
          <w:rFonts w:asciiTheme="minorBidi" w:hAnsiTheme="minorBidi"/>
        </w:rPr>
        <w:t>Cross bridges are formed by actin and myosin.</w:t>
      </w:r>
    </w:p>
    <w:p w14:paraId="46044DC6" w14:textId="77777777" w:rsidR="00F91B66" w:rsidRPr="00F91B66" w:rsidRDefault="00F91B66" w:rsidP="00F91B66">
      <w:pPr>
        <w:rPr>
          <w:rFonts w:asciiTheme="minorBidi" w:hAnsiTheme="minorBidi"/>
        </w:rPr>
      </w:pPr>
    </w:p>
    <w:p w14:paraId="2E286E83" w14:textId="77777777" w:rsidR="00F91B66" w:rsidRPr="00F91B66" w:rsidRDefault="00F91B66" w:rsidP="00F91B66">
      <w:pPr>
        <w:rPr>
          <w:rFonts w:asciiTheme="minorBidi" w:hAnsiTheme="minorBidi"/>
        </w:rPr>
      </w:pPr>
      <w:r w:rsidRPr="00F91B66">
        <w:rPr>
          <w:rFonts w:asciiTheme="minorBidi" w:hAnsiTheme="minorBidi"/>
        </w:rPr>
        <w:t>20. Question1 points</w:t>
      </w:r>
    </w:p>
    <w:p w14:paraId="6024594D" w14:textId="77777777" w:rsidR="00F91B66" w:rsidRPr="00F91B66" w:rsidRDefault="00F91B66" w:rsidP="00F91B66">
      <w:pPr>
        <w:rPr>
          <w:rFonts w:asciiTheme="minorBidi" w:hAnsiTheme="minorBidi"/>
        </w:rPr>
      </w:pPr>
      <w:r w:rsidRPr="00F91B66">
        <w:rPr>
          <w:rFonts w:asciiTheme="minorBidi" w:hAnsiTheme="minorBidi"/>
        </w:rPr>
        <w:lastRenderedPageBreak/>
        <w:t>Sliding filament hypothesis was proposed in:</w:t>
      </w:r>
    </w:p>
    <w:p w14:paraId="6D82C446" w14:textId="77777777" w:rsidR="00F91B66" w:rsidRPr="00F91B66" w:rsidRDefault="00F91B66" w:rsidP="00F91B66">
      <w:pPr>
        <w:rPr>
          <w:rFonts w:asciiTheme="minorBidi" w:hAnsiTheme="minorBidi"/>
        </w:rPr>
      </w:pPr>
    </w:p>
    <w:p w14:paraId="4CB0A172" w14:textId="77777777" w:rsidR="00F91B66" w:rsidRPr="00F91B66" w:rsidRDefault="00F91B66" w:rsidP="00F91B66">
      <w:pPr>
        <w:rPr>
          <w:rFonts w:asciiTheme="minorBidi" w:hAnsiTheme="minorBidi"/>
        </w:rPr>
      </w:pPr>
      <w:r w:rsidRPr="00F91B66">
        <w:rPr>
          <w:rFonts w:asciiTheme="minorBidi" w:hAnsiTheme="minorBidi"/>
        </w:rPr>
        <w:t>1.  A. 1930</w:t>
      </w:r>
    </w:p>
    <w:p w14:paraId="2F2E8189" w14:textId="77777777" w:rsidR="00F91B66" w:rsidRPr="00F91B66" w:rsidRDefault="00F91B66" w:rsidP="00F91B66">
      <w:pPr>
        <w:rPr>
          <w:rFonts w:asciiTheme="minorBidi" w:hAnsiTheme="minorBidi"/>
        </w:rPr>
      </w:pPr>
      <w:r w:rsidRPr="00F91B66">
        <w:rPr>
          <w:rFonts w:asciiTheme="minorBidi" w:hAnsiTheme="minorBidi"/>
        </w:rPr>
        <w:t>2.  B. 1941</w:t>
      </w:r>
    </w:p>
    <w:p w14:paraId="262C268F" w14:textId="77777777" w:rsidR="00F91B66" w:rsidRPr="00F91B66" w:rsidRDefault="00F91B66" w:rsidP="00F91B66">
      <w:pPr>
        <w:rPr>
          <w:rFonts w:asciiTheme="minorBidi" w:hAnsiTheme="minorBidi"/>
        </w:rPr>
      </w:pPr>
      <w:r w:rsidRPr="00F91B66">
        <w:rPr>
          <w:rFonts w:asciiTheme="minorBidi" w:hAnsiTheme="minorBidi"/>
        </w:rPr>
        <w:t>3.  C. 1954</w:t>
      </w:r>
    </w:p>
    <w:p w14:paraId="06D001DC" w14:textId="77777777" w:rsidR="00F91B66" w:rsidRPr="00F91B66" w:rsidRDefault="00F91B66" w:rsidP="00F91B66">
      <w:pPr>
        <w:rPr>
          <w:rFonts w:asciiTheme="minorBidi" w:hAnsiTheme="minorBidi"/>
        </w:rPr>
      </w:pPr>
      <w:r w:rsidRPr="00F91B66">
        <w:rPr>
          <w:rFonts w:asciiTheme="minorBidi" w:hAnsiTheme="minorBidi"/>
        </w:rPr>
        <w:t>4.  D. 1980</w:t>
      </w:r>
    </w:p>
    <w:p w14:paraId="74E41A74" w14:textId="77777777" w:rsidR="00F91B66" w:rsidRPr="00F91B66" w:rsidRDefault="00F91B66" w:rsidP="00F91B66">
      <w:pPr>
        <w:rPr>
          <w:rFonts w:asciiTheme="minorBidi" w:hAnsiTheme="minorBidi"/>
        </w:rPr>
      </w:pPr>
      <w:r w:rsidRPr="00F91B66">
        <w:rPr>
          <w:rFonts w:asciiTheme="minorBidi" w:hAnsiTheme="minorBidi"/>
        </w:rPr>
        <w:t>Correct</w:t>
      </w:r>
    </w:p>
    <w:p w14:paraId="6DD7C38E" w14:textId="77777777" w:rsidR="00F91B66" w:rsidRPr="00F91B66" w:rsidRDefault="00F91B66" w:rsidP="00F91B66">
      <w:pPr>
        <w:rPr>
          <w:rFonts w:asciiTheme="minorBidi" w:hAnsiTheme="minorBidi"/>
        </w:rPr>
      </w:pPr>
      <w:r w:rsidRPr="00F91B66">
        <w:rPr>
          <w:rFonts w:asciiTheme="minorBidi" w:hAnsiTheme="minorBidi"/>
        </w:rPr>
        <w:t>Explanation: C</w:t>
      </w:r>
    </w:p>
    <w:p w14:paraId="097622B0" w14:textId="77777777" w:rsidR="00F91B66" w:rsidRPr="00F91B66" w:rsidRDefault="00F91B66" w:rsidP="00F91B66">
      <w:pPr>
        <w:rPr>
          <w:rFonts w:asciiTheme="minorBidi" w:hAnsiTheme="minorBidi"/>
        </w:rPr>
      </w:pPr>
      <w:r w:rsidRPr="00F91B66">
        <w:rPr>
          <w:rFonts w:asciiTheme="minorBidi" w:hAnsiTheme="minorBidi"/>
        </w:rPr>
        <w:t>Slide filament hypothesis proposed by Huxley in 1954.</w:t>
      </w:r>
    </w:p>
    <w:p w14:paraId="141D7668" w14:textId="77777777" w:rsidR="00F91B66" w:rsidRPr="00F91B66" w:rsidRDefault="00F91B66" w:rsidP="00F91B66">
      <w:pPr>
        <w:rPr>
          <w:rFonts w:asciiTheme="minorBidi" w:hAnsiTheme="minorBidi"/>
        </w:rPr>
      </w:pPr>
    </w:p>
    <w:p w14:paraId="49543DA9" w14:textId="77777777" w:rsidR="00F91B66" w:rsidRPr="00F91B66" w:rsidRDefault="00F91B66" w:rsidP="00F91B66">
      <w:pPr>
        <w:rPr>
          <w:rFonts w:asciiTheme="minorBidi" w:hAnsiTheme="minorBidi"/>
        </w:rPr>
      </w:pPr>
      <w:r w:rsidRPr="00F91B66">
        <w:rPr>
          <w:rFonts w:asciiTheme="minorBidi" w:hAnsiTheme="minorBidi"/>
        </w:rPr>
        <w:t>21. Question1 points</w:t>
      </w:r>
    </w:p>
    <w:p w14:paraId="3FCE59FB" w14:textId="77777777" w:rsidR="00F91B66" w:rsidRPr="00F91B66" w:rsidRDefault="00F91B66" w:rsidP="00F91B66">
      <w:pPr>
        <w:rPr>
          <w:rFonts w:asciiTheme="minorBidi" w:hAnsiTheme="minorBidi"/>
        </w:rPr>
      </w:pPr>
      <w:r w:rsidRPr="00F91B66">
        <w:rPr>
          <w:rFonts w:asciiTheme="minorBidi" w:hAnsiTheme="minorBidi"/>
        </w:rPr>
        <w:t>Which of the following changes occur when skeletal muscle contracts?</w:t>
      </w:r>
    </w:p>
    <w:p w14:paraId="6A5EC700" w14:textId="77777777" w:rsidR="00F91B66" w:rsidRPr="00F91B66" w:rsidRDefault="00F91B66" w:rsidP="00F91B66">
      <w:pPr>
        <w:rPr>
          <w:rFonts w:asciiTheme="minorBidi" w:hAnsiTheme="minorBidi"/>
        </w:rPr>
      </w:pPr>
    </w:p>
    <w:p w14:paraId="51053C84" w14:textId="77777777" w:rsidR="00F91B66" w:rsidRPr="00F91B66" w:rsidRDefault="00F91B66" w:rsidP="00F91B66">
      <w:pPr>
        <w:rPr>
          <w:rFonts w:asciiTheme="minorBidi" w:hAnsiTheme="minorBidi"/>
        </w:rPr>
      </w:pPr>
      <w:r w:rsidRPr="00F91B66">
        <w:rPr>
          <w:rFonts w:asciiTheme="minorBidi" w:hAnsiTheme="minorBidi"/>
        </w:rPr>
        <w:t>1.  A. The A Band shorten</w:t>
      </w:r>
    </w:p>
    <w:p w14:paraId="50EF74E9" w14:textId="77777777" w:rsidR="00F91B66" w:rsidRPr="00F91B66" w:rsidRDefault="00F91B66" w:rsidP="00F91B66">
      <w:pPr>
        <w:rPr>
          <w:rFonts w:asciiTheme="minorBidi" w:hAnsiTheme="minorBidi"/>
        </w:rPr>
      </w:pPr>
      <w:r w:rsidRPr="00F91B66">
        <w:rPr>
          <w:rFonts w:asciiTheme="minorBidi" w:hAnsiTheme="minorBidi"/>
        </w:rPr>
        <w:t>2.  B. The I Band shorten</w:t>
      </w:r>
    </w:p>
    <w:p w14:paraId="0D64EA23" w14:textId="77777777" w:rsidR="00F91B66" w:rsidRPr="00F91B66" w:rsidRDefault="00F91B66" w:rsidP="00F91B66">
      <w:pPr>
        <w:rPr>
          <w:rFonts w:asciiTheme="minorBidi" w:hAnsiTheme="minorBidi"/>
        </w:rPr>
      </w:pPr>
      <w:r w:rsidRPr="00F91B66">
        <w:rPr>
          <w:rFonts w:asciiTheme="minorBidi" w:hAnsiTheme="minorBidi"/>
        </w:rPr>
        <w:t>3.  C. The Z-Line slide farther apart</w:t>
      </w:r>
    </w:p>
    <w:p w14:paraId="7376EBDF" w14:textId="77777777" w:rsidR="00F91B66" w:rsidRPr="00F91B66" w:rsidRDefault="00F91B66" w:rsidP="00F91B66">
      <w:pPr>
        <w:rPr>
          <w:rFonts w:asciiTheme="minorBidi" w:hAnsiTheme="minorBidi"/>
        </w:rPr>
      </w:pPr>
      <w:r w:rsidRPr="00F91B66">
        <w:rPr>
          <w:rFonts w:asciiTheme="minorBidi" w:hAnsiTheme="minorBidi"/>
        </w:rPr>
        <w:t>4.  D. The actin filament contract</w:t>
      </w:r>
    </w:p>
    <w:p w14:paraId="3443BBD4" w14:textId="77777777" w:rsidR="00F91B66" w:rsidRPr="00F91B66" w:rsidRDefault="00F91B66" w:rsidP="00F91B66">
      <w:pPr>
        <w:rPr>
          <w:rFonts w:asciiTheme="minorBidi" w:hAnsiTheme="minorBidi"/>
        </w:rPr>
      </w:pPr>
      <w:r w:rsidRPr="00F91B66">
        <w:rPr>
          <w:rFonts w:asciiTheme="minorBidi" w:hAnsiTheme="minorBidi"/>
        </w:rPr>
        <w:t>Correct</w:t>
      </w:r>
    </w:p>
    <w:p w14:paraId="25898A8F" w14:textId="77777777" w:rsidR="00F91B66" w:rsidRPr="00F91B66" w:rsidRDefault="00F91B66" w:rsidP="00F91B66">
      <w:pPr>
        <w:rPr>
          <w:rFonts w:asciiTheme="minorBidi" w:hAnsiTheme="minorBidi"/>
        </w:rPr>
      </w:pPr>
      <w:r w:rsidRPr="00F91B66">
        <w:rPr>
          <w:rFonts w:asciiTheme="minorBidi" w:hAnsiTheme="minorBidi"/>
        </w:rPr>
        <w:t>Explanation: B</w:t>
      </w:r>
    </w:p>
    <w:p w14:paraId="289561EC" w14:textId="77777777" w:rsidR="00F91B66" w:rsidRPr="00F91B66" w:rsidRDefault="00F91B66" w:rsidP="00F91B66">
      <w:pPr>
        <w:rPr>
          <w:rFonts w:asciiTheme="minorBidi" w:hAnsiTheme="minorBidi"/>
        </w:rPr>
      </w:pPr>
      <w:r w:rsidRPr="00F91B66">
        <w:rPr>
          <w:rFonts w:asciiTheme="minorBidi" w:hAnsiTheme="minorBidi"/>
        </w:rPr>
        <w:t>A–band do not change their length, whereas the I – band and H – zone shorten.</w:t>
      </w:r>
    </w:p>
    <w:p w14:paraId="05DA69A3" w14:textId="77777777" w:rsidR="00F91B66" w:rsidRPr="00F91B66" w:rsidRDefault="00F91B66" w:rsidP="00F91B66">
      <w:pPr>
        <w:rPr>
          <w:rFonts w:asciiTheme="minorBidi" w:hAnsiTheme="minorBidi"/>
        </w:rPr>
      </w:pPr>
    </w:p>
    <w:p w14:paraId="27134FF5" w14:textId="77777777" w:rsidR="00F91B66" w:rsidRPr="00F91B66" w:rsidRDefault="00F91B66" w:rsidP="00F91B66">
      <w:pPr>
        <w:rPr>
          <w:rFonts w:asciiTheme="minorBidi" w:hAnsiTheme="minorBidi"/>
        </w:rPr>
      </w:pPr>
      <w:r w:rsidRPr="00F91B66">
        <w:rPr>
          <w:rFonts w:asciiTheme="minorBidi" w:hAnsiTheme="minorBidi"/>
        </w:rPr>
        <w:t>22. Question1 points</w:t>
      </w:r>
    </w:p>
    <w:p w14:paraId="2AEF3742" w14:textId="77777777" w:rsidR="00F91B66" w:rsidRPr="00F91B66" w:rsidRDefault="00F91B66" w:rsidP="00F91B66">
      <w:pPr>
        <w:rPr>
          <w:rFonts w:asciiTheme="minorBidi" w:hAnsiTheme="minorBidi"/>
        </w:rPr>
      </w:pPr>
      <w:r w:rsidRPr="00F91B66">
        <w:rPr>
          <w:rFonts w:asciiTheme="minorBidi" w:hAnsiTheme="minorBidi"/>
        </w:rPr>
        <w:t>Thin filament in myofibrils consist of:</w:t>
      </w:r>
    </w:p>
    <w:p w14:paraId="36279CDE" w14:textId="77777777" w:rsidR="00F91B66" w:rsidRPr="00F91B66" w:rsidRDefault="00F91B66" w:rsidP="00F91B66">
      <w:pPr>
        <w:rPr>
          <w:rFonts w:asciiTheme="minorBidi" w:hAnsiTheme="minorBidi"/>
        </w:rPr>
      </w:pPr>
    </w:p>
    <w:p w14:paraId="28B9CBD7" w14:textId="77777777" w:rsidR="00F91B66" w:rsidRPr="00F91B66" w:rsidRDefault="00F91B66" w:rsidP="00F91B66">
      <w:pPr>
        <w:rPr>
          <w:rFonts w:asciiTheme="minorBidi" w:hAnsiTheme="minorBidi"/>
        </w:rPr>
      </w:pPr>
      <w:r w:rsidRPr="00F91B66">
        <w:rPr>
          <w:rFonts w:asciiTheme="minorBidi" w:hAnsiTheme="minorBidi"/>
        </w:rPr>
        <w:t>1.  A. Actin, Tropomyosin, Troponin</w:t>
      </w:r>
    </w:p>
    <w:p w14:paraId="7ACDACC0" w14:textId="77777777" w:rsidR="00F91B66" w:rsidRPr="00F91B66" w:rsidRDefault="00F91B66" w:rsidP="00F91B66">
      <w:pPr>
        <w:rPr>
          <w:rFonts w:asciiTheme="minorBidi" w:hAnsiTheme="minorBidi"/>
        </w:rPr>
      </w:pPr>
      <w:r w:rsidRPr="00F91B66">
        <w:rPr>
          <w:rFonts w:asciiTheme="minorBidi" w:hAnsiTheme="minorBidi"/>
        </w:rPr>
        <w:t>2.  B. Z-Line</w:t>
      </w:r>
    </w:p>
    <w:p w14:paraId="3F69440D" w14:textId="77777777" w:rsidR="00F91B66" w:rsidRPr="00F91B66" w:rsidRDefault="00F91B66" w:rsidP="00F91B66">
      <w:pPr>
        <w:rPr>
          <w:rFonts w:asciiTheme="minorBidi" w:hAnsiTheme="minorBidi"/>
        </w:rPr>
      </w:pPr>
      <w:r w:rsidRPr="00F91B66">
        <w:rPr>
          <w:rFonts w:asciiTheme="minorBidi" w:hAnsiTheme="minorBidi"/>
        </w:rPr>
        <w:t>3.  C. Chloride ions</w:t>
      </w:r>
    </w:p>
    <w:p w14:paraId="44647BC4" w14:textId="77777777" w:rsidR="00F91B66" w:rsidRPr="00F91B66" w:rsidRDefault="00F91B66" w:rsidP="00F91B66">
      <w:pPr>
        <w:rPr>
          <w:rFonts w:asciiTheme="minorBidi" w:hAnsiTheme="minorBidi"/>
        </w:rPr>
      </w:pPr>
      <w:r w:rsidRPr="00F91B66">
        <w:rPr>
          <w:rFonts w:asciiTheme="minorBidi" w:hAnsiTheme="minorBidi"/>
        </w:rPr>
        <w:t>4.  D. Sarcomere</w:t>
      </w:r>
    </w:p>
    <w:p w14:paraId="5DECEE42" w14:textId="77777777" w:rsidR="00F91B66" w:rsidRPr="00F91B66" w:rsidRDefault="00F91B66" w:rsidP="00F91B66">
      <w:pPr>
        <w:rPr>
          <w:rFonts w:asciiTheme="minorBidi" w:hAnsiTheme="minorBidi"/>
        </w:rPr>
      </w:pPr>
      <w:r w:rsidRPr="00F91B66">
        <w:rPr>
          <w:rFonts w:asciiTheme="minorBidi" w:hAnsiTheme="minorBidi"/>
        </w:rPr>
        <w:t>Correct</w:t>
      </w:r>
    </w:p>
    <w:p w14:paraId="657D54EF" w14:textId="77777777" w:rsidR="00F91B66" w:rsidRPr="00F91B66" w:rsidRDefault="00F91B66" w:rsidP="00F91B66">
      <w:pPr>
        <w:rPr>
          <w:rFonts w:asciiTheme="minorBidi" w:hAnsiTheme="minorBidi"/>
        </w:rPr>
      </w:pPr>
      <w:r w:rsidRPr="00F91B66">
        <w:rPr>
          <w:rFonts w:asciiTheme="minorBidi" w:hAnsiTheme="minorBidi"/>
        </w:rPr>
        <w:t>Explanation: A</w:t>
      </w:r>
    </w:p>
    <w:p w14:paraId="14303170" w14:textId="77777777" w:rsidR="00F91B66" w:rsidRPr="00F91B66" w:rsidRDefault="00F91B66" w:rsidP="00F91B66">
      <w:pPr>
        <w:rPr>
          <w:rFonts w:asciiTheme="minorBidi" w:hAnsiTheme="minorBidi"/>
        </w:rPr>
      </w:pPr>
      <w:r w:rsidRPr="00F91B66">
        <w:rPr>
          <w:rFonts w:asciiTheme="minorBidi" w:hAnsiTheme="minorBidi"/>
        </w:rPr>
        <w:lastRenderedPageBreak/>
        <w:t>Myosin is a thick filament while actin, troponin and tropomyosin are thin filaments.</w:t>
      </w:r>
    </w:p>
    <w:p w14:paraId="17E55CA6" w14:textId="77777777" w:rsidR="00F91B66" w:rsidRPr="00F91B66" w:rsidRDefault="00F91B66" w:rsidP="00F91B66">
      <w:pPr>
        <w:rPr>
          <w:rFonts w:asciiTheme="minorBidi" w:hAnsiTheme="minorBidi"/>
        </w:rPr>
      </w:pPr>
    </w:p>
    <w:p w14:paraId="5520004E" w14:textId="77777777" w:rsidR="00F91B66" w:rsidRPr="00F91B66" w:rsidRDefault="00F91B66" w:rsidP="00F91B66">
      <w:pPr>
        <w:rPr>
          <w:rFonts w:asciiTheme="minorBidi" w:hAnsiTheme="minorBidi"/>
        </w:rPr>
      </w:pPr>
      <w:r w:rsidRPr="00F91B66">
        <w:rPr>
          <w:rFonts w:asciiTheme="minorBidi" w:hAnsiTheme="minorBidi"/>
        </w:rPr>
        <w:t>23. Question1 points</w:t>
      </w:r>
    </w:p>
    <w:p w14:paraId="47B88C6C" w14:textId="77777777" w:rsidR="00F91B66" w:rsidRPr="00F91B66" w:rsidRDefault="00F91B66" w:rsidP="00F91B66">
      <w:pPr>
        <w:rPr>
          <w:rFonts w:asciiTheme="minorBidi" w:hAnsiTheme="minorBidi"/>
        </w:rPr>
      </w:pPr>
      <w:r w:rsidRPr="00F91B66">
        <w:rPr>
          <w:rFonts w:asciiTheme="minorBidi" w:hAnsiTheme="minorBidi"/>
        </w:rPr>
        <w:t>In skeletal muscles, calcium facilities contraction by binding to:</w:t>
      </w:r>
    </w:p>
    <w:p w14:paraId="0DEFEE25" w14:textId="77777777" w:rsidR="00F91B66" w:rsidRPr="00F91B66" w:rsidRDefault="00F91B66" w:rsidP="00F91B66">
      <w:pPr>
        <w:rPr>
          <w:rFonts w:asciiTheme="minorBidi" w:hAnsiTheme="minorBidi"/>
        </w:rPr>
      </w:pPr>
    </w:p>
    <w:p w14:paraId="488FABED" w14:textId="77777777" w:rsidR="00F91B66" w:rsidRPr="00F91B66" w:rsidRDefault="00F91B66" w:rsidP="00F91B66">
      <w:pPr>
        <w:rPr>
          <w:rFonts w:asciiTheme="minorBidi" w:hAnsiTheme="minorBidi"/>
        </w:rPr>
      </w:pPr>
      <w:r w:rsidRPr="00F91B66">
        <w:rPr>
          <w:rFonts w:asciiTheme="minorBidi" w:hAnsiTheme="minorBidi"/>
        </w:rPr>
        <w:t>1.  A. Tropomyosin</w:t>
      </w:r>
    </w:p>
    <w:p w14:paraId="4AC37C90" w14:textId="77777777" w:rsidR="00F91B66" w:rsidRPr="00F91B66" w:rsidRDefault="00F91B66" w:rsidP="00F91B66">
      <w:pPr>
        <w:rPr>
          <w:rFonts w:asciiTheme="minorBidi" w:hAnsiTheme="minorBidi"/>
        </w:rPr>
      </w:pPr>
      <w:r w:rsidRPr="00F91B66">
        <w:rPr>
          <w:rFonts w:asciiTheme="minorBidi" w:hAnsiTheme="minorBidi"/>
        </w:rPr>
        <w:t>2.  B. Troponin</w:t>
      </w:r>
    </w:p>
    <w:p w14:paraId="488E7581" w14:textId="77777777" w:rsidR="00F91B66" w:rsidRPr="00F91B66" w:rsidRDefault="00F91B66" w:rsidP="00F91B66">
      <w:pPr>
        <w:rPr>
          <w:rFonts w:asciiTheme="minorBidi" w:hAnsiTheme="minorBidi"/>
        </w:rPr>
      </w:pPr>
      <w:r w:rsidRPr="00F91B66">
        <w:rPr>
          <w:rFonts w:asciiTheme="minorBidi" w:hAnsiTheme="minorBidi"/>
        </w:rPr>
        <w:t>3.  C. Actin</w:t>
      </w:r>
    </w:p>
    <w:p w14:paraId="1C3EC3DC" w14:textId="77777777" w:rsidR="00F91B66" w:rsidRPr="00F91B66" w:rsidRDefault="00F91B66" w:rsidP="00F91B66">
      <w:pPr>
        <w:rPr>
          <w:rFonts w:asciiTheme="minorBidi" w:hAnsiTheme="minorBidi"/>
        </w:rPr>
      </w:pPr>
      <w:r w:rsidRPr="00F91B66">
        <w:rPr>
          <w:rFonts w:asciiTheme="minorBidi" w:hAnsiTheme="minorBidi"/>
        </w:rPr>
        <w:t>4.  D. Myosin</w:t>
      </w:r>
    </w:p>
    <w:p w14:paraId="2EEC9B46" w14:textId="77777777" w:rsidR="00F91B66" w:rsidRPr="00F91B66" w:rsidRDefault="00F91B66" w:rsidP="00F91B66">
      <w:pPr>
        <w:rPr>
          <w:rFonts w:asciiTheme="minorBidi" w:hAnsiTheme="minorBidi"/>
        </w:rPr>
      </w:pPr>
      <w:r w:rsidRPr="00F91B66">
        <w:rPr>
          <w:rFonts w:asciiTheme="minorBidi" w:hAnsiTheme="minorBidi"/>
        </w:rPr>
        <w:t>Correct</w:t>
      </w:r>
    </w:p>
    <w:p w14:paraId="460DA9CA" w14:textId="77777777" w:rsidR="00F91B66" w:rsidRPr="00F91B66" w:rsidRDefault="00F91B66" w:rsidP="00F91B66">
      <w:pPr>
        <w:rPr>
          <w:rFonts w:asciiTheme="minorBidi" w:hAnsiTheme="minorBidi"/>
        </w:rPr>
      </w:pPr>
      <w:r w:rsidRPr="00F91B66">
        <w:rPr>
          <w:rFonts w:asciiTheme="minorBidi" w:hAnsiTheme="minorBidi"/>
        </w:rPr>
        <w:t>Explanation: B</w:t>
      </w:r>
    </w:p>
    <w:p w14:paraId="153790AA" w14:textId="77777777" w:rsidR="00F91B66" w:rsidRPr="00F91B66" w:rsidRDefault="00F91B66" w:rsidP="00F91B66">
      <w:pPr>
        <w:rPr>
          <w:rFonts w:asciiTheme="minorBidi" w:hAnsiTheme="minorBidi"/>
        </w:rPr>
      </w:pPr>
      <w:r w:rsidRPr="00F91B66">
        <w:rPr>
          <w:rFonts w:asciiTheme="minorBidi" w:hAnsiTheme="minorBidi"/>
        </w:rPr>
        <w:t>Calcium binds with troponin, causes translocation of tropomyosin.</w:t>
      </w:r>
    </w:p>
    <w:p w14:paraId="0FB57AEA" w14:textId="77777777" w:rsidR="00F91B66" w:rsidRPr="00F91B66" w:rsidRDefault="00F91B66" w:rsidP="00F91B66">
      <w:pPr>
        <w:rPr>
          <w:rFonts w:asciiTheme="minorBidi" w:hAnsiTheme="minorBidi"/>
        </w:rPr>
      </w:pPr>
    </w:p>
    <w:p w14:paraId="40391C7A" w14:textId="77777777" w:rsidR="00F91B66" w:rsidRPr="00F91B66" w:rsidRDefault="00F91B66" w:rsidP="00F91B66">
      <w:pPr>
        <w:rPr>
          <w:rFonts w:asciiTheme="minorBidi" w:hAnsiTheme="minorBidi"/>
        </w:rPr>
      </w:pPr>
      <w:r w:rsidRPr="00F91B66">
        <w:rPr>
          <w:rFonts w:asciiTheme="minorBidi" w:hAnsiTheme="minorBidi"/>
        </w:rPr>
        <w:t>24. Question1 points</w:t>
      </w:r>
    </w:p>
    <w:p w14:paraId="6A065A5F" w14:textId="77777777" w:rsidR="00F91B66" w:rsidRPr="00F91B66" w:rsidRDefault="00F91B66" w:rsidP="00F91B66">
      <w:pPr>
        <w:rPr>
          <w:rFonts w:asciiTheme="minorBidi" w:hAnsiTheme="minorBidi"/>
        </w:rPr>
      </w:pPr>
      <w:r w:rsidRPr="00F91B66">
        <w:rPr>
          <w:rFonts w:asciiTheme="minorBidi" w:hAnsiTheme="minorBidi"/>
        </w:rPr>
        <w:t>Which of these is a direct source of energy for muscle contraction?</w:t>
      </w:r>
    </w:p>
    <w:p w14:paraId="10C5D77D" w14:textId="77777777" w:rsidR="00F91B66" w:rsidRPr="00F91B66" w:rsidRDefault="00F91B66" w:rsidP="00F91B66">
      <w:pPr>
        <w:rPr>
          <w:rFonts w:asciiTheme="minorBidi" w:hAnsiTheme="minorBidi"/>
        </w:rPr>
      </w:pPr>
    </w:p>
    <w:p w14:paraId="10E89C3F" w14:textId="77777777" w:rsidR="00F91B66" w:rsidRPr="00F91B66" w:rsidRDefault="00F91B66" w:rsidP="00F91B66">
      <w:pPr>
        <w:rPr>
          <w:rFonts w:asciiTheme="minorBidi" w:hAnsiTheme="minorBidi"/>
        </w:rPr>
      </w:pPr>
      <w:r w:rsidRPr="00F91B66">
        <w:rPr>
          <w:rFonts w:asciiTheme="minorBidi" w:hAnsiTheme="minorBidi"/>
        </w:rPr>
        <w:t>1.  A. ATP</w:t>
      </w:r>
    </w:p>
    <w:p w14:paraId="46BEDB74" w14:textId="77777777" w:rsidR="00F91B66" w:rsidRPr="00F91B66" w:rsidRDefault="00F91B66" w:rsidP="00F91B66">
      <w:pPr>
        <w:rPr>
          <w:rFonts w:asciiTheme="minorBidi" w:hAnsiTheme="minorBidi"/>
        </w:rPr>
      </w:pPr>
      <w:r w:rsidRPr="00F91B66">
        <w:rPr>
          <w:rFonts w:asciiTheme="minorBidi" w:hAnsiTheme="minorBidi"/>
        </w:rPr>
        <w:t>2.  B. Creatine Phosphate</w:t>
      </w:r>
    </w:p>
    <w:p w14:paraId="22F5BE52" w14:textId="77777777" w:rsidR="00F91B66" w:rsidRPr="00F91B66" w:rsidRDefault="00F91B66" w:rsidP="00F91B66">
      <w:pPr>
        <w:rPr>
          <w:rFonts w:asciiTheme="minorBidi" w:hAnsiTheme="minorBidi"/>
        </w:rPr>
      </w:pPr>
      <w:r w:rsidRPr="00F91B66">
        <w:rPr>
          <w:rFonts w:asciiTheme="minorBidi" w:hAnsiTheme="minorBidi"/>
        </w:rPr>
        <w:t>3.  C. Lactic Acid</w:t>
      </w:r>
    </w:p>
    <w:p w14:paraId="489306B6" w14:textId="77777777" w:rsidR="00F91B66" w:rsidRPr="00F91B66" w:rsidRDefault="00F91B66" w:rsidP="00F91B66">
      <w:pPr>
        <w:rPr>
          <w:rFonts w:asciiTheme="minorBidi" w:hAnsiTheme="minorBidi"/>
        </w:rPr>
      </w:pPr>
      <w:r w:rsidRPr="00F91B66">
        <w:rPr>
          <w:rFonts w:asciiTheme="minorBidi" w:hAnsiTheme="minorBidi"/>
        </w:rPr>
        <w:t>4.  D. Both A and B</w:t>
      </w:r>
    </w:p>
    <w:p w14:paraId="4B75536D" w14:textId="77777777" w:rsidR="00F91B66" w:rsidRPr="00F91B66" w:rsidRDefault="00F91B66" w:rsidP="00F91B66">
      <w:pPr>
        <w:rPr>
          <w:rFonts w:asciiTheme="minorBidi" w:hAnsiTheme="minorBidi"/>
        </w:rPr>
      </w:pPr>
      <w:r w:rsidRPr="00F91B66">
        <w:rPr>
          <w:rFonts w:asciiTheme="minorBidi" w:hAnsiTheme="minorBidi"/>
        </w:rPr>
        <w:t>correct</w:t>
      </w:r>
    </w:p>
    <w:p w14:paraId="6F0E583B" w14:textId="77777777" w:rsidR="00F91B66" w:rsidRPr="00F91B66" w:rsidRDefault="00F91B66" w:rsidP="00F91B66">
      <w:pPr>
        <w:rPr>
          <w:rFonts w:asciiTheme="minorBidi" w:hAnsiTheme="minorBidi"/>
        </w:rPr>
      </w:pPr>
      <w:r w:rsidRPr="00F91B66">
        <w:rPr>
          <w:rFonts w:asciiTheme="minorBidi" w:hAnsiTheme="minorBidi"/>
        </w:rPr>
        <w:t>Explanation: D</w:t>
      </w:r>
    </w:p>
    <w:p w14:paraId="145BD542" w14:textId="77777777" w:rsidR="00F91B66" w:rsidRPr="00F91B66" w:rsidRDefault="00F91B66" w:rsidP="00F91B66">
      <w:pPr>
        <w:rPr>
          <w:rFonts w:asciiTheme="minorBidi" w:hAnsiTheme="minorBidi"/>
        </w:rPr>
      </w:pPr>
      <w:r w:rsidRPr="00F91B66">
        <w:rPr>
          <w:rFonts w:asciiTheme="minorBidi" w:hAnsiTheme="minorBidi"/>
        </w:rPr>
        <w:t>The immediate source of energy for muscle contraction is ATP source of energy for muscle contraction are ATP and CP.</w:t>
      </w:r>
    </w:p>
    <w:p w14:paraId="22110857" w14:textId="77777777" w:rsidR="00F91B66" w:rsidRPr="00F91B66" w:rsidRDefault="00F91B66" w:rsidP="00F91B66">
      <w:pPr>
        <w:rPr>
          <w:rFonts w:asciiTheme="minorBidi" w:hAnsiTheme="minorBidi"/>
        </w:rPr>
      </w:pPr>
    </w:p>
    <w:p w14:paraId="0279B066" w14:textId="77777777" w:rsidR="00F91B66" w:rsidRPr="00F91B66" w:rsidRDefault="00F91B66" w:rsidP="00F91B66">
      <w:pPr>
        <w:rPr>
          <w:rFonts w:asciiTheme="minorBidi" w:hAnsiTheme="minorBidi"/>
        </w:rPr>
      </w:pPr>
      <w:r w:rsidRPr="00F91B66">
        <w:rPr>
          <w:rFonts w:asciiTheme="minorBidi" w:hAnsiTheme="minorBidi"/>
        </w:rPr>
        <w:t>25. Question1 points</w:t>
      </w:r>
    </w:p>
    <w:p w14:paraId="1170F4C7" w14:textId="77777777" w:rsidR="00F91B66" w:rsidRPr="00F91B66" w:rsidRDefault="00F91B66" w:rsidP="00F91B66">
      <w:pPr>
        <w:rPr>
          <w:rFonts w:asciiTheme="minorBidi" w:hAnsiTheme="minorBidi"/>
        </w:rPr>
      </w:pPr>
      <w:r w:rsidRPr="00F91B66">
        <w:rPr>
          <w:rFonts w:asciiTheme="minorBidi" w:hAnsiTheme="minorBidi"/>
        </w:rPr>
        <w:t>The cartilage present in trachea is:</w:t>
      </w:r>
    </w:p>
    <w:p w14:paraId="356B20DB" w14:textId="77777777" w:rsidR="00F91B66" w:rsidRPr="00F91B66" w:rsidRDefault="00F91B66" w:rsidP="00F91B66">
      <w:pPr>
        <w:rPr>
          <w:rFonts w:asciiTheme="minorBidi" w:hAnsiTheme="minorBidi"/>
        </w:rPr>
      </w:pPr>
    </w:p>
    <w:p w14:paraId="69D842A1" w14:textId="77777777" w:rsidR="00F91B66" w:rsidRPr="00F91B66" w:rsidRDefault="00F91B66" w:rsidP="00F91B66">
      <w:pPr>
        <w:rPr>
          <w:rFonts w:asciiTheme="minorBidi" w:hAnsiTheme="minorBidi"/>
        </w:rPr>
      </w:pPr>
      <w:r w:rsidRPr="00F91B66">
        <w:rPr>
          <w:rFonts w:asciiTheme="minorBidi" w:hAnsiTheme="minorBidi"/>
        </w:rPr>
        <w:t>1.  A. Fibrous</w:t>
      </w:r>
    </w:p>
    <w:p w14:paraId="288108DC" w14:textId="77777777" w:rsidR="00F91B66" w:rsidRPr="00F91B66" w:rsidRDefault="00F91B66" w:rsidP="00F91B66">
      <w:pPr>
        <w:rPr>
          <w:rFonts w:asciiTheme="minorBidi" w:hAnsiTheme="minorBidi"/>
        </w:rPr>
      </w:pPr>
      <w:r w:rsidRPr="00F91B66">
        <w:rPr>
          <w:rFonts w:asciiTheme="minorBidi" w:hAnsiTheme="minorBidi"/>
        </w:rPr>
        <w:t>2.  B. Hyaline</w:t>
      </w:r>
    </w:p>
    <w:p w14:paraId="793DA8C0" w14:textId="77777777" w:rsidR="00F91B66" w:rsidRPr="00F91B66" w:rsidRDefault="00F91B66" w:rsidP="00F91B66">
      <w:pPr>
        <w:rPr>
          <w:rFonts w:asciiTheme="minorBidi" w:hAnsiTheme="minorBidi"/>
        </w:rPr>
      </w:pPr>
      <w:r w:rsidRPr="00F91B66">
        <w:rPr>
          <w:rFonts w:asciiTheme="minorBidi" w:hAnsiTheme="minorBidi"/>
        </w:rPr>
        <w:lastRenderedPageBreak/>
        <w:t>3.  C. Elastic</w:t>
      </w:r>
    </w:p>
    <w:p w14:paraId="4D7FBCDE" w14:textId="77777777" w:rsidR="00F91B66" w:rsidRPr="00F91B66" w:rsidRDefault="00F91B66" w:rsidP="00F91B66">
      <w:pPr>
        <w:rPr>
          <w:rFonts w:asciiTheme="minorBidi" w:hAnsiTheme="minorBidi"/>
        </w:rPr>
      </w:pPr>
      <w:r w:rsidRPr="00F91B66">
        <w:rPr>
          <w:rFonts w:asciiTheme="minorBidi" w:hAnsiTheme="minorBidi"/>
        </w:rPr>
        <w:t>4.  D. Neurotic</w:t>
      </w:r>
    </w:p>
    <w:p w14:paraId="387D78E0" w14:textId="77777777" w:rsidR="00F91B66" w:rsidRPr="00F91B66" w:rsidRDefault="00F91B66" w:rsidP="00F91B66">
      <w:pPr>
        <w:rPr>
          <w:rFonts w:asciiTheme="minorBidi" w:hAnsiTheme="minorBidi"/>
        </w:rPr>
      </w:pPr>
      <w:r w:rsidRPr="00F91B66">
        <w:rPr>
          <w:rFonts w:asciiTheme="minorBidi" w:hAnsiTheme="minorBidi"/>
        </w:rPr>
        <w:t>Correct</w:t>
      </w:r>
    </w:p>
    <w:p w14:paraId="4092F640" w14:textId="77777777" w:rsidR="00F91B66" w:rsidRPr="00F91B66" w:rsidRDefault="00F91B66" w:rsidP="00F91B66">
      <w:pPr>
        <w:rPr>
          <w:rFonts w:asciiTheme="minorBidi" w:hAnsiTheme="minorBidi"/>
        </w:rPr>
      </w:pPr>
      <w:r w:rsidRPr="00F91B66">
        <w:rPr>
          <w:rFonts w:asciiTheme="minorBidi" w:hAnsiTheme="minorBidi"/>
        </w:rPr>
        <w:t>Explanation: B</w:t>
      </w:r>
    </w:p>
    <w:p w14:paraId="1548FF6A" w14:textId="60FDDD06" w:rsidR="00F91B66" w:rsidRPr="00F91B66" w:rsidRDefault="00F91B66" w:rsidP="00F91B66">
      <w:pPr>
        <w:rPr>
          <w:rFonts w:asciiTheme="minorBidi" w:hAnsiTheme="minorBidi"/>
        </w:rPr>
      </w:pPr>
      <w:proofErr w:type="spellStart"/>
      <w:r w:rsidRPr="00F91B66">
        <w:rPr>
          <w:rFonts w:asciiTheme="minorBidi" w:hAnsiTheme="minorBidi"/>
        </w:rPr>
        <w:t>Self Explanatory</w:t>
      </w:r>
      <w:proofErr w:type="spellEnd"/>
      <w:r w:rsidRPr="00F91B66">
        <w:rPr>
          <w:rFonts w:asciiTheme="minorBidi" w:hAnsiTheme="minorBidi"/>
        </w:rPr>
        <w:t>.</w:t>
      </w:r>
    </w:p>
    <w:p w14:paraId="73521098" w14:textId="77777777" w:rsidR="00F91B66" w:rsidRPr="00F91B66" w:rsidRDefault="00F91B66" w:rsidP="00F91B66">
      <w:pPr>
        <w:rPr>
          <w:rFonts w:asciiTheme="minorBidi" w:hAnsiTheme="minorBidi"/>
        </w:rPr>
      </w:pPr>
    </w:p>
    <w:p w14:paraId="55191C42" w14:textId="77777777" w:rsidR="00F91B66" w:rsidRPr="00F91B66" w:rsidRDefault="00F91B66" w:rsidP="00F91B66">
      <w:pPr>
        <w:rPr>
          <w:rFonts w:asciiTheme="minorBidi" w:hAnsiTheme="minorBidi"/>
        </w:rPr>
      </w:pPr>
    </w:p>
    <w:p w14:paraId="6E39D1A5" w14:textId="77777777" w:rsidR="00F91B66" w:rsidRPr="00F91B66" w:rsidRDefault="00F91B66" w:rsidP="00F91B66">
      <w:pPr>
        <w:rPr>
          <w:rFonts w:asciiTheme="minorBidi" w:hAnsiTheme="minorBidi"/>
        </w:rPr>
      </w:pPr>
      <w:r w:rsidRPr="00F91B66">
        <w:rPr>
          <w:rFonts w:asciiTheme="minorBidi" w:hAnsiTheme="minorBidi"/>
        </w:rPr>
        <w:t>1. Question1 points</w:t>
      </w:r>
    </w:p>
    <w:p w14:paraId="3B2CAB91" w14:textId="77777777" w:rsidR="00F91B66" w:rsidRPr="00F91B66" w:rsidRDefault="00F91B66" w:rsidP="00F91B66">
      <w:pPr>
        <w:rPr>
          <w:rFonts w:asciiTheme="minorBidi" w:hAnsiTheme="minorBidi"/>
        </w:rPr>
      </w:pPr>
      <w:r w:rsidRPr="00F91B66">
        <w:rPr>
          <w:rFonts w:asciiTheme="minorBidi" w:hAnsiTheme="minorBidi"/>
        </w:rPr>
        <w:t>Which of the following statement is Incorrect?</w:t>
      </w:r>
    </w:p>
    <w:p w14:paraId="3BBEA0A2" w14:textId="77777777" w:rsidR="00F91B66" w:rsidRPr="00F91B66" w:rsidRDefault="00F91B66" w:rsidP="00F91B66">
      <w:pPr>
        <w:rPr>
          <w:rFonts w:asciiTheme="minorBidi" w:hAnsiTheme="minorBidi"/>
        </w:rPr>
      </w:pPr>
    </w:p>
    <w:p w14:paraId="1B254138" w14:textId="77777777" w:rsidR="00F91B66" w:rsidRPr="00F91B66" w:rsidRDefault="00F91B66" w:rsidP="00F91B66">
      <w:pPr>
        <w:rPr>
          <w:rFonts w:asciiTheme="minorBidi" w:hAnsiTheme="minorBidi"/>
        </w:rPr>
      </w:pPr>
      <w:r w:rsidRPr="00F91B66">
        <w:rPr>
          <w:rFonts w:asciiTheme="minorBidi" w:hAnsiTheme="minorBidi"/>
        </w:rPr>
        <w:t>1.  A. Bone is where most blood cells are made</w:t>
      </w:r>
    </w:p>
    <w:p w14:paraId="7F43B710" w14:textId="77777777" w:rsidR="00F91B66" w:rsidRPr="00F91B66" w:rsidRDefault="00F91B66" w:rsidP="00F91B66">
      <w:pPr>
        <w:rPr>
          <w:rFonts w:asciiTheme="minorBidi" w:hAnsiTheme="minorBidi"/>
        </w:rPr>
      </w:pPr>
      <w:r w:rsidRPr="00F91B66">
        <w:rPr>
          <w:rFonts w:asciiTheme="minorBidi" w:hAnsiTheme="minorBidi"/>
        </w:rPr>
        <w:t>2.  B. Bone is a dry and non-living supporting structure</w:t>
      </w:r>
    </w:p>
    <w:p w14:paraId="63D2EA14" w14:textId="77777777" w:rsidR="00F91B66" w:rsidRPr="00F91B66" w:rsidRDefault="00F91B66" w:rsidP="00F91B66">
      <w:pPr>
        <w:rPr>
          <w:rFonts w:asciiTheme="minorBidi" w:hAnsiTheme="minorBidi"/>
        </w:rPr>
      </w:pPr>
      <w:r w:rsidRPr="00F91B66">
        <w:rPr>
          <w:rFonts w:asciiTheme="minorBidi" w:hAnsiTheme="minorBidi"/>
        </w:rPr>
        <w:t>3.  C. Bone serves as a storehouse for various minerals</w:t>
      </w:r>
    </w:p>
    <w:p w14:paraId="2D6AF87A" w14:textId="77777777" w:rsidR="00F91B66" w:rsidRPr="00F91B66" w:rsidRDefault="00F91B66" w:rsidP="00F91B66">
      <w:pPr>
        <w:rPr>
          <w:rFonts w:asciiTheme="minorBidi" w:hAnsiTheme="minorBidi"/>
        </w:rPr>
      </w:pPr>
      <w:r w:rsidRPr="00F91B66">
        <w:rPr>
          <w:rFonts w:asciiTheme="minorBidi" w:hAnsiTheme="minorBidi"/>
        </w:rPr>
        <w:t>4.  D. Bone protects and supports the body and its organs</w:t>
      </w:r>
    </w:p>
    <w:p w14:paraId="7BCB39C8" w14:textId="77777777" w:rsidR="00F91B66" w:rsidRPr="00F91B66" w:rsidRDefault="00F91B66" w:rsidP="00F91B66">
      <w:pPr>
        <w:rPr>
          <w:rFonts w:asciiTheme="minorBidi" w:hAnsiTheme="minorBidi"/>
        </w:rPr>
      </w:pPr>
      <w:r w:rsidRPr="00F91B66">
        <w:rPr>
          <w:rFonts w:asciiTheme="minorBidi" w:hAnsiTheme="minorBidi"/>
        </w:rPr>
        <w:t>Correct</w:t>
      </w:r>
    </w:p>
    <w:p w14:paraId="3E74A937" w14:textId="77777777" w:rsidR="00F91B66" w:rsidRPr="00F91B66" w:rsidRDefault="00F91B66" w:rsidP="00F91B66">
      <w:pPr>
        <w:rPr>
          <w:rFonts w:asciiTheme="minorBidi" w:hAnsiTheme="minorBidi"/>
        </w:rPr>
      </w:pPr>
      <w:r w:rsidRPr="00F91B66">
        <w:rPr>
          <w:rFonts w:asciiTheme="minorBidi" w:hAnsiTheme="minorBidi"/>
        </w:rPr>
        <w:t>Explanation: B</w:t>
      </w:r>
    </w:p>
    <w:p w14:paraId="1C8C6AB0" w14:textId="77777777" w:rsidR="00F91B66" w:rsidRPr="00F91B66" w:rsidRDefault="00F91B66" w:rsidP="00F91B66">
      <w:pPr>
        <w:rPr>
          <w:rFonts w:asciiTheme="minorBidi" w:hAnsiTheme="minorBidi"/>
        </w:rPr>
      </w:pPr>
      <w:proofErr w:type="spellStart"/>
      <w:r w:rsidRPr="00F91B66">
        <w:rPr>
          <w:rFonts w:asciiTheme="minorBidi" w:hAnsiTheme="minorBidi"/>
        </w:rPr>
        <w:t>Self Explanatory</w:t>
      </w:r>
      <w:proofErr w:type="spellEnd"/>
      <w:r w:rsidRPr="00F91B66">
        <w:rPr>
          <w:rFonts w:asciiTheme="minorBidi" w:hAnsiTheme="minorBidi"/>
        </w:rPr>
        <w:t>.</w:t>
      </w:r>
    </w:p>
    <w:p w14:paraId="51E5B542" w14:textId="77777777" w:rsidR="00F91B66" w:rsidRPr="00F91B66" w:rsidRDefault="00F91B66" w:rsidP="00F91B66">
      <w:pPr>
        <w:rPr>
          <w:rFonts w:asciiTheme="minorBidi" w:hAnsiTheme="minorBidi"/>
        </w:rPr>
      </w:pPr>
    </w:p>
    <w:p w14:paraId="74677E37" w14:textId="77777777" w:rsidR="00F91B66" w:rsidRPr="00F91B66" w:rsidRDefault="00F91B66" w:rsidP="00F91B66">
      <w:pPr>
        <w:rPr>
          <w:rFonts w:asciiTheme="minorBidi" w:hAnsiTheme="minorBidi"/>
        </w:rPr>
      </w:pPr>
      <w:r w:rsidRPr="00F91B66">
        <w:rPr>
          <w:rFonts w:asciiTheme="minorBidi" w:hAnsiTheme="minorBidi"/>
        </w:rPr>
        <w:t>2. Question1 points</w:t>
      </w:r>
    </w:p>
    <w:p w14:paraId="4161EAA2" w14:textId="77777777" w:rsidR="00F91B66" w:rsidRPr="00F91B66" w:rsidRDefault="00F91B66" w:rsidP="00F91B66">
      <w:pPr>
        <w:rPr>
          <w:rFonts w:asciiTheme="minorBidi" w:hAnsiTheme="minorBidi"/>
        </w:rPr>
      </w:pPr>
      <w:r w:rsidRPr="00F91B66">
        <w:rPr>
          <w:rFonts w:asciiTheme="minorBidi" w:hAnsiTheme="minorBidi"/>
        </w:rPr>
        <w:t>The site where two or many bones meets are called</w:t>
      </w:r>
    </w:p>
    <w:p w14:paraId="64731CFE" w14:textId="77777777" w:rsidR="00F91B66" w:rsidRPr="00F91B66" w:rsidRDefault="00F91B66" w:rsidP="00F91B66">
      <w:pPr>
        <w:rPr>
          <w:rFonts w:asciiTheme="minorBidi" w:hAnsiTheme="minorBidi"/>
        </w:rPr>
      </w:pPr>
    </w:p>
    <w:p w14:paraId="2F2C3BCE" w14:textId="77777777" w:rsidR="00F91B66" w:rsidRPr="00F91B66" w:rsidRDefault="00F91B66" w:rsidP="00F91B66">
      <w:pPr>
        <w:rPr>
          <w:rFonts w:asciiTheme="minorBidi" w:hAnsiTheme="minorBidi"/>
        </w:rPr>
      </w:pPr>
      <w:r w:rsidRPr="00F91B66">
        <w:rPr>
          <w:rFonts w:asciiTheme="minorBidi" w:hAnsiTheme="minorBidi"/>
        </w:rPr>
        <w:t>1.  A. Joint</w:t>
      </w:r>
    </w:p>
    <w:p w14:paraId="4EFF0728" w14:textId="77777777" w:rsidR="00F91B66" w:rsidRPr="00F91B66" w:rsidRDefault="00F91B66" w:rsidP="00F91B66">
      <w:pPr>
        <w:rPr>
          <w:rFonts w:asciiTheme="minorBidi" w:hAnsiTheme="minorBidi"/>
        </w:rPr>
      </w:pPr>
      <w:r w:rsidRPr="00F91B66">
        <w:rPr>
          <w:rFonts w:asciiTheme="minorBidi" w:hAnsiTheme="minorBidi"/>
        </w:rPr>
        <w:t>2.  B. Articulation</w:t>
      </w:r>
    </w:p>
    <w:p w14:paraId="28C261A6" w14:textId="77777777" w:rsidR="00F91B66" w:rsidRPr="00F91B66" w:rsidRDefault="00F91B66" w:rsidP="00F91B66">
      <w:pPr>
        <w:rPr>
          <w:rFonts w:asciiTheme="minorBidi" w:hAnsiTheme="minorBidi"/>
        </w:rPr>
      </w:pPr>
      <w:r w:rsidRPr="00F91B66">
        <w:rPr>
          <w:rFonts w:asciiTheme="minorBidi" w:hAnsiTheme="minorBidi"/>
        </w:rPr>
        <w:t>3.  C. Both A &amp; B</w:t>
      </w:r>
    </w:p>
    <w:p w14:paraId="4428E828" w14:textId="77777777" w:rsidR="00F91B66" w:rsidRPr="00F91B66" w:rsidRDefault="00F91B66" w:rsidP="00F91B66">
      <w:pPr>
        <w:rPr>
          <w:rFonts w:asciiTheme="minorBidi" w:hAnsiTheme="minorBidi"/>
        </w:rPr>
      </w:pPr>
      <w:r w:rsidRPr="00F91B66">
        <w:rPr>
          <w:rFonts w:asciiTheme="minorBidi" w:hAnsiTheme="minorBidi"/>
        </w:rPr>
        <w:t>4.  D. Suture</w:t>
      </w:r>
    </w:p>
    <w:p w14:paraId="705F31FA" w14:textId="77777777" w:rsidR="00F91B66" w:rsidRPr="00F91B66" w:rsidRDefault="00F91B66" w:rsidP="00F91B66">
      <w:pPr>
        <w:rPr>
          <w:rFonts w:asciiTheme="minorBidi" w:hAnsiTheme="minorBidi"/>
        </w:rPr>
      </w:pPr>
      <w:r w:rsidRPr="00F91B66">
        <w:rPr>
          <w:rFonts w:asciiTheme="minorBidi" w:hAnsiTheme="minorBidi"/>
        </w:rPr>
        <w:t>Correct</w:t>
      </w:r>
    </w:p>
    <w:p w14:paraId="0F0D2FCC" w14:textId="77777777" w:rsidR="00F91B66" w:rsidRPr="00F91B66" w:rsidRDefault="00F91B66" w:rsidP="00F91B66">
      <w:pPr>
        <w:rPr>
          <w:rFonts w:asciiTheme="minorBidi" w:hAnsiTheme="minorBidi"/>
        </w:rPr>
      </w:pPr>
      <w:r w:rsidRPr="00F91B66">
        <w:rPr>
          <w:rFonts w:asciiTheme="minorBidi" w:hAnsiTheme="minorBidi"/>
        </w:rPr>
        <w:t>Explanation: C</w:t>
      </w:r>
    </w:p>
    <w:p w14:paraId="07EF4ED9" w14:textId="77777777" w:rsidR="00F91B66" w:rsidRPr="00F91B66" w:rsidRDefault="00F91B66" w:rsidP="00F91B66">
      <w:pPr>
        <w:rPr>
          <w:rFonts w:asciiTheme="minorBidi" w:hAnsiTheme="minorBidi"/>
        </w:rPr>
      </w:pPr>
      <w:r w:rsidRPr="00F91B66">
        <w:rPr>
          <w:rFonts w:asciiTheme="minorBidi" w:hAnsiTheme="minorBidi"/>
        </w:rPr>
        <w:t>Both A and B</w:t>
      </w:r>
    </w:p>
    <w:p w14:paraId="02B094FB" w14:textId="77777777" w:rsidR="00F91B66" w:rsidRPr="00F91B66" w:rsidRDefault="00F91B66" w:rsidP="00F91B66">
      <w:pPr>
        <w:rPr>
          <w:rFonts w:asciiTheme="minorBidi" w:hAnsiTheme="minorBidi"/>
        </w:rPr>
      </w:pPr>
    </w:p>
    <w:p w14:paraId="4B5012DC" w14:textId="77777777" w:rsidR="00F91B66" w:rsidRPr="00F91B66" w:rsidRDefault="00F91B66" w:rsidP="00F91B66">
      <w:pPr>
        <w:rPr>
          <w:rFonts w:asciiTheme="minorBidi" w:hAnsiTheme="minorBidi"/>
        </w:rPr>
      </w:pPr>
      <w:r w:rsidRPr="00F91B66">
        <w:rPr>
          <w:rFonts w:asciiTheme="minorBidi" w:hAnsiTheme="minorBidi"/>
        </w:rPr>
        <w:t>3. Question1 points</w:t>
      </w:r>
    </w:p>
    <w:p w14:paraId="59F06C2C" w14:textId="77777777" w:rsidR="00F91B66" w:rsidRPr="00F91B66" w:rsidRDefault="00F91B66" w:rsidP="00F91B66">
      <w:pPr>
        <w:rPr>
          <w:rFonts w:asciiTheme="minorBidi" w:hAnsiTheme="minorBidi"/>
        </w:rPr>
      </w:pPr>
      <w:r w:rsidRPr="00F91B66">
        <w:rPr>
          <w:rFonts w:asciiTheme="minorBidi" w:hAnsiTheme="minorBidi"/>
        </w:rPr>
        <w:lastRenderedPageBreak/>
        <w:t>Joint of sternum and ribs is</w:t>
      </w:r>
    </w:p>
    <w:p w14:paraId="7772B430" w14:textId="77777777" w:rsidR="00F91B66" w:rsidRPr="00F91B66" w:rsidRDefault="00F91B66" w:rsidP="00F91B66">
      <w:pPr>
        <w:rPr>
          <w:rFonts w:asciiTheme="minorBidi" w:hAnsiTheme="minorBidi"/>
        </w:rPr>
      </w:pPr>
    </w:p>
    <w:p w14:paraId="06779E56" w14:textId="77777777" w:rsidR="00F91B66" w:rsidRPr="00F91B66" w:rsidRDefault="00F91B66" w:rsidP="00F91B66">
      <w:pPr>
        <w:rPr>
          <w:rFonts w:asciiTheme="minorBidi" w:hAnsiTheme="minorBidi"/>
        </w:rPr>
      </w:pPr>
      <w:r w:rsidRPr="00F91B66">
        <w:rPr>
          <w:rFonts w:asciiTheme="minorBidi" w:hAnsiTheme="minorBidi"/>
        </w:rPr>
        <w:t>1.  A. Cartilaginous</w:t>
      </w:r>
    </w:p>
    <w:p w14:paraId="3601F753" w14:textId="77777777" w:rsidR="00F91B66" w:rsidRPr="00F91B66" w:rsidRDefault="00F91B66" w:rsidP="00F91B66">
      <w:pPr>
        <w:rPr>
          <w:rFonts w:asciiTheme="minorBidi" w:hAnsiTheme="minorBidi"/>
        </w:rPr>
      </w:pPr>
      <w:r w:rsidRPr="00F91B66">
        <w:rPr>
          <w:rFonts w:asciiTheme="minorBidi" w:hAnsiTheme="minorBidi"/>
        </w:rPr>
        <w:t>2.  B. Fibrous</w:t>
      </w:r>
    </w:p>
    <w:p w14:paraId="0479F9D5" w14:textId="77777777" w:rsidR="00F91B66" w:rsidRPr="00F91B66" w:rsidRDefault="00F91B66" w:rsidP="00F91B66">
      <w:pPr>
        <w:rPr>
          <w:rFonts w:asciiTheme="minorBidi" w:hAnsiTheme="minorBidi"/>
        </w:rPr>
      </w:pPr>
      <w:r w:rsidRPr="00F91B66">
        <w:rPr>
          <w:rFonts w:asciiTheme="minorBidi" w:hAnsiTheme="minorBidi"/>
        </w:rPr>
        <w:t>3.  C. Angular</w:t>
      </w:r>
    </w:p>
    <w:p w14:paraId="56720937" w14:textId="77777777" w:rsidR="00F91B66" w:rsidRPr="00F91B66" w:rsidRDefault="00F91B66" w:rsidP="00F91B66">
      <w:pPr>
        <w:rPr>
          <w:rFonts w:asciiTheme="minorBidi" w:hAnsiTheme="minorBidi"/>
        </w:rPr>
      </w:pPr>
      <w:r w:rsidRPr="00F91B66">
        <w:rPr>
          <w:rFonts w:asciiTheme="minorBidi" w:hAnsiTheme="minorBidi"/>
        </w:rPr>
        <w:t>4.  D. Hinge joins</w:t>
      </w:r>
    </w:p>
    <w:p w14:paraId="6FD85C98" w14:textId="77777777" w:rsidR="00F91B66" w:rsidRPr="00F91B66" w:rsidRDefault="00F91B66" w:rsidP="00F91B66">
      <w:pPr>
        <w:rPr>
          <w:rFonts w:asciiTheme="minorBidi" w:hAnsiTheme="minorBidi"/>
        </w:rPr>
      </w:pPr>
      <w:r w:rsidRPr="00F91B66">
        <w:rPr>
          <w:rFonts w:asciiTheme="minorBidi" w:hAnsiTheme="minorBidi"/>
        </w:rPr>
        <w:t>Correct</w:t>
      </w:r>
    </w:p>
    <w:p w14:paraId="5A651659" w14:textId="77777777" w:rsidR="00F91B66" w:rsidRPr="00F91B66" w:rsidRDefault="00F91B66" w:rsidP="00F91B66">
      <w:pPr>
        <w:rPr>
          <w:rFonts w:asciiTheme="minorBidi" w:hAnsiTheme="minorBidi"/>
        </w:rPr>
      </w:pPr>
      <w:r w:rsidRPr="00F91B66">
        <w:rPr>
          <w:rFonts w:asciiTheme="minorBidi" w:hAnsiTheme="minorBidi"/>
        </w:rPr>
        <w:t>Explanation: A</w:t>
      </w:r>
    </w:p>
    <w:p w14:paraId="73173A28" w14:textId="77777777" w:rsidR="00F91B66" w:rsidRPr="00F91B66" w:rsidRDefault="00F91B66" w:rsidP="00F91B66">
      <w:pPr>
        <w:rPr>
          <w:rFonts w:asciiTheme="minorBidi" w:hAnsiTheme="minorBidi"/>
        </w:rPr>
      </w:pPr>
      <w:r w:rsidRPr="00F91B66">
        <w:rPr>
          <w:rFonts w:asciiTheme="minorBidi" w:hAnsiTheme="minorBidi"/>
        </w:rPr>
        <w:t>Cartilaginous</w:t>
      </w:r>
    </w:p>
    <w:p w14:paraId="5D1F0AF6" w14:textId="77777777" w:rsidR="00F91B66" w:rsidRPr="00F91B66" w:rsidRDefault="00F91B66" w:rsidP="00F91B66">
      <w:pPr>
        <w:rPr>
          <w:rFonts w:asciiTheme="minorBidi" w:hAnsiTheme="minorBidi"/>
        </w:rPr>
      </w:pPr>
    </w:p>
    <w:p w14:paraId="0AF47815" w14:textId="77777777" w:rsidR="00F91B66" w:rsidRPr="00F91B66" w:rsidRDefault="00F91B66" w:rsidP="00F91B66">
      <w:pPr>
        <w:rPr>
          <w:rFonts w:asciiTheme="minorBidi" w:hAnsiTheme="minorBidi"/>
        </w:rPr>
      </w:pPr>
      <w:r w:rsidRPr="00F91B66">
        <w:rPr>
          <w:rFonts w:asciiTheme="minorBidi" w:hAnsiTheme="minorBidi"/>
        </w:rPr>
        <w:t>4. Question1 points</w:t>
      </w:r>
    </w:p>
    <w:p w14:paraId="5FAF62A4" w14:textId="77777777" w:rsidR="00F91B66" w:rsidRPr="00F91B66" w:rsidRDefault="00F91B66" w:rsidP="00F91B66">
      <w:pPr>
        <w:rPr>
          <w:rFonts w:asciiTheme="minorBidi" w:hAnsiTheme="minorBidi"/>
        </w:rPr>
      </w:pPr>
      <w:r w:rsidRPr="00F91B66">
        <w:rPr>
          <w:rFonts w:asciiTheme="minorBidi" w:hAnsiTheme="minorBidi"/>
        </w:rPr>
        <w:t>Synovial fluid is secreted by</w:t>
      </w:r>
    </w:p>
    <w:p w14:paraId="66682370" w14:textId="77777777" w:rsidR="00F91B66" w:rsidRPr="00F91B66" w:rsidRDefault="00F91B66" w:rsidP="00F91B66">
      <w:pPr>
        <w:rPr>
          <w:rFonts w:asciiTheme="minorBidi" w:hAnsiTheme="minorBidi"/>
        </w:rPr>
      </w:pPr>
    </w:p>
    <w:p w14:paraId="4424752D" w14:textId="77777777" w:rsidR="00F91B66" w:rsidRPr="00F91B66" w:rsidRDefault="00F91B66" w:rsidP="00F91B66">
      <w:pPr>
        <w:rPr>
          <w:rFonts w:asciiTheme="minorBidi" w:hAnsiTheme="minorBidi"/>
        </w:rPr>
      </w:pPr>
      <w:r w:rsidRPr="00F91B66">
        <w:rPr>
          <w:rFonts w:asciiTheme="minorBidi" w:hAnsiTheme="minorBidi"/>
        </w:rPr>
        <w:t>1.  A. Blood</w:t>
      </w:r>
    </w:p>
    <w:p w14:paraId="45B011FE" w14:textId="77777777" w:rsidR="00F91B66" w:rsidRPr="00F91B66" w:rsidRDefault="00F91B66" w:rsidP="00F91B66">
      <w:pPr>
        <w:rPr>
          <w:rFonts w:asciiTheme="minorBidi" w:hAnsiTheme="minorBidi"/>
        </w:rPr>
      </w:pPr>
      <w:r w:rsidRPr="00F91B66">
        <w:rPr>
          <w:rFonts w:asciiTheme="minorBidi" w:hAnsiTheme="minorBidi"/>
        </w:rPr>
        <w:t>2.  B. Bone</w:t>
      </w:r>
    </w:p>
    <w:p w14:paraId="0EAF2487" w14:textId="77777777" w:rsidR="00F91B66" w:rsidRPr="00F91B66" w:rsidRDefault="00F91B66" w:rsidP="00F91B66">
      <w:pPr>
        <w:rPr>
          <w:rFonts w:asciiTheme="minorBidi" w:hAnsiTheme="minorBidi"/>
        </w:rPr>
      </w:pPr>
      <w:r w:rsidRPr="00F91B66">
        <w:rPr>
          <w:rFonts w:asciiTheme="minorBidi" w:hAnsiTheme="minorBidi"/>
        </w:rPr>
        <w:t>3.  C. Cartilage</w:t>
      </w:r>
    </w:p>
    <w:p w14:paraId="70190E0E" w14:textId="77777777" w:rsidR="00F91B66" w:rsidRPr="00F91B66" w:rsidRDefault="00F91B66" w:rsidP="00F91B66">
      <w:pPr>
        <w:rPr>
          <w:rFonts w:asciiTheme="minorBidi" w:hAnsiTheme="minorBidi"/>
        </w:rPr>
      </w:pPr>
      <w:r w:rsidRPr="00F91B66">
        <w:rPr>
          <w:rFonts w:asciiTheme="minorBidi" w:hAnsiTheme="minorBidi"/>
        </w:rPr>
        <w:t>4.  D. Synovial membrane</w:t>
      </w:r>
    </w:p>
    <w:p w14:paraId="0C3D2613" w14:textId="77777777" w:rsidR="00F91B66" w:rsidRPr="00F91B66" w:rsidRDefault="00F91B66" w:rsidP="00F91B66">
      <w:pPr>
        <w:rPr>
          <w:rFonts w:asciiTheme="minorBidi" w:hAnsiTheme="minorBidi"/>
        </w:rPr>
      </w:pPr>
      <w:r w:rsidRPr="00F91B66">
        <w:rPr>
          <w:rFonts w:asciiTheme="minorBidi" w:hAnsiTheme="minorBidi"/>
        </w:rPr>
        <w:t>Correct</w:t>
      </w:r>
    </w:p>
    <w:p w14:paraId="20EA6B77" w14:textId="77777777" w:rsidR="00F91B66" w:rsidRPr="00F91B66" w:rsidRDefault="00F91B66" w:rsidP="00F91B66">
      <w:pPr>
        <w:rPr>
          <w:rFonts w:asciiTheme="minorBidi" w:hAnsiTheme="minorBidi"/>
        </w:rPr>
      </w:pPr>
      <w:r w:rsidRPr="00F91B66">
        <w:rPr>
          <w:rFonts w:asciiTheme="minorBidi" w:hAnsiTheme="minorBidi"/>
        </w:rPr>
        <w:t>Explanation: D</w:t>
      </w:r>
    </w:p>
    <w:p w14:paraId="5C296F6C" w14:textId="77777777" w:rsidR="00F91B66" w:rsidRPr="00F91B66" w:rsidRDefault="00F91B66" w:rsidP="00F91B66">
      <w:pPr>
        <w:rPr>
          <w:rFonts w:asciiTheme="minorBidi" w:hAnsiTheme="minorBidi"/>
        </w:rPr>
      </w:pPr>
      <w:r w:rsidRPr="00F91B66">
        <w:rPr>
          <w:rFonts w:asciiTheme="minorBidi" w:hAnsiTheme="minorBidi"/>
        </w:rPr>
        <w:t>Synovial membrane</w:t>
      </w:r>
    </w:p>
    <w:p w14:paraId="3CA46F1B" w14:textId="77777777" w:rsidR="00F91B66" w:rsidRPr="00F91B66" w:rsidRDefault="00F91B66" w:rsidP="00F91B66">
      <w:pPr>
        <w:rPr>
          <w:rFonts w:asciiTheme="minorBidi" w:hAnsiTheme="minorBidi"/>
        </w:rPr>
      </w:pPr>
    </w:p>
    <w:p w14:paraId="0B4735BB" w14:textId="77777777" w:rsidR="00F91B66" w:rsidRPr="00F91B66" w:rsidRDefault="00F91B66" w:rsidP="00F91B66">
      <w:pPr>
        <w:rPr>
          <w:rFonts w:asciiTheme="minorBidi" w:hAnsiTheme="minorBidi"/>
        </w:rPr>
      </w:pPr>
      <w:r w:rsidRPr="00F91B66">
        <w:rPr>
          <w:rFonts w:asciiTheme="minorBidi" w:hAnsiTheme="minorBidi"/>
        </w:rPr>
        <w:t>5. Question1 points</w:t>
      </w:r>
    </w:p>
    <w:p w14:paraId="45E4EF05" w14:textId="77777777" w:rsidR="00F91B66" w:rsidRPr="00F91B66" w:rsidRDefault="00F91B66" w:rsidP="00F91B66">
      <w:pPr>
        <w:rPr>
          <w:rFonts w:asciiTheme="minorBidi" w:hAnsiTheme="minorBidi"/>
        </w:rPr>
      </w:pPr>
      <w:r w:rsidRPr="00F91B66">
        <w:rPr>
          <w:rFonts w:asciiTheme="minorBidi" w:hAnsiTheme="minorBidi"/>
        </w:rPr>
        <w:t>Joint between metacarpals and phalanges is</w:t>
      </w:r>
    </w:p>
    <w:p w14:paraId="7AB27378" w14:textId="77777777" w:rsidR="00F91B66" w:rsidRPr="00F91B66" w:rsidRDefault="00F91B66" w:rsidP="00F91B66">
      <w:pPr>
        <w:rPr>
          <w:rFonts w:asciiTheme="minorBidi" w:hAnsiTheme="minorBidi"/>
        </w:rPr>
      </w:pPr>
    </w:p>
    <w:p w14:paraId="2B04CEF0" w14:textId="77777777" w:rsidR="00F91B66" w:rsidRPr="00F91B66" w:rsidRDefault="00F91B66" w:rsidP="00F91B66">
      <w:pPr>
        <w:rPr>
          <w:rFonts w:asciiTheme="minorBidi" w:hAnsiTheme="minorBidi"/>
        </w:rPr>
      </w:pPr>
      <w:r w:rsidRPr="00F91B66">
        <w:rPr>
          <w:rFonts w:asciiTheme="minorBidi" w:hAnsiTheme="minorBidi"/>
        </w:rPr>
        <w:t>1.  A. Ball and socket</w:t>
      </w:r>
    </w:p>
    <w:p w14:paraId="728388E7" w14:textId="77777777" w:rsidR="00F91B66" w:rsidRPr="00F91B66" w:rsidRDefault="00F91B66" w:rsidP="00F91B66">
      <w:pPr>
        <w:rPr>
          <w:rFonts w:asciiTheme="minorBidi" w:hAnsiTheme="minorBidi"/>
        </w:rPr>
      </w:pPr>
      <w:r w:rsidRPr="00F91B66">
        <w:rPr>
          <w:rFonts w:asciiTheme="minorBidi" w:hAnsiTheme="minorBidi"/>
        </w:rPr>
        <w:t>2.  B. Pivot</w:t>
      </w:r>
    </w:p>
    <w:p w14:paraId="3B27FD34" w14:textId="77777777" w:rsidR="00F91B66" w:rsidRPr="00F91B66" w:rsidRDefault="00F91B66" w:rsidP="00F91B66">
      <w:pPr>
        <w:rPr>
          <w:rFonts w:asciiTheme="minorBidi" w:hAnsiTheme="minorBidi"/>
        </w:rPr>
      </w:pPr>
      <w:r w:rsidRPr="00F91B66">
        <w:rPr>
          <w:rFonts w:asciiTheme="minorBidi" w:hAnsiTheme="minorBidi"/>
        </w:rPr>
        <w:t>3.  C. Hinge</w:t>
      </w:r>
    </w:p>
    <w:p w14:paraId="08299454" w14:textId="77777777" w:rsidR="00F91B66" w:rsidRPr="00F91B66" w:rsidRDefault="00F91B66" w:rsidP="00F91B66">
      <w:pPr>
        <w:rPr>
          <w:rFonts w:asciiTheme="minorBidi" w:hAnsiTheme="minorBidi"/>
        </w:rPr>
      </w:pPr>
      <w:r w:rsidRPr="00F91B66">
        <w:rPr>
          <w:rFonts w:asciiTheme="minorBidi" w:hAnsiTheme="minorBidi"/>
        </w:rPr>
        <w:t>4.  D. None of these</w:t>
      </w:r>
    </w:p>
    <w:p w14:paraId="3E2C053A" w14:textId="77777777" w:rsidR="00F91B66" w:rsidRPr="00F91B66" w:rsidRDefault="00F91B66" w:rsidP="00F91B66">
      <w:pPr>
        <w:rPr>
          <w:rFonts w:asciiTheme="minorBidi" w:hAnsiTheme="minorBidi"/>
        </w:rPr>
      </w:pPr>
      <w:r w:rsidRPr="00F91B66">
        <w:rPr>
          <w:rFonts w:asciiTheme="minorBidi" w:hAnsiTheme="minorBidi"/>
        </w:rPr>
        <w:t>Correct</w:t>
      </w:r>
    </w:p>
    <w:p w14:paraId="39D14A14" w14:textId="77777777" w:rsidR="00F91B66" w:rsidRPr="00F91B66" w:rsidRDefault="00F91B66" w:rsidP="00F91B66">
      <w:pPr>
        <w:rPr>
          <w:rFonts w:asciiTheme="minorBidi" w:hAnsiTheme="minorBidi"/>
        </w:rPr>
      </w:pPr>
      <w:r w:rsidRPr="00F91B66">
        <w:rPr>
          <w:rFonts w:asciiTheme="minorBidi" w:hAnsiTheme="minorBidi"/>
        </w:rPr>
        <w:t>Explanation: C</w:t>
      </w:r>
    </w:p>
    <w:p w14:paraId="2D13AA19" w14:textId="77777777" w:rsidR="00F91B66" w:rsidRPr="00F91B66" w:rsidRDefault="00F91B66" w:rsidP="00F91B66">
      <w:pPr>
        <w:rPr>
          <w:rFonts w:asciiTheme="minorBidi" w:hAnsiTheme="minorBidi"/>
        </w:rPr>
      </w:pPr>
      <w:r w:rsidRPr="00F91B66">
        <w:rPr>
          <w:rFonts w:asciiTheme="minorBidi" w:hAnsiTheme="minorBidi"/>
        </w:rPr>
        <w:lastRenderedPageBreak/>
        <w:t>Hinge joint allows movement in only 1 plan e.g. Hinge joint is present in elbow, knee etc.</w:t>
      </w:r>
    </w:p>
    <w:p w14:paraId="667149D6" w14:textId="77777777" w:rsidR="00F91B66" w:rsidRPr="00F91B66" w:rsidRDefault="00F91B66" w:rsidP="00F91B66">
      <w:pPr>
        <w:rPr>
          <w:rFonts w:asciiTheme="minorBidi" w:hAnsiTheme="minorBidi"/>
        </w:rPr>
      </w:pPr>
    </w:p>
    <w:p w14:paraId="232A7EE5" w14:textId="77777777" w:rsidR="00F91B66" w:rsidRPr="00F91B66" w:rsidRDefault="00F91B66" w:rsidP="00F91B66">
      <w:pPr>
        <w:rPr>
          <w:rFonts w:asciiTheme="minorBidi" w:hAnsiTheme="minorBidi"/>
        </w:rPr>
      </w:pPr>
      <w:r w:rsidRPr="00F91B66">
        <w:rPr>
          <w:rFonts w:asciiTheme="minorBidi" w:hAnsiTheme="minorBidi"/>
        </w:rPr>
        <w:t>6. Question1 points</w:t>
      </w:r>
    </w:p>
    <w:p w14:paraId="3052DD1A" w14:textId="77777777" w:rsidR="00F91B66" w:rsidRPr="00F91B66" w:rsidRDefault="00F91B66" w:rsidP="00F91B66">
      <w:pPr>
        <w:rPr>
          <w:rFonts w:asciiTheme="minorBidi" w:hAnsiTheme="minorBidi"/>
        </w:rPr>
      </w:pPr>
      <w:r w:rsidRPr="00F91B66">
        <w:rPr>
          <w:rFonts w:asciiTheme="minorBidi" w:hAnsiTheme="minorBidi"/>
        </w:rPr>
        <w:t>Which joint is also known as suture</w:t>
      </w:r>
    </w:p>
    <w:p w14:paraId="75F8F3FA" w14:textId="77777777" w:rsidR="00F91B66" w:rsidRPr="00F91B66" w:rsidRDefault="00F91B66" w:rsidP="00F91B66">
      <w:pPr>
        <w:rPr>
          <w:rFonts w:asciiTheme="minorBidi" w:hAnsiTheme="minorBidi"/>
        </w:rPr>
      </w:pPr>
    </w:p>
    <w:p w14:paraId="6AB4AD3D" w14:textId="77777777" w:rsidR="00F91B66" w:rsidRPr="00F91B66" w:rsidRDefault="00F91B66" w:rsidP="00F91B66">
      <w:pPr>
        <w:rPr>
          <w:rFonts w:asciiTheme="minorBidi" w:hAnsiTheme="minorBidi"/>
        </w:rPr>
      </w:pPr>
      <w:r w:rsidRPr="00F91B66">
        <w:rPr>
          <w:rFonts w:asciiTheme="minorBidi" w:hAnsiTheme="minorBidi"/>
        </w:rPr>
        <w:t>1.  A. Cartilaginous joint</w:t>
      </w:r>
    </w:p>
    <w:p w14:paraId="3066DAE6" w14:textId="77777777" w:rsidR="00F91B66" w:rsidRPr="00F91B66" w:rsidRDefault="00F91B66" w:rsidP="00F91B66">
      <w:pPr>
        <w:rPr>
          <w:rFonts w:asciiTheme="minorBidi" w:hAnsiTheme="minorBidi"/>
        </w:rPr>
      </w:pPr>
      <w:r w:rsidRPr="00F91B66">
        <w:rPr>
          <w:rFonts w:asciiTheme="minorBidi" w:hAnsiTheme="minorBidi"/>
        </w:rPr>
        <w:t>2.  B. Synovial joints</w:t>
      </w:r>
    </w:p>
    <w:p w14:paraId="74E865F2" w14:textId="77777777" w:rsidR="00F91B66" w:rsidRPr="00F91B66" w:rsidRDefault="00F91B66" w:rsidP="00F91B66">
      <w:pPr>
        <w:rPr>
          <w:rFonts w:asciiTheme="minorBidi" w:hAnsiTheme="minorBidi"/>
        </w:rPr>
      </w:pPr>
      <w:r w:rsidRPr="00F91B66">
        <w:rPr>
          <w:rFonts w:asciiTheme="minorBidi" w:hAnsiTheme="minorBidi"/>
        </w:rPr>
        <w:t>3.  C. Fibrous joints</w:t>
      </w:r>
    </w:p>
    <w:p w14:paraId="129BDE31" w14:textId="77777777" w:rsidR="00F91B66" w:rsidRPr="00F91B66" w:rsidRDefault="00F91B66" w:rsidP="00F91B66">
      <w:pPr>
        <w:rPr>
          <w:rFonts w:asciiTheme="minorBidi" w:hAnsiTheme="minorBidi"/>
        </w:rPr>
      </w:pPr>
      <w:r w:rsidRPr="00F91B66">
        <w:rPr>
          <w:rFonts w:asciiTheme="minorBidi" w:hAnsiTheme="minorBidi"/>
        </w:rPr>
        <w:t>4.  D. Hinge joints</w:t>
      </w:r>
    </w:p>
    <w:p w14:paraId="00A7B939" w14:textId="77777777" w:rsidR="00F91B66" w:rsidRPr="00F91B66" w:rsidRDefault="00F91B66" w:rsidP="00F91B66">
      <w:pPr>
        <w:rPr>
          <w:rFonts w:asciiTheme="minorBidi" w:hAnsiTheme="minorBidi"/>
        </w:rPr>
      </w:pPr>
      <w:r w:rsidRPr="00F91B66">
        <w:rPr>
          <w:rFonts w:asciiTheme="minorBidi" w:hAnsiTheme="minorBidi"/>
        </w:rPr>
        <w:t>Correct</w:t>
      </w:r>
    </w:p>
    <w:p w14:paraId="3D7974C2" w14:textId="77777777" w:rsidR="00F91B66" w:rsidRPr="00F91B66" w:rsidRDefault="00F91B66" w:rsidP="00F91B66">
      <w:pPr>
        <w:rPr>
          <w:rFonts w:asciiTheme="minorBidi" w:hAnsiTheme="minorBidi"/>
        </w:rPr>
      </w:pPr>
      <w:r w:rsidRPr="00F91B66">
        <w:rPr>
          <w:rFonts w:asciiTheme="minorBidi" w:hAnsiTheme="minorBidi"/>
        </w:rPr>
        <w:t>Explanation: C</w:t>
      </w:r>
    </w:p>
    <w:p w14:paraId="77810107" w14:textId="77777777" w:rsidR="00F91B66" w:rsidRPr="00F91B66" w:rsidRDefault="00F91B66" w:rsidP="00F91B66">
      <w:pPr>
        <w:rPr>
          <w:rFonts w:asciiTheme="minorBidi" w:hAnsiTheme="minorBidi"/>
        </w:rPr>
      </w:pPr>
      <w:r w:rsidRPr="00F91B66">
        <w:rPr>
          <w:rFonts w:asciiTheme="minorBidi" w:hAnsiTheme="minorBidi"/>
        </w:rPr>
        <w:t>Suture are present in skull and has fibrous joint</w:t>
      </w:r>
    </w:p>
    <w:p w14:paraId="2B116AF2" w14:textId="77777777" w:rsidR="00F91B66" w:rsidRPr="00F91B66" w:rsidRDefault="00F91B66" w:rsidP="00F91B66">
      <w:pPr>
        <w:rPr>
          <w:rFonts w:asciiTheme="minorBidi" w:hAnsiTheme="minorBidi"/>
        </w:rPr>
      </w:pPr>
    </w:p>
    <w:p w14:paraId="56409410" w14:textId="77777777" w:rsidR="00F91B66" w:rsidRPr="00F91B66" w:rsidRDefault="00F91B66" w:rsidP="00F91B66">
      <w:pPr>
        <w:rPr>
          <w:rFonts w:asciiTheme="minorBidi" w:hAnsiTheme="minorBidi"/>
        </w:rPr>
      </w:pPr>
      <w:r w:rsidRPr="00F91B66">
        <w:rPr>
          <w:rFonts w:asciiTheme="minorBidi" w:hAnsiTheme="minorBidi"/>
        </w:rPr>
        <w:t>7. Question1 points</w:t>
      </w:r>
    </w:p>
    <w:p w14:paraId="067D14F7" w14:textId="77777777" w:rsidR="00F91B66" w:rsidRPr="00F91B66" w:rsidRDefault="00F91B66" w:rsidP="00F91B66">
      <w:pPr>
        <w:rPr>
          <w:rFonts w:asciiTheme="minorBidi" w:hAnsiTheme="minorBidi"/>
        </w:rPr>
      </w:pPr>
      <w:r w:rsidRPr="00F91B66">
        <w:rPr>
          <w:rFonts w:asciiTheme="minorBidi" w:hAnsiTheme="minorBidi"/>
        </w:rPr>
        <w:t>In joints the bones are hold in position by</w:t>
      </w:r>
    </w:p>
    <w:p w14:paraId="0799F178" w14:textId="77777777" w:rsidR="00F91B66" w:rsidRPr="00F91B66" w:rsidRDefault="00F91B66" w:rsidP="00F91B66">
      <w:pPr>
        <w:rPr>
          <w:rFonts w:asciiTheme="minorBidi" w:hAnsiTheme="minorBidi"/>
        </w:rPr>
      </w:pPr>
    </w:p>
    <w:p w14:paraId="37D142BD" w14:textId="77777777" w:rsidR="00F91B66" w:rsidRPr="00F91B66" w:rsidRDefault="00F91B66" w:rsidP="00F91B66">
      <w:pPr>
        <w:rPr>
          <w:rFonts w:asciiTheme="minorBidi" w:hAnsiTheme="minorBidi"/>
        </w:rPr>
      </w:pPr>
      <w:r w:rsidRPr="00F91B66">
        <w:rPr>
          <w:rFonts w:asciiTheme="minorBidi" w:hAnsiTheme="minorBidi"/>
        </w:rPr>
        <w:t>1.  A. Tendon</w:t>
      </w:r>
    </w:p>
    <w:p w14:paraId="71FA24B3" w14:textId="77777777" w:rsidR="00F91B66" w:rsidRPr="00F91B66" w:rsidRDefault="00F91B66" w:rsidP="00F91B66">
      <w:pPr>
        <w:rPr>
          <w:rFonts w:asciiTheme="minorBidi" w:hAnsiTheme="minorBidi"/>
        </w:rPr>
      </w:pPr>
      <w:r w:rsidRPr="00F91B66">
        <w:rPr>
          <w:rFonts w:asciiTheme="minorBidi" w:hAnsiTheme="minorBidi"/>
        </w:rPr>
        <w:t>2.  B. Ligament</w:t>
      </w:r>
    </w:p>
    <w:p w14:paraId="245ED147" w14:textId="77777777" w:rsidR="00F91B66" w:rsidRPr="00F91B66" w:rsidRDefault="00F91B66" w:rsidP="00F91B66">
      <w:pPr>
        <w:rPr>
          <w:rFonts w:asciiTheme="minorBidi" w:hAnsiTheme="minorBidi"/>
        </w:rPr>
      </w:pPr>
      <w:r w:rsidRPr="00F91B66">
        <w:rPr>
          <w:rFonts w:asciiTheme="minorBidi" w:hAnsiTheme="minorBidi"/>
        </w:rPr>
        <w:t>3.  C. Muscle</w:t>
      </w:r>
    </w:p>
    <w:p w14:paraId="648F5A25" w14:textId="77777777" w:rsidR="00F91B66" w:rsidRPr="00F91B66" w:rsidRDefault="00F91B66" w:rsidP="00F91B66">
      <w:pPr>
        <w:rPr>
          <w:rFonts w:asciiTheme="minorBidi" w:hAnsiTheme="minorBidi"/>
        </w:rPr>
      </w:pPr>
      <w:r w:rsidRPr="00F91B66">
        <w:rPr>
          <w:rFonts w:asciiTheme="minorBidi" w:hAnsiTheme="minorBidi"/>
        </w:rPr>
        <w:t>4.  D. All of them</w:t>
      </w:r>
    </w:p>
    <w:p w14:paraId="6A8236F9" w14:textId="77777777" w:rsidR="00F91B66" w:rsidRPr="00F91B66" w:rsidRDefault="00F91B66" w:rsidP="00F91B66">
      <w:pPr>
        <w:rPr>
          <w:rFonts w:asciiTheme="minorBidi" w:hAnsiTheme="minorBidi"/>
        </w:rPr>
      </w:pPr>
      <w:r w:rsidRPr="00F91B66">
        <w:rPr>
          <w:rFonts w:asciiTheme="minorBidi" w:hAnsiTheme="minorBidi"/>
        </w:rPr>
        <w:t>Correct</w:t>
      </w:r>
    </w:p>
    <w:p w14:paraId="2083E020" w14:textId="77777777" w:rsidR="00F91B66" w:rsidRPr="00F91B66" w:rsidRDefault="00F91B66" w:rsidP="00F91B66">
      <w:pPr>
        <w:rPr>
          <w:rFonts w:asciiTheme="minorBidi" w:hAnsiTheme="minorBidi"/>
        </w:rPr>
      </w:pPr>
      <w:r w:rsidRPr="00F91B66">
        <w:rPr>
          <w:rFonts w:asciiTheme="minorBidi" w:hAnsiTheme="minorBidi"/>
        </w:rPr>
        <w:t>Explanation: B</w:t>
      </w:r>
    </w:p>
    <w:p w14:paraId="7E39F427" w14:textId="77777777" w:rsidR="00F91B66" w:rsidRPr="00F91B66" w:rsidRDefault="00F91B66" w:rsidP="00F91B66">
      <w:pPr>
        <w:rPr>
          <w:rFonts w:asciiTheme="minorBidi" w:hAnsiTheme="minorBidi"/>
        </w:rPr>
      </w:pPr>
      <w:r w:rsidRPr="00F91B66">
        <w:rPr>
          <w:rFonts w:asciiTheme="minorBidi" w:hAnsiTheme="minorBidi"/>
        </w:rPr>
        <w:t>Ligaments</w:t>
      </w:r>
    </w:p>
    <w:p w14:paraId="105875C8" w14:textId="77777777" w:rsidR="00F91B66" w:rsidRPr="00F91B66" w:rsidRDefault="00F91B66" w:rsidP="00F91B66">
      <w:pPr>
        <w:rPr>
          <w:rFonts w:asciiTheme="minorBidi" w:hAnsiTheme="minorBidi"/>
        </w:rPr>
      </w:pPr>
    </w:p>
    <w:p w14:paraId="2CAB25A4" w14:textId="77777777" w:rsidR="00F91B66" w:rsidRPr="00F91B66" w:rsidRDefault="00F91B66" w:rsidP="00F91B66">
      <w:pPr>
        <w:rPr>
          <w:rFonts w:asciiTheme="minorBidi" w:hAnsiTheme="minorBidi"/>
        </w:rPr>
      </w:pPr>
      <w:r w:rsidRPr="00F91B66">
        <w:rPr>
          <w:rFonts w:asciiTheme="minorBidi" w:hAnsiTheme="minorBidi"/>
        </w:rPr>
        <w:t>8. Question1 points</w:t>
      </w:r>
    </w:p>
    <w:p w14:paraId="3CCFCFF5" w14:textId="77777777" w:rsidR="00F91B66" w:rsidRPr="00F91B66" w:rsidRDefault="00F91B66" w:rsidP="00F91B66">
      <w:pPr>
        <w:rPr>
          <w:rFonts w:asciiTheme="minorBidi" w:hAnsiTheme="minorBidi"/>
        </w:rPr>
      </w:pPr>
      <w:r w:rsidRPr="00F91B66">
        <w:rPr>
          <w:rFonts w:asciiTheme="minorBidi" w:hAnsiTheme="minorBidi"/>
        </w:rPr>
        <w:t>Which of the following is concerned with rheumatoid arthritis?</w:t>
      </w:r>
    </w:p>
    <w:p w14:paraId="0B69B982" w14:textId="77777777" w:rsidR="00F91B66" w:rsidRPr="00F91B66" w:rsidRDefault="00F91B66" w:rsidP="00F91B66">
      <w:pPr>
        <w:rPr>
          <w:rFonts w:asciiTheme="minorBidi" w:hAnsiTheme="minorBidi"/>
        </w:rPr>
      </w:pPr>
    </w:p>
    <w:p w14:paraId="71FE58FC" w14:textId="77777777" w:rsidR="00F91B66" w:rsidRPr="00F91B66" w:rsidRDefault="00F91B66" w:rsidP="00F91B66">
      <w:pPr>
        <w:rPr>
          <w:rFonts w:asciiTheme="minorBidi" w:hAnsiTheme="minorBidi"/>
        </w:rPr>
      </w:pPr>
      <w:r w:rsidRPr="00F91B66">
        <w:rPr>
          <w:rFonts w:asciiTheme="minorBidi" w:hAnsiTheme="minorBidi"/>
        </w:rPr>
        <w:t>1.  A. Bone</w:t>
      </w:r>
    </w:p>
    <w:p w14:paraId="45A8B48E" w14:textId="77777777" w:rsidR="00F91B66" w:rsidRPr="00F91B66" w:rsidRDefault="00F91B66" w:rsidP="00F91B66">
      <w:pPr>
        <w:rPr>
          <w:rFonts w:asciiTheme="minorBidi" w:hAnsiTheme="minorBidi"/>
        </w:rPr>
      </w:pPr>
      <w:r w:rsidRPr="00F91B66">
        <w:rPr>
          <w:rFonts w:asciiTheme="minorBidi" w:hAnsiTheme="minorBidi"/>
        </w:rPr>
        <w:t>2.  B. Cartilage</w:t>
      </w:r>
    </w:p>
    <w:p w14:paraId="742392E9" w14:textId="77777777" w:rsidR="00F91B66" w:rsidRPr="00F91B66" w:rsidRDefault="00F91B66" w:rsidP="00F91B66">
      <w:pPr>
        <w:rPr>
          <w:rFonts w:asciiTheme="minorBidi" w:hAnsiTheme="minorBidi"/>
        </w:rPr>
      </w:pPr>
      <w:r w:rsidRPr="00F91B66">
        <w:rPr>
          <w:rFonts w:asciiTheme="minorBidi" w:hAnsiTheme="minorBidi"/>
        </w:rPr>
        <w:t>3.  C. Joints</w:t>
      </w:r>
    </w:p>
    <w:p w14:paraId="13C7E0FE" w14:textId="77777777" w:rsidR="00F91B66" w:rsidRPr="00F91B66" w:rsidRDefault="00F91B66" w:rsidP="00F91B66">
      <w:pPr>
        <w:rPr>
          <w:rFonts w:asciiTheme="minorBidi" w:hAnsiTheme="minorBidi"/>
        </w:rPr>
      </w:pPr>
      <w:r w:rsidRPr="00F91B66">
        <w:rPr>
          <w:rFonts w:asciiTheme="minorBidi" w:hAnsiTheme="minorBidi"/>
        </w:rPr>
        <w:lastRenderedPageBreak/>
        <w:t>4.  D. All of them</w:t>
      </w:r>
    </w:p>
    <w:p w14:paraId="760F3CEC" w14:textId="77777777" w:rsidR="00F91B66" w:rsidRPr="00F91B66" w:rsidRDefault="00F91B66" w:rsidP="00F91B66">
      <w:pPr>
        <w:rPr>
          <w:rFonts w:asciiTheme="minorBidi" w:hAnsiTheme="minorBidi"/>
        </w:rPr>
      </w:pPr>
      <w:r w:rsidRPr="00F91B66">
        <w:rPr>
          <w:rFonts w:asciiTheme="minorBidi" w:hAnsiTheme="minorBidi"/>
        </w:rPr>
        <w:t>Correct</w:t>
      </w:r>
    </w:p>
    <w:p w14:paraId="41A122F8" w14:textId="77777777" w:rsidR="00F91B66" w:rsidRPr="00F91B66" w:rsidRDefault="00F91B66" w:rsidP="00F91B66">
      <w:pPr>
        <w:rPr>
          <w:rFonts w:asciiTheme="minorBidi" w:hAnsiTheme="minorBidi"/>
        </w:rPr>
      </w:pPr>
      <w:r w:rsidRPr="00F91B66">
        <w:rPr>
          <w:rFonts w:asciiTheme="minorBidi" w:hAnsiTheme="minorBidi"/>
        </w:rPr>
        <w:t>Explanation: B</w:t>
      </w:r>
    </w:p>
    <w:p w14:paraId="5DC75A09" w14:textId="77777777" w:rsidR="00F91B66" w:rsidRPr="00F91B66" w:rsidRDefault="00F91B66" w:rsidP="00F91B66">
      <w:pPr>
        <w:rPr>
          <w:rFonts w:asciiTheme="minorBidi" w:hAnsiTheme="minorBidi"/>
        </w:rPr>
      </w:pPr>
      <w:r w:rsidRPr="00F91B66">
        <w:rPr>
          <w:rFonts w:asciiTheme="minorBidi" w:hAnsiTheme="minorBidi"/>
        </w:rPr>
        <w:t>Cartilage</w:t>
      </w:r>
    </w:p>
    <w:p w14:paraId="43D5F239" w14:textId="77777777" w:rsidR="00F91B66" w:rsidRPr="00F91B66" w:rsidRDefault="00F91B66" w:rsidP="00F91B66">
      <w:pPr>
        <w:rPr>
          <w:rFonts w:asciiTheme="minorBidi" w:hAnsiTheme="minorBidi"/>
        </w:rPr>
      </w:pPr>
    </w:p>
    <w:p w14:paraId="01BA3E37" w14:textId="77777777" w:rsidR="00F91B66" w:rsidRPr="00F91B66" w:rsidRDefault="00F91B66" w:rsidP="00F91B66">
      <w:pPr>
        <w:rPr>
          <w:rFonts w:asciiTheme="minorBidi" w:hAnsiTheme="minorBidi"/>
        </w:rPr>
      </w:pPr>
      <w:r w:rsidRPr="00F91B66">
        <w:rPr>
          <w:rFonts w:asciiTheme="minorBidi" w:hAnsiTheme="minorBidi"/>
        </w:rPr>
        <w:t>9. Question1 points</w:t>
      </w:r>
    </w:p>
    <w:p w14:paraId="60F17EB9" w14:textId="77777777" w:rsidR="00F91B66" w:rsidRPr="00F91B66" w:rsidRDefault="00F91B66" w:rsidP="00F91B66">
      <w:pPr>
        <w:rPr>
          <w:rFonts w:asciiTheme="minorBidi" w:hAnsiTheme="minorBidi"/>
        </w:rPr>
      </w:pPr>
      <w:r w:rsidRPr="00F91B66">
        <w:rPr>
          <w:rFonts w:asciiTheme="minorBidi" w:hAnsiTheme="minorBidi"/>
        </w:rPr>
        <w:t>A cup like socket of shoulder joint is:</w:t>
      </w:r>
    </w:p>
    <w:p w14:paraId="2B9768A3" w14:textId="77777777" w:rsidR="00F91B66" w:rsidRPr="00F91B66" w:rsidRDefault="00F91B66" w:rsidP="00F91B66">
      <w:pPr>
        <w:rPr>
          <w:rFonts w:asciiTheme="minorBidi" w:hAnsiTheme="minorBidi"/>
        </w:rPr>
      </w:pPr>
    </w:p>
    <w:p w14:paraId="6A95EF22" w14:textId="77777777" w:rsidR="00F91B66" w:rsidRPr="00F91B66" w:rsidRDefault="00F91B66" w:rsidP="00F91B66">
      <w:pPr>
        <w:rPr>
          <w:rFonts w:asciiTheme="minorBidi" w:hAnsiTheme="minorBidi"/>
        </w:rPr>
      </w:pPr>
      <w:r w:rsidRPr="00F91B66">
        <w:rPr>
          <w:rFonts w:asciiTheme="minorBidi" w:hAnsiTheme="minorBidi"/>
        </w:rPr>
        <w:t>1.  A. Glenoid</w:t>
      </w:r>
    </w:p>
    <w:p w14:paraId="1503D4DB" w14:textId="77777777" w:rsidR="00F91B66" w:rsidRPr="00F91B66" w:rsidRDefault="00F91B66" w:rsidP="00F91B66">
      <w:pPr>
        <w:rPr>
          <w:rFonts w:asciiTheme="minorBidi" w:hAnsiTheme="minorBidi"/>
        </w:rPr>
      </w:pPr>
      <w:r w:rsidRPr="00F91B66">
        <w:rPr>
          <w:rFonts w:asciiTheme="minorBidi" w:hAnsiTheme="minorBidi"/>
        </w:rPr>
        <w:t>2.  B. Acetabulum</w:t>
      </w:r>
    </w:p>
    <w:p w14:paraId="4F097F71" w14:textId="77777777" w:rsidR="00F91B66" w:rsidRPr="00F91B66" w:rsidRDefault="00F91B66" w:rsidP="00F91B66">
      <w:pPr>
        <w:rPr>
          <w:rFonts w:asciiTheme="minorBidi" w:hAnsiTheme="minorBidi"/>
        </w:rPr>
      </w:pPr>
      <w:r w:rsidRPr="00F91B66">
        <w:rPr>
          <w:rFonts w:asciiTheme="minorBidi" w:hAnsiTheme="minorBidi"/>
        </w:rPr>
        <w:t>3.  C. Suture</w:t>
      </w:r>
    </w:p>
    <w:p w14:paraId="3A6B007F" w14:textId="77777777" w:rsidR="00F91B66" w:rsidRPr="00F91B66" w:rsidRDefault="00F91B66" w:rsidP="00F91B66">
      <w:pPr>
        <w:rPr>
          <w:rFonts w:asciiTheme="minorBidi" w:hAnsiTheme="minorBidi"/>
        </w:rPr>
      </w:pPr>
      <w:r w:rsidRPr="00F91B66">
        <w:rPr>
          <w:rFonts w:asciiTheme="minorBidi" w:hAnsiTheme="minorBidi"/>
        </w:rPr>
        <w:t>4.  D. Trochlea</w:t>
      </w:r>
    </w:p>
    <w:p w14:paraId="35FED7F0" w14:textId="77777777" w:rsidR="00F91B66" w:rsidRPr="00F91B66" w:rsidRDefault="00F91B66" w:rsidP="00F91B66">
      <w:pPr>
        <w:rPr>
          <w:rFonts w:asciiTheme="minorBidi" w:hAnsiTheme="minorBidi"/>
        </w:rPr>
      </w:pPr>
      <w:r w:rsidRPr="00F91B66">
        <w:rPr>
          <w:rFonts w:asciiTheme="minorBidi" w:hAnsiTheme="minorBidi"/>
        </w:rPr>
        <w:t>Correct</w:t>
      </w:r>
    </w:p>
    <w:p w14:paraId="0CAED6D3" w14:textId="77777777" w:rsidR="00F91B66" w:rsidRPr="00F91B66" w:rsidRDefault="00F91B66" w:rsidP="00F91B66">
      <w:pPr>
        <w:rPr>
          <w:rFonts w:asciiTheme="minorBidi" w:hAnsiTheme="minorBidi"/>
        </w:rPr>
      </w:pPr>
      <w:r w:rsidRPr="00F91B66">
        <w:rPr>
          <w:rFonts w:asciiTheme="minorBidi" w:hAnsiTheme="minorBidi"/>
        </w:rPr>
        <w:t>Explanation: A</w:t>
      </w:r>
    </w:p>
    <w:p w14:paraId="2A741ED1" w14:textId="77777777" w:rsidR="00F91B66" w:rsidRPr="00F91B66" w:rsidRDefault="00F91B66" w:rsidP="00F91B66">
      <w:pPr>
        <w:rPr>
          <w:rFonts w:asciiTheme="minorBidi" w:hAnsiTheme="minorBidi"/>
        </w:rPr>
      </w:pPr>
      <w:r w:rsidRPr="00F91B66">
        <w:rPr>
          <w:rFonts w:asciiTheme="minorBidi" w:hAnsiTheme="minorBidi"/>
        </w:rPr>
        <w:t>Glenoid is cup like cavity in shoulder.</w:t>
      </w:r>
    </w:p>
    <w:p w14:paraId="43CEFA50" w14:textId="77777777" w:rsidR="00F91B66" w:rsidRPr="00F91B66" w:rsidRDefault="00F91B66" w:rsidP="00F91B66">
      <w:pPr>
        <w:rPr>
          <w:rFonts w:asciiTheme="minorBidi" w:hAnsiTheme="minorBidi"/>
        </w:rPr>
      </w:pPr>
    </w:p>
    <w:p w14:paraId="7665A65A" w14:textId="77777777" w:rsidR="00F91B66" w:rsidRPr="00F91B66" w:rsidRDefault="00F91B66" w:rsidP="00F91B66">
      <w:pPr>
        <w:rPr>
          <w:rFonts w:asciiTheme="minorBidi" w:hAnsiTheme="minorBidi"/>
        </w:rPr>
      </w:pPr>
      <w:r w:rsidRPr="00F91B66">
        <w:rPr>
          <w:rFonts w:asciiTheme="minorBidi" w:hAnsiTheme="minorBidi"/>
        </w:rPr>
        <w:t>10. Question1 points</w:t>
      </w:r>
    </w:p>
    <w:p w14:paraId="34ABBBFD" w14:textId="77777777" w:rsidR="00F91B66" w:rsidRPr="00F91B66" w:rsidRDefault="00F91B66" w:rsidP="00F91B66">
      <w:pPr>
        <w:rPr>
          <w:rFonts w:asciiTheme="minorBidi" w:hAnsiTheme="minorBidi"/>
        </w:rPr>
      </w:pPr>
      <w:r w:rsidRPr="00F91B66">
        <w:rPr>
          <w:rFonts w:asciiTheme="minorBidi" w:hAnsiTheme="minorBidi"/>
        </w:rPr>
        <w:t>Muscle is a specialized tissue of ___________ origin.</w:t>
      </w:r>
    </w:p>
    <w:p w14:paraId="3B57A4F7" w14:textId="77777777" w:rsidR="00F91B66" w:rsidRPr="00F91B66" w:rsidRDefault="00F91B66" w:rsidP="00F91B66">
      <w:pPr>
        <w:rPr>
          <w:rFonts w:asciiTheme="minorBidi" w:hAnsiTheme="minorBidi"/>
        </w:rPr>
      </w:pPr>
    </w:p>
    <w:p w14:paraId="2C605938" w14:textId="77777777" w:rsidR="00F91B66" w:rsidRPr="00F91B66" w:rsidRDefault="00F91B66" w:rsidP="00F91B66">
      <w:pPr>
        <w:rPr>
          <w:rFonts w:asciiTheme="minorBidi" w:hAnsiTheme="minorBidi"/>
        </w:rPr>
      </w:pPr>
      <w:r w:rsidRPr="00F91B66">
        <w:rPr>
          <w:rFonts w:asciiTheme="minorBidi" w:hAnsiTheme="minorBidi"/>
        </w:rPr>
        <w:t>1.  A. Ectoderm</w:t>
      </w:r>
    </w:p>
    <w:p w14:paraId="074B89BF" w14:textId="77777777" w:rsidR="00F91B66" w:rsidRPr="00F91B66" w:rsidRDefault="00F91B66" w:rsidP="00F91B66">
      <w:pPr>
        <w:rPr>
          <w:rFonts w:asciiTheme="minorBidi" w:hAnsiTheme="minorBidi"/>
        </w:rPr>
      </w:pPr>
      <w:r w:rsidRPr="00F91B66">
        <w:rPr>
          <w:rFonts w:asciiTheme="minorBidi" w:hAnsiTheme="minorBidi"/>
        </w:rPr>
        <w:t>2.  B. Mesoderm</w:t>
      </w:r>
    </w:p>
    <w:p w14:paraId="77F0140A" w14:textId="77777777" w:rsidR="00F91B66" w:rsidRPr="00F91B66" w:rsidRDefault="00F91B66" w:rsidP="00F91B66">
      <w:pPr>
        <w:rPr>
          <w:rFonts w:asciiTheme="minorBidi" w:hAnsiTheme="minorBidi"/>
        </w:rPr>
      </w:pPr>
      <w:r w:rsidRPr="00F91B66">
        <w:rPr>
          <w:rFonts w:asciiTheme="minorBidi" w:hAnsiTheme="minorBidi"/>
        </w:rPr>
        <w:t>3.  C. Endoderm</w:t>
      </w:r>
    </w:p>
    <w:p w14:paraId="503DB18D" w14:textId="77777777" w:rsidR="00F91B66" w:rsidRPr="00F91B66" w:rsidRDefault="00F91B66" w:rsidP="00F91B66">
      <w:pPr>
        <w:rPr>
          <w:rFonts w:asciiTheme="minorBidi" w:hAnsiTheme="minorBidi"/>
        </w:rPr>
      </w:pPr>
      <w:r w:rsidRPr="00F91B66">
        <w:rPr>
          <w:rFonts w:asciiTheme="minorBidi" w:hAnsiTheme="minorBidi"/>
        </w:rPr>
        <w:t>4.  D. None of these</w:t>
      </w:r>
    </w:p>
    <w:p w14:paraId="69D15A0B" w14:textId="77777777" w:rsidR="00F91B66" w:rsidRPr="00F91B66" w:rsidRDefault="00F91B66" w:rsidP="00F91B66">
      <w:pPr>
        <w:rPr>
          <w:rFonts w:asciiTheme="minorBidi" w:hAnsiTheme="minorBidi"/>
        </w:rPr>
      </w:pPr>
      <w:r w:rsidRPr="00F91B66">
        <w:rPr>
          <w:rFonts w:asciiTheme="minorBidi" w:hAnsiTheme="minorBidi"/>
        </w:rPr>
        <w:t>Correct</w:t>
      </w:r>
    </w:p>
    <w:p w14:paraId="1F784073" w14:textId="77777777" w:rsidR="00F91B66" w:rsidRPr="00F91B66" w:rsidRDefault="00F91B66" w:rsidP="00F91B66">
      <w:pPr>
        <w:rPr>
          <w:rFonts w:asciiTheme="minorBidi" w:hAnsiTheme="minorBidi"/>
        </w:rPr>
      </w:pPr>
      <w:r w:rsidRPr="00F91B66">
        <w:rPr>
          <w:rFonts w:asciiTheme="minorBidi" w:hAnsiTheme="minorBidi"/>
        </w:rPr>
        <w:t>Explanation: B</w:t>
      </w:r>
    </w:p>
    <w:p w14:paraId="634D3732" w14:textId="77777777" w:rsidR="00F91B66" w:rsidRPr="00F91B66" w:rsidRDefault="00F91B66" w:rsidP="00F91B66">
      <w:pPr>
        <w:rPr>
          <w:rFonts w:asciiTheme="minorBidi" w:hAnsiTheme="minorBidi"/>
        </w:rPr>
      </w:pPr>
      <w:r w:rsidRPr="00F91B66">
        <w:rPr>
          <w:rFonts w:asciiTheme="minorBidi" w:hAnsiTheme="minorBidi"/>
        </w:rPr>
        <w:t>Ectoderm → CNS and skin</w:t>
      </w:r>
    </w:p>
    <w:p w14:paraId="244B5494" w14:textId="77777777" w:rsidR="00F91B66" w:rsidRPr="00F91B66" w:rsidRDefault="00F91B66" w:rsidP="00F91B66">
      <w:pPr>
        <w:rPr>
          <w:rFonts w:asciiTheme="minorBidi" w:hAnsiTheme="minorBidi"/>
        </w:rPr>
      </w:pPr>
      <w:r w:rsidRPr="00F91B66">
        <w:rPr>
          <w:rFonts w:asciiTheme="minorBidi" w:hAnsiTheme="minorBidi"/>
        </w:rPr>
        <w:t>Mesoderm → Muscles</w:t>
      </w:r>
    </w:p>
    <w:p w14:paraId="78F87C51" w14:textId="77777777" w:rsidR="00F91B66" w:rsidRPr="00F91B66" w:rsidRDefault="00F91B66" w:rsidP="00F91B66">
      <w:pPr>
        <w:rPr>
          <w:rFonts w:asciiTheme="minorBidi" w:hAnsiTheme="minorBidi"/>
        </w:rPr>
      </w:pPr>
      <w:r w:rsidRPr="00F91B66">
        <w:rPr>
          <w:rFonts w:asciiTheme="minorBidi" w:hAnsiTheme="minorBidi"/>
        </w:rPr>
        <w:t>Endoderm → Lining of digestive, respiration, urogenital system and associated gland.</w:t>
      </w:r>
    </w:p>
    <w:p w14:paraId="6FC6255C" w14:textId="77777777" w:rsidR="00F91B66" w:rsidRPr="00F91B66" w:rsidRDefault="00F91B66" w:rsidP="00F91B66">
      <w:pPr>
        <w:rPr>
          <w:rFonts w:asciiTheme="minorBidi" w:hAnsiTheme="minorBidi"/>
        </w:rPr>
      </w:pPr>
    </w:p>
    <w:p w14:paraId="1F943708" w14:textId="77777777" w:rsidR="00F91B66" w:rsidRPr="00F91B66" w:rsidRDefault="00F91B66" w:rsidP="00F91B66">
      <w:pPr>
        <w:rPr>
          <w:rFonts w:asciiTheme="minorBidi" w:hAnsiTheme="minorBidi"/>
        </w:rPr>
      </w:pPr>
      <w:r w:rsidRPr="00F91B66">
        <w:rPr>
          <w:rFonts w:asciiTheme="minorBidi" w:hAnsiTheme="minorBidi"/>
        </w:rPr>
        <w:t>11. Question1 points</w:t>
      </w:r>
    </w:p>
    <w:p w14:paraId="140FE415" w14:textId="77777777" w:rsidR="00F91B66" w:rsidRPr="00F91B66" w:rsidRDefault="00F91B66" w:rsidP="00F91B66">
      <w:pPr>
        <w:rPr>
          <w:rFonts w:asciiTheme="minorBidi" w:hAnsiTheme="minorBidi"/>
        </w:rPr>
      </w:pPr>
      <w:r w:rsidRPr="00F91B66">
        <w:rPr>
          <w:rFonts w:asciiTheme="minorBidi" w:hAnsiTheme="minorBidi"/>
        </w:rPr>
        <w:lastRenderedPageBreak/>
        <w:t>The muscle which are primarily involved in locomotion and changes of body posture:</w:t>
      </w:r>
    </w:p>
    <w:p w14:paraId="40ADB99E" w14:textId="77777777" w:rsidR="00F91B66" w:rsidRPr="00F91B66" w:rsidRDefault="00F91B66" w:rsidP="00F91B66">
      <w:pPr>
        <w:rPr>
          <w:rFonts w:asciiTheme="minorBidi" w:hAnsiTheme="minorBidi"/>
        </w:rPr>
      </w:pPr>
    </w:p>
    <w:p w14:paraId="63B6C0E2" w14:textId="77777777" w:rsidR="00F91B66" w:rsidRPr="00F91B66" w:rsidRDefault="00F91B66" w:rsidP="00F91B66">
      <w:pPr>
        <w:rPr>
          <w:rFonts w:asciiTheme="minorBidi" w:hAnsiTheme="minorBidi"/>
        </w:rPr>
      </w:pPr>
      <w:r w:rsidRPr="00F91B66">
        <w:rPr>
          <w:rFonts w:asciiTheme="minorBidi" w:hAnsiTheme="minorBidi"/>
        </w:rPr>
        <w:t>1.  A. Skeletal</w:t>
      </w:r>
    </w:p>
    <w:p w14:paraId="751279D0" w14:textId="77777777" w:rsidR="00F91B66" w:rsidRPr="00F91B66" w:rsidRDefault="00F91B66" w:rsidP="00F91B66">
      <w:pPr>
        <w:rPr>
          <w:rFonts w:asciiTheme="minorBidi" w:hAnsiTheme="minorBidi"/>
        </w:rPr>
      </w:pPr>
      <w:r w:rsidRPr="00F91B66">
        <w:rPr>
          <w:rFonts w:asciiTheme="minorBidi" w:hAnsiTheme="minorBidi"/>
        </w:rPr>
        <w:t>2.  B. Cardiac</w:t>
      </w:r>
    </w:p>
    <w:p w14:paraId="60D806FD" w14:textId="77777777" w:rsidR="00F91B66" w:rsidRPr="00F91B66" w:rsidRDefault="00F91B66" w:rsidP="00F91B66">
      <w:pPr>
        <w:rPr>
          <w:rFonts w:asciiTheme="minorBidi" w:hAnsiTheme="minorBidi"/>
        </w:rPr>
      </w:pPr>
      <w:r w:rsidRPr="00F91B66">
        <w:rPr>
          <w:rFonts w:asciiTheme="minorBidi" w:hAnsiTheme="minorBidi"/>
        </w:rPr>
        <w:t>3.  C. Smooth</w:t>
      </w:r>
    </w:p>
    <w:p w14:paraId="5A90FD70" w14:textId="77777777" w:rsidR="00F91B66" w:rsidRPr="00F91B66" w:rsidRDefault="00F91B66" w:rsidP="00F91B66">
      <w:pPr>
        <w:rPr>
          <w:rFonts w:asciiTheme="minorBidi" w:hAnsiTheme="minorBidi"/>
        </w:rPr>
      </w:pPr>
      <w:r w:rsidRPr="00F91B66">
        <w:rPr>
          <w:rFonts w:asciiTheme="minorBidi" w:hAnsiTheme="minorBidi"/>
        </w:rPr>
        <w:t>4.  D. Both A &amp; C</w:t>
      </w:r>
    </w:p>
    <w:p w14:paraId="07579040" w14:textId="77777777" w:rsidR="00F91B66" w:rsidRPr="00F91B66" w:rsidRDefault="00F91B66" w:rsidP="00F91B66">
      <w:pPr>
        <w:rPr>
          <w:rFonts w:asciiTheme="minorBidi" w:hAnsiTheme="minorBidi"/>
        </w:rPr>
      </w:pPr>
      <w:r w:rsidRPr="00F91B66">
        <w:rPr>
          <w:rFonts w:asciiTheme="minorBidi" w:hAnsiTheme="minorBidi"/>
        </w:rPr>
        <w:t>Correct</w:t>
      </w:r>
    </w:p>
    <w:p w14:paraId="4545A391" w14:textId="77777777" w:rsidR="00F91B66" w:rsidRPr="00F91B66" w:rsidRDefault="00F91B66" w:rsidP="00F91B66">
      <w:pPr>
        <w:rPr>
          <w:rFonts w:asciiTheme="minorBidi" w:hAnsiTheme="minorBidi"/>
        </w:rPr>
      </w:pPr>
      <w:r w:rsidRPr="00F91B66">
        <w:rPr>
          <w:rFonts w:asciiTheme="minorBidi" w:hAnsiTheme="minorBidi"/>
        </w:rPr>
        <w:t>Explanation: A</w:t>
      </w:r>
    </w:p>
    <w:p w14:paraId="1BA0D3FC" w14:textId="77777777" w:rsidR="00F91B66" w:rsidRPr="00F91B66" w:rsidRDefault="00F91B66" w:rsidP="00F91B66">
      <w:pPr>
        <w:rPr>
          <w:rFonts w:asciiTheme="minorBidi" w:hAnsiTheme="minorBidi"/>
        </w:rPr>
      </w:pPr>
      <w:r w:rsidRPr="00F91B66">
        <w:rPr>
          <w:rFonts w:asciiTheme="minorBidi" w:hAnsiTheme="minorBidi"/>
        </w:rPr>
        <w:t>Skeletal</w:t>
      </w:r>
    </w:p>
    <w:p w14:paraId="03F12A04" w14:textId="77777777" w:rsidR="00F91B66" w:rsidRPr="00F91B66" w:rsidRDefault="00F91B66" w:rsidP="00F91B66">
      <w:pPr>
        <w:rPr>
          <w:rFonts w:asciiTheme="minorBidi" w:hAnsiTheme="minorBidi"/>
        </w:rPr>
      </w:pPr>
    </w:p>
    <w:p w14:paraId="55E58929" w14:textId="77777777" w:rsidR="00F91B66" w:rsidRPr="00F91B66" w:rsidRDefault="00F91B66" w:rsidP="00F91B66">
      <w:pPr>
        <w:rPr>
          <w:rFonts w:asciiTheme="minorBidi" w:hAnsiTheme="minorBidi"/>
        </w:rPr>
      </w:pPr>
      <w:r w:rsidRPr="00F91B66">
        <w:rPr>
          <w:rFonts w:asciiTheme="minorBidi" w:hAnsiTheme="minorBidi"/>
        </w:rPr>
        <w:t>12. Question1 points</w:t>
      </w:r>
    </w:p>
    <w:p w14:paraId="61CBBC17" w14:textId="77777777" w:rsidR="00F91B66" w:rsidRPr="00F91B66" w:rsidRDefault="00F91B66" w:rsidP="00F91B66">
      <w:pPr>
        <w:rPr>
          <w:rFonts w:asciiTheme="minorBidi" w:hAnsiTheme="minorBidi"/>
        </w:rPr>
      </w:pPr>
      <w:r w:rsidRPr="00F91B66">
        <w:rPr>
          <w:rFonts w:asciiTheme="minorBidi" w:hAnsiTheme="minorBidi"/>
        </w:rPr>
        <w:t>How many types of muscles in the living organisms?</w:t>
      </w:r>
    </w:p>
    <w:p w14:paraId="5FFBA229" w14:textId="77777777" w:rsidR="00F91B66" w:rsidRPr="00F91B66" w:rsidRDefault="00F91B66" w:rsidP="00F91B66">
      <w:pPr>
        <w:rPr>
          <w:rFonts w:asciiTheme="minorBidi" w:hAnsiTheme="minorBidi"/>
        </w:rPr>
      </w:pPr>
    </w:p>
    <w:p w14:paraId="5388D6A2" w14:textId="77777777" w:rsidR="00F91B66" w:rsidRPr="00F91B66" w:rsidRDefault="00F91B66" w:rsidP="00F91B66">
      <w:pPr>
        <w:rPr>
          <w:rFonts w:asciiTheme="minorBidi" w:hAnsiTheme="minorBidi"/>
        </w:rPr>
      </w:pPr>
      <w:r w:rsidRPr="00F91B66">
        <w:rPr>
          <w:rFonts w:asciiTheme="minorBidi" w:hAnsiTheme="minorBidi"/>
        </w:rPr>
        <w:t>1.  A. 1</w:t>
      </w:r>
    </w:p>
    <w:p w14:paraId="439EF997" w14:textId="77777777" w:rsidR="00F91B66" w:rsidRPr="00F91B66" w:rsidRDefault="00F91B66" w:rsidP="00F91B66">
      <w:pPr>
        <w:rPr>
          <w:rFonts w:asciiTheme="minorBidi" w:hAnsiTheme="minorBidi"/>
        </w:rPr>
      </w:pPr>
      <w:r w:rsidRPr="00F91B66">
        <w:rPr>
          <w:rFonts w:asciiTheme="minorBidi" w:hAnsiTheme="minorBidi"/>
        </w:rPr>
        <w:t>2.  B. 2</w:t>
      </w:r>
    </w:p>
    <w:p w14:paraId="44D9EF8B" w14:textId="77777777" w:rsidR="00F91B66" w:rsidRPr="00F91B66" w:rsidRDefault="00F91B66" w:rsidP="00F91B66">
      <w:pPr>
        <w:rPr>
          <w:rFonts w:asciiTheme="minorBidi" w:hAnsiTheme="minorBidi"/>
        </w:rPr>
      </w:pPr>
      <w:r w:rsidRPr="00F91B66">
        <w:rPr>
          <w:rFonts w:asciiTheme="minorBidi" w:hAnsiTheme="minorBidi"/>
        </w:rPr>
        <w:t>3.  C. 3</w:t>
      </w:r>
    </w:p>
    <w:p w14:paraId="77C79197" w14:textId="77777777" w:rsidR="00F91B66" w:rsidRPr="00F91B66" w:rsidRDefault="00F91B66" w:rsidP="00F91B66">
      <w:pPr>
        <w:rPr>
          <w:rFonts w:asciiTheme="minorBidi" w:hAnsiTheme="minorBidi"/>
        </w:rPr>
      </w:pPr>
      <w:r w:rsidRPr="00F91B66">
        <w:rPr>
          <w:rFonts w:asciiTheme="minorBidi" w:hAnsiTheme="minorBidi"/>
        </w:rPr>
        <w:t>4.  D. 4</w:t>
      </w:r>
    </w:p>
    <w:p w14:paraId="3E2955DA" w14:textId="77777777" w:rsidR="00F91B66" w:rsidRPr="00F91B66" w:rsidRDefault="00F91B66" w:rsidP="00F91B66">
      <w:pPr>
        <w:rPr>
          <w:rFonts w:asciiTheme="minorBidi" w:hAnsiTheme="minorBidi"/>
        </w:rPr>
      </w:pPr>
      <w:r w:rsidRPr="00F91B66">
        <w:rPr>
          <w:rFonts w:asciiTheme="minorBidi" w:hAnsiTheme="minorBidi"/>
        </w:rPr>
        <w:t>Correct</w:t>
      </w:r>
    </w:p>
    <w:p w14:paraId="52CF59BF" w14:textId="77777777" w:rsidR="00F91B66" w:rsidRPr="00F91B66" w:rsidRDefault="00F91B66" w:rsidP="00F91B66">
      <w:pPr>
        <w:rPr>
          <w:rFonts w:asciiTheme="minorBidi" w:hAnsiTheme="minorBidi"/>
        </w:rPr>
      </w:pPr>
      <w:r w:rsidRPr="00F91B66">
        <w:rPr>
          <w:rFonts w:asciiTheme="minorBidi" w:hAnsiTheme="minorBidi"/>
        </w:rPr>
        <w:t>Explanation: C</w:t>
      </w:r>
    </w:p>
    <w:p w14:paraId="77B2CE26" w14:textId="77777777" w:rsidR="00F91B66" w:rsidRPr="00F91B66" w:rsidRDefault="00F91B66" w:rsidP="00F91B66">
      <w:pPr>
        <w:rPr>
          <w:rFonts w:asciiTheme="minorBidi" w:hAnsiTheme="minorBidi"/>
        </w:rPr>
      </w:pPr>
      <w:r w:rsidRPr="00F91B66">
        <w:rPr>
          <w:rFonts w:asciiTheme="minorBidi" w:hAnsiTheme="minorBidi"/>
        </w:rPr>
        <w:t>Cardiac muscle</w:t>
      </w:r>
    </w:p>
    <w:p w14:paraId="219B78E0" w14:textId="77777777" w:rsidR="00F91B66" w:rsidRPr="00F91B66" w:rsidRDefault="00F91B66" w:rsidP="00F91B66">
      <w:pPr>
        <w:rPr>
          <w:rFonts w:asciiTheme="minorBidi" w:hAnsiTheme="minorBidi"/>
        </w:rPr>
      </w:pPr>
      <w:r w:rsidRPr="00F91B66">
        <w:rPr>
          <w:rFonts w:asciiTheme="minorBidi" w:hAnsiTheme="minorBidi"/>
        </w:rPr>
        <w:t>Skeletal muscle</w:t>
      </w:r>
    </w:p>
    <w:p w14:paraId="6478E098" w14:textId="77777777" w:rsidR="00F91B66" w:rsidRPr="00F91B66" w:rsidRDefault="00F91B66" w:rsidP="00F91B66">
      <w:pPr>
        <w:rPr>
          <w:rFonts w:asciiTheme="minorBidi" w:hAnsiTheme="minorBidi"/>
        </w:rPr>
      </w:pPr>
      <w:r w:rsidRPr="00F91B66">
        <w:rPr>
          <w:rFonts w:asciiTheme="minorBidi" w:hAnsiTheme="minorBidi"/>
        </w:rPr>
        <w:t>Smooth muscle</w:t>
      </w:r>
    </w:p>
    <w:p w14:paraId="0C4D2268" w14:textId="77777777" w:rsidR="00F91B66" w:rsidRPr="00F91B66" w:rsidRDefault="00F91B66" w:rsidP="00F91B66">
      <w:pPr>
        <w:rPr>
          <w:rFonts w:asciiTheme="minorBidi" w:hAnsiTheme="minorBidi"/>
        </w:rPr>
      </w:pPr>
    </w:p>
    <w:p w14:paraId="062D9493" w14:textId="77777777" w:rsidR="00F91B66" w:rsidRPr="00F91B66" w:rsidRDefault="00F91B66" w:rsidP="00F91B66">
      <w:pPr>
        <w:rPr>
          <w:rFonts w:asciiTheme="minorBidi" w:hAnsiTheme="minorBidi"/>
        </w:rPr>
      </w:pPr>
      <w:r w:rsidRPr="00F91B66">
        <w:rPr>
          <w:rFonts w:asciiTheme="minorBidi" w:hAnsiTheme="minorBidi"/>
        </w:rPr>
        <w:t>13. Question1 points</w:t>
      </w:r>
    </w:p>
    <w:p w14:paraId="1DA98600" w14:textId="77777777" w:rsidR="00F91B66" w:rsidRPr="00F91B66" w:rsidRDefault="00F91B66" w:rsidP="00F91B66">
      <w:pPr>
        <w:rPr>
          <w:rFonts w:asciiTheme="minorBidi" w:hAnsiTheme="minorBidi"/>
        </w:rPr>
      </w:pPr>
      <w:r w:rsidRPr="00F91B66">
        <w:rPr>
          <w:rFonts w:asciiTheme="minorBidi" w:hAnsiTheme="minorBidi"/>
        </w:rPr>
        <w:t>Which types of muscles are present in organism?</w:t>
      </w:r>
    </w:p>
    <w:p w14:paraId="0B866321" w14:textId="77777777" w:rsidR="00F91B66" w:rsidRPr="00F91B66" w:rsidRDefault="00F91B66" w:rsidP="00F91B66">
      <w:pPr>
        <w:rPr>
          <w:rFonts w:asciiTheme="minorBidi" w:hAnsiTheme="minorBidi"/>
        </w:rPr>
      </w:pPr>
    </w:p>
    <w:p w14:paraId="3D959426" w14:textId="77777777" w:rsidR="00F91B66" w:rsidRPr="00F91B66" w:rsidRDefault="00F91B66" w:rsidP="00F91B66">
      <w:pPr>
        <w:rPr>
          <w:rFonts w:asciiTheme="minorBidi" w:hAnsiTheme="minorBidi"/>
        </w:rPr>
      </w:pPr>
      <w:r w:rsidRPr="00F91B66">
        <w:rPr>
          <w:rFonts w:asciiTheme="minorBidi" w:hAnsiTheme="minorBidi"/>
        </w:rPr>
        <w:t>1.  A. Striated muscle</w:t>
      </w:r>
    </w:p>
    <w:p w14:paraId="2E614142" w14:textId="77777777" w:rsidR="00F91B66" w:rsidRPr="00F91B66" w:rsidRDefault="00F91B66" w:rsidP="00F91B66">
      <w:pPr>
        <w:rPr>
          <w:rFonts w:asciiTheme="minorBidi" w:hAnsiTheme="minorBidi"/>
        </w:rPr>
      </w:pPr>
      <w:r w:rsidRPr="00F91B66">
        <w:rPr>
          <w:rFonts w:asciiTheme="minorBidi" w:hAnsiTheme="minorBidi"/>
        </w:rPr>
        <w:t>2.  B. Visceral muscles</w:t>
      </w:r>
    </w:p>
    <w:p w14:paraId="64115771" w14:textId="77777777" w:rsidR="00F91B66" w:rsidRPr="00F91B66" w:rsidRDefault="00F91B66" w:rsidP="00F91B66">
      <w:pPr>
        <w:rPr>
          <w:rFonts w:asciiTheme="minorBidi" w:hAnsiTheme="minorBidi"/>
        </w:rPr>
      </w:pPr>
      <w:r w:rsidRPr="00F91B66">
        <w:rPr>
          <w:rFonts w:asciiTheme="minorBidi" w:hAnsiTheme="minorBidi"/>
        </w:rPr>
        <w:t>3.  C. Cardiac muscles</w:t>
      </w:r>
    </w:p>
    <w:p w14:paraId="08547B6C" w14:textId="77777777" w:rsidR="00F91B66" w:rsidRPr="00F91B66" w:rsidRDefault="00F91B66" w:rsidP="00F91B66">
      <w:pPr>
        <w:rPr>
          <w:rFonts w:asciiTheme="minorBidi" w:hAnsiTheme="minorBidi"/>
        </w:rPr>
      </w:pPr>
      <w:r w:rsidRPr="00F91B66">
        <w:rPr>
          <w:rFonts w:asciiTheme="minorBidi" w:hAnsiTheme="minorBidi"/>
        </w:rPr>
        <w:t>4.  D. All of these</w:t>
      </w:r>
    </w:p>
    <w:p w14:paraId="2C0F8AE5" w14:textId="77777777" w:rsidR="00F91B66" w:rsidRPr="00F91B66" w:rsidRDefault="00F91B66" w:rsidP="00F91B66">
      <w:pPr>
        <w:rPr>
          <w:rFonts w:asciiTheme="minorBidi" w:hAnsiTheme="minorBidi"/>
        </w:rPr>
      </w:pPr>
      <w:r w:rsidRPr="00F91B66">
        <w:rPr>
          <w:rFonts w:asciiTheme="minorBidi" w:hAnsiTheme="minorBidi"/>
        </w:rPr>
        <w:lastRenderedPageBreak/>
        <w:t>Correct</w:t>
      </w:r>
    </w:p>
    <w:p w14:paraId="6B50308E" w14:textId="77777777" w:rsidR="00F91B66" w:rsidRPr="00F91B66" w:rsidRDefault="00F91B66" w:rsidP="00F91B66">
      <w:pPr>
        <w:rPr>
          <w:rFonts w:asciiTheme="minorBidi" w:hAnsiTheme="minorBidi"/>
        </w:rPr>
      </w:pPr>
      <w:r w:rsidRPr="00F91B66">
        <w:rPr>
          <w:rFonts w:asciiTheme="minorBidi" w:hAnsiTheme="minorBidi"/>
        </w:rPr>
        <w:t>Explanation: D</w:t>
      </w:r>
    </w:p>
    <w:p w14:paraId="7E63AEB8" w14:textId="77777777" w:rsidR="00F91B66" w:rsidRPr="00F91B66" w:rsidRDefault="00F91B66" w:rsidP="00F91B66">
      <w:pPr>
        <w:rPr>
          <w:rFonts w:asciiTheme="minorBidi" w:hAnsiTheme="minorBidi"/>
        </w:rPr>
      </w:pPr>
      <w:r w:rsidRPr="00F91B66">
        <w:rPr>
          <w:rFonts w:asciiTheme="minorBidi" w:hAnsiTheme="minorBidi"/>
        </w:rPr>
        <w:t>All of these</w:t>
      </w:r>
    </w:p>
    <w:p w14:paraId="5132C1DA" w14:textId="77777777" w:rsidR="00F91B66" w:rsidRPr="00F91B66" w:rsidRDefault="00F91B66" w:rsidP="00F91B66">
      <w:pPr>
        <w:rPr>
          <w:rFonts w:asciiTheme="minorBidi" w:hAnsiTheme="minorBidi"/>
        </w:rPr>
      </w:pPr>
    </w:p>
    <w:p w14:paraId="2343AF86" w14:textId="77777777" w:rsidR="00F91B66" w:rsidRPr="00F91B66" w:rsidRDefault="00F91B66" w:rsidP="00F91B66">
      <w:pPr>
        <w:rPr>
          <w:rFonts w:asciiTheme="minorBidi" w:hAnsiTheme="minorBidi"/>
        </w:rPr>
      </w:pPr>
      <w:r w:rsidRPr="00F91B66">
        <w:rPr>
          <w:rFonts w:asciiTheme="minorBidi" w:hAnsiTheme="minorBidi"/>
        </w:rPr>
        <w:t>14. Question1 points</w:t>
      </w:r>
    </w:p>
    <w:p w14:paraId="76B16DA9" w14:textId="77777777" w:rsidR="00F91B66" w:rsidRPr="00F91B66" w:rsidRDefault="00F91B66" w:rsidP="00F91B66">
      <w:pPr>
        <w:rPr>
          <w:rFonts w:asciiTheme="minorBidi" w:hAnsiTheme="minorBidi"/>
        </w:rPr>
      </w:pPr>
      <w:r w:rsidRPr="00F91B66">
        <w:rPr>
          <w:rFonts w:asciiTheme="minorBidi" w:hAnsiTheme="minorBidi"/>
        </w:rPr>
        <w:t>Smallest contractile unit of muscle fiber is</w:t>
      </w:r>
    </w:p>
    <w:p w14:paraId="0FC8DF43" w14:textId="77777777" w:rsidR="00F91B66" w:rsidRPr="00F91B66" w:rsidRDefault="00F91B66" w:rsidP="00F91B66">
      <w:pPr>
        <w:rPr>
          <w:rFonts w:asciiTheme="minorBidi" w:hAnsiTheme="minorBidi"/>
        </w:rPr>
      </w:pPr>
    </w:p>
    <w:p w14:paraId="2829D25A" w14:textId="77777777" w:rsidR="00F91B66" w:rsidRPr="00F91B66" w:rsidRDefault="00F91B66" w:rsidP="00F91B66">
      <w:pPr>
        <w:rPr>
          <w:rFonts w:asciiTheme="minorBidi" w:hAnsiTheme="minorBidi"/>
        </w:rPr>
      </w:pPr>
      <w:r w:rsidRPr="00F91B66">
        <w:rPr>
          <w:rFonts w:asciiTheme="minorBidi" w:hAnsiTheme="minorBidi"/>
        </w:rPr>
        <w:t>1.  A. Myofilament</w:t>
      </w:r>
    </w:p>
    <w:p w14:paraId="67778555" w14:textId="77777777" w:rsidR="00F91B66" w:rsidRPr="00F91B66" w:rsidRDefault="00F91B66" w:rsidP="00F91B66">
      <w:pPr>
        <w:rPr>
          <w:rFonts w:asciiTheme="minorBidi" w:hAnsiTheme="minorBidi"/>
        </w:rPr>
      </w:pPr>
      <w:r w:rsidRPr="00F91B66">
        <w:rPr>
          <w:rFonts w:asciiTheme="minorBidi" w:hAnsiTheme="minorBidi"/>
        </w:rPr>
        <w:t>2.  B. Fibrils</w:t>
      </w:r>
    </w:p>
    <w:p w14:paraId="6F430862" w14:textId="77777777" w:rsidR="00F91B66" w:rsidRPr="00F91B66" w:rsidRDefault="00F91B66" w:rsidP="00F91B66">
      <w:pPr>
        <w:rPr>
          <w:rFonts w:asciiTheme="minorBidi" w:hAnsiTheme="minorBidi"/>
        </w:rPr>
      </w:pPr>
      <w:r w:rsidRPr="00F91B66">
        <w:rPr>
          <w:rFonts w:asciiTheme="minorBidi" w:hAnsiTheme="minorBidi"/>
        </w:rPr>
        <w:t>3.  C. Tendons</w:t>
      </w:r>
    </w:p>
    <w:p w14:paraId="79A59720" w14:textId="77777777" w:rsidR="00F91B66" w:rsidRPr="00F91B66" w:rsidRDefault="00F91B66" w:rsidP="00F91B66">
      <w:pPr>
        <w:rPr>
          <w:rFonts w:asciiTheme="minorBidi" w:hAnsiTheme="minorBidi"/>
        </w:rPr>
      </w:pPr>
      <w:r w:rsidRPr="00F91B66">
        <w:rPr>
          <w:rFonts w:asciiTheme="minorBidi" w:hAnsiTheme="minorBidi"/>
        </w:rPr>
        <w:t>4.  D. Sarcomere</w:t>
      </w:r>
    </w:p>
    <w:p w14:paraId="60A3ACD2" w14:textId="77777777" w:rsidR="00F91B66" w:rsidRPr="00F91B66" w:rsidRDefault="00F91B66" w:rsidP="00F91B66">
      <w:pPr>
        <w:rPr>
          <w:rFonts w:asciiTheme="minorBidi" w:hAnsiTheme="minorBidi"/>
        </w:rPr>
      </w:pPr>
      <w:r w:rsidRPr="00F91B66">
        <w:rPr>
          <w:rFonts w:asciiTheme="minorBidi" w:hAnsiTheme="minorBidi"/>
        </w:rPr>
        <w:t>Correct</w:t>
      </w:r>
    </w:p>
    <w:p w14:paraId="0229DA6C" w14:textId="77777777" w:rsidR="00F91B66" w:rsidRPr="00F91B66" w:rsidRDefault="00F91B66" w:rsidP="00F91B66">
      <w:pPr>
        <w:rPr>
          <w:rFonts w:asciiTheme="minorBidi" w:hAnsiTheme="minorBidi"/>
        </w:rPr>
      </w:pPr>
      <w:r w:rsidRPr="00F91B66">
        <w:rPr>
          <w:rFonts w:asciiTheme="minorBidi" w:hAnsiTheme="minorBidi"/>
        </w:rPr>
        <w:t>Explanation: D</w:t>
      </w:r>
    </w:p>
    <w:p w14:paraId="1AAD0474" w14:textId="77777777" w:rsidR="00F91B66" w:rsidRPr="00F91B66" w:rsidRDefault="00F91B66" w:rsidP="00F91B66">
      <w:pPr>
        <w:rPr>
          <w:rFonts w:asciiTheme="minorBidi" w:hAnsiTheme="minorBidi"/>
        </w:rPr>
      </w:pPr>
      <w:r w:rsidRPr="00F91B66">
        <w:rPr>
          <w:rFonts w:asciiTheme="minorBidi" w:hAnsiTheme="minorBidi"/>
        </w:rPr>
        <w:t>Sarcomere</w:t>
      </w:r>
    </w:p>
    <w:p w14:paraId="7A9097DA" w14:textId="77777777" w:rsidR="00F91B66" w:rsidRPr="00F91B66" w:rsidRDefault="00F91B66" w:rsidP="00F91B66">
      <w:pPr>
        <w:rPr>
          <w:rFonts w:asciiTheme="minorBidi" w:hAnsiTheme="minorBidi"/>
        </w:rPr>
      </w:pPr>
    </w:p>
    <w:p w14:paraId="181E8281" w14:textId="77777777" w:rsidR="00F91B66" w:rsidRPr="00F91B66" w:rsidRDefault="00F91B66" w:rsidP="00F91B66">
      <w:pPr>
        <w:rPr>
          <w:rFonts w:asciiTheme="minorBidi" w:hAnsiTheme="minorBidi"/>
        </w:rPr>
      </w:pPr>
      <w:r w:rsidRPr="00F91B66">
        <w:rPr>
          <w:rFonts w:asciiTheme="minorBidi" w:hAnsiTheme="minorBidi"/>
        </w:rPr>
        <w:t>15. Question1 points</w:t>
      </w:r>
    </w:p>
    <w:p w14:paraId="65814F86" w14:textId="77777777" w:rsidR="00F91B66" w:rsidRPr="00F91B66" w:rsidRDefault="00F91B66" w:rsidP="00F91B66">
      <w:pPr>
        <w:rPr>
          <w:rFonts w:asciiTheme="minorBidi" w:hAnsiTheme="minorBidi"/>
        </w:rPr>
      </w:pPr>
      <w:r w:rsidRPr="00F91B66">
        <w:rPr>
          <w:rFonts w:asciiTheme="minorBidi" w:hAnsiTheme="minorBidi"/>
        </w:rPr>
        <w:t>Heads joins thick and thin myofilament hence sometimes regarded as</w:t>
      </w:r>
    </w:p>
    <w:p w14:paraId="2CD4BE84" w14:textId="77777777" w:rsidR="00F91B66" w:rsidRPr="00F91B66" w:rsidRDefault="00F91B66" w:rsidP="00F91B66">
      <w:pPr>
        <w:rPr>
          <w:rFonts w:asciiTheme="minorBidi" w:hAnsiTheme="minorBidi"/>
        </w:rPr>
      </w:pPr>
    </w:p>
    <w:p w14:paraId="789DAAF0" w14:textId="77777777" w:rsidR="00F91B66" w:rsidRPr="00F91B66" w:rsidRDefault="00F91B66" w:rsidP="00F91B66">
      <w:pPr>
        <w:rPr>
          <w:rFonts w:asciiTheme="minorBidi" w:hAnsiTheme="minorBidi"/>
        </w:rPr>
      </w:pPr>
      <w:r w:rsidRPr="00F91B66">
        <w:rPr>
          <w:rFonts w:asciiTheme="minorBidi" w:hAnsiTheme="minorBidi"/>
        </w:rPr>
        <w:t>1.  A. Cross bridges</w:t>
      </w:r>
    </w:p>
    <w:p w14:paraId="53B3A2FC" w14:textId="77777777" w:rsidR="00F91B66" w:rsidRPr="00F91B66" w:rsidRDefault="00F91B66" w:rsidP="00F91B66">
      <w:pPr>
        <w:rPr>
          <w:rFonts w:asciiTheme="minorBidi" w:hAnsiTheme="minorBidi"/>
        </w:rPr>
      </w:pPr>
      <w:r w:rsidRPr="00F91B66">
        <w:rPr>
          <w:rFonts w:asciiTheme="minorBidi" w:hAnsiTheme="minorBidi"/>
        </w:rPr>
        <w:t>2.  B. Bridges</w:t>
      </w:r>
    </w:p>
    <w:p w14:paraId="2D8089AB" w14:textId="77777777" w:rsidR="00F91B66" w:rsidRPr="00F91B66" w:rsidRDefault="00F91B66" w:rsidP="00F91B66">
      <w:pPr>
        <w:rPr>
          <w:rFonts w:asciiTheme="minorBidi" w:hAnsiTheme="minorBidi"/>
        </w:rPr>
      </w:pPr>
      <w:r w:rsidRPr="00F91B66">
        <w:rPr>
          <w:rFonts w:asciiTheme="minorBidi" w:hAnsiTheme="minorBidi"/>
        </w:rPr>
        <w:t>3.  C. Polypeptide complex</w:t>
      </w:r>
    </w:p>
    <w:p w14:paraId="372E4315" w14:textId="77777777" w:rsidR="00F91B66" w:rsidRPr="00F91B66" w:rsidRDefault="00F91B66" w:rsidP="00F91B66">
      <w:pPr>
        <w:rPr>
          <w:rFonts w:asciiTheme="minorBidi" w:hAnsiTheme="minorBidi"/>
        </w:rPr>
      </w:pPr>
      <w:r w:rsidRPr="00F91B66">
        <w:rPr>
          <w:rFonts w:asciiTheme="minorBidi" w:hAnsiTheme="minorBidi"/>
        </w:rPr>
        <w:t>4.  D. A-band</w:t>
      </w:r>
    </w:p>
    <w:p w14:paraId="04D04DEE" w14:textId="77777777" w:rsidR="00F91B66" w:rsidRPr="00F91B66" w:rsidRDefault="00F91B66" w:rsidP="00F91B66">
      <w:pPr>
        <w:rPr>
          <w:rFonts w:asciiTheme="minorBidi" w:hAnsiTheme="minorBidi"/>
        </w:rPr>
      </w:pPr>
      <w:r w:rsidRPr="00F91B66">
        <w:rPr>
          <w:rFonts w:asciiTheme="minorBidi" w:hAnsiTheme="minorBidi"/>
        </w:rPr>
        <w:t>Correct</w:t>
      </w:r>
    </w:p>
    <w:p w14:paraId="464A5A02" w14:textId="77777777" w:rsidR="00F91B66" w:rsidRPr="00F91B66" w:rsidRDefault="00F91B66" w:rsidP="00F91B66">
      <w:pPr>
        <w:rPr>
          <w:rFonts w:asciiTheme="minorBidi" w:hAnsiTheme="minorBidi"/>
        </w:rPr>
      </w:pPr>
      <w:r w:rsidRPr="00F91B66">
        <w:rPr>
          <w:rFonts w:asciiTheme="minorBidi" w:hAnsiTheme="minorBidi"/>
        </w:rPr>
        <w:t>Explanation: A</w:t>
      </w:r>
    </w:p>
    <w:p w14:paraId="2D6BE18F" w14:textId="77777777" w:rsidR="00F91B66" w:rsidRPr="00F91B66" w:rsidRDefault="00F91B66" w:rsidP="00F91B66">
      <w:pPr>
        <w:rPr>
          <w:rFonts w:asciiTheme="minorBidi" w:hAnsiTheme="minorBidi"/>
        </w:rPr>
      </w:pPr>
      <w:r w:rsidRPr="00F91B66">
        <w:rPr>
          <w:rFonts w:asciiTheme="minorBidi" w:hAnsiTheme="minorBidi"/>
        </w:rPr>
        <w:t>Cross bridges</w:t>
      </w:r>
    </w:p>
    <w:p w14:paraId="1EB8F4D5" w14:textId="77777777" w:rsidR="00F91B66" w:rsidRPr="00F91B66" w:rsidRDefault="00F91B66" w:rsidP="00F91B66">
      <w:pPr>
        <w:rPr>
          <w:rFonts w:asciiTheme="minorBidi" w:hAnsiTheme="minorBidi"/>
        </w:rPr>
      </w:pPr>
    </w:p>
    <w:p w14:paraId="3895469A" w14:textId="77777777" w:rsidR="00F91B66" w:rsidRPr="00F91B66" w:rsidRDefault="00F91B66" w:rsidP="00F91B66">
      <w:pPr>
        <w:rPr>
          <w:rFonts w:asciiTheme="minorBidi" w:hAnsiTheme="minorBidi"/>
        </w:rPr>
      </w:pPr>
      <w:r w:rsidRPr="00F91B66">
        <w:rPr>
          <w:rFonts w:asciiTheme="minorBidi" w:hAnsiTheme="minorBidi"/>
        </w:rPr>
        <w:t>16. Question1 points</w:t>
      </w:r>
    </w:p>
    <w:p w14:paraId="51C256C3" w14:textId="77777777" w:rsidR="00F91B66" w:rsidRPr="00F91B66" w:rsidRDefault="00F91B66" w:rsidP="00F91B66">
      <w:pPr>
        <w:rPr>
          <w:rFonts w:asciiTheme="minorBidi" w:hAnsiTheme="minorBidi"/>
        </w:rPr>
      </w:pPr>
      <w:r w:rsidRPr="00F91B66">
        <w:rPr>
          <w:rFonts w:asciiTheme="minorBidi" w:hAnsiTheme="minorBidi"/>
        </w:rPr>
        <w:t xml:space="preserve">The functional partners of bone </w:t>
      </w:r>
      <w:proofErr w:type="gramStart"/>
      <w:r w:rsidRPr="00F91B66">
        <w:rPr>
          <w:rFonts w:asciiTheme="minorBidi" w:hAnsiTheme="minorBidi"/>
        </w:rPr>
        <w:t>is</w:t>
      </w:r>
      <w:proofErr w:type="gramEnd"/>
    </w:p>
    <w:p w14:paraId="2787685C" w14:textId="77777777" w:rsidR="00F91B66" w:rsidRPr="00F91B66" w:rsidRDefault="00F91B66" w:rsidP="00F91B66">
      <w:pPr>
        <w:rPr>
          <w:rFonts w:asciiTheme="minorBidi" w:hAnsiTheme="minorBidi"/>
        </w:rPr>
      </w:pPr>
    </w:p>
    <w:p w14:paraId="10BB4C05" w14:textId="77777777" w:rsidR="00F91B66" w:rsidRPr="00F91B66" w:rsidRDefault="00F91B66" w:rsidP="00F91B66">
      <w:pPr>
        <w:rPr>
          <w:rFonts w:asciiTheme="minorBidi" w:hAnsiTheme="minorBidi"/>
        </w:rPr>
      </w:pPr>
      <w:r w:rsidRPr="00F91B66">
        <w:rPr>
          <w:rFonts w:asciiTheme="minorBidi" w:hAnsiTheme="minorBidi"/>
        </w:rPr>
        <w:t>1.  A. Tendon</w:t>
      </w:r>
    </w:p>
    <w:p w14:paraId="7C6010F0" w14:textId="77777777" w:rsidR="00F91B66" w:rsidRPr="00F91B66" w:rsidRDefault="00F91B66" w:rsidP="00F91B66">
      <w:pPr>
        <w:rPr>
          <w:rFonts w:asciiTheme="minorBidi" w:hAnsiTheme="minorBidi"/>
        </w:rPr>
      </w:pPr>
      <w:r w:rsidRPr="00F91B66">
        <w:rPr>
          <w:rFonts w:asciiTheme="minorBidi" w:hAnsiTheme="minorBidi"/>
        </w:rPr>
        <w:lastRenderedPageBreak/>
        <w:t>2.  B. Ligament</w:t>
      </w:r>
    </w:p>
    <w:p w14:paraId="0C76BF14" w14:textId="77777777" w:rsidR="00F91B66" w:rsidRPr="00F91B66" w:rsidRDefault="00F91B66" w:rsidP="00F91B66">
      <w:pPr>
        <w:rPr>
          <w:rFonts w:asciiTheme="minorBidi" w:hAnsiTheme="minorBidi"/>
        </w:rPr>
      </w:pPr>
      <w:r w:rsidRPr="00F91B66">
        <w:rPr>
          <w:rFonts w:asciiTheme="minorBidi" w:hAnsiTheme="minorBidi"/>
        </w:rPr>
        <w:t>3.  C. Skeletal muscle</w:t>
      </w:r>
    </w:p>
    <w:p w14:paraId="428D075B" w14:textId="77777777" w:rsidR="00F91B66" w:rsidRPr="00F91B66" w:rsidRDefault="00F91B66" w:rsidP="00F91B66">
      <w:pPr>
        <w:rPr>
          <w:rFonts w:asciiTheme="minorBidi" w:hAnsiTheme="minorBidi"/>
        </w:rPr>
      </w:pPr>
      <w:r w:rsidRPr="00F91B66">
        <w:rPr>
          <w:rFonts w:asciiTheme="minorBidi" w:hAnsiTheme="minorBidi"/>
        </w:rPr>
        <w:t>4.  D. Fasciae</w:t>
      </w:r>
    </w:p>
    <w:p w14:paraId="37600487" w14:textId="77777777" w:rsidR="00F91B66" w:rsidRPr="00F91B66" w:rsidRDefault="00F91B66" w:rsidP="00F91B66">
      <w:pPr>
        <w:rPr>
          <w:rFonts w:asciiTheme="minorBidi" w:hAnsiTheme="minorBidi"/>
        </w:rPr>
      </w:pPr>
      <w:r w:rsidRPr="00F91B66">
        <w:rPr>
          <w:rFonts w:asciiTheme="minorBidi" w:hAnsiTheme="minorBidi"/>
        </w:rPr>
        <w:t>correct</w:t>
      </w:r>
    </w:p>
    <w:p w14:paraId="799A7A0B" w14:textId="77777777" w:rsidR="00F91B66" w:rsidRPr="00F91B66" w:rsidRDefault="00F91B66" w:rsidP="00F91B66">
      <w:pPr>
        <w:rPr>
          <w:rFonts w:asciiTheme="minorBidi" w:hAnsiTheme="minorBidi"/>
        </w:rPr>
      </w:pPr>
      <w:r w:rsidRPr="00F91B66">
        <w:rPr>
          <w:rFonts w:asciiTheme="minorBidi" w:hAnsiTheme="minorBidi"/>
        </w:rPr>
        <w:t>Explanation: C</w:t>
      </w:r>
    </w:p>
    <w:p w14:paraId="3648F161" w14:textId="77777777" w:rsidR="00F91B66" w:rsidRPr="00F91B66" w:rsidRDefault="00F91B66" w:rsidP="00F91B66">
      <w:pPr>
        <w:rPr>
          <w:rFonts w:asciiTheme="minorBidi" w:hAnsiTheme="minorBidi"/>
        </w:rPr>
      </w:pPr>
      <w:r w:rsidRPr="00F91B66">
        <w:rPr>
          <w:rFonts w:asciiTheme="minorBidi" w:hAnsiTheme="minorBidi"/>
        </w:rPr>
        <w:t>Skeletal muscle → Skeleton cannot move itself. That job is performed by the Muscle Tissue.</w:t>
      </w:r>
    </w:p>
    <w:p w14:paraId="2760F9F8" w14:textId="77777777" w:rsidR="00F91B66" w:rsidRPr="00F91B66" w:rsidRDefault="00F91B66" w:rsidP="00F91B66">
      <w:pPr>
        <w:rPr>
          <w:rFonts w:asciiTheme="minorBidi" w:hAnsiTheme="minorBidi"/>
        </w:rPr>
      </w:pPr>
      <w:r w:rsidRPr="00F91B66">
        <w:rPr>
          <w:rFonts w:asciiTheme="minorBidi" w:hAnsiTheme="minorBidi"/>
        </w:rPr>
        <w:t>Tendon connects bone to muscle. Ligaments join bone to bone.</w:t>
      </w:r>
    </w:p>
    <w:p w14:paraId="4E626FDE" w14:textId="77777777" w:rsidR="00F91B66" w:rsidRPr="00F91B66" w:rsidRDefault="00F91B66" w:rsidP="00F91B66">
      <w:pPr>
        <w:rPr>
          <w:rFonts w:asciiTheme="minorBidi" w:hAnsiTheme="minorBidi"/>
        </w:rPr>
      </w:pPr>
    </w:p>
    <w:p w14:paraId="316A6A25" w14:textId="77777777" w:rsidR="00F91B66" w:rsidRPr="00F91B66" w:rsidRDefault="00F91B66" w:rsidP="00F91B66">
      <w:pPr>
        <w:rPr>
          <w:rFonts w:asciiTheme="minorBidi" w:hAnsiTheme="minorBidi"/>
        </w:rPr>
      </w:pPr>
      <w:r w:rsidRPr="00F91B66">
        <w:rPr>
          <w:rFonts w:asciiTheme="minorBidi" w:hAnsiTheme="minorBidi"/>
        </w:rPr>
        <w:t>17. Question1 points</w:t>
      </w:r>
    </w:p>
    <w:p w14:paraId="5A76E6C1" w14:textId="77777777" w:rsidR="00F91B66" w:rsidRPr="00F91B66" w:rsidRDefault="00F91B66" w:rsidP="00F91B66">
      <w:pPr>
        <w:rPr>
          <w:rFonts w:asciiTheme="minorBidi" w:hAnsiTheme="minorBidi"/>
        </w:rPr>
      </w:pPr>
      <w:r w:rsidRPr="00F91B66">
        <w:rPr>
          <w:rFonts w:asciiTheme="minorBidi" w:hAnsiTheme="minorBidi"/>
        </w:rPr>
        <w:t>Breathing, heart beating, and food digesting are examples of activities using type of muscles</w:t>
      </w:r>
    </w:p>
    <w:p w14:paraId="1E7F67BC" w14:textId="77777777" w:rsidR="00F91B66" w:rsidRPr="00F91B66" w:rsidRDefault="00F91B66" w:rsidP="00F91B66">
      <w:pPr>
        <w:rPr>
          <w:rFonts w:asciiTheme="minorBidi" w:hAnsiTheme="minorBidi"/>
        </w:rPr>
      </w:pPr>
    </w:p>
    <w:p w14:paraId="18BB672C" w14:textId="77777777" w:rsidR="00F91B66" w:rsidRPr="00F91B66" w:rsidRDefault="00F91B66" w:rsidP="00F91B66">
      <w:pPr>
        <w:rPr>
          <w:rFonts w:asciiTheme="minorBidi" w:hAnsiTheme="minorBidi"/>
        </w:rPr>
      </w:pPr>
      <w:r w:rsidRPr="00F91B66">
        <w:rPr>
          <w:rFonts w:asciiTheme="minorBidi" w:hAnsiTheme="minorBidi"/>
        </w:rPr>
        <w:t>1.  A. Striated</w:t>
      </w:r>
    </w:p>
    <w:p w14:paraId="6871CE96" w14:textId="77777777" w:rsidR="00F91B66" w:rsidRPr="00F91B66" w:rsidRDefault="00F91B66" w:rsidP="00F91B66">
      <w:pPr>
        <w:rPr>
          <w:rFonts w:asciiTheme="minorBidi" w:hAnsiTheme="minorBidi"/>
        </w:rPr>
      </w:pPr>
      <w:r w:rsidRPr="00F91B66">
        <w:rPr>
          <w:rFonts w:asciiTheme="minorBidi" w:hAnsiTheme="minorBidi"/>
        </w:rPr>
        <w:t>2.  B. Involuntary</w:t>
      </w:r>
    </w:p>
    <w:p w14:paraId="710F34E5" w14:textId="77777777" w:rsidR="00F91B66" w:rsidRPr="00F91B66" w:rsidRDefault="00F91B66" w:rsidP="00F91B66">
      <w:pPr>
        <w:rPr>
          <w:rFonts w:asciiTheme="minorBidi" w:hAnsiTheme="minorBidi"/>
        </w:rPr>
      </w:pPr>
      <w:r w:rsidRPr="00F91B66">
        <w:rPr>
          <w:rFonts w:asciiTheme="minorBidi" w:hAnsiTheme="minorBidi"/>
        </w:rPr>
        <w:t>3.  C. Voluntary</w:t>
      </w:r>
    </w:p>
    <w:p w14:paraId="6F6D1E50" w14:textId="77777777" w:rsidR="00F91B66" w:rsidRPr="00F91B66" w:rsidRDefault="00F91B66" w:rsidP="00F91B66">
      <w:pPr>
        <w:rPr>
          <w:rFonts w:asciiTheme="minorBidi" w:hAnsiTheme="minorBidi"/>
        </w:rPr>
      </w:pPr>
      <w:r w:rsidRPr="00F91B66">
        <w:rPr>
          <w:rFonts w:asciiTheme="minorBidi" w:hAnsiTheme="minorBidi"/>
        </w:rPr>
        <w:t>4.  D. Cardiac</w:t>
      </w:r>
    </w:p>
    <w:p w14:paraId="4830DD45" w14:textId="77777777" w:rsidR="00F91B66" w:rsidRPr="00F91B66" w:rsidRDefault="00F91B66" w:rsidP="00F91B66">
      <w:pPr>
        <w:rPr>
          <w:rFonts w:asciiTheme="minorBidi" w:hAnsiTheme="minorBidi"/>
        </w:rPr>
      </w:pPr>
      <w:r w:rsidRPr="00F91B66">
        <w:rPr>
          <w:rFonts w:asciiTheme="minorBidi" w:hAnsiTheme="minorBidi"/>
        </w:rPr>
        <w:t>Correct</w:t>
      </w:r>
    </w:p>
    <w:p w14:paraId="15A583CD" w14:textId="77777777" w:rsidR="00F91B66" w:rsidRPr="00F91B66" w:rsidRDefault="00F91B66" w:rsidP="00F91B66">
      <w:pPr>
        <w:rPr>
          <w:rFonts w:asciiTheme="minorBidi" w:hAnsiTheme="minorBidi"/>
        </w:rPr>
      </w:pPr>
      <w:r w:rsidRPr="00F91B66">
        <w:rPr>
          <w:rFonts w:asciiTheme="minorBidi" w:hAnsiTheme="minorBidi"/>
        </w:rPr>
        <w:t>Explanation: B</w:t>
      </w:r>
    </w:p>
    <w:p w14:paraId="09BDF9E3" w14:textId="77777777" w:rsidR="00F91B66" w:rsidRPr="00F91B66" w:rsidRDefault="00F91B66" w:rsidP="00F91B66">
      <w:pPr>
        <w:rPr>
          <w:rFonts w:asciiTheme="minorBidi" w:hAnsiTheme="minorBidi"/>
        </w:rPr>
      </w:pPr>
      <w:r w:rsidRPr="00F91B66">
        <w:rPr>
          <w:rFonts w:asciiTheme="minorBidi" w:hAnsiTheme="minorBidi"/>
        </w:rPr>
        <w:t>Involuntary</w:t>
      </w:r>
    </w:p>
    <w:p w14:paraId="58282599" w14:textId="77777777" w:rsidR="00F91B66" w:rsidRPr="00F91B66" w:rsidRDefault="00F91B66" w:rsidP="00F91B66">
      <w:pPr>
        <w:rPr>
          <w:rFonts w:asciiTheme="minorBidi" w:hAnsiTheme="minorBidi"/>
        </w:rPr>
      </w:pPr>
    </w:p>
    <w:p w14:paraId="173737E6" w14:textId="77777777" w:rsidR="00F91B66" w:rsidRPr="00F91B66" w:rsidRDefault="00F91B66" w:rsidP="00F91B66">
      <w:pPr>
        <w:rPr>
          <w:rFonts w:asciiTheme="minorBidi" w:hAnsiTheme="minorBidi"/>
        </w:rPr>
      </w:pPr>
      <w:r w:rsidRPr="00F91B66">
        <w:rPr>
          <w:rFonts w:asciiTheme="minorBidi" w:hAnsiTheme="minorBidi"/>
        </w:rPr>
        <w:t>18. Question1 points</w:t>
      </w:r>
    </w:p>
    <w:p w14:paraId="3C6839D0" w14:textId="77777777" w:rsidR="00F91B66" w:rsidRPr="00F91B66" w:rsidRDefault="00F91B66" w:rsidP="00F91B66">
      <w:pPr>
        <w:rPr>
          <w:rFonts w:asciiTheme="minorBidi" w:hAnsiTheme="minorBidi"/>
        </w:rPr>
      </w:pPr>
      <w:r w:rsidRPr="00F91B66">
        <w:rPr>
          <w:rFonts w:asciiTheme="minorBidi" w:hAnsiTheme="minorBidi"/>
        </w:rPr>
        <w:t>Muscles fatigue sets in due to non-availability of _____________:</w:t>
      </w:r>
    </w:p>
    <w:p w14:paraId="057EB071" w14:textId="77777777" w:rsidR="00F91B66" w:rsidRPr="00F91B66" w:rsidRDefault="00F91B66" w:rsidP="00F91B66">
      <w:pPr>
        <w:rPr>
          <w:rFonts w:asciiTheme="minorBidi" w:hAnsiTheme="minorBidi"/>
        </w:rPr>
      </w:pPr>
    </w:p>
    <w:p w14:paraId="6843844A" w14:textId="77777777" w:rsidR="00F91B66" w:rsidRPr="00F91B66" w:rsidRDefault="00F91B66" w:rsidP="00F91B66">
      <w:pPr>
        <w:rPr>
          <w:rFonts w:asciiTheme="minorBidi" w:hAnsiTheme="minorBidi"/>
        </w:rPr>
      </w:pPr>
      <w:r w:rsidRPr="00F91B66">
        <w:rPr>
          <w:rFonts w:asciiTheme="minorBidi" w:hAnsiTheme="minorBidi"/>
        </w:rPr>
        <w:t>1.  A. Calcium</w:t>
      </w:r>
    </w:p>
    <w:p w14:paraId="0136EF4A" w14:textId="77777777" w:rsidR="00F91B66" w:rsidRPr="00F91B66" w:rsidRDefault="00F91B66" w:rsidP="00F91B66">
      <w:pPr>
        <w:rPr>
          <w:rFonts w:asciiTheme="minorBidi" w:hAnsiTheme="minorBidi"/>
        </w:rPr>
      </w:pPr>
      <w:r w:rsidRPr="00F91B66">
        <w:rPr>
          <w:rFonts w:asciiTheme="minorBidi" w:hAnsiTheme="minorBidi"/>
        </w:rPr>
        <w:t>2.  B. ATP</w:t>
      </w:r>
    </w:p>
    <w:p w14:paraId="3386ACA5" w14:textId="77777777" w:rsidR="00F91B66" w:rsidRPr="00F91B66" w:rsidRDefault="00F91B66" w:rsidP="00F91B66">
      <w:pPr>
        <w:rPr>
          <w:rFonts w:asciiTheme="minorBidi" w:hAnsiTheme="minorBidi"/>
        </w:rPr>
      </w:pPr>
      <w:r w:rsidRPr="00F91B66">
        <w:rPr>
          <w:rFonts w:asciiTheme="minorBidi" w:hAnsiTheme="minorBidi"/>
        </w:rPr>
        <w:t>3.  C. Actin binding site</w:t>
      </w:r>
    </w:p>
    <w:p w14:paraId="509A09B6" w14:textId="77777777" w:rsidR="00F91B66" w:rsidRPr="00F91B66" w:rsidRDefault="00F91B66" w:rsidP="00F91B66">
      <w:pPr>
        <w:rPr>
          <w:rFonts w:asciiTheme="minorBidi" w:hAnsiTheme="minorBidi"/>
        </w:rPr>
      </w:pPr>
      <w:r w:rsidRPr="00F91B66">
        <w:rPr>
          <w:rFonts w:asciiTheme="minorBidi" w:hAnsiTheme="minorBidi"/>
        </w:rPr>
        <w:t>4.  D. Mg cofactor</w:t>
      </w:r>
    </w:p>
    <w:p w14:paraId="4073734E" w14:textId="77777777" w:rsidR="00F91B66" w:rsidRPr="00F91B66" w:rsidRDefault="00F91B66" w:rsidP="00F91B66">
      <w:pPr>
        <w:rPr>
          <w:rFonts w:asciiTheme="minorBidi" w:hAnsiTheme="minorBidi"/>
        </w:rPr>
      </w:pPr>
      <w:r w:rsidRPr="00F91B66">
        <w:rPr>
          <w:rFonts w:asciiTheme="minorBidi" w:hAnsiTheme="minorBidi"/>
        </w:rPr>
        <w:t>Correct</w:t>
      </w:r>
    </w:p>
    <w:p w14:paraId="281B53F3" w14:textId="77777777" w:rsidR="00F91B66" w:rsidRPr="00F91B66" w:rsidRDefault="00F91B66" w:rsidP="00F91B66">
      <w:pPr>
        <w:rPr>
          <w:rFonts w:asciiTheme="minorBidi" w:hAnsiTheme="minorBidi"/>
        </w:rPr>
      </w:pPr>
      <w:r w:rsidRPr="00F91B66">
        <w:rPr>
          <w:rFonts w:asciiTheme="minorBidi" w:hAnsiTheme="minorBidi"/>
        </w:rPr>
        <w:t>Explanation: B</w:t>
      </w:r>
    </w:p>
    <w:p w14:paraId="3B70583C" w14:textId="77777777" w:rsidR="00F91B66" w:rsidRPr="00F91B66" w:rsidRDefault="00F91B66" w:rsidP="00F91B66">
      <w:pPr>
        <w:rPr>
          <w:rFonts w:asciiTheme="minorBidi" w:hAnsiTheme="minorBidi"/>
        </w:rPr>
      </w:pPr>
      <w:r w:rsidRPr="00F91B66">
        <w:rPr>
          <w:rFonts w:asciiTheme="minorBidi" w:hAnsiTheme="minorBidi"/>
        </w:rPr>
        <w:t>ATP</w:t>
      </w:r>
    </w:p>
    <w:p w14:paraId="5FF5D029" w14:textId="77777777" w:rsidR="00F91B66" w:rsidRPr="00F91B66" w:rsidRDefault="00F91B66" w:rsidP="00F91B66">
      <w:pPr>
        <w:rPr>
          <w:rFonts w:asciiTheme="minorBidi" w:hAnsiTheme="minorBidi"/>
        </w:rPr>
      </w:pPr>
    </w:p>
    <w:p w14:paraId="743F90FB" w14:textId="77777777" w:rsidR="00F91B66" w:rsidRPr="00F91B66" w:rsidRDefault="00F91B66" w:rsidP="00F91B66">
      <w:pPr>
        <w:rPr>
          <w:rFonts w:asciiTheme="minorBidi" w:hAnsiTheme="minorBidi"/>
        </w:rPr>
      </w:pPr>
      <w:r w:rsidRPr="00F91B66">
        <w:rPr>
          <w:rFonts w:asciiTheme="minorBidi" w:hAnsiTheme="minorBidi"/>
        </w:rPr>
        <w:lastRenderedPageBreak/>
        <w:t>19. Question1 points</w:t>
      </w:r>
    </w:p>
    <w:p w14:paraId="45A9D017" w14:textId="77777777" w:rsidR="00F91B66" w:rsidRPr="00F91B66" w:rsidRDefault="00F91B66" w:rsidP="00F91B66">
      <w:pPr>
        <w:rPr>
          <w:rFonts w:asciiTheme="minorBidi" w:hAnsiTheme="minorBidi"/>
        </w:rPr>
      </w:pPr>
      <w:r w:rsidRPr="00F91B66">
        <w:rPr>
          <w:rFonts w:asciiTheme="minorBidi" w:hAnsiTheme="minorBidi"/>
        </w:rPr>
        <w:t>By which tissue skeleton system is composed of?</w:t>
      </w:r>
    </w:p>
    <w:p w14:paraId="1EA0D335" w14:textId="77777777" w:rsidR="00F91B66" w:rsidRPr="00F91B66" w:rsidRDefault="00F91B66" w:rsidP="00F91B66">
      <w:pPr>
        <w:rPr>
          <w:rFonts w:asciiTheme="minorBidi" w:hAnsiTheme="minorBidi"/>
        </w:rPr>
      </w:pPr>
    </w:p>
    <w:p w14:paraId="1AD34B5C" w14:textId="77777777" w:rsidR="00F91B66" w:rsidRPr="00F91B66" w:rsidRDefault="00F91B66" w:rsidP="00F91B66">
      <w:pPr>
        <w:rPr>
          <w:rFonts w:asciiTheme="minorBidi" w:hAnsiTheme="minorBidi"/>
        </w:rPr>
      </w:pPr>
      <w:r w:rsidRPr="00F91B66">
        <w:rPr>
          <w:rFonts w:asciiTheme="minorBidi" w:hAnsiTheme="minorBidi"/>
        </w:rPr>
        <w:t>1.  A. Epithelial tissue</w:t>
      </w:r>
    </w:p>
    <w:p w14:paraId="36FEB741" w14:textId="77777777" w:rsidR="00F91B66" w:rsidRPr="00F91B66" w:rsidRDefault="00F91B66" w:rsidP="00F91B66">
      <w:pPr>
        <w:rPr>
          <w:rFonts w:asciiTheme="minorBidi" w:hAnsiTheme="minorBidi"/>
        </w:rPr>
      </w:pPr>
      <w:r w:rsidRPr="00F91B66">
        <w:rPr>
          <w:rFonts w:asciiTheme="minorBidi" w:hAnsiTheme="minorBidi"/>
        </w:rPr>
        <w:t>2.  B. Connective tissue</w:t>
      </w:r>
    </w:p>
    <w:p w14:paraId="64C9003E" w14:textId="77777777" w:rsidR="00F91B66" w:rsidRPr="00F91B66" w:rsidRDefault="00F91B66" w:rsidP="00F91B66">
      <w:pPr>
        <w:rPr>
          <w:rFonts w:asciiTheme="minorBidi" w:hAnsiTheme="minorBidi"/>
        </w:rPr>
      </w:pPr>
      <w:r w:rsidRPr="00F91B66">
        <w:rPr>
          <w:rFonts w:asciiTheme="minorBidi" w:hAnsiTheme="minorBidi"/>
        </w:rPr>
        <w:t>3.  C. Nervous tissue</w:t>
      </w:r>
    </w:p>
    <w:p w14:paraId="0E1B3D3E" w14:textId="77777777" w:rsidR="00F91B66" w:rsidRPr="00F91B66" w:rsidRDefault="00F91B66" w:rsidP="00F91B66">
      <w:pPr>
        <w:rPr>
          <w:rFonts w:asciiTheme="minorBidi" w:hAnsiTheme="minorBidi"/>
        </w:rPr>
      </w:pPr>
      <w:r w:rsidRPr="00F91B66">
        <w:rPr>
          <w:rFonts w:asciiTheme="minorBidi" w:hAnsiTheme="minorBidi"/>
        </w:rPr>
        <w:t>4.  D. Muscles tissue</w:t>
      </w:r>
    </w:p>
    <w:p w14:paraId="46092A85" w14:textId="77777777" w:rsidR="00F91B66" w:rsidRPr="00F91B66" w:rsidRDefault="00F91B66" w:rsidP="00F91B66">
      <w:pPr>
        <w:rPr>
          <w:rFonts w:asciiTheme="minorBidi" w:hAnsiTheme="minorBidi"/>
        </w:rPr>
      </w:pPr>
      <w:r w:rsidRPr="00F91B66">
        <w:rPr>
          <w:rFonts w:asciiTheme="minorBidi" w:hAnsiTheme="minorBidi"/>
        </w:rPr>
        <w:t>Correct</w:t>
      </w:r>
    </w:p>
    <w:p w14:paraId="68B11697" w14:textId="77777777" w:rsidR="00F91B66" w:rsidRPr="00F91B66" w:rsidRDefault="00F91B66" w:rsidP="00F91B66">
      <w:pPr>
        <w:rPr>
          <w:rFonts w:asciiTheme="minorBidi" w:hAnsiTheme="minorBidi"/>
        </w:rPr>
      </w:pPr>
      <w:r w:rsidRPr="00F91B66">
        <w:rPr>
          <w:rFonts w:asciiTheme="minorBidi" w:hAnsiTheme="minorBidi"/>
        </w:rPr>
        <w:t>Explanation: B</w:t>
      </w:r>
    </w:p>
    <w:p w14:paraId="6CBC9CBC" w14:textId="77777777" w:rsidR="00F91B66" w:rsidRPr="00F91B66" w:rsidRDefault="00F91B66" w:rsidP="00F91B66">
      <w:pPr>
        <w:rPr>
          <w:rFonts w:asciiTheme="minorBidi" w:hAnsiTheme="minorBidi"/>
        </w:rPr>
      </w:pPr>
      <w:r w:rsidRPr="00F91B66">
        <w:rPr>
          <w:rFonts w:asciiTheme="minorBidi" w:hAnsiTheme="minorBidi"/>
        </w:rPr>
        <w:t xml:space="preserve">Skeletal system in our body is central framework. It consists of bones and connective tissue including cartilage, tendon, ligament </w:t>
      </w:r>
    </w:p>
    <w:p w14:paraId="1AD5B822" w14:textId="77777777" w:rsidR="00F91B66" w:rsidRPr="00F91B66" w:rsidRDefault="00F91B66" w:rsidP="00F91B66">
      <w:pPr>
        <w:rPr>
          <w:rFonts w:asciiTheme="minorBidi" w:hAnsiTheme="minorBidi"/>
        </w:rPr>
      </w:pPr>
    </w:p>
    <w:p w14:paraId="1405B01E" w14:textId="77777777" w:rsidR="00F91B66" w:rsidRPr="00F91B66" w:rsidRDefault="00F91B66" w:rsidP="00F91B66">
      <w:pPr>
        <w:rPr>
          <w:rFonts w:asciiTheme="minorBidi" w:hAnsiTheme="minorBidi"/>
        </w:rPr>
      </w:pPr>
      <w:r w:rsidRPr="00F91B66">
        <w:rPr>
          <w:rFonts w:asciiTheme="minorBidi" w:hAnsiTheme="minorBidi"/>
        </w:rPr>
        <w:t>20. Question1 points</w:t>
      </w:r>
    </w:p>
    <w:p w14:paraId="3942387B" w14:textId="77777777" w:rsidR="00F91B66" w:rsidRPr="00F91B66" w:rsidRDefault="00F91B66" w:rsidP="00F91B66">
      <w:pPr>
        <w:rPr>
          <w:rFonts w:asciiTheme="minorBidi" w:hAnsiTheme="minorBidi"/>
        </w:rPr>
      </w:pPr>
      <w:r w:rsidRPr="00F91B66">
        <w:rPr>
          <w:rFonts w:asciiTheme="minorBidi" w:hAnsiTheme="minorBidi"/>
        </w:rPr>
        <w:t>Bony skeleton is covered and attached by:</w:t>
      </w:r>
    </w:p>
    <w:p w14:paraId="3C7D8865" w14:textId="77777777" w:rsidR="00F91B66" w:rsidRPr="00F91B66" w:rsidRDefault="00F91B66" w:rsidP="00F91B66">
      <w:pPr>
        <w:rPr>
          <w:rFonts w:asciiTheme="minorBidi" w:hAnsiTheme="minorBidi"/>
        </w:rPr>
      </w:pPr>
    </w:p>
    <w:p w14:paraId="36E66FFF" w14:textId="77777777" w:rsidR="00F91B66" w:rsidRPr="00F91B66" w:rsidRDefault="00F91B66" w:rsidP="00F91B66">
      <w:pPr>
        <w:rPr>
          <w:rFonts w:asciiTheme="minorBidi" w:hAnsiTheme="minorBidi"/>
        </w:rPr>
      </w:pPr>
      <w:r w:rsidRPr="00F91B66">
        <w:rPr>
          <w:rFonts w:asciiTheme="minorBidi" w:hAnsiTheme="minorBidi"/>
        </w:rPr>
        <w:t>1.  A. Skeleton muscle</w:t>
      </w:r>
    </w:p>
    <w:p w14:paraId="4163534B" w14:textId="77777777" w:rsidR="00F91B66" w:rsidRPr="00F91B66" w:rsidRDefault="00F91B66" w:rsidP="00F91B66">
      <w:pPr>
        <w:rPr>
          <w:rFonts w:asciiTheme="minorBidi" w:hAnsiTheme="minorBidi"/>
        </w:rPr>
      </w:pPr>
      <w:r w:rsidRPr="00F91B66">
        <w:rPr>
          <w:rFonts w:asciiTheme="minorBidi" w:hAnsiTheme="minorBidi"/>
        </w:rPr>
        <w:t>2.  B. Smooth muscle</w:t>
      </w:r>
    </w:p>
    <w:p w14:paraId="1A7F2CEE" w14:textId="77777777" w:rsidR="00F91B66" w:rsidRPr="00F91B66" w:rsidRDefault="00F91B66" w:rsidP="00F91B66">
      <w:pPr>
        <w:rPr>
          <w:rFonts w:asciiTheme="minorBidi" w:hAnsiTheme="minorBidi"/>
        </w:rPr>
      </w:pPr>
      <w:r w:rsidRPr="00F91B66">
        <w:rPr>
          <w:rFonts w:asciiTheme="minorBidi" w:hAnsiTheme="minorBidi"/>
        </w:rPr>
        <w:t>3.  C. Cardiac muscle</w:t>
      </w:r>
    </w:p>
    <w:p w14:paraId="1BEB6148" w14:textId="77777777" w:rsidR="00F91B66" w:rsidRPr="00F91B66" w:rsidRDefault="00F91B66" w:rsidP="00F91B66">
      <w:pPr>
        <w:rPr>
          <w:rFonts w:asciiTheme="minorBidi" w:hAnsiTheme="minorBidi"/>
        </w:rPr>
      </w:pPr>
      <w:r w:rsidRPr="00F91B66">
        <w:rPr>
          <w:rFonts w:asciiTheme="minorBidi" w:hAnsiTheme="minorBidi"/>
        </w:rPr>
        <w:t>4.  D. All of these</w:t>
      </w:r>
    </w:p>
    <w:p w14:paraId="2FFFD130" w14:textId="77777777" w:rsidR="00F91B66" w:rsidRPr="00F91B66" w:rsidRDefault="00F91B66" w:rsidP="00F91B66">
      <w:pPr>
        <w:rPr>
          <w:rFonts w:asciiTheme="minorBidi" w:hAnsiTheme="minorBidi"/>
        </w:rPr>
      </w:pPr>
      <w:r w:rsidRPr="00F91B66">
        <w:rPr>
          <w:rFonts w:asciiTheme="minorBidi" w:hAnsiTheme="minorBidi"/>
        </w:rPr>
        <w:t>Correct</w:t>
      </w:r>
    </w:p>
    <w:p w14:paraId="0408E39A" w14:textId="77777777" w:rsidR="00F91B66" w:rsidRPr="00F91B66" w:rsidRDefault="00F91B66" w:rsidP="00F91B66">
      <w:pPr>
        <w:rPr>
          <w:rFonts w:asciiTheme="minorBidi" w:hAnsiTheme="minorBidi"/>
        </w:rPr>
      </w:pPr>
      <w:r w:rsidRPr="00F91B66">
        <w:rPr>
          <w:rFonts w:asciiTheme="minorBidi" w:hAnsiTheme="minorBidi"/>
        </w:rPr>
        <w:t>Explanation: A</w:t>
      </w:r>
    </w:p>
    <w:p w14:paraId="64103128" w14:textId="77777777" w:rsidR="00F91B66" w:rsidRPr="00F91B66" w:rsidRDefault="00F91B66" w:rsidP="00F91B66">
      <w:pPr>
        <w:rPr>
          <w:rFonts w:asciiTheme="minorBidi" w:hAnsiTheme="minorBidi"/>
        </w:rPr>
      </w:pPr>
      <w:r w:rsidRPr="00F91B66">
        <w:rPr>
          <w:rFonts w:asciiTheme="minorBidi" w:hAnsiTheme="minorBidi"/>
        </w:rPr>
        <w:t>Skeleton muscle</w:t>
      </w:r>
    </w:p>
    <w:p w14:paraId="5C3ABDCC" w14:textId="77777777" w:rsidR="00F91B66" w:rsidRPr="00F91B66" w:rsidRDefault="00F91B66" w:rsidP="00F91B66">
      <w:pPr>
        <w:rPr>
          <w:rFonts w:asciiTheme="minorBidi" w:hAnsiTheme="minorBidi"/>
        </w:rPr>
      </w:pPr>
    </w:p>
    <w:p w14:paraId="54901506" w14:textId="77777777" w:rsidR="00F91B66" w:rsidRPr="00F91B66" w:rsidRDefault="00F91B66" w:rsidP="00F91B66">
      <w:pPr>
        <w:rPr>
          <w:rFonts w:asciiTheme="minorBidi" w:hAnsiTheme="minorBidi"/>
        </w:rPr>
      </w:pPr>
      <w:r w:rsidRPr="00F91B66">
        <w:rPr>
          <w:rFonts w:asciiTheme="minorBidi" w:hAnsiTheme="minorBidi"/>
        </w:rPr>
        <w:t>21. Question1 points</w:t>
      </w:r>
    </w:p>
    <w:p w14:paraId="36835FD2" w14:textId="77777777" w:rsidR="00F91B66" w:rsidRPr="00F91B66" w:rsidRDefault="00F91B66" w:rsidP="00F91B66">
      <w:pPr>
        <w:rPr>
          <w:rFonts w:asciiTheme="minorBidi" w:hAnsiTheme="minorBidi"/>
        </w:rPr>
      </w:pPr>
      <w:r w:rsidRPr="00F91B66">
        <w:rPr>
          <w:rFonts w:asciiTheme="minorBidi" w:hAnsiTheme="minorBidi"/>
        </w:rPr>
        <w:t>Myofibrils within muscle fibers contain thick and thin filaments made up of __________ and ____________ respectively:</w:t>
      </w:r>
    </w:p>
    <w:p w14:paraId="68FFD08E" w14:textId="77777777" w:rsidR="00F91B66" w:rsidRPr="00F91B66" w:rsidRDefault="00F91B66" w:rsidP="00F91B66">
      <w:pPr>
        <w:rPr>
          <w:rFonts w:asciiTheme="minorBidi" w:hAnsiTheme="minorBidi"/>
        </w:rPr>
      </w:pPr>
    </w:p>
    <w:p w14:paraId="38F0CC8D" w14:textId="77777777" w:rsidR="00F91B66" w:rsidRPr="00F91B66" w:rsidRDefault="00F91B66" w:rsidP="00F91B66">
      <w:pPr>
        <w:rPr>
          <w:rFonts w:asciiTheme="minorBidi" w:hAnsiTheme="minorBidi"/>
        </w:rPr>
      </w:pPr>
      <w:r w:rsidRPr="00F91B66">
        <w:rPr>
          <w:rFonts w:asciiTheme="minorBidi" w:hAnsiTheme="minorBidi"/>
        </w:rPr>
        <w:t>1.  A. Myosin and actin</w:t>
      </w:r>
    </w:p>
    <w:p w14:paraId="08E40575" w14:textId="77777777" w:rsidR="00F91B66" w:rsidRPr="00F91B66" w:rsidRDefault="00F91B66" w:rsidP="00F91B66">
      <w:pPr>
        <w:rPr>
          <w:rFonts w:asciiTheme="minorBidi" w:hAnsiTheme="minorBidi"/>
        </w:rPr>
      </w:pPr>
      <w:r w:rsidRPr="00F91B66">
        <w:rPr>
          <w:rFonts w:asciiTheme="minorBidi" w:hAnsiTheme="minorBidi"/>
        </w:rPr>
        <w:t>2.  B. Globulin and albumin</w:t>
      </w:r>
    </w:p>
    <w:p w14:paraId="2EB210E1" w14:textId="77777777" w:rsidR="00F91B66" w:rsidRPr="00F91B66" w:rsidRDefault="00F91B66" w:rsidP="00F91B66">
      <w:pPr>
        <w:rPr>
          <w:rFonts w:asciiTheme="minorBidi" w:hAnsiTheme="minorBidi"/>
        </w:rPr>
      </w:pPr>
      <w:r w:rsidRPr="00F91B66">
        <w:rPr>
          <w:rFonts w:asciiTheme="minorBidi" w:hAnsiTheme="minorBidi"/>
        </w:rPr>
        <w:t>3.  C. Troponin and Tropomyosin</w:t>
      </w:r>
    </w:p>
    <w:p w14:paraId="003E4422" w14:textId="77777777" w:rsidR="00F91B66" w:rsidRPr="00F91B66" w:rsidRDefault="00F91B66" w:rsidP="00F91B66">
      <w:pPr>
        <w:rPr>
          <w:rFonts w:asciiTheme="minorBidi" w:hAnsiTheme="minorBidi"/>
        </w:rPr>
      </w:pPr>
      <w:r w:rsidRPr="00F91B66">
        <w:rPr>
          <w:rFonts w:asciiTheme="minorBidi" w:hAnsiTheme="minorBidi"/>
        </w:rPr>
        <w:t>4.  D. Fibrin and fibrinogen</w:t>
      </w:r>
    </w:p>
    <w:p w14:paraId="6FC88F43" w14:textId="77777777" w:rsidR="00F91B66" w:rsidRPr="00F91B66" w:rsidRDefault="00F91B66" w:rsidP="00F91B66">
      <w:pPr>
        <w:rPr>
          <w:rFonts w:asciiTheme="minorBidi" w:hAnsiTheme="minorBidi"/>
        </w:rPr>
      </w:pPr>
      <w:r w:rsidRPr="00F91B66">
        <w:rPr>
          <w:rFonts w:asciiTheme="minorBidi" w:hAnsiTheme="minorBidi"/>
        </w:rPr>
        <w:lastRenderedPageBreak/>
        <w:t>Correct</w:t>
      </w:r>
    </w:p>
    <w:p w14:paraId="7C2CDF0B" w14:textId="77777777" w:rsidR="00F91B66" w:rsidRPr="00F91B66" w:rsidRDefault="00F91B66" w:rsidP="00F91B66">
      <w:pPr>
        <w:rPr>
          <w:rFonts w:asciiTheme="minorBidi" w:hAnsiTheme="minorBidi"/>
        </w:rPr>
      </w:pPr>
      <w:r w:rsidRPr="00F91B66">
        <w:rPr>
          <w:rFonts w:asciiTheme="minorBidi" w:hAnsiTheme="minorBidi"/>
        </w:rPr>
        <w:t>Explanation: A</w:t>
      </w:r>
    </w:p>
    <w:p w14:paraId="6075B230" w14:textId="77777777" w:rsidR="00F91B66" w:rsidRPr="00F91B66" w:rsidRDefault="00F91B66" w:rsidP="00F91B66">
      <w:pPr>
        <w:rPr>
          <w:rFonts w:asciiTheme="minorBidi" w:hAnsiTheme="minorBidi"/>
        </w:rPr>
      </w:pPr>
      <w:r w:rsidRPr="00F91B66">
        <w:rPr>
          <w:rFonts w:asciiTheme="minorBidi" w:hAnsiTheme="minorBidi"/>
        </w:rPr>
        <w:t>Myosin and actin</w:t>
      </w:r>
    </w:p>
    <w:p w14:paraId="1E41CBC2" w14:textId="77777777" w:rsidR="00F91B66" w:rsidRPr="00F91B66" w:rsidRDefault="00F91B66" w:rsidP="00F91B66">
      <w:pPr>
        <w:rPr>
          <w:rFonts w:asciiTheme="minorBidi" w:hAnsiTheme="minorBidi"/>
        </w:rPr>
      </w:pPr>
    </w:p>
    <w:p w14:paraId="5D328FAA" w14:textId="77777777" w:rsidR="00F91B66" w:rsidRPr="00F91B66" w:rsidRDefault="00F91B66" w:rsidP="00F91B66">
      <w:pPr>
        <w:rPr>
          <w:rFonts w:asciiTheme="minorBidi" w:hAnsiTheme="minorBidi"/>
        </w:rPr>
      </w:pPr>
      <w:r w:rsidRPr="00F91B66">
        <w:rPr>
          <w:rFonts w:asciiTheme="minorBidi" w:hAnsiTheme="minorBidi"/>
        </w:rPr>
        <w:t>22. Question1 points</w:t>
      </w:r>
    </w:p>
    <w:p w14:paraId="77BE63D1" w14:textId="77777777" w:rsidR="00F91B66" w:rsidRPr="00F91B66" w:rsidRDefault="00F91B66" w:rsidP="00F91B66">
      <w:pPr>
        <w:rPr>
          <w:rFonts w:asciiTheme="minorBidi" w:hAnsiTheme="minorBidi"/>
        </w:rPr>
      </w:pPr>
      <w:r w:rsidRPr="00F91B66">
        <w:rPr>
          <w:rFonts w:asciiTheme="minorBidi" w:hAnsiTheme="minorBidi"/>
        </w:rPr>
        <w:t>Gut, urinary bladder, and blood vessels are</w:t>
      </w:r>
    </w:p>
    <w:p w14:paraId="5E083AD1" w14:textId="77777777" w:rsidR="00F91B66" w:rsidRPr="00F91B66" w:rsidRDefault="00F91B66" w:rsidP="00F91B66">
      <w:pPr>
        <w:rPr>
          <w:rFonts w:asciiTheme="minorBidi" w:hAnsiTheme="minorBidi"/>
        </w:rPr>
      </w:pPr>
    </w:p>
    <w:p w14:paraId="7CC5415C" w14:textId="77777777" w:rsidR="00F91B66" w:rsidRPr="00F91B66" w:rsidRDefault="00F91B66" w:rsidP="00F91B66">
      <w:pPr>
        <w:rPr>
          <w:rFonts w:asciiTheme="minorBidi" w:hAnsiTheme="minorBidi"/>
        </w:rPr>
      </w:pPr>
      <w:r w:rsidRPr="00F91B66">
        <w:rPr>
          <w:rFonts w:asciiTheme="minorBidi" w:hAnsiTheme="minorBidi"/>
        </w:rPr>
        <w:t>1.  A. Skeletal muscle</w:t>
      </w:r>
    </w:p>
    <w:p w14:paraId="366953AB" w14:textId="77777777" w:rsidR="00F91B66" w:rsidRPr="00F91B66" w:rsidRDefault="00F91B66" w:rsidP="00F91B66">
      <w:pPr>
        <w:rPr>
          <w:rFonts w:asciiTheme="minorBidi" w:hAnsiTheme="minorBidi"/>
        </w:rPr>
      </w:pPr>
      <w:r w:rsidRPr="00F91B66">
        <w:rPr>
          <w:rFonts w:asciiTheme="minorBidi" w:hAnsiTheme="minorBidi"/>
        </w:rPr>
        <w:t>2.  B. Smooth muscle</w:t>
      </w:r>
    </w:p>
    <w:p w14:paraId="01BB9AAC" w14:textId="77777777" w:rsidR="00F91B66" w:rsidRPr="00F91B66" w:rsidRDefault="00F91B66" w:rsidP="00F91B66">
      <w:pPr>
        <w:rPr>
          <w:rFonts w:asciiTheme="minorBidi" w:hAnsiTheme="minorBidi"/>
        </w:rPr>
      </w:pPr>
      <w:r w:rsidRPr="00F91B66">
        <w:rPr>
          <w:rFonts w:asciiTheme="minorBidi" w:hAnsiTheme="minorBidi"/>
        </w:rPr>
        <w:t>3.  C. Cardiac muscle</w:t>
      </w:r>
    </w:p>
    <w:p w14:paraId="152959E8" w14:textId="77777777" w:rsidR="00F91B66" w:rsidRPr="00F91B66" w:rsidRDefault="00F91B66" w:rsidP="00F91B66">
      <w:pPr>
        <w:rPr>
          <w:rFonts w:asciiTheme="minorBidi" w:hAnsiTheme="minorBidi"/>
        </w:rPr>
      </w:pPr>
      <w:r w:rsidRPr="00F91B66">
        <w:rPr>
          <w:rFonts w:asciiTheme="minorBidi" w:hAnsiTheme="minorBidi"/>
        </w:rPr>
        <w:t>4.  D. None of them</w:t>
      </w:r>
    </w:p>
    <w:p w14:paraId="6E6ACD35" w14:textId="77777777" w:rsidR="00F91B66" w:rsidRPr="00F91B66" w:rsidRDefault="00F91B66" w:rsidP="00F91B66">
      <w:pPr>
        <w:rPr>
          <w:rFonts w:asciiTheme="minorBidi" w:hAnsiTheme="minorBidi"/>
        </w:rPr>
      </w:pPr>
      <w:r w:rsidRPr="00F91B66">
        <w:rPr>
          <w:rFonts w:asciiTheme="minorBidi" w:hAnsiTheme="minorBidi"/>
        </w:rPr>
        <w:t>Correct</w:t>
      </w:r>
    </w:p>
    <w:p w14:paraId="124F5661" w14:textId="77777777" w:rsidR="00F91B66" w:rsidRPr="00F91B66" w:rsidRDefault="00F91B66" w:rsidP="00F91B66">
      <w:pPr>
        <w:rPr>
          <w:rFonts w:asciiTheme="minorBidi" w:hAnsiTheme="minorBidi"/>
        </w:rPr>
      </w:pPr>
      <w:r w:rsidRPr="00F91B66">
        <w:rPr>
          <w:rFonts w:asciiTheme="minorBidi" w:hAnsiTheme="minorBidi"/>
        </w:rPr>
        <w:t>Explanation: B</w:t>
      </w:r>
    </w:p>
    <w:p w14:paraId="08B17EEA" w14:textId="77777777" w:rsidR="00F91B66" w:rsidRPr="00F91B66" w:rsidRDefault="00F91B66" w:rsidP="00F91B66">
      <w:pPr>
        <w:rPr>
          <w:rFonts w:asciiTheme="minorBidi" w:hAnsiTheme="minorBidi"/>
        </w:rPr>
      </w:pPr>
      <w:r w:rsidRPr="00F91B66">
        <w:rPr>
          <w:rFonts w:asciiTheme="minorBidi" w:hAnsiTheme="minorBidi"/>
        </w:rPr>
        <w:t>Smooth Muscle</w:t>
      </w:r>
    </w:p>
    <w:p w14:paraId="1C5E88EA" w14:textId="77777777" w:rsidR="00F91B66" w:rsidRPr="00F91B66" w:rsidRDefault="00F91B66" w:rsidP="00F91B66">
      <w:pPr>
        <w:rPr>
          <w:rFonts w:asciiTheme="minorBidi" w:hAnsiTheme="minorBidi"/>
        </w:rPr>
      </w:pPr>
    </w:p>
    <w:p w14:paraId="71B72B6F" w14:textId="77777777" w:rsidR="00F91B66" w:rsidRPr="00F91B66" w:rsidRDefault="00F91B66" w:rsidP="00F91B66">
      <w:pPr>
        <w:rPr>
          <w:rFonts w:asciiTheme="minorBidi" w:hAnsiTheme="minorBidi"/>
        </w:rPr>
      </w:pPr>
      <w:r w:rsidRPr="00F91B66">
        <w:rPr>
          <w:rFonts w:asciiTheme="minorBidi" w:hAnsiTheme="minorBidi"/>
        </w:rPr>
        <w:t>23. Question1 points</w:t>
      </w:r>
    </w:p>
    <w:p w14:paraId="1B0A2488" w14:textId="77777777" w:rsidR="00F91B66" w:rsidRPr="00F91B66" w:rsidRDefault="00F91B66" w:rsidP="00F91B66">
      <w:pPr>
        <w:rPr>
          <w:rFonts w:asciiTheme="minorBidi" w:hAnsiTheme="minorBidi"/>
        </w:rPr>
      </w:pPr>
      <w:r w:rsidRPr="00F91B66">
        <w:rPr>
          <w:rFonts w:asciiTheme="minorBidi" w:hAnsiTheme="minorBidi"/>
        </w:rPr>
        <w:t>Perichondrium is the membrane which surrounds:</w:t>
      </w:r>
    </w:p>
    <w:p w14:paraId="6F283BC3" w14:textId="77777777" w:rsidR="00F91B66" w:rsidRPr="00F91B66" w:rsidRDefault="00F91B66" w:rsidP="00F91B66">
      <w:pPr>
        <w:rPr>
          <w:rFonts w:asciiTheme="minorBidi" w:hAnsiTheme="minorBidi"/>
        </w:rPr>
      </w:pPr>
    </w:p>
    <w:p w14:paraId="7589972E" w14:textId="77777777" w:rsidR="00F91B66" w:rsidRPr="00F91B66" w:rsidRDefault="00F91B66" w:rsidP="00F91B66">
      <w:pPr>
        <w:rPr>
          <w:rFonts w:asciiTheme="minorBidi" w:hAnsiTheme="minorBidi"/>
        </w:rPr>
      </w:pPr>
      <w:r w:rsidRPr="00F91B66">
        <w:rPr>
          <w:rFonts w:asciiTheme="minorBidi" w:hAnsiTheme="minorBidi"/>
        </w:rPr>
        <w:t>1.  A. Hard bone</w:t>
      </w:r>
    </w:p>
    <w:p w14:paraId="3A79BCEB" w14:textId="77777777" w:rsidR="00F91B66" w:rsidRPr="00F91B66" w:rsidRDefault="00F91B66" w:rsidP="00F91B66">
      <w:pPr>
        <w:rPr>
          <w:rFonts w:asciiTheme="minorBidi" w:hAnsiTheme="minorBidi"/>
        </w:rPr>
      </w:pPr>
      <w:r w:rsidRPr="00F91B66">
        <w:rPr>
          <w:rFonts w:asciiTheme="minorBidi" w:hAnsiTheme="minorBidi"/>
        </w:rPr>
        <w:t>2.  B. Compact bone</w:t>
      </w:r>
    </w:p>
    <w:p w14:paraId="6B514AED" w14:textId="77777777" w:rsidR="00F91B66" w:rsidRPr="00F91B66" w:rsidRDefault="00F91B66" w:rsidP="00F91B66">
      <w:pPr>
        <w:rPr>
          <w:rFonts w:asciiTheme="minorBidi" w:hAnsiTheme="minorBidi"/>
        </w:rPr>
      </w:pPr>
      <w:r w:rsidRPr="00F91B66">
        <w:rPr>
          <w:rFonts w:asciiTheme="minorBidi" w:hAnsiTheme="minorBidi"/>
        </w:rPr>
        <w:t>3.  C. Spongy bone</w:t>
      </w:r>
    </w:p>
    <w:p w14:paraId="28B451D9" w14:textId="77777777" w:rsidR="00F91B66" w:rsidRPr="00F91B66" w:rsidRDefault="00F91B66" w:rsidP="00F91B66">
      <w:pPr>
        <w:rPr>
          <w:rFonts w:asciiTheme="minorBidi" w:hAnsiTheme="minorBidi"/>
        </w:rPr>
      </w:pPr>
      <w:r w:rsidRPr="00F91B66">
        <w:rPr>
          <w:rFonts w:asciiTheme="minorBidi" w:hAnsiTheme="minorBidi"/>
        </w:rPr>
        <w:t>4.  D. None</w:t>
      </w:r>
    </w:p>
    <w:p w14:paraId="28B4AD1A" w14:textId="77777777" w:rsidR="00F91B66" w:rsidRPr="00F91B66" w:rsidRDefault="00F91B66" w:rsidP="00F91B66">
      <w:pPr>
        <w:rPr>
          <w:rFonts w:asciiTheme="minorBidi" w:hAnsiTheme="minorBidi"/>
        </w:rPr>
      </w:pPr>
      <w:r w:rsidRPr="00F91B66">
        <w:rPr>
          <w:rFonts w:asciiTheme="minorBidi" w:hAnsiTheme="minorBidi"/>
        </w:rPr>
        <w:t>Correct</w:t>
      </w:r>
    </w:p>
    <w:p w14:paraId="36618BEC" w14:textId="77777777" w:rsidR="00F91B66" w:rsidRPr="00F91B66" w:rsidRDefault="00F91B66" w:rsidP="00F91B66">
      <w:pPr>
        <w:rPr>
          <w:rFonts w:asciiTheme="minorBidi" w:hAnsiTheme="minorBidi"/>
        </w:rPr>
      </w:pPr>
      <w:r w:rsidRPr="00F91B66">
        <w:rPr>
          <w:rFonts w:asciiTheme="minorBidi" w:hAnsiTheme="minorBidi"/>
        </w:rPr>
        <w:t>Explanation: D</w:t>
      </w:r>
    </w:p>
    <w:p w14:paraId="5741AF87" w14:textId="77777777" w:rsidR="00F91B66" w:rsidRPr="00F91B66" w:rsidRDefault="00F91B66" w:rsidP="00F91B66">
      <w:pPr>
        <w:rPr>
          <w:rFonts w:asciiTheme="minorBidi" w:hAnsiTheme="minorBidi"/>
        </w:rPr>
      </w:pPr>
      <w:r w:rsidRPr="00F91B66">
        <w:rPr>
          <w:rFonts w:asciiTheme="minorBidi" w:hAnsiTheme="minorBidi"/>
        </w:rPr>
        <w:t xml:space="preserve">Perichondrium is a dense layer of fibrous connective tissue that covers cartilage </w:t>
      </w:r>
    </w:p>
    <w:p w14:paraId="0DF7C33C" w14:textId="77777777" w:rsidR="00F91B66" w:rsidRPr="00F91B66" w:rsidRDefault="00F91B66" w:rsidP="00F91B66">
      <w:pPr>
        <w:rPr>
          <w:rFonts w:asciiTheme="minorBidi" w:hAnsiTheme="minorBidi"/>
        </w:rPr>
      </w:pPr>
    </w:p>
    <w:p w14:paraId="75098B91" w14:textId="77777777" w:rsidR="00F91B66" w:rsidRPr="00F91B66" w:rsidRDefault="00F91B66" w:rsidP="00F91B66">
      <w:pPr>
        <w:rPr>
          <w:rFonts w:asciiTheme="minorBidi" w:hAnsiTheme="minorBidi"/>
        </w:rPr>
      </w:pPr>
      <w:r w:rsidRPr="00F91B66">
        <w:rPr>
          <w:rFonts w:asciiTheme="minorBidi" w:hAnsiTheme="minorBidi"/>
        </w:rPr>
        <w:t>24. Question1 points</w:t>
      </w:r>
    </w:p>
    <w:p w14:paraId="0A3C316A" w14:textId="77777777" w:rsidR="00F91B66" w:rsidRPr="00F91B66" w:rsidRDefault="00F91B66" w:rsidP="00F91B66">
      <w:pPr>
        <w:rPr>
          <w:rFonts w:asciiTheme="minorBidi" w:hAnsiTheme="minorBidi"/>
        </w:rPr>
      </w:pPr>
      <w:r w:rsidRPr="00F91B66">
        <w:rPr>
          <w:rFonts w:asciiTheme="minorBidi" w:hAnsiTheme="minorBidi"/>
        </w:rPr>
        <w:t>Which of the following cells are multinucleated?</w:t>
      </w:r>
    </w:p>
    <w:p w14:paraId="42406D2D" w14:textId="77777777" w:rsidR="00F91B66" w:rsidRPr="00F91B66" w:rsidRDefault="00F91B66" w:rsidP="00F91B66">
      <w:pPr>
        <w:rPr>
          <w:rFonts w:asciiTheme="minorBidi" w:hAnsiTheme="minorBidi"/>
        </w:rPr>
      </w:pPr>
    </w:p>
    <w:p w14:paraId="3CA91DA2" w14:textId="77777777" w:rsidR="00F91B66" w:rsidRPr="00F91B66" w:rsidRDefault="00F91B66" w:rsidP="00F91B66">
      <w:pPr>
        <w:rPr>
          <w:rFonts w:asciiTheme="minorBidi" w:hAnsiTheme="minorBidi"/>
        </w:rPr>
      </w:pPr>
      <w:r w:rsidRPr="00F91B66">
        <w:rPr>
          <w:rFonts w:asciiTheme="minorBidi" w:hAnsiTheme="minorBidi"/>
        </w:rPr>
        <w:t>1.  A. Osteoblasts</w:t>
      </w:r>
    </w:p>
    <w:p w14:paraId="3EE291DD" w14:textId="77777777" w:rsidR="00F91B66" w:rsidRPr="00F91B66" w:rsidRDefault="00F91B66" w:rsidP="00F91B66">
      <w:pPr>
        <w:rPr>
          <w:rFonts w:asciiTheme="minorBidi" w:hAnsiTheme="minorBidi"/>
        </w:rPr>
      </w:pPr>
      <w:r w:rsidRPr="00F91B66">
        <w:rPr>
          <w:rFonts w:asciiTheme="minorBidi" w:hAnsiTheme="minorBidi"/>
        </w:rPr>
        <w:lastRenderedPageBreak/>
        <w:t>2.  B. Osteocytes</w:t>
      </w:r>
    </w:p>
    <w:p w14:paraId="1502A61A" w14:textId="77777777" w:rsidR="00F91B66" w:rsidRPr="00F91B66" w:rsidRDefault="00F91B66" w:rsidP="00F91B66">
      <w:pPr>
        <w:rPr>
          <w:rFonts w:asciiTheme="minorBidi" w:hAnsiTheme="minorBidi"/>
        </w:rPr>
      </w:pPr>
      <w:r w:rsidRPr="00F91B66">
        <w:rPr>
          <w:rFonts w:asciiTheme="minorBidi" w:hAnsiTheme="minorBidi"/>
        </w:rPr>
        <w:t>3.  C. Osteoclasts</w:t>
      </w:r>
    </w:p>
    <w:p w14:paraId="21AAEC9E" w14:textId="77777777" w:rsidR="00F91B66" w:rsidRPr="00F91B66" w:rsidRDefault="00F91B66" w:rsidP="00F91B66">
      <w:pPr>
        <w:rPr>
          <w:rFonts w:asciiTheme="minorBidi" w:hAnsiTheme="minorBidi"/>
        </w:rPr>
      </w:pPr>
      <w:r w:rsidRPr="00F91B66">
        <w:rPr>
          <w:rFonts w:asciiTheme="minorBidi" w:hAnsiTheme="minorBidi"/>
        </w:rPr>
        <w:t>4.  D. Chondrocytes</w:t>
      </w:r>
    </w:p>
    <w:p w14:paraId="35443394" w14:textId="77777777" w:rsidR="00F91B66" w:rsidRPr="00F91B66" w:rsidRDefault="00F91B66" w:rsidP="00F91B66">
      <w:pPr>
        <w:rPr>
          <w:rFonts w:asciiTheme="minorBidi" w:hAnsiTheme="minorBidi"/>
        </w:rPr>
      </w:pPr>
      <w:r w:rsidRPr="00F91B66">
        <w:rPr>
          <w:rFonts w:asciiTheme="minorBidi" w:hAnsiTheme="minorBidi"/>
        </w:rPr>
        <w:t>Correct</w:t>
      </w:r>
    </w:p>
    <w:p w14:paraId="147B87DD" w14:textId="77777777" w:rsidR="00F91B66" w:rsidRPr="00F91B66" w:rsidRDefault="00F91B66" w:rsidP="00F91B66">
      <w:pPr>
        <w:rPr>
          <w:rFonts w:asciiTheme="minorBidi" w:hAnsiTheme="minorBidi"/>
        </w:rPr>
      </w:pPr>
      <w:r w:rsidRPr="00F91B66">
        <w:rPr>
          <w:rFonts w:asciiTheme="minorBidi" w:hAnsiTheme="minorBidi"/>
        </w:rPr>
        <w:t>Explanation: C</w:t>
      </w:r>
    </w:p>
    <w:p w14:paraId="6217ED9E" w14:textId="77777777" w:rsidR="00F91B66" w:rsidRPr="00F91B66" w:rsidRDefault="00F91B66" w:rsidP="00F91B66">
      <w:pPr>
        <w:rPr>
          <w:rFonts w:asciiTheme="minorBidi" w:hAnsiTheme="minorBidi"/>
        </w:rPr>
      </w:pPr>
      <w:r w:rsidRPr="00F91B66">
        <w:rPr>
          <w:rFonts w:asciiTheme="minorBidi" w:hAnsiTheme="minorBidi"/>
        </w:rPr>
        <w:t>Osteoblast → Mononucleated</w:t>
      </w:r>
    </w:p>
    <w:p w14:paraId="4B03B96A" w14:textId="77777777" w:rsidR="00F91B66" w:rsidRPr="00F91B66" w:rsidRDefault="00F91B66" w:rsidP="00F91B66">
      <w:pPr>
        <w:rPr>
          <w:rFonts w:asciiTheme="minorBidi" w:hAnsiTheme="minorBidi"/>
        </w:rPr>
      </w:pPr>
      <w:r w:rsidRPr="00F91B66">
        <w:rPr>
          <w:rFonts w:asciiTheme="minorBidi" w:hAnsiTheme="minorBidi"/>
        </w:rPr>
        <w:t>Osteoclast → Multinucleated</w:t>
      </w:r>
    </w:p>
    <w:p w14:paraId="68ECEA60" w14:textId="77777777" w:rsidR="00F91B66" w:rsidRPr="00F91B66" w:rsidRDefault="00F91B66" w:rsidP="00F91B66">
      <w:pPr>
        <w:rPr>
          <w:rFonts w:asciiTheme="minorBidi" w:hAnsiTheme="minorBidi"/>
        </w:rPr>
      </w:pPr>
      <w:r w:rsidRPr="00F91B66">
        <w:rPr>
          <w:rFonts w:asciiTheme="minorBidi" w:hAnsiTheme="minorBidi"/>
        </w:rPr>
        <w:t>Osteocyte → Mononucleated</w:t>
      </w:r>
    </w:p>
    <w:p w14:paraId="63E86108" w14:textId="77777777" w:rsidR="00F91B66" w:rsidRPr="00F91B66" w:rsidRDefault="00F91B66" w:rsidP="00F91B66">
      <w:pPr>
        <w:rPr>
          <w:rFonts w:asciiTheme="minorBidi" w:hAnsiTheme="minorBidi"/>
        </w:rPr>
      </w:pPr>
    </w:p>
    <w:p w14:paraId="64DF48EB" w14:textId="77777777" w:rsidR="00F91B66" w:rsidRPr="00F91B66" w:rsidRDefault="00F91B66" w:rsidP="00F91B66">
      <w:pPr>
        <w:rPr>
          <w:rFonts w:asciiTheme="minorBidi" w:hAnsiTheme="minorBidi"/>
        </w:rPr>
      </w:pPr>
      <w:r w:rsidRPr="00F91B66">
        <w:rPr>
          <w:rFonts w:asciiTheme="minorBidi" w:hAnsiTheme="minorBidi"/>
        </w:rPr>
        <w:t>25. Question1 points</w:t>
      </w:r>
    </w:p>
    <w:p w14:paraId="64FD577B" w14:textId="77777777" w:rsidR="00F91B66" w:rsidRPr="00F91B66" w:rsidRDefault="00F91B66" w:rsidP="00F91B66">
      <w:pPr>
        <w:rPr>
          <w:rFonts w:asciiTheme="minorBidi" w:hAnsiTheme="minorBidi"/>
        </w:rPr>
      </w:pPr>
      <w:r w:rsidRPr="00F91B66">
        <w:rPr>
          <w:rFonts w:asciiTheme="minorBidi" w:hAnsiTheme="minorBidi"/>
        </w:rPr>
        <w:t>In sarcomere H-zone is dissected by_.</w:t>
      </w:r>
    </w:p>
    <w:p w14:paraId="6611EA0A" w14:textId="77777777" w:rsidR="00F91B66" w:rsidRPr="00F91B66" w:rsidRDefault="00F91B66" w:rsidP="00F91B66">
      <w:pPr>
        <w:rPr>
          <w:rFonts w:asciiTheme="minorBidi" w:hAnsiTheme="minorBidi"/>
        </w:rPr>
      </w:pPr>
    </w:p>
    <w:p w14:paraId="584C7219" w14:textId="77777777" w:rsidR="00F91B66" w:rsidRPr="00F91B66" w:rsidRDefault="00F91B66" w:rsidP="00F91B66">
      <w:pPr>
        <w:rPr>
          <w:rFonts w:asciiTheme="minorBidi" w:hAnsiTheme="minorBidi"/>
        </w:rPr>
      </w:pPr>
      <w:r w:rsidRPr="00F91B66">
        <w:rPr>
          <w:rFonts w:asciiTheme="minorBidi" w:hAnsiTheme="minorBidi"/>
        </w:rPr>
        <w:t>1.  A. A-band</w:t>
      </w:r>
    </w:p>
    <w:p w14:paraId="07C21B94" w14:textId="77777777" w:rsidR="00F91B66" w:rsidRPr="00F91B66" w:rsidRDefault="00F91B66" w:rsidP="00F91B66">
      <w:pPr>
        <w:rPr>
          <w:rFonts w:asciiTheme="minorBidi" w:hAnsiTheme="minorBidi"/>
        </w:rPr>
      </w:pPr>
      <w:r w:rsidRPr="00F91B66">
        <w:rPr>
          <w:rFonts w:asciiTheme="minorBidi" w:hAnsiTheme="minorBidi"/>
        </w:rPr>
        <w:t>2.  B. M-line</w:t>
      </w:r>
    </w:p>
    <w:p w14:paraId="3CA89EDC" w14:textId="77777777" w:rsidR="00F91B66" w:rsidRPr="00F91B66" w:rsidRDefault="00F91B66" w:rsidP="00F91B66">
      <w:pPr>
        <w:rPr>
          <w:rFonts w:asciiTheme="minorBidi" w:hAnsiTheme="minorBidi"/>
        </w:rPr>
      </w:pPr>
      <w:r w:rsidRPr="00F91B66">
        <w:rPr>
          <w:rFonts w:asciiTheme="minorBidi" w:hAnsiTheme="minorBidi"/>
        </w:rPr>
        <w:t>3.  C. I-band</w:t>
      </w:r>
    </w:p>
    <w:p w14:paraId="2BE32A33" w14:textId="77777777" w:rsidR="00F91B66" w:rsidRPr="00F91B66" w:rsidRDefault="00F91B66" w:rsidP="00F91B66">
      <w:pPr>
        <w:rPr>
          <w:rFonts w:asciiTheme="minorBidi" w:hAnsiTheme="minorBidi"/>
        </w:rPr>
      </w:pPr>
      <w:r w:rsidRPr="00F91B66">
        <w:rPr>
          <w:rFonts w:asciiTheme="minorBidi" w:hAnsiTheme="minorBidi"/>
        </w:rPr>
        <w:t>4.  D. Z-line</w:t>
      </w:r>
    </w:p>
    <w:p w14:paraId="44D6BCEB" w14:textId="77777777" w:rsidR="00F91B66" w:rsidRPr="00F91B66" w:rsidRDefault="00F91B66" w:rsidP="00F91B66">
      <w:pPr>
        <w:rPr>
          <w:rFonts w:asciiTheme="minorBidi" w:hAnsiTheme="minorBidi"/>
        </w:rPr>
      </w:pPr>
      <w:r w:rsidRPr="00F91B66">
        <w:rPr>
          <w:rFonts w:asciiTheme="minorBidi" w:hAnsiTheme="minorBidi"/>
        </w:rPr>
        <w:t>Correct</w:t>
      </w:r>
    </w:p>
    <w:p w14:paraId="11726201" w14:textId="7D1A6DC4" w:rsidR="00F91B66" w:rsidRPr="00F91B66" w:rsidRDefault="00F91B66" w:rsidP="00F91B66">
      <w:pPr>
        <w:rPr>
          <w:rFonts w:asciiTheme="minorBidi" w:hAnsiTheme="minorBidi"/>
        </w:rPr>
      </w:pPr>
      <w:r w:rsidRPr="00F91B66">
        <w:rPr>
          <w:rFonts w:asciiTheme="minorBidi" w:hAnsiTheme="minorBidi"/>
        </w:rPr>
        <w:t>Explanation: B</w:t>
      </w:r>
    </w:p>
    <w:p w14:paraId="526C042F" w14:textId="77777777" w:rsidR="00F91B66" w:rsidRPr="00F91B66" w:rsidRDefault="00F91B66" w:rsidP="00F91B66">
      <w:pPr>
        <w:rPr>
          <w:rFonts w:asciiTheme="minorBidi" w:hAnsiTheme="minorBidi"/>
        </w:rPr>
      </w:pPr>
    </w:p>
    <w:p w14:paraId="573E5818" w14:textId="77777777" w:rsidR="00F91B66" w:rsidRPr="00F91B66" w:rsidRDefault="00F91B66" w:rsidP="00F91B66">
      <w:pPr>
        <w:rPr>
          <w:rFonts w:asciiTheme="minorBidi" w:hAnsiTheme="minorBidi"/>
        </w:rPr>
      </w:pPr>
    </w:p>
    <w:p w14:paraId="733C76F3" w14:textId="77777777" w:rsidR="00F91B66" w:rsidRPr="00F91B66" w:rsidRDefault="00F91B66" w:rsidP="00F91B66">
      <w:pPr>
        <w:rPr>
          <w:rFonts w:asciiTheme="minorBidi" w:hAnsiTheme="minorBidi"/>
        </w:rPr>
      </w:pPr>
      <w:r w:rsidRPr="00F91B66">
        <w:rPr>
          <w:rFonts w:asciiTheme="minorBidi" w:hAnsiTheme="minorBidi"/>
        </w:rPr>
        <w:t>1. Question1 points</w:t>
      </w:r>
    </w:p>
    <w:p w14:paraId="71AC48DA" w14:textId="77777777" w:rsidR="00F91B66" w:rsidRPr="00F91B66" w:rsidRDefault="00F91B66" w:rsidP="00F91B66">
      <w:pPr>
        <w:rPr>
          <w:rFonts w:asciiTheme="minorBidi" w:hAnsiTheme="minorBidi"/>
        </w:rPr>
      </w:pPr>
      <w:r w:rsidRPr="00F91B66">
        <w:rPr>
          <w:rFonts w:asciiTheme="minorBidi" w:hAnsiTheme="minorBidi"/>
        </w:rPr>
        <w:t>Which of the given muscle cell are multinucleated?</w:t>
      </w:r>
    </w:p>
    <w:p w14:paraId="7973C7B5" w14:textId="77777777" w:rsidR="00F91B66" w:rsidRPr="00F91B66" w:rsidRDefault="00F91B66" w:rsidP="00F91B66">
      <w:pPr>
        <w:rPr>
          <w:rFonts w:asciiTheme="minorBidi" w:hAnsiTheme="minorBidi"/>
        </w:rPr>
      </w:pPr>
    </w:p>
    <w:p w14:paraId="69C155F9" w14:textId="77777777" w:rsidR="00F91B66" w:rsidRPr="00F91B66" w:rsidRDefault="00F91B66" w:rsidP="00F91B66">
      <w:pPr>
        <w:rPr>
          <w:rFonts w:asciiTheme="minorBidi" w:hAnsiTheme="minorBidi"/>
        </w:rPr>
      </w:pPr>
      <w:r w:rsidRPr="00F91B66">
        <w:rPr>
          <w:rFonts w:asciiTheme="minorBidi" w:hAnsiTheme="minorBidi"/>
        </w:rPr>
        <w:t>1.  A. Cardiac</w:t>
      </w:r>
    </w:p>
    <w:p w14:paraId="390C2EF6" w14:textId="77777777" w:rsidR="00F91B66" w:rsidRPr="00F91B66" w:rsidRDefault="00F91B66" w:rsidP="00F91B66">
      <w:pPr>
        <w:rPr>
          <w:rFonts w:asciiTheme="minorBidi" w:hAnsiTheme="minorBidi"/>
        </w:rPr>
      </w:pPr>
      <w:r w:rsidRPr="00F91B66">
        <w:rPr>
          <w:rFonts w:asciiTheme="minorBidi" w:hAnsiTheme="minorBidi"/>
        </w:rPr>
        <w:t>2.  B. Skeletal</w:t>
      </w:r>
    </w:p>
    <w:p w14:paraId="237276B9" w14:textId="77777777" w:rsidR="00F91B66" w:rsidRPr="00F91B66" w:rsidRDefault="00F91B66" w:rsidP="00F91B66">
      <w:pPr>
        <w:rPr>
          <w:rFonts w:asciiTheme="minorBidi" w:hAnsiTheme="minorBidi"/>
        </w:rPr>
      </w:pPr>
      <w:r w:rsidRPr="00F91B66">
        <w:rPr>
          <w:rFonts w:asciiTheme="minorBidi" w:hAnsiTheme="minorBidi"/>
        </w:rPr>
        <w:t>3.  C. Smooth</w:t>
      </w:r>
    </w:p>
    <w:p w14:paraId="79416B80" w14:textId="77777777" w:rsidR="00F91B66" w:rsidRPr="00F91B66" w:rsidRDefault="00F91B66" w:rsidP="00F91B66">
      <w:pPr>
        <w:rPr>
          <w:rFonts w:asciiTheme="minorBidi" w:hAnsiTheme="minorBidi"/>
        </w:rPr>
      </w:pPr>
      <w:r w:rsidRPr="00F91B66">
        <w:rPr>
          <w:rFonts w:asciiTheme="minorBidi" w:hAnsiTheme="minorBidi"/>
        </w:rPr>
        <w:t>4.  D. Both A and C</w:t>
      </w:r>
    </w:p>
    <w:p w14:paraId="5DC5F49A" w14:textId="77777777" w:rsidR="00F91B66" w:rsidRPr="00F91B66" w:rsidRDefault="00F91B66" w:rsidP="00F91B66">
      <w:pPr>
        <w:rPr>
          <w:rFonts w:asciiTheme="minorBidi" w:hAnsiTheme="minorBidi"/>
        </w:rPr>
      </w:pPr>
      <w:r w:rsidRPr="00F91B66">
        <w:rPr>
          <w:rFonts w:asciiTheme="minorBidi" w:hAnsiTheme="minorBidi"/>
        </w:rPr>
        <w:t>Correct</w:t>
      </w:r>
    </w:p>
    <w:p w14:paraId="0E458F64" w14:textId="77777777" w:rsidR="00F91B66" w:rsidRPr="00F91B66" w:rsidRDefault="00F91B66" w:rsidP="00F91B66">
      <w:pPr>
        <w:rPr>
          <w:rFonts w:asciiTheme="minorBidi" w:hAnsiTheme="minorBidi"/>
        </w:rPr>
      </w:pPr>
      <w:r w:rsidRPr="00F91B66">
        <w:rPr>
          <w:rFonts w:asciiTheme="minorBidi" w:hAnsiTheme="minorBidi"/>
        </w:rPr>
        <w:t>Explanation: B</w:t>
      </w:r>
    </w:p>
    <w:p w14:paraId="1D9AA1D5" w14:textId="77777777" w:rsidR="00F91B66" w:rsidRPr="00F91B66" w:rsidRDefault="00F91B66" w:rsidP="00F91B66">
      <w:pPr>
        <w:rPr>
          <w:rFonts w:asciiTheme="minorBidi" w:hAnsiTheme="minorBidi"/>
        </w:rPr>
      </w:pPr>
    </w:p>
    <w:p w14:paraId="503F2C30" w14:textId="77777777" w:rsidR="00F91B66" w:rsidRPr="00F91B66" w:rsidRDefault="00F91B66" w:rsidP="00F91B66">
      <w:pPr>
        <w:rPr>
          <w:rFonts w:asciiTheme="minorBidi" w:hAnsiTheme="minorBidi"/>
        </w:rPr>
      </w:pPr>
      <w:r w:rsidRPr="00F91B66">
        <w:rPr>
          <w:rFonts w:asciiTheme="minorBidi" w:hAnsiTheme="minorBidi"/>
        </w:rPr>
        <w:lastRenderedPageBreak/>
        <w:t>2. Question1 points</w:t>
      </w:r>
    </w:p>
    <w:p w14:paraId="228F160A" w14:textId="77777777" w:rsidR="00F91B66" w:rsidRPr="00F91B66" w:rsidRDefault="00F91B66" w:rsidP="00F91B66">
      <w:pPr>
        <w:rPr>
          <w:rFonts w:asciiTheme="minorBidi" w:hAnsiTheme="minorBidi"/>
        </w:rPr>
      </w:pPr>
      <w:r w:rsidRPr="00F91B66">
        <w:rPr>
          <w:rFonts w:asciiTheme="minorBidi" w:hAnsiTheme="minorBidi"/>
        </w:rPr>
        <w:t>Which of the given muscles is/are striated muscles?</w:t>
      </w:r>
    </w:p>
    <w:p w14:paraId="664D46FC" w14:textId="77777777" w:rsidR="00F91B66" w:rsidRPr="00F91B66" w:rsidRDefault="00F91B66" w:rsidP="00F91B66">
      <w:pPr>
        <w:rPr>
          <w:rFonts w:asciiTheme="minorBidi" w:hAnsiTheme="minorBidi"/>
        </w:rPr>
      </w:pPr>
    </w:p>
    <w:p w14:paraId="3DA92B15" w14:textId="77777777" w:rsidR="00F91B66" w:rsidRPr="00F91B66" w:rsidRDefault="00F91B66" w:rsidP="00F91B66">
      <w:pPr>
        <w:rPr>
          <w:rFonts w:asciiTheme="minorBidi" w:hAnsiTheme="minorBidi"/>
        </w:rPr>
      </w:pPr>
      <w:r w:rsidRPr="00F91B66">
        <w:rPr>
          <w:rFonts w:asciiTheme="minorBidi" w:hAnsiTheme="minorBidi"/>
        </w:rPr>
        <w:t>1.  A. Skeletal</w:t>
      </w:r>
    </w:p>
    <w:p w14:paraId="1DE68FEF" w14:textId="77777777" w:rsidR="00F91B66" w:rsidRPr="00F91B66" w:rsidRDefault="00F91B66" w:rsidP="00F91B66">
      <w:pPr>
        <w:rPr>
          <w:rFonts w:asciiTheme="minorBidi" w:hAnsiTheme="minorBidi"/>
        </w:rPr>
      </w:pPr>
      <w:r w:rsidRPr="00F91B66">
        <w:rPr>
          <w:rFonts w:asciiTheme="minorBidi" w:hAnsiTheme="minorBidi"/>
        </w:rPr>
        <w:t>2.  B. Cardiac</w:t>
      </w:r>
    </w:p>
    <w:p w14:paraId="312C8C5B" w14:textId="77777777" w:rsidR="00F91B66" w:rsidRPr="00F91B66" w:rsidRDefault="00F91B66" w:rsidP="00F91B66">
      <w:pPr>
        <w:rPr>
          <w:rFonts w:asciiTheme="minorBidi" w:hAnsiTheme="minorBidi"/>
        </w:rPr>
      </w:pPr>
      <w:r w:rsidRPr="00F91B66">
        <w:rPr>
          <w:rFonts w:asciiTheme="minorBidi" w:hAnsiTheme="minorBidi"/>
        </w:rPr>
        <w:t>3.  C. Both</w:t>
      </w:r>
    </w:p>
    <w:p w14:paraId="1511524F" w14:textId="77777777" w:rsidR="00F91B66" w:rsidRPr="00F91B66" w:rsidRDefault="00F91B66" w:rsidP="00F91B66">
      <w:pPr>
        <w:rPr>
          <w:rFonts w:asciiTheme="minorBidi" w:hAnsiTheme="minorBidi"/>
        </w:rPr>
      </w:pPr>
      <w:r w:rsidRPr="00F91B66">
        <w:rPr>
          <w:rFonts w:asciiTheme="minorBidi" w:hAnsiTheme="minorBidi"/>
        </w:rPr>
        <w:t>4.  D. None</w:t>
      </w:r>
    </w:p>
    <w:p w14:paraId="548F4C9B" w14:textId="77777777" w:rsidR="00F91B66" w:rsidRPr="00F91B66" w:rsidRDefault="00F91B66" w:rsidP="00F91B66">
      <w:pPr>
        <w:rPr>
          <w:rFonts w:asciiTheme="minorBidi" w:hAnsiTheme="minorBidi"/>
        </w:rPr>
      </w:pPr>
      <w:r w:rsidRPr="00F91B66">
        <w:rPr>
          <w:rFonts w:asciiTheme="minorBidi" w:hAnsiTheme="minorBidi"/>
        </w:rPr>
        <w:t>Correct</w:t>
      </w:r>
    </w:p>
    <w:p w14:paraId="187AC116" w14:textId="77777777" w:rsidR="00F91B66" w:rsidRPr="00F91B66" w:rsidRDefault="00F91B66" w:rsidP="00F91B66">
      <w:pPr>
        <w:rPr>
          <w:rFonts w:asciiTheme="minorBidi" w:hAnsiTheme="minorBidi"/>
        </w:rPr>
      </w:pPr>
      <w:r w:rsidRPr="00F91B66">
        <w:rPr>
          <w:rFonts w:asciiTheme="minorBidi" w:hAnsiTheme="minorBidi"/>
        </w:rPr>
        <w:t>Explanation: C</w:t>
      </w:r>
    </w:p>
    <w:p w14:paraId="384E1640" w14:textId="77777777" w:rsidR="00F91B66" w:rsidRPr="00F91B66" w:rsidRDefault="00F91B66" w:rsidP="00F91B66">
      <w:pPr>
        <w:rPr>
          <w:rFonts w:asciiTheme="minorBidi" w:hAnsiTheme="minorBidi"/>
        </w:rPr>
      </w:pPr>
    </w:p>
    <w:p w14:paraId="26B86400" w14:textId="77777777" w:rsidR="00F91B66" w:rsidRPr="00F91B66" w:rsidRDefault="00F91B66" w:rsidP="00F91B66">
      <w:pPr>
        <w:rPr>
          <w:rFonts w:asciiTheme="minorBidi" w:hAnsiTheme="minorBidi"/>
        </w:rPr>
      </w:pPr>
      <w:r w:rsidRPr="00F91B66">
        <w:rPr>
          <w:rFonts w:asciiTheme="minorBidi" w:hAnsiTheme="minorBidi"/>
        </w:rPr>
        <w:t>3. Question1 points</w:t>
      </w:r>
    </w:p>
    <w:p w14:paraId="0AE12A2C" w14:textId="77777777" w:rsidR="00F91B66" w:rsidRPr="00F91B66" w:rsidRDefault="00F91B66" w:rsidP="00F91B66">
      <w:pPr>
        <w:rPr>
          <w:rFonts w:asciiTheme="minorBidi" w:hAnsiTheme="minorBidi"/>
        </w:rPr>
      </w:pPr>
      <w:r w:rsidRPr="00F91B66">
        <w:rPr>
          <w:rFonts w:asciiTheme="minorBidi" w:hAnsiTheme="minorBidi"/>
        </w:rPr>
        <w:t>_______% of the energy expended in muscles contraction is used in work?</w:t>
      </w:r>
    </w:p>
    <w:p w14:paraId="7B1B891C" w14:textId="77777777" w:rsidR="00F91B66" w:rsidRPr="00F91B66" w:rsidRDefault="00F91B66" w:rsidP="00F91B66">
      <w:pPr>
        <w:rPr>
          <w:rFonts w:asciiTheme="minorBidi" w:hAnsiTheme="minorBidi"/>
        </w:rPr>
      </w:pPr>
    </w:p>
    <w:p w14:paraId="6A68010A" w14:textId="77777777" w:rsidR="00F91B66" w:rsidRPr="00F91B66" w:rsidRDefault="00F91B66" w:rsidP="00F91B66">
      <w:pPr>
        <w:rPr>
          <w:rFonts w:asciiTheme="minorBidi" w:hAnsiTheme="minorBidi"/>
        </w:rPr>
      </w:pPr>
      <w:r w:rsidRPr="00F91B66">
        <w:rPr>
          <w:rFonts w:asciiTheme="minorBidi" w:hAnsiTheme="minorBidi"/>
        </w:rPr>
        <w:t>1.  A. 65%</w:t>
      </w:r>
    </w:p>
    <w:p w14:paraId="32FCBEDD" w14:textId="77777777" w:rsidR="00F91B66" w:rsidRPr="00F91B66" w:rsidRDefault="00F91B66" w:rsidP="00F91B66">
      <w:pPr>
        <w:rPr>
          <w:rFonts w:asciiTheme="minorBidi" w:hAnsiTheme="minorBidi"/>
        </w:rPr>
      </w:pPr>
      <w:r w:rsidRPr="00F91B66">
        <w:rPr>
          <w:rFonts w:asciiTheme="minorBidi" w:hAnsiTheme="minorBidi"/>
        </w:rPr>
        <w:t>2.  B. 35%</w:t>
      </w:r>
    </w:p>
    <w:p w14:paraId="25330325" w14:textId="77777777" w:rsidR="00F91B66" w:rsidRPr="00F91B66" w:rsidRDefault="00F91B66" w:rsidP="00F91B66">
      <w:pPr>
        <w:rPr>
          <w:rFonts w:asciiTheme="minorBidi" w:hAnsiTheme="minorBidi"/>
        </w:rPr>
      </w:pPr>
      <w:r w:rsidRPr="00F91B66">
        <w:rPr>
          <w:rFonts w:asciiTheme="minorBidi" w:hAnsiTheme="minorBidi"/>
        </w:rPr>
        <w:t>3.  C. 56%</w:t>
      </w:r>
    </w:p>
    <w:p w14:paraId="310C7AA2" w14:textId="77777777" w:rsidR="00F91B66" w:rsidRPr="00F91B66" w:rsidRDefault="00F91B66" w:rsidP="00F91B66">
      <w:pPr>
        <w:rPr>
          <w:rFonts w:asciiTheme="minorBidi" w:hAnsiTheme="minorBidi"/>
        </w:rPr>
      </w:pPr>
      <w:r w:rsidRPr="00F91B66">
        <w:rPr>
          <w:rFonts w:asciiTheme="minorBidi" w:hAnsiTheme="minorBidi"/>
        </w:rPr>
        <w:t>4.  D. 70%</w:t>
      </w:r>
    </w:p>
    <w:p w14:paraId="46C96AAC" w14:textId="77777777" w:rsidR="00F91B66" w:rsidRPr="00F91B66" w:rsidRDefault="00F91B66" w:rsidP="00F91B66">
      <w:pPr>
        <w:rPr>
          <w:rFonts w:asciiTheme="minorBidi" w:hAnsiTheme="minorBidi"/>
        </w:rPr>
      </w:pPr>
      <w:r w:rsidRPr="00F91B66">
        <w:rPr>
          <w:rFonts w:asciiTheme="minorBidi" w:hAnsiTheme="minorBidi"/>
        </w:rPr>
        <w:t>Correct</w:t>
      </w:r>
    </w:p>
    <w:p w14:paraId="380E2FD0" w14:textId="77777777" w:rsidR="00F91B66" w:rsidRPr="00F91B66" w:rsidRDefault="00F91B66" w:rsidP="00F91B66">
      <w:pPr>
        <w:rPr>
          <w:rFonts w:asciiTheme="minorBidi" w:hAnsiTheme="minorBidi"/>
        </w:rPr>
      </w:pPr>
      <w:r w:rsidRPr="00F91B66">
        <w:rPr>
          <w:rFonts w:asciiTheme="minorBidi" w:hAnsiTheme="minorBidi"/>
        </w:rPr>
        <w:t>Explanation: B</w:t>
      </w:r>
    </w:p>
    <w:p w14:paraId="134D048C" w14:textId="77777777" w:rsidR="00F91B66" w:rsidRPr="00F91B66" w:rsidRDefault="00F91B66" w:rsidP="00F91B66">
      <w:pPr>
        <w:rPr>
          <w:rFonts w:asciiTheme="minorBidi" w:hAnsiTheme="minorBidi"/>
        </w:rPr>
      </w:pPr>
      <w:r w:rsidRPr="00F91B66">
        <w:rPr>
          <w:rFonts w:asciiTheme="minorBidi" w:hAnsiTheme="minorBidi"/>
        </w:rPr>
        <w:t>White rest 65% raises the temperature of body</w:t>
      </w:r>
    </w:p>
    <w:p w14:paraId="0CB43B5D" w14:textId="77777777" w:rsidR="00F91B66" w:rsidRPr="00F91B66" w:rsidRDefault="00F91B66" w:rsidP="00F91B66">
      <w:pPr>
        <w:rPr>
          <w:rFonts w:asciiTheme="minorBidi" w:hAnsiTheme="minorBidi"/>
        </w:rPr>
      </w:pPr>
    </w:p>
    <w:p w14:paraId="795623B7" w14:textId="77777777" w:rsidR="00F91B66" w:rsidRPr="00F91B66" w:rsidRDefault="00F91B66" w:rsidP="00F91B66">
      <w:pPr>
        <w:rPr>
          <w:rFonts w:asciiTheme="minorBidi" w:hAnsiTheme="minorBidi"/>
        </w:rPr>
      </w:pPr>
      <w:r w:rsidRPr="00F91B66">
        <w:rPr>
          <w:rFonts w:asciiTheme="minorBidi" w:hAnsiTheme="minorBidi"/>
        </w:rPr>
        <w:t>4. Question1 points</w:t>
      </w:r>
    </w:p>
    <w:p w14:paraId="78A527E0" w14:textId="77777777" w:rsidR="00F91B66" w:rsidRPr="00F91B66" w:rsidRDefault="00F91B66" w:rsidP="00F91B66">
      <w:pPr>
        <w:rPr>
          <w:rFonts w:asciiTheme="minorBidi" w:hAnsiTheme="minorBidi"/>
        </w:rPr>
      </w:pPr>
      <w:r w:rsidRPr="00F91B66">
        <w:rPr>
          <w:rFonts w:asciiTheme="minorBidi" w:hAnsiTheme="minorBidi"/>
        </w:rPr>
        <w:t>Which of the given cells play major role in matrix production?</w:t>
      </w:r>
    </w:p>
    <w:p w14:paraId="72F7BB13" w14:textId="77777777" w:rsidR="00F91B66" w:rsidRPr="00F91B66" w:rsidRDefault="00F91B66" w:rsidP="00F91B66">
      <w:pPr>
        <w:rPr>
          <w:rFonts w:asciiTheme="minorBidi" w:hAnsiTheme="minorBidi"/>
        </w:rPr>
      </w:pPr>
    </w:p>
    <w:p w14:paraId="24D0CE1A" w14:textId="77777777" w:rsidR="00F91B66" w:rsidRPr="00F91B66" w:rsidRDefault="00F91B66" w:rsidP="00F91B66">
      <w:pPr>
        <w:rPr>
          <w:rFonts w:asciiTheme="minorBidi" w:hAnsiTheme="minorBidi"/>
        </w:rPr>
      </w:pPr>
      <w:r w:rsidRPr="00F91B66">
        <w:rPr>
          <w:rFonts w:asciiTheme="minorBidi" w:hAnsiTheme="minorBidi"/>
        </w:rPr>
        <w:t>1.  A. Osteoblasts</w:t>
      </w:r>
    </w:p>
    <w:p w14:paraId="797F7B35" w14:textId="77777777" w:rsidR="00F91B66" w:rsidRPr="00F91B66" w:rsidRDefault="00F91B66" w:rsidP="00F91B66">
      <w:pPr>
        <w:rPr>
          <w:rFonts w:asciiTheme="minorBidi" w:hAnsiTheme="minorBidi"/>
        </w:rPr>
      </w:pPr>
      <w:r w:rsidRPr="00F91B66">
        <w:rPr>
          <w:rFonts w:asciiTheme="minorBidi" w:hAnsiTheme="minorBidi"/>
        </w:rPr>
        <w:t>2.  B. Osteocytes</w:t>
      </w:r>
    </w:p>
    <w:p w14:paraId="2AA69033" w14:textId="77777777" w:rsidR="00F91B66" w:rsidRPr="00F91B66" w:rsidRDefault="00F91B66" w:rsidP="00F91B66">
      <w:pPr>
        <w:rPr>
          <w:rFonts w:asciiTheme="minorBidi" w:hAnsiTheme="minorBidi"/>
        </w:rPr>
      </w:pPr>
      <w:r w:rsidRPr="00F91B66">
        <w:rPr>
          <w:rFonts w:asciiTheme="minorBidi" w:hAnsiTheme="minorBidi"/>
        </w:rPr>
        <w:t>3.  C. Osteoclasts</w:t>
      </w:r>
    </w:p>
    <w:p w14:paraId="52F6B663" w14:textId="77777777" w:rsidR="00F91B66" w:rsidRPr="00F91B66" w:rsidRDefault="00F91B66" w:rsidP="00F91B66">
      <w:pPr>
        <w:rPr>
          <w:rFonts w:asciiTheme="minorBidi" w:hAnsiTheme="minorBidi"/>
        </w:rPr>
      </w:pPr>
      <w:r w:rsidRPr="00F91B66">
        <w:rPr>
          <w:rFonts w:asciiTheme="minorBidi" w:hAnsiTheme="minorBidi"/>
        </w:rPr>
        <w:t>4.  D. Myocytes</w:t>
      </w:r>
    </w:p>
    <w:p w14:paraId="5DBFE734" w14:textId="77777777" w:rsidR="00F91B66" w:rsidRPr="00F91B66" w:rsidRDefault="00F91B66" w:rsidP="00F91B66">
      <w:pPr>
        <w:rPr>
          <w:rFonts w:asciiTheme="minorBidi" w:hAnsiTheme="minorBidi"/>
        </w:rPr>
      </w:pPr>
      <w:r w:rsidRPr="00F91B66">
        <w:rPr>
          <w:rFonts w:asciiTheme="minorBidi" w:hAnsiTheme="minorBidi"/>
        </w:rPr>
        <w:t>Correct</w:t>
      </w:r>
    </w:p>
    <w:p w14:paraId="26159DAB" w14:textId="77777777" w:rsidR="00F91B66" w:rsidRPr="00F91B66" w:rsidRDefault="00F91B66" w:rsidP="00F91B66">
      <w:pPr>
        <w:rPr>
          <w:rFonts w:asciiTheme="minorBidi" w:hAnsiTheme="minorBidi"/>
        </w:rPr>
      </w:pPr>
      <w:r w:rsidRPr="00F91B66">
        <w:rPr>
          <w:rFonts w:asciiTheme="minorBidi" w:hAnsiTheme="minorBidi"/>
        </w:rPr>
        <w:t>Explanation: A</w:t>
      </w:r>
    </w:p>
    <w:p w14:paraId="264E728D" w14:textId="77777777" w:rsidR="00F91B66" w:rsidRPr="00F91B66" w:rsidRDefault="00F91B66" w:rsidP="00F91B66">
      <w:pPr>
        <w:rPr>
          <w:rFonts w:asciiTheme="minorBidi" w:hAnsiTheme="minorBidi"/>
        </w:rPr>
      </w:pPr>
    </w:p>
    <w:p w14:paraId="2A8D655D" w14:textId="77777777" w:rsidR="00F91B66" w:rsidRPr="00F91B66" w:rsidRDefault="00F91B66" w:rsidP="00F91B66">
      <w:pPr>
        <w:rPr>
          <w:rFonts w:asciiTheme="minorBidi" w:hAnsiTheme="minorBidi"/>
        </w:rPr>
      </w:pPr>
      <w:r w:rsidRPr="00F91B66">
        <w:rPr>
          <w:rFonts w:asciiTheme="minorBidi" w:hAnsiTheme="minorBidi"/>
        </w:rPr>
        <w:t>5. Question1 points</w:t>
      </w:r>
    </w:p>
    <w:p w14:paraId="0D7667F8" w14:textId="77777777" w:rsidR="00F91B66" w:rsidRPr="00F91B66" w:rsidRDefault="00F91B66" w:rsidP="00F91B66">
      <w:pPr>
        <w:rPr>
          <w:rFonts w:asciiTheme="minorBidi" w:hAnsiTheme="minorBidi"/>
        </w:rPr>
      </w:pPr>
      <w:r w:rsidRPr="00F91B66">
        <w:rPr>
          <w:rFonts w:asciiTheme="minorBidi" w:hAnsiTheme="minorBidi"/>
        </w:rPr>
        <w:t>Cartilage heals slowly because:</w:t>
      </w:r>
    </w:p>
    <w:p w14:paraId="127F5E01" w14:textId="77777777" w:rsidR="00F91B66" w:rsidRPr="00F91B66" w:rsidRDefault="00F91B66" w:rsidP="00F91B66">
      <w:pPr>
        <w:rPr>
          <w:rFonts w:asciiTheme="minorBidi" w:hAnsiTheme="minorBidi"/>
        </w:rPr>
      </w:pPr>
    </w:p>
    <w:p w14:paraId="3B45F5B9" w14:textId="77777777" w:rsidR="00F91B66" w:rsidRPr="00F91B66" w:rsidRDefault="00F91B66" w:rsidP="00F91B66">
      <w:pPr>
        <w:rPr>
          <w:rFonts w:asciiTheme="minorBidi" w:hAnsiTheme="minorBidi"/>
        </w:rPr>
      </w:pPr>
      <w:r w:rsidRPr="00F91B66">
        <w:rPr>
          <w:rFonts w:asciiTheme="minorBidi" w:hAnsiTheme="minorBidi"/>
        </w:rPr>
        <w:t>1.  A. It has no osteoclasts</w:t>
      </w:r>
    </w:p>
    <w:p w14:paraId="05F09E3D" w14:textId="77777777" w:rsidR="00F91B66" w:rsidRPr="00F91B66" w:rsidRDefault="00F91B66" w:rsidP="00F91B66">
      <w:pPr>
        <w:rPr>
          <w:rFonts w:asciiTheme="minorBidi" w:hAnsiTheme="minorBidi"/>
        </w:rPr>
      </w:pPr>
      <w:r w:rsidRPr="00F91B66">
        <w:rPr>
          <w:rFonts w:asciiTheme="minorBidi" w:hAnsiTheme="minorBidi"/>
        </w:rPr>
        <w:t>2.  B. It has no collagen-I</w:t>
      </w:r>
    </w:p>
    <w:p w14:paraId="7AF35071" w14:textId="77777777" w:rsidR="00F91B66" w:rsidRPr="00F91B66" w:rsidRDefault="00F91B66" w:rsidP="00F91B66">
      <w:pPr>
        <w:rPr>
          <w:rFonts w:asciiTheme="minorBidi" w:hAnsiTheme="minorBidi"/>
        </w:rPr>
      </w:pPr>
      <w:r w:rsidRPr="00F91B66">
        <w:rPr>
          <w:rFonts w:asciiTheme="minorBidi" w:hAnsiTheme="minorBidi"/>
        </w:rPr>
        <w:t>3.  C. It has no blood vessels</w:t>
      </w:r>
    </w:p>
    <w:p w14:paraId="6361E76D" w14:textId="77777777" w:rsidR="00F91B66" w:rsidRPr="00F91B66" w:rsidRDefault="00F91B66" w:rsidP="00F91B66">
      <w:pPr>
        <w:rPr>
          <w:rFonts w:asciiTheme="minorBidi" w:hAnsiTheme="minorBidi"/>
        </w:rPr>
      </w:pPr>
      <w:r w:rsidRPr="00F91B66">
        <w:rPr>
          <w:rFonts w:asciiTheme="minorBidi" w:hAnsiTheme="minorBidi"/>
        </w:rPr>
        <w:t>4.  D. Both B and C</w:t>
      </w:r>
    </w:p>
    <w:p w14:paraId="3DF81B7C" w14:textId="77777777" w:rsidR="00F91B66" w:rsidRPr="00F91B66" w:rsidRDefault="00F91B66" w:rsidP="00F91B66">
      <w:pPr>
        <w:rPr>
          <w:rFonts w:asciiTheme="minorBidi" w:hAnsiTheme="minorBidi"/>
        </w:rPr>
      </w:pPr>
      <w:r w:rsidRPr="00F91B66">
        <w:rPr>
          <w:rFonts w:asciiTheme="minorBidi" w:hAnsiTheme="minorBidi"/>
        </w:rPr>
        <w:t>Correct</w:t>
      </w:r>
    </w:p>
    <w:p w14:paraId="72434A8C" w14:textId="77777777" w:rsidR="00F91B66" w:rsidRPr="00F91B66" w:rsidRDefault="00F91B66" w:rsidP="00F91B66">
      <w:pPr>
        <w:rPr>
          <w:rFonts w:asciiTheme="minorBidi" w:hAnsiTheme="minorBidi"/>
        </w:rPr>
      </w:pPr>
      <w:r w:rsidRPr="00F91B66">
        <w:rPr>
          <w:rFonts w:asciiTheme="minorBidi" w:hAnsiTheme="minorBidi"/>
        </w:rPr>
        <w:t>Explanation: C</w:t>
      </w:r>
    </w:p>
    <w:p w14:paraId="1A8FC949" w14:textId="77777777" w:rsidR="00F91B66" w:rsidRPr="00F91B66" w:rsidRDefault="00F91B66" w:rsidP="00F91B66">
      <w:pPr>
        <w:rPr>
          <w:rFonts w:asciiTheme="minorBidi" w:hAnsiTheme="minorBidi"/>
        </w:rPr>
      </w:pPr>
    </w:p>
    <w:p w14:paraId="1929A2B4" w14:textId="77777777" w:rsidR="00F91B66" w:rsidRPr="00F91B66" w:rsidRDefault="00F91B66" w:rsidP="00F91B66">
      <w:pPr>
        <w:rPr>
          <w:rFonts w:asciiTheme="minorBidi" w:hAnsiTheme="minorBidi"/>
        </w:rPr>
      </w:pPr>
      <w:r w:rsidRPr="00F91B66">
        <w:rPr>
          <w:rFonts w:asciiTheme="minorBidi" w:hAnsiTheme="minorBidi"/>
        </w:rPr>
        <w:t>6. Question1 points</w:t>
      </w:r>
    </w:p>
    <w:p w14:paraId="6D539B2B" w14:textId="77777777" w:rsidR="00F91B66" w:rsidRPr="00F91B66" w:rsidRDefault="00F91B66" w:rsidP="00F91B66">
      <w:pPr>
        <w:rPr>
          <w:rFonts w:asciiTheme="minorBidi" w:hAnsiTheme="minorBidi"/>
        </w:rPr>
      </w:pPr>
      <w:r w:rsidRPr="00F91B66">
        <w:rPr>
          <w:rFonts w:asciiTheme="minorBidi" w:hAnsiTheme="minorBidi"/>
        </w:rPr>
        <w:t>Which of the following have role in bone resorption?</w:t>
      </w:r>
    </w:p>
    <w:p w14:paraId="3B74C146" w14:textId="77777777" w:rsidR="00F91B66" w:rsidRPr="00F91B66" w:rsidRDefault="00F91B66" w:rsidP="00F91B66">
      <w:pPr>
        <w:rPr>
          <w:rFonts w:asciiTheme="minorBidi" w:hAnsiTheme="minorBidi"/>
        </w:rPr>
      </w:pPr>
    </w:p>
    <w:p w14:paraId="09276FA0" w14:textId="77777777" w:rsidR="00F91B66" w:rsidRPr="00F91B66" w:rsidRDefault="00F91B66" w:rsidP="00F91B66">
      <w:pPr>
        <w:rPr>
          <w:rFonts w:asciiTheme="minorBidi" w:hAnsiTheme="minorBidi"/>
        </w:rPr>
      </w:pPr>
      <w:r w:rsidRPr="00F91B66">
        <w:rPr>
          <w:rFonts w:asciiTheme="minorBidi" w:hAnsiTheme="minorBidi"/>
        </w:rPr>
        <w:t>1.  A. Parathormone</w:t>
      </w:r>
    </w:p>
    <w:p w14:paraId="48F214C2" w14:textId="77777777" w:rsidR="00F91B66" w:rsidRPr="00F91B66" w:rsidRDefault="00F91B66" w:rsidP="00F91B66">
      <w:pPr>
        <w:rPr>
          <w:rFonts w:asciiTheme="minorBidi" w:hAnsiTheme="minorBidi"/>
        </w:rPr>
      </w:pPr>
      <w:r w:rsidRPr="00F91B66">
        <w:rPr>
          <w:rFonts w:asciiTheme="minorBidi" w:hAnsiTheme="minorBidi"/>
        </w:rPr>
        <w:t>2.  B. Osteoclasts</w:t>
      </w:r>
    </w:p>
    <w:p w14:paraId="0A1322D5" w14:textId="77777777" w:rsidR="00F91B66" w:rsidRPr="00F91B66" w:rsidRDefault="00F91B66" w:rsidP="00F91B66">
      <w:pPr>
        <w:rPr>
          <w:rFonts w:asciiTheme="minorBidi" w:hAnsiTheme="minorBidi"/>
        </w:rPr>
      </w:pPr>
      <w:r w:rsidRPr="00F91B66">
        <w:rPr>
          <w:rFonts w:asciiTheme="minorBidi" w:hAnsiTheme="minorBidi"/>
        </w:rPr>
        <w:t>3.  C. Calcitonin</w:t>
      </w:r>
    </w:p>
    <w:p w14:paraId="1B2BFC61" w14:textId="77777777" w:rsidR="00F91B66" w:rsidRPr="00F91B66" w:rsidRDefault="00F91B66" w:rsidP="00F91B66">
      <w:pPr>
        <w:rPr>
          <w:rFonts w:asciiTheme="minorBidi" w:hAnsiTheme="minorBidi"/>
        </w:rPr>
      </w:pPr>
      <w:r w:rsidRPr="00F91B66">
        <w:rPr>
          <w:rFonts w:asciiTheme="minorBidi" w:hAnsiTheme="minorBidi"/>
        </w:rPr>
        <w:t>4.  D. Both A and B</w:t>
      </w:r>
    </w:p>
    <w:p w14:paraId="017DD528" w14:textId="77777777" w:rsidR="00F91B66" w:rsidRPr="00F91B66" w:rsidRDefault="00F91B66" w:rsidP="00F91B66">
      <w:pPr>
        <w:rPr>
          <w:rFonts w:asciiTheme="minorBidi" w:hAnsiTheme="minorBidi"/>
        </w:rPr>
      </w:pPr>
      <w:r w:rsidRPr="00F91B66">
        <w:rPr>
          <w:rFonts w:asciiTheme="minorBidi" w:hAnsiTheme="minorBidi"/>
        </w:rPr>
        <w:t>Correct</w:t>
      </w:r>
    </w:p>
    <w:p w14:paraId="536710AF" w14:textId="77777777" w:rsidR="00F91B66" w:rsidRPr="00F91B66" w:rsidRDefault="00F91B66" w:rsidP="00F91B66">
      <w:pPr>
        <w:rPr>
          <w:rFonts w:asciiTheme="minorBidi" w:hAnsiTheme="minorBidi"/>
        </w:rPr>
      </w:pPr>
      <w:r w:rsidRPr="00F91B66">
        <w:rPr>
          <w:rFonts w:asciiTheme="minorBidi" w:hAnsiTheme="minorBidi"/>
        </w:rPr>
        <w:t>Explanation: D</w:t>
      </w:r>
    </w:p>
    <w:p w14:paraId="33F7E969" w14:textId="77777777" w:rsidR="00F91B66" w:rsidRPr="00F91B66" w:rsidRDefault="00F91B66" w:rsidP="00F91B66">
      <w:pPr>
        <w:rPr>
          <w:rFonts w:asciiTheme="minorBidi" w:hAnsiTheme="minorBidi"/>
        </w:rPr>
      </w:pPr>
      <w:proofErr w:type="spellStart"/>
      <w:r w:rsidRPr="00F91B66">
        <w:rPr>
          <w:rFonts w:asciiTheme="minorBidi" w:hAnsiTheme="minorBidi"/>
        </w:rPr>
        <w:t>Self Explanatory</w:t>
      </w:r>
      <w:proofErr w:type="spellEnd"/>
      <w:r w:rsidRPr="00F91B66">
        <w:rPr>
          <w:rFonts w:asciiTheme="minorBidi" w:hAnsiTheme="minorBidi"/>
        </w:rPr>
        <w:t>.</w:t>
      </w:r>
    </w:p>
    <w:p w14:paraId="48C22C4C" w14:textId="77777777" w:rsidR="00F91B66" w:rsidRPr="00F91B66" w:rsidRDefault="00F91B66" w:rsidP="00F91B66">
      <w:pPr>
        <w:rPr>
          <w:rFonts w:asciiTheme="minorBidi" w:hAnsiTheme="minorBidi"/>
        </w:rPr>
      </w:pPr>
    </w:p>
    <w:p w14:paraId="5C2A4091" w14:textId="77777777" w:rsidR="00F91B66" w:rsidRPr="00F91B66" w:rsidRDefault="00F91B66" w:rsidP="00F91B66">
      <w:pPr>
        <w:rPr>
          <w:rFonts w:asciiTheme="minorBidi" w:hAnsiTheme="minorBidi"/>
        </w:rPr>
      </w:pPr>
      <w:r w:rsidRPr="00F91B66">
        <w:rPr>
          <w:rFonts w:asciiTheme="minorBidi" w:hAnsiTheme="minorBidi"/>
        </w:rPr>
        <w:t>7. Question             bones have _________% of inorganic salt?</w:t>
      </w:r>
    </w:p>
    <w:p w14:paraId="5BFBD629" w14:textId="77777777" w:rsidR="00F91B66" w:rsidRPr="00F91B66" w:rsidRDefault="00F91B66" w:rsidP="00F91B66">
      <w:pPr>
        <w:rPr>
          <w:rFonts w:asciiTheme="minorBidi" w:hAnsiTheme="minorBidi"/>
        </w:rPr>
      </w:pPr>
    </w:p>
    <w:p w14:paraId="6753DAC7" w14:textId="77777777" w:rsidR="00F91B66" w:rsidRPr="00F91B66" w:rsidRDefault="00F91B66" w:rsidP="00F91B66">
      <w:pPr>
        <w:rPr>
          <w:rFonts w:asciiTheme="minorBidi" w:hAnsiTheme="minorBidi"/>
        </w:rPr>
      </w:pPr>
      <w:r w:rsidRPr="00F91B66">
        <w:rPr>
          <w:rFonts w:asciiTheme="minorBidi" w:hAnsiTheme="minorBidi"/>
        </w:rPr>
        <w:t>1.  A. 35%</w:t>
      </w:r>
    </w:p>
    <w:p w14:paraId="16FCF61D" w14:textId="77777777" w:rsidR="00F91B66" w:rsidRPr="00F91B66" w:rsidRDefault="00F91B66" w:rsidP="00F91B66">
      <w:pPr>
        <w:rPr>
          <w:rFonts w:asciiTheme="minorBidi" w:hAnsiTheme="minorBidi"/>
        </w:rPr>
      </w:pPr>
      <w:r w:rsidRPr="00F91B66">
        <w:rPr>
          <w:rFonts w:asciiTheme="minorBidi" w:hAnsiTheme="minorBidi"/>
        </w:rPr>
        <w:t>2.  B. 65%</w:t>
      </w:r>
    </w:p>
    <w:p w14:paraId="017A66A5" w14:textId="77777777" w:rsidR="00F91B66" w:rsidRPr="00F91B66" w:rsidRDefault="00F91B66" w:rsidP="00F91B66">
      <w:pPr>
        <w:rPr>
          <w:rFonts w:asciiTheme="minorBidi" w:hAnsiTheme="minorBidi"/>
        </w:rPr>
      </w:pPr>
      <w:r w:rsidRPr="00F91B66">
        <w:rPr>
          <w:rFonts w:asciiTheme="minorBidi" w:hAnsiTheme="minorBidi"/>
        </w:rPr>
        <w:t>3.  C. 30%</w:t>
      </w:r>
    </w:p>
    <w:p w14:paraId="4FC06C95" w14:textId="77777777" w:rsidR="00F91B66" w:rsidRPr="00F91B66" w:rsidRDefault="00F91B66" w:rsidP="00F91B66">
      <w:pPr>
        <w:rPr>
          <w:rFonts w:asciiTheme="minorBidi" w:hAnsiTheme="minorBidi"/>
        </w:rPr>
      </w:pPr>
      <w:r w:rsidRPr="00F91B66">
        <w:rPr>
          <w:rFonts w:asciiTheme="minorBidi" w:hAnsiTheme="minorBidi"/>
        </w:rPr>
        <w:t>4.  D. None</w:t>
      </w:r>
    </w:p>
    <w:p w14:paraId="24126327" w14:textId="77777777" w:rsidR="00F91B66" w:rsidRPr="00F91B66" w:rsidRDefault="00F91B66" w:rsidP="00F91B66">
      <w:pPr>
        <w:rPr>
          <w:rFonts w:asciiTheme="minorBidi" w:hAnsiTheme="minorBidi"/>
        </w:rPr>
      </w:pPr>
      <w:r w:rsidRPr="00F91B66">
        <w:rPr>
          <w:rFonts w:asciiTheme="minorBidi" w:hAnsiTheme="minorBidi"/>
        </w:rPr>
        <w:t>Correct</w:t>
      </w:r>
    </w:p>
    <w:p w14:paraId="707297FF" w14:textId="77777777" w:rsidR="00F91B66" w:rsidRPr="00F91B66" w:rsidRDefault="00F91B66" w:rsidP="00F91B66">
      <w:pPr>
        <w:rPr>
          <w:rFonts w:asciiTheme="minorBidi" w:hAnsiTheme="minorBidi"/>
        </w:rPr>
      </w:pPr>
      <w:r w:rsidRPr="00F91B66">
        <w:rPr>
          <w:rFonts w:asciiTheme="minorBidi" w:hAnsiTheme="minorBidi"/>
        </w:rPr>
        <w:t>Explanation: B</w:t>
      </w:r>
    </w:p>
    <w:p w14:paraId="773E00C1" w14:textId="77777777" w:rsidR="00F91B66" w:rsidRPr="00F91B66" w:rsidRDefault="00F91B66" w:rsidP="00F91B66">
      <w:pPr>
        <w:rPr>
          <w:rFonts w:asciiTheme="minorBidi" w:hAnsiTheme="minorBidi"/>
        </w:rPr>
      </w:pPr>
      <w:proofErr w:type="spellStart"/>
      <w:r w:rsidRPr="00F91B66">
        <w:rPr>
          <w:rFonts w:asciiTheme="minorBidi" w:hAnsiTheme="minorBidi"/>
        </w:rPr>
        <w:lastRenderedPageBreak/>
        <w:t>Self Explanatory</w:t>
      </w:r>
      <w:proofErr w:type="spellEnd"/>
      <w:r w:rsidRPr="00F91B66">
        <w:rPr>
          <w:rFonts w:asciiTheme="minorBidi" w:hAnsiTheme="minorBidi"/>
        </w:rPr>
        <w:t>.</w:t>
      </w:r>
    </w:p>
    <w:p w14:paraId="20AFD457" w14:textId="77777777" w:rsidR="00F91B66" w:rsidRPr="00F91B66" w:rsidRDefault="00F91B66" w:rsidP="00F91B66">
      <w:pPr>
        <w:rPr>
          <w:rFonts w:asciiTheme="minorBidi" w:hAnsiTheme="minorBidi"/>
        </w:rPr>
      </w:pPr>
    </w:p>
    <w:p w14:paraId="1471DA8F" w14:textId="77777777" w:rsidR="00F91B66" w:rsidRPr="00F91B66" w:rsidRDefault="00F91B66" w:rsidP="00F91B66">
      <w:pPr>
        <w:rPr>
          <w:rFonts w:asciiTheme="minorBidi" w:hAnsiTheme="minorBidi"/>
        </w:rPr>
      </w:pPr>
      <w:r w:rsidRPr="00F91B66">
        <w:rPr>
          <w:rFonts w:asciiTheme="minorBidi" w:hAnsiTheme="minorBidi"/>
        </w:rPr>
        <w:t>8. Question1 points</w:t>
      </w:r>
    </w:p>
    <w:p w14:paraId="6EDA6854" w14:textId="77777777" w:rsidR="00F91B66" w:rsidRPr="00F91B66" w:rsidRDefault="00F91B66" w:rsidP="00F91B66">
      <w:pPr>
        <w:rPr>
          <w:rFonts w:asciiTheme="minorBidi" w:hAnsiTheme="minorBidi"/>
        </w:rPr>
      </w:pPr>
      <w:r w:rsidRPr="00F91B66">
        <w:rPr>
          <w:rFonts w:asciiTheme="minorBidi" w:hAnsiTheme="minorBidi"/>
        </w:rPr>
        <w:t>Branched cells, irregular striation and involuntary control are the characteristics of:</w:t>
      </w:r>
    </w:p>
    <w:p w14:paraId="4BE14A30" w14:textId="77777777" w:rsidR="00F91B66" w:rsidRPr="00F91B66" w:rsidRDefault="00F91B66" w:rsidP="00F91B66">
      <w:pPr>
        <w:rPr>
          <w:rFonts w:asciiTheme="minorBidi" w:hAnsiTheme="minorBidi"/>
        </w:rPr>
      </w:pPr>
    </w:p>
    <w:p w14:paraId="1CE7EE07" w14:textId="77777777" w:rsidR="00F91B66" w:rsidRPr="00F91B66" w:rsidRDefault="00F91B66" w:rsidP="00F91B66">
      <w:pPr>
        <w:rPr>
          <w:rFonts w:asciiTheme="minorBidi" w:hAnsiTheme="minorBidi"/>
        </w:rPr>
      </w:pPr>
      <w:r w:rsidRPr="00F91B66">
        <w:rPr>
          <w:rFonts w:asciiTheme="minorBidi" w:hAnsiTheme="minorBidi"/>
        </w:rPr>
        <w:t>1.  A. Skeletal muscles cells</w:t>
      </w:r>
    </w:p>
    <w:p w14:paraId="08A34D2D" w14:textId="77777777" w:rsidR="00F91B66" w:rsidRPr="00F91B66" w:rsidRDefault="00F91B66" w:rsidP="00F91B66">
      <w:pPr>
        <w:rPr>
          <w:rFonts w:asciiTheme="minorBidi" w:hAnsiTheme="minorBidi"/>
        </w:rPr>
      </w:pPr>
      <w:r w:rsidRPr="00F91B66">
        <w:rPr>
          <w:rFonts w:asciiTheme="minorBidi" w:hAnsiTheme="minorBidi"/>
        </w:rPr>
        <w:t>2.  B. Smooth muscles cells</w:t>
      </w:r>
    </w:p>
    <w:p w14:paraId="7BD46786" w14:textId="77777777" w:rsidR="00F91B66" w:rsidRPr="00F91B66" w:rsidRDefault="00F91B66" w:rsidP="00F91B66">
      <w:pPr>
        <w:rPr>
          <w:rFonts w:asciiTheme="minorBidi" w:hAnsiTheme="minorBidi"/>
        </w:rPr>
      </w:pPr>
      <w:r w:rsidRPr="00F91B66">
        <w:rPr>
          <w:rFonts w:asciiTheme="minorBidi" w:hAnsiTheme="minorBidi"/>
        </w:rPr>
        <w:t>3.  C. Cardiac muscles cells</w:t>
      </w:r>
    </w:p>
    <w:p w14:paraId="1E947804" w14:textId="77777777" w:rsidR="00F91B66" w:rsidRPr="00F91B66" w:rsidRDefault="00F91B66" w:rsidP="00F91B66">
      <w:pPr>
        <w:rPr>
          <w:rFonts w:asciiTheme="minorBidi" w:hAnsiTheme="minorBidi"/>
        </w:rPr>
      </w:pPr>
      <w:r w:rsidRPr="00F91B66">
        <w:rPr>
          <w:rFonts w:asciiTheme="minorBidi" w:hAnsiTheme="minorBidi"/>
        </w:rPr>
        <w:t>4.  D. Both A and C</w:t>
      </w:r>
    </w:p>
    <w:p w14:paraId="40CD0081" w14:textId="77777777" w:rsidR="00F91B66" w:rsidRPr="00F91B66" w:rsidRDefault="00F91B66" w:rsidP="00F91B66">
      <w:pPr>
        <w:rPr>
          <w:rFonts w:asciiTheme="minorBidi" w:hAnsiTheme="minorBidi"/>
        </w:rPr>
      </w:pPr>
      <w:r w:rsidRPr="00F91B66">
        <w:rPr>
          <w:rFonts w:asciiTheme="minorBidi" w:hAnsiTheme="minorBidi"/>
        </w:rPr>
        <w:t>Correct</w:t>
      </w:r>
    </w:p>
    <w:p w14:paraId="1399208B" w14:textId="77777777" w:rsidR="00F91B66" w:rsidRPr="00F91B66" w:rsidRDefault="00F91B66" w:rsidP="00F91B66">
      <w:pPr>
        <w:rPr>
          <w:rFonts w:asciiTheme="minorBidi" w:hAnsiTheme="minorBidi"/>
        </w:rPr>
      </w:pPr>
      <w:r w:rsidRPr="00F91B66">
        <w:rPr>
          <w:rFonts w:asciiTheme="minorBidi" w:hAnsiTheme="minorBidi"/>
        </w:rPr>
        <w:t>Explanation: C</w:t>
      </w:r>
    </w:p>
    <w:p w14:paraId="74823981" w14:textId="77777777" w:rsidR="00F91B66" w:rsidRPr="00F91B66" w:rsidRDefault="00F91B66" w:rsidP="00F91B66">
      <w:pPr>
        <w:rPr>
          <w:rFonts w:asciiTheme="minorBidi" w:hAnsiTheme="minorBidi"/>
        </w:rPr>
      </w:pPr>
      <w:proofErr w:type="spellStart"/>
      <w:r w:rsidRPr="00F91B66">
        <w:rPr>
          <w:rFonts w:asciiTheme="minorBidi" w:hAnsiTheme="minorBidi"/>
        </w:rPr>
        <w:t>Self Explanatory</w:t>
      </w:r>
      <w:proofErr w:type="spellEnd"/>
      <w:r w:rsidRPr="00F91B66">
        <w:rPr>
          <w:rFonts w:asciiTheme="minorBidi" w:hAnsiTheme="minorBidi"/>
        </w:rPr>
        <w:t>.</w:t>
      </w:r>
    </w:p>
    <w:p w14:paraId="42E4EEDE" w14:textId="77777777" w:rsidR="00F91B66" w:rsidRPr="00F91B66" w:rsidRDefault="00F91B66" w:rsidP="00F91B66">
      <w:pPr>
        <w:rPr>
          <w:rFonts w:asciiTheme="minorBidi" w:hAnsiTheme="minorBidi"/>
        </w:rPr>
      </w:pPr>
    </w:p>
    <w:p w14:paraId="63AC8ECB" w14:textId="77777777" w:rsidR="00F91B66" w:rsidRPr="00F91B66" w:rsidRDefault="00F91B66" w:rsidP="00F91B66">
      <w:pPr>
        <w:rPr>
          <w:rFonts w:asciiTheme="minorBidi" w:hAnsiTheme="minorBidi"/>
        </w:rPr>
      </w:pPr>
      <w:r w:rsidRPr="00F91B66">
        <w:rPr>
          <w:rFonts w:asciiTheme="minorBidi" w:hAnsiTheme="minorBidi"/>
        </w:rPr>
        <w:t>9. Question1 points</w:t>
      </w:r>
    </w:p>
    <w:p w14:paraId="6DEEDAE9" w14:textId="77777777" w:rsidR="00F91B66" w:rsidRPr="00F91B66" w:rsidRDefault="00F91B66" w:rsidP="00F91B66">
      <w:pPr>
        <w:rPr>
          <w:rFonts w:asciiTheme="minorBidi" w:hAnsiTheme="minorBidi"/>
        </w:rPr>
      </w:pPr>
      <w:r w:rsidRPr="00F91B66">
        <w:rPr>
          <w:rFonts w:asciiTheme="minorBidi" w:hAnsiTheme="minorBidi"/>
        </w:rPr>
        <w:t>Which of the given characteristics is not correct about skeletal muscle cells?</w:t>
      </w:r>
    </w:p>
    <w:p w14:paraId="7F50FC53" w14:textId="77777777" w:rsidR="00F91B66" w:rsidRPr="00F91B66" w:rsidRDefault="00F91B66" w:rsidP="00F91B66">
      <w:pPr>
        <w:rPr>
          <w:rFonts w:asciiTheme="minorBidi" w:hAnsiTheme="minorBidi"/>
        </w:rPr>
      </w:pPr>
    </w:p>
    <w:p w14:paraId="60ECFAB4" w14:textId="77777777" w:rsidR="00F91B66" w:rsidRPr="00F91B66" w:rsidRDefault="00F91B66" w:rsidP="00F91B66">
      <w:pPr>
        <w:rPr>
          <w:rFonts w:asciiTheme="minorBidi" w:hAnsiTheme="minorBidi"/>
        </w:rPr>
      </w:pPr>
      <w:r w:rsidRPr="00F91B66">
        <w:rPr>
          <w:rFonts w:asciiTheme="minorBidi" w:hAnsiTheme="minorBidi"/>
        </w:rPr>
        <w:t>1.  A. Voluntary</w:t>
      </w:r>
    </w:p>
    <w:p w14:paraId="7E5AC3A6" w14:textId="77777777" w:rsidR="00F91B66" w:rsidRPr="00F91B66" w:rsidRDefault="00F91B66" w:rsidP="00F91B66">
      <w:pPr>
        <w:rPr>
          <w:rFonts w:asciiTheme="minorBidi" w:hAnsiTheme="minorBidi"/>
        </w:rPr>
      </w:pPr>
      <w:r w:rsidRPr="00F91B66">
        <w:rPr>
          <w:rFonts w:asciiTheme="minorBidi" w:hAnsiTheme="minorBidi"/>
        </w:rPr>
        <w:t>2.  B. Branched</w:t>
      </w:r>
    </w:p>
    <w:p w14:paraId="7B10A599" w14:textId="77777777" w:rsidR="00F91B66" w:rsidRPr="00F91B66" w:rsidRDefault="00F91B66" w:rsidP="00F91B66">
      <w:pPr>
        <w:rPr>
          <w:rFonts w:asciiTheme="minorBidi" w:hAnsiTheme="minorBidi"/>
        </w:rPr>
      </w:pPr>
      <w:r w:rsidRPr="00F91B66">
        <w:rPr>
          <w:rFonts w:asciiTheme="minorBidi" w:hAnsiTheme="minorBidi"/>
        </w:rPr>
        <w:t>3.  C. Multinucleated</w:t>
      </w:r>
    </w:p>
    <w:p w14:paraId="48ADC6CF" w14:textId="77777777" w:rsidR="00F91B66" w:rsidRPr="00F91B66" w:rsidRDefault="00F91B66" w:rsidP="00F91B66">
      <w:pPr>
        <w:rPr>
          <w:rFonts w:asciiTheme="minorBidi" w:hAnsiTheme="minorBidi"/>
        </w:rPr>
      </w:pPr>
      <w:r w:rsidRPr="00F91B66">
        <w:rPr>
          <w:rFonts w:asciiTheme="minorBidi" w:hAnsiTheme="minorBidi"/>
        </w:rPr>
        <w:t>4.  D. All are correct</w:t>
      </w:r>
    </w:p>
    <w:p w14:paraId="4DB0C026" w14:textId="77777777" w:rsidR="00F91B66" w:rsidRPr="00F91B66" w:rsidRDefault="00F91B66" w:rsidP="00F91B66">
      <w:pPr>
        <w:rPr>
          <w:rFonts w:asciiTheme="minorBidi" w:hAnsiTheme="minorBidi"/>
        </w:rPr>
      </w:pPr>
      <w:r w:rsidRPr="00F91B66">
        <w:rPr>
          <w:rFonts w:asciiTheme="minorBidi" w:hAnsiTheme="minorBidi"/>
        </w:rPr>
        <w:t>correct</w:t>
      </w:r>
    </w:p>
    <w:p w14:paraId="10C8608D" w14:textId="77777777" w:rsidR="00F91B66" w:rsidRPr="00F91B66" w:rsidRDefault="00F91B66" w:rsidP="00F91B66">
      <w:pPr>
        <w:rPr>
          <w:rFonts w:asciiTheme="minorBidi" w:hAnsiTheme="minorBidi"/>
        </w:rPr>
      </w:pPr>
      <w:r w:rsidRPr="00F91B66">
        <w:rPr>
          <w:rFonts w:asciiTheme="minorBidi" w:hAnsiTheme="minorBidi"/>
        </w:rPr>
        <w:t>Explanation: B</w:t>
      </w:r>
    </w:p>
    <w:p w14:paraId="722CC687" w14:textId="77777777" w:rsidR="00F91B66" w:rsidRPr="00F91B66" w:rsidRDefault="00F91B66" w:rsidP="00F91B66">
      <w:pPr>
        <w:rPr>
          <w:rFonts w:asciiTheme="minorBidi" w:hAnsiTheme="minorBidi"/>
        </w:rPr>
      </w:pPr>
      <w:r w:rsidRPr="00F91B66">
        <w:rPr>
          <w:rFonts w:asciiTheme="minorBidi" w:hAnsiTheme="minorBidi"/>
        </w:rPr>
        <w:t>Only cardiac muscles are branched</w:t>
      </w:r>
    </w:p>
    <w:p w14:paraId="3AC929EC" w14:textId="77777777" w:rsidR="00F91B66" w:rsidRPr="00F91B66" w:rsidRDefault="00F91B66" w:rsidP="00F91B66">
      <w:pPr>
        <w:rPr>
          <w:rFonts w:asciiTheme="minorBidi" w:hAnsiTheme="minorBidi"/>
        </w:rPr>
      </w:pPr>
    </w:p>
    <w:p w14:paraId="525A0665" w14:textId="77777777" w:rsidR="00F91B66" w:rsidRPr="00F91B66" w:rsidRDefault="00F91B66" w:rsidP="00F91B66">
      <w:pPr>
        <w:rPr>
          <w:rFonts w:asciiTheme="minorBidi" w:hAnsiTheme="minorBidi"/>
        </w:rPr>
      </w:pPr>
      <w:r w:rsidRPr="00F91B66">
        <w:rPr>
          <w:rFonts w:asciiTheme="minorBidi" w:hAnsiTheme="minorBidi"/>
        </w:rPr>
        <w:t>10. Question1 points</w:t>
      </w:r>
    </w:p>
    <w:p w14:paraId="62B42B5A" w14:textId="77777777" w:rsidR="00F91B66" w:rsidRPr="00F91B66" w:rsidRDefault="00F91B66" w:rsidP="00F91B66">
      <w:pPr>
        <w:rPr>
          <w:rFonts w:asciiTheme="minorBidi" w:hAnsiTheme="minorBidi"/>
        </w:rPr>
      </w:pPr>
      <w:r w:rsidRPr="00F91B66">
        <w:rPr>
          <w:rFonts w:asciiTheme="minorBidi" w:hAnsiTheme="minorBidi"/>
        </w:rPr>
        <w:t>During muscular contraction the Ca++ attach with _________.</w:t>
      </w:r>
    </w:p>
    <w:p w14:paraId="34F013A8" w14:textId="77777777" w:rsidR="00F91B66" w:rsidRPr="00F91B66" w:rsidRDefault="00F91B66" w:rsidP="00F91B66">
      <w:pPr>
        <w:rPr>
          <w:rFonts w:asciiTheme="minorBidi" w:hAnsiTheme="minorBidi"/>
        </w:rPr>
      </w:pPr>
    </w:p>
    <w:p w14:paraId="792EE673" w14:textId="77777777" w:rsidR="00F91B66" w:rsidRPr="00F91B66" w:rsidRDefault="00F91B66" w:rsidP="00F91B66">
      <w:pPr>
        <w:rPr>
          <w:rFonts w:asciiTheme="minorBidi" w:hAnsiTheme="minorBidi"/>
        </w:rPr>
      </w:pPr>
      <w:r w:rsidRPr="00F91B66">
        <w:rPr>
          <w:rFonts w:asciiTheme="minorBidi" w:hAnsiTheme="minorBidi"/>
        </w:rPr>
        <w:t>1.  A. Actin</w:t>
      </w:r>
    </w:p>
    <w:p w14:paraId="174BC27D" w14:textId="77777777" w:rsidR="00F91B66" w:rsidRPr="00F91B66" w:rsidRDefault="00F91B66" w:rsidP="00F91B66">
      <w:pPr>
        <w:rPr>
          <w:rFonts w:asciiTheme="minorBidi" w:hAnsiTheme="minorBidi"/>
        </w:rPr>
      </w:pPr>
      <w:r w:rsidRPr="00F91B66">
        <w:rPr>
          <w:rFonts w:asciiTheme="minorBidi" w:hAnsiTheme="minorBidi"/>
        </w:rPr>
        <w:t>2.  B. Tropomyosin</w:t>
      </w:r>
    </w:p>
    <w:p w14:paraId="507100DD" w14:textId="77777777" w:rsidR="00F91B66" w:rsidRPr="00F91B66" w:rsidRDefault="00F91B66" w:rsidP="00F91B66">
      <w:pPr>
        <w:rPr>
          <w:rFonts w:asciiTheme="minorBidi" w:hAnsiTheme="minorBidi"/>
        </w:rPr>
      </w:pPr>
      <w:r w:rsidRPr="00F91B66">
        <w:rPr>
          <w:rFonts w:asciiTheme="minorBidi" w:hAnsiTheme="minorBidi"/>
        </w:rPr>
        <w:t>3.  C. Troponin</w:t>
      </w:r>
    </w:p>
    <w:p w14:paraId="1A3AF4C1" w14:textId="77777777" w:rsidR="00F91B66" w:rsidRPr="00F91B66" w:rsidRDefault="00F91B66" w:rsidP="00F91B66">
      <w:pPr>
        <w:rPr>
          <w:rFonts w:asciiTheme="minorBidi" w:hAnsiTheme="minorBidi"/>
        </w:rPr>
      </w:pPr>
      <w:r w:rsidRPr="00F91B66">
        <w:rPr>
          <w:rFonts w:asciiTheme="minorBidi" w:hAnsiTheme="minorBidi"/>
        </w:rPr>
        <w:lastRenderedPageBreak/>
        <w:t>4.  D. Myosin</w:t>
      </w:r>
    </w:p>
    <w:p w14:paraId="62CC5B1D" w14:textId="77777777" w:rsidR="00F91B66" w:rsidRPr="00F91B66" w:rsidRDefault="00F91B66" w:rsidP="00F91B66">
      <w:pPr>
        <w:rPr>
          <w:rFonts w:asciiTheme="minorBidi" w:hAnsiTheme="minorBidi"/>
        </w:rPr>
      </w:pPr>
      <w:r w:rsidRPr="00F91B66">
        <w:rPr>
          <w:rFonts w:asciiTheme="minorBidi" w:hAnsiTheme="minorBidi"/>
        </w:rPr>
        <w:t>Correct</w:t>
      </w:r>
    </w:p>
    <w:p w14:paraId="54D060EB" w14:textId="77777777" w:rsidR="00F91B66" w:rsidRPr="00F91B66" w:rsidRDefault="00F91B66" w:rsidP="00F91B66">
      <w:pPr>
        <w:rPr>
          <w:rFonts w:asciiTheme="minorBidi" w:hAnsiTheme="minorBidi"/>
        </w:rPr>
      </w:pPr>
      <w:r w:rsidRPr="00F91B66">
        <w:rPr>
          <w:rFonts w:asciiTheme="minorBidi" w:hAnsiTheme="minorBidi"/>
        </w:rPr>
        <w:t>Explanation: C</w:t>
      </w:r>
    </w:p>
    <w:p w14:paraId="5922FB19" w14:textId="77777777" w:rsidR="00F91B66" w:rsidRPr="00F91B66" w:rsidRDefault="00F91B66" w:rsidP="00F91B66">
      <w:pPr>
        <w:rPr>
          <w:rFonts w:asciiTheme="minorBidi" w:hAnsiTheme="minorBidi"/>
        </w:rPr>
      </w:pPr>
      <w:proofErr w:type="spellStart"/>
      <w:r w:rsidRPr="00F91B66">
        <w:rPr>
          <w:rFonts w:asciiTheme="minorBidi" w:hAnsiTheme="minorBidi"/>
        </w:rPr>
        <w:t>Self Explanatory</w:t>
      </w:r>
      <w:proofErr w:type="spellEnd"/>
      <w:r w:rsidRPr="00F91B66">
        <w:rPr>
          <w:rFonts w:asciiTheme="minorBidi" w:hAnsiTheme="minorBidi"/>
        </w:rPr>
        <w:t>.</w:t>
      </w:r>
    </w:p>
    <w:p w14:paraId="2E07E538" w14:textId="77777777" w:rsidR="00F91B66" w:rsidRPr="00F91B66" w:rsidRDefault="00F91B66" w:rsidP="00F91B66">
      <w:pPr>
        <w:rPr>
          <w:rFonts w:asciiTheme="minorBidi" w:hAnsiTheme="minorBidi"/>
        </w:rPr>
      </w:pPr>
    </w:p>
    <w:p w14:paraId="7FF167D6" w14:textId="77777777" w:rsidR="00F91B66" w:rsidRPr="00F91B66" w:rsidRDefault="00F91B66" w:rsidP="00F91B66">
      <w:pPr>
        <w:rPr>
          <w:rFonts w:asciiTheme="minorBidi" w:hAnsiTheme="minorBidi"/>
        </w:rPr>
      </w:pPr>
      <w:r w:rsidRPr="00F91B66">
        <w:rPr>
          <w:rFonts w:asciiTheme="minorBidi" w:hAnsiTheme="minorBidi"/>
        </w:rPr>
        <w:t>11. Question1 points</w:t>
      </w:r>
    </w:p>
    <w:p w14:paraId="6B297C6B" w14:textId="77777777" w:rsidR="00F91B66" w:rsidRPr="00F91B66" w:rsidRDefault="00F91B66" w:rsidP="00F91B66">
      <w:pPr>
        <w:rPr>
          <w:rFonts w:asciiTheme="minorBidi" w:hAnsiTheme="minorBidi"/>
        </w:rPr>
      </w:pPr>
      <w:r w:rsidRPr="00F91B66">
        <w:rPr>
          <w:rFonts w:asciiTheme="minorBidi" w:hAnsiTheme="minorBidi"/>
        </w:rPr>
        <w:t>A-band is due to:</w:t>
      </w:r>
    </w:p>
    <w:p w14:paraId="3197027E" w14:textId="77777777" w:rsidR="00F91B66" w:rsidRPr="00F91B66" w:rsidRDefault="00F91B66" w:rsidP="00F91B66">
      <w:pPr>
        <w:rPr>
          <w:rFonts w:asciiTheme="minorBidi" w:hAnsiTheme="minorBidi"/>
        </w:rPr>
      </w:pPr>
    </w:p>
    <w:p w14:paraId="09476BBA" w14:textId="77777777" w:rsidR="00F91B66" w:rsidRPr="00F91B66" w:rsidRDefault="00F91B66" w:rsidP="00F91B66">
      <w:pPr>
        <w:rPr>
          <w:rFonts w:asciiTheme="minorBidi" w:hAnsiTheme="minorBidi"/>
        </w:rPr>
      </w:pPr>
      <w:r w:rsidRPr="00F91B66">
        <w:rPr>
          <w:rFonts w:asciiTheme="minorBidi" w:hAnsiTheme="minorBidi"/>
        </w:rPr>
        <w:t>1.  A. Actin</w:t>
      </w:r>
    </w:p>
    <w:p w14:paraId="13FC6AC8" w14:textId="77777777" w:rsidR="00F91B66" w:rsidRPr="00F91B66" w:rsidRDefault="00F91B66" w:rsidP="00F91B66">
      <w:pPr>
        <w:rPr>
          <w:rFonts w:asciiTheme="minorBidi" w:hAnsiTheme="minorBidi"/>
        </w:rPr>
      </w:pPr>
      <w:r w:rsidRPr="00F91B66">
        <w:rPr>
          <w:rFonts w:asciiTheme="minorBidi" w:hAnsiTheme="minorBidi"/>
        </w:rPr>
        <w:t>2.  B. Tropomyosin</w:t>
      </w:r>
    </w:p>
    <w:p w14:paraId="55993493" w14:textId="77777777" w:rsidR="00F91B66" w:rsidRPr="00F91B66" w:rsidRDefault="00F91B66" w:rsidP="00F91B66">
      <w:pPr>
        <w:rPr>
          <w:rFonts w:asciiTheme="minorBidi" w:hAnsiTheme="minorBidi"/>
        </w:rPr>
      </w:pPr>
      <w:r w:rsidRPr="00F91B66">
        <w:rPr>
          <w:rFonts w:asciiTheme="minorBidi" w:hAnsiTheme="minorBidi"/>
        </w:rPr>
        <w:t>3.  C. Troponin</w:t>
      </w:r>
    </w:p>
    <w:p w14:paraId="7182D4E6" w14:textId="77777777" w:rsidR="00F91B66" w:rsidRPr="00F91B66" w:rsidRDefault="00F91B66" w:rsidP="00F91B66">
      <w:pPr>
        <w:rPr>
          <w:rFonts w:asciiTheme="minorBidi" w:hAnsiTheme="minorBidi"/>
        </w:rPr>
      </w:pPr>
      <w:r w:rsidRPr="00F91B66">
        <w:rPr>
          <w:rFonts w:asciiTheme="minorBidi" w:hAnsiTheme="minorBidi"/>
        </w:rPr>
        <w:t>4.  D. Myosin</w:t>
      </w:r>
    </w:p>
    <w:p w14:paraId="432E722B" w14:textId="77777777" w:rsidR="00F91B66" w:rsidRPr="00F91B66" w:rsidRDefault="00F91B66" w:rsidP="00F91B66">
      <w:pPr>
        <w:rPr>
          <w:rFonts w:asciiTheme="minorBidi" w:hAnsiTheme="minorBidi"/>
        </w:rPr>
      </w:pPr>
      <w:r w:rsidRPr="00F91B66">
        <w:rPr>
          <w:rFonts w:asciiTheme="minorBidi" w:hAnsiTheme="minorBidi"/>
        </w:rPr>
        <w:t>Correct</w:t>
      </w:r>
    </w:p>
    <w:p w14:paraId="67DEA3C6" w14:textId="77777777" w:rsidR="00F91B66" w:rsidRPr="00F91B66" w:rsidRDefault="00F91B66" w:rsidP="00F91B66">
      <w:pPr>
        <w:rPr>
          <w:rFonts w:asciiTheme="minorBidi" w:hAnsiTheme="minorBidi"/>
        </w:rPr>
      </w:pPr>
      <w:r w:rsidRPr="00F91B66">
        <w:rPr>
          <w:rFonts w:asciiTheme="minorBidi" w:hAnsiTheme="minorBidi"/>
        </w:rPr>
        <w:t>Explanation: D</w:t>
      </w:r>
    </w:p>
    <w:p w14:paraId="633DE00F" w14:textId="77777777" w:rsidR="00F91B66" w:rsidRPr="00F91B66" w:rsidRDefault="00F91B66" w:rsidP="00F91B66">
      <w:pPr>
        <w:rPr>
          <w:rFonts w:asciiTheme="minorBidi" w:hAnsiTheme="minorBidi"/>
        </w:rPr>
      </w:pPr>
      <w:proofErr w:type="spellStart"/>
      <w:r w:rsidRPr="00F91B66">
        <w:rPr>
          <w:rFonts w:asciiTheme="minorBidi" w:hAnsiTheme="minorBidi"/>
        </w:rPr>
        <w:t>Self Explanatory</w:t>
      </w:r>
      <w:proofErr w:type="spellEnd"/>
      <w:r w:rsidRPr="00F91B66">
        <w:rPr>
          <w:rFonts w:asciiTheme="minorBidi" w:hAnsiTheme="minorBidi"/>
        </w:rPr>
        <w:t>.</w:t>
      </w:r>
    </w:p>
    <w:p w14:paraId="57C98653" w14:textId="77777777" w:rsidR="00F91B66" w:rsidRPr="00F91B66" w:rsidRDefault="00F91B66" w:rsidP="00F91B66">
      <w:pPr>
        <w:rPr>
          <w:rFonts w:asciiTheme="minorBidi" w:hAnsiTheme="minorBidi"/>
        </w:rPr>
      </w:pPr>
    </w:p>
    <w:p w14:paraId="6933070D" w14:textId="77777777" w:rsidR="00F91B66" w:rsidRPr="00F91B66" w:rsidRDefault="00F91B66" w:rsidP="00F91B66">
      <w:pPr>
        <w:rPr>
          <w:rFonts w:asciiTheme="minorBidi" w:hAnsiTheme="minorBidi"/>
        </w:rPr>
      </w:pPr>
      <w:r w:rsidRPr="00F91B66">
        <w:rPr>
          <w:rFonts w:asciiTheme="minorBidi" w:hAnsiTheme="minorBidi"/>
        </w:rPr>
        <w:t>12. Question1 points</w:t>
      </w:r>
    </w:p>
    <w:p w14:paraId="65A262F3" w14:textId="77777777" w:rsidR="00F91B66" w:rsidRPr="00F91B66" w:rsidRDefault="00F91B66" w:rsidP="00F91B66">
      <w:pPr>
        <w:rPr>
          <w:rFonts w:asciiTheme="minorBidi" w:hAnsiTheme="minorBidi"/>
        </w:rPr>
      </w:pPr>
      <w:r w:rsidRPr="00F91B66">
        <w:rPr>
          <w:rFonts w:asciiTheme="minorBidi" w:hAnsiTheme="minorBidi"/>
        </w:rPr>
        <w:t xml:space="preserve">Diameter of myofibril is _______ </w:t>
      </w:r>
      <w:proofErr w:type="spellStart"/>
      <w:r w:rsidRPr="00F91B66">
        <w:rPr>
          <w:rFonts w:asciiTheme="minorBidi" w:hAnsiTheme="minorBidi"/>
        </w:rPr>
        <w:t>μm</w:t>
      </w:r>
      <w:proofErr w:type="spellEnd"/>
      <w:r w:rsidRPr="00F91B66">
        <w:rPr>
          <w:rFonts w:asciiTheme="minorBidi" w:hAnsiTheme="minorBidi"/>
        </w:rPr>
        <w:t>?</w:t>
      </w:r>
    </w:p>
    <w:p w14:paraId="21BAED54" w14:textId="77777777" w:rsidR="00F91B66" w:rsidRPr="00F91B66" w:rsidRDefault="00F91B66" w:rsidP="00F91B66">
      <w:pPr>
        <w:rPr>
          <w:rFonts w:asciiTheme="minorBidi" w:hAnsiTheme="minorBidi"/>
        </w:rPr>
      </w:pPr>
    </w:p>
    <w:p w14:paraId="1B2F7C52" w14:textId="77777777" w:rsidR="00F91B66" w:rsidRPr="00F91B66" w:rsidRDefault="00F91B66" w:rsidP="00F91B66">
      <w:pPr>
        <w:rPr>
          <w:rFonts w:asciiTheme="minorBidi" w:hAnsiTheme="minorBidi"/>
        </w:rPr>
      </w:pPr>
      <w:r w:rsidRPr="00F91B66">
        <w:rPr>
          <w:rFonts w:asciiTheme="minorBidi" w:hAnsiTheme="minorBidi"/>
        </w:rPr>
        <w:t>1.  A. 10-100</w:t>
      </w:r>
    </w:p>
    <w:p w14:paraId="07C1103D" w14:textId="77777777" w:rsidR="00F91B66" w:rsidRPr="00F91B66" w:rsidRDefault="00F91B66" w:rsidP="00F91B66">
      <w:pPr>
        <w:rPr>
          <w:rFonts w:asciiTheme="minorBidi" w:hAnsiTheme="minorBidi"/>
        </w:rPr>
      </w:pPr>
      <w:r w:rsidRPr="00F91B66">
        <w:rPr>
          <w:rFonts w:asciiTheme="minorBidi" w:hAnsiTheme="minorBidi"/>
        </w:rPr>
        <w:t>2.  B. 10-20</w:t>
      </w:r>
    </w:p>
    <w:p w14:paraId="14989B5A" w14:textId="77777777" w:rsidR="00F91B66" w:rsidRPr="00F91B66" w:rsidRDefault="00F91B66" w:rsidP="00F91B66">
      <w:pPr>
        <w:rPr>
          <w:rFonts w:asciiTheme="minorBidi" w:hAnsiTheme="minorBidi"/>
        </w:rPr>
      </w:pPr>
      <w:r w:rsidRPr="00F91B66">
        <w:rPr>
          <w:rFonts w:asciiTheme="minorBidi" w:hAnsiTheme="minorBidi"/>
        </w:rPr>
        <w:t>3.  C. 2-3</w:t>
      </w:r>
    </w:p>
    <w:p w14:paraId="3D8C7F19" w14:textId="77777777" w:rsidR="00F91B66" w:rsidRPr="00F91B66" w:rsidRDefault="00F91B66" w:rsidP="00F91B66">
      <w:pPr>
        <w:rPr>
          <w:rFonts w:asciiTheme="minorBidi" w:hAnsiTheme="minorBidi"/>
        </w:rPr>
      </w:pPr>
      <w:r w:rsidRPr="00F91B66">
        <w:rPr>
          <w:rFonts w:asciiTheme="minorBidi" w:hAnsiTheme="minorBidi"/>
        </w:rPr>
        <w:t>4.  D. None</w:t>
      </w:r>
    </w:p>
    <w:p w14:paraId="51F4ACC9" w14:textId="77777777" w:rsidR="00F91B66" w:rsidRPr="00F91B66" w:rsidRDefault="00F91B66" w:rsidP="00F91B66">
      <w:pPr>
        <w:rPr>
          <w:rFonts w:asciiTheme="minorBidi" w:hAnsiTheme="minorBidi"/>
        </w:rPr>
      </w:pPr>
      <w:r w:rsidRPr="00F91B66">
        <w:rPr>
          <w:rFonts w:asciiTheme="minorBidi" w:hAnsiTheme="minorBidi"/>
        </w:rPr>
        <w:t>Correct</w:t>
      </w:r>
    </w:p>
    <w:p w14:paraId="32957888" w14:textId="77777777" w:rsidR="00F91B66" w:rsidRPr="00F91B66" w:rsidRDefault="00F91B66" w:rsidP="00F91B66">
      <w:pPr>
        <w:rPr>
          <w:rFonts w:asciiTheme="minorBidi" w:hAnsiTheme="minorBidi"/>
        </w:rPr>
      </w:pPr>
      <w:r w:rsidRPr="00F91B66">
        <w:rPr>
          <w:rFonts w:asciiTheme="minorBidi" w:hAnsiTheme="minorBidi"/>
        </w:rPr>
        <w:t>Explanation: D</w:t>
      </w:r>
    </w:p>
    <w:p w14:paraId="2B3DC742" w14:textId="77777777" w:rsidR="00F91B66" w:rsidRPr="00F91B66" w:rsidRDefault="00F91B66" w:rsidP="00F91B66">
      <w:pPr>
        <w:rPr>
          <w:rFonts w:asciiTheme="minorBidi" w:hAnsiTheme="minorBidi"/>
        </w:rPr>
      </w:pPr>
      <w:r w:rsidRPr="00F91B66">
        <w:rPr>
          <w:rFonts w:asciiTheme="minorBidi" w:hAnsiTheme="minorBidi"/>
        </w:rPr>
        <w:t xml:space="preserve">Diameter of </w:t>
      </w:r>
      <w:proofErr w:type="gramStart"/>
      <w:r w:rsidRPr="00F91B66">
        <w:rPr>
          <w:rFonts w:asciiTheme="minorBidi" w:hAnsiTheme="minorBidi"/>
        </w:rPr>
        <w:t>myofibril :</w:t>
      </w:r>
      <w:proofErr w:type="gramEnd"/>
      <w:r w:rsidRPr="00F91B66">
        <w:rPr>
          <w:rFonts w:asciiTheme="minorBidi" w:hAnsiTheme="minorBidi"/>
        </w:rPr>
        <w:t xml:space="preserve"> 1–2 </w:t>
      </w:r>
      <w:proofErr w:type="spellStart"/>
      <w:r w:rsidRPr="00F91B66">
        <w:rPr>
          <w:rFonts w:asciiTheme="minorBidi" w:hAnsiTheme="minorBidi"/>
        </w:rPr>
        <w:t>μm</w:t>
      </w:r>
      <w:proofErr w:type="spellEnd"/>
    </w:p>
    <w:p w14:paraId="7C11FE3F" w14:textId="77777777" w:rsidR="00F91B66" w:rsidRPr="00F91B66" w:rsidRDefault="00F91B66" w:rsidP="00F91B66">
      <w:pPr>
        <w:rPr>
          <w:rFonts w:asciiTheme="minorBidi" w:hAnsiTheme="minorBidi"/>
        </w:rPr>
      </w:pPr>
    </w:p>
    <w:p w14:paraId="5953BDD5" w14:textId="77777777" w:rsidR="00F91B66" w:rsidRPr="00F91B66" w:rsidRDefault="00F91B66" w:rsidP="00F91B66">
      <w:pPr>
        <w:rPr>
          <w:rFonts w:asciiTheme="minorBidi" w:hAnsiTheme="minorBidi"/>
        </w:rPr>
      </w:pPr>
      <w:r w:rsidRPr="00F91B66">
        <w:rPr>
          <w:rFonts w:asciiTheme="minorBidi" w:hAnsiTheme="minorBidi"/>
        </w:rPr>
        <w:t>13. Question1 points</w:t>
      </w:r>
    </w:p>
    <w:p w14:paraId="7CA67376" w14:textId="77777777" w:rsidR="00F91B66" w:rsidRPr="00F91B66" w:rsidRDefault="00F91B66" w:rsidP="00F91B66">
      <w:pPr>
        <w:rPr>
          <w:rFonts w:asciiTheme="minorBidi" w:hAnsiTheme="minorBidi"/>
        </w:rPr>
      </w:pPr>
      <w:r w:rsidRPr="00F91B66">
        <w:rPr>
          <w:rFonts w:asciiTheme="minorBidi" w:hAnsiTheme="minorBidi"/>
        </w:rPr>
        <w:t>The boundaries of sarcomere are _______?</w:t>
      </w:r>
    </w:p>
    <w:p w14:paraId="18A862F7" w14:textId="77777777" w:rsidR="00F91B66" w:rsidRPr="00F91B66" w:rsidRDefault="00F91B66" w:rsidP="00F91B66">
      <w:pPr>
        <w:rPr>
          <w:rFonts w:asciiTheme="minorBidi" w:hAnsiTheme="minorBidi"/>
        </w:rPr>
      </w:pPr>
    </w:p>
    <w:p w14:paraId="0EE96331" w14:textId="77777777" w:rsidR="00F91B66" w:rsidRPr="00F91B66" w:rsidRDefault="00F91B66" w:rsidP="00F91B66">
      <w:pPr>
        <w:rPr>
          <w:rFonts w:asciiTheme="minorBidi" w:hAnsiTheme="minorBidi"/>
        </w:rPr>
      </w:pPr>
      <w:r w:rsidRPr="00F91B66">
        <w:rPr>
          <w:rFonts w:asciiTheme="minorBidi" w:hAnsiTheme="minorBidi"/>
        </w:rPr>
        <w:lastRenderedPageBreak/>
        <w:t>1.  A. Two H-zones</w:t>
      </w:r>
    </w:p>
    <w:p w14:paraId="2A8F10E4" w14:textId="77777777" w:rsidR="00F91B66" w:rsidRPr="00F91B66" w:rsidRDefault="00F91B66" w:rsidP="00F91B66">
      <w:pPr>
        <w:rPr>
          <w:rFonts w:asciiTheme="minorBidi" w:hAnsiTheme="minorBidi"/>
        </w:rPr>
      </w:pPr>
      <w:r w:rsidRPr="00F91B66">
        <w:rPr>
          <w:rFonts w:asciiTheme="minorBidi" w:hAnsiTheme="minorBidi"/>
        </w:rPr>
        <w:t>2.  B. Two M-lines</w:t>
      </w:r>
    </w:p>
    <w:p w14:paraId="4D87B63F" w14:textId="77777777" w:rsidR="00F91B66" w:rsidRPr="00F91B66" w:rsidRDefault="00F91B66" w:rsidP="00F91B66">
      <w:pPr>
        <w:rPr>
          <w:rFonts w:asciiTheme="minorBidi" w:hAnsiTheme="minorBidi"/>
        </w:rPr>
      </w:pPr>
      <w:r w:rsidRPr="00F91B66">
        <w:rPr>
          <w:rFonts w:asciiTheme="minorBidi" w:hAnsiTheme="minorBidi"/>
        </w:rPr>
        <w:t>3.  C. Two Z-lines</w:t>
      </w:r>
    </w:p>
    <w:p w14:paraId="6A676A4C" w14:textId="77777777" w:rsidR="00F91B66" w:rsidRPr="00F91B66" w:rsidRDefault="00F91B66" w:rsidP="00F91B66">
      <w:pPr>
        <w:rPr>
          <w:rFonts w:asciiTheme="minorBidi" w:hAnsiTheme="minorBidi"/>
        </w:rPr>
      </w:pPr>
      <w:r w:rsidRPr="00F91B66">
        <w:rPr>
          <w:rFonts w:asciiTheme="minorBidi" w:hAnsiTheme="minorBidi"/>
        </w:rPr>
        <w:t>4.  D. None</w:t>
      </w:r>
    </w:p>
    <w:p w14:paraId="1C65D687" w14:textId="77777777" w:rsidR="00F91B66" w:rsidRPr="00F91B66" w:rsidRDefault="00F91B66" w:rsidP="00F91B66">
      <w:pPr>
        <w:rPr>
          <w:rFonts w:asciiTheme="minorBidi" w:hAnsiTheme="minorBidi"/>
        </w:rPr>
      </w:pPr>
      <w:r w:rsidRPr="00F91B66">
        <w:rPr>
          <w:rFonts w:asciiTheme="minorBidi" w:hAnsiTheme="minorBidi"/>
        </w:rPr>
        <w:t>Correct</w:t>
      </w:r>
    </w:p>
    <w:p w14:paraId="09E3C89F" w14:textId="77777777" w:rsidR="00F91B66" w:rsidRPr="00F91B66" w:rsidRDefault="00F91B66" w:rsidP="00F91B66">
      <w:pPr>
        <w:rPr>
          <w:rFonts w:asciiTheme="minorBidi" w:hAnsiTheme="minorBidi"/>
        </w:rPr>
      </w:pPr>
      <w:r w:rsidRPr="00F91B66">
        <w:rPr>
          <w:rFonts w:asciiTheme="minorBidi" w:hAnsiTheme="minorBidi"/>
        </w:rPr>
        <w:t>Explanation: C</w:t>
      </w:r>
    </w:p>
    <w:p w14:paraId="02942B7F" w14:textId="77777777" w:rsidR="00F91B66" w:rsidRPr="00F91B66" w:rsidRDefault="00F91B66" w:rsidP="00F91B66">
      <w:pPr>
        <w:rPr>
          <w:rFonts w:asciiTheme="minorBidi" w:hAnsiTheme="minorBidi"/>
        </w:rPr>
      </w:pPr>
    </w:p>
    <w:p w14:paraId="09554F4D" w14:textId="77777777" w:rsidR="00F91B66" w:rsidRPr="00F91B66" w:rsidRDefault="00F91B66" w:rsidP="00F91B66">
      <w:pPr>
        <w:rPr>
          <w:rFonts w:asciiTheme="minorBidi" w:hAnsiTheme="minorBidi"/>
        </w:rPr>
      </w:pPr>
      <w:r w:rsidRPr="00F91B66">
        <w:rPr>
          <w:rFonts w:asciiTheme="minorBidi" w:hAnsiTheme="minorBidi"/>
        </w:rPr>
        <w:t>14. Question1 points</w:t>
      </w:r>
    </w:p>
    <w:p w14:paraId="28CFFE3D" w14:textId="77777777" w:rsidR="00F91B66" w:rsidRPr="00F91B66" w:rsidRDefault="00F91B66" w:rsidP="00F91B66">
      <w:pPr>
        <w:rPr>
          <w:rFonts w:asciiTheme="minorBidi" w:hAnsiTheme="minorBidi"/>
        </w:rPr>
      </w:pPr>
      <w:r w:rsidRPr="00F91B66">
        <w:rPr>
          <w:rFonts w:asciiTheme="minorBidi" w:hAnsiTheme="minorBidi"/>
        </w:rPr>
        <w:t>The sarcoplasmic reticulum of the muscle fiber re-</w:t>
      </w:r>
      <w:proofErr w:type="gramStart"/>
      <w:r w:rsidRPr="00F91B66">
        <w:rPr>
          <w:rFonts w:asciiTheme="minorBidi" w:hAnsiTheme="minorBidi"/>
        </w:rPr>
        <w:t>accumulate</w:t>
      </w:r>
      <w:proofErr w:type="gramEnd"/>
      <w:r w:rsidRPr="00F91B66">
        <w:rPr>
          <w:rFonts w:asciiTheme="minorBidi" w:hAnsiTheme="minorBidi"/>
        </w:rPr>
        <w:t xml:space="preserve"> the Ca++ by _________?</w:t>
      </w:r>
    </w:p>
    <w:p w14:paraId="4E593CA5" w14:textId="77777777" w:rsidR="00F91B66" w:rsidRPr="00F91B66" w:rsidRDefault="00F91B66" w:rsidP="00F91B66">
      <w:pPr>
        <w:rPr>
          <w:rFonts w:asciiTheme="minorBidi" w:hAnsiTheme="minorBidi"/>
        </w:rPr>
      </w:pPr>
    </w:p>
    <w:p w14:paraId="5078765F" w14:textId="77777777" w:rsidR="00F91B66" w:rsidRPr="00F91B66" w:rsidRDefault="00F91B66" w:rsidP="00F91B66">
      <w:pPr>
        <w:rPr>
          <w:rFonts w:asciiTheme="minorBidi" w:hAnsiTheme="minorBidi"/>
        </w:rPr>
      </w:pPr>
      <w:r w:rsidRPr="00F91B66">
        <w:rPr>
          <w:rFonts w:asciiTheme="minorBidi" w:hAnsiTheme="minorBidi"/>
        </w:rPr>
        <w:t>1.  A. Active transport</w:t>
      </w:r>
    </w:p>
    <w:p w14:paraId="3861F660" w14:textId="77777777" w:rsidR="00F91B66" w:rsidRPr="00F91B66" w:rsidRDefault="00F91B66" w:rsidP="00F91B66">
      <w:pPr>
        <w:rPr>
          <w:rFonts w:asciiTheme="minorBidi" w:hAnsiTheme="minorBidi"/>
        </w:rPr>
      </w:pPr>
      <w:r w:rsidRPr="00F91B66">
        <w:rPr>
          <w:rFonts w:asciiTheme="minorBidi" w:hAnsiTheme="minorBidi"/>
        </w:rPr>
        <w:t>2.  B. Passive transport</w:t>
      </w:r>
    </w:p>
    <w:p w14:paraId="21358EE1" w14:textId="77777777" w:rsidR="00F91B66" w:rsidRPr="00F91B66" w:rsidRDefault="00F91B66" w:rsidP="00F91B66">
      <w:pPr>
        <w:rPr>
          <w:rFonts w:asciiTheme="minorBidi" w:hAnsiTheme="minorBidi"/>
        </w:rPr>
      </w:pPr>
      <w:r w:rsidRPr="00F91B66">
        <w:rPr>
          <w:rFonts w:asciiTheme="minorBidi" w:hAnsiTheme="minorBidi"/>
        </w:rPr>
        <w:t>3.  C. Diffusion</w:t>
      </w:r>
    </w:p>
    <w:p w14:paraId="1EB70497" w14:textId="77777777" w:rsidR="00F91B66" w:rsidRPr="00F91B66" w:rsidRDefault="00F91B66" w:rsidP="00F91B66">
      <w:pPr>
        <w:rPr>
          <w:rFonts w:asciiTheme="minorBidi" w:hAnsiTheme="minorBidi"/>
        </w:rPr>
      </w:pPr>
      <w:r w:rsidRPr="00F91B66">
        <w:rPr>
          <w:rFonts w:asciiTheme="minorBidi" w:hAnsiTheme="minorBidi"/>
        </w:rPr>
        <w:t>4.  D. None</w:t>
      </w:r>
    </w:p>
    <w:p w14:paraId="6E37C6D5" w14:textId="77777777" w:rsidR="00F91B66" w:rsidRPr="00F91B66" w:rsidRDefault="00F91B66" w:rsidP="00F91B66">
      <w:pPr>
        <w:rPr>
          <w:rFonts w:asciiTheme="minorBidi" w:hAnsiTheme="minorBidi"/>
        </w:rPr>
      </w:pPr>
      <w:r w:rsidRPr="00F91B66">
        <w:rPr>
          <w:rFonts w:asciiTheme="minorBidi" w:hAnsiTheme="minorBidi"/>
        </w:rPr>
        <w:t>Correct</w:t>
      </w:r>
    </w:p>
    <w:p w14:paraId="6CD3B923" w14:textId="77777777" w:rsidR="00F91B66" w:rsidRPr="00F91B66" w:rsidRDefault="00F91B66" w:rsidP="00F91B66">
      <w:pPr>
        <w:rPr>
          <w:rFonts w:asciiTheme="minorBidi" w:hAnsiTheme="minorBidi"/>
        </w:rPr>
      </w:pPr>
      <w:r w:rsidRPr="00F91B66">
        <w:rPr>
          <w:rFonts w:asciiTheme="minorBidi" w:hAnsiTheme="minorBidi"/>
        </w:rPr>
        <w:t>Explanation: A</w:t>
      </w:r>
    </w:p>
    <w:p w14:paraId="117252F4" w14:textId="77777777" w:rsidR="00F91B66" w:rsidRPr="00F91B66" w:rsidRDefault="00F91B66" w:rsidP="00F91B66">
      <w:pPr>
        <w:rPr>
          <w:rFonts w:asciiTheme="minorBidi" w:hAnsiTheme="minorBidi"/>
        </w:rPr>
      </w:pPr>
    </w:p>
    <w:p w14:paraId="69E50905" w14:textId="77777777" w:rsidR="00F91B66" w:rsidRPr="00F91B66" w:rsidRDefault="00F91B66" w:rsidP="00F91B66">
      <w:pPr>
        <w:rPr>
          <w:rFonts w:asciiTheme="minorBidi" w:hAnsiTheme="minorBidi"/>
        </w:rPr>
      </w:pPr>
      <w:r w:rsidRPr="00F91B66">
        <w:rPr>
          <w:rFonts w:asciiTheme="minorBidi" w:hAnsiTheme="minorBidi"/>
        </w:rPr>
        <w:t>15. Question1 points</w:t>
      </w:r>
    </w:p>
    <w:p w14:paraId="1297EF5E" w14:textId="77777777" w:rsidR="00F91B66" w:rsidRPr="00F91B66" w:rsidRDefault="00F91B66" w:rsidP="00F91B66">
      <w:pPr>
        <w:rPr>
          <w:rFonts w:asciiTheme="minorBidi" w:hAnsiTheme="minorBidi"/>
        </w:rPr>
      </w:pPr>
      <w:r w:rsidRPr="00F91B66">
        <w:rPr>
          <w:rFonts w:asciiTheme="minorBidi" w:hAnsiTheme="minorBidi"/>
        </w:rPr>
        <w:t>Which of the given bone/s have no joints?</w:t>
      </w:r>
    </w:p>
    <w:p w14:paraId="69C6A7DC" w14:textId="77777777" w:rsidR="00F91B66" w:rsidRPr="00F91B66" w:rsidRDefault="00F91B66" w:rsidP="00F91B66">
      <w:pPr>
        <w:rPr>
          <w:rFonts w:asciiTheme="minorBidi" w:hAnsiTheme="minorBidi"/>
        </w:rPr>
      </w:pPr>
    </w:p>
    <w:p w14:paraId="0522A467" w14:textId="77777777" w:rsidR="00F91B66" w:rsidRPr="00F91B66" w:rsidRDefault="00F91B66" w:rsidP="00F91B66">
      <w:pPr>
        <w:rPr>
          <w:rFonts w:asciiTheme="minorBidi" w:hAnsiTheme="minorBidi"/>
        </w:rPr>
      </w:pPr>
      <w:r w:rsidRPr="00F91B66">
        <w:rPr>
          <w:rFonts w:asciiTheme="minorBidi" w:hAnsiTheme="minorBidi"/>
        </w:rPr>
        <w:t xml:space="preserve">1.  A. </w:t>
      </w:r>
      <w:proofErr w:type="spellStart"/>
      <w:r w:rsidRPr="00F91B66">
        <w:rPr>
          <w:rFonts w:asciiTheme="minorBidi" w:hAnsiTheme="minorBidi"/>
        </w:rPr>
        <w:t>Coxal</w:t>
      </w:r>
      <w:proofErr w:type="spellEnd"/>
      <w:r w:rsidRPr="00F91B66">
        <w:rPr>
          <w:rFonts w:asciiTheme="minorBidi" w:hAnsiTheme="minorBidi"/>
        </w:rPr>
        <w:t xml:space="preserve"> bone</w:t>
      </w:r>
    </w:p>
    <w:p w14:paraId="1D09B21A" w14:textId="77777777" w:rsidR="00F91B66" w:rsidRPr="00F91B66" w:rsidRDefault="00F91B66" w:rsidP="00F91B66">
      <w:pPr>
        <w:rPr>
          <w:rFonts w:asciiTheme="minorBidi" w:hAnsiTheme="minorBidi"/>
        </w:rPr>
      </w:pPr>
      <w:r w:rsidRPr="00F91B66">
        <w:rPr>
          <w:rFonts w:asciiTheme="minorBidi" w:hAnsiTheme="minorBidi"/>
        </w:rPr>
        <w:t>2.  B. Sternum</w:t>
      </w:r>
    </w:p>
    <w:p w14:paraId="18024925" w14:textId="77777777" w:rsidR="00F91B66" w:rsidRPr="00F91B66" w:rsidRDefault="00F91B66" w:rsidP="00F91B66">
      <w:pPr>
        <w:rPr>
          <w:rFonts w:asciiTheme="minorBidi" w:hAnsiTheme="minorBidi"/>
        </w:rPr>
      </w:pPr>
      <w:r w:rsidRPr="00F91B66">
        <w:rPr>
          <w:rFonts w:asciiTheme="minorBidi" w:hAnsiTheme="minorBidi"/>
        </w:rPr>
        <w:t>3.  C. Both</w:t>
      </w:r>
    </w:p>
    <w:p w14:paraId="2ABCBEAC" w14:textId="77777777" w:rsidR="00F91B66" w:rsidRPr="00F91B66" w:rsidRDefault="00F91B66" w:rsidP="00F91B66">
      <w:pPr>
        <w:rPr>
          <w:rFonts w:asciiTheme="minorBidi" w:hAnsiTheme="minorBidi"/>
        </w:rPr>
      </w:pPr>
      <w:r w:rsidRPr="00F91B66">
        <w:rPr>
          <w:rFonts w:asciiTheme="minorBidi" w:hAnsiTheme="minorBidi"/>
        </w:rPr>
        <w:t>4.  D. None</w:t>
      </w:r>
    </w:p>
    <w:p w14:paraId="25EBA919" w14:textId="77777777" w:rsidR="00F91B66" w:rsidRPr="00F91B66" w:rsidRDefault="00F91B66" w:rsidP="00F91B66">
      <w:pPr>
        <w:rPr>
          <w:rFonts w:asciiTheme="minorBidi" w:hAnsiTheme="minorBidi"/>
        </w:rPr>
      </w:pPr>
      <w:r w:rsidRPr="00F91B66">
        <w:rPr>
          <w:rFonts w:asciiTheme="minorBidi" w:hAnsiTheme="minorBidi"/>
        </w:rPr>
        <w:t>correct</w:t>
      </w:r>
    </w:p>
    <w:p w14:paraId="5CC2EB0A" w14:textId="77777777" w:rsidR="00F91B66" w:rsidRPr="00F91B66" w:rsidRDefault="00F91B66" w:rsidP="00F91B66">
      <w:pPr>
        <w:rPr>
          <w:rFonts w:asciiTheme="minorBidi" w:hAnsiTheme="minorBidi"/>
        </w:rPr>
      </w:pPr>
      <w:r w:rsidRPr="00F91B66">
        <w:rPr>
          <w:rFonts w:asciiTheme="minorBidi" w:hAnsiTheme="minorBidi"/>
        </w:rPr>
        <w:t>Explanation: D</w:t>
      </w:r>
    </w:p>
    <w:p w14:paraId="3CBFB8FF" w14:textId="77777777" w:rsidR="00F91B66" w:rsidRPr="00F91B66" w:rsidRDefault="00F91B66" w:rsidP="00F91B66">
      <w:pPr>
        <w:rPr>
          <w:rFonts w:asciiTheme="minorBidi" w:hAnsiTheme="minorBidi"/>
        </w:rPr>
      </w:pPr>
      <w:r w:rsidRPr="00F91B66">
        <w:rPr>
          <w:rFonts w:asciiTheme="minorBidi" w:hAnsiTheme="minorBidi"/>
        </w:rPr>
        <w:t>All given bones have joint</w:t>
      </w:r>
    </w:p>
    <w:p w14:paraId="2228EABA" w14:textId="77777777" w:rsidR="00F91B66" w:rsidRPr="00F91B66" w:rsidRDefault="00F91B66" w:rsidP="00F91B66">
      <w:pPr>
        <w:rPr>
          <w:rFonts w:asciiTheme="minorBidi" w:hAnsiTheme="minorBidi"/>
        </w:rPr>
      </w:pPr>
    </w:p>
    <w:p w14:paraId="16C19E1D" w14:textId="77777777" w:rsidR="00F91B66" w:rsidRPr="00F91B66" w:rsidRDefault="00F91B66" w:rsidP="00F91B66">
      <w:pPr>
        <w:rPr>
          <w:rFonts w:asciiTheme="minorBidi" w:hAnsiTheme="minorBidi"/>
        </w:rPr>
      </w:pPr>
      <w:r w:rsidRPr="00F91B66">
        <w:rPr>
          <w:rFonts w:asciiTheme="minorBidi" w:hAnsiTheme="minorBidi"/>
        </w:rPr>
        <w:t>16. Question1 points</w:t>
      </w:r>
    </w:p>
    <w:p w14:paraId="1CDB8F63" w14:textId="77777777" w:rsidR="00F91B66" w:rsidRPr="00F91B66" w:rsidRDefault="00F91B66" w:rsidP="00F91B66">
      <w:pPr>
        <w:rPr>
          <w:rFonts w:asciiTheme="minorBidi" w:hAnsiTheme="minorBidi"/>
        </w:rPr>
      </w:pPr>
      <w:r w:rsidRPr="00F91B66">
        <w:rPr>
          <w:rFonts w:asciiTheme="minorBidi" w:hAnsiTheme="minorBidi"/>
        </w:rPr>
        <w:t>The joints in the wrist are __________ joints.</w:t>
      </w:r>
    </w:p>
    <w:p w14:paraId="2E187C11" w14:textId="77777777" w:rsidR="00F91B66" w:rsidRPr="00F91B66" w:rsidRDefault="00F91B66" w:rsidP="00F91B66">
      <w:pPr>
        <w:rPr>
          <w:rFonts w:asciiTheme="minorBidi" w:hAnsiTheme="minorBidi"/>
        </w:rPr>
      </w:pPr>
    </w:p>
    <w:p w14:paraId="7C5C6D5E" w14:textId="77777777" w:rsidR="00F91B66" w:rsidRPr="00F91B66" w:rsidRDefault="00F91B66" w:rsidP="00F91B66">
      <w:pPr>
        <w:rPr>
          <w:rFonts w:asciiTheme="minorBidi" w:hAnsiTheme="minorBidi"/>
        </w:rPr>
      </w:pPr>
      <w:r w:rsidRPr="00F91B66">
        <w:rPr>
          <w:rFonts w:asciiTheme="minorBidi" w:hAnsiTheme="minorBidi"/>
        </w:rPr>
        <w:t>1.  A. Cartilaginous</w:t>
      </w:r>
    </w:p>
    <w:p w14:paraId="00DC9D26" w14:textId="77777777" w:rsidR="00F91B66" w:rsidRPr="00F91B66" w:rsidRDefault="00F91B66" w:rsidP="00F91B66">
      <w:pPr>
        <w:rPr>
          <w:rFonts w:asciiTheme="minorBidi" w:hAnsiTheme="minorBidi"/>
        </w:rPr>
      </w:pPr>
      <w:r w:rsidRPr="00F91B66">
        <w:rPr>
          <w:rFonts w:asciiTheme="minorBidi" w:hAnsiTheme="minorBidi"/>
        </w:rPr>
        <w:t>2.  B. Fibrous</w:t>
      </w:r>
    </w:p>
    <w:p w14:paraId="2A8560CC" w14:textId="77777777" w:rsidR="00F91B66" w:rsidRPr="00F91B66" w:rsidRDefault="00F91B66" w:rsidP="00F91B66">
      <w:pPr>
        <w:rPr>
          <w:rFonts w:asciiTheme="minorBidi" w:hAnsiTheme="minorBidi"/>
        </w:rPr>
      </w:pPr>
      <w:r w:rsidRPr="00F91B66">
        <w:rPr>
          <w:rFonts w:asciiTheme="minorBidi" w:hAnsiTheme="minorBidi"/>
        </w:rPr>
        <w:t>3.  C. Synovial</w:t>
      </w:r>
    </w:p>
    <w:p w14:paraId="59DF291B" w14:textId="77777777" w:rsidR="00F91B66" w:rsidRPr="00F91B66" w:rsidRDefault="00F91B66" w:rsidP="00F91B66">
      <w:pPr>
        <w:rPr>
          <w:rFonts w:asciiTheme="minorBidi" w:hAnsiTheme="minorBidi"/>
        </w:rPr>
      </w:pPr>
      <w:r w:rsidRPr="00F91B66">
        <w:rPr>
          <w:rFonts w:asciiTheme="minorBidi" w:hAnsiTheme="minorBidi"/>
        </w:rPr>
        <w:t>4.  D. None</w:t>
      </w:r>
    </w:p>
    <w:p w14:paraId="6138E296" w14:textId="77777777" w:rsidR="00F91B66" w:rsidRPr="00F91B66" w:rsidRDefault="00F91B66" w:rsidP="00F91B66">
      <w:pPr>
        <w:rPr>
          <w:rFonts w:asciiTheme="minorBidi" w:hAnsiTheme="minorBidi"/>
        </w:rPr>
      </w:pPr>
      <w:r w:rsidRPr="00F91B66">
        <w:rPr>
          <w:rFonts w:asciiTheme="minorBidi" w:hAnsiTheme="minorBidi"/>
        </w:rPr>
        <w:t>correct</w:t>
      </w:r>
    </w:p>
    <w:p w14:paraId="5E597AB1" w14:textId="77777777" w:rsidR="00F91B66" w:rsidRPr="00F91B66" w:rsidRDefault="00F91B66" w:rsidP="00F91B66">
      <w:pPr>
        <w:rPr>
          <w:rFonts w:asciiTheme="minorBidi" w:hAnsiTheme="minorBidi"/>
        </w:rPr>
      </w:pPr>
      <w:r w:rsidRPr="00F91B66">
        <w:rPr>
          <w:rFonts w:asciiTheme="minorBidi" w:hAnsiTheme="minorBidi"/>
        </w:rPr>
        <w:t>Explanation: A</w:t>
      </w:r>
    </w:p>
    <w:p w14:paraId="29C4CF37" w14:textId="77777777" w:rsidR="00F91B66" w:rsidRPr="00F91B66" w:rsidRDefault="00F91B66" w:rsidP="00F91B66">
      <w:pPr>
        <w:rPr>
          <w:rFonts w:asciiTheme="minorBidi" w:hAnsiTheme="minorBidi"/>
        </w:rPr>
      </w:pPr>
    </w:p>
    <w:p w14:paraId="7E4E2E91" w14:textId="77777777" w:rsidR="00F91B66" w:rsidRPr="00F91B66" w:rsidRDefault="00F91B66" w:rsidP="00F91B66">
      <w:pPr>
        <w:rPr>
          <w:rFonts w:asciiTheme="minorBidi" w:hAnsiTheme="minorBidi"/>
        </w:rPr>
      </w:pPr>
      <w:r w:rsidRPr="00F91B66">
        <w:rPr>
          <w:rFonts w:asciiTheme="minorBidi" w:hAnsiTheme="minorBidi"/>
        </w:rPr>
        <w:t>17. Question1 points</w:t>
      </w:r>
    </w:p>
    <w:p w14:paraId="185D7CB8" w14:textId="77777777" w:rsidR="00F91B66" w:rsidRPr="00F91B66" w:rsidRDefault="00F91B66" w:rsidP="00F91B66">
      <w:pPr>
        <w:rPr>
          <w:rFonts w:asciiTheme="minorBidi" w:hAnsiTheme="minorBidi"/>
        </w:rPr>
      </w:pPr>
      <w:r w:rsidRPr="00F91B66">
        <w:rPr>
          <w:rFonts w:asciiTheme="minorBidi" w:hAnsiTheme="minorBidi"/>
        </w:rPr>
        <w:t>Hip joint is the example of _________ joint.</w:t>
      </w:r>
    </w:p>
    <w:p w14:paraId="5586650D" w14:textId="77777777" w:rsidR="00F91B66" w:rsidRPr="00F91B66" w:rsidRDefault="00F91B66" w:rsidP="00F91B66">
      <w:pPr>
        <w:rPr>
          <w:rFonts w:asciiTheme="minorBidi" w:hAnsiTheme="minorBidi"/>
        </w:rPr>
      </w:pPr>
    </w:p>
    <w:p w14:paraId="1FDF8522" w14:textId="77777777" w:rsidR="00F91B66" w:rsidRPr="00F91B66" w:rsidRDefault="00F91B66" w:rsidP="00F91B66">
      <w:pPr>
        <w:rPr>
          <w:rFonts w:asciiTheme="minorBidi" w:hAnsiTheme="minorBidi"/>
        </w:rPr>
      </w:pPr>
      <w:r w:rsidRPr="00F91B66">
        <w:rPr>
          <w:rFonts w:asciiTheme="minorBidi" w:hAnsiTheme="minorBidi"/>
        </w:rPr>
        <w:t>1.  A. Hinge joint</w:t>
      </w:r>
    </w:p>
    <w:p w14:paraId="5D0321EC" w14:textId="77777777" w:rsidR="00F91B66" w:rsidRPr="00F91B66" w:rsidRDefault="00F91B66" w:rsidP="00F91B66">
      <w:pPr>
        <w:rPr>
          <w:rFonts w:asciiTheme="minorBidi" w:hAnsiTheme="minorBidi"/>
        </w:rPr>
      </w:pPr>
      <w:r w:rsidRPr="00F91B66">
        <w:rPr>
          <w:rFonts w:asciiTheme="minorBidi" w:hAnsiTheme="minorBidi"/>
        </w:rPr>
        <w:t>2.  B. Ball and socket joint</w:t>
      </w:r>
    </w:p>
    <w:p w14:paraId="5C3939E4" w14:textId="77777777" w:rsidR="00F91B66" w:rsidRPr="00F91B66" w:rsidRDefault="00F91B66" w:rsidP="00F91B66">
      <w:pPr>
        <w:rPr>
          <w:rFonts w:asciiTheme="minorBidi" w:hAnsiTheme="minorBidi"/>
        </w:rPr>
      </w:pPr>
      <w:r w:rsidRPr="00F91B66">
        <w:rPr>
          <w:rFonts w:asciiTheme="minorBidi" w:hAnsiTheme="minorBidi"/>
        </w:rPr>
        <w:t>3.  C. Cartilaginous joint</w:t>
      </w:r>
    </w:p>
    <w:p w14:paraId="1A6ED3E5" w14:textId="77777777" w:rsidR="00F91B66" w:rsidRPr="00F91B66" w:rsidRDefault="00F91B66" w:rsidP="00F91B66">
      <w:pPr>
        <w:rPr>
          <w:rFonts w:asciiTheme="minorBidi" w:hAnsiTheme="minorBidi"/>
        </w:rPr>
      </w:pPr>
      <w:r w:rsidRPr="00F91B66">
        <w:rPr>
          <w:rFonts w:asciiTheme="minorBidi" w:hAnsiTheme="minorBidi"/>
        </w:rPr>
        <w:t>4.  D. Fibrous joints</w:t>
      </w:r>
    </w:p>
    <w:p w14:paraId="28C3B988" w14:textId="77777777" w:rsidR="00F91B66" w:rsidRPr="00F91B66" w:rsidRDefault="00F91B66" w:rsidP="00F91B66">
      <w:pPr>
        <w:rPr>
          <w:rFonts w:asciiTheme="minorBidi" w:hAnsiTheme="minorBidi"/>
        </w:rPr>
      </w:pPr>
      <w:r w:rsidRPr="00F91B66">
        <w:rPr>
          <w:rFonts w:asciiTheme="minorBidi" w:hAnsiTheme="minorBidi"/>
        </w:rPr>
        <w:t>Correct</w:t>
      </w:r>
    </w:p>
    <w:p w14:paraId="77B158DD" w14:textId="77777777" w:rsidR="00F91B66" w:rsidRPr="00F91B66" w:rsidRDefault="00F91B66" w:rsidP="00F91B66">
      <w:pPr>
        <w:rPr>
          <w:rFonts w:asciiTheme="minorBidi" w:hAnsiTheme="minorBidi"/>
        </w:rPr>
      </w:pPr>
      <w:r w:rsidRPr="00F91B66">
        <w:rPr>
          <w:rFonts w:asciiTheme="minorBidi" w:hAnsiTheme="minorBidi"/>
        </w:rPr>
        <w:t>Explanation: B</w:t>
      </w:r>
    </w:p>
    <w:p w14:paraId="69AB1AE8" w14:textId="77777777" w:rsidR="00F91B66" w:rsidRPr="00F91B66" w:rsidRDefault="00F91B66" w:rsidP="00F91B66">
      <w:pPr>
        <w:rPr>
          <w:rFonts w:asciiTheme="minorBidi" w:hAnsiTheme="minorBidi"/>
        </w:rPr>
      </w:pPr>
    </w:p>
    <w:p w14:paraId="6434239A" w14:textId="77777777" w:rsidR="00F91B66" w:rsidRPr="00F91B66" w:rsidRDefault="00F91B66" w:rsidP="00F91B66">
      <w:pPr>
        <w:rPr>
          <w:rFonts w:asciiTheme="minorBidi" w:hAnsiTheme="minorBidi"/>
        </w:rPr>
      </w:pPr>
      <w:r w:rsidRPr="00F91B66">
        <w:rPr>
          <w:rFonts w:asciiTheme="minorBidi" w:hAnsiTheme="minorBidi"/>
        </w:rPr>
        <w:t>18. Question1 points</w:t>
      </w:r>
    </w:p>
    <w:p w14:paraId="3F46A54F" w14:textId="77777777" w:rsidR="00F91B66" w:rsidRPr="00F91B66" w:rsidRDefault="00F91B66" w:rsidP="00F91B66">
      <w:pPr>
        <w:rPr>
          <w:rFonts w:asciiTheme="minorBidi" w:hAnsiTheme="minorBidi"/>
        </w:rPr>
      </w:pPr>
      <w:r w:rsidRPr="00F91B66">
        <w:rPr>
          <w:rFonts w:asciiTheme="minorBidi" w:hAnsiTheme="minorBidi"/>
        </w:rPr>
        <w:t>Which one is multinucleated cell?</w:t>
      </w:r>
    </w:p>
    <w:p w14:paraId="1440A3CA" w14:textId="77777777" w:rsidR="00F91B66" w:rsidRPr="00F91B66" w:rsidRDefault="00F91B66" w:rsidP="00F91B66">
      <w:pPr>
        <w:rPr>
          <w:rFonts w:asciiTheme="minorBidi" w:hAnsiTheme="minorBidi"/>
        </w:rPr>
      </w:pPr>
    </w:p>
    <w:p w14:paraId="0ED838EE" w14:textId="77777777" w:rsidR="00F91B66" w:rsidRPr="00F91B66" w:rsidRDefault="00F91B66" w:rsidP="00F91B66">
      <w:pPr>
        <w:rPr>
          <w:rFonts w:asciiTheme="minorBidi" w:hAnsiTheme="minorBidi"/>
        </w:rPr>
      </w:pPr>
      <w:r w:rsidRPr="00F91B66">
        <w:rPr>
          <w:rFonts w:asciiTheme="minorBidi" w:hAnsiTheme="minorBidi"/>
        </w:rPr>
        <w:t>1.  A. Osteocyte</w:t>
      </w:r>
    </w:p>
    <w:p w14:paraId="180CACF3" w14:textId="77777777" w:rsidR="00F91B66" w:rsidRPr="00F91B66" w:rsidRDefault="00F91B66" w:rsidP="00F91B66">
      <w:pPr>
        <w:rPr>
          <w:rFonts w:asciiTheme="minorBidi" w:hAnsiTheme="minorBidi"/>
        </w:rPr>
      </w:pPr>
      <w:r w:rsidRPr="00F91B66">
        <w:rPr>
          <w:rFonts w:asciiTheme="minorBidi" w:hAnsiTheme="minorBidi"/>
        </w:rPr>
        <w:t>2.  B. Skeletal muscle cell</w:t>
      </w:r>
    </w:p>
    <w:p w14:paraId="39539961" w14:textId="77777777" w:rsidR="00F91B66" w:rsidRPr="00F91B66" w:rsidRDefault="00F91B66" w:rsidP="00F91B66">
      <w:pPr>
        <w:rPr>
          <w:rFonts w:asciiTheme="minorBidi" w:hAnsiTheme="minorBidi"/>
        </w:rPr>
      </w:pPr>
      <w:r w:rsidRPr="00F91B66">
        <w:rPr>
          <w:rFonts w:asciiTheme="minorBidi" w:hAnsiTheme="minorBidi"/>
        </w:rPr>
        <w:t>3.  C. Both</w:t>
      </w:r>
    </w:p>
    <w:p w14:paraId="572FF36E" w14:textId="77777777" w:rsidR="00F91B66" w:rsidRPr="00F91B66" w:rsidRDefault="00F91B66" w:rsidP="00F91B66">
      <w:pPr>
        <w:rPr>
          <w:rFonts w:asciiTheme="minorBidi" w:hAnsiTheme="minorBidi"/>
        </w:rPr>
      </w:pPr>
      <w:r w:rsidRPr="00F91B66">
        <w:rPr>
          <w:rFonts w:asciiTheme="minorBidi" w:hAnsiTheme="minorBidi"/>
        </w:rPr>
        <w:t>4.  D. None</w:t>
      </w:r>
    </w:p>
    <w:p w14:paraId="659AB0F4" w14:textId="77777777" w:rsidR="00F91B66" w:rsidRPr="00F91B66" w:rsidRDefault="00F91B66" w:rsidP="00F91B66">
      <w:pPr>
        <w:rPr>
          <w:rFonts w:asciiTheme="minorBidi" w:hAnsiTheme="minorBidi"/>
        </w:rPr>
      </w:pPr>
      <w:r w:rsidRPr="00F91B66">
        <w:rPr>
          <w:rFonts w:asciiTheme="minorBidi" w:hAnsiTheme="minorBidi"/>
        </w:rPr>
        <w:t>Correct</w:t>
      </w:r>
    </w:p>
    <w:p w14:paraId="7A83735A" w14:textId="77777777" w:rsidR="00F91B66" w:rsidRPr="00F91B66" w:rsidRDefault="00F91B66" w:rsidP="00F91B66">
      <w:pPr>
        <w:rPr>
          <w:rFonts w:asciiTheme="minorBidi" w:hAnsiTheme="minorBidi"/>
        </w:rPr>
      </w:pPr>
      <w:r w:rsidRPr="00F91B66">
        <w:rPr>
          <w:rFonts w:asciiTheme="minorBidi" w:hAnsiTheme="minorBidi"/>
        </w:rPr>
        <w:t>Explanation: B</w:t>
      </w:r>
    </w:p>
    <w:p w14:paraId="1FED476C" w14:textId="77777777" w:rsidR="00F91B66" w:rsidRPr="00F91B66" w:rsidRDefault="00F91B66" w:rsidP="00F91B66">
      <w:pPr>
        <w:rPr>
          <w:rFonts w:asciiTheme="minorBidi" w:hAnsiTheme="minorBidi"/>
        </w:rPr>
      </w:pPr>
      <w:r w:rsidRPr="00F91B66">
        <w:rPr>
          <w:rFonts w:asciiTheme="minorBidi" w:hAnsiTheme="minorBidi"/>
        </w:rPr>
        <w:t>Osteocyte → Mononucleated</w:t>
      </w:r>
    </w:p>
    <w:p w14:paraId="6CD9BA4C" w14:textId="77777777" w:rsidR="00F91B66" w:rsidRPr="00F91B66" w:rsidRDefault="00F91B66" w:rsidP="00F91B66">
      <w:pPr>
        <w:rPr>
          <w:rFonts w:asciiTheme="minorBidi" w:hAnsiTheme="minorBidi"/>
        </w:rPr>
      </w:pPr>
      <w:r w:rsidRPr="00F91B66">
        <w:rPr>
          <w:rFonts w:asciiTheme="minorBidi" w:hAnsiTheme="minorBidi"/>
        </w:rPr>
        <w:t>Skeletal muscle cell → Multinucleated</w:t>
      </w:r>
    </w:p>
    <w:p w14:paraId="77CCDB0F" w14:textId="77777777" w:rsidR="00F91B66" w:rsidRPr="00F91B66" w:rsidRDefault="00F91B66" w:rsidP="00F91B66">
      <w:pPr>
        <w:rPr>
          <w:rFonts w:asciiTheme="minorBidi" w:hAnsiTheme="minorBidi"/>
        </w:rPr>
      </w:pPr>
    </w:p>
    <w:p w14:paraId="08FCCC8F" w14:textId="77777777" w:rsidR="00F91B66" w:rsidRPr="00F91B66" w:rsidRDefault="00F91B66" w:rsidP="00F91B66">
      <w:pPr>
        <w:rPr>
          <w:rFonts w:asciiTheme="minorBidi" w:hAnsiTheme="minorBidi"/>
        </w:rPr>
      </w:pPr>
      <w:r w:rsidRPr="00F91B66">
        <w:rPr>
          <w:rFonts w:asciiTheme="minorBidi" w:hAnsiTheme="minorBidi"/>
        </w:rPr>
        <w:lastRenderedPageBreak/>
        <w:t>19. Question1 points</w:t>
      </w:r>
    </w:p>
    <w:p w14:paraId="65403209" w14:textId="77777777" w:rsidR="00F91B66" w:rsidRPr="00F91B66" w:rsidRDefault="00F91B66" w:rsidP="00F91B66">
      <w:pPr>
        <w:rPr>
          <w:rFonts w:asciiTheme="minorBidi" w:hAnsiTheme="minorBidi"/>
        </w:rPr>
      </w:pPr>
      <w:r w:rsidRPr="00F91B66">
        <w:rPr>
          <w:rFonts w:asciiTheme="minorBidi" w:hAnsiTheme="minorBidi"/>
        </w:rPr>
        <w:t>________% of organic portion of bone contain collagen.</w:t>
      </w:r>
    </w:p>
    <w:p w14:paraId="6ACC63ED" w14:textId="77777777" w:rsidR="00F91B66" w:rsidRPr="00F91B66" w:rsidRDefault="00F91B66" w:rsidP="00F91B66">
      <w:pPr>
        <w:rPr>
          <w:rFonts w:asciiTheme="minorBidi" w:hAnsiTheme="minorBidi"/>
        </w:rPr>
      </w:pPr>
    </w:p>
    <w:p w14:paraId="3E226113" w14:textId="77777777" w:rsidR="00F91B66" w:rsidRPr="00F91B66" w:rsidRDefault="00F91B66" w:rsidP="00F91B66">
      <w:pPr>
        <w:rPr>
          <w:rFonts w:asciiTheme="minorBidi" w:hAnsiTheme="minorBidi"/>
        </w:rPr>
      </w:pPr>
      <w:r w:rsidRPr="00F91B66">
        <w:rPr>
          <w:rFonts w:asciiTheme="minorBidi" w:hAnsiTheme="minorBidi"/>
        </w:rPr>
        <w:t>1.  A. 65%</w:t>
      </w:r>
    </w:p>
    <w:p w14:paraId="47F2F7FC" w14:textId="77777777" w:rsidR="00F91B66" w:rsidRPr="00F91B66" w:rsidRDefault="00F91B66" w:rsidP="00F91B66">
      <w:pPr>
        <w:rPr>
          <w:rFonts w:asciiTheme="minorBidi" w:hAnsiTheme="minorBidi"/>
        </w:rPr>
      </w:pPr>
      <w:r w:rsidRPr="00F91B66">
        <w:rPr>
          <w:rFonts w:asciiTheme="minorBidi" w:hAnsiTheme="minorBidi"/>
        </w:rPr>
        <w:t>2.  B. 70%</w:t>
      </w:r>
    </w:p>
    <w:p w14:paraId="4F204F78" w14:textId="77777777" w:rsidR="00F91B66" w:rsidRPr="00F91B66" w:rsidRDefault="00F91B66" w:rsidP="00F91B66">
      <w:pPr>
        <w:rPr>
          <w:rFonts w:asciiTheme="minorBidi" w:hAnsiTheme="minorBidi"/>
        </w:rPr>
      </w:pPr>
      <w:r w:rsidRPr="00F91B66">
        <w:rPr>
          <w:rFonts w:asciiTheme="minorBidi" w:hAnsiTheme="minorBidi"/>
        </w:rPr>
        <w:t>3.  C. 90%</w:t>
      </w:r>
    </w:p>
    <w:p w14:paraId="25958F07" w14:textId="77777777" w:rsidR="00F91B66" w:rsidRPr="00F91B66" w:rsidRDefault="00F91B66" w:rsidP="00F91B66">
      <w:pPr>
        <w:rPr>
          <w:rFonts w:asciiTheme="minorBidi" w:hAnsiTheme="minorBidi"/>
        </w:rPr>
      </w:pPr>
      <w:r w:rsidRPr="00F91B66">
        <w:rPr>
          <w:rFonts w:asciiTheme="minorBidi" w:hAnsiTheme="minorBidi"/>
        </w:rPr>
        <w:t>4.  D. 35%</w:t>
      </w:r>
    </w:p>
    <w:p w14:paraId="759CD09D" w14:textId="77777777" w:rsidR="00F91B66" w:rsidRPr="00F91B66" w:rsidRDefault="00F91B66" w:rsidP="00F91B66">
      <w:pPr>
        <w:rPr>
          <w:rFonts w:asciiTheme="minorBidi" w:hAnsiTheme="minorBidi"/>
        </w:rPr>
      </w:pPr>
      <w:r w:rsidRPr="00F91B66">
        <w:rPr>
          <w:rFonts w:asciiTheme="minorBidi" w:hAnsiTheme="minorBidi"/>
        </w:rPr>
        <w:t>Correct</w:t>
      </w:r>
    </w:p>
    <w:p w14:paraId="1BFC0568" w14:textId="77777777" w:rsidR="00F91B66" w:rsidRPr="00F91B66" w:rsidRDefault="00F91B66" w:rsidP="00F91B66">
      <w:pPr>
        <w:rPr>
          <w:rFonts w:asciiTheme="minorBidi" w:hAnsiTheme="minorBidi"/>
        </w:rPr>
      </w:pPr>
      <w:r w:rsidRPr="00F91B66">
        <w:rPr>
          <w:rFonts w:asciiTheme="minorBidi" w:hAnsiTheme="minorBidi"/>
        </w:rPr>
        <w:t>Explanation: C</w:t>
      </w:r>
    </w:p>
    <w:p w14:paraId="2E682FB0" w14:textId="77777777" w:rsidR="00F91B66" w:rsidRPr="00F91B66" w:rsidRDefault="00F91B66" w:rsidP="00F91B66">
      <w:pPr>
        <w:rPr>
          <w:rFonts w:asciiTheme="minorBidi" w:hAnsiTheme="minorBidi"/>
        </w:rPr>
      </w:pPr>
      <w:r w:rsidRPr="00F91B66">
        <w:rPr>
          <w:rFonts w:asciiTheme="minorBidi" w:hAnsiTheme="minorBidi"/>
        </w:rPr>
        <w:t>Bone → 35% organic Matter (90% collagen and 10% glycoprotein)</w:t>
      </w:r>
    </w:p>
    <w:p w14:paraId="6DFA42A9" w14:textId="77777777" w:rsidR="00F91B66" w:rsidRPr="00F91B66" w:rsidRDefault="00F91B66" w:rsidP="00F91B66">
      <w:pPr>
        <w:rPr>
          <w:rFonts w:asciiTheme="minorBidi" w:hAnsiTheme="minorBidi"/>
        </w:rPr>
      </w:pPr>
    </w:p>
    <w:p w14:paraId="34DC316D" w14:textId="77777777" w:rsidR="00F91B66" w:rsidRPr="00F91B66" w:rsidRDefault="00F91B66" w:rsidP="00F91B66">
      <w:pPr>
        <w:rPr>
          <w:rFonts w:asciiTheme="minorBidi" w:hAnsiTheme="minorBidi"/>
        </w:rPr>
      </w:pPr>
      <w:r w:rsidRPr="00F91B66">
        <w:rPr>
          <w:rFonts w:asciiTheme="minorBidi" w:hAnsiTheme="minorBidi"/>
        </w:rPr>
        <w:t>20. Question1 points</w:t>
      </w:r>
    </w:p>
    <w:p w14:paraId="7E60E8F4" w14:textId="77777777" w:rsidR="00F91B66" w:rsidRPr="00F91B66" w:rsidRDefault="00F91B66" w:rsidP="00F91B66">
      <w:pPr>
        <w:rPr>
          <w:rFonts w:asciiTheme="minorBidi" w:hAnsiTheme="minorBidi"/>
        </w:rPr>
      </w:pPr>
      <w:r w:rsidRPr="00F91B66">
        <w:rPr>
          <w:rFonts w:asciiTheme="minorBidi" w:hAnsiTheme="minorBidi"/>
        </w:rPr>
        <w:t>Which one causes resorption?</w:t>
      </w:r>
    </w:p>
    <w:p w14:paraId="66D5C7FB" w14:textId="77777777" w:rsidR="00F91B66" w:rsidRPr="00F91B66" w:rsidRDefault="00F91B66" w:rsidP="00F91B66">
      <w:pPr>
        <w:rPr>
          <w:rFonts w:asciiTheme="minorBidi" w:hAnsiTheme="minorBidi"/>
        </w:rPr>
      </w:pPr>
    </w:p>
    <w:p w14:paraId="3265E564" w14:textId="77777777" w:rsidR="00F91B66" w:rsidRPr="00F91B66" w:rsidRDefault="00F91B66" w:rsidP="00F91B66">
      <w:pPr>
        <w:rPr>
          <w:rFonts w:asciiTheme="minorBidi" w:hAnsiTheme="minorBidi"/>
        </w:rPr>
      </w:pPr>
      <w:r w:rsidRPr="00F91B66">
        <w:rPr>
          <w:rFonts w:asciiTheme="minorBidi" w:hAnsiTheme="minorBidi"/>
        </w:rPr>
        <w:t>1.  A. Cells of collecting ducts</w:t>
      </w:r>
    </w:p>
    <w:p w14:paraId="0A1DF4D0" w14:textId="77777777" w:rsidR="00F91B66" w:rsidRPr="00F91B66" w:rsidRDefault="00F91B66" w:rsidP="00F91B66">
      <w:pPr>
        <w:rPr>
          <w:rFonts w:asciiTheme="minorBidi" w:hAnsiTheme="minorBidi"/>
        </w:rPr>
      </w:pPr>
      <w:r w:rsidRPr="00F91B66">
        <w:rPr>
          <w:rFonts w:asciiTheme="minorBidi" w:hAnsiTheme="minorBidi"/>
        </w:rPr>
        <w:t>2.  B. Osteoclast cells</w:t>
      </w:r>
    </w:p>
    <w:p w14:paraId="3A458DFA" w14:textId="77777777" w:rsidR="00F91B66" w:rsidRPr="00F91B66" w:rsidRDefault="00F91B66" w:rsidP="00F91B66">
      <w:pPr>
        <w:rPr>
          <w:rFonts w:asciiTheme="minorBidi" w:hAnsiTheme="minorBidi"/>
        </w:rPr>
      </w:pPr>
      <w:r w:rsidRPr="00F91B66">
        <w:rPr>
          <w:rFonts w:asciiTheme="minorBidi" w:hAnsiTheme="minorBidi"/>
        </w:rPr>
        <w:t>3.  C. Cells of proximal</w:t>
      </w:r>
    </w:p>
    <w:p w14:paraId="1964956D" w14:textId="77777777" w:rsidR="00F91B66" w:rsidRPr="00F91B66" w:rsidRDefault="00F91B66" w:rsidP="00F91B66">
      <w:pPr>
        <w:rPr>
          <w:rFonts w:asciiTheme="minorBidi" w:hAnsiTheme="minorBidi"/>
        </w:rPr>
      </w:pPr>
      <w:r w:rsidRPr="00F91B66">
        <w:rPr>
          <w:rFonts w:asciiTheme="minorBidi" w:hAnsiTheme="minorBidi"/>
        </w:rPr>
        <w:t>4.  D. Both A &amp; C</w:t>
      </w:r>
    </w:p>
    <w:p w14:paraId="42C535C3" w14:textId="77777777" w:rsidR="00F91B66" w:rsidRPr="00F91B66" w:rsidRDefault="00F91B66" w:rsidP="00F91B66">
      <w:pPr>
        <w:rPr>
          <w:rFonts w:asciiTheme="minorBidi" w:hAnsiTheme="minorBidi"/>
        </w:rPr>
      </w:pPr>
      <w:r w:rsidRPr="00F91B66">
        <w:rPr>
          <w:rFonts w:asciiTheme="minorBidi" w:hAnsiTheme="minorBidi"/>
        </w:rPr>
        <w:t>Correct</w:t>
      </w:r>
    </w:p>
    <w:p w14:paraId="22AC5867" w14:textId="77777777" w:rsidR="00F91B66" w:rsidRPr="00F91B66" w:rsidRDefault="00F91B66" w:rsidP="00F91B66">
      <w:pPr>
        <w:rPr>
          <w:rFonts w:asciiTheme="minorBidi" w:hAnsiTheme="minorBidi"/>
        </w:rPr>
      </w:pPr>
      <w:r w:rsidRPr="00F91B66">
        <w:rPr>
          <w:rFonts w:asciiTheme="minorBidi" w:hAnsiTheme="minorBidi"/>
        </w:rPr>
        <w:t>Explanation: B</w:t>
      </w:r>
    </w:p>
    <w:p w14:paraId="48C823BC" w14:textId="77777777" w:rsidR="00F91B66" w:rsidRPr="00F91B66" w:rsidRDefault="00F91B66" w:rsidP="00F91B66">
      <w:pPr>
        <w:rPr>
          <w:rFonts w:asciiTheme="minorBidi" w:hAnsiTheme="minorBidi"/>
        </w:rPr>
      </w:pPr>
    </w:p>
    <w:p w14:paraId="410FC59A" w14:textId="77777777" w:rsidR="00F91B66" w:rsidRPr="00F91B66" w:rsidRDefault="00F91B66" w:rsidP="00F91B66">
      <w:pPr>
        <w:rPr>
          <w:rFonts w:asciiTheme="minorBidi" w:hAnsiTheme="minorBidi"/>
        </w:rPr>
      </w:pPr>
      <w:r w:rsidRPr="00F91B66">
        <w:rPr>
          <w:rFonts w:asciiTheme="minorBidi" w:hAnsiTheme="minorBidi"/>
        </w:rPr>
        <w:t>21. Question1 points</w:t>
      </w:r>
    </w:p>
    <w:p w14:paraId="151C8AC7" w14:textId="77777777" w:rsidR="00F91B66" w:rsidRPr="00F91B66" w:rsidRDefault="00F91B66" w:rsidP="00F91B66">
      <w:pPr>
        <w:rPr>
          <w:rFonts w:asciiTheme="minorBidi" w:hAnsiTheme="minorBidi"/>
        </w:rPr>
      </w:pPr>
      <w:r w:rsidRPr="00F91B66">
        <w:rPr>
          <w:rFonts w:asciiTheme="minorBidi" w:hAnsiTheme="minorBidi"/>
        </w:rPr>
        <w:t>Which cells have stopped their bone forming capacity?</w:t>
      </w:r>
    </w:p>
    <w:p w14:paraId="0304A201" w14:textId="77777777" w:rsidR="00F91B66" w:rsidRPr="00F91B66" w:rsidRDefault="00F91B66" w:rsidP="00F91B66">
      <w:pPr>
        <w:rPr>
          <w:rFonts w:asciiTheme="minorBidi" w:hAnsiTheme="minorBidi"/>
        </w:rPr>
      </w:pPr>
    </w:p>
    <w:p w14:paraId="63C7AC32" w14:textId="77777777" w:rsidR="00F91B66" w:rsidRPr="00F91B66" w:rsidRDefault="00F91B66" w:rsidP="00F91B66">
      <w:pPr>
        <w:rPr>
          <w:rFonts w:asciiTheme="minorBidi" w:hAnsiTheme="minorBidi"/>
        </w:rPr>
      </w:pPr>
      <w:r w:rsidRPr="00F91B66">
        <w:rPr>
          <w:rFonts w:asciiTheme="minorBidi" w:hAnsiTheme="minorBidi"/>
        </w:rPr>
        <w:t>1.  A. Osteoblast cells</w:t>
      </w:r>
    </w:p>
    <w:p w14:paraId="7E25DDF8" w14:textId="77777777" w:rsidR="00F91B66" w:rsidRPr="00F91B66" w:rsidRDefault="00F91B66" w:rsidP="00F91B66">
      <w:pPr>
        <w:rPr>
          <w:rFonts w:asciiTheme="minorBidi" w:hAnsiTheme="minorBidi"/>
        </w:rPr>
      </w:pPr>
      <w:r w:rsidRPr="00F91B66">
        <w:rPr>
          <w:rFonts w:asciiTheme="minorBidi" w:hAnsiTheme="minorBidi"/>
        </w:rPr>
        <w:t>2.  B. Osteoclast cells</w:t>
      </w:r>
    </w:p>
    <w:p w14:paraId="0DC161D7" w14:textId="77777777" w:rsidR="00F91B66" w:rsidRPr="00F91B66" w:rsidRDefault="00F91B66" w:rsidP="00F91B66">
      <w:pPr>
        <w:rPr>
          <w:rFonts w:asciiTheme="minorBidi" w:hAnsiTheme="minorBidi"/>
        </w:rPr>
      </w:pPr>
      <w:r w:rsidRPr="00F91B66">
        <w:rPr>
          <w:rFonts w:asciiTheme="minorBidi" w:hAnsiTheme="minorBidi"/>
        </w:rPr>
        <w:t>3.  C. Both</w:t>
      </w:r>
    </w:p>
    <w:p w14:paraId="4ED33A90" w14:textId="77777777" w:rsidR="00F91B66" w:rsidRPr="00F91B66" w:rsidRDefault="00F91B66" w:rsidP="00F91B66">
      <w:pPr>
        <w:rPr>
          <w:rFonts w:asciiTheme="minorBidi" w:hAnsiTheme="minorBidi"/>
        </w:rPr>
      </w:pPr>
      <w:r w:rsidRPr="00F91B66">
        <w:rPr>
          <w:rFonts w:asciiTheme="minorBidi" w:hAnsiTheme="minorBidi"/>
        </w:rPr>
        <w:t>4.  D. None</w:t>
      </w:r>
    </w:p>
    <w:p w14:paraId="187A8EC4" w14:textId="77777777" w:rsidR="00F91B66" w:rsidRPr="00F91B66" w:rsidRDefault="00F91B66" w:rsidP="00F91B66">
      <w:pPr>
        <w:rPr>
          <w:rFonts w:asciiTheme="minorBidi" w:hAnsiTheme="minorBidi"/>
        </w:rPr>
      </w:pPr>
      <w:r w:rsidRPr="00F91B66">
        <w:rPr>
          <w:rFonts w:asciiTheme="minorBidi" w:hAnsiTheme="minorBidi"/>
        </w:rPr>
        <w:t>Correct</w:t>
      </w:r>
    </w:p>
    <w:p w14:paraId="30C3B09F" w14:textId="77777777" w:rsidR="00F91B66" w:rsidRPr="00F91B66" w:rsidRDefault="00F91B66" w:rsidP="00F91B66">
      <w:pPr>
        <w:rPr>
          <w:rFonts w:asciiTheme="minorBidi" w:hAnsiTheme="minorBidi"/>
        </w:rPr>
      </w:pPr>
      <w:r w:rsidRPr="00F91B66">
        <w:rPr>
          <w:rFonts w:asciiTheme="minorBidi" w:hAnsiTheme="minorBidi"/>
        </w:rPr>
        <w:t>Explanation: B</w:t>
      </w:r>
    </w:p>
    <w:p w14:paraId="5E5B9F2C" w14:textId="77777777" w:rsidR="00F91B66" w:rsidRPr="00F91B66" w:rsidRDefault="00F91B66" w:rsidP="00F91B66">
      <w:pPr>
        <w:rPr>
          <w:rFonts w:asciiTheme="minorBidi" w:hAnsiTheme="minorBidi"/>
        </w:rPr>
      </w:pPr>
    </w:p>
    <w:p w14:paraId="7BF64BE6" w14:textId="77777777" w:rsidR="00F91B66" w:rsidRPr="00F91B66" w:rsidRDefault="00F91B66" w:rsidP="00F91B66">
      <w:pPr>
        <w:rPr>
          <w:rFonts w:asciiTheme="minorBidi" w:hAnsiTheme="minorBidi"/>
        </w:rPr>
      </w:pPr>
      <w:r w:rsidRPr="00F91B66">
        <w:rPr>
          <w:rFonts w:asciiTheme="minorBidi" w:hAnsiTheme="minorBidi"/>
        </w:rPr>
        <w:t>22. Question1 points</w:t>
      </w:r>
    </w:p>
    <w:p w14:paraId="32CAAC7E" w14:textId="77777777" w:rsidR="00F91B66" w:rsidRPr="00F91B66" w:rsidRDefault="00F91B66" w:rsidP="00F91B66">
      <w:pPr>
        <w:rPr>
          <w:rFonts w:asciiTheme="minorBidi" w:hAnsiTheme="minorBidi"/>
        </w:rPr>
      </w:pPr>
      <w:r w:rsidRPr="00F91B66">
        <w:rPr>
          <w:rFonts w:asciiTheme="minorBidi" w:hAnsiTheme="minorBidi"/>
        </w:rPr>
        <w:t>Crystals of Hydroxyapatite are found in ________.</w:t>
      </w:r>
    </w:p>
    <w:p w14:paraId="24483405" w14:textId="77777777" w:rsidR="00F91B66" w:rsidRPr="00F91B66" w:rsidRDefault="00F91B66" w:rsidP="00F91B66">
      <w:pPr>
        <w:rPr>
          <w:rFonts w:asciiTheme="minorBidi" w:hAnsiTheme="minorBidi"/>
        </w:rPr>
      </w:pPr>
    </w:p>
    <w:p w14:paraId="010059EB" w14:textId="77777777" w:rsidR="00F91B66" w:rsidRPr="00F91B66" w:rsidRDefault="00F91B66" w:rsidP="00F91B66">
      <w:pPr>
        <w:rPr>
          <w:rFonts w:asciiTheme="minorBidi" w:hAnsiTheme="minorBidi"/>
        </w:rPr>
      </w:pPr>
      <w:r w:rsidRPr="00F91B66">
        <w:rPr>
          <w:rFonts w:asciiTheme="minorBidi" w:hAnsiTheme="minorBidi"/>
        </w:rPr>
        <w:t>1.  A. Hyaline cartilage</w:t>
      </w:r>
    </w:p>
    <w:p w14:paraId="05864565" w14:textId="77777777" w:rsidR="00F91B66" w:rsidRPr="00F91B66" w:rsidRDefault="00F91B66" w:rsidP="00F91B66">
      <w:pPr>
        <w:rPr>
          <w:rFonts w:asciiTheme="minorBidi" w:hAnsiTheme="minorBidi"/>
        </w:rPr>
      </w:pPr>
      <w:r w:rsidRPr="00F91B66">
        <w:rPr>
          <w:rFonts w:asciiTheme="minorBidi" w:hAnsiTheme="minorBidi"/>
        </w:rPr>
        <w:t>2.  B. Fibrous cartilage</w:t>
      </w:r>
    </w:p>
    <w:p w14:paraId="0B20EFF0" w14:textId="77777777" w:rsidR="00F91B66" w:rsidRPr="00F91B66" w:rsidRDefault="00F91B66" w:rsidP="00F91B66">
      <w:pPr>
        <w:rPr>
          <w:rFonts w:asciiTheme="minorBidi" w:hAnsiTheme="minorBidi"/>
        </w:rPr>
      </w:pPr>
      <w:r w:rsidRPr="00F91B66">
        <w:rPr>
          <w:rFonts w:asciiTheme="minorBidi" w:hAnsiTheme="minorBidi"/>
        </w:rPr>
        <w:t>3.  C. Elastic cartilage</w:t>
      </w:r>
    </w:p>
    <w:p w14:paraId="09A18AAA" w14:textId="77777777" w:rsidR="00F91B66" w:rsidRPr="00F91B66" w:rsidRDefault="00F91B66" w:rsidP="00F91B66">
      <w:pPr>
        <w:rPr>
          <w:rFonts w:asciiTheme="minorBidi" w:hAnsiTheme="minorBidi"/>
        </w:rPr>
      </w:pPr>
      <w:r w:rsidRPr="00F91B66">
        <w:rPr>
          <w:rFonts w:asciiTheme="minorBidi" w:hAnsiTheme="minorBidi"/>
        </w:rPr>
        <w:t>4.  D. None</w:t>
      </w:r>
    </w:p>
    <w:p w14:paraId="15514002" w14:textId="77777777" w:rsidR="00F91B66" w:rsidRPr="00F91B66" w:rsidRDefault="00F91B66" w:rsidP="00F91B66">
      <w:pPr>
        <w:rPr>
          <w:rFonts w:asciiTheme="minorBidi" w:hAnsiTheme="minorBidi"/>
        </w:rPr>
      </w:pPr>
      <w:r w:rsidRPr="00F91B66">
        <w:rPr>
          <w:rFonts w:asciiTheme="minorBidi" w:hAnsiTheme="minorBidi"/>
        </w:rPr>
        <w:t>Correct</w:t>
      </w:r>
    </w:p>
    <w:p w14:paraId="691144C1" w14:textId="77777777" w:rsidR="00F91B66" w:rsidRPr="00F91B66" w:rsidRDefault="00F91B66" w:rsidP="00F91B66">
      <w:pPr>
        <w:rPr>
          <w:rFonts w:asciiTheme="minorBidi" w:hAnsiTheme="minorBidi"/>
        </w:rPr>
      </w:pPr>
      <w:r w:rsidRPr="00F91B66">
        <w:rPr>
          <w:rFonts w:asciiTheme="minorBidi" w:hAnsiTheme="minorBidi"/>
        </w:rPr>
        <w:t>Explanation: D</w:t>
      </w:r>
    </w:p>
    <w:p w14:paraId="56877CB4" w14:textId="77777777" w:rsidR="00F91B66" w:rsidRPr="00F91B66" w:rsidRDefault="00F91B66" w:rsidP="00F91B66">
      <w:pPr>
        <w:rPr>
          <w:rFonts w:asciiTheme="minorBidi" w:hAnsiTheme="minorBidi"/>
        </w:rPr>
      </w:pPr>
    </w:p>
    <w:p w14:paraId="26C7FA95" w14:textId="77777777" w:rsidR="00F91B66" w:rsidRPr="00F91B66" w:rsidRDefault="00F91B66" w:rsidP="00F91B66">
      <w:pPr>
        <w:rPr>
          <w:rFonts w:asciiTheme="minorBidi" w:hAnsiTheme="minorBidi"/>
        </w:rPr>
      </w:pPr>
      <w:r w:rsidRPr="00F91B66">
        <w:rPr>
          <w:rFonts w:asciiTheme="minorBidi" w:hAnsiTheme="minorBidi"/>
        </w:rPr>
        <w:t>23. Question1 points</w:t>
      </w:r>
    </w:p>
    <w:p w14:paraId="60E4DCE6" w14:textId="77777777" w:rsidR="00F91B66" w:rsidRPr="00F91B66" w:rsidRDefault="00F91B66" w:rsidP="00F91B66">
      <w:pPr>
        <w:rPr>
          <w:rFonts w:asciiTheme="minorBidi" w:hAnsiTheme="minorBidi"/>
        </w:rPr>
      </w:pPr>
      <w:r w:rsidRPr="00F91B66">
        <w:rPr>
          <w:rFonts w:asciiTheme="minorBidi" w:hAnsiTheme="minorBidi"/>
        </w:rPr>
        <w:t>Longest cytoplasmic extensions are found in?</w:t>
      </w:r>
    </w:p>
    <w:p w14:paraId="46FB5B4A" w14:textId="77777777" w:rsidR="00F91B66" w:rsidRPr="00F91B66" w:rsidRDefault="00F91B66" w:rsidP="00F91B66">
      <w:pPr>
        <w:rPr>
          <w:rFonts w:asciiTheme="minorBidi" w:hAnsiTheme="minorBidi"/>
        </w:rPr>
      </w:pPr>
    </w:p>
    <w:p w14:paraId="33EA09C3" w14:textId="77777777" w:rsidR="00F91B66" w:rsidRPr="00F91B66" w:rsidRDefault="00F91B66" w:rsidP="00F91B66">
      <w:pPr>
        <w:rPr>
          <w:rFonts w:asciiTheme="minorBidi" w:hAnsiTheme="minorBidi"/>
        </w:rPr>
      </w:pPr>
      <w:r w:rsidRPr="00F91B66">
        <w:rPr>
          <w:rFonts w:asciiTheme="minorBidi" w:hAnsiTheme="minorBidi"/>
        </w:rPr>
        <w:t>1.  A. Osteoblasts</w:t>
      </w:r>
    </w:p>
    <w:p w14:paraId="34855C8D" w14:textId="77777777" w:rsidR="00F91B66" w:rsidRPr="00F91B66" w:rsidRDefault="00F91B66" w:rsidP="00F91B66">
      <w:pPr>
        <w:rPr>
          <w:rFonts w:asciiTheme="minorBidi" w:hAnsiTheme="minorBidi"/>
        </w:rPr>
      </w:pPr>
      <w:r w:rsidRPr="00F91B66">
        <w:rPr>
          <w:rFonts w:asciiTheme="minorBidi" w:hAnsiTheme="minorBidi"/>
        </w:rPr>
        <w:t>2.  B. Osteocytes</w:t>
      </w:r>
    </w:p>
    <w:p w14:paraId="7B3C5779" w14:textId="77777777" w:rsidR="00F91B66" w:rsidRPr="00F91B66" w:rsidRDefault="00F91B66" w:rsidP="00F91B66">
      <w:pPr>
        <w:rPr>
          <w:rFonts w:asciiTheme="minorBidi" w:hAnsiTheme="minorBidi"/>
        </w:rPr>
      </w:pPr>
      <w:r w:rsidRPr="00F91B66">
        <w:rPr>
          <w:rFonts w:asciiTheme="minorBidi" w:hAnsiTheme="minorBidi"/>
        </w:rPr>
        <w:t>3.  C. Osteoclasts</w:t>
      </w:r>
    </w:p>
    <w:p w14:paraId="54F4BD62" w14:textId="77777777" w:rsidR="00F91B66" w:rsidRPr="00F91B66" w:rsidRDefault="00F91B66" w:rsidP="00F91B66">
      <w:pPr>
        <w:rPr>
          <w:rFonts w:asciiTheme="minorBidi" w:hAnsiTheme="minorBidi"/>
        </w:rPr>
      </w:pPr>
      <w:r w:rsidRPr="00F91B66">
        <w:rPr>
          <w:rFonts w:asciiTheme="minorBidi" w:hAnsiTheme="minorBidi"/>
        </w:rPr>
        <w:t>4.  D. Chondrocytes</w:t>
      </w:r>
    </w:p>
    <w:p w14:paraId="4C123F54" w14:textId="77777777" w:rsidR="00F91B66" w:rsidRPr="00F91B66" w:rsidRDefault="00F91B66" w:rsidP="00F91B66">
      <w:pPr>
        <w:rPr>
          <w:rFonts w:asciiTheme="minorBidi" w:hAnsiTheme="minorBidi"/>
        </w:rPr>
      </w:pPr>
      <w:r w:rsidRPr="00F91B66">
        <w:rPr>
          <w:rFonts w:asciiTheme="minorBidi" w:hAnsiTheme="minorBidi"/>
        </w:rPr>
        <w:t>Correct</w:t>
      </w:r>
    </w:p>
    <w:p w14:paraId="7314547A" w14:textId="77777777" w:rsidR="00F91B66" w:rsidRPr="00F91B66" w:rsidRDefault="00F91B66" w:rsidP="00F91B66">
      <w:pPr>
        <w:rPr>
          <w:rFonts w:asciiTheme="minorBidi" w:hAnsiTheme="minorBidi"/>
        </w:rPr>
      </w:pPr>
      <w:r w:rsidRPr="00F91B66">
        <w:rPr>
          <w:rFonts w:asciiTheme="minorBidi" w:hAnsiTheme="minorBidi"/>
        </w:rPr>
        <w:t>Explanation: B</w:t>
      </w:r>
    </w:p>
    <w:p w14:paraId="6DF9B9CA" w14:textId="77777777" w:rsidR="00F91B66" w:rsidRPr="00F91B66" w:rsidRDefault="00F91B66" w:rsidP="00F91B66">
      <w:pPr>
        <w:rPr>
          <w:rFonts w:asciiTheme="minorBidi" w:hAnsiTheme="minorBidi"/>
        </w:rPr>
      </w:pPr>
    </w:p>
    <w:p w14:paraId="205962C3" w14:textId="77777777" w:rsidR="00F91B66" w:rsidRPr="00F91B66" w:rsidRDefault="00F91B66" w:rsidP="00F91B66">
      <w:pPr>
        <w:rPr>
          <w:rFonts w:asciiTheme="minorBidi" w:hAnsiTheme="minorBidi"/>
        </w:rPr>
      </w:pPr>
      <w:r w:rsidRPr="00F91B66">
        <w:rPr>
          <w:rFonts w:asciiTheme="minorBidi" w:hAnsiTheme="minorBidi"/>
        </w:rPr>
        <w:t>24. Question1 points</w:t>
      </w:r>
    </w:p>
    <w:p w14:paraId="202E875E" w14:textId="77777777" w:rsidR="00F91B66" w:rsidRPr="00F91B66" w:rsidRDefault="00F91B66" w:rsidP="00F91B66">
      <w:pPr>
        <w:rPr>
          <w:rFonts w:asciiTheme="minorBidi" w:hAnsiTheme="minorBidi"/>
        </w:rPr>
      </w:pPr>
      <w:r w:rsidRPr="00F91B66">
        <w:rPr>
          <w:rFonts w:asciiTheme="minorBidi" w:hAnsiTheme="minorBidi"/>
        </w:rPr>
        <w:t>Cartilaginous joints are found in?</w:t>
      </w:r>
    </w:p>
    <w:p w14:paraId="340BE14A" w14:textId="77777777" w:rsidR="00F91B66" w:rsidRPr="00F91B66" w:rsidRDefault="00F91B66" w:rsidP="00F91B66">
      <w:pPr>
        <w:rPr>
          <w:rFonts w:asciiTheme="minorBidi" w:hAnsiTheme="minorBidi"/>
        </w:rPr>
      </w:pPr>
    </w:p>
    <w:p w14:paraId="46CE99F1" w14:textId="77777777" w:rsidR="00F91B66" w:rsidRPr="00F91B66" w:rsidRDefault="00F91B66" w:rsidP="00F91B66">
      <w:pPr>
        <w:rPr>
          <w:rFonts w:asciiTheme="minorBidi" w:hAnsiTheme="minorBidi"/>
        </w:rPr>
      </w:pPr>
      <w:r w:rsidRPr="00F91B66">
        <w:rPr>
          <w:rFonts w:asciiTheme="minorBidi" w:hAnsiTheme="minorBidi"/>
        </w:rPr>
        <w:t>1.  A. Knee</w:t>
      </w:r>
    </w:p>
    <w:p w14:paraId="7EF48604" w14:textId="77777777" w:rsidR="00F91B66" w:rsidRPr="00F91B66" w:rsidRDefault="00F91B66" w:rsidP="00F91B66">
      <w:pPr>
        <w:rPr>
          <w:rFonts w:asciiTheme="minorBidi" w:hAnsiTheme="minorBidi"/>
        </w:rPr>
      </w:pPr>
      <w:r w:rsidRPr="00F91B66">
        <w:rPr>
          <w:rFonts w:asciiTheme="minorBidi" w:hAnsiTheme="minorBidi"/>
        </w:rPr>
        <w:t>2.  B. Wrist</w:t>
      </w:r>
    </w:p>
    <w:p w14:paraId="05C654FF" w14:textId="77777777" w:rsidR="00F91B66" w:rsidRPr="00F91B66" w:rsidRDefault="00F91B66" w:rsidP="00F91B66">
      <w:pPr>
        <w:rPr>
          <w:rFonts w:asciiTheme="minorBidi" w:hAnsiTheme="minorBidi"/>
        </w:rPr>
      </w:pPr>
      <w:r w:rsidRPr="00F91B66">
        <w:rPr>
          <w:rFonts w:asciiTheme="minorBidi" w:hAnsiTheme="minorBidi"/>
        </w:rPr>
        <w:t>3.  C. Elbow</w:t>
      </w:r>
    </w:p>
    <w:p w14:paraId="24B772C3" w14:textId="77777777" w:rsidR="00F91B66" w:rsidRPr="00F91B66" w:rsidRDefault="00F91B66" w:rsidP="00F91B66">
      <w:pPr>
        <w:rPr>
          <w:rFonts w:asciiTheme="minorBidi" w:hAnsiTheme="minorBidi"/>
        </w:rPr>
      </w:pPr>
      <w:r w:rsidRPr="00F91B66">
        <w:rPr>
          <w:rFonts w:asciiTheme="minorBidi" w:hAnsiTheme="minorBidi"/>
        </w:rPr>
        <w:t>4.  D. Hip</w:t>
      </w:r>
    </w:p>
    <w:p w14:paraId="2CBA5831" w14:textId="77777777" w:rsidR="00F91B66" w:rsidRPr="00F91B66" w:rsidRDefault="00F91B66" w:rsidP="00F91B66">
      <w:pPr>
        <w:rPr>
          <w:rFonts w:asciiTheme="minorBidi" w:hAnsiTheme="minorBidi"/>
        </w:rPr>
      </w:pPr>
      <w:r w:rsidRPr="00F91B66">
        <w:rPr>
          <w:rFonts w:asciiTheme="minorBidi" w:hAnsiTheme="minorBidi"/>
        </w:rPr>
        <w:t>Correct</w:t>
      </w:r>
    </w:p>
    <w:p w14:paraId="03D60FDE" w14:textId="77777777" w:rsidR="00F91B66" w:rsidRPr="00F91B66" w:rsidRDefault="00F91B66" w:rsidP="00F91B66">
      <w:pPr>
        <w:rPr>
          <w:rFonts w:asciiTheme="minorBidi" w:hAnsiTheme="minorBidi"/>
        </w:rPr>
      </w:pPr>
      <w:r w:rsidRPr="00F91B66">
        <w:rPr>
          <w:rFonts w:asciiTheme="minorBidi" w:hAnsiTheme="minorBidi"/>
        </w:rPr>
        <w:t>Explanation: B</w:t>
      </w:r>
    </w:p>
    <w:p w14:paraId="462B76BD" w14:textId="77777777" w:rsidR="00F91B66" w:rsidRPr="00F91B66" w:rsidRDefault="00F91B66" w:rsidP="00F91B66">
      <w:pPr>
        <w:rPr>
          <w:rFonts w:asciiTheme="minorBidi" w:hAnsiTheme="minorBidi"/>
        </w:rPr>
      </w:pPr>
    </w:p>
    <w:p w14:paraId="0C770841" w14:textId="77777777" w:rsidR="00F91B66" w:rsidRPr="00F91B66" w:rsidRDefault="00F91B66" w:rsidP="00F91B66">
      <w:pPr>
        <w:rPr>
          <w:rFonts w:asciiTheme="minorBidi" w:hAnsiTheme="minorBidi"/>
        </w:rPr>
      </w:pPr>
      <w:r w:rsidRPr="00F91B66">
        <w:rPr>
          <w:rFonts w:asciiTheme="minorBidi" w:hAnsiTheme="minorBidi"/>
        </w:rPr>
        <w:t>25. Question1 points</w:t>
      </w:r>
    </w:p>
    <w:p w14:paraId="4D84660D" w14:textId="77777777" w:rsidR="00F91B66" w:rsidRPr="00F91B66" w:rsidRDefault="00F91B66" w:rsidP="00F91B66">
      <w:pPr>
        <w:rPr>
          <w:rFonts w:asciiTheme="minorBidi" w:hAnsiTheme="minorBidi"/>
        </w:rPr>
      </w:pPr>
      <w:r w:rsidRPr="00F91B66">
        <w:rPr>
          <w:rFonts w:asciiTheme="minorBidi" w:hAnsiTheme="minorBidi"/>
        </w:rPr>
        <w:t>Ankle joints are ___________.</w:t>
      </w:r>
    </w:p>
    <w:p w14:paraId="6B4BE2A7" w14:textId="77777777" w:rsidR="00F91B66" w:rsidRPr="00F91B66" w:rsidRDefault="00F91B66" w:rsidP="00F91B66">
      <w:pPr>
        <w:rPr>
          <w:rFonts w:asciiTheme="minorBidi" w:hAnsiTheme="minorBidi"/>
        </w:rPr>
      </w:pPr>
    </w:p>
    <w:p w14:paraId="59430A04" w14:textId="77777777" w:rsidR="00F91B66" w:rsidRPr="00F91B66" w:rsidRDefault="00F91B66" w:rsidP="00F91B66">
      <w:pPr>
        <w:rPr>
          <w:rFonts w:asciiTheme="minorBidi" w:hAnsiTheme="minorBidi"/>
        </w:rPr>
      </w:pPr>
      <w:r w:rsidRPr="00F91B66">
        <w:rPr>
          <w:rFonts w:asciiTheme="minorBidi" w:hAnsiTheme="minorBidi"/>
        </w:rPr>
        <w:t>1.  A. Ball &amp; Socket</w:t>
      </w:r>
    </w:p>
    <w:p w14:paraId="7BE42446" w14:textId="77777777" w:rsidR="00F91B66" w:rsidRPr="00F91B66" w:rsidRDefault="00F91B66" w:rsidP="00F91B66">
      <w:pPr>
        <w:rPr>
          <w:rFonts w:asciiTheme="minorBidi" w:hAnsiTheme="minorBidi"/>
        </w:rPr>
      </w:pPr>
      <w:r w:rsidRPr="00F91B66">
        <w:rPr>
          <w:rFonts w:asciiTheme="minorBidi" w:hAnsiTheme="minorBidi"/>
        </w:rPr>
        <w:t>2.  B. Synovial</w:t>
      </w:r>
    </w:p>
    <w:p w14:paraId="7A50960D" w14:textId="77777777" w:rsidR="00F91B66" w:rsidRPr="00F91B66" w:rsidRDefault="00F91B66" w:rsidP="00F91B66">
      <w:pPr>
        <w:rPr>
          <w:rFonts w:asciiTheme="minorBidi" w:hAnsiTheme="minorBidi"/>
        </w:rPr>
      </w:pPr>
      <w:r w:rsidRPr="00F91B66">
        <w:rPr>
          <w:rFonts w:asciiTheme="minorBidi" w:hAnsiTheme="minorBidi"/>
        </w:rPr>
        <w:t>3.  C. Freely movable</w:t>
      </w:r>
    </w:p>
    <w:p w14:paraId="00995E0C" w14:textId="77777777" w:rsidR="00F91B66" w:rsidRPr="00F91B66" w:rsidRDefault="00F91B66" w:rsidP="00F91B66">
      <w:pPr>
        <w:rPr>
          <w:rFonts w:asciiTheme="minorBidi" w:hAnsiTheme="minorBidi"/>
        </w:rPr>
      </w:pPr>
      <w:r w:rsidRPr="00F91B66">
        <w:rPr>
          <w:rFonts w:asciiTheme="minorBidi" w:hAnsiTheme="minorBidi"/>
        </w:rPr>
        <w:t>4.  D. Cartilaginous</w:t>
      </w:r>
    </w:p>
    <w:p w14:paraId="16B9A670" w14:textId="77777777" w:rsidR="00F91B66" w:rsidRPr="00F91B66" w:rsidRDefault="00F91B66" w:rsidP="00F91B66">
      <w:pPr>
        <w:rPr>
          <w:rFonts w:asciiTheme="minorBidi" w:hAnsiTheme="minorBidi"/>
        </w:rPr>
      </w:pPr>
      <w:r w:rsidRPr="00F91B66">
        <w:rPr>
          <w:rFonts w:asciiTheme="minorBidi" w:hAnsiTheme="minorBidi"/>
        </w:rPr>
        <w:t>Correct</w:t>
      </w:r>
    </w:p>
    <w:p w14:paraId="6B32D361" w14:textId="77777777" w:rsidR="00F91B66" w:rsidRPr="00F91B66" w:rsidRDefault="00F91B66" w:rsidP="00F91B66">
      <w:pPr>
        <w:rPr>
          <w:rFonts w:asciiTheme="minorBidi" w:hAnsiTheme="minorBidi"/>
        </w:rPr>
      </w:pPr>
      <w:r w:rsidRPr="00F91B66">
        <w:rPr>
          <w:rFonts w:asciiTheme="minorBidi" w:hAnsiTheme="minorBidi"/>
        </w:rPr>
        <w:t>Explanation: D</w:t>
      </w:r>
    </w:p>
    <w:p w14:paraId="17E41A87" w14:textId="77777777" w:rsidR="00F91B66" w:rsidRPr="00F91B66" w:rsidRDefault="00F91B66" w:rsidP="00F91B66">
      <w:pPr>
        <w:rPr>
          <w:rFonts w:asciiTheme="minorBidi" w:hAnsiTheme="minorBidi"/>
        </w:rPr>
      </w:pPr>
    </w:p>
    <w:p w14:paraId="24DA66AA" w14:textId="77777777" w:rsidR="00F91B66" w:rsidRPr="00F91B66" w:rsidRDefault="00F91B66" w:rsidP="00F91B66">
      <w:pPr>
        <w:rPr>
          <w:rFonts w:asciiTheme="minorBidi" w:hAnsiTheme="minorBidi"/>
        </w:rPr>
      </w:pPr>
      <w:r w:rsidRPr="00F91B66">
        <w:rPr>
          <w:rFonts w:asciiTheme="minorBidi" w:hAnsiTheme="minorBidi"/>
        </w:rPr>
        <w:t>26. Question1 points</w:t>
      </w:r>
    </w:p>
    <w:p w14:paraId="69A15562" w14:textId="77777777" w:rsidR="00F91B66" w:rsidRPr="00F91B66" w:rsidRDefault="00F91B66" w:rsidP="00F91B66">
      <w:pPr>
        <w:rPr>
          <w:rFonts w:asciiTheme="minorBidi" w:hAnsiTheme="minorBidi"/>
        </w:rPr>
      </w:pPr>
      <w:r w:rsidRPr="00F91B66">
        <w:rPr>
          <w:rFonts w:asciiTheme="minorBidi" w:hAnsiTheme="minorBidi"/>
        </w:rPr>
        <w:t>Hip joint and shoulder joints are examples of</w:t>
      </w:r>
    </w:p>
    <w:p w14:paraId="6D557155" w14:textId="77777777" w:rsidR="00F91B66" w:rsidRPr="00F91B66" w:rsidRDefault="00F91B66" w:rsidP="00F91B66">
      <w:pPr>
        <w:rPr>
          <w:rFonts w:asciiTheme="minorBidi" w:hAnsiTheme="minorBidi"/>
        </w:rPr>
      </w:pPr>
    </w:p>
    <w:p w14:paraId="01E9B6D4" w14:textId="77777777" w:rsidR="00F91B66" w:rsidRPr="00F91B66" w:rsidRDefault="00F91B66" w:rsidP="00F91B66">
      <w:pPr>
        <w:rPr>
          <w:rFonts w:asciiTheme="minorBidi" w:hAnsiTheme="minorBidi"/>
        </w:rPr>
      </w:pPr>
      <w:r w:rsidRPr="00F91B66">
        <w:rPr>
          <w:rFonts w:asciiTheme="minorBidi" w:hAnsiTheme="minorBidi"/>
        </w:rPr>
        <w:t>1.  A. Cartilaginous joint</w:t>
      </w:r>
    </w:p>
    <w:p w14:paraId="7E179AAF" w14:textId="77777777" w:rsidR="00F91B66" w:rsidRPr="00F91B66" w:rsidRDefault="00F91B66" w:rsidP="00F91B66">
      <w:pPr>
        <w:rPr>
          <w:rFonts w:asciiTheme="minorBidi" w:hAnsiTheme="minorBidi"/>
        </w:rPr>
      </w:pPr>
      <w:r w:rsidRPr="00F91B66">
        <w:rPr>
          <w:rFonts w:asciiTheme="minorBidi" w:hAnsiTheme="minorBidi"/>
        </w:rPr>
        <w:t>2.  B. Synovial joint</w:t>
      </w:r>
    </w:p>
    <w:p w14:paraId="6A962A34" w14:textId="77777777" w:rsidR="00F91B66" w:rsidRPr="00F91B66" w:rsidRDefault="00F91B66" w:rsidP="00F91B66">
      <w:pPr>
        <w:rPr>
          <w:rFonts w:asciiTheme="minorBidi" w:hAnsiTheme="minorBidi"/>
        </w:rPr>
      </w:pPr>
      <w:r w:rsidRPr="00F91B66">
        <w:rPr>
          <w:rFonts w:asciiTheme="minorBidi" w:hAnsiTheme="minorBidi"/>
        </w:rPr>
        <w:t>3.  C. Hinge joint</w:t>
      </w:r>
    </w:p>
    <w:p w14:paraId="1DDDFCC3" w14:textId="77777777" w:rsidR="00F91B66" w:rsidRPr="00F91B66" w:rsidRDefault="00F91B66" w:rsidP="00F91B66">
      <w:pPr>
        <w:rPr>
          <w:rFonts w:asciiTheme="minorBidi" w:hAnsiTheme="minorBidi"/>
        </w:rPr>
      </w:pPr>
      <w:r w:rsidRPr="00F91B66">
        <w:rPr>
          <w:rFonts w:asciiTheme="minorBidi" w:hAnsiTheme="minorBidi"/>
        </w:rPr>
        <w:t>4.  D. Ball and socket joint</w:t>
      </w:r>
    </w:p>
    <w:p w14:paraId="68367F95" w14:textId="77777777" w:rsidR="00F91B66" w:rsidRPr="00F91B66" w:rsidRDefault="00F91B66" w:rsidP="00F91B66">
      <w:pPr>
        <w:rPr>
          <w:rFonts w:asciiTheme="minorBidi" w:hAnsiTheme="minorBidi"/>
        </w:rPr>
      </w:pPr>
      <w:r w:rsidRPr="00F91B66">
        <w:rPr>
          <w:rFonts w:asciiTheme="minorBidi" w:hAnsiTheme="minorBidi"/>
        </w:rPr>
        <w:t>correct</w:t>
      </w:r>
    </w:p>
    <w:p w14:paraId="0DC9608E" w14:textId="77777777" w:rsidR="00F91B66" w:rsidRPr="00F91B66" w:rsidRDefault="00F91B66" w:rsidP="00F91B66">
      <w:pPr>
        <w:rPr>
          <w:rFonts w:asciiTheme="minorBidi" w:hAnsiTheme="minorBidi"/>
        </w:rPr>
      </w:pPr>
      <w:r w:rsidRPr="00F91B66">
        <w:rPr>
          <w:rFonts w:asciiTheme="minorBidi" w:hAnsiTheme="minorBidi"/>
        </w:rPr>
        <w:t>Explanation: d</w:t>
      </w:r>
    </w:p>
    <w:p w14:paraId="0189F0DF" w14:textId="77777777" w:rsidR="00F91B66" w:rsidRPr="00F91B66" w:rsidRDefault="00F91B66" w:rsidP="00F91B66">
      <w:pPr>
        <w:rPr>
          <w:rFonts w:asciiTheme="minorBidi" w:hAnsiTheme="minorBidi"/>
        </w:rPr>
      </w:pPr>
      <w:r w:rsidRPr="00F91B66">
        <w:rPr>
          <w:rFonts w:asciiTheme="minorBidi" w:hAnsiTheme="minorBidi"/>
        </w:rPr>
        <w:t>Hinge joint – elbow, knee</w:t>
      </w:r>
    </w:p>
    <w:p w14:paraId="23EA40DA" w14:textId="77777777" w:rsidR="00F91B66" w:rsidRPr="00F91B66" w:rsidRDefault="00F91B66" w:rsidP="00F91B66">
      <w:pPr>
        <w:rPr>
          <w:rFonts w:asciiTheme="minorBidi" w:hAnsiTheme="minorBidi"/>
        </w:rPr>
      </w:pPr>
      <w:r w:rsidRPr="00F91B66">
        <w:rPr>
          <w:rFonts w:asciiTheme="minorBidi" w:hAnsiTheme="minorBidi"/>
        </w:rPr>
        <w:t>Ball and socket joint → shoulder, hip</w:t>
      </w:r>
    </w:p>
    <w:p w14:paraId="6CC6BA9E" w14:textId="77777777" w:rsidR="00F91B66" w:rsidRPr="00F91B66" w:rsidRDefault="00F91B66" w:rsidP="00F91B66">
      <w:pPr>
        <w:rPr>
          <w:rFonts w:asciiTheme="minorBidi" w:hAnsiTheme="minorBidi"/>
        </w:rPr>
      </w:pPr>
      <w:r w:rsidRPr="00F91B66">
        <w:rPr>
          <w:rFonts w:asciiTheme="minorBidi" w:hAnsiTheme="minorBidi"/>
        </w:rPr>
        <w:t>Cartilaginous joint → vertebrae, wrist, ankle bone</w:t>
      </w:r>
    </w:p>
    <w:p w14:paraId="1EF2396C" w14:textId="77777777" w:rsidR="00F91B66" w:rsidRPr="00F91B66" w:rsidRDefault="00F91B66" w:rsidP="00F91B66">
      <w:pPr>
        <w:rPr>
          <w:rFonts w:asciiTheme="minorBidi" w:hAnsiTheme="minorBidi"/>
        </w:rPr>
      </w:pPr>
    </w:p>
    <w:p w14:paraId="4D91A366" w14:textId="77777777" w:rsidR="00F91B66" w:rsidRPr="00F91B66" w:rsidRDefault="00F91B66" w:rsidP="00F91B66">
      <w:pPr>
        <w:rPr>
          <w:rFonts w:asciiTheme="minorBidi" w:hAnsiTheme="minorBidi"/>
        </w:rPr>
      </w:pPr>
      <w:r w:rsidRPr="00F91B66">
        <w:rPr>
          <w:rFonts w:asciiTheme="minorBidi" w:hAnsiTheme="minorBidi"/>
        </w:rPr>
        <w:t>27. Question1 points</w:t>
      </w:r>
    </w:p>
    <w:p w14:paraId="67365E9D" w14:textId="77777777" w:rsidR="00F91B66" w:rsidRPr="00F91B66" w:rsidRDefault="00F91B66" w:rsidP="00F91B66">
      <w:pPr>
        <w:rPr>
          <w:rFonts w:asciiTheme="minorBidi" w:hAnsiTheme="minorBidi"/>
        </w:rPr>
      </w:pPr>
      <w:r w:rsidRPr="00F91B66">
        <w:rPr>
          <w:rFonts w:asciiTheme="minorBidi" w:hAnsiTheme="minorBidi"/>
        </w:rPr>
        <w:t>Which of these is mismatched?</w:t>
      </w:r>
    </w:p>
    <w:p w14:paraId="2BD88FB8" w14:textId="77777777" w:rsidR="00F91B66" w:rsidRPr="00F91B66" w:rsidRDefault="00F91B66" w:rsidP="00F91B66">
      <w:pPr>
        <w:rPr>
          <w:rFonts w:asciiTheme="minorBidi" w:hAnsiTheme="minorBidi"/>
        </w:rPr>
      </w:pPr>
    </w:p>
    <w:p w14:paraId="2E0E41CA" w14:textId="77777777" w:rsidR="00F91B66" w:rsidRPr="00F91B66" w:rsidRDefault="00F91B66" w:rsidP="00F91B66">
      <w:pPr>
        <w:rPr>
          <w:rFonts w:asciiTheme="minorBidi" w:hAnsiTheme="minorBidi"/>
        </w:rPr>
      </w:pPr>
      <w:r w:rsidRPr="00F91B66">
        <w:rPr>
          <w:rFonts w:asciiTheme="minorBidi" w:hAnsiTheme="minorBidi"/>
        </w:rPr>
        <w:t>1.  A. Slightly moveable joint vertebrae</w:t>
      </w:r>
    </w:p>
    <w:p w14:paraId="73FEA1D8" w14:textId="77777777" w:rsidR="00F91B66" w:rsidRPr="00F91B66" w:rsidRDefault="00F91B66" w:rsidP="00F91B66">
      <w:pPr>
        <w:rPr>
          <w:rFonts w:asciiTheme="minorBidi" w:hAnsiTheme="minorBidi"/>
        </w:rPr>
      </w:pPr>
      <w:r w:rsidRPr="00F91B66">
        <w:rPr>
          <w:rFonts w:asciiTheme="minorBidi" w:hAnsiTheme="minorBidi"/>
        </w:rPr>
        <w:t>2.  B. Hinge joint hip</w:t>
      </w:r>
    </w:p>
    <w:p w14:paraId="0A93D5E8" w14:textId="77777777" w:rsidR="00F91B66" w:rsidRPr="00F91B66" w:rsidRDefault="00F91B66" w:rsidP="00F91B66">
      <w:pPr>
        <w:rPr>
          <w:rFonts w:asciiTheme="minorBidi" w:hAnsiTheme="minorBidi"/>
        </w:rPr>
      </w:pPr>
      <w:r w:rsidRPr="00F91B66">
        <w:rPr>
          <w:rFonts w:asciiTheme="minorBidi" w:hAnsiTheme="minorBidi"/>
        </w:rPr>
        <w:t>3.  C. Synovial joint elbow</w:t>
      </w:r>
    </w:p>
    <w:p w14:paraId="6481D143" w14:textId="77777777" w:rsidR="00F91B66" w:rsidRPr="00F91B66" w:rsidRDefault="00F91B66" w:rsidP="00F91B66">
      <w:pPr>
        <w:rPr>
          <w:rFonts w:asciiTheme="minorBidi" w:hAnsiTheme="minorBidi"/>
        </w:rPr>
      </w:pPr>
      <w:r w:rsidRPr="00F91B66">
        <w:rPr>
          <w:rFonts w:asciiTheme="minorBidi" w:hAnsiTheme="minorBidi"/>
        </w:rPr>
        <w:lastRenderedPageBreak/>
        <w:t>4.  D. Immoveable joint sutures in cranium</w:t>
      </w:r>
    </w:p>
    <w:p w14:paraId="6345E914" w14:textId="77777777" w:rsidR="00F91B66" w:rsidRPr="00F91B66" w:rsidRDefault="00F91B66" w:rsidP="00F91B66">
      <w:pPr>
        <w:rPr>
          <w:rFonts w:asciiTheme="minorBidi" w:hAnsiTheme="minorBidi"/>
        </w:rPr>
      </w:pPr>
      <w:r w:rsidRPr="00F91B66">
        <w:rPr>
          <w:rFonts w:asciiTheme="minorBidi" w:hAnsiTheme="minorBidi"/>
        </w:rPr>
        <w:t>Correct</w:t>
      </w:r>
    </w:p>
    <w:p w14:paraId="0C0B9A22" w14:textId="77777777" w:rsidR="00F91B66" w:rsidRPr="00F91B66" w:rsidRDefault="00F91B66" w:rsidP="00F91B66">
      <w:pPr>
        <w:rPr>
          <w:rFonts w:asciiTheme="minorBidi" w:hAnsiTheme="minorBidi"/>
        </w:rPr>
      </w:pPr>
      <w:r w:rsidRPr="00F91B66">
        <w:rPr>
          <w:rFonts w:asciiTheme="minorBidi" w:hAnsiTheme="minorBidi"/>
        </w:rPr>
        <w:t>Explanation: B</w:t>
      </w:r>
    </w:p>
    <w:p w14:paraId="0F070C3B" w14:textId="3424B31D" w:rsidR="00F91B66" w:rsidRPr="00F91B66" w:rsidRDefault="00F91B66" w:rsidP="00F91B66">
      <w:pPr>
        <w:rPr>
          <w:rFonts w:asciiTheme="minorBidi" w:hAnsiTheme="minorBidi"/>
        </w:rPr>
      </w:pPr>
      <w:r w:rsidRPr="00F91B66">
        <w:rPr>
          <w:rFonts w:asciiTheme="minorBidi" w:hAnsiTheme="minorBidi"/>
        </w:rPr>
        <w:t>Ball and socket joint → hip and shoulder</w:t>
      </w:r>
    </w:p>
    <w:p w14:paraId="12A9F5F7" w14:textId="77777777" w:rsidR="00F91B66" w:rsidRPr="00F91B66" w:rsidRDefault="00F91B66" w:rsidP="00F91B66">
      <w:pPr>
        <w:rPr>
          <w:rFonts w:asciiTheme="minorBidi" w:hAnsiTheme="minorBidi"/>
        </w:rPr>
      </w:pPr>
    </w:p>
    <w:p w14:paraId="6C114A45" w14:textId="77777777" w:rsidR="00F91B66" w:rsidRPr="00F91B66" w:rsidRDefault="00F91B66" w:rsidP="00F91B66">
      <w:pPr>
        <w:rPr>
          <w:rFonts w:asciiTheme="minorBidi" w:hAnsiTheme="minorBidi"/>
        </w:rPr>
      </w:pPr>
      <w:r w:rsidRPr="00F91B66">
        <w:rPr>
          <w:rFonts w:asciiTheme="minorBidi" w:hAnsiTheme="minorBidi"/>
        </w:rPr>
        <w:t>1. Question1 points</w:t>
      </w:r>
    </w:p>
    <w:p w14:paraId="6E5B355F" w14:textId="77777777" w:rsidR="00F91B66" w:rsidRPr="00F91B66" w:rsidRDefault="00F91B66" w:rsidP="00F91B66">
      <w:pPr>
        <w:rPr>
          <w:rFonts w:asciiTheme="minorBidi" w:hAnsiTheme="minorBidi"/>
        </w:rPr>
      </w:pPr>
      <w:r w:rsidRPr="00F91B66">
        <w:rPr>
          <w:rFonts w:asciiTheme="minorBidi" w:hAnsiTheme="minorBidi"/>
        </w:rPr>
        <w:t>Regeneration of cartilage is carried on by:</w:t>
      </w:r>
    </w:p>
    <w:p w14:paraId="3C1B7014" w14:textId="77777777" w:rsidR="00F91B66" w:rsidRPr="00F91B66" w:rsidRDefault="00F91B66" w:rsidP="00F91B66">
      <w:pPr>
        <w:rPr>
          <w:rFonts w:asciiTheme="minorBidi" w:hAnsiTheme="minorBidi"/>
        </w:rPr>
      </w:pPr>
    </w:p>
    <w:p w14:paraId="03A77EC5" w14:textId="77777777" w:rsidR="00F91B66" w:rsidRPr="00F91B66" w:rsidRDefault="00F91B66" w:rsidP="00F91B66">
      <w:pPr>
        <w:rPr>
          <w:rFonts w:asciiTheme="minorBidi" w:hAnsiTheme="minorBidi"/>
        </w:rPr>
      </w:pPr>
      <w:r w:rsidRPr="00F91B66">
        <w:rPr>
          <w:rFonts w:asciiTheme="minorBidi" w:hAnsiTheme="minorBidi"/>
        </w:rPr>
        <w:t>1.  A. Collagenous fibers</w:t>
      </w:r>
    </w:p>
    <w:p w14:paraId="4BB6F454" w14:textId="77777777" w:rsidR="00F91B66" w:rsidRPr="00F91B66" w:rsidRDefault="00F91B66" w:rsidP="00F91B66">
      <w:pPr>
        <w:rPr>
          <w:rFonts w:asciiTheme="minorBidi" w:hAnsiTheme="minorBidi"/>
        </w:rPr>
      </w:pPr>
      <w:r w:rsidRPr="00F91B66">
        <w:rPr>
          <w:rFonts w:asciiTheme="minorBidi" w:hAnsiTheme="minorBidi"/>
        </w:rPr>
        <w:t>2.  B. Blood vessels</w:t>
      </w:r>
    </w:p>
    <w:p w14:paraId="44C80D29" w14:textId="77777777" w:rsidR="00F91B66" w:rsidRPr="00F91B66" w:rsidRDefault="00F91B66" w:rsidP="00F91B66">
      <w:pPr>
        <w:rPr>
          <w:rFonts w:asciiTheme="minorBidi" w:hAnsiTheme="minorBidi"/>
        </w:rPr>
      </w:pPr>
      <w:r w:rsidRPr="00F91B66">
        <w:rPr>
          <w:rFonts w:asciiTheme="minorBidi" w:hAnsiTheme="minorBidi"/>
        </w:rPr>
        <w:t>3.  C. Perichondrium</w:t>
      </w:r>
    </w:p>
    <w:p w14:paraId="49ADC525" w14:textId="77777777" w:rsidR="00F91B66" w:rsidRPr="00F91B66" w:rsidRDefault="00F91B66" w:rsidP="00F91B66">
      <w:pPr>
        <w:rPr>
          <w:rFonts w:asciiTheme="minorBidi" w:hAnsiTheme="minorBidi"/>
        </w:rPr>
      </w:pPr>
      <w:r w:rsidRPr="00F91B66">
        <w:rPr>
          <w:rFonts w:asciiTheme="minorBidi" w:hAnsiTheme="minorBidi"/>
        </w:rPr>
        <w:t>4.  D. Matrix</w:t>
      </w:r>
    </w:p>
    <w:p w14:paraId="2A7101D2" w14:textId="77777777" w:rsidR="00F91B66" w:rsidRPr="00F91B66" w:rsidRDefault="00F91B66" w:rsidP="00F91B66">
      <w:pPr>
        <w:rPr>
          <w:rFonts w:asciiTheme="minorBidi" w:hAnsiTheme="minorBidi"/>
        </w:rPr>
      </w:pPr>
      <w:r w:rsidRPr="00F91B66">
        <w:rPr>
          <w:rFonts w:asciiTheme="minorBidi" w:hAnsiTheme="minorBidi"/>
        </w:rPr>
        <w:t>Correct</w:t>
      </w:r>
    </w:p>
    <w:p w14:paraId="4C5FA5E9" w14:textId="77777777" w:rsidR="00F91B66" w:rsidRPr="00F91B66" w:rsidRDefault="00F91B66" w:rsidP="00F91B66">
      <w:pPr>
        <w:rPr>
          <w:rFonts w:asciiTheme="minorBidi" w:hAnsiTheme="minorBidi"/>
        </w:rPr>
      </w:pPr>
      <w:r w:rsidRPr="00F91B66">
        <w:rPr>
          <w:rFonts w:asciiTheme="minorBidi" w:hAnsiTheme="minorBidi"/>
        </w:rPr>
        <w:t>Explanation: C</w:t>
      </w:r>
    </w:p>
    <w:p w14:paraId="0C6CC692" w14:textId="77777777" w:rsidR="00F91B66" w:rsidRPr="00F91B66" w:rsidRDefault="00F91B66" w:rsidP="00F91B66">
      <w:pPr>
        <w:rPr>
          <w:rFonts w:asciiTheme="minorBidi" w:hAnsiTheme="minorBidi"/>
        </w:rPr>
      </w:pPr>
      <w:r w:rsidRPr="00F91B66">
        <w:rPr>
          <w:rFonts w:asciiTheme="minorBidi" w:hAnsiTheme="minorBidi"/>
        </w:rPr>
        <w:t xml:space="preserve">The regeneration of cartilage can occur from its perichondrium as it contains mesenchymal cell like features which are progenitor cells. This enables it undergo chondrogenesis and </w:t>
      </w:r>
      <w:proofErr w:type="gramStart"/>
      <w:r w:rsidRPr="00F91B66">
        <w:rPr>
          <w:rFonts w:asciiTheme="minorBidi" w:hAnsiTheme="minorBidi"/>
        </w:rPr>
        <w:t>Hence</w:t>
      </w:r>
      <w:proofErr w:type="gramEnd"/>
      <w:r w:rsidRPr="00F91B66">
        <w:rPr>
          <w:rFonts w:asciiTheme="minorBidi" w:hAnsiTheme="minorBidi"/>
        </w:rPr>
        <w:t xml:space="preserve"> can help in cartilage regeneration at site of defective tissues.</w:t>
      </w:r>
    </w:p>
    <w:p w14:paraId="440A8A3C" w14:textId="77777777" w:rsidR="00F91B66" w:rsidRPr="00F91B66" w:rsidRDefault="00F91B66" w:rsidP="00F91B66">
      <w:pPr>
        <w:rPr>
          <w:rFonts w:asciiTheme="minorBidi" w:hAnsiTheme="minorBidi"/>
        </w:rPr>
      </w:pPr>
    </w:p>
    <w:p w14:paraId="6365E64D" w14:textId="77777777" w:rsidR="00F91B66" w:rsidRPr="00F91B66" w:rsidRDefault="00F91B66" w:rsidP="00F91B66">
      <w:pPr>
        <w:rPr>
          <w:rFonts w:asciiTheme="minorBidi" w:hAnsiTheme="minorBidi"/>
        </w:rPr>
      </w:pPr>
      <w:r w:rsidRPr="00F91B66">
        <w:rPr>
          <w:rFonts w:asciiTheme="minorBidi" w:hAnsiTheme="minorBidi"/>
        </w:rPr>
        <w:t>2. Question1 points</w:t>
      </w:r>
    </w:p>
    <w:p w14:paraId="57411540" w14:textId="77777777" w:rsidR="00F91B66" w:rsidRPr="00F91B66" w:rsidRDefault="00F91B66" w:rsidP="00F91B66">
      <w:pPr>
        <w:rPr>
          <w:rFonts w:asciiTheme="minorBidi" w:hAnsiTheme="minorBidi"/>
        </w:rPr>
      </w:pPr>
      <w:r w:rsidRPr="00F91B66">
        <w:rPr>
          <w:rFonts w:asciiTheme="minorBidi" w:hAnsiTheme="minorBidi"/>
        </w:rPr>
        <w:t>Mature cells of cartilage are:</w:t>
      </w:r>
    </w:p>
    <w:p w14:paraId="76D92D0F" w14:textId="77777777" w:rsidR="00F91B66" w:rsidRPr="00F91B66" w:rsidRDefault="00F91B66" w:rsidP="00F91B66">
      <w:pPr>
        <w:rPr>
          <w:rFonts w:asciiTheme="minorBidi" w:hAnsiTheme="minorBidi"/>
        </w:rPr>
      </w:pPr>
    </w:p>
    <w:p w14:paraId="04A29F79" w14:textId="77777777" w:rsidR="00F91B66" w:rsidRPr="00F91B66" w:rsidRDefault="00F91B66" w:rsidP="00F91B66">
      <w:pPr>
        <w:rPr>
          <w:rFonts w:asciiTheme="minorBidi" w:hAnsiTheme="minorBidi"/>
        </w:rPr>
      </w:pPr>
      <w:r w:rsidRPr="00F91B66">
        <w:rPr>
          <w:rFonts w:asciiTheme="minorBidi" w:hAnsiTheme="minorBidi"/>
        </w:rPr>
        <w:t>1.  A. Chondrocytes</w:t>
      </w:r>
    </w:p>
    <w:p w14:paraId="6DCCA4B8" w14:textId="77777777" w:rsidR="00F91B66" w:rsidRPr="00F91B66" w:rsidRDefault="00F91B66" w:rsidP="00F91B66">
      <w:pPr>
        <w:rPr>
          <w:rFonts w:asciiTheme="minorBidi" w:hAnsiTheme="minorBidi"/>
        </w:rPr>
      </w:pPr>
      <w:r w:rsidRPr="00F91B66">
        <w:rPr>
          <w:rFonts w:asciiTheme="minorBidi" w:hAnsiTheme="minorBidi"/>
        </w:rPr>
        <w:t>2.  B. Osteocytes</w:t>
      </w:r>
    </w:p>
    <w:p w14:paraId="5ED816C9" w14:textId="77777777" w:rsidR="00F91B66" w:rsidRPr="00F91B66" w:rsidRDefault="00F91B66" w:rsidP="00F91B66">
      <w:pPr>
        <w:rPr>
          <w:rFonts w:asciiTheme="minorBidi" w:hAnsiTheme="minorBidi"/>
        </w:rPr>
      </w:pPr>
      <w:r w:rsidRPr="00F91B66">
        <w:rPr>
          <w:rFonts w:asciiTheme="minorBidi" w:hAnsiTheme="minorBidi"/>
        </w:rPr>
        <w:t>3.  C. Osteoblasts</w:t>
      </w:r>
    </w:p>
    <w:p w14:paraId="22EF053F" w14:textId="77777777" w:rsidR="00F91B66" w:rsidRPr="00F91B66" w:rsidRDefault="00F91B66" w:rsidP="00F91B66">
      <w:pPr>
        <w:rPr>
          <w:rFonts w:asciiTheme="minorBidi" w:hAnsiTheme="minorBidi"/>
        </w:rPr>
      </w:pPr>
      <w:r w:rsidRPr="00F91B66">
        <w:rPr>
          <w:rFonts w:asciiTheme="minorBidi" w:hAnsiTheme="minorBidi"/>
        </w:rPr>
        <w:t>4.  D. Osteoclasts</w:t>
      </w:r>
    </w:p>
    <w:p w14:paraId="46A90EC3" w14:textId="77777777" w:rsidR="00F91B66" w:rsidRPr="00F91B66" w:rsidRDefault="00F91B66" w:rsidP="00F91B66">
      <w:pPr>
        <w:rPr>
          <w:rFonts w:asciiTheme="minorBidi" w:hAnsiTheme="minorBidi"/>
        </w:rPr>
      </w:pPr>
      <w:r w:rsidRPr="00F91B66">
        <w:rPr>
          <w:rFonts w:asciiTheme="minorBidi" w:hAnsiTheme="minorBidi"/>
        </w:rPr>
        <w:t>Correct</w:t>
      </w:r>
    </w:p>
    <w:p w14:paraId="5EA8369D" w14:textId="77777777" w:rsidR="00F91B66" w:rsidRPr="00F91B66" w:rsidRDefault="00F91B66" w:rsidP="00F91B66">
      <w:pPr>
        <w:rPr>
          <w:rFonts w:asciiTheme="minorBidi" w:hAnsiTheme="minorBidi"/>
        </w:rPr>
      </w:pPr>
      <w:r w:rsidRPr="00F91B66">
        <w:rPr>
          <w:rFonts w:asciiTheme="minorBidi" w:hAnsiTheme="minorBidi"/>
        </w:rPr>
        <w:t>Explanation: A</w:t>
      </w:r>
    </w:p>
    <w:p w14:paraId="764414D3" w14:textId="77777777" w:rsidR="00F91B66" w:rsidRPr="00F91B66" w:rsidRDefault="00F91B66" w:rsidP="00F91B66">
      <w:pPr>
        <w:rPr>
          <w:rFonts w:asciiTheme="minorBidi" w:hAnsiTheme="minorBidi"/>
        </w:rPr>
      </w:pPr>
      <w:r w:rsidRPr="00F91B66">
        <w:rPr>
          <w:rFonts w:asciiTheme="minorBidi" w:hAnsiTheme="minorBidi"/>
        </w:rPr>
        <w:t>Chondrocytes are the mature cells of cartilage.</w:t>
      </w:r>
    </w:p>
    <w:p w14:paraId="2CDFE328" w14:textId="77777777" w:rsidR="00F91B66" w:rsidRPr="00F91B66" w:rsidRDefault="00F91B66" w:rsidP="00F91B66">
      <w:pPr>
        <w:rPr>
          <w:rFonts w:asciiTheme="minorBidi" w:hAnsiTheme="minorBidi"/>
        </w:rPr>
      </w:pPr>
      <w:r w:rsidRPr="00F91B66">
        <w:rPr>
          <w:rFonts w:asciiTheme="minorBidi" w:hAnsiTheme="minorBidi"/>
        </w:rPr>
        <w:t xml:space="preserve">Mature cells of bones </w:t>
      </w:r>
      <w:proofErr w:type="gramStart"/>
      <w:r w:rsidRPr="00F91B66">
        <w:rPr>
          <w:rFonts w:asciiTheme="minorBidi" w:hAnsiTheme="minorBidi"/>
        </w:rPr>
        <w:t>is</w:t>
      </w:r>
      <w:proofErr w:type="gramEnd"/>
      <w:r w:rsidRPr="00F91B66">
        <w:rPr>
          <w:rFonts w:asciiTheme="minorBidi" w:hAnsiTheme="minorBidi"/>
        </w:rPr>
        <w:t xml:space="preserve"> called Chondrocytes</w:t>
      </w:r>
    </w:p>
    <w:p w14:paraId="241A3CCA" w14:textId="77777777" w:rsidR="00F91B66" w:rsidRPr="00F91B66" w:rsidRDefault="00F91B66" w:rsidP="00F91B66">
      <w:pPr>
        <w:rPr>
          <w:rFonts w:asciiTheme="minorBidi" w:hAnsiTheme="minorBidi"/>
        </w:rPr>
      </w:pPr>
    </w:p>
    <w:p w14:paraId="1D9AE142" w14:textId="77777777" w:rsidR="00F91B66" w:rsidRPr="00F91B66" w:rsidRDefault="00F91B66" w:rsidP="00F91B66">
      <w:pPr>
        <w:rPr>
          <w:rFonts w:asciiTheme="minorBidi" w:hAnsiTheme="minorBidi"/>
        </w:rPr>
      </w:pPr>
      <w:r w:rsidRPr="00F91B66">
        <w:rPr>
          <w:rFonts w:asciiTheme="minorBidi" w:hAnsiTheme="minorBidi"/>
        </w:rPr>
        <w:t>3. Question1 points</w:t>
      </w:r>
    </w:p>
    <w:p w14:paraId="59C06C94" w14:textId="77777777" w:rsidR="00F91B66" w:rsidRPr="00F91B66" w:rsidRDefault="00F91B66" w:rsidP="00F91B66">
      <w:pPr>
        <w:rPr>
          <w:rFonts w:asciiTheme="minorBidi" w:hAnsiTheme="minorBidi"/>
        </w:rPr>
      </w:pPr>
      <w:r w:rsidRPr="00F91B66">
        <w:rPr>
          <w:rFonts w:asciiTheme="minorBidi" w:hAnsiTheme="minorBidi"/>
        </w:rPr>
        <w:lastRenderedPageBreak/>
        <w:t>The bone dissolving cells are called:</w:t>
      </w:r>
    </w:p>
    <w:p w14:paraId="46124E2B" w14:textId="77777777" w:rsidR="00F91B66" w:rsidRPr="00F91B66" w:rsidRDefault="00F91B66" w:rsidP="00F91B66">
      <w:pPr>
        <w:rPr>
          <w:rFonts w:asciiTheme="minorBidi" w:hAnsiTheme="minorBidi"/>
        </w:rPr>
      </w:pPr>
    </w:p>
    <w:p w14:paraId="474DB0BF" w14:textId="77777777" w:rsidR="00F91B66" w:rsidRPr="00F91B66" w:rsidRDefault="00F91B66" w:rsidP="00F91B66">
      <w:pPr>
        <w:rPr>
          <w:rFonts w:asciiTheme="minorBidi" w:hAnsiTheme="minorBidi"/>
        </w:rPr>
      </w:pPr>
      <w:r w:rsidRPr="00F91B66">
        <w:rPr>
          <w:rFonts w:asciiTheme="minorBidi" w:hAnsiTheme="minorBidi"/>
        </w:rPr>
        <w:t>1.  A. Osteoclast</w:t>
      </w:r>
    </w:p>
    <w:p w14:paraId="0A826329" w14:textId="77777777" w:rsidR="00F91B66" w:rsidRPr="00F91B66" w:rsidRDefault="00F91B66" w:rsidP="00F91B66">
      <w:pPr>
        <w:rPr>
          <w:rFonts w:asciiTheme="minorBidi" w:hAnsiTheme="minorBidi"/>
        </w:rPr>
      </w:pPr>
      <w:r w:rsidRPr="00F91B66">
        <w:rPr>
          <w:rFonts w:asciiTheme="minorBidi" w:hAnsiTheme="minorBidi"/>
        </w:rPr>
        <w:t>2.  B. Osteoblasts</w:t>
      </w:r>
    </w:p>
    <w:p w14:paraId="4722D238" w14:textId="77777777" w:rsidR="00F91B66" w:rsidRPr="00F91B66" w:rsidRDefault="00F91B66" w:rsidP="00F91B66">
      <w:pPr>
        <w:rPr>
          <w:rFonts w:asciiTheme="minorBidi" w:hAnsiTheme="minorBidi"/>
        </w:rPr>
      </w:pPr>
      <w:r w:rsidRPr="00F91B66">
        <w:rPr>
          <w:rFonts w:asciiTheme="minorBidi" w:hAnsiTheme="minorBidi"/>
        </w:rPr>
        <w:t>3.  C. Osteocytes</w:t>
      </w:r>
    </w:p>
    <w:p w14:paraId="1DE77C46" w14:textId="77777777" w:rsidR="00F91B66" w:rsidRPr="00F91B66" w:rsidRDefault="00F91B66" w:rsidP="00F91B66">
      <w:pPr>
        <w:rPr>
          <w:rFonts w:asciiTheme="minorBidi" w:hAnsiTheme="minorBidi"/>
        </w:rPr>
      </w:pPr>
      <w:r w:rsidRPr="00F91B66">
        <w:rPr>
          <w:rFonts w:asciiTheme="minorBidi" w:hAnsiTheme="minorBidi"/>
        </w:rPr>
        <w:t>4.  D. Fibroblast</w:t>
      </w:r>
    </w:p>
    <w:p w14:paraId="5497394F" w14:textId="77777777" w:rsidR="00F91B66" w:rsidRPr="00F91B66" w:rsidRDefault="00F91B66" w:rsidP="00F91B66">
      <w:pPr>
        <w:rPr>
          <w:rFonts w:asciiTheme="minorBidi" w:hAnsiTheme="minorBidi"/>
        </w:rPr>
      </w:pPr>
      <w:r w:rsidRPr="00F91B66">
        <w:rPr>
          <w:rFonts w:asciiTheme="minorBidi" w:hAnsiTheme="minorBidi"/>
        </w:rPr>
        <w:t>Correct</w:t>
      </w:r>
    </w:p>
    <w:p w14:paraId="487E6829" w14:textId="77777777" w:rsidR="00F91B66" w:rsidRPr="00F91B66" w:rsidRDefault="00F91B66" w:rsidP="00F91B66">
      <w:pPr>
        <w:rPr>
          <w:rFonts w:asciiTheme="minorBidi" w:hAnsiTheme="minorBidi"/>
        </w:rPr>
      </w:pPr>
      <w:r w:rsidRPr="00F91B66">
        <w:rPr>
          <w:rFonts w:asciiTheme="minorBidi" w:hAnsiTheme="minorBidi"/>
        </w:rPr>
        <w:t>Explanation: A</w:t>
      </w:r>
    </w:p>
    <w:p w14:paraId="346ECC47" w14:textId="77777777" w:rsidR="00F91B66" w:rsidRPr="00F91B66" w:rsidRDefault="00F91B66" w:rsidP="00F91B66">
      <w:pPr>
        <w:rPr>
          <w:rFonts w:asciiTheme="minorBidi" w:hAnsiTheme="minorBidi"/>
        </w:rPr>
      </w:pPr>
      <w:r w:rsidRPr="00F91B66">
        <w:rPr>
          <w:rFonts w:asciiTheme="minorBidi" w:hAnsiTheme="minorBidi"/>
        </w:rPr>
        <w:t>Bone forming cells are osteoblast</w:t>
      </w:r>
    </w:p>
    <w:p w14:paraId="199FA267" w14:textId="77777777" w:rsidR="00F91B66" w:rsidRPr="00F91B66" w:rsidRDefault="00F91B66" w:rsidP="00F91B66">
      <w:pPr>
        <w:rPr>
          <w:rFonts w:asciiTheme="minorBidi" w:hAnsiTheme="minorBidi"/>
        </w:rPr>
      </w:pPr>
      <w:r w:rsidRPr="00F91B66">
        <w:rPr>
          <w:rFonts w:asciiTheme="minorBidi" w:hAnsiTheme="minorBidi"/>
        </w:rPr>
        <w:t>Bone dissolving cells are called osteoclast</w:t>
      </w:r>
    </w:p>
    <w:p w14:paraId="1C25FE65" w14:textId="77777777" w:rsidR="00F91B66" w:rsidRPr="00F91B66" w:rsidRDefault="00F91B66" w:rsidP="00F91B66">
      <w:pPr>
        <w:rPr>
          <w:rFonts w:asciiTheme="minorBidi" w:hAnsiTheme="minorBidi"/>
        </w:rPr>
      </w:pPr>
    </w:p>
    <w:p w14:paraId="789D2C46" w14:textId="77777777" w:rsidR="00F91B66" w:rsidRPr="00F91B66" w:rsidRDefault="00F91B66" w:rsidP="00F91B66">
      <w:pPr>
        <w:rPr>
          <w:rFonts w:asciiTheme="minorBidi" w:hAnsiTheme="minorBidi"/>
        </w:rPr>
      </w:pPr>
      <w:r w:rsidRPr="00F91B66">
        <w:rPr>
          <w:rFonts w:asciiTheme="minorBidi" w:hAnsiTheme="minorBidi"/>
        </w:rPr>
        <w:t>4. Question1 points</w:t>
      </w:r>
    </w:p>
    <w:p w14:paraId="40B8737D" w14:textId="77777777" w:rsidR="00F91B66" w:rsidRPr="00F91B66" w:rsidRDefault="00F91B66" w:rsidP="00F91B66">
      <w:pPr>
        <w:rPr>
          <w:rFonts w:asciiTheme="minorBidi" w:hAnsiTheme="minorBidi"/>
        </w:rPr>
      </w:pPr>
      <w:r w:rsidRPr="00F91B66">
        <w:rPr>
          <w:rFonts w:asciiTheme="minorBidi" w:hAnsiTheme="minorBidi"/>
        </w:rPr>
        <w:t>Bone is surrounded by a membrane called:</w:t>
      </w:r>
    </w:p>
    <w:p w14:paraId="7F335833" w14:textId="77777777" w:rsidR="00F91B66" w:rsidRPr="00F91B66" w:rsidRDefault="00F91B66" w:rsidP="00F91B66">
      <w:pPr>
        <w:rPr>
          <w:rFonts w:asciiTheme="minorBidi" w:hAnsiTheme="minorBidi"/>
        </w:rPr>
      </w:pPr>
    </w:p>
    <w:p w14:paraId="6FCB9BE7" w14:textId="77777777" w:rsidR="00F91B66" w:rsidRPr="00F91B66" w:rsidRDefault="00F91B66" w:rsidP="00F91B66">
      <w:pPr>
        <w:rPr>
          <w:rFonts w:asciiTheme="minorBidi" w:hAnsiTheme="minorBidi"/>
        </w:rPr>
      </w:pPr>
      <w:r w:rsidRPr="00F91B66">
        <w:rPr>
          <w:rFonts w:asciiTheme="minorBidi" w:hAnsiTheme="minorBidi"/>
        </w:rPr>
        <w:t>1.  A. Perichondrium</w:t>
      </w:r>
    </w:p>
    <w:p w14:paraId="7128E506" w14:textId="77777777" w:rsidR="00F91B66" w:rsidRPr="00F91B66" w:rsidRDefault="00F91B66" w:rsidP="00F91B66">
      <w:pPr>
        <w:rPr>
          <w:rFonts w:asciiTheme="minorBidi" w:hAnsiTheme="minorBidi"/>
        </w:rPr>
      </w:pPr>
      <w:r w:rsidRPr="00F91B66">
        <w:rPr>
          <w:rFonts w:asciiTheme="minorBidi" w:hAnsiTheme="minorBidi"/>
        </w:rPr>
        <w:t>2.  B. Prostomium</w:t>
      </w:r>
    </w:p>
    <w:p w14:paraId="48E71DFA" w14:textId="77777777" w:rsidR="00F91B66" w:rsidRPr="00F91B66" w:rsidRDefault="00F91B66" w:rsidP="00F91B66">
      <w:pPr>
        <w:rPr>
          <w:rFonts w:asciiTheme="minorBidi" w:hAnsiTheme="minorBidi"/>
        </w:rPr>
      </w:pPr>
      <w:r w:rsidRPr="00F91B66">
        <w:rPr>
          <w:rFonts w:asciiTheme="minorBidi" w:hAnsiTheme="minorBidi"/>
        </w:rPr>
        <w:t>3.  C. Perimysium</w:t>
      </w:r>
    </w:p>
    <w:p w14:paraId="6575D0F7" w14:textId="77777777" w:rsidR="00F91B66" w:rsidRPr="00F91B66" w:rsidRDefault="00F91B66" w:rsidP="00F91B66">
      <w:pPr>
        <w:rPr>
          <w:rFonts w:asciiTheme="minorBidi" w:hAnsiTheme="minorBidi"/>
        </w:rPr>
      </w:pPr>
      <w:r w:rsidRPr="00F91B66">
        <w:rPr>
          <w:rFonts w:asciiTheme="minorBidi" w:hAnsiTheme="minorBidi"/>
        </w:rPr>
        <w:t>4.  D. Periosteum</w:t>
      </w:r>
    </w:p>
    <w:p w14:paraId="73DE8911" w14:textId="77777777" w:rsidR="00F91B66" w:rsidRPr="00F91B66" w:rsidRDefault="00F91B66" w:rsidP="00F91B66">
      <w:pPr>
        <w:rPr>
          <w:rFonts w:asciiTheme="minorBidi" w:hAnsiTheme="minorBidi"/>
        </w:rPr>
      </w:pPr>
      <w:r w:rsidRPr="00F91B66">
        <w:rPr>
          <w:rFonts w:asciiTheme="minorBidi" w:hAnsiTheme="minorBidi"/>
        </w:rPr>
        <w:t>Correct</w:t>
      </w:r>
    </w:p>
    <w:p w14:paraId="3B3D3C40" w14:textId="77777777" w:rsidR="00F91B66" w:rsidRPr="00F91B66" w:rsidRDefault="00F91B66" w:rsidP="00F91B66">
      <w:pPr>
        <w:rPr>
          <w:rFonts w:asciiTheme="minorBidi" w:hAnsiTheme="minorBidi"/>
        </w:rPr>
      </w:pPr>
      <w:r w:rsidRPr="00F91B66">
        <w:rPr>
          <w:rFonts w:asciiTheme="minorBidi" w:hAnsiTheme="minorBidi"/>
        </w:rPr>
        <w:t>Explanation: D</w:t>
      </w:r>
    </w:p>
    <w:p w14:paraId="373D2C75" w14:textId="77777777" w:rsidR="00F91B66" w:rsidRPr="00F91B66" w:rsidRDefault="00F91B66" w:rsidP="00F91B66">
      <w:pPr>
        <w:rPr>
          <w:rFonts w:asciiTheme="minorBidi" w:hAnsiTheme="minorBidi"/>
        </w:rPr>
      </w:pPr>
      <w:r w:rsidRPr="00F91B66">
        <w:rPr>
          <w:rFonts w:asciiTheme="minorBidi" w:hAnsiTheme="minorBidi"/>
        </w:rPr>
        <w:t>Cartilage → Perichondrium</w:t>
      </w:r>
    </w:p>
    <w:p w14:paraId="40DF49BD" w14:textId="77777777" w:rsidR="00F91B66" w:rsidRPr="00F91B66" w:rsidRDefault="00F91B66" w:rsidP="00F91B66">
      <w:pPr>
        <w:rPr>
          <w:rFonts w:asciiTheme="minorBidi" w:hAnsiTheme="minorBidi"/>
        </w:rPr>
      </w:pPr>
      <w:r w:rsidRPr="00F91B66">
        <w:rPr>
          <w:rFonts w:asciiTheme="minorBidi" w:hAnsiTheme="minorBidi"/>
        </w:rPr>
        <w:t>Bone → Periosteum</w:t>
      </w:r>
    </w:p>
    <w:p w14:paraId="511CAB34" w14:textId="77777777" w:rsidR="00F91B66" w:rsidRPr="00F91B66" w:rsidRDefault="00F91B66" w:rsidP="00F91B66">
      <w:pPr>
        <w:rPr>
          <w:rFonts w:asciiTheme="minorBidi" w:hAnsiTheme="minorBidi"/>
        </w:rPr>
      </w:pPr>
      <w:r w:rsidRPr="00F91B66">
        <w:rPr>
          <w:rFonts w:asciiTheme="minorBidi" w:hAnsiTheme="minorBidi"/>
        </w:rPr>
        <w:t>Brain → Meninges</w:t>
      </w:r>
    </w:p>
    <w:p w14:paraId="53E0D809" w14:textId="77777777" w:rsidR="00F91B66" w:rsidRPr="00F91B66" w:rsidRDefault="00F91B66" w:rsidP="00F91B66">
      <w:pPr>
        <w:rPr>
          <w:rFonts w:asciiTheme="minorBidi" w:hAnsiTheme="minorBidi"/>
        </w:rPr>
      </w:pPr>
      <w:r w:rsidRPr="00F91B66">
        <w:rPr>
          <w:rFonts w:asciiTheme="minorBidi" w:hAnsiTheme="minorBidi"/>
        </w:rPr>
        <w:t>Lung → Pleura</w:t>
      </w:r>
    </w:p>
    <w:p w14:paraId="73CCAB8E" w14:textId="77777777" w:rsidR="00F91B66" w:rsidRPr="00F91B66" w:rsidRDefault="00F91B66" w:rsidP="00F91B66">
      <w:pPr>
        <w:rPr>
          <w:rFonts w:asciiTheme="minorBidi" w:hAnsiTheme="minorBidi"/>
        </w:rPr>
      </w:pPr>
      <w:r w:rsidRPr="00F91B66">
        <w:rPr>
          <w:rFonts w:asciiTheme="minorBidi" w:hAnsiTheme="minorBidi"/>
        </w:rPr>
        <w:t>Kidney → Peritoneum</w:t>
      </w:r>
    </w:p>
    <w:p w14:paraId="0DDE6212" w14:textId="77777777" w:rsidR="00F91B66" w:rsidRPr="00F91B66" w:rsidRDefault="00F91B66" w:rsidP="00F91B66">
      <w:pPr>
        <w:rPr>
          <w:rFonts w:asciiTheme="minorBidi" w:hAnsiTheme="minorBidi"/>
        </w:rPr>
      </w:pPr>
      <w:r w:rsidRPr="00F91B66">
        <w:rPr>
          <w:rFonts w:asciiTheme="minorBidi" w:hAnsiTheme="minorBidi"/>
        </w:rPr>
        <w:t>Heart → Pericardium</w:t>
      </w:r>
    </w:p>
    <w:p w14:paraId="27650D34" w14:textId="77777777" w:rsidR="00F91B66" w:rsidRPr="00F91B66" w:rsidRDefault="00F91B66" w:rsidP="00F91B66">
      <w:pPr>
        <w:rPr>
          <w:rFonts w:asciiTheme="minorBidi" w:hAnsiTheme="minorBidi"/>
        </w:rPr>
      </w:pPr>
    </w:p>
    <w:p w14:paraId="6AB8545D" w14:textId="77777777" w:rsidR="00F91B66" w:rsidRPr="00F91B66" w:rsidRDefault="00F91B66" w:rsidP="00F91B66">
      <w:pPr>
        <w:rPr>
          <w:rFonts w:asciiTheme="minorBidi" w:hAnsiTheme="minorBidi"/>
        </w:rPr>
      </w:pPr>
      <w:r w:rsidRPr="00F91B66">
        <w:rPr>
          <w:rFonts w:asciiTheme="minorBidi" w:hAnsiTheme="minorBidi"/>
        </w:rPr>
        <w:t>5. Question1 points</w:t>
      </w:r>
    </w:p>
    <w:p w14:paraId="3C8950C6" w14:textId="77777777" w:rsidR="00F91B66" w:rsidRPr="00F91B66" w:rsidRDefault="00F91B66" w:rsidP="00F91B66">
      <w:pPr>
        <w:rPr>
          <w:rFonts w:asciiTheme="minorBidi" w:hAnsiTheme="minorBidi"/>
        </w:rPr>
      </w:pPr>
      <w:r w:rsidRPr="00F91B66">
        <w:rPr>
          <w:rFonts w:asciiTheme="minorBidi" w:hAnsiTheme="minorBidi"/>
        </w:rPr>
        <w:t>Process of bone formation is called:</w:t>
      </w:r>
    </w:p>
    <w:p w14:paraId="7AEC7F5D" w14:textId="77777777" w:rsidR="00F91B66" w:rsidRPr="00F91B66" w:rsidRDefault="00F91B66" w:rsidP="00F91B66">
      <w:pPr>
        <w:rPr>
          <w:rFonts w:asciiTheme="minorBidi" w:hAnsiTheme="minorBidi"/>
        </w:rPr>
      </w:pPr>
    </w:p>
    <w:p w14:paraId="5DDEFEE8" w14:textId="77777777" w:rsidR="00F91B66" w:rsidRPr="00F91B66" w:rsidRDefault="00F91B66" w:rsidP="00F91B66">
      <w:pPr>
        <w:rPr>
          <w:rFonts w:asciiTheme="minorBidi" w:hAnsiTheme="minorBidi"/>
        </w:rPr>
      </w:pPr>
      <w:r w:rsidRPr="00F91B66">
        <w:rPr>
          <w:rFonts w:asciiTheme="minorBidi" w:hAnsiTheme="minorBidi"/>
        </w:rPr>
        <w:lastRenderedPageBreak/>
        <w:t>1.  A. Haversian canal</w:t>
      </w:r>
    </w:p>
    <w:p w14:paraId="4EE5E851" w14:textId="77777777" w:rsidR="00F91B66" w:rsidRPr="00F91B66" w:rsidRDefault="00F91B66" w:rsidP="00F91B66">
      <w:pPr>
        <w:rPr>
          <w:rFonts w:asciiTheme="minorBidi" w:hAnsiTheme="minorBidi"/>
        </w:rPr>
      </w:pPr>
      <w:r w:rsidRPr="00F91B66">
        <w:rPr>
          <w:rFonts w:asciiTheme="minorBidi" w:hAnsiTheme="minorBidi"/>
        </w:rPr>
        <w:t>2.  B. Chondrification</w:t>
      </w:r>
    </w:p>
    <w:p w14:paraId="650E43B0" w14:textId="77777777" w:rsidR="00F91B66" w:rsidRPr="00F91B66" w:rsidRDefault="00F91B66" w:rsidP="00F91B66">
      <w:pPr>
        <w:rPr>
          <w:rFonts w:asciiTheme="minorBidi" w:hAnsiTheme="minorBidi"/>
        </w:rPr>
      </w:pPr>
      <w:r w:rsidRPr="00F91B66">
        <w:rPr>
          <w:rFonts w:asciiTheme="minorBidi" w:hAnsiTheme="minorBidi"/>
        </w:rPr>
        <w:t>3.  C. Decalcification</w:t>
      </w:r>
    </w:p>
    <w:p w14:paraId="6F47B617" w14:textId="77777777" w:rsidR="00F91B66" w:rsidRPr="00F91B66" w:rsidRDefault="00F91B66" w:rsidP="00F91B66">
      <w:pPr>
        <w:rPr>
          <w:rFonts w:asciiTheme="minorBidi" w:hAnsiTheme="minorBidi"/>
        </w:rPr>
      </w:pPr>
      <w:r w:rsidRPr="00F91B66">
        <w:rPr>
          <w:rFonts w:asciiTheme="minorBidi" w:hAnsiTheme="minorBidi"/>
        </w:rPr>
        <w:t>4.  D. Ossification</w:t>
      </w:r>
    </w:p>
    <w:p w14:paraId="2D217390" w14:textId="77777777" w:rsidR="00F91B66" w:rsidRPr="00F91B66" w:rsidRDefault="00F91B66" w:rsidP="00F91B66">
      <w:pPr>
        <w:rPr>
          <w:rFonts w:asciiTheme="minorBidi" w:hAnsiTheme="minorBidi"/>
        </w:rPr>
      </w:pPr>
      <w:r w:rsidRPr="00F91B66">
        <w:rPr>
          <w:rFonts w:asciiTheme="minorBidi" w:hAnsiTheme="minorBidi"/>
        </w:rPr>
        <w:t>Correct</w:t>
      </w:r>
    </w:p>
    <w:p w14:paraId="775B21AB" w14:textId="77777777" w:rsidR="00F91B66" w:rsidRPr="00F91B66" w:rsidRDefault="00F91B66" w:rsidP="00F91B66">
      <w:pPr>
        <w:rPr>
          <w:rFonts w:asciiTheme="minorBidi" w:hAnsiTheme="minorBidi"/>
        </w:rPr>
      </w:pPr>
      <w:r w:rsidRPr="00F91B66">
        <w:rPr>
          <w:rFonts w:asciiTheme="minorBidi" w:hAnsiTheme="minorBidi"/>
        </w:rPr>
        <w:t>Explanation: D</w:t>
      </w:r>
    </w:p>
    <w:p w14:paraId="7E278C76" w14:textId="77777777" w:rsidR="00F91B66" w:rsidRPr="00F91B66" w:rsidRDefault="00F91B66" w:rsidP="00F91B66">
      <w:pPr>
        <w:rPr>
          <w:rFonts w:asciiTheme="minorBidi" w:hAnsiTheme="minorBidi"/>
        </w:rPr>
      </w:pPr>
      <w:r w:rsidRPr="00F91B66">
        <w:rPr>
          <w:rFonts w:asciiTheme="minorBidi" w:hAnsiTheme="minorBidi"/>
        </w:rPr>
        <w:t>Process of bone formation is called Ossification</w:t>
      </w:r>
    </w:p>
    <w:p w14:paraId="4E448812" w14:textId="77777777" w:rsidR="00F91B66" w:rsidRPr="00F91B66" w:rsidRDefault="00F91B66" w:rsidP="00F91B66">
      <w:pPr>
        <w:rPr>
          <w:rFonts w:asciiTheme="minorBidi" w:hAnsiTheme="minorBidi"/>
        </w:rPr>
      </w:pPr>
      <w:r w:rsidRPr="00F91B66">
        <w:rPr>
          <w:rFonts w:asciiTheme="minorBidi" w:hAnsiTheme="minorBidi"/>
        </w:rPr>
        <w:t>Process of bone dissolving is called Decalcification</w:t>
      </w:r>
    </w:p>
    <w:p w14:paraId="36250876" w14:textId="77777777" w:rsidR="00F91B66" w:rsidRPr="00F91B66" w:rsidRDefault="00F91B66" w:rsidP="00F91B66">
      <w:pPr>
        <w:rPr>
          <w:rFonts w:asciiTheme="minorBidi" w:hAnsiTheme="minorBidi"/>
        </w:rPr>
      </w:pPr>
    </w:p>
    <w:p w14:paraId="45C25C40" w14:textId="77777777" w:rsidR="00F91B66" w:rsidRPr="00F91B66" w:rsidRDefault="00F91B66" w:rsidP="00F91B66">
      <w:pPr>
        <w:rPr>
          <w:rFonts w:asciiTheme="minorBidi" w:hAnsiTheme="minorBidi"/>
        </w:rPr>
      </w:pPr>
      <w:r w:rsidRPr="00F91B66">
        <w:rPr>
          <w:rFonts w:asciiTheme="minorBidi" w:hAnsiTheme="minorBidi"/>
        </w:rPr>
        <w:t>6. Question1 points</w:t>
      </w:r>
    </w:p>
    <w:p w14:paraId="4C59E4BB" w14:textId="77777777" w:rsidR="00F91B66" w:rsidRPr="00F91B66" w:rsidRDefault="00F91B66" w:rsidP="00F91B66">
      <w:pPr>
        <w:rPr>
          <w:rFonts w:asciiTheme="minorBidi" w:hAnsiTheme="minorBidi"/>
        </w:rPr>
      </w:pPr>
      <w:r w:rsidRPr="00F91B66">
        <w:rPr>
          <w:rFonts w:asciiTheme="minorBidi" w:hAnsiTheme="minorBidi"/>
        </w:rPr>
        <w:t>The number of Hyoid bones in human skull region is:</w:t>
      </w:r>
    </w:p>
    <w:p w14:paraId="2FA8BFD6" w14:textId="77777777" w:rsidR="00F91B66" w:rsidRPr="00F91B66" w:rsidRDefault="00F91B66" w:rsidP="00F91B66">
      <w:pPr>
        <w:rPr>
          <w:rFonts w:asciiTheme="minorBidi" w:hAnsiTheme="minorBidi"/>
        </w:rPr>
      </w:pPr>
    </w:p>
    <w:p w14:paraId="77D44FC7" w14:textId="77777777" w:rsidR="00F91B66" w:rsidRPr="00F91B66" w:rsidRDefault="00F91B66" w:rsidP="00F91B66">
      <w:pPr>
        <w:rPr>
          <w:rFonts w:asciiTheme="minorBidi" w:hAnsiTheme="minorBidi"/>
        </w:rPr>
      </w:pPr>
      <w:r w:rsidRPr="00F91B66">
        <w:rPr>
          <w:rFonts w:asciiTheme="minorBidi" w:hAnsiTheme="minorBidi"/>
        </w:rPr>
        <w:t>1.  A. 1</w:t>
      </w:r>
    </w:p>
    <w:p w14:paraId="270579BC" w14:textId="77777777" w:rsidR="00F91B66" w:rsidRPr="00F91B66" w:rsidRDefault="00F91B66" w:rsidP="00F91B66">
      <w:pPr>
        <w:rPr>
          <w:rFonts w:asciiTheme="minorBidi" w:hAnsiTheme="minorBidi"/>
        </w:rPr>
      </w:pPr>
      <w:r w:rsidRPr="00F91B66">
        <w:rPr>
          <w:rFonts w:asciiTheme="minorBidi" w:hAnsiTheme="minorBidi"/>
        </w:rPr>
        <w:t>2.  B. 6</w:t>
      </w:r>
    </w:p>
    <w:p w14:paraId="181BDF44" w14:textId="77777777" w:rsidR="00F91B66" w:rsidRPr="00F91B66" w:rsidRDefault="00F91B66" w:rsidP="00F91B66">
      <w:pPr>
        <w:rPr>
          <w:rFonts w:asciiTheme="minorBidi" w:hAnsiTheme="minorBidi"/>
        </w:rPr>
      </w:pPr>
      <w:r w:rsidRPr="00F91B66">
        <w:rPr>
          <w:rFonts w:asciiTheme="minorBidi" w:hAnsiTheme="minorBidi"/>
        </w:rPr>
        <w:t>3.  C. 22</w:t>
      </w:r>
    </w:p>
    <w:p w14:paraId="0050EF80" w14:textId="77777777" w:rsidR="00F91B66" w:rsidRPr="00F91B66" w:rsidRDefault="00F91B66" w:rsidP="00F91B66">
      <w:pPr>
        <w:rPr>
          <w:rFonts w:asciiTheme="minorBidi" w:hAnsiTheme="minorBidi"/>
        </w:rPr>
      </w:pPr>
      <w:r w:rsidRPr="00F91B66">
        <w:rPr>
          <w:rFonts w:asciiTheme="minorBidi" w:hAnsiTheme="minorBidi"/>
        </w:rPr>
        <w:t>4.  D. 206</w:t>
      </w:r>
    </w:p>
    <w:p w14:paraId="3C00B307" w14:textId="77777777" w:rsidR="00F91B66" w:rsidRPr="00F91B66" w:rsidRDefault="00F91B66" w:rsidP="00F91B66">
      <w:pPr>
        <w:rPr>
          <w:rFonts w:asciiTheme="minorBidi" w:hAnsiTheme="minorBidi"/>
        </w:rPr>
      </w:pPr>
      <w:r w:rsidRPr="00F91B66">
        <w:rPr>
          <w:rFonts w:asciiTheme="minorBidi" w:hAnsiTheme="minorBidi"/>
        </w:rPr>
        <w:t>Correct</w:t>
      </w:r>
    </w:p>
    <w:p w14:paraId="01E0EFDC" w14:textId="77777777" w:rsidR="00F91B66" w:rsidRPr="00F91B66" w:rsidRDefault="00F91B66" w:rsidP="00F91B66">
      <w:pPr>
        <w:rPr>
          <w:rFonts w:asciiTheme="minorBidi" w:hAnsiTheme="minorBidi"/>
        </w:rPr>
      </w:pPr>
      <w:r w:rsidRPr="00F91B66">
        <w:rPr>
          <w:rFonts w:asciiTheme="minorBidi" w:hAnsiTheme="minorBidi"/>
        </w:rPr>
        <w:t>Explanation: A</w:t>
      </w:r>
    </w:p>
    <w:p w14:paraId="2D5E8465" w14:textId="77777777" w:rsidR="00F91B66" w:rsidRPr="00F91B66" w:rsidRDefault="00F91B66" w:rsidP="00F91B66">
      <w:pPr>
        <w:rPr>
          <w:rFonts w:asciiTheme="minorBidi" w:hAnsiTheme="minorBidi"/>
        </w:rPr>
      </w:pPr>
      <w:r w:rsidRPr="00F91B66">
        <w:rPr>
          <w:rFonts w:asciiTheme="minorBidi" w:hAnsiTheme="minorBidi"/>
        </w:rPr>
        <w:t>There is only one bone in the neck which is Hyoid bone which is present under the tongue for its support. It is U-shaped bone. It ties at base of mandible where is acts as a site of attachment for anterior neck muscle. It starts from cervical 3 vertebrae</w:t>
      </w:r>
    </w:p>
    <w:p w14:paraId="1E09D663" w14:textId="77777777" w:rsidR="00F91B66" w:rsidRPr="00F91B66" w:rsidRDefault="00F91B66" w:rsidP="00F91B66">
      <w:pPr>
        <w:rPr>
          <w:rFonts w:asciiTheme="minorBidi" w:hAnsiTheme="minorBidi"/>
        </w:rPr>
      </w:pPr>
    </w:p>
    <w:p w14:paraId="7A724736" w14:textId="77777777" w:rsidR="00F91B66" w:rsidRPr="00F91B66" w:rsidRDefault="00F91B66" w:rsidP="00F91B66">
      <w:pPr>
        <w:rPr>
          <w:rFonts w:asciiTheme="minorBidi" w:hAnsiTheme="minorBidi"/>
        </w:rPr>
      </w:pPr>
      <w:r w:rsidRPr="00F91B66">
        <w:rPr>
          <w:rFonts w:asciiTheme="minorBidi" w:hAnsiTheme="minorBidi"/>
        </w:rPr>
        <w:t>7. Question1 points</w:t>
      </w:r>
    </w:p>
    <w:p w14:paraId="0D22EC1D" w14:textId="77777777" w:rsidR="00F91B66" w:rsidRPr="00F91B66" w:rsidRDefault="00F91B66" w:rsidP="00F91B66">
      <w:pPr>
        <w:rPr>
          <w:rFonts w:asciiTheme="minorBidi" w:hAnsiTheme="minorBidi"/>
        </w:rPr>
      </w:pPr>
      <w:r w:rsidRPr="00F91B66">
        <w:rPr>
          <w:rFonts w:asciiTheme="minorBidi" w:hAnsiTheme="minorBidi"/>
        </w:rPr>
        <w:t>Bones are held together with each other, and at joints by:</w:t>
      </w:r>
    </w:p>
    <w:p w14:paraId="0FC8D401" w14:textId="77777777" w:rsidR="00F91B66" w:rsidRPr="00F91B66" w:rsidRDefault="00F91B66" w:rsidP="00F91B66">
      <w:pPr>
        <w:rPr>
          <w:rFonts w:asciiTheme="minorBidi" w:hAnsiTheme="minorBidi"/>
        </w:rPr>
      </w:pPr>
    </w:p>
    <w:p w14:paraId="2679D812" w14:textId="77777777" w:rsidR="00F91B66" w:rsidRPr="00F91B66" w:rsidRDefault="00F91B66" w:rsidP="00F91B66">
      <w:pPr>
        <w:rPr>
          <w:rFonts w:asciiTheme="minorBidi" w:hAnsiTheme="minorBidi"/>
        </w:rPr>
      </w:pPr>
      <w:r w:rsidRPr="00F91B66">
        <w:rPr>
          <w:rFonts w:asciiTheme="minorBidi" w:hAnsiTheme="minorBidi"/>
        </w:rPr>
        <w:t>1.  A. Nerves</w:t>
      </w:r>
    </w:p>
    <w:p w14:paraId="2B62FCBD" w14:textId="77777777" w:rsidR="00F91B66" w:rsidRPr="00F91B66" w:rsidRDefault="00F91B66" w:rsidP="00F91B66">
      <w:pPr>
        <w:rPr>
          <w:rFonts w:asciiTheme="minorBidi" w:hAnsiTheme="minorBidi"/>
        </w:rPr>
      </w:pPr>
      <w:r w:rsidRPr="00F91B66">
        <w:rPr>
          <w:rFonts w:asciiTheme="minorBidi" w:hAnsiTheme="minorBidi"/>
        </w:rPr>
        <w:t>2.  B. Ligament</w:t>
      </w:r>
    </w:p>
    <w:p w14:paraId="0F869C1B" w14:textId="77777777" w:rsidR="00F91B66" w:rsidRPr="00F91B66" w:rsidRDefault="00F91B66" w:rsidP="00F91B66">
      <w:pPr>
        <w:rPr>
          <w:rFonts w:asciiTheme="minorBidi" w:hAnsiTheme="minorBidi"/>
        </w:rPr>
      </w:pPr>
      <w:r w:rsidRPr="00F91B66">
        <w:rPr>
          <w:rFonts w:asciiTheme="minorBidi" w:hAnsiTheme="minorBidi"/>
        </w:rPr>
        <w:t>3.  C. Tendon</w:t>
      </w:r>
    </w:p>
    <w:p w14:paraId="3A1F6930" w14:textId="77777777" w:rsidR="00F91B66" w:rsidRPr="00F91B66" w:rsidRDefault="00F91B66" w:rsidP="00F91B66">
      <w:pPr>
        <w:rPr>
          <w:rFonts w:asciiTheme="minorBidi" w:hAnsiTheme="minorBidi"/>
        </w:rPr>
      </w:pPr>
      <w:r w:rsidRPr="00F91B66">
        <w:rPr>
          <w:rFonts w:asciiTheme="minorBidi" w:hAnsiTheme="minorBidi"/>
        </w:rPr>
        <w:t>4.  D. Smooth Muscles</w:t>
      </w:r>
    </w:p>
    <w:p w14:paraId="621324D0" w14:textId="77777777" w:rsidR="00F91B66" w:rsidRPr="00F91B66" w:rsidRDefault="00F91B66" w:rsidP="00F91B66">
      <w:pPr>
        <w:rPr>
          <w:rFonts w:asciiTheme="minorBidi" w:hAnsiTheme="minorBidi"/>
        </w:rPr>
      </w:pPr>
      <w:r w:rsidRPr="00F91B66">
        <w:rPr>
          <w:rFonts w:asciiTheme="minorBidi" w:hAnsiTheme="minorBidi"/>
        </w:rPr>
        <w:t>Correct</w:t>
      </w:r>
    </w:p>
    <w:p w14:paraId="13781941" w14:textId="77777777" w:rsidR="00F91B66" w:rsidRPr="00F91B66" w:rsidRDefault="00F91B66" w:rsidP="00F91B66">
      <w:pPr>
        <w:rPr>
          <w:rFonts w:asciiTheme="minorBidi" w:hAnsiTheme="minorBidi"/>
        </w:rPr>
      </w:pPr>
      <w:r w:rsidRPr="00F91B66">
        <w:rPr>
          <w:rFonts w:asciiTheme="minorBidi" w:hAnsiTheme="minorBidi"/>
        </w:rPr>
        <w:t>Explanation: B</w:t>
      </w:r>
    </w:p>
    <w:p w14:paraId="016D965A" w14:textId="77777777" w:rsidR="00F91B66" w:rsidRPr="00F91B66" w:rsidRDefault="00F91B66" w:rsidP="00F91B66">
      <w:pPr>
        <w:rPr>
          <w:rFonts w:asciiTheme="minorBidi" w:hAnsiTheme="minorBidi"/>
        </w:rPr>
      </w:pPr>
      <w:r w:rsidRPr="00F91B66">
        <w:rPr>
          <w:rFonts w:asciiTheme="minorBidi" w:hAnsiTheme="minorBidi"/>
        </w:rPr>
        <w:lastRenderedPageBreak/>
        <w:t>Ligament held together and hold the bones in position.</w:t>
      </w:r>
    </w:p>
    <w:p w14:paraId="642DB5F6" w14:textId="77777777" w:rsidR="00F91B66" w:rsidRPr="00F91B66" w:rsidRDefault="00F91B66" w:rsidP="00F91B66">
      <w:pPr>
        <w:rPr>
          <w:rFonts w:asciiTheme="minorBidi" w:hAnsiTheme="minorBidi"/>
        </w:rPr>
      </w:pPr>
      <w:r w:rsidRPr="00F91B66">
        <w:rPr>
          <w:rFonts w:asciiTheme="minorBidi" w:hAnsiTheme="minorBidi"/>
        </w:rPr>
        <w:t>Tendons holds bone and muscles together</w:t>
      </w:r>
    </w:p>
    <w:p w14:paraId="48AA9235" w14:textId="77777777" w:rsidR="00F91B66" w:rsidRPr="00F91B66" w:rsidRDefault="00F91B66" w:rsidP="00F91B66">
      <w:pPr>
        <w:rPr>
          <w:rFonts w:asciiTheme="minorBidi" w:hAnsiTheme="minorBidi"/>
        </w:rPr>
      </w:pPr>
    </w:p>
    <w:p w14:paraId="52B7D983" w14:textId="77777777" w:rsidR="00F91B66" w:rsidRPr="00F91B66" w:rsidRDefault="00F91B66" w:rsidP="00F91B66">
      <w:pPr>
        <w:rPr>
          <w:rFonts w:asciiTheme="minorBidi" w:hAnsiTheme="minorBidi"/>
        </w:rPr>
      </w:pPr>
      <w:r w:rsidRPr="00F91B66">
        <w:rPr>
          <w:rFonts w:asciiTheme="minorBidi" w:hAnsiTheme="minorBidi"/>
        </w:rPr>
        <w:t>8. Question1 points</w:t>
      </w:r>
    </w:p>
    <w:p w14:paraId="722063C2" w14:textId="77777777" w:rsidR="00F91B66" w:rsidRPr="00F91B66" w:rsidRDefault="00F91B66" w:rsidP="00F91B66">
      <w:pPr>
        <w:rPr>
          <w:rFonts w:asciiTheme="minorBidi" w:hAnsiTheme="minorBidi"/>
        </w:rPr>
      </w:pPr>
      <w:r w:rsidRPr="00F91B66">
        <w:rPr>
          <w:rFonts w:asciiTheme="minorBidi" w:hAnsiTheme="minorBidi"/>
        </w:rPr>
        <w:t>Contraction can be sustained for a long period of time by:</w:t>
      </w:r>
    </w:p>
    <w:p w14:paraId="5F9FFC44" w14:textId="77777777" w:rsidR="00F91B66" w:rsidRPr="00F91B66" w:rsidRDefault="00F91B66" w:rsidP="00F91B66">
      <w:pPr>
        <w:rPr>
          <w:rFonts w:asciiTheme="minorBidi" w:hAnsiTheme="minorBidi"/>
        </w:rPr>
      </w:pPr>
    </w:p>
    <w:p w14:paraId="179DA109" w14:textId="77777777" w:rsidR="00F91B66" w:rsidRPr="00F91B66" w:rsidRDefault="00F91B66" w:rsidP="00F91B66">
      <w:pPr>
        <w:rPr>
          <w:rFonts w:asciiTheme="minorBidi" w:hAnsiTheme="minorBidi"/>
        </w:rPr>
      </w:pPr>
      <w:r w:rsidRPr="00F91B66">
        <w:rPr>
          <w:rFonts w:asciiTheme="minorBidi" w:hAnsiTheme="minorBidi"/>
        </w:rPr>
        <w:t>1.  A. Skeletal Muscles</w:t>
      </w:r>
    </w:p>
    <w:p w14:paraId="15379211" w14:textId="77777777" w:rsidR="00F91B66" w:rsidRPr="00F91B66" w:rsidRDefault="00F91B66" w:rsidP="00F91B66">
      <w:pPr>
        <w:rPr>
          <w:rFonts w:asciiTheme="minorBidi" w:hAnsiTheme="minorBidi"/>
        </w:rPr>
      </w:pPr>
      <w:r w:rsidRPr="00F91B66">
        <w:rPr>
          <w:rFonts w:asciiTheme="minorBidi" w:hAnsiTheme="minorBidi"/>
        </w:rPr>
        <w:t>2.  B. Smooth Muscles</w:t>
      </w:r>
    </w:p>
    <w:p w14:paraId="0FEB47B5" w14:textId="77777777" w:rsidR="00F91B66" w:rsidRPr="00F91B66" w:rsidRDefault="00F91B66" w:rsidP="00F91B66">
      <w:pPr>
        <w:rPr>
          <w:rFonts w:asciiTheme="minorBidi" w:hAnsiTheme="minorBidi"/>
        </w:rPr>
      </w:pPr>
      <w:r w:rsidRPr="00F91B66">
        <w:rPr>
          <w:rFonts w:asciiTheme="minorBidi" w:hAnsiTheme="minorBidi"/>
        </w:rPr>
        <w:t>3.  C. Cardiac Muscles</w:t>
      </w:r>
    </w:p>
    <w:p w14:paraId="502AA0B4" w14:textId="77777777" w:rsidR="00F91B66" w:rsidRPr="00F91B66" w:rsidRDefault="00F91B66" w:rsidP="00F91B66">
      <w:pPr>
        <w:rPr>
          <w:rFonts w:asciiTheme="minorBidi" w:hAnsiTheme="minorBidi"/>
        </w:rPr>
      </w:pPr>
      <w:r w:rsidRPr="00F91B66">
        <w:rPr>
          <w:rFonts w:asciiTheme="minorBidi" w:hAnsiTheme="minorBidi"/>
        </w:rPr>
        <w:t>4.  D. All of these</w:t>
      </w:r>
    </w:p>
    <w:p w14:paraId="0E63EAD7" w14:textId="77777777" w:rsidR="00F91B66" w:rsidRPr="00F91B66" w:rsidRDefault="00F91B66" w:rsidP="00F91B66">
      <w:pPr>
        <w:rPr>
          <w:rFonts w:asciiTheme="minorBidi" w:hAnsiTheme="minorBidi"/>
        </w:rPr>
      </w:pPr>
      <w:r w:rsidRPr="00F91B66">
        <w:rPr>
          <w:rFonts w:asciiTheme="minorBidi" w:hAnsiTheme="minorBidi"/>
        </w:rPr>
        <w:t>Correct</w:t>
      </w:r>
    </w:p>
    <w:p w14:paraId="2A34FE97" w14:textId="77777777" w:rsidR="00F91B66" w:rsidRPr="00F91B66" w:rsidRDefault="00F91B66" w:rsidP="00F91B66">
      <w:pPr>
        <w:rPr>
          <w:rFonts w:asciiTheme="minorBidi" w:hAnsiTheme="minorBidi"/>
        </w:rPr>
      </w:pPr>
      <w:r w:rsidRPr="00F91B66">
        <w:rPr>
          <w:rFonts w:asciiTheme="minorBidi" w:hAnsiTheme="minorBidi"/>
        </w:rPr>
        <w:t>Explanation: B</w:t>
      </w:r>
    </w:p>
    <w:p w14:paraId="4E17C171" w14:textId="77777777" w:rsidR="00F91B66" w:rsidRPr="00F91B66" w:rsidRDefault="00F91B66" w:rsidP="00F91B66">
      <w:pPr>
        <w:rPr>
          <w:rFonts w:asciiTheme="minorBidi" w:hAnsiTheme="minorBidi"/>
        </w:rPr>
      </w:pPr>
      <w:r w:rsidRPr="00F91B66">
        <w:rPr>
          <w:rFonts w:asciiTheme="minorBidi" w:hAnsiTheme="minorBidi"/>
        </w:rPr>
        <w:t xml:space="preserve">Smooth muscles are found in digestive tract, urinary blander and arteries. They contract more slowly than the skeletal muscles but they can sustain contraction for longer period of time. With the help of our smooth </w:t>
      </w:r>
      <w:proofErr w:type="gramStart"/>
      <w:r w:rsidRPr="00F91B66">
        <w:rPr>
          <w:rFonts w:asciiTheme="minorBidi" w:hAnsiTheme="minorBidi"/>
        </w:rPr>
        <w:t>muscles</w:t>
      </w:r>
      <w:proofErr w:type="gramEnd"/>
      <w:r w:rsidRPr="00F91B66">
        <w:rPr>
          <w:rFonts w:asciiTheme="minorBidi" w:hAnsiTheme="minorBidi"/>
        </w:rPr>
        <w:t xml:space="preserve"> food in stomach and in small intestines shows peristalsis without our conscious command.</w:t>
      </w:r>
    </w:p>
    <w:p w14:paraId="0064FD0C" w14:textId="77777777" w:rsidR="00F91B66" w:rsidRPr="00F91B66" w:rsidRDefault="00F91B66" w:rsidP="00F91B66">
      <w:pPr>
        <w:rPr>
          <w:rFonts w:asciiTheme="minorBidi" w:hAnsiTheme="minorBidi"/>
        </w:rPr>
      </w:pPr>
    </w:p>
    <w:p w14:paraId="3D4C658A" w14:textId="77777777" w:rsidR="00F91B66" w:rsidRPr="00F91B66" w:rsidRDefault="00F91B66" w:rsidP="00F91B66">
      <w:pPr>
        <w:rPr>
          <w:rFonts w:asciiTheme="minorBidi" w:hAnsiTheme="minorBidi"/>
        </w:rPr>
      </w:pPr>
      <w:r w:rsidRPr="00F91B66">
        <w:rPr>
          <w:rFonts w:asciiTheme="minorBidi" w:hAnsiTheme="minorBidi"/>
        </w:rPr>
        <w:t>9. Question1 points</w:t>
      </w:r>
    </w:p>
    <w:p w14:paraId="36E0311B" w14:textId="77777777" w:rsidR="00F91B66" w:rsidRPr="00F91B66" w:rsidRDefault="00F91B66" w:rsidP="00F91B66">
      <w:pPr>
        <w:rPr>
          <w:rFonts w:asciiTheme="minorBidi" w:hAnsiTheme="minorBidi"/>
        </w:rPr>
      </w:pPr>
      <w:r w:rsidRPr="00F91B66">
        <w:rPr>
          <w:rFonts w:asciiTheme="minorBidi" w:hAnsiTheme="minorBidi"/>
        </w:rPr>
        <w:t>Fatigue free muscles are:</w:t>
      </w:r>
    </w:p>
    <w:p w14:paraId="51C8B618" w14:textId="77777777" w:rsidR="00F91B66" w:rsidRPr="00F91B66" w:rsidRDefault="00F91B66" w:rsidP="00F91B66">
      <w:pPr>
        <w:rPr>
          <w:rFonts w:asciiTheme="minorBidi" w:hAnsiTheme="minorBidi"/>
        </w:rPr>
      </w:pPr>
    </w:p>
    <w:p w14:paraId="1BFE9608" w14:textId="77777777" w:rsidR="00F91B66" w:rsidRPr="00F91B66" w:rsidRDefault="00F91B66" w:rsidP="00F91B66">
      <w:pPr>
        <w:rPr>
          <w:rFonts w:asciiTheme="minorBidi" w:hAnsiTheme="minorBidi"/>
        </w:rPr>
      </w:pPr>
      <w:r w:rsidRPr="00F91B66">
        <w:rPr>
          <w:rFonts w:asciiTheme="minorBidi" w:hAnsiTheme="minorBidi"/>
        </w:rPr>
        <w:t>1.  A. Striped</w:t>
      </w:r>
    </w:p>
    <w:p w14:paraId="10CE662F" w14:textId="77777777" w:rsidR="00F91B66" w:rsidRPr="00F91B66" w:rsidRDefault="00F91B66" w:rsidP="00F91B66">
      <w:pPr>
        <w:rPr>
          <w:rFonts w:asciiTheme="minorBidi" w:hAnsiTheme="minorBidi"/>
        </w:rPr>
      </w:pPr>
      <w:r w:rsidRPr="00F91B66">
        <w:rPr>
          <w:rFonts w:asciiTheme="minorBidi" w:hAnsiTheme="minorBidi"/>
        </w:rPr>
        <w:t>2.  B. Unstriped</w:t>
      </w:r>
    </w:p>
    <w:p w14:paraId="5932D22B" w14:textId="77777777" w:rsidR="00F91B66" w:rsidRPr="00F91B66" w:rsidRDefault="00F91B66" w:rsidP="00F91B66">
      <w:pPr>
        <w:rPr>
          <w:rFonts w:asciiTheme="minorBidi" w:hAnsiTheme="minorBidi"/>
        </w:rPr>
      </w:pPr>
      <w:r w:rsidRPr="00F91B66">
        <w:rPr>
          <w:rFonts w:asciiTheme="minorBidi" w:hAnsiTheme="minorBidi"/>
        </w:rPr>
        <w:t>3.  C. Cardiac</w:t>
      </w:r>
    </w:p>
    <w:p w14:paraId="0DB5A533" w14:textId="77777777" w:rsidR="00F91B66" w:rsidRPr="00F91B66" w:rsidRDefault="00F91B66" w:rsidP="00F91B66">
      <w:pPr>
        <w:rPr>
          <w:rFonts w:asciiTheme="minorBidi" w:hAnsiTheme="minorBidi"/>
        </w:rPr>
      </w:pPr>
      <w:r w:rsidRPr="00F91B66">
        <w:rPr>
          <w:rFonts w:asciiTheme="minorBidi" w:hAnsiTheme="minorBidi"/>
        </w:rPr>
        <w:t>4.  D. Triceps</w:t>
      </w:r>
    </w:p>
    <w:p w14:paraId="0C8F4662" w14:textId="77777777" w:rsidR="00F91B66" w:rsidRPr="00F91B66" w:rsidRDefault="00F91B66" w:rsidP="00F91B66">
      <w:pPr>
        <w:rPr>
          <w:rFonts w:asciiTheme="minorBidi" w:hAnsiTheme="minorBidi"/>
        </w:rPr>
      </w:pPr>
      <w:r w:rsidRPr="00F91B66">
        <w:rPr>
          <w:rFonts w:asciiTheme="minorBidi" w:hAnsiTheme="minorBidi"/>
        </w:rPr>
        <w:t>Correct</w:t>
      </w:r>
    </w:p>
    <w:p w14:paraId="6F8BE18F" w14:textId="77777777" w:rsidR="00F91B66" w:rsidRPr="00F91B66" w:rsidRDefault="00F91B66" w:rsidP="00F91B66">
      <w:pPr>
        <w:rPr>
          <w:rFonts w:asciiTheme="minorBidi" w:hAnsiTheme="minorBidi"/>
        </w:rPr>
      </w:pPr>
      <w:r w:rsidRPr="00F91B66">
        <w:rPr>
          <w:rFonts w:asciiTheme="minorBidi" w:hAnsiTheme="minorBidi"/>
        </w:rPr>
        <w:t>Explanation: C</w:t>
      </w:r>
    </w:p>
    <w:p w14:paraId="6459217C" w14:textId="77777777" w:rsidR="00F91B66" w:rsidRPr="00F91B66" w:rsidRDefault="00F91B66" w:rsidP="00F91B66">
      <w:pPr>
        <w:rPr>
          <w:rFonts w:asciiTheme="minorBidi" w:hAnsiTheme="minorBidi"/>
        </w:rPr>
      </w:pPr>
      <w:r w:rsidRPr="00F91B66">
        <w:rPr>
          <w:rFonts w:asciiTheme="minorBidi" w:hAnsiTheme="minorBidi"/>
        </w:rPr>
        <w:t>Cardiac muscles are found in the heart wall of never show fatigue.</w:t>
      </w:r>
    </w:p>
    <w:p w14:paraId="4A6679AC" w14:textId="77777777" w:rsidR="00F91B66" w:rsidRPr="00F91B66" w:rsidRDefault="00F91B66" w:rsidP="00F91B66">
      <w:pPr>
        <w:rPr>
          <w:rFonts w:asciiTheme="minorBidi" w:hAnsiTheme="minorBidi"/>
        </w:rPr>
      </w:pPr>
    </w:p>
    <w:p w14:paraId="58569D57" w14:textId="77777777" w:rsidR="00F91B66" w:rsidRPr="00F91B66" w:rsidRDefault="00F91B66" w:rsidP="00F91B66">
      <w:pPr>
        <w:rPr>
          <w:rFonts w:asciiTheme="minorBidi" w:hAnsiTheme="minorBidi"/>
        </w:rPr>
      </w:pPr>
      <w:r w:rsidRPr="00F91B66">
        <w:rPr>
          <w:rFonts w:asciiTheme="minorBidi" w:hAnsiTheme="minorBidi"/>
        </w:rPr>
        <w:t>ANSWER: C. Page No: 71 (Sub Topic: 16.3.1)</w:t>
      </w:r>
    </w:p>
    <w:p w14:paraId="0DDEF4FD" w14:textId="77777777" w:rsidR="00F91B66" w:rsidRPr="00F91B66" w:rsidRDefault="00F91B66" w:rsidP="00F91B66">
      <w:pPr>
        <w:rPr>
          <w:rFonts w:asciiTheme="minorBidi" w:hAnsiTheme="minorBidi"/>
        </w:rPr>
      </w:pPr>
    </w:p>
    <w:p w14:paraId="3D695458" w14:textId="77777777" w:rsidR="00F91B66" w:rsidRPr="00F91B66" w:rsidRDefault="00F91B66" w:rsidP="00F91B66">
      <w:pPr>
        <w:rPr>
          <w:rFonts w:asciiTheme="minorBidi" w:hAnsiTheme="minorBidi"/>
        </w:rPr>
      </w:pPr>
      <w:r w:rsidRPr="00F91B66">
        <w:rPr>
          <w:rFonts w:asciiTheme="minorBidi" w:hAnsiTheme="minorBidi"/>
        </w:rPr>
        <w:t>10. Question1 points</w:t>
      </w:r>
    </w:p>
    <w:p w14:paraId="0CD583EC" w14:textId="77777777" w:rsidR="00F91B66" w:rsidRPr="00F91B66" w:rsidRDefault="00F91B66" w:rsidP="00F91B66">
      <w:pPr>
        <w:rPr>
          <w:rFonts w:asciiTheme="minorBidi" w:hAnsiTheme="minorBidi"/>
        </w:rPr>
      </w:pPr>
      <w:r w:rsidRPr="00F91B66">
        <w:rPr>
          <w:rFonts w:asciiTheme="minorBidi" w:hAnsiTheme="minorBidi"/>
        </w:rPr>
        <w:lastRenderedPageBreak/>
        <w:t>Sarcolemma is the membrane around?</w:t>
      </w:r>
    </w:p>
    <w:p w14:paraId="7632A0F0" w14:textId="77777777" w:rsidR="00F91B66" w:rsidRPr="00F91B66" w:rsidRDefault="00F91B66" w:rsidP="00F91B66">
      <w:pPr>
        <w:rPr>
          <w:rFonts w:asciiTheme="minorBidi" w:hAnsiTheme="minorBidi"/>
        </w:rPr>
      </w:pPr>
    </w:p>
    <w:p w14:paraId="0F551DD6" w14:textId="77777777" w:rsidR="00F91B66" w:rsidRPr="00F91B66" w:rsidRDefault="00F91B66" w:rsidP="00F91B66">
      <w:pPr>
        <w:rPr>
          <w:rFonts w:asciiTheme="minorBidi" w:hAnsiTheme="minorBidi"/>
        </w:rPr>
      </w:pPr>
      <w:r w:rsidRPr="00F91B66">
        <w:rPr>
          <w:rFonts w:asciiTheme="minorBidi" w:hAnsiTheme="minorBidi"/>
        </w:rPr>
        <w:t>1.  A. Bone</w:t>
      </w:r>
    </w:p>
    <w:p w14:paraId="4F665DF4" w14:textId="77777777" w:rsidR="00F91B66" w:rsidRPr="00F91B66" w:rsidRDefault="00F91B66" w:rsidP="00F91B66">
      <w:pPr>
        <w:rPr>
          <w:rFonts w:asciiTheme="minorBidi" w:hAnsiTheme="minorBidi"/>
        </w:rPr>
      </w:pPr>
      <w:r w:rsidRPr="00F91B66">
        <w:rPr>
          <w:rFonts w:asciiTheme="minorBidi" w:hAnsiTheme="minorBidi"/>
        </w:rPr>
        <w:t>2.  B. Joints</w:t>
      </w:r>
    </w:p>
    <w:p w14:paraId="252F30DC" w14:textId="77777777" w:rsidR="00F91B66" w:rsidRPr="00F91B66" w:rsidRDefault="00F91B66" w:rsidP="00F91B66">
      <w:pPr>
        <w:rPr>
          <w:rFonts w:asciiTheme="minorBidi" w:hAnsiTheme="minorBidi"/>
        </w:rPr>
      </w:pPr>
      <w:r w:rsidRPr="00F91B66">
        <w:rPr>
          <w:rFonts w:asciiTheme="minorBidi" w:hAnsiTheme="minorBidi"/>
        </w:rPr>
        <w:t>3.  C. Muscle Fiber</w:t>
      </w:r>
    </w:p>
    <w:p w14:paraId="1E722BE2" w14:textId="77777777" w:rsidR="00F91B66" w:rsidRPr="00F91B66" w:rsidRDefault="00F91B66" w:rsidP="00F91B66">
      <w:pPr>
        <w:rPr>
          <w:rFonts w:asciiTheme="minorBidi" w:hAnsiTheme="minorBidi"/>
        </w:rPr>
      </w:pPr>
      <w:r w:rsidRPr="00F91B66">
        <w:rPr>
          <w:rFonts w:asciiTheme="minorBidi" w:hAnsiTheme="minorBidi"/>
        </w:rPr>
        <w:t>4.  D. Heat</w:t>
      </w:r>
    </w:p>
    <w:p w14:paraId="1D0A4D47" w14:textId="77777777" w:rsidR="00F91B66" w:rsidRPr="00F91B66" w:rsidRDefault="00F91B66" w:rsidP="00F91B66">
      <w:pPr>
        <w:rPr>
          <w:rFonts w:asciiTheme="minorBidi" w:hAnsiTheme="minorBidi"/>
        </w:rPr>
      </w:pPr>
      <w:r w:rsidRPr="00F91B66">
        <w:rPr>
          <w:rFonts w:asciiTheme="minorBidi" w:hAnsiTheme="minorBidi"/>
        </w:rPr>
        <w:t>Correct</w:t>
      </w:r>
    </w:p>
    <w:p w14:paraId="2F435DE8" w14:textId="77777777" w:rsidR="00F91B66" w:rsidRPr="00F91B66" w:rsidRDefault="00F91B66" w:rsidP="00F91B66">
      <w:pPr>
        <w:rPr>
          <w:rFonts w:asciiTheme="minorBidi" w:hAnsiTheme="minorBidi"/>
        </w:rPr>
      </w:pPr>
      <w:r w:rsidRPr="00F91B66">
        <w:rPr>
          <w:rFonts w:asciiTheme="minorBidi" w:hAnsiTheme="minorBidi"/>
        </w:rPr>
        <w:t>Explanation: C</w:t>
      </w:r>
    </w:p>
    <w:p w14:paraId="46766133" w14:textId="77777777" w:rsidR="00F91B66" w:rsidRPr="00F91B66" w:rsidRDefault="00F91B66" w:rsidP="00F91B66">
      <w:pPr>
        <w:rPr>
          <w:rFonts w:asciiTheme="minorBidi" w:hAnsiTheme="minorBidi"/>
        </w:rPr>
      </w:pPr>
      <w:r w:rsidRPr="00F91B66">
        <w:rPr>
          <w:rFonts w:asciiTheme="minorBidi" w:hAnsiTheme="minorBidi"/>
        </w:rPr>
        <w:t>Each muscle fiber is surrounded by a membrane celled sarcolemma</w:t>
      </w:r>
    </w:p>
    <w:p w14:paraId="467BCC26" w14:textId="77777777" w:rsidR="00F91B66" w:rsidRPr="00F91B66" w:rsidRDefault="00F91B66" w:rsidP="00F91B66">
      <w:pPr>
        <w:rPr>
          <w:rFonts w:asciiTheme="minorBidi" w:hAnsiTheme="minorBidi"/>
        </w:rPr>
      </w:pPr>
    </w:p>
    <w:p w14:paraId="1653B9DB" w14:textId="77777777" w:rsidR="00F91B66" w:rsidRPr="00F91B66" w:rsidRDefault="00F91B66" w:rsidP="00F91B66">
      <w:pPr>
        <w:rPr>
          <w:rFonts w:asciiTheme="minorBidi" w:hAnsiTheme="minorBidi"/>
        </w:rPr>
      </w:pPr>
      <w:r w:rsidRPr="00F91B66">
        <w:rPr>
          <w:rFonts w:asciiTheme="minorBidi" w:hAnsiTheme="minorBidi"/>
        </w:rPr>
        <w:t>ANSWER: C. Page No: 72 (Sub Topic:16.3.2)</w:t>
      </w:r>
    </w:p>
    <w:p w14:paraId="250DB730" w14:textId="77777777" w:rsidR="00F91B66" w:rsidRPr="00F91B66" w:rsidRDefault="00F91B66" w:rsidP="00F91B66">
      <w:pPr>
        <w:rPr>
          <w:rFonts w:asciiTheme="minorBidi" w:hAnsiTheme="minorBidi"/>
        </w:rPr>
      </w:pPr>
    </w:p>
    <w:p w14:paraId="1A3981DC" w14:textId="77777777" w:rsidR="00F91B66" w:rsidRPr="00F91B66" w:rsidRDefault="00F91B66" w:rsidP="00F91B66">
      <w:pPr>
        <w:rPr>
          <w:rFonts w:asciiTheme="minorBidi" w:hAnsiTheme="minorBidi"/>
        </w:rPr>
      </w:pPr>
      <w:r w:rsidRPr="00F91B66">
        <w:rPr>
          <w:rFonts w:asciiTheme="minorBidi" w:hAnsiTheme="minorBidi"/>
        </w:rPr>
        <w:t>11. Question1 points</w:t>
      </w:r>
    </w:p>
    <w:p w14:paraId="2B378B19" w14:textId="77777777" w:rsidR="00F91B66" w:rsidRPr="00F91B66" w:rsidRDefault="00F91B66" w:rsidP="00F91B66">
      <w:pPr>
        <w:rPr>
          <w:rFonts w:asciiTheme="minorBidi" w:hAnsiTheme="minorBidi"/>
        </w:rPr>
      </w:pPr>
      <w:r w:rsidRPr="00F91B66">
        <w:rPr>
          <w:rFonts w:asciiTheme="minorBidi" w:hAnsiTheme="minorBidi"/>
        </w:rPr>
        <w:t>Heart muscles are called:</w:t>
      </w:r>
    </w:p>
    <w:p w14:paraId="0CDFFE13" w14:textId="77777777" w:rsidR="00F91B66" w:rsidRPr="00F91B66" w:rsidRDefault="00F91B66" w:rsidP="00F91B66">
      <w:pPr>
        <w:rPr>
          <w:rFonts w:asciiTheme="minorBidi" w:hAnsiTheme="minorBidi"/>
        </w:rPr>
      </w:pPr>
    </w:p>
    <w:p w14:paraId="0822D707" w14:textId="77777777" w:rsidR="00F91B66" w:rsidRPr="00F91B66" w:rsidRDefault="00F91B66" w:rsidP="00F91B66">
      <w:pPr>
        <w:rPr>
          <w:rFonts w:asciiTheme="minorBidi" w:hAnsiTheme="minorBidi"/>
        </w:rPr>
      </w:pPr>
      <w:r w:rsidRPr="00F91B66">
        <w:rPr>
          <w:rFonts w:asciiTheme="minorBidi" w:hAnsiTheme="minorBidi"/>
        </w:rPr>
        <w:t>1.  A. Smooth muscles</w:t>
      </w:r>
    </w:p>
    <w:p w14:paraId="3B9FDCE4" w14:textId="77777777" w:rsidR="00F91B66" w:rsidRPr="00F91B66" w:rsidRDefault="00F91B66" w:rsidP="00F91B66">
      <w:pPr>
        <w:rPr>
          <w:rFonts w:asciiTheme="minorBidi" w:hAnsiTheme="minorBidi"/>
        </w:rPr>
      </w:pPr>
      <w:r w:rsidRPr="00F91B66">
        <w:rPr>
          <w:rFonts w:asciiTheme="minorBidi" w:hAnsiTheme="minorBidi"/>
        </w:rPr>
        <w:t>2.  B. Myogenic muscles</w:t>
      </w:r>
    </w:p>
    <w:p w14:paraId="7EE9FD40" w14:textId="77777777" w:rsidR="00F91B66" w:rsidRPr="00F91B66" w:rsidRDefault="00F91B66" w:rsidP="00F91B66">
      <w:pPr>
        <w:rPr>
          <w:rFonts w:asciiTheme="minorBidi" w:hAnsiTheme="minorBidi"/>
        </w:rPr>
      </w:pPr>
      <w:r w:rsidRPr="00F91B66">
        <w:rPr>
          <w:rFonts w:asciiTheme="minorBidi" w:hAnsiTheme="minorBidi"/>
        </w:rPr>
        <w:t>3.  C. Striated muscles</w:t>
      </w:r>
    </w:p>
    <w:p w14:paraId="71A58C10" w14:textId="77777777" w:rsidR="00F91B66" w:rsidRPr="00F91B66" w:rsidRDefault="00F91B66" w:rsidP="00F91B66">
      <w:pPr>
        <w:rPr>
          <w:rFonts w:asciiTheme="minorBidi" w:hAnsiTheme="minorBidi"/>
        </w:rPr>
      </w:pPr>
      <w:r w:rsidRPr="00F91B66">
        <w:rPr>
          <w:rFonts w:asciiTheme="minorBidi" w:hAnsiTheme="minorBidi"/>
        </w:rPr>
        <w:t>4.  D. Skeletal muscles</w:t>
      </w:r>
    </w:p>
    <w:p w14:paraId="76FB3FEA" w14:textId="77777777" w:rsidR="00F91B66" w:rsidRPr="00F91B66" w:rsidRDefault="00F91B66" w:rsidP="00F91B66">
      <w:pPr>
        <w:rPr>
          <w:rFonts w:asciiTheme="minorBidi" w:hAnsiTheme="minorBidi"/>
        </w:rPr>
      </w:pPr>
      <w:r w:rsidRPr="00F91B66">
        <w:rPr>
          <w:rFonts w:asciiTheme="minorBidi" w:hAnsiTheme="minorBidi"/>
        </w:rPr>
        <w:t>Correct</w:t>
      </w:r>
    </w:p>
    <w:p w14:paraId="1FCFE8D3" w14:textId="77777777" w:rsidR="00F91B66" w:rsidRPr="00F91B66" w:rsidRDefault="00F91B66" w:rsidP="00F91B66">
      <w:pPr>
        <w:rPr>
          <w:rFonts w:asciiTheme="minorBidi" w:hAnsiTheme="minorBidi"/>
        </w:rPr>
      </w:pPr>
      <w:r w:rsidRPr="00F91B66">
        <w:rPr>
          <w:rFonts w:asciiTheme="minorBidi" w:hAnsiTheme="minorBidi"/>
        </w:rPr>
        <w:t>Explanation: B</w:t>
      </w:r>
    </w:p>
    <w:p w14:paraId="0623A106" w14:textId="77777777" w:rsidR="00F91B66" w:rsidRPr="00F91B66" w:rsidRDefault="00F91B66" w:rsidP="00F91B66">
      <w:pPr>
        <w:rPr>
          <w:rFonts w:asciiTheme="minorBidi" w:hAnsiTheme="minorBidi"/>
        </w:rPr>
      </w:pPr>
      <w:r w:rsidRPr="00F91B66">
        <w:rPr>
          <w:rFonts w:asciiTheme="minorBidi" w:hAnsiTheme="minorBidi"/>
        </w:rPr>
        <w:t>Text Book Reference; Page#71</w:t>
      </w:r>
    </w:p>
    <w:p w14:paraId="1FE529C4" w14:textId="77777777" w:rsidR="00F91B66" w:rsidRPr="00F91B66" w:rsidRDefault="00F91B66" w:rsidP="00F91B66">
      <w:pPr>
        <w:rPr>
          <w:rFonts w:asciiTheme="minorBidi" w:hAnsiTheme="minorBidi"/>
        </w:rPr>
      </w:pPr>
    </w:p>
    <w:p w14:paraId="357FFBBA" w14:textId="77777777" w:rsidR="00F91B66" w:rsidRPr="00F91B66" w:rsidRDefault="00F91B66" w:rsidP="00F91B66">
      <w:pPr>
        <w:rPr>
          <w:rFonts w:asciiTheme="minorBidi" w:hAnsiTheme="minorBidi"/>
        </w:rPr>
      </w:pPr>
      <w:r w:rsidRPr="00F91B66">
        <w:rPr>
          <w:rFonts w:asciiTheme="minorBidi" w:hAnsiTheme="minorBidi"/>
        </w:rPr>
        <w:t>12. Question1 points</w:t>
      </w:r>
    </w:p>
    <w:p w14:paraId="09E8D8E7" w14:textId="77777777" w:rsidR="00F91B66" w:rsidRPr="00F91B66" w:rsidRDefault="00F91B66" w:rsidP="00F91B66">
      <w:pPr>
        <w:rPr>
          <w:rFonts w:asciiTheme="minorBidi" w:hAnsiTheme="minorBidi"/>
        </w:rPr>
      </w:pPr>
      <w:r w:rsidRPr="00F91B66">
        <w:rPr>
          <w:rFonts w:asciiTheme="minorBidi" w:hAnsiTheme="minorBidi"/>
        </w:rPr>
        <w:t>During muscles relaxation the calcium ions are</w:t>
      </w:r>
    </w:p>
    <w:p w14:paraId="44D5D096" w14:textId="77777777" w:rsidR="00F91B66" w:rsidRPr="00F91B66" w:rsidRDefault="00F91B66" w:rsidP="00F91B66">
      <w:pPr>
        <w:rPr>
          <w:rFonts w:asciiTheme="minorBidi" w:hAnsiTheme="minorBidi"/>
        </w:rPr>
      </w:pPr>
    </w:p>
    <w:p w14:paraId="59AFECF2" w14:textId="77777777" w:rsidR="00F91B66" w:rsidRPr="00F91B66" w:rsidRDefault="00F91B66" w:rsidP="00F91B66">
      <w:pPr>
        <w:rPr>
          <w:rFonts w:asciiTheme="minorBidi" w:hAnsiTheme="minorBidi"/>
        </w:rPr>
      </w:pPr>
      <w:r w:rsidRPr="00F91B66">
        <w:rPr>
          <w:rFonts w:asciiTheme="minorBidi" w:hAnsiTheme="minorBidi"/>
        </w:rPr>
        <w:t>1.  A. Released from sarcoplasmic reticulum into sarcoplasm</w:t>
      </w:r>
    </w:p>
    <w:p w14:paraId="4D21F3AE" w14:textId="77777777" w:rsidR="00F91B66" w:rsidRPr="00F91B66" w:rsidRDefault="00F91B66" w:rsidP="00F91B66">
      <w:pPr>
        <w:rPr>
          <w:rFonts w:asciiTheme="minorBidi" w:hAnsiTheme="minorBidi"/>
        </w:rPr>
      </w:pPr>
      <w:r w:rsidRPr="00F91B66">
        <w:rPr>
          <w:rFonts w:asciiTheme="minorBidi" w:hAnsiTheme="minorBidi"/>
        </w:rPr>
        <w:t>2.  B. Forced back from sarcoplasm to sarcoplasmic reticulum</w:t>
      </w:r>
    </w:p>
    <w:p w14:paraId="2A8E260A" w14:textId="77777777" w:rsidR="00F91B66" w:rsidRPr="00F91B66" w:rsidRDefault="00F91B66" w:rsidP="00F91B66">
      <w:pPr>
        <w:rPr>
          <w:rFonts w:asciiTheme="minorBidi" w:hAnsiTheme="minorBidi"/>
        </w:rPr>
      </w:pPr>
      <w:r w:rsidRPr="00F91B66">
        <w:rPr>
          <w:rFonts w:asciiTheme="minorBidi" w:hAnsiTheme="minorBidi"/>
        </w:rPr>
        <w:t>3.  C. Further forced from sarcoplasmic reticulum into sarcoplasm</w:t>
      </w:r>
    </w:p>
    <w:p w14:paraId="2A562095" w14:textId="77777777" w:rsidR="00F91B66" w:rsidRPr="00F91B66" w:rsidRDefault="00F91B66" w:rsidP="00F91B66">
      <w:pPr>
        <w:rPr>
          <w:rFonts w:asciiTheme="minorBidi" w:hAnsiTheme="minorBidi"/>
        </w:rPr>
      </w:pPr>
      <w:r w:rsidRPr="00F91B66">
        <w:rPr>
          <w:rFonts w:asciiTheme="minorBidi" w:hAnsiTheme="minorBidi"/>
        </w:rPr>
        <w:t>4.  D. Neither released more nor forced back but remain constant</w:t>
      </w:r>
    </w:p>
    <w:p w14:paraId="452CAA87" w14:textId="77777777" w:rsidR="00F91B66" w:rsidRPr="00F91B66" w:rsidRDefault="00F91B66" w:rsidP="00F91B66">
      <w:pPr>
        <w:rPr>
          <w:rFonts w:asciiTheme="minorBidi" w:hAnsiTheme="minorBidi"/>
        </w:rPr>
      </w:pPr>
      <w:r w:rsidRPr="00F91B66">
        <w:rPr>
          <w:rFonts w:asciiTheme="minorBidi" w:hAnsiTheme="minorBidi"/>
        </w:rPr>
        <w:lastRenderedPageBreak/>
        <w:t>Correct</w:t>
      </w:r>
    </w:p>
    <w:p w14:paraId="5D96D1EF" w14:textId="77777777" w:rsidR="00F91B66" w:rsidRPr="00F91B66" w:rsidRDefault="00F91B66" w:rsidP="00F91B66">
      <w:pPr>
        <w:rPr>
          <w:rFonts w:asciiTheme="minorBidi" w:hAnsiTheme="minorBidi"/>
        </w:rPr>
      </w:pPr>
      <w:r w:rsidRPr="00F91B66">
        <w:rPr>
          <w:rFonts w:asciiTheme="minorBidi" w:hAnsiTheme="minorBidi"/>
        </w:rPr>
        <w:t>Explanation: B</w:t>
      </w:r>
    </w:p>
    <w:p w14:paraId="7E00B64E" w14:textId="77777777" w:rsidR="00F91B66" w:rsidRPr="00F91B66" w:rsidRDefault="00F91B66" w:rsidP="00F91B66">
      <w:pPr>
        <w:rPr>
          <w:rFonts w:asciiTheme="minorBidi" w:hAnsiTheme="minorBidi"/>
        </w:rPr>
      </w:pPr>
      <w:r w:rsidRPr="00F91B66">
        <w:rPr>
          <w:rFonts w:asciiTheme="minorBidi" w:hAnsiTheme="minorBidi"/>
        </w:rPr>
        <w:t>Sarcoplasmic reticulum stores calcium ions and after relaxation reaccumulates ions</w:t>
      </w:r>
    </w:p>
    <w:p w14:paraId="7C5ED188" w14:textId="77777777" w:rsidR="00F91B66" w:rsidRPr="00F91B66" w:rsidRDefault="00F91B66" w:rsidP="00F91B66">
      <w:pPr>
        <w:rPr>
          <w:rFonts w:asciiTheme="minorBidi" w:hAnsiTheme="minorBidi"/>
        </w:rPr>
      </w:pPr>
    </w:p>
    <w:p w14:paraId="5C9950B5" w14:textId="77777777" w:rsidR="00F91B66" w:rsidRPr="00F91B66" w:rsidRDefault="00F91B66" w:rsidP="00F91B66">
      <w:pPr>
        <w:rPr>
          <w:rFonts w:asciiTheme="minorBidi" w:hAnsiTheme="minorBidi"/>
        </w:rPr>
      </w:pPr>
      <w:r w:rsidRPr="00F91B66">
        <w:rPr>
          <w:rFonts w:asciiTheme="minorBidi" w:hAnsiTheme="minorBidi"/>
        </w:rPr>
        <w:t>13. Question1 points</w:t>
      </w:r>
    </w:p>
    <w:p w14:paraId="00BA04CD" w14:textId="77777777" w:rsidR="00F91B66" w:rsidRPr="00F91B66" w:rsidRDefault="00F91B66" w:rsidP="00F91B66">
      <w:pPr>
        <w:rPr>
          <w:rFonts w:asciiTheme="minorBidi" w:hAnsiTheme="minorBidi"/>
        </w:rPr>
      </w:pPr>
      <w:r w:rsidRPr="00F91B66">
        <w:rPr>
          <w:rFonts w:asciiTheme="minorBidi" w:hAnsiTheme="minorBidi"/>
        </w:rPr>
        <w:t xml:space="preserve">The </w:t>
      </w:r>
      <w:proofErr w:type="spellStart"/>
      <w:r w:rsidRPr="00F91B66">
        <w:rPr>
          <w:rFonts w:asciiTheme="minorBidi" w:hAnsiTheme="minorBidi"/>
        </w:rPr>
        <w:t>colour</w:t>
      </w:r>
      <w:proofErr w:type="spellEnd"/>
      <w:r w:rsidRPr="00F91B66">
        <w:rPr>
          <w:rFonts w:asciiTheme="minorBidi" w:hAnsiTheme="minorBidi"/>
        </w:rPr>
        <w:t xml:space="preserve"> of bone marrow is:</w:t>
      </w:r>
    </w:p>
    <w:p w14:paraId="7B56E62A" w14:textId="77777777" w:rsidR="00F91B66" w:rsidRPr="00F91B66" w:rsidRDefault="00F91B66" w:rsidP="00F91B66">
      <w:pPr>
        <w:rPr>
          <w:rFonts w:asciiTheme="minorBidi" w:hAnsiTheme="minorBidi"/>
        </w:rPr>
      </w:pPr>
    </w:p>
    <w:p w14:paraId="4FC8D437" w14:textId="77777777" w:rsidR="00F91B66" w:rsidRPr="00F91B66" w:rsidRDefault="00F91B66" w:rsidP="00F91B66">
      <w:pPr>
        <w:rPr>
          <w:rFonts w:asciiTheme="minorBidi" w:hAnsiTheme="minorBidi"/>
        </w:rPr>
      </w:pPr>
      <w:r w:rsidRPr="00F91B66">
        <w:rPr>
          <w:rFonts w:asciiTheme="minorBidi" w:hAnsiTheme="minorBidi"/>
        </w:rPr>
        <w:t>1.  A. Red</w:t>
      </w:r>
    </w:p>
    <w:p w14:paraId="66822A34" w14:textId="77777777" w:rsidR="00F91B66" w:rsidRPr="00F91B66" w:rsidRDefault="00F91B66" w:rsidP="00F91B66">
      <w:pPr>
        <w:rPr>
          <w:rFonts w:asciiTheme="minorBidi" w:hAnsiTheme="minorBidi"/>
        </w:rPr>
      </w:pPr>
      <w:r w:rsidRPr="00F91B66">
        <w:rPr>
          <w:rFonts w:asciiTheme="minorBidi" w:hAnsiTheme="minorBidi"/>
        </w:rPr>
        <w:t>2.  B. Yellow</w:t>
      </w:r>
    </w:p>
    <w:p w14:paraId="2A9A0022" w14:textId="77777777" w:rsidR="00F91B66" w:rsidRPr="00F91B66" w:rsidRDefault="00F91B66" w:rsidP="00F91B66">
      <w:pPr>
        <w:rPr>
          <w:rFonts w:asciiTheme="minorBidi" w:hAnsiTheme="minorBidi"/>
        </w:rPr>
      </w:pPr>
      <w:r w:rsidRPr="00F91B66">
        <w:rPr>
          <w:rFonts w:asciiTheme="minorBidi" w:hAnsiTheme="minorBidi"/>
        </w:rPr>
        <w:t>3.  C. Orange</w:t>
      </w:r>
    </w:p>
    <w:p w14:paraId="7103D9C3" w14:textId="77777777" w:rsidR="00F91B66" w:rsidRPr="00F91B66" w:rsidRDefault="00F91B66" w:rsidP="00F91B66">
      <w:pPr>
        <w:rPr>
          <w:rFonts w:asciiTheme="minorBidi" w:hAnsiTheme="minorBidi"/>
        </w:rPr>
      </w:pPr>
      <w:r w:rsidRPr="00F91B66">
        <w:rPr>
          <w:rFonts w:asciiTheme="minorBidi" w:hAnsiTheme="minorBidi"/>
        </w:rPr>
        <w:t>4.  D. Both A and B</w:t>
      </w:r>
    </w:p>
    <w:p w14:paraId="3BC5FDA2" w14:textId="77777777" w:rsidR="00F91B66" w:rsidRPr="00F91B66" w:rsidRDefault="00F91B66" w:rsidP="00F91B66">
      <w:pPr>
        <w:rPr>
          <w:rFonts w:asciiTheme="minorBidi" w:hAnsiTheme="minorBidi"/>
        </w:rPr>
      </w:pPr>
      <w:r w:rsidRPr="00F91B66">
        <w:rPr>
          <w:rFonts w:asciiTheme="minorBidi" w:hAnsiTheme="minorBidi"/>
        </w:rPr>
        <w:t>Correct</w:t>
      </w:r>
    </w:p>
    <w:p w14:paraId="35A009FE" w14:textId="77777777" w:rsidR="00F91B66" w:rsidRPr="00F91B66" w:rsidRDefault="00F91B66" w:rsidP="00F91B66">
      <w:pPr>
        <w:rPr>
          <w:rFonts w:asciiTheme="minorBidi" w:hAnsiTheme="minorBidi"/>
        </w:rPr>
      </w:pPr>
      <w:r w:rsidRPr="00F91B66">
        <w:rPr>
          <w:rFonts w:asciiTheme="minorBidi" w:hAnsiTheme="minorBidi"/>
        </w:rPr>
        <w:t>Explanation: D</w:t>
      </w:r>
    </w:p>
    <w:p w14:paraId="57AC1C74" w14:textId="77777777" w:rsidR="00F91B66" w:rsidRPr="00F91B66" w:rsidRDefault="00F91B66" w:rsidP="00F91B66">
      <w:pPr>
        <w:rPr>
          <w:rFonts w:asciiTheme="minorBidi" w:hAnsiTheme="minorBidi"/>
        </w:rPr>
      </w:pPr>
    </w:p>
    <w:p w14:paraId="00CC7D6A" w14:textId="77777777" w:rsidR="00F91B66" w:rsidRPr="00F91B66" w:rsidRDefault="00F91B66" w:rsidP="00F91B66">
      <w:pPr>
        <w:rPr>
          <w:rFonts w:asciiTheme="minorBidi" w:hAnsiTheme="minorBidi"/>
        </w:rPr>
      </w:pPr>
      <w:r w:rsidRPr="00F91B66">
        <w:rPr>
          <w:rFonts w:asciiTheme="minorBidi" w:hAnsiTheme="minorBidi"/>
        </w:rPr>
        <w:t>14. Question1 points</w:t>
      </w:r>
    </w:p>
    <w:p w14:paraId="3FF3F4DE" w14:textId="77777777" w:rsidR="00F91B66" w:rsidRPr="00F91B66" w:rsidRDefault="00F91B66" w:rsidP="00F91B66">
      <w:pPr>
        <w:rPr>
          <w:rFonts w:asciiTheme="minorBidi" w:hAnsiTheme="minorBidi"/>
        </w:rPr>
      </w:pPr>
      <w:r w:rsidRPr="00F91B66">
        <w:rPr>
          <w:rFonts w:asciiTheme="minorBidi" w:hAnsiTheme="minorBidi"/>
        </w:rPr>
        <w:t>A network of tubules that runs through compact bone is called the:</w:t>
      </w:r>
    </w:p>
    <w:p w14:paraId="0D05CCAF" w14:textId="77777777" w:rsidR="00F91B66" w:rsidRPr="00F91B66" w:rsidRDefault="00F91B66" w:rsidP="00F91B66">
      <w:pPr>
        <w:rPr>
          <w:rFonts w:asciiTheme="minorBidi" w:hAnsiTheme="minorBidi"/>
        </w:rPr>
      </w:pPr>
    </w:p>
    <w:p w14:paraId="328A00F5" w14:textId="77777777" w:rsidR="00F91B66" w:rsidRPr="00F91B66" w:rsidRDefault="00F91B66" w:rsidP="00F91B66">
      <w:pPr>
        <w:rPr>
          <w:rFonts w:asciiTheme="minorBidi" w:hAnsiTheme="minorBidi"/>
        </w:rPr>
      </w:pPr>
      <w:r w:rsidRPr="00F91B66">
        <w:rPr>
          <w:rFonts w:asciiTheme="minorBidi" w:hAnsiTheme="minorBidi"/>
        </w:rPr>
        <w:t>1.  A. Haversian canal</w:t>
      </w:r>
    </w:p>
    <w:p w14:paraId="7353975C" w14:textId="77777777" w:rsidR="00F91B66" w:rsidRPr="00F91B66" w:rsidRDefault="00F91B66" w:rsidP="00F91B66">
      <w:pPr>
        <w:rPr>
          <w:rFonts w:asciiTheme="minorBidi" w:hAnsiTheme="minorBidi"/>
        </w:rPr>
      </w:pPr>
      <w:r w:rsidRPr="00F91B66">
        <w:rPr>
          <w:rFonts w:asciiTheme="minorBidi" w:hAnsiTheme="minorBidi"/>
        </w:rPr>
        <w:t>2.  B. Periosteum</w:t>
      </w:r>
    </w:p>
    <w:p w14:paraId="68E294E3" w14:textId="77777777" w:rsidR="00F91B66" w:rsidRPr="00F91B66" w:rsidRDefault="00F91B66" w:rsidP="00F91B66">
      <w:pPr>
        <w:rPr>
          <w:rFonts w:asciiTheme="minorBidi" w:hAnsiTheme="minorBidi"/>
        </w:rPr>
      </w:pPr>
      <w:r w:rsidRPr="00F91B66">
        <w:rPr>
          <w:rFonts w:asciiTheme="minorBidi" w:hAnsiTheme="minorBidi"/>
        </w:rPr>
        <w:t>3.  C. Marrow</w:t>
      </w:r>
    </w:p>
    <w:p w14:paraId="5776BB07" w14:textId="77777777" w:rsidR="00F91B66" w:rsidRPr="00F91B66" w:rsidRDefault="00F91B66" w:rsidP="00F91B66">
      <w:pPr>
        <w:rPr>
          <w:rFonts w:asciiTheme="minorBidi" w:hAnsiTheme="minorBidi"/>
        </w:rPr>
      </w:pPr>
      <w:r w:rsidRPr="00F91B66">
        <w:rPr>
          <w:rFonts w:asciiTheme="minorBidi" w:hAnsiTheme="minorBidi"/>
        </w:rPr>
        <w:t>4.  D. Joint</w:t>
      </w:r>
    </w:p>
    <w:p w14:paraId="00F1F156" w14:textId="77777777" w:rsidR="00F91B66" w:rsidRPr="00F91B66" w:rsidRDefault="00F91B66" w:rsidP="00F91B66">
      <w:pPr>
        <w:rPr>
          <w:rFonts w:asciiTheme="minorBidi" w:hAnsiTheme="minorBidi"/>
        </w:rPr>
      </w:pPr>
      <w:r w:rsidRPr="00F91B66">
        <w:rPr>
          <w:rFonts w:asciiTheme="minorBidi" w:hAnsiTheme="minorBidi"/>
        </w:rPr>
        <w:t>Correct</w:t>
      </w:r>
    </w:p>
    <w:p w14:paraId="5CC41209" w14:textId="77777777" w:rsidR="00F91B66" w:rsidRPr="00F91B66" w:rsidRDefault="00F91B66" w:rsidP="00F91B66">
      <w:pPr>
        <w:rPr>
          <w:rFonts w:asciiTheme="minorBidi" w:hAnsiTheme="minorBidi"/>
        </w:rPr>
      </w:pPr>
      <w:r w:rsidRPr="00F91B66">
        <w:rPr>
          <w:rFonts w:asciiTheme="minorBidi" w:hAnsiTheme="minorBidi"/>
        </w:rPr>
        <w:t>Explanation: A</w:t>
      </w:r>
    </w:p>
    <w:p w14:paraId="68F4BA09" w14:textId="77777777" w:rsidR="00F91B66" w:rsidRPr="00F91B66" w:rsidRDefault="00F91B66" w:rsidP="00F91B66">
      <w:pPr>
        <w:rPr>
          <w:rFonts w:asciiTheme="minorBidi" w:hAnsiTheme="minorBidi"/>
        </w:rPr>
      </w:pPr>
      <w:proofErr w:type="spellStart"/>
      <w:r w:rsidRPr="00F91B66">
        <w:rPr>
          <w:rFonts w:asciiTheme="minorBidi" w:hAnsiTheme="minorBidi"/>
        </w:rPr>
        <w:t>Self Explanatory</w:t>
      </w:r>
      <w:proofErr w:type="spellEnd"/>
      <w:r w:rsidRPr="00F91B66">
        <w:rPr>
          <w:rFonts w:asciiTheme="minorBidi" w:hAnsiTheme="minorBidi"/>
        </w:rPr>
        <w:t>.</w:t>
      </w:r>
    </w:p>
    <w:p w14:paraId="0F91DD9D" w14:textId="77777777" w:rsidR="00F91B66" w:rsidRPr="00F91B66" w:rsidRDefault="00F91B66" w:rsidP="00F91B66">
      <w:pPr>
        <w:rPr>
          <w:rFonts w:asciiTheme="minorBidi" w:hAnsiTheme="minorBidi"/>
        </w:rPr>
      </w:pPr>
    </w:p>
    <w:p w14:paraId="69EF8A8D" w14:textId="77777777" w:rsidR="00F91B66" w:rsidRPr="00F91B66" w:rsidRDefault="00F91B66" w:rsidP="00F91B66">
      <w:pPr>
        <w:rPr>
          <w:rFonts w:asciiTheme="minorBidi" w:hAnsiTheme="minorBidi"/>
        </w:rPr>
      </w:pPr>
      <w:r w:rsidRPr="00F91B66">
        <w:rPr>
          <w:rFonts w:asciiTheme="minorBidi" w:hAnsiTheme="minorBidi"/>
        </w:rPr>
        <w:t>15. Question1 points</w:t>
      </w:r>
    </w:p>
    <w:p w14:paraId="25A33E1B" w14:textId="77777777" w:rsidR="00F91B66" w:rsidRPr="00F91B66" w:rsidRDefault="00F91B66" w:rsidP="00F91B66">
      <w:pPr>
        <w:rPr>
          <w:rFonts w:asciiTheme="minorBidi" w:hAnsiTheme="minorBidi"/>
        </w:rPr>
      </w:pPr>
      <w:r w:rsidRPr="00F91B66">
        <w:rPr>
          <w:rFonts w:asciiTheme="minorBidi" w:hAnsiTheme="minorBidi"/>
        </w:rPr>
        <w:t>Which type of cartilage is the most abundant in human body?</w:t>
      </w:r>
    </w:p>
    <w:p w14:paraId="02926775" w14:textId="77777777" w:rsidR="00F91B66" w:rsidRPr="00F91B66" w:rsidRDefault="00F91B66" w:rsidP="00F91B66">
      <w:pPr>
        <w:rPr>
          <w:rFonts w:asciiTheme="minorBidi" w:hAnsiTheme="minorBidi"/>
        </w:rPr>
      </w:pPr>
    </w:p>
    <w:p w14:paraId="45979838" w14:textId="77777777" w:rsidR="00F91B66" w:rsidRPr="00F91B66" w:rsidRDefault="00F91B66" w:rsidP="00F91B66">
      <w:pPr>
        <w:rPr>
          <w:rFonts w:asciiTheme="minorBidi" w:hAnsiTheme="minorBidi"/>
        </w:rPr>
      </w:pPr>
      <w:r w:rsidRPr="00F91B66">
        <w:rPr>
          <w:rFonts w:asciiTheme="minorBidi" w:hAnsiTheme="minorBidi"/>
        </w:rPr>
        <w:t>1.  A. Hyaline cartilage</w:t>
      </w:r>
    </w:p>
    <w:p w14:paraId="63B77655" w14:textId="77777777" w:rsidR="00F91B66" w:rsidRPr="00F91B66" w:rsidRDefault="00F91B66" w:rsidP="00F91B66">
      <w:pPr>
        <w:rPr>
          <w:rFonts w:asciiTheme="minorBidi" w:hAnsiTheme="minorBidi"/>
        </w:rPr>
      </w:pPr>
      <w:r w:rsidRPr="00F91B66">
        <w:rPr>
          <w:rFonts w:asciiTheme="minorBidi" w:hAnsiTheme="minorBidi"/>
        </w:rPr>
        <w:t>2.  B. Elastic cartilage</w:t>
      </w:r>
    </w:p>
    <w:p w14:paraId="1043917E" w14:textId="77777777" w:rsidR="00F91B66" w:rsidRPr="00F91B66" w:rsidRDefault="00F91B66" w:rsidP="00F91B66">
      <w:pPr>
        <w:rPr>
          <w:rFonts w:asciiTheme="minorBidi" w:hAnsiTheme="minorBidi"/>
        </w:rPr>
      </w:pPr>
      <w:r w:rsidRPr="00F91B66">
        <w:rPr>
          <w:rFonts w:asciiTheme="minorBidi" w:hAnsiTheme="minorBidi"/>
        </w:rPr>
        <w:lastRenderedPageBreak/>
        <w:t>3.  C. Fibrocartilage</w:t>
      </w:r>
    </w:p>
    <w:p w14:paraId="0B3156DC" w14:textId="77777777" w:rsidR="00F91B66" w:rsidRPr="00F91B66" w:rsidRDefault="00F91B66" w:rsidP="00F91B66">
      <w:pPr>
        <w:rPr>
          <w:rFonts w:asciiTheme="minorBidi" w:hAnsiTheme="minorBidi"/>
        </w:rPr>
      </w:pPr>
      <w:r w:rsidRPr="00F91B66">
        <w:rPr>
          <w:rFonts w:asciiTheme="minorBidi" w:hAnsiTheme="minorBidi"/>
        </w:rPr>
        <w:t>4.  D. None of these</w:t>
      </w:r>
    </w:p>
    <w:p w14:paraId="7EDDDF5B" w14:textId="77777777" w:rsidR="00F91B66" w:rsidRPr="00F91B66" w:rsidRDefault="00F91B66" w:rsidP="00F91B66">
      <w:pPr>
        <w:rPr>
          <w:rFonts w:asciiTheme="minorBidi" w:hAnsiTheme="minorBidi"/>
        </w:rPr>
      </w:pPr>
      <w:r w:rsidRPr="00F91B66">
        <w:rPr>
          <w:rFonts w:asciiTheme="minorBidi" w:hAnsiTheme="minorBidi"/>
        </w:rPr>
        <w:t>Correct</w:t>
      </w:r>
    </w:p>
    <w:p w14:paraId="20CE910F" w14:textId="77777777" w:rsidR="00F91B66" w:rsidRPr="00F91B66" w:rsidRDefault="00F91B66" w:rsidP="00F91B66">
      <w:pPr>
        <w:rPr>
          <w:rFonts w:asciiTheme="minorBidi" w:hAnsiTheme="minorBidi"/>
        </w:rPr>
      </w:pPr>
      <w:r w:rsidRPr="00F91B66">
        <w:rPr>
          <w:rFonts w:asciiTheme="minorBidi" w:hAnsiTheme="minorBidi"/>
        </w:rPr>
        <w:t>Answer = A</w:t>
      </w:r>
    </w:p>
    <w:p w14:paraId="2F9FAE9D" w14:textId="77777777" w:rsidR="00F91B66" w:rsidRPr="00F91B66" w:rsidRDefault="00F91B66" w:rsidP="00F91B66">
      <w:pPr>
        <w:rPr>
          <w:rFonts w:asciiTheme="minorBidi" w:hAnsiTheme="minorBidi"/>
        </w:rPr>
      </w:pPr>
    </w:p>
    <w:p w14:paraId="1BFA7F6D" w14:textId="77777777" w:rsidR="00F91B66" w:rsidRPr="00F91B66" w:rsidRDefault="00F91B66" w:rsidP="00F91B66">
      <w:pPr>
        <w:rPr>
          <w:rFonts w:asciiTheme="minorBidi" w:hAnsiTheme="minorBidi"/>
        </w:rPr>
      </w:pPr>
      <w:r w:rsidRPr="00F91B66">
        <w:rPr>
          <w:rFonts w:asciiTheme="minorBidi" w:hAnsiTheme="minorBidi"/>
        </w:rPr>
        <w:t>16. Question1 points</w:t>
      </w:r>
    </w:p>
    <w:p w14:paraId="73F72986" w14:textId="77777777" w:rsidR="00F91B66" w:rsidRPr="00F91B66" w:rsidRDefault="00F91B66" w:rsidP="00F91B66">
      <w:pPr>
        <w:rPr>
          <w:rFonts w:asciiTheme="minorBidi" w:hAnsiTheme="minorBidi"/>
        </w:rPr>
      </w:pPr>
      <w:r w:rsidRPr="00F91B66">
        <w:rPr>
          <w:rFonts w:asciiTheme="minorBidi" w:hAnsiTheme="minorBidi"/>
        </w:rPr>
        <w:t>Smallest bone of the body is _______?</w:t>
      </w:r>
    </w:p>
    <w:p w14:paraId="6C00EAF8" w14:textId="77777777" w:rsidR="00F91B66" w:rsidRPr="00F91B66" w:rsidRDefault="00F91B66" w:rsidP="00F91B66">
      <w:pPr>
        <w:rPr>
          <w:rFonts w:asciiTheme="minorBidi" w:hAnsiTheme="minorBidi"/>
        </w:rPr>
      </w:pPr>
    </w:p>
    <w:p w14:paraId="7A431E82" w14:textId="77777777" w:rsidR="00F91B66" w:rsidRPr="00F91B66" w:rsidRDefault="00F91B66" w:rsidP="00F91B66">
      <w:pPr>
        <w:rPr>
          <w:rFonts w:asciiTheme="minorBidi" w:hAnsiTheme="minorBidi"/>
        </w:rPr>
      </w:pPr>
      <w:r w:rsidRPr="00F91B66">
        <w:rPr>
          <w:rFonts w:asciiTheme="minorBidi" w:hAnsiTheme="minorBidi"/>
        </w:rPr>
        <w:t>1.  A. Stapes</w:t>
      </w:r>
    </w:p>
    <w:p w14:paraId="7BF64926" w14:textId="77777777" w:rsidR="00F91B66" w:rsidRPr="00F91B66" w:rsidRDefault="00F91B66" w:rsidP="00F91B66">
      <w:pPr>
        <w:rPr>
          <w:rFonts w:asciiTheme="minorBidi" w:hAnsiTheme="minorBidi"/>
        </w:rPr>
      </w:pPr>
      <w:r w:rsidRPr="00F91B66">
        <w:rPr>
          <w:rFonts w:asciiTheme="minorBidi" w:hAnsiTheme="minorBidi"/>
        </w:rPr>
        <w:t>2.  B. Femur</w:t>
      </w:r>
    </w:p>
    <w:p w14:paraId="3261349C" w14:textId="77777777" w:rsidR="00F91B66" w:rsidRPr="00F91B66" w:rsidRDefault="00F91B66" w:rsidP="00F91B66">
      <w:pPr>
        <w:rPr>
          <w:rFonts w:asciiTheme="minorBidi" w:hAnsiTheme="minorBidi"/>
        </w:rPr>
      </w:pPr>
      <w:r w:rsidRPr="00F91B66">
        <w:rPr>
          <w:rFonts w:asciiTheme="minorBidi" w:hAnsiTheme="minorBidi"/>
        </w:rPr>
        <w:t>3.  C. Clavicle</w:t>
      </w:r>
    </w:p>
    <w:p w14:paraId="562C1D9C" w14:textId="77777777" w:rsidR="00F91B66" w:rsidRPr="00F91B66" w:rsidRDefault="00F91B66" w:rsidP="00F91B66">
      <w:pPr>
        <w:rPr>
          <w:rFonts w:asciiTheme="minorBidi" w:hAnsiTheme="minorBidi"/>
        </w:rPr>
      </w:pPr>
      <w:r w:rsidRPr="00F91B66">
        <w:rPr>
          <w:rFonts w:asciiTheme="minorBidi" w:hAnsiTheme="minorBidi"/>
        </w:rPr>
        <w:t>4.  D. Coccygeal</w:t>
      </w:r>
    </w:p>
    <w:p w14:paraId="7578DAD0" w14:textId="77777777" w:rsidR="00F91B66" w:rsidRPr="00F91B66" w:rsidRDefault="00F91B66" w:rsidP="00F91B66">
      <w:pPr>
        <w:rPr>
          <w:rFonts w:asciiTheme="minorBidi" w:hAnsiTheme="minorBidi"/>
        </w:rPr>
      </w:pPr>
      <w:r w:rsidRPr="00F91B66">
        <w:rPr>
          <w:rFonts w:asciiTheme="minorBidi" w:hAnsiTheme="minorBidi"/>
        </w:rPr>
        <w:t>Correct</w:t>
      </w:r>
    </w:p>
    <w:p w14:paraId="386F420B" w14:textId="77777777" w:rsidR="00F91B66" w:rsidRPr="00F91B66" w:rsidRDefault="00F91B66" w:rsidP="00F91B66">
      <w:pPr>
        <w:rPr>
          <w:rFonts w:asciiTheme="minorBidi" w:hAnsiTheme="minorBidi"/>
        </w:rPr>
      </w:pPr>
      <w:r w:rsidRPr="00F91B66">
        <w:rPr>
          <w:rFonts w:asciiTheme="minorBidi" w:hAnsiTheme="minorBidi"/>
        </w:rPr>
        <w:t>Answer = A</w:t>
      </w:r>
    </w:p>
    <w:p w14:paraId="1F4569CE" w14:textId="77777777" w:rsidR="00F91B66" w:rsidRPr="00F91B66" w:rsidRDefault="00F91B66" w:rsidP="00F91B66">
      <w:pPr>
        <w:rPr>
          <w:rFonts w:asciiTheme="minorBidi" w:hAnsiTheme="minorBidi"/>
        </w:rPr>
      </w:pPr>
    </w:p>
    <w:p w14:paraId="44F8B417" w14:textId="77777777" w:rsidR="00F91B66" w:rsidRPr="00F91B66" w:rsidRDefault="00F91B66" w:rsidP="00F91B66">
      <w:pPr>
        <w:rPr>
          <w:rFonts w:asciiTheme="minorBidi" w:hAnsiTheme="minorBidi"/>
        </w:rPr>
      </w:pPr>
      <w:r w:rsidRPr="00F91B66">
        <w:rPr>
          <w:rFonts w:asciiTheme="minorBidi" w:hAnsiTheme="minorBidi"/>
        </w:rPr>
        <w:t>17. Question1 points</w:t>
      </w:r>
    </w:p>
    <w:p w14:paraId="1421AF4C" w14:textId="77777777" w:rsidR="00F91B66" w:rsidRPr="00F91B66" w:rsidRDefault="00F91B66" w:rsidP="00F91B66">
      <w:pPr>
        <w:rPr>
          <w:rFonts w:asciiTheme="minorBidi" w:hAnsiTheme="minorBidi"/>
        </w:rPr>
      </w:pPr>
      <w:r w:rsidRPr="00F91B66">
        <w:rPr>
          <w:rFonts w:asciiTheme="minorBidi" w:hAnsiTheme="minorBidi"/>
        </w:rPr>
        <w:t>Which option is incorrect about cartilage</w:t>
      </w:r>
    </w:p>
    <w:p w14:paraId="6B4EC163" w14:textId="77777777" w:rsidR="00F91B66" w:rsidRPr="00F91B66" w:rsidRDefault="00F91B66" w:rsidP="00F91B66">
      <w:pPr>
        <w:rPr>
          <w:rFonts w:asciiTheme="minorBidi" w:hAnsiTheme="minorBidi"/>
        </w:rPr>
      </w:pPr>
    </w:p>
    <w:p w14:paraId="475DD772" w14:textId="77777777" w:rsidR="00F91B66" w:rsidRPr="00F91B66" w:rsidRDefault="00F91B66" w:rsidP="00F91B66">
      <w:pPr>
        <w:rPr>
          <w:rFonts w:asciiTheme="minorBidi" w:hAnsiTheme="minorBidi"/>
        </w:rPr>
      </w:pPr>
      <w:r w:rsidRPr="00F91B66">
        <w:rPr>
          <w:rFonts w:asciiTheme="minorBidi" w:hAnsiTheme="minorBidi"/>
        </w:rPr>
        <w:t>1.  A. Having many bloods vessels</w:t>
      </w:r>
    </w:p>
    <w:p w14:paraId="761EFA37" w14:textId="77777777" w:rsidR="00F91B66" w:rsidRPr="00F91B66" w:rsidRDefault="00F91B66" w:rsidP="00F91B66">
      <w:pPr>
        <w:rPr>
          <w:rFonts w:asciiTheme="minorBidi" w:hAnsiTheme="minorBidi"/>
        </w:rPr>
      </w:pPr>
      <w:r w:rsidRPr="00F91B66">
        <w:rPr>
          <w:rFonts w:asciiTheme="minorBidi" w:hAnsiTheme="minorBidi"/>
        </w:rPr>
        <w:t>2.  B. A form of connective tissue</w:t>
      </w:r>
    </w:p>
    <w:p w14:paraId="1D720CF7" w14:textId="77777777" w:rsidR="00F91B66" w:rsidRPr="00F91B66" w:rsidRDefault="00F91B66" w:rsidP="00F91B66">
      <w:pPr>
        <w:rPr>
          <w:rFonts w:asciiTheme="minorBidi" w:hAnsiTheme="minorBidi"/>
        </w:rPr>
      </w:pPr>
      <w:r w:rsidRPr="00F91B66">
        <w:rPr>
          <w:rFonts w:asciiTheme="minorBidi" w:hAnsiTheme="minorBidi"/>
        </w:rPr>
        <w:t>3.  C. It covers ends of the bone at the joint</w:t>
      </w:r>
    </w:p>
    <w:p w14:paraId="3B68124F" w14:textId="77777777" w:rsidR="00F91B66" w:rsidRPr="00F91B66" w:rsidRDefault="00F91B66" w:rsidP="00F91B66">
      <w:pPr>
        <w:rPr>
          <w:rFonts w:asciiTheme="minorBidi" w:hAnsiTheme="minorBidi"/>
        </w:rPr>
      </w:pPr>
      <w:r w:rsidRPr="00F91B66">
        <w:rPr>
          <w:rFonts w:asciiTheme="minorBidi" w:hAnsiTheme="minorBidi"/>
        </w:rPr>
        <w:t>4.  D. Both A and B</w:t>
      </w:r>
    </w:p>
    <w:p w14:paraId="22932B7B" w14:textId="77777777" w:rsidR="00F91B66" w:rsidRPr="00F91B66" w:rsidRDefault="00F91B66" w:rsidP="00F91B66">
      <w:pPr>
        <w:rPr>
          <w:rFonts w:asciiTheme="minorBidi" w:hAnsiTheme="minorBidi"/>
        </w:rPr>
      </w:pPr>
      <w:r w:rsidRPr="00F91B66">
        <w:rPr>
          <w:rFonts w:asciiTheme="minorBidi" w:hAnsiTheme="minorBidi"/>
        </w:rPr>
        <w:t>Correct</w:t>
      </w:r>
    </w:p>
    <w:p w14:paraId="02F7CBCE" w14:textId="77777777" w:rsidR="00F91B66" w:rsidRPr="00F91B66" w:rsidRDefault="00F91B66" w:rsidP="00F91B66">
      <w:pPr>
        <w:rPr>
          <w:rFonts w:asciiTheme="minorBidi" w:hAnsiTheme="minorBidi"/>
        </w:rPr>
      </w:pPr>
      <w:r w:rsidRPr="00F91B66">
        <w:rPr>
          <w:rFonts w:asciiTheme="minorBidi" w:hAnsiTheme="minorBidi"/>
        </w:rPr>
        <w:t>Answer = A</w:t>
      </w:r>
    </w:p>
    <w:p w14:paraId="77524133" w14:textId="77777777" w:rsidR="00F91B66" w:rsidRPr="00F91B66" w:rsidRDefault="00F91B66" w:rsidP="00F91B66">
      <w:pPr>
        <w:rPr>
          <w:rFonts w:asciiTheme="minorBidi" w:hAnsiTheme="minorBidi"/>
        </w:rPr>
      </w:pPr>
    </w:p>
    <w:p w14:paraId="299C378B" w14:textId="77777777" w:rsidR="00F91B66" w:rsidRPr="00F91B66" w:rsidRDefault="00F91B66" w:rsidP="00F91B66">
      <w:pPr>
        <w:rPr>
          <w:rFonts w:asciiTheme="minorBidi" w:hAnsiTheme="minorBidi"/>
        </w:rPr>
      </w:pPr>
      <w:r w:rsidRPr="00F91B66">
        <w:rPr>
          <w:rFonts w:asciiTheme="minorBidi" w:hAnsiTheme="minorBidi"/>
        </w:rPr>
        <w:t>18. Question1 points</w:t>
      </w:r>
    </w:p>
    <w:p w14:paraId="690B9D32" w14:textId="77777777" w:rsidR="00F91B66" w:rsidRPr="00F91B66" w:rsidRDefault="00F91B66" w:rsidP="00F91B66">
      <w:pPr>
        <w:rPr>
          <w:rFonts w:asciiTheme="minorBidi" w:hAnsiTheme="minorBidi"/>
        </w:rPr>
      </w:pPr>
      <w:r w:rsidRPr="00F91B66">
        <w:rPr>
          <w:rFonts w:asciiTheme="minorBidi" w:hAnsiTheme="minorBidi"/>
        </w:rPr>
        <w:t>Cartilage has no blood vessels so _______.</w:t>
      </w:r>
    </w:p>
    <w:p w14:paraId="7D9A6EDD" w14:textId="77777777" w:rsidR="00F91B66" w:rsidRPr="00F91B66" w:rsidRDefault="00F91B66" w:rsidP="00F91B66">
      <w:pPr>
        <w:rPr>
          <w:rFonts w:asciiTheme="minorBidi" w:hAnsiTheme="minorBidi"/>
        </w:rPr>
      </w:pPr>
    </w:p>
    <w:p w14:paraId="289BFD1D" w14:textId="77777777" w:rsidR="00F91B66" w:rsidRPr="00F91B66" w:rsidRDefault="00F91B66" w:rsidP="00F91B66">
      <w:pPr>
        <w:rPr>
          <w:rFonts w:asciiTheme="minorBidi" w:hAnsiTheme="minorBidi"/>
        </w:rPr>
      </w:pPr>
      <w:r w:rsidRPr="00F91B66">
        <w:rPr>
          <w:rFonts w:asciiTheme="minorBidi" w:hAnsiTheme="minorBidi"/>
        </w:rPr>
        <w:t>1.  A. No transport of material occurs</w:t>
      </w:r>
    </w:p>
    <w:p w14:paraId="0349F983" w14:textId="77777777" w:rsidR="00F91B66" w:rsidRPr="00F91B66" w:rsidRDefault="00F91B66" w:rsidP="00F91B66">
      <w:pPr>
        <w:rPr>
          <w:rFonts w:asciiTheme="minorBidi" w:hAnsiTheme="minorBidi"/>
        </w:rPr>
      </w:pPr>
      <w:r w:rsidRPr="00F91B66">
        <w:rPr>
          <w:rFonts w:asciiTheme="minorBidi" w:hAnsiTheme="minorBidi"/>
        </w:rPr>
        <w:t>2.  B. Transport through diffusion occurs</w:t>
      </w:r>
    </w:p>
    <w:p w14:paraId="47F5BE01" w14:textId="77777777" w:rsidR="00F91B66" w:rsidRPr="00F91B66" w:rsidRDefault="00F91B66" w:rsidP="00F91B66">
      <w:pPr>
        <w:rPr>
          <w:rFonts w:asciiTheme="minorBidi" w:hAnsiTheme="minorBidi"/>
        </w:rPr>
      </w:pPr>
      <w:r w:rsidRPr="00F91B66">
        <w:rPr>
          <w:rFonts w:asciiTheme="minorBidi" w:hAnsiTheme="minorBidi"/>
        </w:rPr>
        <w:lastRenderedPageBreak/>
        <w:t>3.  C. No needs of transport</w:t>
      </w:r>
    </w:p>
    <w:p w14:paraId="3986F4AC" w14:textId="77777777" w:rsidR="00F91B66" w:rsidRPr="00F91B66" w:rsidRDefault="00F91B66" w:rsidP="00F91B66">
      <w:pPr>
        <w:rPr>
          <w:rFonts w:asciiTheme="minorBidi" w:hAnsiTheme="minorBidi"/>
        </w:rPr>
      </w:pPr>
      <w:r w:rsidRPr="00F91B66">
        <w:rPr>
          <w:rFonts w:asciiTheme="minorBidi" w:hAnsiTheme="minorBidi"/>
        </w:rPr>
        <w:t>4.  D. Transport is faster than bones</w:t>
      </w:r>
    </w:p>
    <w:p w14:paraId="09653FD5" w14:textId="77777777" w:rsidR="00F91B66" w:rsidRPr="00F91B66" w:rsidRDefault="00F91B66" w:rsidP="00F91B66">
      <w:pPr>
        <w:rPr>
          <w:rFonts w:asciiTheme="minorBidi" w:hAnsiTheme="minorBidi"/>
        </w:rPr>
      </w:pPr>
      <w:r w:rsidRPr="00F91B66">
        <w:rPr>
          <w:rFonts w:asciiTheme="minorBidi" w:hAnsiTheme="minorBidi"/>
        </w:rPr>
        <w:t>Correct</w:t>
      </w:r>
    </w:p>
    <w:p w14:paraId="0C4E7D96" w14:textId="77777777" w:rsidR="00F91B66" w:rsidRPr="00F91B66" w:rsidRDefault="00F91B66" w:rsidP="00F91B66">
      <w:pPr>
        <w:rPr>
          <w:rFonts w:asciiTheme="minorBidi" w:hAnsiTheme="minorBidi"/>
        </w:rPr>
      </w:pPr>
      <w:r w:rsidRPr="00F91B66">
        <w:rPr>
          <w:rFonts w:asciiTheme="minorBidi" w:hAnsiTheme="minorBidi"/>
        </w:rPr>
        <w:t>Answer = B</w:t>
      </w:r>
    </w:p>
    <w:p w14:paraId="3A34A79A" w14:textId="77777777" w:rsidR="00F91B66" w:rsidRPr="00F91B66" w:rsidRDefault="00F91B66" w:rsidP="00F91B66">
      <w:pPr>
        <w:rPr>
          <w:rFonts w:asciiTheme="minorBidi" w:hAnsiTheme="minorBidi"/>
        </w:rPr>
      </w:pPr>
    </w:p>
    <w:p w14:paraId="110E9D0F" w14:textId="77777777" w:rsidR="00F91B66" w:rsidRPr="00F91B66" w:rsidRDefault="00F91B66" w:rsidP="00F91B66">
      <w:pPr>
        <w:rPr>
          <w:rFonts w:asciiTheme="minorBidi" w:hAnsiTheme="minorBidi"/>
        </w:rPr>
      </w:pPr>
      <w:r w:rsidRPr="00F91B66">
        <w:rPr>
          <w:rFonts w:asciiTheme="minorBidi" w:hAnsiTheme="minorBidi"/>
        </w:rPr>
        <w:t>19. Question1 points</w:t>
      </w:r>
    </w:p>
    <w:p w14:paraId="78AC0151" w14:textId="77777777" w:rsidR="00F91B66" w:rsidRPr="00F91B66" w:rsidRDefault="00F91B66" w:rsidP="00F91B66">
      <w:pPr>
        <w:rPr>
          <w:rFonts w:asciiTheme="minorBidi" w:hAnsiTheme="minorBidi"/>
        </w:rPr>
      </w:pPr>
      <w:r w:rsidRPr="00F91B66">
        <w:rPr>
          <w:rFonts w:asciiTheme="minorBidi" w:hAnsiTheme="minorBidi"/>
        </w:rPr>
        <w:t>Chose a correct option for cartilage, it is a _______.</w:t>
      </w:r>
    </w:p>
    <w:p w14:paraId="79BB7B74" w14:textId="77777777" w:rsidR="00F91B66" w:rsidRPr="00F91B66" w:rsidRDefault="00F91B66" w:rsidP="00F91B66">
      <w:pPr>
        <w:rPr>
          <w:rFonts w:asciiTheme="minorBidi" w:hAnsiTheme="minorBidi"/>
        </w:rPr>
      </w:pPr>
    </w:p>
    <w:p w14:paraId="287C1B3C" w14:textId="77777777" w:rsidR="00F91B66" w:rsidRPr="00F91B66" w:rsidRDefault="00F91B66" w:rsidP="00F91B66">
      <w:pPr>
        <w:rPr>
          <w:rFonts w:asciiTheme="minorBidi" w:hAnsiTheme="minorBidi"/>
        </w:rPr>
      </w:pPr>
      <w:r w:rsidRPr="00F91B66">
        <w:rPr>
          <w:rFonts w:asciiTheme="minorBidi" w:hAnsiTheme="minorBidi"/>
        </w:rPr>
        <w:t>1.  A. Cardiac tissue</w:t>
      </w:r>
    </w:p>
    <w:p w14:paraId="3C2D9DA5" w14:textId="77777777" w:rsidR="00F91B66" w:rsidRPr="00F91B66" w:rsidRDefault="00F91B66" w:rsidP="00F91B66">
      <w:pPr>
        <w:rPr>
          <w:rFonts w:asciiTheme="minorBidi" w:hAnsiTheme="minorBidi"/>
        </w:rPr>
      </w:pPr>
      <w:r w:rsidRPr="00F91B66">
        <w:rPr>
          <w:rFonts w:asciiTheme="minorBidi" w:hAnsiTheme="minorBidi"/>
        </w:rPr>
        <w:t>2.  B. Connective tissue</w:t>
      </w:r>
    </w:p>
    <w:p w14:paraId="3D059C68" w14:textId="77777777" w:rsidR="00F91B66" w:rsidRPr="00F91B66" w:rsidRDefault="00F91B66" w:rsidP="00F91B66">
      <w:pPr>
        <w:rPr>
          <w:rFonts w:asciiTheme="minorBidi" w:hAnsiTheme="minorBidi"/>
        </w:rPr>
      </w:pPr>
      <w:r w:rsidRPr="00F91B66">
        <w:rPr>
          <w:rFonts w:asciiTheme="minorBidi" w:hAnsiTheme="minorBidi"/>
        </w:rPr>
        <w:t>3.  C. Epithelial tissue</w:t>
      </w:r>
    </w:p>
    <w:p w14:paraId="1B4E16FA" w14:textId="77777777" w:rsidR="00F91B66" w:rsidRPr="00F91B66" w:rsidRDefault="00F91B66" w:rsidP="00F91B66">
      <w:pPr>
        <w:rPr>
          <w:rFonts w:asciiTheme="minorBidi" w:hAnsiTheme="minorBidi"/>
        </w:rPr>
      </w:pPr>
      <w:r w:rsidRPr="00F91B66">
        <w:rPr>
          <w:rFonts w:asciiTheme="minorBidi" w:hAnsiTheme="minorBidi"/>
        </w:rPr>
        <w:t>4.  D. Nervous tissue</w:t>
      </w:r>
    </w:p>
    <w:p w14:paraId="1DD43C74" w14:textId="77777777" w:rsidR="00F91B66" w:rsidRPr="00F91B66" w:rsidRDefault="00F91B66" w:rsidP="00F91B66">
      <w:pPr>
        <w:rPr>
          <w:rFonts w:asciiTheme="minorBidi" w:hAnsiTheme="minorBidi"/>
        </w:rPr>
      </w:pPr>
      <w:r w:rsidRPr="00F91B66">
        <w:rPr>
          <w:rFonts w:asciiTheme="minorBidi" w:hAnsiTheme="minorBidi"/>
        </w:rPr>
        <w:t>Correct</w:t>
      </w:r>
    </w:p>
    <w:p w14:paraId="721FFA7D" w14:textId="77777777" w:rsidR="00F91B66" w:rsidRPr="00F91B66" w:rsidRDefault="00F91B66" w:rsidP="00F91B66">
      <w:pPr>
        <w:rPr>
          <w:rFonts w:asciiTheme="minorBidi" w:hAnsiTheme="minorBidi"/>
        </w:rPr>
      </w:pPr>
      <w:r w:rsidRPr="00F91B66">
        <w:rPr>
          <w:rFonts w:asciiTheme="minorBidi" w:hAnsiTheme="minorBidi"/>
        </w:rPr>
        <w:t>Answer = B</w:t>
      </w:r>
    </w:p>
    <w:p w14:paraId="4FD99122" w14:textId="77777777" w:rsidR="00F91B66" w:rsidRPr="00F91B66" w:rsidRDefault="00F91B66" w:rsidP="00F91B66">
      <w:pPr>
        <w:rPr>
          <w:rFonts w:asciiTheme="minorBidi" w:hAnsiTheme="minorBidi"/>
        </w:rPr>
      </w:pPr>
    </w:p>
    <w:p w14:paraId="68A1ABC7" w14:textId="77777777" w:rsidR="00F91B66" w:rsidRPr="00F91B66" w:rsidRDefault="00F91B66" w:rsidP="00F91B66">
      <w:pPr>
        <w:rPr>
          <w:rFonts w:asciiTheme="minorBidi" w:hAnsiTheme="minorBidi"/>
        </w:rPr>
      </w:pPr>
      <w:r w:rsidRPr="00F91B66">
        <w:rPr>
          <w:rFonts w:asciiTheme="minorBidi" w:hAnsiTheme="minorBidi"/>
        </w:rPr>
        <w:t>20. Question1 points</w:t>
      </w:r>
    </w:p>
    <w:p w14:paraId="1D47D6C0" w14:textId="77777777" w:rsidR="00F91B66" w:rsidRPr="00F91B66" w:rsidRDefault="00F91B66" w:rsidP="00F91B66">
      <w:pPr>
        <w:rPr>
          <w:rFonts w:asciiTheme="minorBidi" w:hAnsiTheme="minorBidi"/>
        </w:rPr>
      </w:pPr>
      <w:r w:rsidRPr="00F91B66">
        <w:rPr>
          <w:rFonts w:asciiTheme="minorBidi" w:hAnsiTheme="minorBidi"/>
        </w:rPr>
        <w:t>Calcium is released from _____ during muscle contraction.</w:t>
      </w:r>
    </w:p>
    <w:p w14:paraId="680634FA" w14:textId="77777777" w:rsidR="00F91B66" w:rsidRPr="00F91B66" w:rsidRDefault="00F91B66" w:rsidP="00F91B66">
      <w:pPr>
        <w:rPr>
          <w:rFonts w:asciiTheme="minorBidi" w:hAnsiTheme="minorBidi"/>
        </w:rPr>
      </w:pPr>
    </w:p>
    <w:p w14:paraId="512B419F" w14:textId="77777777" w:rsidR="00F91B66" w:rsidRPr="00F91B66" w:rsidRDefault="00F91B66" w:rsidP="00F91B66">
      <w:pPr>
        <w:rPr>
          <w:rFonts w:asciiTheme="minorBidi" w:hAnsiTheme="minorBidi"/>
        </w:rPr>
      </w:pPr>
      <w:r w:rsidRPr="00F91B66">
        <w:rPr>
          <w:rFonts w:asciiTheme="minorBidi" w:hAnsiTheme="minorBidi"/>
        </w:rPr>
        <w:t>1.  A. Cytoplasm</w:t>
      </w:r>
    </w:p>
    <w:p w14:paraId="038152B2" w14:textId="77777777" w:rsidR="00F91B66" w:rsidRPr="00F91B66" w:rsidRDefault="00F91B66" w:rsidP="00F91B66">
      <w:pPr>
        <w:rPr>
          <w:rFonts w:asciiTheme="minorBidi" w:hAnsiTheme="minorBidi"/>
        </w:rPr>
      </w:pPr>
      <w:r w:rsidRPr="00F91B66">
        <w:rPr>
          <w:rFonts w:asciiTheme="minorBidi" w:hAnsiTheme="minorBidi"/>
        </w:rPr>
        <w:t>2.  B. Sarcolemma</w:t>
      </w:r>
    </w:p>
    <w:p w14:paraId="134E39A7" w14:textId="77777777" w:rsidR="00F91B66" w:rsidRPr="00F91B66" w:rsidRDefault="00F91B66" w:rsidP="00F91B66">
      <w:pPr>
        <w:rPr>
          <w:rFonts w:asciiTheme="minorBidi" w:hAnsiTheme="minorBidi"/>
        </w:rPr>
      </w:pPr>
      <w:r w:rsidRPr="00F91B66">
        <w:rPr>
          <w:rFonts w:asciiTheme="minorBidi" w:hAnsiTheme="minorBidi"/>
        </w:rPr>
        <w:t>3.  C. Sarcoplasmic reticulum</w:t>
      </w:r>
    </w:p>
    <w:p w14:paraId="3B067DFB" w14:textId="77777777" w:rsidR="00F91B66" w:rsidRPr="00F91B66" w:rsidRDefault="00F91B66" w:rsidP="00F91B66">
      <w:pPr>
        <w:rPr>
          <w:rFonts w:asciiTheme="minorBidi" w:hAnsiTheme="minorBidi"/>
        </w:rPr>
      </w:pPr>
      <w:r w:rsidRPr="00F91B66">
        <w:rPr>
          <w:rFonts w:asciiTheme="minorBidi" w:hAnsiTheme="minorBidi"/>
        </w:rPr>
        <w:t>4.  D. Muscle fiber</w:t>
      </w:r>
    </w:p>
    <w:p w14:paraId="031BD683" w14:textId="77777777" w:rsidR="00F91B66" w:rsidRPr="00F91B66" w:rsidRDefault="00F91B66" w:rsidP="00F91B66">
      <w:pPr>
        <w:rPr>
          <w:rFonts w:asciiTheme="minorBidi" w:hAnsiTheme="minorBidi"/>
        </w:rPr>
      </w:pPr>
      <w:r w:rsidRPr="00F91B66">
        <w:rPr>
          <w:rFonts w:asciiTheme="minorBidi" w:hAnsiTheme="minorBidi"/>
        </w:rPr>
        <w:t>Correct</w:t>
      </w:r>
    </w:p>
    <w:p w14:paraId="5E010846" w14:textId="77777777" w:rsidR="00F91B66" w:rsidRPr="00F91B66" w:rsidRDefault="00F91B66" w:rsidP="00F91B66">
      <w:pPr>
        <w:rPr>
          <w:rFonts w:asciiTheme="minorBidi" w:hAnsiTheme="minorBidi"/>
        </w:rPr>
      </w:pPr>
      <w:r w:rsidRPr="00F91B66">
        <w:rPr>
          <w:rFonts w:asciiTheme="minorBidi" w:hAnsiTheme="minorBidi"/>
        </w:rPr>
        <w:t>Answer = C</w:t>
      </w:r>
    </w:p>
    <w:p w14:paraId="68A75779" w14:textId="77777777" w:rsidR="00F91B66" w:rsidRPr="00F91B66" w:rsidRDefault="00F91B66" w:rsidP="00F91B66">
      <w:pPr>
        <w:rPr>
          <w:rFonts w:asciiTheme="minorBidi" w:hAnsiTheme="minorBidi"/>
        </w:rPr>
      </w:pPr>
    </w:p>
    <w:p w14:paraId="76D398F7" w14:textId="77777777" w:rsidR="00F91B66" w:rsidRPr="00F91B66" w:rsidRDefault="00F91B66" w:rsidP="00F91B66">
      <w:pPr>
        <w:rPr>
          <w:rFonts w:asciiTheme="minorBidi" w:hAnsiTheme="minorBidi"/>
        </w:rPr>
      </w:pPr>
      <w:r w:rsidRPr="00F91B66">
        <w:rPr>
          <w:rFonts w:asciiTheme="minorBidi" w:hAnsiTheme="minorBidi"/>
        </w:rPr>
        <w:t>21. Question1 points</w:t>
      </w:r>
    </w:p>
    <w:p w14:paraId="2EA03E08" w14:textId="77777777" w:rsidR="00F91B66" w:rsidRPr="00F91B66" w:rsidRDefault="00F91B66" w:rsidP="00F91B66">
      <w:pPr>
        <w:rPr>
          <w:rFonts w:asciiTheme="minorBidi" w:hAnsiTheme="minorBidi"/>
        </w:rPr>
      </w:pPr>
      <w:r w:rsidRPr="00F91B66">
        <w:rPr>
          <w:rFonts w:asciiTheme="minorBidi" w:hAnsiTheme="minorBidi"/>
        </w:rPr>
        <w:t>A sarcomere is the distance between _____?</w:t>
      </w:r>
    </w:p>
    <w:p w14:paraId="54788DF3" w14:textId="77777777" w:rsidR="00F91B66" w:rsidRPr="00F91B66" w:rsidRDefault="00F91B66" w:rsidP="00F91B66">
      <w:pPr>
        <w:rPr>
          <w:rFonts w:asciiTheme="minorBidi" w:hAnsiTheme="minorBidi"/>
        </w:rPr>
      </w:pPr>
    </w:p>
    <w:p w14:paraId="2FEA8356" w14:textId="77777777" w:rsidR="00F91B66" w:rsidRPr="00F91B66" w:rsidRDefault="00F91B66" w:rsidP="00F91B66">
      <w:pPr>
        <w:rPr>
          <w:rFonts w:asciiTheme="minorBidi" w:hAnsiTheme="minorBidi"/>
        </w:rPr>
      </w:pPr>
      <w:r w:rsidRPr="00F91B66">
        <w:rPr>
          <w:rFonts w:asciiTheme="minorBidi" w:hAnsiTheme="minorBidi"/>
        </w:rPr>
        <w:t>1.  A. Z-line and M-line</w:t>
      </w:r>
    </w:p>
    <w:p w14:paraId="52BD4ED6" w14:textId="77777777" w:rsidR="00F91B66" w:rsidRPr="00F91B66" w:rsidRDefault="00F91B66" w:rsidP="00F91B66">
      <w:pPr>
        <w:rPr>
          <w:rFonts w:asciiTheme="minorBidi" w:hAnsiTheme="minorBidi"/>
        </w:rPr>
      </w:pPr>
      <w:r w:rsidRPr="00F91B66">
        <w:rPr>
          <w:rFonts w:asciiTheme="minorBidi" w:hAnsiTheme="minorBidi"/>
        </w:rPr>
        <w:t>2.  B. M-line and I bard</w:t>
      </w:r>
    </w:p>
    <w:p w14:paraId="4386445B" w14:textId="77777777" w:rsidR="00F91B66" w:rsidRPr="00F91B66" w:rsidRDefault="00F91B66" w:rsidP="00F91B66">
      <w:pPr>
        <w:rPr>
          <w:rFonts w:asciiTheme="minorBidi" w:hAnsiTheme="minorBidi"/>
        </w:rPr>
      </w:pPr>
      <w:r w:rsidRPr="00F91B66">
        <w:rPr>
          <w:rFonts w:asciiTheme="minorBidi" w:hAnsiTheme="minorBidi"/>
        </w:rPr>
        <w:lastRenderedPageBreak/>
        <w:t>3.  C. I band and A band</w:t>
      </w:r>
    </w:p>
    <w:p w14:paraId="10F91E05" w14:textId="77777777" w:rsidR="00F91B66" w:rsidRPr="00F91B66" w:rsidRDefault="00F91B66" w:rsidP="00F91B66">
      <w:pPr>
        <w:rPr>
          <w:rFonts w:asciiTheme="minorBidi" w:hAnsiTheme="minorBidi"/>
        </w:rPr>
      </w:pPr>
      <w:r w:rsidRPr="00F91B66">
        <w:rPr>
          <w:rFonts w:asciiTheme="minorBidi" w:hAnsiTheme="minorBidi"/>
        </w:rPr>
        <w:t>4.  D. Z-line and Z-line</w:t>
      </w:r>
    </w:p>
    <w:p w14:paraId="400159D1" w14:textId="77777777" w:rsidR="00F91B66" w:rsidRPr="00F91B66" w:rsidRDefault="00F91B66" w:rsidP="00F91B66">
      <w:pPr>
        <w:rPr>
          <w:rFonts w:asciiTheme="minorBidi" w:hAnsiTheme="minorBidi"/>
        </w:rPr>
      </w:pPr>
      <w:r w:rsidRPr="00F91B66">
        <w:rPr>
          <w:rFonts w:asciiTheme="minorBidi" w:hAnsiTheme="minorBidi"/>
        </w:rPr>
        <w:t>Correct</w:t>
      </w:r>
    </w:p>
    <w:p w14:paraId="0EDF8304" w14:textId="77777777" w:rsidR="00F91B66" w:rsidRPr="00F91B66" w:rsidRDefault="00F91B66" w:rsidP="00F91B66">
      <w:pPr>
        <w:rPr>
          <w:rFonts w:asciiTheme="minorBidi" w:hAnsiTheme="minorBidi"/>
        </w:rPr>
      </w:pPr>
      <w:r w:rsidRPr="00F91B66">
        <w:rPr>
          <w:rFonts w:asciiTheme="minorBidi" w:hAnsiTheme="minorBidi"/>
        </w:rPr>
        <w:t>Answer = D</w:t>
      </w:r>
    </w:p>
    <w:p w14:paraId="2FB1ECFF" w14:textId="77777777" w:rsidR="00F91B66" w:rsidRPr="00F91B66" w:rsidRDefault="00F91B66" w:rsidP="00F91B66">
      <w:pPr>
        <w:rPr>
          <w:rFonts w:asciiTheme="minorBidi" w:hAnsiTheme="minorBidi"/>
        </w:rPr>
      </w:pPr>
    </w:p>
    <w:p w14:paraId="57DDC37C" w14:textId="77777777" w:rsidR="00F91B66" w:rsidRPr="00F91B66" w:rsidRDefault="00F91B66" w:rsidP="00F91B66">
      <w:pPr>
        <w:rPr>
          <w:rFonts w:asciiTheme="minorBidi" w:hAnsiTheme="minorBidi"/>
        </w:rPr>
      </w:pPr>
      <w:r w:rsidRPr="00F91B66">
        <w:rPr>
          <w:rFonts w:asciiTheme="minorBidi" w:hAnsiTheme="minorBidi"/>
        </w:rPr>
        <w:t>22. Question1 points</w:t>
      </w:r>
    </w:p>
    <w:p w14:paraId="71A14582" w14:textId="77777777" w:rsidR="00F91B66" w:rsidRPr="00F91B66" w:rsidRDefault="00F91B66" w:rsidP="00F91B66">
      <w:pPr>
        <w:rPr>
          <w:rFonts w:asciiTheme="minorBidi" w:hAnsiTheme="minorBidi"/>
        </w:rPr>
      </w:pPr>
      <w:r w:rsidRPr="00F91B66">
        <w:rPr>
          <w:rFonts w:asciiTheme="minorBidi" w:hAnsiTheme="minorBidi"/>
        </w:rPr>
        <w:t>The living cell of cartilage is called?</w:t>
      </w:r>
    </w:p>
    <w:p w14:paraId="52F487C8" w14:textId="77777777" w:rsidR="00F91B66" w:rsidRPr="00F91B66" w:rsidRDefault="00F91B66" w:rsidP="00F91B66">
      <w:pPr>
        <w:rPr>
          <w:rFonts w:asciiTheme="minorBidi" w:hAnsiTheme="minorBidi"/>
        </w:rPr>
      </w:pPr>
    </w:p>
    <w:p w14:paraId="0A09F1BB" w14:textId="77777777" w:rsidR="00F91B66" w:rsidRPr="00F91B66" w:rsidRDefault="00F91B66" w:rsidP="00F91B66">
      <w:pPr>
        <w:rPr>
          <w:rFonts w:asciiTheme="minorBidi" w:hAnsiTheme="minorBidi"/>
        </w:rPr>
      </w:pPr>
      <w:r w:rsidRPr="00F91B66">
        <w:rPr>
          <w:rFonts w:asciiTheme="minorBidi" w:hAnsiTheme="minorBidi"/>
        </w:rPr>
        <w:t>1.  A. Osteocytes</w:t>
      </w:r>
    </w:p>
    <w:p w14:paraId="3A8B3FE4" w14:textId="77777777" w:rsidR="00F91B66" w:rsidRPr="00F91B66" w:rsidRDefault="00F91B66" w:rsidP="00F91B66">
      <w:pPr>
        <w:rPr>
          <w:rFonts w:asciiTheme="minorBidi" w:hAnsiTheme="minorBidi"/>
        </w:rPr>
      </w:pPr>
      <w:r w:rsidRPr="00F91B66">
        <w:rPr>
          <w:rFonts w:asciiTheme="minorBidi" w:hAnsiTheme="minorBidi"/>
        </w:rPr>
        <w:t>2.  B. Osteoblasts</w:t>
      </w:r>
    </w:p>
    <w:p w14:paraId="0B1EE712" w14:textId="77777777" w:rsidR="00F91B66" w:rsidRPr="00F91B66" w:rsidRDefault="00F91B66" w:rsidP="00F91B66">
      <w:pPr>
        <w:rPr>
          <w:rFonts w:asciiTheme="minorBidi" w:hAnsiTheme="minorBidi"/>
        </w:rPr>
      </w:pPr>
      <w:r w:rsidRPr="00F91B66">
        <w:rPr>
          <w:rFonts w:asciiTheme="minorBidi" w:hAnsiTheme="minorBidi"/>
        </w:rPr>
        <w:t>3.  C. Osteoclasts</w:t>
      </w:r>
    </w:p>
    <w:p w14:paraId="3B935DD4" w14:textId="77777777" w:rsidR="00F91B66" w:rsidRPr="00F91B66" w:rsidRDefault="00F91B66" w:rsidP="00F91B66">
      <w:pPr>
        <w:rPr>
          <w:rFonts w:asciiTheme="minorBidi" w:hAnsiTheme="minorBidi"/>
        </w:rPr>
      </w:pPr>
      <w:r w:rsidRPr="00F91B66">
        <w:rPr>
          <w:rFonts w:asciiTheme="minorBidi" w:hAnsiTheme="minorBidi"/>
        </w:rPr>
        <w:t>4.  D. Chondrocytes</w:t>
      </w:r>
    </w:p>
    <w:p w14:paraId="1F836203" w14:textId="77777777" w:rsidR="00F91B66" w:rsidRPr="00F91B66" w:rsidRDefault="00F91B66" w:rsidP="00F91B66">
      <w:pPr>
        <w:rPr>
          <w:rFonts w:asciiTheme="minorBidi" w:hAnsiTheme="minorBidi"/>
        </w:rPr>
      </w:pPr>
      <w:r w:rsidRPr="00F91B66">
        <w:rPr>
          <w:rFonts w:asciiTheme="minorBidi" w:hAnsiTheme="minorBidi"/>
        </w:rPr>
        <w:t>Correct</w:t>
      </w:r>
    </w:p>
    <w:p w14:paraId="0E53D852" w14:textId="77777777" w:rsidR="00F91B66" w:rsidRPr="00F91B66" w:rsidRDefault="00F91B66" w:rsidP="00F91B66">
      <w:pPr>
        <w:rPr>
          <w:rFonts w:asciiTheme="minorBidi" w:hAnsiTheme="minorBidi"/>
        </w:rPr>
      </w:pPr>
      <w:r w:rsidRPr="00F91B66">
        <w:rPr>
          <w:rFonts w:asciiTheme="minorBidi" w:hAnsiTheme="minorBidi"/>
        </w:rPr>
        <w:t>Answer = D</w:t>
      </w:r>
    </w:p>
    <w:p w14:paraId="419E835A" w14:textId="77777777" w:rsidR="00F91B66" w:rsidRPr="00F91B66" w:rsidRDefault="00F91B66" w:rsidP="00F91B66">
      <w:pPr>
        <w:rPr>
          <w:rFonts w:asciiTheme="minorBidi" w:hAnsiTheme="minorBidi"/>
        </w:rPr>
      </w:pPr>
    </w:p>
    <w:p w14:paraId="7921EB0F" w14:textId="77777777" w:rsidR="00F91B66" w:rsidRPr="00F91B66" w:rsidRDefault="00F91B66" w:rsidP="00F91B66">
      <w:pPr>
        <w:rPr>
          <w:rFonts w:asciiTheme="minorBidi" w:hAnsiTheme="minorBidi"/>
        </w:rPr>
      </w:pPr>
      <w:r w:rsidRPr="00F91B66">
        <w:rPr>
          <w:rFonts w:asciiTheme="minorBidi" w:hAnsiTheme="minorBidi"/>
        </w:rPr>
        <w:t>23. Question1 points</w:t>
      </w:r>
    </w:p>
    <w:p w14:paraId="254396B6" w14:textId="77777777" w:rsidR="00F91B66" w:rsidRPr="00F91B66" w:rsidRDefault="00F91B66" w:rsidP="00F91B66">
      <w:pPr>
        <w:rPr>
          <w:rFonts w:asciiTheme="minorBidi" w:hAnsiTheme="minorBidi"/>
        </w:rPr>
      </w:pPr>
      <w:r w:rsidRPr="00F91B66">
        <w:rPr>
          <w:rFonts w:asciiTheme="minorBidi" w:hAnsiTheme="minorBidi"/>
        </w:rPr>
        <w:t>Which body cells are osteocytes?</w:t>
      </w:r>
    </w:p>
    <w:p w14:paraId="2CF98C20" w14:textId="77777777" w:rsidR="00F91B66" w:rsidRPr="00F91B66" w:rsidRDefault="00F91B66" w:rsidP="00F91B66">
      <w:pPr>
        <w:rPr>
          <w:rFonts w:asciiTheme="minorBidi" w:hAnsiTheme="minorBidi"/>
        </w:rPr>
      </w:pPr>
    </w:p>
    <w:p w14:paraId="7C817074" w14:textId="77777777" w:rsidR="00F91B66" w:rsidRPr="00F91B66" w:rsidRDefault="00F91B66" w:rsidP="00F91B66">
      <w:pPr>
        <w:rPr>
          <w:rFonts w:asciiTheme="minorBidi" w:hAnsiTheme="minorBidi"/>
        </w:rPr>
      </w:pPr>
      <w:r w:rsidRPr="00F91B66">
        <w:rPr>
          <w:rFonts w:asciiTheme="minorBidi" w:hAnsiTheme="minorBidi"/>
        </w:rPr>
        <w:t>1.  A. White blood cell</w:t>
      </w:r>
    </w:p>
    <w:p w14:paraId="0CC40143" w14:textId="77777777" w:rsidR="00F91B66" w:rsidRPr="00F91B66" w:rsidRDefault="00F91B66" w:rsidP="00F91B66">
      <w:pPr>
        <w:rPr>
          <w:rFonts w:asciiTheme="minorBidi" w:hAnsiTheme="minorBidi"/>
        </w:rPr>
      </w:pPr>
      <w:r w:rsidRPr="00F91B66">
        <w:rPr>
          <w:rFonts w:asciiTheme="minorBidi" w:hAnsiTheme="minorBidi"/>
        </w:rPr>
        <w:t>2.  B. Bone cell</w:t>
      </w:r>
    </w:p>
    <w:p w14:paraId="56712933" w14:textId="77777777" w:rsidR="00F91B66" w:rsidRPr="00F91B66" w:rsidRDefault="00F91B66" w:rsidP="00F91B66">
      <w:pPr>
        <w:rPr>
          <w:rFonts w:asciiTheme="minorBidi" w:hAnsiTheme="minorBidi"/>
        </w:rPr>
      </w:pPr>
      <w:r w:rsidRPr="00F91B66">
        <w:rPr>
          <w:rFonts w:asciiTheme="minorBidi" w:hAnsiTheme="minorBidi"/>
        </w:rPr>
        <w:t>3.  C. Brain cell</w:t>
      </w:r>
    </w:p>
    <w:p w14:paraId="4E467CC4" w14:textId="77777777" w:rsidR="00F91B66" w:rsidRPr="00F91B66" w:rsidRDefault="00F91B66" w:rsidP="00F91B66">
      <w:pPr>
        <w:rPr>
          <w:rFonts w:asciiTheme="minorBidi" w:hAnsiTheme="minorBidi"/>
        </w:rPr>
      </w:pPr>
      <w:r w:rsidRPr="00F91B66">
        <w:rPr>
          <w:rFonts w:asciiTheme="minorBidi" w:hAnsiTheme="minorBidi"/>
        </w:rPr>
        <w:t>4.  D. None of these</w:t>
      </w:r>
    </w:p>
    <w:p w14:paraId="012D52FC" w14:textId="77777777" w:rsidR="00F91B66" w:rsidRPr="00F91B66" w:rsidRDefault="00F91B66" w:rsidP="00F91B66">
      <w:pPr>
        <w:rPr>
          <w:rFonts w:asciiTheme="minorBidi" w:hAnsiTheme="minorBidi"/>
        </w:rPr>
      </w:pPr>
      <w:r w:rsidRPr="00F91B66">
        <w:rPr>
          <w:rFonts w:asciiTheme="minorBidi" w:hAnsiTheme="minorBidi"/>
        </w:rPr>
        <w:t>Correct</w:t>
      </w:r>
    </w:p>
    <w:p w14:paraId="42D5309D" w14:textId="77777777" w:rsidR="00F91B66" w:rsidRPr="00F91B66" w:rsidRDefault="00F91B66" w:rsidP="00F91B66">
      <w:pPr>
        <w:rPr>
          <w:rFonts w:asciiTheme="minorBidi" w:hAnsiTheme="minorBidi"/>
        </w:rPr>
      </w:pPr>
      <w:r w:rsidRPr="00F91B66">
        <w:rPr>
          <w:rFonts w:asciiTheme="minorBidi" w:hAnsiTheme="minorBidi"/>
        </w:rPr>
        <w:t>Answer = B</w:t>
      </w:r>
    </w:p>
    <w:p w14:paraId="07B6D12E" w14:textId="77777777" w:rsidR="00F91B66" w:rsidRPr="00F91B66" w:rsidRDefault="00F91B66" w:rsidP="00F91B66">
      <w:pPr>
        <w:rPr>
          <w:rFonts w:asciiTheme="minorBidi" w:hAnsiTheme="minorBidi"/>
        </w:rPr>
      </w:pPr>
    </w:p>
    <w:p w14:paraId="0B837DFF" w14:textId="77777777" w:rsidR="00F91B66" w:rsidRPr="00F91B66" w:rsidRDefault="00F91B66" w:rsidP="00F91B66">
      <w:pPr>
        <w:rPr>
          <w:rFonts w:asciiTheme="minorBidi" w:hAnsiTheme="minorBidi"/>
        </w:rPr>
      </w:pPr>
      <w:r w:rsidRPr="00F91B66">
        <w:rPr>
          <w:rFonts w:asciiTheme="minorBidi" w:hAnsiTheme="minorBidi"/>
        </w:rPr>
        <w:t>24. Question1 points</w:t>
      </w:r>
    </w:p>
    <w:p w14:paraId="4E856086" w14:textId="77777777" w:rsidR="00F91B66" w:rsidRPr="00F91B66" w:rsidRDefault="00F91B66" w:rsidP="00F91B66">
      <w:pPr>
        <w:rPr>
          <w:rFonts w:asciiTheme="minorBidi" w:hAnsiTheme="minorBidi"/>
        </w:rPr>
      </w:pPr>
      <w:r w:rsidRPr="00F91B66">
        <w:rPr>
          <w:rFonts w:asciiTheme="minorBidi" w:hAnsiTheme="minorBidi"/>
        </w:rPr>
        <w:t>The structural unit of muscle is _____ and functional unit is _______?</w:t>
      </w:r>
    </w:p>
    <w:p w14:paraId="6DD4DA0E" w14:textId="77777777" w:rsidR="00F91B66" w:rsidRPr="00F91B66" w:rsidRDefault="00F91B66" w:rsidP="00F91B66">
      <w:pPr>
        <w:rPr>
          <w:rFonts w:asciiTheme="minorBidi" w:hAnsiTheme="minorBidi"/>
        </w:rPr>
      </w:pPr>
    </w:p>
    <w:p w14:paraId="19BE4213" w14:textId="77777777" w:rsidR="00F91B66" w:rsidRPr="00F91B66" w:rsidRDefault="00F91B66" w:rsidP="00F91B66">
      <w:pPr>
        <w:rPr>
          <w:rFonts w:asciiTheme="minorBidi" w:hAnsiTheme="minorBidi"/>
        </w:rPr>
      </w:pPr>
      <w:r w:rsidRPr="00F91B66">
        <w:rPr>
          <w:rFonts w:asciiTheme="minorBidi" w:hAnsiTheme="minorBidi"/>
        </w:rPr>
        <w:t>1.  A. Myofibril, Myofilaments</w:t>
      </w:r>
    </w:p>
    <w:p w14:paraId="32F99776" w14:textId="77777777" w:rsidR="00F91B66" w:rsidRPr="00F91B66" w:rsidRDefault="00F91B66" w:rsidP="00F91B66">
      <w:pPr>
        <w:rPr>
          <w:rFonts w:asciiTheme="minorBidi" w:hAnsiTheme="minorBidi"/>
        </w:rPr>
      </w:pPr>
      <w:r w:rsidRPr="00F91B66">
        <w:rPr>
          <w:rFonts w:asciiTheme="minorBidi" w:hAnsiTheme="minorBidi"/>
        </w:rPr>
        <w:t>2.  B. Myofibril, Muscle fiber</w:t>
      </w:r>
    </w:p>
    <w:p w14:paraId="2C346B6D" w14:textId="77777777" w:rsidR="00F91B66" w:rsidRPr="00F91B66" w:rsidRDefault="00F91B66" w:rsidP="00F91B66">
      <w:pPr>
        <w:rPr>
          <w:rFonts w:asciiTheme="minorBidi" w:hAnsiTheme="minorBidi"/>
        </w:rPr>
      </w:pPr>
      <w:r w:rsidRPr="00F91B66">
        <w:rPr>
          <w:rFonts w:asciiTheme="minorBidi" w:hAnsiTheme="minorBidi"/>
        </w:rPr>
        <w:lastRenderedPageBreak/>
        <w:t>3.  C. Muscle fiber, Myofilaments</w:t>
      </w:r>
    </w:p>
    <w:p w14:paraId="7209FB1A" w14:textId="77777777" w:rsidR="00F91B66" w:rsidRPr="00F91B66" w:rsidRDefault="00F91B66" w:rsidP="00F91B66">
      <w:pPr>
        <w:rPr>
          <w:rFonts w:asciiTheme="minorBidi" w:hAnsiTheme="minorBidi"/>
        </w:rPr>
      </w:pPr>
      <w:r w:rsidRPr="00F91B66">
        <w:rPr>
          <w:rFonts w:asciiTheme="minorBidi" w:hAnsiTheme="minorBidi"/>
        </w:rPr>
        <w:t>4.  D. Muscle fiber, Sarcomere</w:t>
      </w:r>
    </w:p>
    <w:p w14:paraId="03F311BB" w14:textId="77777777" w:rsidR="00F91B66" w:rsidRPr="00F91B66" w:rsidRDefault="00F91B66" w:rsidP="00F91B66">
      <w:pPr>
        <w:rPr>
          <w:rFonts w:asciiTheme="minorBidi" w:hAnsiTheme="minorBidi"/>
        </w:rPr>
      </w:pPr>
      <w:r w:rsidRPr="00F91B66">
        <w:rPr>
          <w:rFonts w:asciiTheme="minorBidi" w:hAnsiTheme="minorBidi"/>
        </w:rPr>
        <w:t>Correct</w:t>
      </w:r>
    </w:p>
    <w:p w14:paraId="1EFBDB06" w14:textId="77777777" w:rsidR="00F91B66" w:rsidRPr="00F91B66" w:rsidRDefault="00F91B66" w:rsidP="00F91B66">
      <w:pPr>
        <w:rPr>
          <w:rFonts w:asciiTheme="minorBidi" w:hAnsiTheme="minorBidi"/>
        </w:rPr>
      </w:pPr>
      <w:r w:rsidRPr="00F91B66">
        <w:rPr>
          <w:rFonts w:asciiTheme="minorBidi" w:hAnsiTheme="minorBidi"/>
        </w:rPr>
        <w:t>Answer = D</w:t>
      </w:r>
    </w:p>
    <w:p w14:paraId="3F0E2F79" w14:textId="77777777" w:rsidR="00F91B66" w:rsidRPr="00F91B66" w:rsidRDefault="00F91B66" w:rsidP="00F91B66">
      <w:pPr>
        <w:rPr>
          <w:rFonts w:asciiTheme="minorBidi" w:hAnsiTheme="minorBidi"/>
        </w:rPr>
      </w:pPr>
    </w:p>
    <w:p w14:paraId="1E401AF0" w14:textId="77777777" w:rsidR="00F91B66" w:rsidRPr="00F91B66" w:rsidRDefault="00F91B66" w:rsidP="00F91B66">
      <w:pPr>
        <w:rPr>
          <w:rFonts w:asciiTheme="minorBidi" w:hAnsiTheme="minorBidi"/>
        </w:rPr>
      </w:pPr>
      <w:r w:rsidRPr="00F91B66">
        <w:rPr>
          <w:rFonts w:asciiTheme="minorBidi" w:hAnsiTheme="minorBidi"/>
        </w:rPr>
        <w:t>25. Question1 points</w:t>
      </w:r>
    </w:p>
    <w:p w14:paraId="1C5624D5" w14:textId="77777777" w:rsidR="00F91B66" w:rsidRPr="00F91B66" w:rsidRDefault="00F91B66" w:rsidP="00F91B66">
      <w:pPr>
        <w:rPr>
          <w:rFonts w:asciiTheme="minorBidi" w:hAnsiTheme="minorBidi"/>
        </w:rPr>
      </w:pPr>
      <w:r w:rsidRPr="00F91B66">
        <w:rPr>
          <w:rFonts w:asciiTheme="minorBidi" w:hAnsiTheme="minorBidi"/>
        </w:rPr>
        <w:t>Cardiac muscles differ from skeletal muscles by which of the following property?</w:t>
      </w:r>
    </w:p>
    <w:p w14:paraId="2FCFC956" w14:textId="77777777" w:rsidR="00F91B66" w:rsidRPr="00F91B66" w:rsidRDefault="00F91B66" w:rsidP="00F91B66">
      <w:pPr>
        <w:rPr>
          <w:rFonts w:asciiTheme="minorBidi" w:hAnsiTheme="minorBidi"/>
        </w:rPr>
      </w:pPr>
    </w:p>
    <w:p w14:paraId="516BA66F" w14:textId="77777777" w:rsidR="00F91B66" w:rsidRPr="00F91B66" w:rsidRDefault="00F91B66" w:rsidP="00F91B66">
      <w:pPr>
        <w:rPr>
          <w:rFonts w:asciiTheme="minorBidi" w:hAnsiTheme="minorBidi"/>
        </w:rPr>
      </w:pPr>
      <w:r w:rsidRPr="00F91B66">
        <w:rPr>
          <w:rFonts w:asciiTheme="minorBidi" w:hAnsiTheme="minorBidi"/>
        </w:rPr>
        <w:t>1.  A. Structure</w:t>
      </w:r>
    </w:p>
    <w:p w14:paraId="29DCC106" w14:textId="77777777" w:rsidR="00F91B66" w:rsidRPr="00F91B66" w:rsidRDefault="00F91B66" w:rsidP="00F91B66">
      <w:pPr>
        <w:rPr>
          <w:rFonts w:asciiTheme="minorBidi" w:hAnsiTheme="minorBidi"/>
        </w:rPr>
      </w:pPr>
      <w:r w:rsidRPr="00F91B66">
        <w:rPr>
          <w:rFonts w:asciiTheme="minorBidi" w:hAnsiTheme="minorBidi"/>
        </w:rPr>
        <w:t>2.  B. Involuntary control</w:t>
      </w:r>
    </w:p>
    <w:p w14:paraId="14E5CEB6" w14:textId="77777777" w:rsidR="00F91B66" w:rsidRPr="00F91B66" w:rsidRDefault="00F91B66" w:rsidP="00F91B66">
      <w:pPr>
        <w:rPr>
          <w:rFonts w:asciiTheme="minorBidi" w:hAnsiTheme="minorBidi"/>
        </w:rPr>
      </w:pPr>
      <w:r w:rsidRPr="00F91B66">
        <w:rPr>
          <w:rFonts w:asciiTheme="minorBidi" w:hAnsiTheme="minorBidi"/>
        </w:rPr>
        <w:t>3.  C. Calcium binding protein</w:t>
      </w:r>
    </w:p>
    <w:p w14:paraId="4F37D330" w14:textId="77777777" w:rsidR="00F91B66" w:rsidRPr="00F91B66" w:rsidRDefault="00F91B66" w:rsidP="00F91B66">
      <w:pPr>
        <w:rPr>
          <w:rFonts w:asciiTheme="minorBidi" w:hAnsiTheme="minorBidi"/>
        </w:rPr>
      </w:pPr>
      <w:r w:rsidRPr="00F91B66">
        <w:rPr>
          <w:rFonts w:asciiTheme="minorBidi" w:hAnsiTheme="minorBidi"/>
        </w:rPr>
        <w:t xml:space="preserve">4.  D. </w:t>
      </w:r>
      <w:proofErr w:type="spellStart"/>
      <w:r w:rsidRPr="00F91B66">
        <w:rPr>
          <w:rFonts w:asciiTheme="minorBidi" w:hAnsiTheme="minorBidi"/>
        </w:rPr>
        <w:t>Sarcotubular</w:t>
      </w:r>
      <w:proofErr w:type="spellEnd"/>
      <w:r w:rsidRPr="00F91B66">
        <w:rPr>
          <w:rFonts w:asciiTheme="minorBidi" w:hAnsiTheme="minorBidi"/>
        </w:rPr>
        <w:t xml:space="preserve"> system</w:t>
      </w:r>
    </w:p>
    <w:p w14:paraId="2BADC5AF" w14:textId="77777777" w:rsidR="00F91B66" w:rsidRPr="00F91B66" w:rsidRDefault="00F91B66" w:rsidP="00F91B66">
      <w:pPr>
        <w:rPr>
          <w:rFonts w:asciiTheme="minorBidi" w:hAnsiTheme="minorBidi"/>
        </w:rPr>
      </w:pPr>
      <w:r w:rsidRPr="00F91B66">
        <w:rPr>
          <w:rFonts w:asciiTheme="minorBidi" w:hAnsiTheme="minorBidi"/>
        </w:rPr>
        <w:t>Correct</w:t>
      </w:r>
    </w:p>
    <w:p w14:paraId="44859DF8" w14:textId="77777777" w:rsidR="00F91B66" w:rsidRPr="00F91B66" w:rsidRDefault="00F91B66" w:rsidP="00F91B66">
      <w:pPr>
        <w:rPr>
          <w:rFonts w:asciiTheme="minorBidi" w:hAnsiTheme="minorBidi"/>
        </w:rPr>
      </w:pPr>
      <w:r w:rsidRPr="00F91B66">
        <w:rPr>
          <w:rFonts w:asciiTheme="minorBidi" w:hAnsiTheme="minorBidi"/>
        </w:rPr>
        <w:t>Answer = B</w:t>
      </w:r>
    </w:p>
    <w:p w14:paraId="550A134D" w14:textId="77777777" w:rsidR="00F91B66" w:rsidRPr="00F91B66" w:rsidRDefault="00F91B66" w:rsidP="00F91B66">
      <w:pPr>
        <w:rPr>
          <w:rFonts w:asciiTheme="minorBidi" w:hAnsiTheme="minorBidi"/>
        </w:rPr>
      </w:pPr>
    </w:p>
    <w:p w14:paraId="7E935380" w14:textId="77777777" w:rsidR="00F91B66" w:rsidRPr="00F91B66" w:rsidRDefault="00F91B66" w:rsidP="00F91B66">
      <w:pPr>
        <w:rPr>
          <w:rFonts w:asciiTheme="minorBidi" w:hAnsiTheme="minorBidi"/>
        </w:rPr>
      </w:pPr>
      <w:r w:rsidRPr="00F91B66">
        <w:rPr>
          <w:rFonts w:asciiTheme="minorBidi" w:hAnsiTheme="minorBidi"/>
        </w:rPr>
        <w:t>26. Question1 points</w:t>
      </w:r>
    </w:p>
    <w:p w14:paraId="74F7503B" w14:textId="77777777" w:rsidR="00F91B66" w:rsidRPr="00F91B66" w:rsidRDefault="00F91B66" w:rsidP="00F91B66">
      <w:pPr>
        <w:rPr>
          <w:rFonts w:asciiTheme="minorBidi" w:hAnsiTheme="minorBidi"/>
        </w:rPr>
      </w:pPr>
      <w:r w:rsidRPr="00F91B66">
        <w:rPr>
          <w:rFonts w:asciiTheme="minorBidi" w:hAnsiTheme="minorBidi"/>
        </w:rPr>
        <w:t>Which protein of muscle behaves like enzyme during muscle contraction?</w:t>
      </w:r>
    </w:p>
    <w:p w14:paraId="4ECDD5A7" w14:textId="77777777" w:rsidR="00F91B66" w:rsidRPr="00F91B66" w:rsidRDefault="00F91B66" w:rsidP="00F91B66">
      <w:pPr>
        <w:rPr>
          <w:rFonts w:asciiTheme="minorBidi" w:hAnsiTheme="minorBidi"/>
        </w:rPr>
      </w:pPr>
    </w:p>
    <w:p w14:paraId="498A4900" w14:textId="77777777" w:rsidR="00F91B66" w:rsidRPr="00F91B66" w:rsidRDefault="00F91B66" w:rsidP="00F91B66">
      <w:pPr>
        <w:rPr>
          <w:rFonts w:asciiTheme="minorBidi" w:hAnsiTheme="minorBidi"/>
        </w:rPr>
      </w:pPr>
      <w:r w:rsidRPr="00F91B66">
        <w:rPr>
          <w:rFonts w:asciiTheme="minorBidi" w:hAnsiTheme="minorBidi"/>
        </w:rPr>
        <w:t>1.  A. Actine</w:t>
      </w:r>
    </w:p>
    <w:p w14:paraId="591F5CF7" w14:textId="77777777" w:rsidR="00F91B66" w:rsidRPr="00F91B66" w:rsidRDefault="00F91B66" w:rsidP="00F91B66">
      <w:pPr>
        <w:rPr>
          <w:rFonts w:asciiTheme="minorBidi" w:hAnsiTheme="minorBidi"/>
        </w:rPr>
      </w:pPr>
      <w:r w:rsidRPr="00F91B66">
        <w:rPr>
          <w:rFonts w:asciiTheme="minorBidi" w:hAnsiTheme="minorBidi"/>
        </w:rPr>
        <w:t xml:space="preserve">2.  B. </w:t>
      </w:r>
      <w:proofErr w:type="spellStart"/>
      <w:r w:rsidRPr="00F91B66">
        <w:rPr>
          <w:rFonts w:asciiTheme="minorBidi" w:hAnsiTheme="minorBidi"/>
        </w:rPr>
        <w:t>Myosine</w:t>
      </w:r>
      <w:proofErr w:type="spellEnd"/>
    </w:p>
    <w:p w14:paraId="233E5303" w14:textId="77777777" w:rsidR="00F91B66" w:rsidRPr="00F91B66" w:rsidRDefault="00F91B66" w:rsidP="00F91B66">
      <w:pPr>
        <w:rPr>
          <w:rFonts w:asciiTheme="minorBidi" w:hAnsiTheme="minorBidi"/>
        </w:rPr>
      </w:pPr>
      <w:r w:rsidRPr="00F91B66">
        <w:rPr>
          <w:rFonts w:asciiTheme="minorBidi" w:hAnsiTheme="minorBidi"/>
        </w:rPr>
        <w:t xml:space="preserve">3.  C. </w:t>
      </w:r>
      <w:proofErr w:type="spellStart"/>
      <w:r w:rsidRPr="00F91B66">
        <w:rPr>
          <w:rFonts w:asciiTheme="minorBidi" w:hAnsiTheme="minorBidi"/>
        </w:rPr>
        <w:t>Troponine</w:t>
      </w:r>
      <w:proofErr w:type="spellEnd"/>
    </w:p>
    <w:p w14:paraId="2903676B" w14:textId="77777777" w:rsidR="00F91B66" w:rsidRPr="00F91B66" w:rsidRDefault="00F91B66" w:rsidP="00F91B66">
      <w:pPr>
        <w:rPr>
          <w:rFonts w:asciiTheme="minorBidi" w:hAnsiTheme="minorBidi"/>
        </w:rPr>
      </w:pPr>
      <w:r w:rsidRPr="00F91B66">
        <w:rPr>
          <w:rFonts w:asciiTheme="minorBidi" w:hAnsiTheme="minorBidi"/>
        </w:rPr>
        <w:t xml:space="preserve">4.  D. </w:t>
      </w:r>
      <w:proofErr w:type="spellStart"/>
      <w:r w:rsidRPr="00F91B66">
        <w:rPr>
          <w:rFonts w:asciiTheme="minorBidi" w:hAnsiTheme="minorBidi"/>
        </w:rPr>
        <w:t>Tropomyosine</w:t>
      </w:r>
      <w:proofErr w:type="spellEnd"/>
    </w:p>
    <w:p w14:paraId="02A338BC" w14:textId="77777777" w:rsidR="00F91B66" w:rsidRPr="00F91B66" w:rsidRDefault="00F91B66" w:rsidP="00F91B66">
      <w:pPr>
        <w:rPr>
          <w:rFonts w:asciiTheme="minorBidi" w:hAnsiTheme="minorBidi"/>
        </w:rPr>
      </w:pPr>
      <w:r w:rsidRPr="00F91B66">
        <w:rPr>
          <w:rFonts w:asciiTheme="minorBidi" w:hAnsiTheme="minorBidi"/>
        </w:rPr>
        <w:t>Correct</w:t>
      </w:r>
    </w:p>
    <w:p w14:paraId="4AC43500" w14:textId="77777777" w:rsidR="00F91B66" w:rsidRPr="00F91B66" w:rsidRDefault="00F91B66" w:rsidP="00F91B66">
      <w:pPr>
        <w:rPr>
          <w:rFonts w:asciiTheme="minorBidi" w:hAnsiTheme="minorBidi"/>
        </w:rPr>
      </w:pPr>
      <w:r w:rsidRPr="00F91B66">
        <w:rPr>
          <w:rFonts w:asciiTheme="minorBidi" w:hAnsiTheme="minorBidi"/>
        </w:rPr>
        <w:t>Answer = B</w:t>
      </w:r>
    </w:p>
    <w:p w14:paraId="64321D63" w14:textId="77777777" w:rsidR="00F91B66" w:rsidRPr="00F91B66" w:rsidRDefault="00F91B66" w:rsidP="00F91B66">
      <w:pPr>
        <w:rPr>
          <w:rFonts w:asciiTheme="minorBidi" w:hAnsiTheme="minorBidi"/>
        </w:rPr>
      </w:pPr>
    </w:p>
    <w:p w14:paraId="719E4E61" w14:textId="77777777" w:rsidR="00F91B66" w:rsidRPr="00F91B66" w:rsidRDefault="00F91B66" w:rsidP="00F91B66">
      <w:pPr>
        <w:rPr>
          <w:rFonts w:asciiTheme="minorBidi" w:hAnsiTheme="minorBidi"/>
        </w:rPr>
      </w:pPr>
      <w:r w:rsidRPr="00F91B66">
        <w:rPr>
          <w:rFonts w:asciiTheme="minorBidi" w:hAnsiTheme="minorBidi"/>
        </w:rPr>
        <w:t>27. Question1 points</w:t>
      </w:r>
    </w:p>
    <w:p w14:paraId="6131E343" w14:textId="77777777" w:rsidR="00F91B66" w:rsidRPr="00F91B66" w:rsidRDefault="00F91B66" w:rsidP="00F91B66">
      <w:pPr>
        <w:rPr>
          <w:rFonts w:asciiTheme="minorBidi" w:hAnsiTheme="minorBidi"/>
        </w:rPr>
      </w:pPr>
      <w:r w:rsidRPr="00F91B66">
        <w:rPr>
          <w:rFonts w:asciiTheme="minorBidi" w:hAnsiTheme="minorBidi"/>
        </w:rPr>
        <w:t>A type of muscle found in vertebrates is/are:</w:t>
      </w:r>
    </w:p>
    <w:p w14:paraId="51E85D47" w14:textId="77777777" w:rsidR="00F91B66" w:rsidRPr="00F91B66" w:rsidRDefault="00F91B66" w:rsidP="00F91B66">
      <w:pPr>
        <w:rPr>
          <w:rFonts w:asciiTheme="minorBidi" w:hAnsiTheme="minorBidi"/>
        </w:rPr>
      </w:pPr>
    </w:p>
    <w:p w14:paraId="5A4F41C3" w14:textId="77777777" w:rsidR="00F91B66" w:rsidRPr="00F91B66" w:rsidRDefault="00F91B66" w:rsidP="00F91B66">
      <w:pPr>
        <w:rPr>
          <w:rFonts w:asciiTheme="minorBidi" w:hAnsiTheme="minorBidi"/>
        </w:rPr>
      </w:pPr>
      <w:r w:rsidRPr="00F91B66">
        <w:rPr>
          <w:rFonts w:asciiTheme="minorBidi" w:hAnsiTheme="minorBidi"/>
        </w:rPr>
        <w:t>1.  A. Cardiac muscles</w:t>
      </w:r>
    </w:p>
    <w:p w14:paraId="2D9AAEEE" w14:textId="77777777" w:rsidR="00F91B66" w:rsidRPr="00F91B66" w:rsidRDefault="00F91B66" w:rsidP="00F91B66">
      <w:pPr>
        <w:rPr>
          <w:rFonts w:asciiTheme="minorBidi" w:hAnsiTheme="minorBidi"/>
        </w:rPr>
      </w:pPr>
      <w:r w:rsidRPr="00F91B66">
        <w:rPr>
          <w:rFonts w:asciiTheme="minorBidi" w:hAnsiTheme="minorBidi"/>
        </w:rPr>
        <w:t>2.  B. Skeletal muscles</w:t>
      </w:r>
    </w:p>
    <w:p w14:paraId="2235B92E" w14:textId="77777777" w:rsidR="00F91B66" w:rsidRPr="00F91B66" w:rsidRDefault="00F91B66" w:rsidP="00F91B66">
      <w:pPr>
        <w:rPr>
          <w:rFonts w:asciiTheme="minorBidi" w:hAnsiTheme="minorBidi"/>
        </w:rPr>
      </w:pPr>
      <w:r w:rsidRPr="00F91B66">
        <w:rPr>
          <w:rFonts w:asciiTheme="minorBidi" w:hAnsiTheme="minorBidi"/>
        </w:rPr>
        <w:lastRenderedPageBreak/>
        <w:t>3.  C. Smooth muscles</w:t>
      </w:r>
    </w:p>
    <w:p w14:paraId="020DCF97" w14:textId="77777777" w:rsidR="00F91B66" w:rsidRPr="00F91B66" w:rsidRDefault="00F91B66" w:rsidP="00F91B66">
      <w:pPr>
        <w:rPr>
          <w:rFonts w:asciiTheme="minorBidi" w:hAnsiTheme="minorBidi"/>
        </w:rPr>
      </w:pPr>
      <w:r w:rsidRPr="00F91B66">
        <w:rPr>
          <w:rFonts w:asciiTheme="minorBidi" w:hAnsiTheme="minorBidi"/>
        </w:rPr>
        <w:t>4.  D. ALL A, B, C</w:t>
      </w:r>
    </w:p>
    <w:p w14:paraId="66E177F8" w14:textId="77777777" w:rsidR="00F91B66" w:rsidRPr="00F91B66" w:rsidRDefault="00F91B66" w:rsidP="00F91B66">
      <w:pPr>
        <w:rPr>
          <w:rFonts w:asciiTheme="minorBidi" w:hAnsiTheme="minorBidi"/>
        </w:rPr>
      </w:pPr>
      <w:r w:rsidRPr="00F91B66">
        <w:rPr>
          <w:rFonts w:asciiTheme="minorBidi" w:hAnsiTheme="minorBidi"/>
        </w:rPr>
        <w:t>Correct</w:t>
      </w:r>
    </w:p>
    <w:p w14:paraId="72C45410" w14:textId="77777777" w:rsidR="00F91B66" w:rsidRPr="00F91B66" w:rsidRDefault="00F91B66" w:rsidP="00F91B66">
      <w:pPr>
        <w:rPr>
          <w:rFonts w:asciiTheme="minorBidi" w:hAnsiTheme="minorBidi"/>
        </w:rPr>
      </w:pPr>
      <w:r w:rsidRPr="00F91B66">
        <w:rPr>
          <w:rFonts w:asciiTheme="minorBidi" w:hAnsiTheme="minorBidi"/>
        </w:rPr>
        <w:t>Answer = D</w:t>
      </w:r>
    </w:p>
    <w:p w14:paraId="70D9DB07" w14:textId="77777777" w:rsidR="00F91B66" w:rsidRPr="00F91B66" w:rsidRDefault="00F91B66" w:rsidP="00F91B66">
      <w:pPr>
        <w:rPr>
          <w:rFonts w:asciiTheme="minorBidi" w:hAnsiTheme="minorBidi"/>
        </w:rPr>
      </w:pPr>
    </w:p>
    <w:p w14:paraId="70B48710" w14:textId="77777777" w:rsidR="00F91B66" w:rsidRPr="00F91B66" w:rsidRDefault="00F91B66" w:rsidP="00F91B66">
      <w:pPr>
        <w:rPr>
          <w:rFonts w:asciiTheme="minorBidi" w:hAnsiTheme="minorBidi"/>
        </w:rPr>
      </w:pPr>
      <w:r w:rsidRPr="00F91B66">
        <w:rPr>
          <w:rFonts w:asciiTheme="minorBidi" w:hAnsiTheme="minorBidi"/>
        </w:rPr>
        <w:t>28. Question1 points</w:t>
      </w:r>
    </w:p>
    <w:p w14:paraId="58AE63D4" w14:textId="77777777" w:rsidR="00F91B66" w:rsidRPr="00F91B66" w:rsidRDefault="00F91B66" w:rsidP="00F91B66">
      <w:pPr>
        <w:rPr>
          <w:rFonts w:asciiTheme="minorBidi" w:hAnsiTheme="minorBidi"/>
        </w:rPr>
      </w:pPr>
      <w:r w:rsidRPr="00F91B66">
        <w:rPr>
          <w:rFonts w:asciiTheme="minorBidi" w:hAnsiTheme="minorBidi"/>
        </w:rPr>
        <w:t>Collagens fibers are secreted at the broken ends of bones by_?</w:t>
      </w:r>
    </w:p>
    <w:p w14:paraId="35388EF6" w14:textId="77777777" w:rsidR="00F91B66" w:rsidRPr="00F91B66" w:rsidRDefault="00F91B66" w:rsidP="00F91B66">
      <w:pPr>
        <w:rPr>
          <w:rFonts w:asciiTheme="minorBidi" w:hAnsiTheme="minorBidi"/>
        </w:rPr>
      </w:pPr>
    </w:p>
    <w:p w14:paraId="55D15021" w14:textId="77777777" w:rsidR="00F91B66" w:rsidRPr="00F91B66" w:rsidRDefault="00F91B66" w:rsidP="00F91B66">
      <w:pPr>
        <w:rPr>
          <w:rFonts w:asciiTheme="minorBidi" w:hAnsiTheme="minorBidi"/>
        </w:rPr>
      </w:pPr>
      <w:r w:rsidRPr="00F91B66">
        <w:rPr>
          <w:rFonts w:asciiTheme="minorBidi" w:hAnsiTheme="minorBidi"/>
        </w:rPr>
        <w:t>1.  A. Fibroblasts</w:t>
      </w:r>
    </w:p>
    <w:p w14:paraId="59FBD6E1" w14:textId="77777777" w:rsidR="00F91B66" w:rsidRPr="00F91B66" w:rsidRDefault="00F91B66" w:rsidP="00F91B66">
      <w:pPr>
        <w:rPr>
          <w:rFonts w:asciiTheme="minorBidi" w:hAnsiTheme="minorBidi"/>
        </w:rPr>
      </w:pPr>
      <w:r w:rsidRPr="00F91B66">
        <w:rPr>
          <w:rFonts w:asciiTheme="minorBidi" w:hAnsiTheme="minorBidi"/>
        </w:rPr>
        <w:t>2.  B. Chondroblasts</w:t>
      </w:r>
    </w:p>
    <w:p w14:paraId="2D6F6E39" w14:textId="77777777" w:rsidR="00F91B66" w:rsidRPr="00F91B66" w:rsidRDefault="00F91B66" w:rsidP="00F91B66">
      <w:pPr>
        <w:rPr>
          <w:rFonts w:asciiTheme="minorBidi" w:hAnsiTheme="minorBidi"/>
        </w:rPr>
      </w:pPr>
      <w:r w:rsidRPr="00F91B66">
        <w:rPr>
          <w:rFonts w:asciiTheme="minorBidi" w:hAnsiTheme="minorBidi"/>
        </w:rPr>
        <w:t>3.  C. Osteocytes</w:t>
      </w:r>
    </w:p>
    <w:p w14:paraId="26E45D8C" w14:textId="77777777" w:rsidR="00F91B66" w:rsidRPr="00F91B66" w:rsidRDefault="00F91B66" w:rsidP="00F91B66">
      <w:pPr>
        <w:rPr>
          <w:rFonts w:asciiTheme="minorBidi" w:hAnsiTheme="minorBidi"/>
        </w:rPr>
      </w:pPr>
      <w:r w:rsidRPr="00F91B66">
        <w:rPr>
          <w:rFonts w:asciiTheme="minorBidi" w:hAnsiTheme="minorBidi"/>
        </w:rPr>
        <w:t>4.  D. Osteoblasts</w:t>
      </w:r>
    </w:p>
    <w:p w14:paraId="21E5795C" w14:textId="77777777" w:rsidR="00F91B66" w:rsidRPr="00F91B66" w:rsidRDefault="00F91B66" w:rsidP="00F91B66">
      <w:pPr>
        <w:rPr>
          <w:rFonts w:asciiTheme="minorBidi" w:hAnsiTheme="minorBidi"/>
        </w:rPr>
      </w:pPr>
      <w:r w:rsidRPr="00F91B66">
        <w:rPr>
          <w:rFonts w:asciiTheme="minorBidi" w:hAnsiTheme="minorBidi"/>
        </w:rPr>
        <w:t>Correct</w:t>
      </w:r>
    </w:p>
    <w:p w14:paraId="7B6D8C6B" w14:textId="77777777" w:rsidR="00F91B66" w:rsidRPr="00F91B66" w:rsidRDefault="00F91B66" w:rsidP="00F91B66">
      <w:pPr>
        <w:rPr>
          <w:rFonts w:asciiTheme="minorBidi" w:hAnsiTheme="minorBidi"/>
        </w:rPr>
      </w:pPr>
      <w:r w:rsidRPr="00F91B66">
        <w:rPr>
          <w:rFonts w:asciiTheme="minorBidi" w:hAnsiTheme="minorBidi"/>
        </w:rPr>
        <w:t>Answer = B</w:t>
      </w:r>
    </w:p>
    <w:p w14:paraId="34B0E872" w14:textId="77777777" w:rsidR="00F91B66" w:rsidRPr="00F91B66" w:rsidRDefault="00F91B66" w:rsidP="00F91B66">
      <w:pPr>
        <w:rPr>
          <w:rFonts w:asciiTheme="minorBidi" w:hAnsiTheme="minorBidi"/>
        </w:rPr>
      </w:pPr>
    </w:p>
    <w:p w14:paraId="01D235C2" w14:textId="77777777" w:rsidR="00F91B66" w:rsidRPr="00F91B66" w:rsidRDefault="00F91B66" w:rsidP="00F91B66">
      <w:pPr>
        <w:rPr>
          <w:rFonts w:asciiTheme="minorBidi" w:hAnsiTheme="minorBidi"/>
        </w:rPr>
      </w:pPr>
      <w:r w:rsidRPr="00F91B66">
        <w:rPr>
          <w:rFonts w:asciiTheme="minorBidi" w:hAnsiTheme="minorBidi"/>
        </w:rPr>
        <w:t>29. Question1 points</w:t>
      </w:r>
    </w:p>
    <w:p w14:paraId="78650CDE" w14:textId="77777777" w:rsidR="00F91B66" w:rsidRPr="00F91B66" w:rsidRDefault="00F91B66" w:rsidP="00F91B66">
      <w:pPr>
        <w:rPr>
          <w:rFonts w:asciiTheme="minorBidi" w:hAnsiTheme="minorBidi"/>
        </w:rPr>
      </w:pPr>
      <w:r w:rsidRPr="00F91B66">
        <w:rPr>
          <w:rFonts w:asciiTheme="minorBidi" w:hAnsiTheme="minorBidi"/>
        </w:rPr>
        <w:t>All of the following are true for Smooth muscles except</w:t>
      </w:r>
    </w:p>
    <w:p w14:paraId="57ABA619" w14:textId="77777777" w:rsidR="00F91B66" w:rsidRPr="00F91B66" w:rsidRDefault="00F91B66" w:rsidP="00F91B66">
      <w:pPr>
        <w:rPr>
          <w:rFonts w:asciiTheme="minorBidi" w:hAnsiTheme="minorBidi"/>
        </w:rPr>
      </w:pPr>
    </w:p>
    <w:p w14:paraId="6F0FEAD1" w14:textId="77777777" w:rsidR="00F91B66" w:rsidRPr="00F91B66" w:rsidRDefault="00F91B66" w:rsidP="00F91B66">
      <w:pPr>
        <w:rPr>
          <w:rFonts w:asciiTheme="minorBidi" w:hAnsiTheme="minorBidi"/>
        </w:rPr>
      </w:pPr>
      <w:r w:rsidRPr="00F91B66">
        <w:rPr>
          <w:rFonts w:asciiTheme="minorBidi" w:hAnsiTheme="minorBidi"/>
        </w:rPr>
        <w:t>1.  A. Sustained contraction</w:t>
      </w:r>
    </w:p>
    <w:p w14:paraId="50B036AE" w14:textId="77777777" w:rsidR="00F91B66" w:rsidRPr="00F91B66" w:rsidRDefault="00F91B66" w:rsidP="00F91B66">
      <w:pPr>
        <w:rPr>
          <w:rFonts w:asciiTheme="minorBidi" w:hAnsiTheme="minorBidi"/>
        </w:rPr>
      </w:pPr>
      <w:r w:rsidRPr="00F91B66">
        <w:rPr>
          <w:rFonts w:asciiTheme="minorBidi" w:hAnsiTheme="minorBidi"/>
        </w:rPr>
        <w:t>2.  B. Involuntary</w:t>
      </w:r>
    </w:p>
    <w:p w14:paraId="132E9AA3" w14:textId="77777777" w:rsidR="00F91B66" w:rsidRPr="00F91B66" w:rsidRDefault="00F91B66" w:rsidP="00F91B66">
      <w:pPr>
        <w:rPr>
          <w:rFonts w:asciiTheme="minorBidi" w:hAnsiTheme="minorBidi"/>
        </w:rPr>
      </w:pPr>
      <w:r w:rsidRPr="00F91B66">
        <w:rPr>
          <w:rFonts w:asciiTheme="minorBidi" w:hAnsiTheme="minorBidi"/>
        </w:rPr>
        <w:t>3.  C. Unstripped</w:t>
      </w:r>
    </w:p>
    <w:p w14:paraId="7DEF287E" w14:textId="77777777" w:rsidR="00F91B66" w:rsidRPr="00F91B66" w:rsidRDefault="00F91B66" w:rsidP="00F91B66">
      <w:pPr>
        <w:rPr>
          <w:rFonts w:asciiTheme="minorBidi" w:hAnsiTheme="minorBidi"/>
        </w:rPr>
      </w:pPr>
      <w:r w:rsidRPr="00F91B66">
        <w:rPr>
          <w:rFonts w:asciiTheme="minorBidi" w:hAnsiTheme="minorBidi"/>
        </w:rPr>
        <w:t>4.  D. Multinucleated</w:t>
      </w:r>
    </w:p>
    <w:p w14:paraId="5AF15C56" w14:textId="77777777" w:rsidR="00F91B66" w:rsidRPr="00F91B66" w:rsidRDefault="00F91B66" w:rsidP="00F91B66">
      <w:pPr>
        <w:rPr>
          <w:rFonts w:asciiTheme="minorBidi" w:hAnsiTheme="minorBidi"/>
        </w:rPr>
      </w:pPr>
      <w:r w:rsidRPr="00F91B66">
        <w:rPr>
          <w:rFonts w:asciiTheme="minorBidi" w:hAnsiTheme="minorBidi"/>
        </w:rPr>
        <w:t>Correct</w:t>
      </w:r>
    </w:p>
    <w:p w14:paraId="7870451A" w14:textId="77777777" w:rsidR="00F91B66" w:rsidRPr="00F91B66" w:rsidRDefault="00F91B66" w:rsidP="00F91B66">
      <w:pPr>
        <w:rPr>
          <w:rFonts w:asciiTheme="minorBidi" w:hAnsiTheme="minorBidi"/>
        </w:rPr>
      </w:pPr>
      <w:r w:rsidRPr="00F91B66">
        <w:rPr>
          <w:rFonts w:asciiTheme="minorBidi" w:hAnsiTheme="minorBidi"/>
        </w:rPr>
        <w:t>Answer = D</w:t>
      </w:r>
    </w:p>
    <w:p w14:paraId="0617EBF0" w14:textId="77777777" w:rsidR="00F91B66" w:rsidRPr="00F91B66" w:rsidRDefault="00F91B66" w:rsidP="00F91B66">
      <w:pPr>
        <w:rPr>
          <w:rFonts w:asciiTheme="minorBidi" w:hAnsiTheme="minorBidi"/>
        </w:rPr>
      </w:pPr>
    </w:p>
    <w:p w14:paraId="5EC30278" w14:textId="77777777" w:rsidR="00F91B66" w:rsidRPr="00F91B66" w:rsidRDefault="00F91B66" w:rsidP="00F91B66">
      <w:pPr>
        <w:rPr>
          <w:rFonts w:asciiTheme="minorBidi" w:hAnsiTheme="minorBidi"/>
        </w:rPr>
      </w:pPr>
      <w:r w:rsidRPr="00F91B66">
        <w:rPr>
          <w:rFonts w:asciiTheme="minorBidi" w:hAnsiTheme="minorBidi"/>
        </w:rPr>
        <w:t>30. Question1 points</w:t>
      </w:r>
    </w:p>
    <w:p w14:paraId="7A429CD7" w14:textId="77777777" w:rsidR="00F91B66" w:rsidRPr="00F91B66" w:rsidRDefault="00F91B66" w:rsidP="00F91B66">
      <w:pPr>
        <w:rPr>
          <w:rFonts w:asciiTheme="minorBidi" w:hAnsiTheme="minorBidi"/>
        </w:rPr>
      </w:pPr>
      <w:r w:rsidRPr="00F91B66">
        <w:rPr>
          <w:rFonts w:asciiTheme="minorBidi" w:hAnsiTheme="minorBidi"/>
        </w:rPr>
        <w:t>Hyaline cartilage forms joint between:</w:t>
      </w:r>
    </w:p>
    <w:p w14:paraId="6887EFD8" w14:textId="77777777" w:rsidR="00F91B66" w:rsidRPr="00F91B66" w:rsidRDefault="00F91B66" w:rsidP="00F91B66">
      <w:pPr>
        <w:rPr>
          <w:rFonts w:asciiTheme="minorBidi" w:hAnsiTheme="minorBidi"/>
        </w:rPr>
      </w:pPr>
    </w:p>
    <w:p w14:paraId="42092888" w14:textId="77777777" w:rsidR="00F91B66" w:rsidRPr="00F91B66" w:rsidRDefault="00F91B66" w:rsidP="00F91B66">
      <w:pPr>
        <w:rPr>
          <w:rFonts w:asciiTheme="minorBidi" w:hAnsiTheme="minorBidi"/>
        </w:rPr>
      </w:pPr>
      <w:r w:rsidRPr="00F91B66">
        <w:rPr>
          <w:rFonts w:asciiTheme="minorBidi" w:hAnsiTheme="minorBidi"/>
        </w:rPr>
        <w:t>1.  A. Growing bone</w:t>
      </w:r>
    </w:p>
    <w:p w14:paraId="7464B4EE" w14:textId="77777777" w:rsidR="00F91B66" w:rsidRPr="00F91B66" w:rsidRDefault="00F91B66" w:rsidP="00F91B66">
      <w:pPr>
        <w:rPr>
          <w:rFonts w:asciiTheme="minorBidi" w:hAnsiTheme="minorBidi"/>
        </w:rPr>
      </w:pPr>
      <w:r w:rsidRPr="00F91B66">
        <w:rPr>
          <w:rFonts w:asciiTheme="minorBidi" w:hAnsiTheme="minorBidi"/>
        </w:rPr>
        <w:t>2.  B. Mature bones</w:t>
      </w:r>
    </w:p>
    <w:p w14:paraId="567E1242" w14:textId="77777777" w:rsidR="00F91B66" w:rsidRPr="00F91B66" w:rsidRDefault="00F91B66" w:rsidP="00F91B66">
      <w:pPr>
        <w:rPr>
          <w:rFonts w:asciiTheme="minorBidi" w:hAnsiTheme="minorBidi"/>
        </w:rPr>
      </w:pPr>
      <w:r w:rsidRPr="00F91B66">
        <w:rPr>
          <w:rFonts w:asciiTheme="minorBidi" w:hAnsiTheme="minorBidi"/>
        </w:rPr>
        <w:lastRenderedPageBreak/>
        <w:t>3.  C. Lamellar bone</w:t>
      </w:r>
    </w:p>
    <w:p w14:paraId="3D8F5B4C" w14:textId="77777777" w:rsidR="00F91B66" w:rsidRPr="00F91B66" w:rsidRDefault="00F91B66" w:rsidP="00F91B66">
      <w:pPr>
        <w:rPr>
          <w:rFonts w:asciiTheme="minorBidi" w:hAnsiTheme="minorBidi"/>
        </w:rPr>
      </w:pPr>
      <w:r w:rsidRPr="00F91B66">
        <w:rPr>
          <w:rFonts w:asciiTheme="minorBidi" w:hAnsiTheme="minorBidi"/>
        </w:rPr>
        <w:t>4.  D. Secondary bone</w:t>
      </w:r>
    </w:p>
    <w:p w14:paraId="3FAE4CF9" w14:textId="77777777" w:rsidR="00F91B66" w:rsidRPr="00F91B66" w:rsidRDefault="00F91B66" w:rsidP="00F91B66">
      <w:pPr>
        <w:rPr>
          <w:rFonts w:asciiTheme="minorBidi" w:hAnsiTheme="minorBidi"/>
        </w:rPr>
      </w:pPr>
      <w:r w:rsidRPr="00F91B66">
        <w:rPr>
          <w:rFonts w:asciiTheme="minorBidi" w:hAnsiTheme="minorBidi"/>
        </w:rPr>
        <w:t>Correct</w:t>
      </w:r>
    </w:p>
    <w:p w14:paraId="1CCBC88C" w14:textId="77777777" w:rsidR="00F91B66" w:rsidRPr="00F91B66" w:rsidRDefault="00F91B66" w:rsidP="00F91B66">
      <w:pPr>
        <w:rPr>
          <w:rFonts w:asciiTheme="minorBidi" w:hAnsiTheme="minorBidi"/>
        </w:rPr>
      </w:pPr>
      <w:r w:rsidRPr="00F91B66">
        <w:rPr>
          <w:rFonts w:asciiTheme="minorBidi" w:hAnsiTheme="minorBidi"/>
        </w:rPr>
        <w:t>Answer = A</w:t>
      </w:r>
    </w:p>
    <w:p w14:paraId="50D95F67" w14:textId="77777777" w:rsidR="00F91B66" w:rsidRPr="00F91B66" w:rsidRDefault="00F91B66" w:rsidP="00F91B66">
      <w:pPr>
        <w:rPr>
          <w:rFonts w:asciiTheme="minorBidi" w:hAnsiTheme="minorBidi"/>
        </w:rPr>
      </w:pPr>
    </w:p>
    <w:p w14:paraId="3E2DC344" w14:textId="77777777" w:rsidR="00F91B66" w:rsidRPr="00F91B66" w:rsidRDefault="00F91B66" w:rsidP="00F91B66">
      <w:pPr>
        <w:rPr>
          <w:rFonts w:asciiTheme="minorBidi" w:hAnsiTheme="minorBidi"/>
        </w:rPr>
      </w:pPr>
      <w:r w:rsidRPr="00F91B66">
        <w:rPr>
          <w:rFonts w:asciiTheme="minorBidi" w:hAnsiTheme="minorBidi"/>
        </w:rPr>
        <w:t>31. Question1 points</w:t>
      </w:r>
    </w:p>
    <w:p w14:paraId="7CA8E12A" w14:textId="77777777" w:rsidR="00F91B66" w:rsidRPr="00F91B66" w:rsidRDefault="00F91B66" w:rsidP="00F91B66">
      <w:pPr>
        <w:rPr>
          <w:rFonts w:asciiTheme="minorBidi" w:hAnsiTheme="minorBidi"/>
        </w:rPr>
      </w:pPr>
      <w:r w:rsidRPr="00F91B66">
        <w:rPr>
          <w:rFonts w:asciiTheme="minorBidi" w:hAnsiTheme="minorBidi"/>
        </w:rPr>
        <w:t>Striated skeletal muscle cells are under:</w:t>
      </w:r>
    </w:p>
    <w:p w14:paraId="75D303D0" w14:textId="77777777" w:rsidR="00F91B66" w:rsidRPr="00F91B66" w:rsidRDefault="00F91B66" w:rsidP="00F91B66">
      <w:pPr>
        <w:rPr>
          <w:rFonts w:asciiTheme="minorBidi" w:hAnsiTheme="minorBidi"/>
        </w:rPr>
      </w:pPr>
    </w:p>
    <w:p w14:paraId="3B4630A2" w14:textId="77777777" w:rsidR="00F91B66" w:rsidRPr="00F91B66" w:rsidRDefault="00F91B66" w:rsidP="00F91B66">
      <w:pPr>
        <w:rPr>
          <w:rFonts w:asciiTheme="minorBidi" w:hAnsiTheme="minorBidi"/>
        </w:rPr>
      </w:pPr>
      <w:r w:rsidRPr="00F91B66">
        <w:rPr>
          <w:rFonts w:asciiTheme="minorBidi" w:hAnsiTheme="minorBidi"/>
        </w:rPr>
        <w:t>1.  A. Voluntary control</w:t>
      </w:r>
    </w:p>
    <w:p w14:paraId="0EC48A40" w14:textId="77777777" w:rsidR="00F91B66" w:rsidRPr="00F91B66" w:rsidRDefault="00F91B66" w:rsidP="00F91B66">
      <w:pPr>
        <w:rPr>
          <w:rFonts w:asciiTheme="minorBidi" w:hAnsiTheme="minorBidi"/>
        </w:rPr>
      </w:pPr>
      <w:r w:rsidRPr="00F91B66">
        <w:rPr>
          <w:rFonts w:asciiTheme="minorBidi" w:hAnsiTheme="minorBidi"/>
        </w:rPr>
        <w:t>2.  B. Involuntary control</w:t>
      </w:r>
    </w:p>
    <w:p w14:paraId="24F87319" w14:textId="77777777" w:rsidR="00F91B66" w:rsidRPr="00F91B66" w:rsidRDefault="00F91B66" w:rsidP="00F91B66">
      <w:pPr>
        <w:rPr>
          <w:rFonts w:asciiTheme="minorBidi" w:hAnsiTheme="minorBidi"/>
        </w:rPr>
      </w:pPr>
      <w:r w:rsidRPr="00F91B66">
        <w:rPr>
          <w:rFonts w:asciiTheme="minorBidi" w:hAnsiTheme="minorBidi"/>
        </w:rPr>
        <w:t>3.  C. Both A and B</w:t>
      </w:r>
    </w:p>
    <w:p w14:paraId="6A64423F" w14:textId="77777777" w:rsidR="00F91B66" w:rsidRPr="00F91B66" w:rsidRDefault="00F91B66" w:rsidP="00F91B66">
      <w:pPr>
        <w:rPr>
          <w:rFonts w:asciiTheme="minorBidi" w:hAnsiTheme="minorBidi"/>
        </w:rPr>
      </w:pPr>
      <w:r w:rsidRPr="00F91B66">
        <w:rPr>
          <w:rFonts w:asciiTheme="minorBidi" w:hAnsiTheme="minorBidi"/>
        </w:rPr>
        <w:t>4.  D. None of these</w:t>
      </w:r>
    </w:p>
    <w:p w14:paraId="234E659F" w14:textId="77777777" w:rsidR="00F91B66" w:rsidRPr="00F91B66" w:rsidRDefault="00F91B66" w:rsidP="00F91B66">
      <w:pPr>
        <w:rPr>
          <w:rFonts w:asciiTheme="minorBidi" w:hAnsiTheme="minorBidi"/>
        </w:rPr>
      </w:pPr>
      <w:r w:rsidRPr="00F91B66">
        <w:rPr>
          <w:rFonts w:asciiTheme="minorBidi" w:hAnsiTheme="minorBidi"/>
        </w:rPr>
        <w:t>Correct</w:t>
      </w:r>
    </w:p>
    <w:p w14:paraId="119D4C79" w14:textId="77777777" w:rsidR="00F91B66" w:rsidRPr="00F91B66" w:rsidRDefault="00F91B66" w:rsidP="00F91B66">
      <w:pPr>
        <w:rPr>
          <w:rFonts w:asciiTheme="minorBidi" w:hAnsiTheme="minorBidi"/>
        </w:rPr>
      </w:pPr>
      <w:proofErr w:type="gramStart"/>
      <w:r w:rsidRPr="00F91B66">
        <w:rPr>
          <w:rFonts w:asciiTheme="minorBidi" w:hAnsiTheme="minorBidi"/>
        </w:rPr>
        <w:t>Answer  =</w:t>
      </w:r>
      <w:proofErr w:type="gramEnd"/>
      <w:r w:rsidRPr="00F91B66">
        <w:rPr>
          <w:rFonts w:asciiTheme="minorBidi" w:hAnsiTheme="minorBidi"/>
        </w:rPr>
        <w:t xml:space="preserve"> A</w:t>
      </w:r>
    </w:p>
    <w:p w14:paraId="5A8B6AEA" w14:textId="77777777" w:rsidR="00F91B66" w:rsidRPr="00F91B66" w:rsidRDefault="00F91B66" w:rsidP="00F91B66">
      <w:pPr>
        <w:rPr>
          <w:rFonts w:asciiTheme="minorBidi" w:hAnsiTheme="minorBidi"/>
        </w:rPr>
      </w:pPr>
    </w:p>
    <w:p w14:paraId="31916C40" w14:textId="77777777" w:rsidR="00F91B66" w:rsidRPr="00F91B66" w:rsidRDefault="00F91B66" w:rsidP="00F91B66">
      <w:pPr>
        <w:rPr>
          <w:rFonts w:asciiTheme="minorBidi" w:hAnsiTheme="minorBidi"/>
        </w:rPr>
      </w:pPr>
      <w:r w:rsidRPr="00F91B66">
        <w:rPr>
          <w:rFonts w:asciiTheme="minorBidi" w:hAnsiTheme="minorBidi"/>
        </w:rPr>
        <w:t>32. Question1 points</w:t>
      </w:r>
    </w:p>
    <w:p w14:paraId="32F2938A" w14:textId="77777777" w:rsidR="00F91B66" w:rsidRPr="00F91B66" w:rsidRDefault="00F91B66" w:rsidP="00F91B66">
      <w:pPr>
        <w:rPr>
          <w:rFonts w:asciiTheme="minorBidi" w:hAnsiTheme="minorBidi"/>
        </w:rPr>
      </w:pPr>
      <w:r w:rsidRPr="00F91B66">
        <w:rPr>
          <w:rFonts w:asciiTheme="minorBidi" w:hAnsiTheme="minorBidi"/>
        </w:rPr>
        <w:t>Which of the following muscle fiber contains single nucleus?</w:t>
      </w:r>
    </w:p>
    <w:p w14:paraId="1F12E921" w14:textId="77777777" w:rsidR="00F91B66" w:rsidRPr="00F91B66" w:rsidRDefault="00F91B66" w:rsidP="00F91B66">
      <w:pPr>
        <w:rPr>
          <w:rFonts w:asciiTheme="minorBidi" w:hAnsiTheme="minorBidi"/>
        </w:rPr>
      </w:pPr>
    </w:p>
    <w:p w14:paraId="33866238" w14:textId="77777777" w:rsidR="00F91B66" w:rsidRPr="00F91B66" w:rsidRDefault="00F91B66" w:rsidP="00F91B66">
      <w:pPr>
        <w:rPr>
          <w:rFonts w:asciiTheme="minorBidi" w:hAnsiTheme="minorBidi"/>
        </w:rPr>
      </w:pPr>
      <w:r w:rsidRPr="00F91B66">
        <w:rPr>
          <w:rFonts w:asciiTheme="minorBidi" w:hAnsiTheme="minorBidi"/>
        </w:rPr>
        <w:t>1.  A. Smooth muscle</w:t>
      </w:r>
    </w:p>
    <w:p w14:paraId="4572BFE8" w14:textId="77777777" w:rsidR="00F91B66" w:rsidRPr="00F91B66" w:rsidRDefault="00F91B66" w:rsidP="00F91B66">
      <w:pPr>
        <w:rPr>
          <w:rFonts w:asciiTheme="minorBidi" w:hAnsiTheme="minorBidi"/>
        </w:rPr>
      </w:pPr>
      <w:r w:rsidRPr="00F91B66">
        <w:rPr>
          <w:rFonts w:asciiTheme="minorBidi" w:hAnsiTheme="minorBidi"/>
        </w:rPr>
        <w:t>2.  B. Cardiac muscle</w:t>
      </w:r>
    </w:p>
    <w:p w14:paraId="5E38FEA5" w14:textId="77777777" w:rsidR="00F91B66" w:rsidRPr="00F91B66" w:rsidRDefault="00F91B66" w:rsidP="00F91B66">
      <w:pPr>
        <w:rPr>
          <w:rFonts w:asciiTheme="minorBidi" w:hAnsiTheme="minorBidi"/>
        </w:rPr>
      </w:pPr>
      <w:r w:rsidRPr="00F91B66">
        <w:rPr>
          <w:rFonts w:asciiTheme="minorBidi" w:hAnsiTheme="minorBidi"/>
        </w:rPr>
        <w:t>3.  C. Both A and B</w:t>
      </w:r>
    </w:p>
    <w:p w14:paraId="4B8DF833" w14:textId="77777777" w:rsidR="00F91B66" w:rsidRPr="00F91B66" w:rsidRDefault="00F91B66" w:rsidP="00F91B66">
      <w:pPr>
        <w:rPr>
          <w:rFonts w:asciiTheme="minorBidi" w:hAnsiTheme="minorBidi"/>
        </w:rPr>
      </w:pPr>
      <w:r w:rsidRPr="00F91B66">
        <w:rPr>
          <w:rFonts w:asciiTheme="minorBidi" w:hAnsiTheme="minorBidi"/>
        </w:rPr>
        <w:t>4.  D. Skeletal muscle</w:t>
      </w:r>
    </w:p>
    <w:p w14:paraId="2077AAD3" w14:textId="77777777" w:rsidR="00F91B66" w:rsidRPr="00F91B66" w:rsidRDefault="00F91B66" w:rsidP="00F91B66">
      <w:pPr>
        <w:rPr>
          <w:rFonts w:asciiTheme="minorBidi" w:hAnsiTheme="minorBidi"/>
        </w:rPr>
      </w:pPr>
      <w:r w:rsidRPr="00F91B66">
        <w:rPr>
          <w:rFonts w:asciiTheme="minorBidi" w:hAnsiTheme="minorBidi"/>
        </w:rPr>
        <w:t>Correct</w:t>
      </w:r>
    </w:p>
    <w:p w14:paraId="29E12284" w14:textId="77777777" w:rsidR="00F91B66" w:rsidRPr="00F91B66" w:rsidRDefault="00F91B66" w:rsidP="00F91B66">
      <w:pPr>
        <w:rPr>
          <w:rFonts w:asciiTheme="minorBidi" w:hAnsiTheme="minorBidi"/>
        </w:rPr>
      </w:pPr>
      <w:r w:rsidRPr="00F91B66">
        <w:rPr>
          <w:rFonts w:asciiTheme="minorBidi" w:hAnsiTheme="minorBidi"/>
        </w:rPr>
        <w:t>Answer = C</w:t>
      </w:r>
    </w:p>
    <w:p w14:paraId="3CF5EED4" w14:textId="77777777" w:rsidR="00F91B66" w:rsidRPr="00F91B66" w:rsidRDefault="00F91B66" w:rsidP="00F91B66">
      <w:pPr>
        <w:rPr>
          <w:rFonts w:asciiTheme="minorBidi" w:hAnsiTheme="minorBidi"/>
        </w:rPr>
      </w:pPr>
    </w:p>
    <w:p w14:paraId="41D822CB" w14:textId="77777777" w:rsidR="00F91B66" w:rsidRPr="00F91B66" w:rsidRDefault="00F91B66" w:rsidP="00F91B66">
      <w:pPr>
        <w:rPr>
          <w:rFonts w:asciiTheme="minorBidi" w:hAnsiTheme="minorBidi"/>
        </w:rPr>
      </w:pPr>
      <w:r w:rsidRPr="00F91B66">
        <w:rPr>
          <w:rFonts w:asciiTheme="minorBidi" w:hAnsiTheme="minorBidi"/>
        </w:rPr>
        <w:t>33. Question1 points</w:t>
      </w:r>
    </w:p>
    <w:p w14:paraId="1BBB8F2E" w14:textId="77777777" w:rsidR="00F91B66" w:rsidRPr="00F91B66" w:rsidRDefault="00F91B66" w:rsidP="00F91B66">
      <w:pPr>
        <w:rPr>
          <w:rFonts w:asciiTheme="minorBidi" w:hAnsiTheme="minorBidi"/>
        </w:rPr>
      </w:pPr>
      <w:r w:rsidRPr="00F91B66">
        <w:rPr>
          <w:rFonts w:asciiTheme="minorBidi" w:hAnsiTheme="minorBidi"/>
        </w:rPr>
        <w:t>Which of the following grouping is incorrect?</w:t>
      </w:r>
    </w:p>
    <w:p w14:paraId="05708B7E" w14:textId="77777777" w:rsidR="00F91B66" w:rsidRPr="00F91B66" w:rsidRDefault="00F91B66" w:rsidP="00F91B66">
      <w:pPr>
        <w:rPr>
          <w:rFonts w:asciiTheme="minorBidi" w:hAnsiTheme="minorBidi"/>
        </w:rPr>
      </w:pPr>
    </w:p>
    <w:p w14:paraId="49A40197" w14:textId="77777777" w:rsidR="00F91B66" w:rsidRPr="00F91B66" w:rsidRDefault="00F91B66" w:rsidP="00F91B66">
      <w:pPr>
        <w:rPr>
          <w:rFonts w:asciiTheme="minorBidi" w:hAnsiTheme="minorBidi"/>
        </w:rPr>
      </w:pPr>
      <w:r w:rsidRPr="00F91B66">
        <w:rPr>
          <w:rFonts w:asciiTheme="minorBidi" w:hAnsiTheme="minorBidi"/>
        </w:rPr>
        <w:t>1.  A. Skeletal, striated, voluntary</w:t>
      </w:r>
    </w:p>
    <w:p w14:paraId="33DDED20" w14:textId="77777777" w:rsidR="00F91B66" w:rsidRPr="00F91B66" w:rsidRDefault="00F91B66" w:rsidP="00F91B66">
      <w:pPr>
        <w:rPr>
          <w:rFonts w:asciiTheme="minorBidi" w:hAnsiTheme="minorBidi"/>
        </w:rPr>
      </w:pPr>
      <w:r w:rsidRPr="00F91B66">
        <w:rPr>
          <w:rFonts w:asciiTheme="minorBidi" w:hAnsiTheme="minorBidi"/>
        </w:rPr>
        <w:t>2.  B. Cardiac, striated, involuntary</w:t>
      </w:r>
    </w:p>
    <w:p w14:paraId="63DEB459" w14:textId="77777777" w:rsidR="00F91B66" w:rsidRPr="00F91B66" w:rsidRDefault="00F91B66" w:rsidP="00F91B66">
      <w:pPr>
        <w:rPr>
          <w:rFonts w:asciiTheme="minorBidi" w:hAnsiTheme="minorBidi"/>
        </w:rPr>
      </w:pPr>
      <w:r w:rsidRPr="00F91B66">
        <w:rPr>
          <w:rFonts w:asciiTheme="minorBidi" w:hAnsiTheme="minorBidi"/>
        </w:rPr>
        <w:lastRenderedPageBreak/>
        <w:t>3.  C. Cardiac, striated, voluntary</w:t>
      </w:r>
    </w:p>
    <w:p w14:paraId="71B99E5C" w14:textId="77777777" w:rsidR="00F91B66" w:rsidRPr="00F91B66" w:rsidRDefault="00F91B66" w:rsidP="00F91B66">
      <w:pPr>
        <w:rPr>
          <w:rFonts w:asciiTheme="minorBidi" w:hAnsiTheme="minorBidi"/>
        </w:rPr>
      </w:pPr>
      <w:r w:rsidRPr="00F91B66">
        <w:rPr>
          <w:rFonts w:asciiTheme="minorBidi" w:hAnsiTheme="minorBidi"/>
        </w:rPr>
        <w:t>4.  D. Both B and C</w:t>
      </w:r>
    </w:p>
    <w:p w14:paraId="78FD1C11" w14:textId="77777777" w:rsidR="00F91B66" w:rsidRPr="00F91B66" w:rsidRDefault="00F91B66" w:rsidP="00F91B66">
      <w:pPr>
        <w:rPr>
          <w:rFonts w:asciiTheme="minorBidi" w:hAnsiTheme="minorBidi"/>
        </w:rPr>
      </w:pPr>
      <w:r w:rsidRPr="00F91B66">
        <w:rPr>
          <w:rFonts w:asciiTheme="minorBidi" w:hAnsiTheme="minorBidi"/>
        </w:rPr>
        <w:t>Correct</w:t>
      </w:r>
    </w:p>
    <w:p w14:paraId="212AA0B4" w14:textId="77777777" w:rsidR="00F91B66" w:rsidRPr="00F91B66" w:rsidRDefault="00F91B66" w:rsidP="00F91B66">
      <w:pPr>
        <w:rPr>
          <w:rFonts w:asciiTheme="minorBidi" w:hAnsiTheme="minorBidi"/>
        </w:rPr>
      </w:pPr>
      <w:r w:rsidRPr="00F91B66">
        <w:rPr>
          <w:rFonts w:asciiTheme="minorBidi" w:hAnsiTheme="minorBidi"/>
        </w:rPr>
        <w:t>Answer = C</w:t>
      </w:r>
    </w:p>
    <w:p w14:paraId="7B63DBD9" w14:textId="77777777" w:rsidR="00F91B66" w:rsidRPr="00F91B66" w:rsidRDefault="00F91B66" w:rsidP="00F91B66">
      <w:pPr>
        <w:rPr>
          <w:rFonts w:asciiTheme="minorBidi" w:hAnsiTheme="minorBidi"/>
        </w:rPr>
      </w:pPr>
    </w:p>
    <w:p w14:paraId="40F61875" w14:textId="77777777" w:rsidR="00F91B66" w:rsidRPr="00F91B66" w:rsidRDefault="00F91B66" w:rsidP="00F91B66">
      <w:pPr>
        <w:rPr>
          <w:rFonts w:asciiTheme="minorBidi" w:hAnsiTheme="minorBidi"/>
        </w:rPr>
      </w:pPr>
      <w:r w:rsidRPr="00F91B66">
        <w:rPr>
          <w:rFonts w:asciiTheme="minorBidi" w:hAnsiTheme="minorBidi"/>
        </w:rPr>
        <w:t>34. Question1 points</w:t>
      </w:r>
    </w:p>
    <w:p w14:paraId="3C150776" w14:textId="77777777" w:rsidR="00F91B66" w:rsidRPr="00F91B66" w:rsidRDefault="00F91B66" w:rsidP="00F91B66">
      <w:pPr>
        <w:rPr>
          <w:rFonts w:asciiTheme="minorBidi" w:hAnsiTheme="minorBidi"/>
        </w:rPr>
      </w:pPr>
      <w:r w:rsidRPr="00F91B66">
        <w:rPr>
          <w:rFonts w:asciiTheme="minorBidi" w:hAnsiTheme="minorBidi"/>
        </w:rPr>
        <w:t>The fibrous connective tissue which attaches muscle to bone is called:</w:t>
      </w:r>
    </w:p>
    <w:p w14:paraId="0DCC143C" w14:textId="77777777" w:rsidR="00F91B66" w:rsidRPr="00F91B66" w:rsidRDefault="00F91B66" w:rsidP="00F91B66">
      <w:pPr>
        <w:rPr>
          <w:rFonts w:asciiTheme="minorBidi" w:hAnsiTheme="minorBidi"/>
        </w:rPr>
      </w:pPr>
    </w:p>
    <w:p w14:paraId="6930F785" w14:textId="77777777" w:rsidR="00F91B66" w:rsidRPr="00F91B66" w:rsidRDefault="00F91B66" w:rsidP="00F91B66">
      <w:pPr>
        <w:rPr>
          <w:rFonts w:asciiTheme="minorBidi" w:hAnsiTheme="minorBidi"/>
        </w:rPr>
      </w:pPr>
      <w:r w:rsidRPr="00F91B66">
        <w:rPr>
          <w:rFonts w:asciiTheme="minorBidi" w:hAnsiTheme="minorBidi"/>
        </w:rPr>
        <w:t>1.  A. Tendon</w:t>
      </w:r>
    </w:p>
    <w:p w14:paraId="16948C39" w14:textId="77777777" w:rsidR="00F91B66" w:rsidRPr="00F91B66" w:rsidRDefault="00F91B66" w:rsidP="00F91B66">
      <w:pPr>
        <w:rPr>
          <w:rFonts w:asciiTheme="minorBidi" w:hAnsiTheme="minorBidi"/>
        </w:rPr>
      </w:pPr>
      <w:r w:rsidRPr="00F91B66">
        <w:rPr>
          <w:rFonts w:asciiTheme="minorBidi" w:hAnsiTheme="minorBidi"/>
        </w:rPr>
        <w:t>2.  B. Ligament</w:t>
      </w:r>
    </w:p>
    <w:p w14:paraId="5BD4378E" w14:textId="77777777" w:rsidR="00F91B66" w:rsidRPr="00F91B66" w:rsidRDefault="00F91B66" w:rsidP="00F91B66">
      <w:pPr>
        <w:rPr>
          <w:rFonts w:asciiTheme="minorBidi" w:hAnsiTheme="minorBidi"/>
        </w:rPr>
      </w:pPr>
      <w:r w:rsidRPr="00F91B66">
        <w:rPr>
          <w:rFonts w:asciiTheme="minorBidi" w:hAnsiTheme="minorBidi"/>
        </w:rPr>
        <w:t>3.  C. Reticular tissue</w:t>
      </w:r>
    </w:p>
    <w:p w14:paraId="77641C0C" w14:textId="77777777" w:rsidR="00F91B66" w:rsidRPr="00F91B66" w:rsidRDefault="00F91B66" w:rsidP="00F91B66">
      <w:pPr>
        <w:rPr>
          <w:rFonts w:asciiTheme="minorBidi" w:hAnsiTheme="minorBidi"/>
        </w:rPr>
      </w:pPr>
      <w:r w:rsidRPr="00F91B66">
        <w:rPr>
          <w:rFonts w:asciiTheme="minorBidi" w:hAnsiTheme="minorBidi"/>
        </w:rPr>
        <w:t>4.  D. Cartilage</w:t>
      </w:r>
    </w:p>
    <w:p w14:paraId="5694F3EA" w14:textId="77777777" w:rsidR="00F91B66" w:rsidRPr="00F91B66" w:rsidRDefault="00F91B66" w:rsidP="00F91B66">
      <w:pPr>
        <w:rPr>
          <w:rFonts w:asciiTheme="minorBidi" w:hAnsiTheme="minorBidi"/>
        </w:rPr>
      </w:pPr>
      <w:r w:rsidRPr="00F91B66">
        <w:rPr>
          <w:rFonts w:asciiTheme="minorBidi" w:hAnsiTheme="minorBidi"/>
        </w:rPr>
        <w:t>Correct</w:t>
      </w:r>
    </w:p>
    <w:p w14:paraId="2B5E4614" w14:textId="77777777" w:rsidR="00F91B66" w:rsidRPr="00F91B66" w:rsidRDefault="00F91B66" w:rsidP="00F91B66">
      <w:pPr>
        <w:rPr>
          <w:rFonts w:asciiTheme="minorBidi" w:hAnsiTheme="minorBidi"/>
        </w:rPr>
      </w:pPr>
      <w:r w:rsidRPr="00F91B66">
        <w:rPr>
          <w:rFonts w:asciiTheme="minorBidi" w:hAnsiTheme="minorBidi"/>
        </w:rPr>
        <w:t>Answer = A</w:t>
      </w:r>
    </w:p>
    <w:p w14:paraId="5AB34096" w14:textId="77777777" w:rsidR="00F91B66" w:rsidRPr="00F91B66" w:rsidRDefault="00F91B66" w:rsidP="00F91B66">
      <w:pPr>
        <w:rPr>
          <w:rFonts w:asciiTheme="minorBidi" w:hAnsiTheme="minorBidi"/>
        </w:rPr>
      </w:pPr>
    </w:p>
    <w:p w14:paraId="29C193BC" w14:textId="77777777" w:rsidR="00F91B66" w:rsidRPr="00F91B66" w:rsidRDefault="00F91B66" w:rsidP="00F91B66">
      <w:pPr>
        <w:rPr>
          <w:rFonts w:asciiTheme="minorBidi" w:hAnsiTheme="minorBidi"/>
        </w:rPr>
      </w:pPr>
      <w:r w:rsidRPr="00F91B66">
        <w:rPr>
          <w:rFonts w:asciiTheme="minorBidi" w:hAnsiTheme="minorBidi"/>
        </w:rPr>
        <w:t>35. Question1 points</w:t>
      </w:r>
    </w:p>
    <w:p w14:paraId="024D5397" w14:textId="77777777" w:rsidR="00F91B66" w:rsidRPr="00F91B66" w:rsidRDefault="00F91B66" w:rsidP="00F91B66">
      <w:pPr>
        <w:rPr>
          <w:rFonts w:asciiTheme="minorBidi" w:hAnsiTheme="minorBidi"/>
        </w:rPr>
      </w:pPr>
      <w:r w:rsidRPr="00F91B66">
        <w:rPr>
          <w:rFonts w:asciiTheme="minorBidi" w:hAnsiTheme="minorBidi"/>
        </w:rPr>
        <w:t>Bone to bone connection is:</w:t>
      </w:r>
    </w:p>
    <w:p w14:paraId="6B8C757C" w14:textId="77777777" w:rsidR="00F91B66" w:rsidRPr="00F91B66" w:rsidRDefault="00F91B66" w:rsidP="00F91B66">
      <w:pPr>
        <w:rPr>
          <w:rFonts w:asciiTheme="minorBidi" w:hAnsiTheme="minorBidi"/>
        </w:rPr>
      </w:pPr>
    </w:p>
    <w:p w14:paraId="068407A5" w14:textId="77777777" w:rsidR="00F91B66" w:rsidRPr="00F91B66" w:rsidRDefault="00F91B66" w:rsidP="00F91B66">
      <w:pPr>
        <w:rPr>
          <w:rFonts w:asciiTheme="minorBidi" w:hAnsiTheme="minorBidi"/>
        </w:rPr>
      </w:pPr>
      <w:r w:rsidRPr="00F91B66">
        <w:rPr>
          <w:rFonts w:asciiTheme="minorBidi" w:hAnsiTheme="minorBidi"/>
        </w:rPr>
        <w:t>1.  A. Tendon</w:t>
      </w:r>
    </w:p>
    <w:p w14:paraId="1225F739" w14:textId="77777777" w:rsidR="00F91B66" w:rsidRPr="00F91B66" w:rsidRDefault="00F91B66" w:rsidP="00F91B66">
      <w:pPr>
        <w:rPr>
          <w:rFonts w:asciiTheme="minorBidi" w:hAnsiTheme="minorBidi"/>
        </w:rPr>
      </w:pPr>
      <w:r w:rsidRPr="00F91B66">
        <w:rPr>
          <w:rFonts w:asciiTheme="minorBidi" w:hAnsiTheme="minorBidi"/>
        </w:rPr>
        <w:t>2.  B. Ligament</w:t>
      </w:r>
    </w:p>
    <w:p w14:paraId="5589F49C" w14:textId="77777777" w:rsidR="00F91B66" w:rsidRPr="00F91B66" w:rsidRDefault="00F91B66" w:rsidP="00F91B66">
      <w:pPr>
        <w:rPr>
          <w:rFonts w:asciiTheme="minorBidi" w:hAnsiTheme="minorBidi"/>
        </w:rPr>
      </w:pPr>
      <w:r w:rsidRPr="00F91B66">
        <w:rPr>
          <w:rFonts w:asciiTheme="minorBidi" w:hAnsiTheme="minorBidi"/>
        </w:rPr>
        <w:t>3.  C. Reticular tissue</w:t>
      </w:r>
    </w:p>
    <w:p w14:paraId="2879F9A3" w14:textId="77777777" w:rsidR="00F91B66" w:rsidRPr="00F91B66" w:rsidRDefault="00F91B66" w:rsidP="00F91B66">
      <w:pPr>
        <w:rPr>
          <w:rFonts w:asciiTheme="minorBidi" w:hAnsiTheme="minorBidi"/>
        </w:rPr>
      </w:pPr>
      <w:r w:rsidRPr="00F91B66">
        <w:rPr>
          <w:rFonts w:asciiTheme="minorBidi" w:hAnsiTheme="minorBidi"/>
        </w:rPr>
        <w:t>4.  D. Cartilage</w:t>
      </w:r>
    </w:p>
    <w:p w14:paraId="6A6AAA72" w14:textId="77777777" w:rsidR="00F91B66" w:rsidRPr="00F91B66" w:rsidRDefault="00F91B66" w:rsidP="00F91B66">
      <w:pPr>
        <w:rPr>
          <w:rFonts w:asciiTheme="minorBidi" w:hAnsiTheme="minorBidi"/>
        </w:rPr>
      </w:pPr>
      <w:r w:rsidRPr="00F91B66">
        <w:rPr>
          <w:rFonts w:asciiTheme="minorBidi" w:hAnsiTheme="minorBidi"/>
        </w:rPr>
        <w:t>Correct</w:t>
      </w:r>
    </w:p>
    <w:p w14:paraId="1919B527" w14:textId="77777777" w:rsidR="00F91B66" w:rsidRPr="00F91B66" w:rsidRDefault="00F91B66" w:rsidP="00F91B66">
      <w:pPr>
        <w:rPr>
          <w:rFonts w:asciiTheme="minorBidi" w:hAnsiTheme="minorBidi"/>
        </w:rPr>
      </w:pPr>
      <w:r w:rsidRPr="00F91B66">
        <w:rPr>
          <w:rFonts w:asciiTheme="minorBidi" w:hAnsiTheme="minorBidi"/>
        </w:rPr>
        <w:t>Answer = B</w:t>
      </w:r>
    </w:p>
    <w:p w14:paraId="0A475590" w14:textId="77777777" w:rsidR="00F91B66" w:rsidRPr="00F91B66" w:rsidRDefault="00F91B66" w:rsidP="00F91B66">
      <w:pPr>
        <w:rPr>
          <w:rFonts w:asciiTheme="minorBidi" w:hAnsiTheme="minorBidi"/>
        </w:rPr>
      </w:pPr>
    </w:p>
    <w:p w14:paraId="6DAA3839" w14:textId="77777777" w:rsidR="00F91B66" w:rsidRPr="00F91B66" w:rsidRDefault="00F91B66" w:rsidP="00F91B66">
      <w:pPr>
        <w:rPr>
          <w:rFonts w:asciiTheme="minorBidi" w:hAnsiTheme="minorBidi"/>
        </w:rPr>
      </w:pPr>
      <w:r w:rsidRPr="00F91B66">
        <w:rPr>
          <w:rFonts w:asciiTheme="minorBidi" w:hAnsiTheme="minorBidi"/>
        </w:rPr>
        <w:t>36. Question1 points</w:t>
      </w:r>
    </w:p>
    <w:p w14:paraId="363BC46A" w14:textId="77777777" w:rsidR="00F91B66" w:rsidRPr="00F91B66" w:rsidRDefault="00F91B66" w:rsidP="00F91B66">
      <w:pPr>
        <w:rPr>
          <w:rFonts w:asciiTheme="minorBidi" w:hAnsiTheme="minorBidi"/>
        </w:rPr>
      </w:pPr>
      <w:r w:rsidRPr="00F91B66">
        <w:rPr>
          <w:rFonts w:asciiTheme="minorBidi" w:hAnsiTheme="minorBidi"/>
        </w:rPr>
        <w:t>All are the character of cardiac muscles except?</w:t>
      </w:r>
    </w:p>
    <w:p w14:paraId="2DEAEAF4" w14:textId="77777777" w:rsidR="00F91B66" w:rsidRPr="00F91B66" w:rsidRDefault="00F91B66" w:rsidP="00F91B66">
      <w:pPr>
        <w:rPr>
          <w:rFonts w:asciiTheme="minorBidi" w:hAnsiTheme="minorBidi"/>
        </w:rPr>
      </w:pPr>
    </w:p>
    <w:p w14:paraId="28446151" w14:textId="77777777" w:rsidR="00F91B66" w:rsidRPr="00F91B66" w:rsidRDefault="00F91B66" w:rsidP="00F91B66">
      <w:pPr>
        <w:rPr>
          <w:rFonts w:asciiTheme="minorBidi" w:hAnsiTheme="minorBidi"/>
        </w:rPr>
      </w:pPr>
      <w:r w:rsidRPr="00F91B66">
        <w:rPr>
          <w:rFonts w:asciiTheme="minorBidi" w:hAnsiTheme="minorBidi"/>
        </w:rPr>
        <w:t>1.  A. Striated and branched</w:t>
      </w:r>
    </w:p>
    <w:p w14:paraId="62562FA0" w14:textId="77777777" w:rsidR="00F91B66" w:rsidRPr="00F91B66" w:rsidRDefault="00F91B66" w:rsidP="00F91B66">
      <w:pPr>
        <w:rPr>
          <w:rFonts w:asciiTheme="minorBidi" w:hAnsiTheme="minorBidi"/>
        </w:rPr>
      </w:pPr>
      <w:r w:rsidRPr="00F91B66">
        <w:rPr>
          <w:rFonts w:asciiTheme="minorBidi" w:hAnsiTheme="minorBidi"/>
        </w:rPr>
        <w:t>2.  B. Multinucleated</w:t>
      </w:r>
    </w:p>
    <w:p w14:paraId="1F6DE6BE" w14:textId="77777777" w:rsidR="00F91B66" w:rsidRPr="00F91B66" w:rsidRDefault="00F91B66" w:rsidP="00F91B66">
      <w:pPr>
        <w:rPr>
          <w:rFonts w:asciiTheme="minorBidi" w:hAnsiTheme="minorBidi"/>
        </w:rPr>
      </w:pPr>
      <w:r w:rsidRPr="00F91B66">
        <w:rPr>
          <w:rFonts w:asciiTheme="minorBidi" w:hAnsiTheme="minorBidi"/>
        </w:rPr>
        <w:lastRenderedPageBreak/>
        <w:t>3.  C. Self-excitatory</w:t>
      </w:r>
    </w:p>
    <w:p w14:paraId="5639C3CA" w14:textId="77777777" w:rsidR="00F91B66" w:rsidRPr="00F91B66" w:rsidRDefault="00F91B66" w:rsidP="00F91B66">
      <w:pPr>
        <w:rPr>
          <w:rFonts w:asciiTheme="minorBidi" w:hAnsiTheme="minorBidi"/>
        </w:rPr>
      </w:pPr>
      <w:r w:rsidRPr="00F91B66">
        <w:rPr>
          <w:rFonts w:asciiTheme="minorBidi" w:hAnsiTheme="minorBidi"/>
        </w:rPr>
        <w:t>4.  D. None of these</w:t>
      </w:r>
    </w:p>
    <w:p w14:paraId="01190224" w14:textId="77777777" w:rsidR="00F91B66" w:rsidRPr="00F91B66" w:rsidRDefault="00F91B66" w:rsidP="00F91B66">
      <w:pPr>
        <w:rPr>
          <w:rFonts w:asciiTheme="minorBidi" w:hAnsiTheme="minorBidi"/>
        </w:rPr>
      </w:pPr>
      <w:r w:rsidRPr="00F91B66">
        <w:rPr>
          <w:rFonts w:asciiTheme="minorBidi" w:hAnsiTheme="minorBidi"/>
        </w:rPr>
        <w:t>Correct</w:t>
      </w:r>
    </w:p>
    <w:p w14:paraId="3773C5D1" w14:textId="77777777" w:rsidR="00F91B66" w:rsidRPr="00F91B66" w:rsidRDefault="00F91B66" w:rsidP="00F91B66">
      <w:pPr>
        <w:rPr>
          <w:rFonts w:asciiTheme="minorBidi" w:hAnsiTheme="minorBidi"/>
        </w:rPr>
      </w:pPr>
      <w:r w:rsidRPr="00F91B66">
        <w:rPr>
          <w:rFonts w:asciiTheme="minorBidi" w:hAnsiTheme="minorBidi"/>
        </w:rPr>
        <w:t>Answer = B</w:t>
      </w:r>
    </w:p>
    <w:p w14:paraId="6F78B93E" w14:textId="77777777" w:rsidR="00F91B66" w:rsidRPr="00F91B66" w:rsidRDefault="00F91B66" w:rsidP="00F91B66">
      <w:pPr>
        <w:rPr>
          <w:rFonts w:asciiTheme="minorBidi" w:hAnsiTheme="minorBidi"/>
        </w:rPr>
      </w:pPr>
    </w:p>
    <w:p w14:paraId="05676E6C" w14:textId="77777777" w:rsidR="00F91B66" w:rsidRPr="00F91B66" w:rsidRDefault="00F91B66" w:rsidP="00F91B66">
      <w:pPr>
        <w:rPr>
          <w:rFonts w:asciiTheme="minorBidi" w:hAnsiTheme="minorBidi"/>
        </w:rPr>
      </w:pPr>
      <w:r w:rsidRPr="00F91B66">
        <w:rPr>
          <w:rFonts w:asciiTheme="minorBidi" w:hAnsiTheme="minorBidi"/>
        </w:rPr>
        <w:t>37. Question1 points</w:t>
      </w:r>
    </w:p>
    <w:p w14:paraId="6C03D21D" w14:textId="77777777" w:rsidR="00F91B66" w:rsidRPr="00F91B66" w:rsidRDefault="00F91B66" w:rsidP="00F91B66">
      <w:pPr>
        <w:rPr>
          <w:rFonts w:asciiTheme="minorBidi" w:hAnsiTheme="minorBidi"/>
        </w:rPr>
      </w:pPr>
      <w:r w:rsidRPr="00F91B66">
        <w:rPr>
          <w:rFonts w:asciiTheme="minorBidi" w:hAnsiTheme="minorBidi"/>
        </w:rPr>
        <w:t>The main unit of thick filament is:</w:t>
      </w:r>
    </w:p>
    <w:p w14:paraId="69A09B2B" w14:textId="77777777" w:rsidR="00F91B66" w:rsidRPr="00F91B66" w:rsidRDefault="00F91B66" w:rsidP="00F91B66">
      <w:pPr>
        <w:rPr>
          <w:rFonts w:asciiTheme="minorBidi" w:hAnsiTheme="minorBidi"/>
        </w:rPr>
      </w:pPr>
    </w:p>
    <w:p w14:paraId="516DAB8B" w14:textId="77777777" w:rsidR="00F91B66" w:rsidRPr="00F91B66" w:rsidRDefault="00F91B66" w:rsidP="00F91B66">
      <w:pPr>
        <w:rPr>
          <w:rFonts w:asciiTheme="minorBidi" w:hAnsiTheme="minorBidi"/>
        </w:rPr>
      </w:pPr>
      <w:r w:rsidRPr="00F91B66">
        <w:rPr>
          <w:rFonts w:asciiTheme="minorBidi" w:hAnsiTheme="minorBidi"/>
        </w:rPr>
        <w:t>1.  A. Myofibril</w:t>
      </w:r>
    </w:p>
    <w:p w14:paraId="775AD50D" w14:textId="77777777" w:rsidR="00F91B66" w:rsidRPr="00F91B66" w:rsidRDefault="00F91B66" w:rsidP="00F91B66">
      <w:pPr>
        <w:rPr>
          <w:rFonts w:asciiTheme="minorBidi" w:hAnsiTheme="minorBidi"/>
        </w:rPr>
      </w:pPr>
      <w:r w:rsidRPr="00F91B66">
        <w:rPr>
          <w:rFonts w:asciiTheme="minorBidi" w:hAnsiTheme="minorBidi"/>
        </w:rPr>
        <w:t>2.  B. Actin</w:t>
      </w:r>
    </w:p>
    <w:p w14:paraId="72AC4097" w14:textId="77777777" w:rsidR="00F91B66" w:rsidRPr="00F91B66" w:rsidRDefault="00F91B66" w:rsidP="00F91B66">
      <w:pPr>
        <w:rPr>
          <w:rFonts w:asciiTheme="minorBidi" w:hAnsiTheme="minorBidi"/>
        </w:rPr>
      </w:pPr>
      <w:r w:rsidRPr="00F91B66">
        <w:rPr>
          <w:rFonts w:asciiTheme="minorBidi" w:hAnsiTheme="minorBidi"/>
        </w:rPr>
        <w:t>3.  C. Myosin</w:t>
      </w:r>
    </w:p>
    <w:p w14:paraId="5536DE36" w14:textId="77777777" w:rsidR="00F91B66" w:rsidRPr="00F91B66" w:rsidRDefault="00F91B66" w:rsidP="00F91B66">
      <w:pPr>
        <w:rPr>
          <w:rFonts w:asciiTheme="minorBidi" w:hAnsiTheme="minorBidi"/>
        </w:rPr>
      </w:pPr>
      <w:r w:rsidRPr="00F91B66">
        <w:rPr>
          <w:rFonts w:asciiTheme="minorBidi" w:hAnsiTheme="minorBidi"/>
        </w:rPr>
        <w:t>4.  D. Z-line</w:t>
      </w:r>
    </w:p>
    <w:p w14:paraId="34F7931D" w14:textId="77777777" w:rsidR="00F91B66" w:rsidRPr="00F91B66" w:rsidRDefault="00F91B66" w:rsidP="00F91B66">
      <w:pPr>
        <w:rPr>
          <w:rFonts w:asciiTheme="minorBidi" w:hAnsiTheme="minorBidi"/>
        </w:rPr>
      </w:pPr>
      <w:r w:rsidRPr="00F91B66">
        <w:rPr>
          <w:rFonts w:asciiTheme="minorBidi" w:hAnsiTheme="minorBidi"/>
        </w:rPr>
        <w:t>Correct</w:t>
      </w:r>
    </w:p>
    <w:p w14:paraId="18D37CAE" w14:textId="77777777" w:rsidR="00F91B66" w:rsidRPr="00F91B66" w:rsidRDefault="00F91B66" w:rsidP="00F91B66">
      <w:pPr>
        <w:rPr>
          <w:rFonts w:asciiTheme="minorBidi" w:hAnsiTheme="minorBidi"/>
        </w:rPr>
      </w:pPr>
      <w:r w:rsidRPr="00F91B66">
        <w:rPr>
          <w:rFonts w:asciiTheme="minorBidi" w:hAnsiTheme="minorBidi"/>
        </w:rPr>
        <w:t>Answer = C</w:t>
      </w:r>
    </w:p>
    <w:p w14:paraId="0462DB15" w14:textId="77777777" w:rsidR="00F91B66" w:rsidRPr="00F91B66" w:rsidRDefault="00F91B66" w:rsidP="00F91B66">
      <w:pPr>
        <w:rPr>
          <w:rFonts w:asciiTheme="minorBidi" w:hAnsiTheme="minorBidi"/>
        </w:rPr>
      </w:pPr>
    </w:p>
    <w:p w14:paraId="5F7B6D20" w14:textId="77777777" w:rsidR="00F91B66" w:rsidRPr="00F91B66" w:rsidRDefault="00F91B66" w:rsidP="00F91B66">
      <w:pPr>
        <w:rPr>
          <w:rFonts w:asciiTheme="minorBidi" w:hAnsiTheme="minorBidi"/>
        </w:rPr>
      </w:pPr>
      <w:r w:rsidRPr="00F91B66">
        <w:rPr>
          <w:rFonts w:asciiTheme="minorBidi" w:hAnsiTheme="minorBidi"/>
        </w:rPr>
        <w:t>38. Question1 points</w:t>
      </w:r>
    </w:p>
    <w:p w14:paraId="1D163CD1" w14:textId="77777777" w:rsidR="00F91B66" w:rsidRPr="00F91B66" w:rsidRDefault="00F91B66" w:rsidP="00F91B66">
      <w:pPr>
        <w:rPr>
          <w:rFonts w:asciiTheme="minorBidi" w:hAnsiTheme="minorBidi"/>
        </w:rPr>
      </w:pPr>
      <w:r w:rsidRPr="00F91B66">
        <w:rPr>
          <w:rFonts w:asciiTheme="minorBidi" w:hAnsiTheme="minorBidi"/>
        </w:rPr>
        <w:t>A smallest contractile unit of muscle contraction called sarcomere is the area between two?</w:t>
      </w:r>
    </w:p>
    <w:p w14:paraId="7927EFBF" w14:textId="77777777" w:rsidR="00F91B66" w:rsidRPr="00F91B66" w:rsidRDefault="00F91B66" w:rsidP="00F91B66">
      <w:pPr>
        <w:rPr>
          <w:rFonts w:asciiTheme="minorBidi" w:hAnsiTheme="minorBidi"/>
        </w:rPr>
      </w:pPr>
    </w:p>
    <w:p w14:paraId="0C2559B7" w14:textId="77777777" w:rsidR="00F91B66" w:rsidRPr="00F91B66" w:rsidRDefault="00F91B66" w:rsidP="00F91B66">
      <w:pPr>
        <w:rPr>
          <w:rFonts w:asciiTheme="minorBidi" w:hAnsiTheme="minorBidi"/>
        </w:rPr>
      </w:pPr>
      <w:r w:rsidRPr="00F91B66">
        <w:rPr>
          <w:rFonts w:asciiTheme="minorBidi" w:hAnsiTheme="minorBidi"/>
        </w:rPr>
        <w:t>1.  A. H zone</w:t>
      </w:r>
    </w:p>
    <w:p w14:paraId="0FEF878B" w14:textId="77777777" w:rsidR="00F91B66" w:rsidRPr="00F91B66" w:rsidRDefault="00F91B66" w:rsidP="00F91B66">
      <w:pPr>
        <w:rPr>
          <w:rFonts w:asciiTheme="minorBidi" w:hAnsiTheme="minorBidi"/>
        </w:rPr>
      </w:pPr>
      <w:r w:rsidRPr="00F91B66">
        <w:rPr>
          <w:rFonts w:asciiTheme="minorBidi" w:hAnsiTheme="minorBidi"/>
        </w:rPr>
        <w:t>2.  B. M line</w:t>
      </w:r>
    </w:p>
    <w:p w14:paraId="732F8C9A" w14:textId="77777777" w:rsidR="00F91B66" w:rsidRPr="00F91B66" w:rsidRDefault="00F91B66" w:rsidP="00F91B66">
      <w:pPr>
        <w:rPr>
          <w:rFonts w:asciiTheme="minorBidi" w:hAnsiTheme="minorBidi"/>
        </w:rPr>
      </w:pPr>
      <w:r w:rsidRPr="00F91B66">
        <w:rPr>
          <w:rFonts w:asciiTheme="minorBidi" w:hAnsiTheme="minorBidi"/>
        </w:rPr>
        <w:t>3.  C. Z line</w:t>
      </w:r>
    </w:p>
    <w:p w14:paraId="0231D720" w14:textId="77777777" w:rsidR="00F91B66" w:rsidRPr="00F91B66" w:rsidRDefault="00F91B66" w:rsidP="00F91B66">
      <w:pPr>
        <w:rPr>
          <w:rFonts w:asciiTheme="minorBidi" w:hAnsiTheme="minorBidi"/>
        </w:rPr>
      </w:pPr>
      <w:r w:rsidRPr="00F91B66">
        <w:rPr>
          <w:rFonts w:asciiTheme="minorBidi" w:hAnsiTheme="minorBidi"/>
        </w:rPr>
        <w:t>4.  D. Z zone</w:t>
      </w:r>
    </w:p>
    <w:p w14:paraId="4D169EBF" w14:textId="77777777" w:rsidR="00F91B66" w:rsidRPr="00F91B66" w:rsidRDefault="00F91B66" w:rsidP="00F91B66">
      <w:pPr>
        <w:rPr>
          <w:rFonts w:asciiTheme="minorBidi" w:hAnsiTheme="minorBidi"/>
        </w:rPr>
      </w:pPr>
      <w:r w:rsidRPr="00F91B66">
        <w:rPr>
          <w:rFonts w:asciiTheme="minorBidi" w:hAnsiTheme="minorBidi"/>
        </w:rPr>
        <w:t>Correct</w:t>
      </w:r>
    </w:p>
    <w:p w14:paraId="77D4E119" w14:textId="77777777" w:rsidR="00F91B66" w:rsidRPr="00F91B66" w:rsidRDefault="00F91B66" w:rsidP="00F91B66">
      <w:pPr>
        <w:rPr>
          <w:rFonts w:asciiTheme="minorBidi" w:hAnsiTheme="minorBidi"/>
        </w:rPr>
      </w:pPr>
      <w:r w:rsidRPr="00F91B66">
        <w:rPr>
          <w:rFonts w:asciiTheme="minorBidi" w:hAnsiTheme="minorBidi"/>
        </w:rPr>
        <w:t>Answer = C</w:t>
      </w:r>
    </w:p>
    <w:p w14:paraId="3CCC7983" w14:textId="77777777" w:rsidR="00F91B66" w:rsidRPr="00F91B66" w:rsidRDefault="00F91B66" w:rsidP="00F91B66">
      <w:pPr>
        <w:rPr>
          <w:rFonts w:asciiTheme="minorBidi" w:hAnsiTheme="minorBidi"/>
        </w:rPr>
      </w:pPr>
    </w:p>
    <w:p w14:paraId="0B5E7321" w14:textId="77777777" w:rsidR="00F91B66" w:rsidRPr="00F91B66" w:rsidRDefault="00F91B66" w:rsidP="00F91B66">
      <w:pPr>
        <w:rPr>
          <w:rFonts w:asciiTheme="minorBidi" w:hAnsiTheme="minorBidi"/>
        </w:rPr>
      </w:pPr>
      <w:r w:rsidRPr="00F91B66">
        <w:rPr>
          <w:rFonts w:asciiTheme="minorBidi" w:hAnsiTheme="minorBidi"/>
        </w:rPr>
        <w:t>39. Question1 points</w:t>
      </w:r>
    </w:p>
    <w:p w14:paraId="417378FA" w14:textId="77777777" w:rsidR="00F91B66" w:rsidRPr="00F91B66" w:rsidRDefault="00F91B66" w:rsidP="00F91B66">
      <w:pPr>
        <w:rPr>
          <w:rFonts w:asciiTheme="minorBidi" w:hAnsiTheme="minorBidi"/>
        </w:rPr>
      </w:pPr>
      <w:r w:rsidRPr="00F91B66">
        <w:rPr>
          <w:rFonts w:asciiTheme="minorBidi" w:hAnsiTheme="minorBidi"/>
        </w:rPr>
        <w:t>What is located at both sides of the A band?</w:t>
      </w:r>
    </w:p>
    <w:p w14:paraId="05F4ED4F" w14:textId="77777777" w:rsidR="00F91B66" w:rsidRPr="00F91B66" w:rsidRDefault="00F91B66" w:rsidP="00F91B66">
      <w:pPr>
        <w:rPr>
          <w:rFonts w:asciiTheme="minorBidi" w:hAnsiTheme="minorBidi"/>
        </w:rPr>
      </w:pPr>
    </w:p>
    <w:p w14:paraId="2040A50D" w14:textId="77777777" w:rsidR="00F91B66" w:rsidRPr="00F91B66" w:rsidRDefault="00F91B66" w:rsidP="00F91B66">
      <w:pPr>
        <w:rPr>
          <w:rFonts w:asciiTheme="minorBidi" w:hAnsiTheme="minorBidi"/>
        </w:rPr>
      </w:pPr>
      <w:r w:rsidRPr="00F91B66">
        <w:rPr>
          <w:rFonts w:asciiTheme="minorBidi" w:hAnsiTheme="minorBidi"/>
        </w:rPr>
        <w:t>1.  A. Z-line</w:t>
      </w:r>
    </w:p>
    <w:p w14:paraId="6B08A3C9" w14:textId="77777777" w:rsidR="00F91B66" w:rsidRPr="00F91B66" w:rsidRDefault="00F91B66" w:rsidP="00F91B66">
      <w:pPr>
        <w:rPr>
          <w:rFonts w:asciiTheme="minorBidi" w:hAnsiTheme="minorBidi"/>
        </w:rPr>
      </w:pPr>
      <w:r w:rsidRPr="00F91B66">
        <w:rPr>
          <w:rFonts w:asciiTheme="minorBidi" w:hAnsiTheme="minorBidi"/>
        </w:rPr>
        <w:t>2.  B. H zone</w:t>
      </w:r>
    </w:p>
    <w:p w14:paraId="45803B79" w14:textId="77777777" w:rsidR="00F91B66" w:rsidRPr="00F91B66" w:rsidRDefault="00F91B66" w:rsidP="00F91B66">
      <w:pPr>
        <w:rPr>
          <w:rFonts w:asciiTheme="minorBidi" w:hAnsiTheme="minorBidi"/>
        </w:rPr>
      </w:pPr>
      <w:r w:rsidRPr="00F91B66">
        <w:rPr>
          <w:rFonts w:asciiTheme="minorBidi" w:hAnsiTheme="minorBidi"/>
        </w:rPr>
        <w:lastRenderedPageBreak/>
        <w:t>3.  C. I band</w:t>
      </w:r>
    </w:p>
    <w:p w14:paraId="637668B2" w14:textId="77777777" w:rsidR="00F91B66" w:rsidRPr="00F91B66" w:rsidRDefault="00F91B66" w:rsidP="00F91B66">
      <w:pPr>
        <w:rPr>
          <w:rFonts w:asciiTheme="minorBidi" w:hAnsiTheme="minorBidi"/>
        </w:rPr>
      </w:pPr>
      <w:r w:rsidRPr="00F91B66">
        <w:rPr>
          <w:rFonts w:asciiTheme="minorBidi" w:hAnsiTheme="minorBidi"/>
        </w:rPr>
        <w:t>4.  D. Z zone</w:t>
      </w:r>
    </w:p>
    <w:p w14:paraId="509B6967" w14:textId="77777777" w:rsidR="00F91B66" w:rsidRPr="00F91B66" w:rsidRDefault="00F91B66" w:rsidP="00F91B66">
      <w:pPr>
        <w:rPr>
          <w:rFonts w:asciiTheme="minorBidi" w:hAnsiTheme="minorBidi"/>
        </w:rPr>
      </w:pPr>
      <w:r w:rsidRPr="00F91B66">
        <w:rPr>
          <w:rFonts w:asciiTheme="minorBidi" w:hAnsiTheme="minorBidi"/>
        </w:rPr>
        <w:t>Correct</w:t>
      </w:r>
    </w:p>
    <w:p w14:paraId="75276E1B" w14:textId="77777777" w:rsidR="00F91B66" w:rsidRPr="00F91B66" w:rsidRDefault="00F91B66" w:rsidP="00F91B66">
      <w:pPr>
        <w:rPr>
          <w:rFonts w:asciiTheme="minorBidi" w:hAnsiTheme="minorBidi"/>
        </w:rPr>
      </w:pPr>
      <w:r w:rsidRPr="00F91B66">
        <w:rPr>
          <w:rFonts w:asciiTheme="minorBidi" w:hAnsiTheme="minorBidi"/>
        </w:rPr>
        <w:t>Answer = C</w:t>
      </w:r>
    </w:p>
    <w:p w14:paraId="04B7EBE9" w14:textId="77777777" w:rsidR="00F91B66" w:rsidRPr="00F91B66" w:rsidRDefault="00F91B66" w:rsidP="00F91B66">
      <w:pPr>
        <w:rPr>
          <w:rFonts w:asciiTheme="minorBidi" w:hAnsiTheme="minorBidi"/>
        </w:rPr>
      </w:pPr>
    </w:p>
    <w:p w14:paraId="1EE204EA" w14:textId="77777777" w:rsidR="00F91B66" w:rsidRPr="00F91B66" w:rsidRDefault="00F91B66" w:rsidP="00F91B66">
      <w:pPr>
        <w:rPr>
          <w:rFonts w:asciiTheme="minorBidi" w:hAnsiTheme="minorBidi"/>
        </w:rPr>
      </w:pPr>
      <w:r w:rsidRPr="00F91B66">
        <w:rPr>
          <w:rFonts w:asciiTheme="minorBidi" w:hAnsiTheme="minorBidi"/>
        </w:rPr>
        <w:t>40. Question1 points</w:t>
      </w:r>
    </w:p>
    <w:p w14:paraId="5FE3527B" w14:textId="77777777" w:rsidR="00F91B66" w:rsidRPr="00F91B66" w:rsidRDefault="00F91B66" w:rsidP="00F91B66">
      <w:pPr>
        <w:rPr>
          <w:rFonts w:asciiTheme="minorBidi" w:hAnsiTheme="minorBidi"/>
        </w:rPr>
      </w:pPr>
      <w:r w:rsidRPr="00F91B66">
        <w:rPr>
          <w:rFonts w:asciiTheme="minorBidi" w:hAnsiTheme="minorBidi"/>
        </w:rPr>
        <w:t>Which of the following occurs during muscular contraction?</w:t>
      </w:r>
    </w:p>
    <w:p w14:paraId="2EE031D8" w14:textId="77777777" w:rsidR="00F91B66" w:rsidRPr="00F91B66" w:rsidRDefault="00F91B66" w:rsidP="00F91B66">
      <w:pPr>
        <w:rPr>
          <w:rFonts w:asciiTheme="minorBidi" w:hAnsiTheme="minorBidi"/>
        </w:rPr>
      </w:pPr>
    </w:p>
    <w:p w14:paraId="69E4FA4B" w14:textId="77777777" w:rsidR="00F91B66" w:rsidRPr="00F91B66" w:rsidRDefault="00F91B66" w:rsidP="00F91B66">
      <w:pPr>
        <w:rPr>
          <w:rFonts w:asciiTheme="minorBidi" w:hAnsiTheme="minorBidi"/>
        </w:rPr>
      </w:pPr>
      <w:r w:rsidRPr="00F91B66">
        <w:rPr>
          <w:rFonts w:asciiTheme="minorBidi" w:hAnsiTheme="minorBidi"/>
        </w:rPr>
        <w:t>1.  A. Actin slides over myosin</w:t>
      </w:r>
    </w:p>
    <w:p w14:paraId="1062EC63" w14:textId="77777777" w:rsidR="00F91B66" w:rsidRPr="00F91B66" w:rsidRDefault="00F91B66" w:rsidP="00F91B66">
      <w:pPr>
        <w:rPr>
          <w:rFonts w:asciiTheme="minorBidi" w:hAnsiTheme="minorBidi"/>
        </w:rPr>
      </w:pPr>
      <w:r w:rsidRPr="00F91B66">
        <w:rPr>
          <w:rFonts w:asciiTheme="minorBidi" w:hAnsiTheme="minorBidi"/>
        </w:rPr>
        <w:t>2.  B. ATP supplies energy</w:t>
      </w:r>
    </w:p>
    <w:p w14:paraId="3E133CF9" w14:textId="77777777" w:rsidR="00F91B66" w:rsidRPr="00F91B66" w:rsidRDefault="00F91B66" w:rsidP="00F91B66">
      <w:pPr>
        <w:rPr>
          <w:rFonts w:asciiTheme="minorBidi" w:hAnsiTheme="minorBidi"/>
        </w:rPr>
      </w:pPr>
      <w:r w:rsidRPr="00F91B66">
        <w:rPr>
          <w:rFonts w:asciiTheme="minorBidi" w:hAnsiTheme="minorBidi"/>
        </w:rPr>
        <w:t>3.  C. Calcium ions are involved</w:t>
      </w:r>
    </w:p>
    <w:p w14:paraId="03170057" w14:textId="77777777" w:rsidR="00F91B66" w:rsidRPr="00F91B66" w:rsidRDefault="00F91B66" w:rsidP="00F91B66">
      <w:pPr>
        <w:rPr>
          <w:rFonts w:asciiTheme="minorBidi" w:hAnsiTheme="minorBidi"/>
        </w:rPr>
      </w:pPr>
      <w:r w:rsidRPr="00F91B66">
        <w:rPr>
          <w:rFonts w:asciiTheme="minorBidi" w:hAnsiTheme="minorBidi"/>
        </w:rPr>
        <w:t>4.  D. All of these</w:t>
      </w:r>
    </w:p>
    <w:p w14:paraId="2474C1F4" w14:textId="77777777" w:rsidR="00F91B66" w:rsidRPr="00F91B66" w:rsidRDefault="00F91B66" w:rsidP="00F91B66">
      <w:pPr>
        <w:rPr>
          <w:rFonts w:asciiTheme="minorBidi" w:hAnsiTheme="minorBidi"/>
        </w:rPr>
      </w:pPr>
      <w:r w:rsidRPr="00F91B66">
        <w:rPr>
          <w:rFonts w:asciiTheme="minorBidi" w:hAnsiTheme="minorBidi"/>
        </w:rPr>
        <w:t>Correct</w:t>
      </w:r>
    </w:p>
    <w:p w14:paraId="2E4177E6" w14:textId="77777777" w:rsidR="00F91B66" w:rsidRPr="00F91B66" w:rsidRDefault="00F91B66" w:rsidP="00F91B66">
      <w:pPr>
        <w:rPr>
          <w:rFonts w:asciiTheme="minorBidi" w:hAnsiTheme="minorBidi"/>
        </w:rPr>
      </w:pPr>
      <w:r w:rsidRPr="00F91B66">
        <w:rPr>
          <w:rFonts w:asciiTheme="minorBidi" w:hAnsiTheme="minorBidi"/>
        </w:rPr>
        <w:t>Answer = D</w:t>
      </w:r>
    </w:p>
    <w:p w14:paraId="20A17D43" w14:textId="77777777" w:rsidR="00F91B66" w:rsidRPr="00F91B66" w:rsidRDefault="00F91B66" w:rsidP="00F91B66">
      <w:pPr>
        <w:rPr>
          <w:rFonts w:asciiTheme="minorBidi" w:hAnsiTheme="minorBidi"/>
        </w:rPr>
      </w:pPr>
    </w:p>
    <w:p w14:paraId="6E4F2A7C" w14:textId="77777777" w:rsidR="00F91B66" w:rsidRPr="00F91B66" w:rsidRDefault="00F91B66" w:rsidP="00F91B66">
      <w:pPr>
        <w:rPr>
          <w:rFonts w:asciiTheme="minorBidi" w:hAnsiTheme="minorBidi"/>
        </w:rPr>
      </w:pPr>
      <w:r w:rsidRPr="00F91B66">
        <w:rPr>
          <w:rFonts w:asciiTheme="minorBidi" w:hAnsiTheme="minorBidi"/>
        </w:rPr>
        <w:t>41. Question1 points</w:t>
      </w:r>
    </w:p>
    <w:p w14:paraId="6E1DCB42" w14:textId="77777777" w:rsidR="00F91B66" w:rsidRPr="00F91B66" w:rsidRDefault="00F91B66" w:rsidP="00F91B66">
      <w:pPr>
        <w:rPr>
          <w:rFonts w:asciiTheme="minorBidi" w:hAnsiTheme="minorBidi"/>
        </w:rPr>
      </w:pPr>
      <w:r w:rsidRPr="00F91B66">
        <w:rPr>
          <w:rFonts w:asciiTheme="minorBidi" w:hAnsiTheme="minorBidi"/>
        </w:rPr>
        <w:t>Skeletal muscles are made up of:</w:t>
      </w:r>
    </w:p>
    <w:p w14:paraId="080B98B1" w14:textId="77777777" w:rsidR="00F91B66" w:rsidRPr="00F91B66" w:rsidRDefault="00F91B66" w:rsidP="00F91B66">
      <w:pPr>
        <w:rPr>
          <w:rFonts w:asciiTheme="minorBidi" w:hAnsiTheme="minorBidi"/>
        </w:rPr>
      </w:pPr>
    </w:p>
    <w:p w14:paraId="3FED7F90" w14:textId="77777777" w:rsidR="00F91B66" w:rsidRPr="00F91B66" w:rsidRDefault="00F91B66" w:rsidP="00F91B66">
      <w:pPr>
        <w:rPr>
          <w:rFonts w:asciiTheme="minorBidi" w:hAnsiTheme="minorBidi"/>
        </w:rPr>
      </w:pPr>
      <w:r w:rsidRPr="00F91B66">
        <w:rPr>
          <w:rFonts w:asciiTheme="minorBidi" w:hAnsiTheme="minorBidi"/>
        </w:rPr>
        <w:t>1.  A. Actin</w:t>
      </w:r>
    </w:p>
    <w:p w14:paraId="1543992C" w14:textId="77777777" w:rsidR="00F91B66" w:rsidRPr="00F91B66" w:rsidRDefault="00F91B66" w:rsidP="00F91B66">
      <w:pPr>
        <w:rPr>
          <w:rFonts w:asciiTheme="minorBidi" w:hAnsiTheme="minorBidi"/>
        </w:rPr>
      </w:pPr>
      <w:r w:rsidRPr="00F91B66">
        <w:rPr>
          <w:rFonts w:asciiTheme="minorBidi" w:hAnsiTheme="minorBidi"/>
        </w:rPr>
        <w:t>2.  B. Myosin</w:t>
      </w:r>
    </w:p>
    <w:p w14:paraId="5D57E900" w14:textId="77777777" w:rsidR="00F91B66" w:rsidRPr="00F91B66" w:rsidRDefault="00F91B66" w:rsidP="00F91B66">
      <w:pPr>
        <w:rPr>
          <w:rFonts w:asciiTheme="minorBidi" w:hAnsiTheme="minorBidi"/>
        </w:rPr>
      </w:pPr>
      <w:r w:rsidRPr="00F91B66">
        <w:rPr>
          <w:rFonts w:asciiTheme="minorBidi" w:hAnsiTheme="minorBidi"/>
        </w:rPr>
        <w:t>3.  C. Both A &amp; B</w:t>
      </w:r>
    </w:p>
    <w:p w14:paraId="109291CD" w14:textId="77777777" w:rsidR="00F91B66" w:rsidRPr="00F91B66" w:rsidRDefault="00F91B66" w:rsidP="00F91B66">
      <w:pPr>
        <w:rPr>
          <w:rFonts w:asciiTheme="minorBidi" w:hAnsiTheme="minorBidi"/>
        </w:rPr>
      </w:pPr>
      <w:r w:rsidRPr="00F91B66">
        <w:rPr>
          <w:rFonts w:asciiTheme="minorBidi" w:hAnsiTheme="minorBidi"/>
        </w:rPr>
        <w:t>4.  D. Actin, myosin and tropomyosin</w:t>
      </w:r>
    </w:p>
    <w:p w14:paraId="61F00F0E" w14:textId="77777777" w:rsidR="00F91B66" w:rsidRPr="00F91B66" w:rsidRDefault="00F91B66" w:rsidP="00F91B66">
      <w:pPr>
        <w:rPr>
          <w:rFonts w:asciiTheme="minorBidi" w:hAnsiTheme="minorBidi"/>
        </w:rPr>
      </w:pPr>
      <w:r w:rsidRPr="00F91B66">
        <w:rPr>
          <w:rFonts w:asciiTheme="minorBidi" w:hAnsiTheme="minorBidi"/>
        </w:rPr>
        <w:t>Correct</w:t>
      </w:r>
    </w:p>
    <w:p w14:paraId="517E8505" w14:textId="77777777" w:rsidR="00F91B66" w:rsidRPr="00F91B66" w:rsidRDefault="00F91B66" w:rsidP="00F91B66">
      <w:pPr>
        <w:rPr>
          <w:rFonts w:asciiTheme="minorBidi" w:hAnsiTheme="minorBidi"/>
        </w:rPr>
      </w:pPr>
      <w:r w:rsidRPr="00F91B66">
        <w:rPr>
          <w:rFonts w:asciiTheme="minorBidi" w:hAnsiTheme="minorBidi"/>
        </w:rPr>
        <w:t>Answer = D</w:t>
      </w:r>
    </w:p>
    <w:p w14:paraId="7DC1F119" w14:textId="77777777" w:rsidR="00F91B66" w:rsidRPr="00F91B66" w:rsidRDefault="00F91B66" w:rsidP="00F91B66">
      <w:pPr>
        <w:rPr>
          <w:rFonts w:asciiTheme="minorBidi" w:hAnsiTheme="minorBidi"/>
        </w:rPr>
      </w:pPr>
    </w:p>
    <w:p w14:paraId="144B3596" w14:textId="77777777" w:rsidR="00F91B66" w:rsidRPr="00F91B66" w:rsidRDefault="00F91B66" w:rsidP="00F91B66">
      <w:pPr>
        <w:rPr>
          <w:rFonts w:asciiTheme="minorBidi" w:hAnsiTheme="minorBidi"/>
        </w:rPr>
      </w:pPr>
      <w:r w:rsidRPr="00F91B66">
        <w:rPr>
          <w:rFonts w:asciiTheme="minorBidi" w:hAnsiTheme="minorBidi"/>
        </w:rPr>
        <w:t>42. Question1 points</w:t>
      </w:r>
    </w:p>
    <w:p w14:paraId="24536561" w14:textId="77777777" w:rsidR="00F91B66" w:rsidRPr="00F91B66" w:rsidRDefault="00F91B66" w:rsidP="00F91B66">
      <w:pPr>
        <w:rPr>
          <w:rFonts w:asciiTheme="minorBidi" w:hAnsiTheme="minorBidi"/>
        </w:rPr>
      </w:pPr>
      <w:r w:rsidRPr="00F91B66">
        <w:rPr>
          <w:rFonts w:asciiTheme="minorBidi" w:hAnsiTheme="minorBidi"/>
        </w:rPr>
        <w:t>Dimeter of myofibrils are _________?</w:t>
      </w:r>
    </w:p>
    <w:p w14:paraId="2E650252" w14:textId="77777777" w:rsidR="00F91B66" w:rsidRPr="00F91B66" w:rsidRDefault="00F91B66" w:rsidP="00F91B66">
      <w:pPr>
        <w:rPr>
          <w:rFonts w:asciiTheme="minorBidi" w:hAnsiTheme="minorBidi"/>
        </w:rPr>
      </w:pPr>
    </w:p>
    <w:p w14:paraId="7416D396" w14:textId="77777777" w:rsidR="00F91B66" w:rsidRPr="00F91B66" w:rsidRDefault="00F91B66" w:rsidP="00F91B66">
      <w:pPr>
        <w:rPr>
          <w:rFonts w:asciiTheme="minorBidi" w:hAnsiTheme="minorBidi"/>
        </w:rPr>
      </w:pPr>
      <w:r w:rsidRPr="00F91B66">
        <w:rPr>
          <w:rFonts w:asciiTheme="minorBidi" w:hAnsiTheme="minorBidi"/>
        </w:rPr>
        <w:t>1.  A. 10 – 100 µm</w:t>
      </w:r>
    </w:p>
    <w:p w14:paraId="2AC00C7E" w14:textId="77777777" w:rsidR="00F91B66" w:rsidRPr="00F91B66" w:rsidRDefault="00F91B66" w:rsidP="00F91B66">
      <w:pPr>
        <w:rPr>
          <w:rFonts w:asciiTheme="minorBidi" w:hAnsiTheme="minorBidi"/>
        </w:rPr>
      </w:pPr>
      <w:r w:rsidRPr="00F91B66">
        <w:rPr>
          <w:rFonts w:asciiTheme="minorBidi" w:hAnsiTheme="minorBidi"/>
        </w:rPr>
        <w:t>2.  B. 1 – 2 µm</w:t>
      </w:r>
    </w:p>
    <w:p w14:paraId="24ABFFF0" w14:textId="77777777" w:rsidR="00F91B66" w:rsidRPr="00F91B66" w:rsidRDefault="00F91B66" w:rsidP="00F91B66">
      <w:pPr>
        <w:rPr>
          <w:rFonts w:asciiTheme="minorBidi" w:hAnsiTheme="minorBidi"/>
        </w:rPr>
      </w:pPr>
      <w:r w:rsidRPr="00F91B66">
        <w:rPr>
          <w:rFonts w:asciiTheme="minorBidi" w:hAnsiTheme="minorBidi"/>
        </w:rPr>
        <w:lastRenderedPageBreak/>
        <w:t>3.  C. 1 – 2 nm</w:t>
      </w:r>
    </w:p>
    <w:p w14:paraId="75865C92" w14:textId="77777777" w:rsidR="00F91B66" w:rsidRPr="00F91B66" w:rsidRDefault="00F91B66" w:rsidP="00F91B66">
      <w:pPr>
        <w:rPr>
          <w:rFonts w:asciiTheme="minorBidi" w:hAnsiTheme="minorBidi"/>
        </w:rPr>
      </w:pPr>
      <w:r w:rsidRPr="00F91B66">
        <w:rPr>
          <w:rFonts w:asciiTheme="minorBidi" w:hAnsiTheme="minorBidi"/>
        </w:rPr>
        <w:t>4.  D. 10 – 100nm</w:t>
      </w:r>
    </w:p>
    <w:p w14:paraId="3E9A4AB2" w14:textId="77777777" w:rsidR="00F91B66" w:rsidRPr="00F91B66" w:rsidRDefault="00F91B66" w:rsidP="00F91B66">
      <w:pPr>
        <w:rPr>
          <w:rFonts w:asciiTheme="minorBidi" w:hAnsiTheme="minorBidi"/>
        </w:rPr>
      </w:pPr>
      <w:r w:rsidRPr="00F91B66">
        <w:rPr>
          <w:rFonts w:asciiTheme="minorBidi" w:hAnsiTheme="minorBidi"/>
        </w:rPr>
        <w:t>Correct</w:t>
      </w:r>
    </w:p>
    <w:p w14:paraId="403059AB" w14:textId="77777777" w:rsidR="00F91B66" w:rsidRPr="00F91B66" w:rsidRDefault="00F91B66" w:rsidP="00F91B66">
      <w:pPr>
        <w:rPr>
          <w:rFonts w:asciiTheme="minorBidi" w:hAnsiTheme="minorBidi"/>
        </w:rPr>
      </w:pPr>
      <w:r w:rsidRPr="00F91B66">
        <w:rPr>
          <w:rFonts w:asciiTheme="minorBidi" w:hAnsiTheme="minorBidi"/>
        </w:rPr>
        <w:t>Answer = B</w:t>
      </w:r>
    </w:p>
    <w:p w14:paraId="19ECC825" w14:textId="77777777" w:rsidR="00F91B66" w:rsidRPr="00F91B66" w:rsidRDefault="00F91B66" w:rsidP="00F91B66">
      <w:pPr>
        <w:rPr>
          <w:rFonts w:asciiTheme="minorBidi" w:hAnsiTheme="minorBidi"/>
        </w:rPr>
      </w:pPr>
    </w:p>
    <w:p w14:paraId="2BC6F0CF" w14:textId="77777777" w:rsidR="00F91B66" w:rsidRPr="00F91B66" w:rsidRDefault="00F91B66" w:rsidP="00F91B66">
      <w:pPr>
        <w:rPr>
          <w:rFonts w:asciiTheme="minorBidi" w:hAnsiTheme="minorBidi"/>
        </w:rPr>
      </w:pPr>
      <w:r w:rsidRPr="00F91B66">
        <w:rPr>
          <w:rFonts w:asciiTheme="minorBidi" w:hAnsiTheme="minorBidi"/>
        </w:rPr>
        <w:t>43. Question1 points</w:t>
      </w:r>
    </w:p>
    <w:p w14:paraId="0A1105FA" w14:textId="77777777" w:rsidR="00F91B66" w:rsidRPr="00F91B66" w:rsidRDefault="00F91B66" w:rsidP="00F91B66">
      <w:pPr>
        <w:rPr>
          <w:rFonts w:asciiTheme="minorBidi" w:hAnsiTheme="minorBidi"/>
        </w:rPr>
      </w:pPr>
      <w:r w:rsidRPr="00F91B66">
        <w:rPr>
          <w:rFonts w:asciiTheme="minorBidi" w:hAnsiTheme="minorBidi"/>
        </w:rPr>
        <w:t>Pick an option that correctly describes the composition of cartilage:</w:t>
      </w:r>
    </w:p>
    <w:p w14:paraId="4A1EF3F4" w14:textId="77777777" w:rsidR="00F91B66" w:rsidRPr="00F91B66" w:rsidRDefault="00F91B66" w:rsidP="00F91B66">
      <w:pPr>
        <w:rPr>
          <w:rFonts w:asciiTheme="minorBidi" w:hAnsiTheme="minorBidi"/>
        </w:rPr>
      </w:pPr>
    </w:p>
    <w:p w14:paraId="2081B0F5" w14:textId="77777777" w:rsidR="00F91B66" w:rsidRPr="00F91B66" w:rsidRDefault="00F91B66" w:rsidP="00F91B66">
      <w:pPr>
        <w:rPr>
          <w:rFonts w:asciiTheme="minorBidi" w:hAnsiTheme="minorBidi"/>
        </w:rPr>
      </w:pPr>
      <w:r w:rsidRPr="00F91B66">
        <w:rPr>
          <w:rFonts w:asciiTheme="minorBidi" w:hAnsiTheme="minorBidi"/>
        </w:rPr>
        <w:t>1.  A. Chondrocytes &amp; type II collagen</w:t>
      </w:r>
    </w:p>
    <w:p w14:paraId="2A6E6E43" w14:textId="77777777" w:rsidR="00F91B66" w:rsidRPr="00F91B66" w:rsidRDefault="00F91B66" w:rsidP="00F91B66">
      <w:pPr>
        <w:rPr>
          <w:rFonts w:asciiTheme="minorBidi" w:hAnsiTheme="minorBidi"/>
        </w:rPr>
      </w:pPr>
      <w:r w:rsidRPr="00F91B66">
        <w:rPr>
          <w:rFonts w:asciiTheme="minorBidi" w:hAnsiTheme="minorBidi"/>
        </w:rPr>
        <w:t>2.  B. Chondrocytes and fibrous membrane</w:t>
      </w:r>
    </w:p>
    <w:p w14:paraId="6988D036" w14:textId="77777777" w:rsidR="00F91B66" w:rsidRPr="00F91B66" w:rsidRDefault="00F91B66" w:rsidP="00F91B66">
      <w:pPr>
        <w:rPr>
          <w:rFonts w:asciiTheme="minorBidi" w:hAnsiTheme="minorBidi"/>
        </w:rPr>
      </w:pPr>
      <w:r w:rsidRPr="00F91B66">
        <w:rPr>
          <w:rFonts w:asciiTheme="minorBidi" w:hAnsiTheme="minorBidi"/>
        </w:rPr>
        <w:t>3.  C. Chondrocytes &amp; type I collagen</w:t>
      </w:r>
    </w:p>
    <w:p w14:paraId="40A89995" w14:textId="77777777" w:rsidR="00F91B66" w:rsidRPr="00F91B66" w:rsidRDefault="00F91B66" w:rsidP="00F91B66">
      <w:pPr>
        <w:rPr>
          <w:rFonts w:asciiTheme="minorBidi" w:hAnsiTheme="minorBidi"/>
        </w:rPr>
      </w:pPr>
      <w:r w:rsidRPr="00F91B66">
        <w:rPr>
          <w:rFonts w:asciiTheme="minorBidi" w:hAnsiTheme="minorBidi"/>
        </w:rPr>
        <w:t>4.  D. Chondrocytes and periosteum</w:t>
      </w:r>
    </w:p>
    <w:p w14:paraId="1F18CD89" w14:textId="77777777" w:rsidR="00F91B66" w:rsidRPr="00F91B66" w:rsidRDefault="00F91B66" w:rsidP="00F91B66">
      <w:pPr>
        <w:rPr>
          <w:rFonts w:asciiTheme="minorBidi" w:hAnsiTheme="minorBidi"/>
        </w:rPr>
      </w:pPr>
      <w:r w:rsidRPr="00F91B66">
        <w:rPr>
          <w:rFonts w:asciiTheme="minorBidi" w:hAnsiTheme="minorBidi"/>
        </w:rPr>
        <w:t>Correct</w:t>
      </w:r>
    </w:p>
    <w:p w14:paraId="1591C389" w14:textId="77777777" w:rsidR="00F91B66" w:rsidRPr="00F91B66" w:rsidRDefault="00F91B66" w:rsidP="00F91B66">
      <w:pPr>
        <w:rPr>
          <w:rFonts w:asciiTheme="minorBidi" w:hAnsiTheme="minorBidi"/>
        </w:rPr>
      </w:pPr>
      <w:r w:rsidRPr="00F91B66">
        <w:rPr>
          <w:rFonts w:asciiTheme="minorBidi" w:hAnsiTheme="minorBidi"/>
        </w:rPr>
        <w:t>Answer = A</w:t>
      </w:r>
    </w:p>
    <w:p w14:paraId="14070C2E" w14:textId="77777777" w:rsidR="00F91B66" w:rsidRPr="00F91B66" w:rsidRDefault="00F91B66" w:rsidP="00F91B66">
      <w:pPr>
        <w:rPr>
          <w:rFonts w:asciiTheme="minorBidi" w:hAnsiTheme="minorBidi"/>
        </w:rPr>
      </w:pPr>
    </w:p>
    <w:p w14:paraId="6D6AF708" w14:textId="77777777" w:rsidR="00F91B66" w:rsidRPr="00F91B66" w:rsidRDefault="00F91B66" w:rsidP="00F91B66">
      <w:pPr>
        <w:rPr>
          <w:rFonts w:asciiTheme="minorBidi" w:hAnsiTheme="minorBidi"/>
        </w:rPr>
      </w:pPr>
      <w:r w:rsidRPr="00F91B66">
        <w:rPr>
          <w:rFonts w:asciiTheme="minorBidi" w:hAnsiTheme="minorBidi"/>
        </w:rPr>
        <w:t>44. Question1 points</w:t>
      </w:r>
    </w:p>
    <w:p w14:paraId="3B93E232" w14:textId="77777777" w:rsidR="00F91B66" w:rsidRPr="00F91B66" w:rsidRDefault="00F91B66" w:rsidP="00F91B66">
      <w:pPr>
        <w:rPr>
          <w:rFonts w:asciiTheme="minorBidi" w:hAnsiTheme="minorBidi"/>
        </w:rPr>
      </w:pPr>
      <w:r w:rsidRPr="00F91B66">
        <w:rPr>
          <w:rFonts w:asciiTheme="minorBidi" w:hAnsiTheme="minorBidi"/>
        </w:rPr>
        <w:t>Muscles are attached to bones by:</w:t>
      </w:r>
    </w:p>
    <w:p w14:paraId="33596E68" w14:textId="77777777" w:rsidR="00F91B66" w:rsidRPr="00F91B66" w:rsidRDefault="00F91B66" w:rsidP="00F91B66">
      <w:pPr>
        <w:rPr>
          <w:rFonts w:asciiTheme="minorBidi" w:hAnsiTheme="minorBidi"/>
        </w:rPr>
      </w:pPr>
    </w:p>
    <w:p w14:paraId="08ED683F" w14:textId="77777777" w:rsidR="00F91B66" w:rsidRPr="00F91B66" w:rsidRDefault="00F91B66" w:rsidP="00F91B66">
      <w:pPr>
        <w:rPr>
          <w:rFonts w:asciiTheme="minorBidi" w:hAnsiTheme="minorBidi"/>
        </w:rPr>
      </w:pPr>
      <w:r w:rsidRPr="00F91B66">
        <w:rPr>
          <w:rFonts w:asciiTheme="minorBidi" w:hAnsiTheme="minorBidi"/>
        </w:rPr>
        <w:t>1.  A. Ligaments</w:t>
      </w:r>
    </w:p>
    <w:p w14:paraId="16C4F1E9" w14:textId="77777777" w:rsidR="00F91B66" w:rsidRPr="00F91B66" w:rsidRDefault="00F91B66" w:rsidP="00F91B66">
      <w:pPr>
        <w:rPr>
          <w:rFonts w:asciiTheme="minorBidi" w:hAnsiTheme="minorBidi"/>
        </w:rPr>
      </w:pPr>
      <w:r w:rsidRPr="00F91B66">
        <w:rPr>
          <w:rFonts w:asciiTheme="minorBidi" w:hAnsiTheme="minorBidi"/>
        </w:rPr>
        <w:t>2.  B. Cartilage</w:t>
      </w:r>
    </w:p>
    <w:p w14:paraId="1C8133E4" w14:textId="77777777" w:rsidR="00F91B66" w:rsidRPr="00F91B66" w:rsidRDefault="00F91B66" w:rsidP="00F91B66">
      <w:pPr>
        <w:rPr>
          <w:rFonts w:asciiTheme="minorBidi" w:hAnsiTheme="minorBidi"/>
        </w:rPr>
      </w:pPr>
      <w:r w:rsidRPr="00F91B66">
        <w:rPr>
          <w:rFonts w:asciiTheme="minorBidi" w:hAnsiTheme="minorBidi"/>
        </w:rPr>
        <w:t>3.  C. Both A &amp; B</w:t>
      </w:r>
    </w:p>
    <w:p w14:paraId="23B066CE" w14:textId="77777777" w:rsidR="00F91B66" w:rsidRPr="00F91B66" w:rsidRDefault="00F91B66" w:rsidP="00F91B66">
      <w:pPr>
        <w:rPr>
          <w:rFonts w:asciiTheme="minorBidi" w:hAnsiTheme="minorBidi"/>
        </w:rPr>
      </w:pPr>
      <w:r w:rsidRPr="00F91B66">
        <w:rPr>
          <w:rFonts w:asciiTheme="minorBidi" w:hAnsiTheme="minorBidi"/>
        </w:rPr>
        <w:t>4.  D. Tendons</w:t>
      </w:r>
    </w:p>
    <w:p w14:paraId="4164B06C" w14:textId="77777777" w:rsidR="00F91B66" w:rsidRPr="00F91B66" w:rsidRDefault="00F91B66" w:rsidP="00F91B66">
      <w:pPr>
        <w:rPr>
          <w:rFonts w:asciiTheme="minorBidi" w:hAnsiTheme="minorBidi"/>
        </w:rPr>
      </w:pPr>
      <w:r w:rsidRPr="00F91B66">
        <w:rPr>
          <w:rFonts w:asciiTheme="minorBidi" w:hAnsiTheme="minorBidi"/>
        </w:rPr>
        <w:t>correct</w:t>
      </w:r>
    </w:p>
    <w:p w14:paraId="4ED0F2EE" w14:textId="77777777" w:rsidR="00F91B66" w:rsidRPr="00F91B66" w:rsidRDefault="00F91B66" w:rsidP="00F91B66">
      <w:pPr>
        <w:rPr>
          <w:rFonts w:asciiTheme="minorBidi" w:hAnsiTheme="minorBidi"/>
        </w:rPr>
      </w:pPr>
      <w:r w:rsidRPr="00F91B66">
        <w:rPr>
          <w:rFonts w:asciiTheme="minorBidi" w:hAnsiTheme="minorBidi"/>
        </w:rPr>
        <w:t>Answer = d</w:t>
      </w:r>
    </w:p>
    <w:p w14:paraId="41046A2E" w14:textId="77777777" w:rsidR="00F91B66" w:rsidRPr="00F91B66" w:rsidRDefault="00F91B66" w:rsidP="00F91B66">
      <w:pPr>
        <w:rPr>
          <w:rFonts w:asciiTheme="minorBidi" w:hAnsiTheme="minorBidi"/>
        </w:rPr>
      </w:pPr>
    </w:p>
    <w:p w14:paraId="616A38C1" w14:textId="77777777" w:rsidR="00F91B66" w:rsidRPr="00F91B66" w:rsidRDefault="00F91B66" w:rsidP="00F91B66">
      <w:pPr>
        <w:rPr>
          <w:rFonts w:asciiTheme="minorBidi" w:hAnsiTheme="minorBidi"/>
        </w:rPr>
      </w:pPr>
      <w:r w:rsidRPr="00F91B66">
        <w:rPr>
          <w:rFonts w:asciiTheme="minorBidi" w:hAnsiTheme="minorBidi"/>
        </w:rPr>
        <w:t>45. Question1 points</w:t>
      </w:r>
    </w:p>
    <w:p w14:paraId="43104058" w14:textId="77777777" w:rsidR="00F91B66" w:rsidRPr="00F91B66" w:rsidRDefault="00F91B66" w:rsidP="00F91B66">
      <w:pPr>
        <w:rPr>
          <w:rFonts w:asciiTheme="minorBidi" w:hAnsiTheme="minorBidi"/>
        </w:rPr>
      </w:pPr>
      <w:r w:rsidRPr="00F91B66">
        <w:rPr>
          <w:rFonts w:asciiTheme="minorBidi" w:hAnsiTheme="minorBidi"/>
        </w:rPr>
        <w:t>What type of enzyme is myosin?</w:t>
      </w:r>
    </w:p>
    <w:p w14:paraId="61814FF3" w14:textId="77777777" w:rsidR="00F91B66" w:rsidRPr="00F91B66" w:rsidRDefault="00F91B66" w:rsidP="00F91B66">
      <w:pPr>
        <w:rPr>
          <w:rFonts w:asciiTheme="minorBidi" w:hAnsiTheme="minorBidi"/>
        </w:rPr>
      </w:pPr>
    </w:p>
    <w:p w14:paraId="38E51144" w14:textId="77777777" w:rsidR="00F91B66" w:rsidRPr="00F91B66" w:rsidRDefault="00F91B66" w:rsidP="00F91B66">
      <w:pPr>
        <w:rPr>
          <w:rFonts w:asciiTheme="minorBidi" w:hAnsiTheme="minorBidi"/>
        </w:rPr>
      </w:pPr>
      <w:r w:rsidRPr="00F91B66">
        <w:rPr>
          <w:rFonts w:asciiTheme="minorBidi" w:hAnsiTheme="minorBidi"/>
        </w:rPr>
        <w:t>1.  A. ATP synthase</w:t>
      </w:r>
    </w:p>
    <w:p w14:paraId="46D43E6F" w14:textId="77777777" w:rsidR="00F91B66" w:rsidRPr="00F91B66" w:rsidRDefault="00F91B66" w:rsidP="00F91B66">
      <w:pPr>
        <w:rPr>
          <w:rFonts w:asciiTheme="minorBidi" w:hAnsiTheme="minorBidi"/>
        </w:rPr>
      </w:pPr>
      <w:r w:rsidRPr="00F91B66">
        <w:rPr>
          <w:rFonts w:asciiTheme="minorBidi" w:hAnsiTheme="minorBidi"/>
        </w:rPr>
        <w:t>2.  B. ATP hydrolase</w:t>
      </w:r>
    </w:p>
    <w:p w14:paraId="576C1545" w14:textId="77777777" w:rsidR="00F91B66" w:rsidRPr="00F91B66" w:rsidRDefault="00F91B66" w:rsidP="00F91B66">
      <w:pPr>
        <w:rPr>
          <w:rFonts w:asciiTheme="minorBidi" w:hAnsiTheme="minorBidi"/>
        </w:rPr>
      </w:pPr>
      <w:r w:rsidRPr="00F91B66">
        <w:rPr>
          <w:rFonts w:asciiTheme="minorBidi" w:hAnsiTheme="minorBidi"/>
        </w:rPr>
        <w:lastRenderedPageBreak/>
        <w:t>3.  C. ADP hydrolase</w:t>
      </w:r>
    </w:p>
    <w:p w14:paraId="6878D5F3" w14:textId="77777777" w:rsidR="00F91B66" w:rsidRPr="00F91B66" w:rsidRDefault="00F91B66" w:rsidP="00F91B66">
      <w:pPr>
        <w:rPr>
          <w:rFonts w:asciiTheme="minorBidi" w:hAnsiTheme="minorBidi"/>
        </w:rPr>
      </w:pPr>
      <w:r w:rsidRPr="00F91B66">
        <w:rPr>
          <w:rFonts w:asciiTheme="minorBidi" w:hAnsiTheme="minorBidi"/>
        </w:rPr>
        <w:t>4.  D. ADP synthase</w:t>
      </w:r>
    </w:p>
    <w:p w14:paraId="7EB4BBF7" w14:textId="77777777" w:rsidR="00F91B66" w:rsidRPr="00F91B66" w:rsidRDefault="00F91B66" w:rsidP="00F91B66">
      <w:pPr>
        <w:rPr>
          <w:rFonts w:asciiTheme="minorBidi" w:hAnsiTheme="minorBidi"/>
        </w:rPr>
      </w:pPr>
      <w:r w:rsidRPr="00F91B66">
        <w:rPr>
          <w:rFonts w:asciiTheme="minorBidi" w:hAnsiTheme="minorBidi"/>
        </w:rPr>
        <w:t>Correct</w:t>
      </w:r>
    </w:p>
    <w:p w14:paraId="769BFA1F" w14:textId="77777777" w:rsidR="00F91B66" w:rsidRPr="00F91B66" w:rsidRDefault="00F91B66" w:rsidP="00F91B66">
      <w:pPr>
        <w:rPr>
          <w:rFonts w:asciiTheme="minorBidi" w:hAnsiTheme="minorBidi"/>
        </w:rPr>
      </w:pPr>
      <w:r w:rsidRPr="00F91B66">
        <w:rPr>
          <w:rFonts w:asciiTheme="minorBidi" w:hAnsiTheme="minorBidi"/>
        </w:rPr>
        <w:t>Answer = B</w:t>
      </w:r>
    </w:p>
    <w:p w14:paraId="58D78028" w14:textId="77777777" w:rsidR="00F91B66" w:rsidRPr="00F91B66" w:rsidRDefault="00F91B66" w:rsidP="00F91B66">
      <w:pPr>
        <w:rPr>
          <w:rFonts w:asciiTheme="minorBidi" w:hAnsiTheme="minorBidi"/>
        </w:rPr>
      </w:pPr>
    </w:p>
    <w:p w14:paraId="5E5C52F9" w14:textId="77777777" w:rsidR="00F91B66" w:rsidRPr="00F91B66" w:rsidRDefault="00F91B66" w:rsidP="00F91B66">
      <w:pPr>
        <w:rPr>
          <w:rFonts w:asciiTheme="minorBidi" w:hAnsiTheme="minorBidi"/>
        </w:rPr>
      </w:pPr>
      <w:r w:rsidRPr="00F91B66">
        <w:rPr>
          <w:rFonts w:asciiTheme="minorBidi" w:hAnsiTheme="minorBidi"/>
        </w:rPr>
        <w:t>46. Question1 points</w:t>
      </w:r>
    </w:p>
    <w:p w14:paraId="16E80F7F" w14:textId="77777777" w:rsidR="00F91B66" w:rsidRPr="00F91B66" w:rsidRDefault="00F91B66" w:rsidP="00F91B66">
      <w:pPr>
        <w:rPr>
          <w:rFonts w:asciiTheme="minorBidi" w:hAnsiTheme="minorBidi"/>
        </w:rPr>
      </w:pPr>
      <w:r w:rsidRPr="00F91B66">
        <w:rPr>
          <w:rFonts w:asciiTheme="minorBidi" w:hAnsiTheme="minorBidi"/>
        </w:rPr>
        <w:t>Fluid present in synovial joint is:</w:t>
      </w:r>
    </w:p>
    <w:p w14:paraId="5FA74A56" w14:textId="77777777" w:rsidR="00F91B66" w:rsidRPr="00F91B66" w:rsidRDefault="00F91B66" w:rsidP="00F91B66">
      <w:pPr>
        <w:rPr>
          <w:rFonts w:asciiTheme="minorBidi" w:hAnsiTheme="minorBidi"/>
        </w:rPr>
      </w:pPr>
    </w:p>
    <w:p w14:paraId="2FDB9EDC" w14:textId="77777777" w:rsidR="00F91B66" w:rsidRPr="00F91B66" w:rsidRDefault="00F91B66" w:rsidP="00F91B66">
      <w:pPr>
        <w:rPr>
          <w:rFonts w:asciiTheme="minorBidi" w:hAnsiTheme="minorBidi"/>
        </w:rPr>
      </w:pPr>
      <w:r w:rsidRPr="00F91B66">
        <w:rPr>
          <w:rFonts w:asciiTheme="minorBidi" w:hAnsiTheme="minorBidi"/>
        </w:rPr>
        <w:t>1.  A. Synovial fluid</w:t>
      </w:r>
    </w:p>
    <w:p w14:paraId="176A1AB1" w14:textId="77777777" w:rsidR="00F91B66" w:rsidRPr="00F91B66" w:rsidRDefault="00F91B66" w:rsidP="00F91B66">
      <w:pPr>
        <w:rPr>
          <w:rFonts w:asciiTheme="minorBidi" w:hAnsiTheme="minorBidi"/>
        </w:rPr>
      </w:pPr>
      <w:r w:rsidRPr="00F91B66">
        <w:rPr>
          <w:rFonts w:asciiTheme="minorBidi" w:hAnsiTheme="minorBidi"/>
        </w:rPr>
        <w:t>2.  B. Pericardial fluid</w:t>
      </w:r>
    </w:p>
    <w:p w14:paraId="5C8EB7B0" w14:textId="77777777" w:rsidR="00F91B66" w:rsidRPr="00F91B66" w:rsidRDefault="00F91B66" w:rsidP="00F91B66">
      <w:pPr>
        <w:rPr>
          <w:rFonts w:asciiTheme="minorBidi" w:hAnsiTheme="minorBidi"/>
        </w:rPr>
      </w:pPr>
      <w:r w:rsidRPr="00F91B66">
        <w:rPr>
          <w:rFonts w:asciiTheme="minorBidi" w:hAnsiTheme="minorBidi"/>
        </w:rPr>
        <w:t>3.  C. Plural fluid</w:t>
      </w:r>
    </w:p>
    <w:p w14:paraId="6A29CE66" w14:textId="77777777" w:rsidR="00F91B66" w:rsidRPr="00F91B66" w:rsidRDefault="00F91B66" w:rsidP="00F91B66">
      <w:pPr>
        <w:rPr>
          <w:rFonts w:asciiTheme="minorBidi" w:hAnsiTheme="minorBidi"/>
        </w:rPr>
      </w:pPr>
      <w:r w:rsidRPr="00F91B66">
        <w:rPr>
          <w:rFonts w:asciiTheme="minorBidi" w:hAnsiTheme="minorBidi"/>
        </w:rPr>
        <w:t>4.  D. Interstitial fluid</w:t>
      </w:r>
    </w:p>
    <w:p w14:paraId="60E01BBC" w14:textId="77777777" w:rsidR="00F91B66" w:rsidRPr="00F91B66" w:rsidRDefault="00F91B66" w:rsidP="00F91B66">
      <w:pPr>
        <w:rPr>
          <w:rFonts w:asciiTheme="minorBidi" w:hAnsiTheme="minorBidi"/>
        </w:rPr>
      </w:pPr>
      <w:r w:rsidRPr="00F91B66">
        <w:rPr>
          <w:rFonts w:asciiTheme="minorBidi" w:hAnsiTheme="minorBidi"/>
        </w:rPr>
        <w:t>Correct</w:t>
      </w:r>
    </w:p>
    <w:p w14:paraId="1094DEBB" w14:textId="77777777" w:rsidR="00F91B66" w:rsidRPr="00F91B66" w:rsidRDefault="00F91B66" w:rsidP="00F91B66">
      <w:pPr>
        <w:rPr>
          <w:rFonts w:asciiTheme="minorBidi" w:hAnsiTheme="minorBidi"/>
        </w:rPr>
      </w:pPr>
      <w:r w:rsidRPr="00F91B66">
        <w:rPr>
          <w:rFonts w:asciiTheme="minorBidi" w:hAnsiTheme="minorBidi"/>
        </w:rPr>
        <w:t>Answer = A</w:t>
      </w:r>
    </w:p>
    <w:p w14:paraId="3A3160D5" w14:textId="77777777" w:rsidR="00F91B66" w:rsidRPr="00F91B66" w:rsidRDefault="00F91B66" w:rsidP="00F91B66">
      <w:pPr>
        <w:rPr>
          <w:rFonts w:asciiTheme="minorBidi" w:hAnsiTheme="minorBidi"/>
        </w:rPr>
      </w:pPr>
    </w:p>
    <w:p w14:paraId="135CAE5D" w14:textId="77777777" w:rsidR="00F91B66" w:rsidRPr="00F91B66" w:rsidRDefault="00F91B66" w:rsidP="00F91B66">
      <w:pPr>
        <w:rPr>
          <w:rFonts w:asciiTheme="minorBidi" w:hAnsiTheme="minorBidi"/>
        </w:rPr>
      </w:pPr>
      <w:r w:rsidRPr="00F91B66">
        <w:rPr>
          <w:rFonts w:asciiTheme="minorBidi" w:hAnsiTheme="minorBidi"/>
        </w:rPr>
        <w:t>47. Question1 points</w:t>
      </w:r>
    </w:p>
    <w:p w14:paraId="6599D73C" w14:textId="77777777" w:rsidR="00F91B66" w:rsidRPr="00F91B66" w:rsidRDefault="00F91B66" w:rsidP="00F91B66">
      <w:pPr>
        <w:rPr>
          <w:rFonts w:asciiTheme="minorBidi" w:hAnsiTheme="minorBidi"/>
        </w:rPr>
      </w:pPr>
      <w:r w:rsidRPr="00F91B66">
        <w:rPr>
          <w:rFonts w:asciiTheme="minorBidi" w:hAnsiTheme="minorBidi"/>
        </w:rPr>
        <w:t>Among the following types of joints, pick the one those are partially moveable?</w:t>
      </w:r>
    </w:p>
    <w:p w14:paraId="59E31481" w14:textId="77777777" w:rsidR="00F91B66" w:rsidRPr="00F91B66" w:rsidRDefault="00F91B66" w:rsidP="00F91B66">
      <w:pPr>
        <w:rPr>
          <w:rFonts w:asciiTheme="minorBidi" w:hAnsiTheme="minorBidi"/>
        </w:rPr>
      </w:pPr>
    </w:p>
    <w:p w14:paraId="77966E6E" w14:textId="77777777" w:rsidR="00F91B66" w:rsidRPr="00F91B66" w:rsidRDefault="00F91B66" w:rsidP="00F91B66">
      <w:pPr>
        <w:rPr>
          <w:rFonts w:asciiTheme="minorBidi" w:hAnsiTheme="minorBidi"/>
        </w:rPr>
      </w:pPr>
      <w:r w:rsidRPr="00F91B66">
        <w:rPr>
          <w:rFonts w:asciiTheme="minorBidi" w:hAnsiTheme="minorBidi"/>
        </w:rPr>
        <w:t>1.  A. Fibrous joints</w:t>
      </w:r>
    </w:p>
    <w:p w14:paraId="61175C6F" w14:textId="77777777" w:rsidR="00F91B66" w:rsidRPr="00F91B66" w:rsidRDefault="00F91B66" w:rsidP="00F91B66">
      <w:pPr>
        <w:rPr>
          <w:rFonts w:asciiTheme="minorBidi" w:hAnsiTheme="minorBidi"/>
        </w:rPr>
      </w:pPr>
      <w:r w:rsidRPr="00F91B66">
        <w:rPr>
          <w:rFonts w:asciiTheme="minorBidi" w:hAnsiTheme="minorBidi"/>
        </w:rPr>
        <w:t>2.  B. Cartilaginous joints</w:t>
      </w:r>
    </w:p>
    <w:p w14:paraId="5841EC82" w14:textId="77777777" w:rsidR="00F91B66" w:rsidRPr="00F91B66" w:rsidRDefault="00F91B66" w:rsidP="00F91B66">
      <w:pPr>
        <w:rPr>
          <w:rFonts w:asciiTheme="minorBidi" w:hAnsiTheme="minorBidi"/>
        </w:rPr>
      </w:pPr>
      <w:r w:rsidRPr="00F91B66">
        <w:rPr>
          <w:rFonts w:asciiTheme="minorBidi" w:hAnsiTheme="minorBidi"/>
        </w:rPr>
        <w:t>3.  C. Hinge joints</w:t>
      </w:r>
    </w:p>
    <w:p w14:paraId="741B1D6D" w14:textId="77777777" w:rsidR="00F91B66" w:rsidRPr="00F91B66" w:rsidRDefault="00F91B66" w:rsidP="00F91B66">
      <w:pPr>
        <w:rPr>
          <w:rFonts w:asciiTheme="minorBidi" w:hAnsiTheme="minorBidi"/>
        </w:rPr>
      </w:pPr>
      <w:r w:rsidRPr="00F91B66">
        <w:rPr>
          <w:rFonts w:asciiTheme="minorBidi" w:hAnsiTheme="minorBidi"/>
        </w:rPr>
        <w:t>4.  D. Ball &amp; socket joints</w:t>
      </w:r>
    </w:p>
    <w:p w14:paraId="4F44D582" w14:textId="77777777" w:rsidR="00F91B66" w:rsidRPr="00F91B66" w:rsidRDefault="00F91B66" w:rsidP="00F91B66">
      <w:pPr>
        <w:rPr>
          <w:rFonts w:asciiTheme="minorBidi" w:hAnsiTheme="minorBidi"/>
        </w:rPr>
      </w:pPr>
      <w:r w:rsidRPr="00F91B66">
        <w:rPr>
          <w:rFonts w:asciiTheme="minorBidi" w:hAnsiTheme="minorBidi"/>
        </w:rPr>
        <w:t>Correct</w:t>
      </w:r>
    </w:p>
    <w:p w14:paraId="1EBFC042" w14:textId="77777777" w:rsidR="00F91B66" w:rsidRPr="00F91B66" w:rsidRDefault="00F91B66" w:rsidP="00F91B66">
      <w:pPr>
        <w:rPr>
          <w:rFonts w:asciiTheme="minorBidi" w:hAnsiTheme="minorBidi"/>
        </w:rPr>
      </w:pPr>
      <w:r w:rsidRPr="00F91B66">
        <w:rPr>
          <w:rFonts w:asciiTheme="minorBidi" w:hAnsiTheme="minorBidi"/>
        </w:rPr>
        <w:t>Answer = B</w:t>
      </w:r>
    </w:p>
    <w:p w14:paraId="3D3F6A43" w14:textId="77777777" w:rsidR="00F91B66" w:rsidRPr="00F91B66" w:rsidRDefault="00F91B66" w:rsidP="00F91B66">
      <w:pPr>
        <w:rPr>
          <w:rFonts w:asciiTheme="minorBidi" w:hAnsiTheme="minorBidi"/>
        </w:rPr>
      </w:pPr>
    </w:p>
    <w:p w14:paraId="44DC4E5A" w14:textId="77777777" w:rsidR="00F91B66" w:rsidRPr="00F91B66" w:rsidRDefault="00F91B66" w:rsidP="00F91B66">
      <w:pPr>
        <w:rPr>
          <w:rFonts w:asciiTheme="minorBidi" w:hAnsiTheme="minorBidi"/>
        </w:rPr>
      </w:pPr>
      <w:r w:rsidRPr="00F91B66">
        <w:rPr>
          <w:rFonts w:asciiTheme="minorBidi" w:hAnsiTheme="minorBidi"/>
        </w:rPr>
        <w:t>48. Question1 points</w:t>
      </w:r>
    </w:p>
    <w:p w14:paraId="52B6AD82" w14:textId="77777777" w:rsidR="00F91B66" w:rsidRPr="00F91B66" w:rsidRDefault="00F91B66" w:rsidP="00F91B66">
      <w:pPr>
        <w:rPr>
          <w:rFonts w:asciiTheme="minorBidi" w:hAnsiTheme="minorBidi"/>
        </w:rPr>
      </w:pPr>
      <w:r w:rsidRPr="00F91B66">
        <w:rPr>
          <w:rFonts w:asciiTheme="minorBidi" w:hAnsiTheme="minorBidi"/>
        </w:rPr>
        <w:t>Embryo has 350 bones, adult has 206 bones, as a whole 144 bones reduces in number. This reduction in bones is because of ______.</w:t>
      </w:r>
    </w:p>
    <w:p w14:paraId="452B33C3" w14:textId="77777777" w:rsidR="00F91B66" w:rsidRPr="00F91B66" w:rsidRDefault="00F91B66" w:rsidP="00F91B66">
      <w:pPr>
        <w:rPr>
          <w:rFonts w:asciiTheme="minorBidi" w:hAnsiTheme="minorBidi"/>
        </w:rPr>
      </w:pPr>
    </w:p>
    <w:p w14:paraId="256D8A05" w14:textId="77777777" w:rsidR="00F91B66" w:rsidRPr="00F91B66" w:rsidRDefault="00F91B66" w:rsidP="00F91B66">
      <w:pPr>
        <w:rPr>
          <w:rFonts w:asciiTheme="minorBidi" w:hAnsiTheme="minorBidi"/>
        </w:rPr>
      </w:pPr>
      <w:r w:rsidRPr="00F91B66">
        <w:rPr>
          <w:rFonts w:asciiTheme="minorBidi" w:hAnsiTheme="minorBidi"/>
        </w:rPr>
        <w:t>1.  A. Loss of bones</w:t>
      </w:r>
    </w:p>
    <w:p w14:paraId="7654B4E9" w14:textId="77777777" w:rsidR="00F91B66" w:rsidRPr="00F91B66" w:rsidRDefault="00F91B66" w:rsidP="00F91B66">
      <w:pPr>
        <w:rPr>
          <w:rFonts w:asciiTheme="minorBidi" w:hAnsiTheme="minorBidi"/>
        </w:rPr>
      </w:pPr>
      <w:r w:rsidRPr="00F91B66">
        <w:rPr>
          <w:rFonts w:asciiTheme="minorBidi" w:hAnsiTheme="minorBidi"/>
        </w:rPr>
        <w:lastRenderedPageBreak/>
        <w:t>2.  B. Bones convert into muscles</w:t>
      </w:r>
    </w:p>
    <w:p w14:paraId="2AAD3958" w14:textId="77777777" w:rsidR="00F91B66" w:rsidRPr="00F91B66" w:rsidRDefault="00F91B66" w:rsidP="00F91B66">
      <w:pPr>
        <w:rPr>
          <w:rFonts w:asciiTheme="minorBidi" w:hAnsiTheme="minorBidi"/>
        </w:rPr>
      </w:pPr>
      <w:r w:rsidRPr="00F91B66">
        <w:rPr>
          <w:rFonts w:asciiTheme="minorBidi" w:hAnsiTheme="minorBidi"/>
        </w:rPr>
        <w:t xml:space="preserve">3.  C. Bones are </w:t>
      </w:r>
      <w:proofErr w:type="gramStart"/>
      <w:r w:rsidRPr="00F91B66">
        <w:rPr>
          <w:rFonts w:asciiTheme="minorBidi" w:hAnsiTheme="minorBidi"/>
        </w:rPr>
        <w:t>reduces</w:t>
      </w:r>
      <w:proofErr w:type="gramEnd"/>
      <w:r w:rsidRPr="00F91B66">
        <w:rPr>
          <w:rFonts w:asciiTheme="minorBidi" w:hAnsiTheme="minorBidi"/>
        </w:rPr>
        <w:t xml:space="preserve"> by diseases like osteoporosis</w:t>
      </w:r>
    </w:p>
    <w:p w14:paraId="527DB19F" w14:textId="77777777" w:rsidR="00F91B66" w:rsidRPr="00F91B66" w:rsidRDefault="00F91B66" w:rsidP="00F91B66">
      <w:pPr>
        <w:rPr>
          <w:rFonts w:asciiTheme="minorBidi" w:hAnsiTheme="minorBidi"/>
        </w:rPr>
      </w:pPr>
      <w:r w:rsidRPr="00F91B66">
        <w:rPr>
          <w:rFonts w:asciiTheme="minorBidi" w:hAnsiTheme="minorBidi"/>
        </w:rPr>
        <w:t>4.  D. Fusion of bones</w:t>
      </w:r>
    </w:p>
    <w:p w14:paraId="3B13F3A2" w14:textId="77777777" w:rsidR="00F91B66" w:rsidRPr="00F91B66" w:rsidRDefault="00F91B66" w:rsidP="00F91B66">
      <w:pPr>
        <w:rPr>
          <w:rFonts w:asciiTheme="minorBidi" w:hAnsiTheme="minorBidi"/>
        </w:rPr>
      </w:pPr>
      <w:r w:rsidRPr="00F91B66">
        <w:rPr>
          <w:rFonts w:asciiTheme="minorBidi" w:hAnsiTheme="minorBidi"/>
        </w:rPr>
        <w:t>Correct</w:t>
      </w:r>
    </w:p>
    <w:p w14:paraId="077663A6" w14:textId="77777777" w:rsidR="00F91B66" w:rsidRPr="00F91B66" w:rsidRDefault="00F91B66" w:rsidP="00F91B66">
      <w:pPr>
        <w:rPr>
          <w:rFonts w:asciiTheme="minorBidi" w:hAnsiTheme="minorBidi"/>
        </w:rPr>
      </w:pPr>
      <w:r w:rsidRPr="00F91B66">
        <w:rPr>
          <w:rFonts w:asciiTheme="minorBidi" w:hAnsiTheme="minorBidi"/>
        </w:rPr>
        <w:t>Answer = D</w:t>
      </w:r>
    </w:p>
    <w:p w14:paraId="63D989F4" w14:textId="77777777" w:rsidR="00F91B66" w:rsidRPr="00F91B66" w:rsidRDefault="00F91B66" w:rsidP="00F91B66">
      <w:pPr>
        <w:rPr>
          <w:rFonts w:asciiTheme="minorBidi" w:hAnsiTheme="minorBidi"/>
        </w:rPr>
      </w:pPr>
    </w:p>
    <w:p w14:paraId="2B8E4DC1" w14:textId="77777777" w:rsidR="00F91B66" w:rsidRPr="00F91B66" w:rsidRDefault="00F91B66" w:rsidP="00F91B66">
      <w:pPr>
        <w:rPr>
          <w:rFonts w:asciiTheme="minorBidi" w:hAnsiTheme="minorBidi"/>
        </w:rPr>
      </w:pPr>
      <w:r w:rsidRPr="00F91B66">
        <w:rPr>
          <w:rFonts w:asciiTheme="minorBidi" w:hAnsiTheme="minorBidi"/>
        </w:rPr>
        <w:t>49. Question1 points</w:t>
      </w:r>
    </w:p>
    <w:p w14:paraId="0D499F1C" w14:textId="77777777" w:rsidR="00F91B66" w:rsidRPr="00F91B66" w:rsidRDefault="00F91B66" w:rsidP="00F91B66">
      <w:pPr>
        <w:rPr>
          <w:rFonts w:asciiTheme="minorBidi" w:hAnsiTheme="minorBidi"/>
        </w:rPr>
      </w:pPr>
      <w:r w:rsidRPr="00F91B66">
        <w:rPr>
          <w:rFonts w:asciiTheme="minorBidi" w:hAnsiTheme="minorBidi"/>
        </w:rPr>
        <w:t>Which sequence is correct about myofibril?</w:t>
      </w:r>
    </w:p>
    <w:p w14:paraId="5C69BF46" w14:textId="77777777" w:rsidR="00F91B66" w:rsidRPr="00F91B66" w:rsidRDefault="00F91B66" w:rsidP="00F91B66">
      <w:pPr>
        <w:rPr>
          <w:rFonts w:asciiTheme="minorBidi" w:hAnsiTheme="minorBidi"/>
        </w:rPr>
      </w:pPr>
    </w:p>
    <w:p w14:paraId="5FDBD2EB" w14:textId="77777777" w:rsidR="00F91B66" w:rsidRPr="00F91B66" w:rsidRDefault="00F91B66" w:rsidP="00F91B66">
      <w:pPr>
        <w:rPr>
          <w:rFonts w:asciiTheme="minorBidi" w:hAnsiTheme="minorBidi"/>
        </w:rPr>
      </w:pPr>
      <w:r w:rsidRPr="00F91B66">
        <w:rPr>
          <w:rFonts w:asciiTheme="minorBidi" w:hAnsiTheme="minorBidi"/>
        </w:rPr>
        <w:t>1.  A. A band has I band</w:t>
      </w:r>
    </w:p>
    <w:p w14:paraId="0F377031" w14:textId="77777777" w:rsidR="00F91B66" w:rsidRPr="00F91B66" w:rsidRDefault="00F91B66" w:rsidP="00F91B66">
      <w:pPr>
        <w:rPr>
          <w:rFonts w:asciiTheme="minorBidi" w:hAnsiTheme="minorBidi"/>
        </w:rPr>
      </w:pPr>
      <w:r w:rsidRPr="00F91B66">
        <w:rPr>
          <w:rFonts w:asciiTheme="minorBidi" w:hAnsiTheme="minorBidi"/>
        </w:rPr>
        <w:t>2.  B. I band has H-zone and M-line</w:t>
      </w:r>
    </w:p>
    <w:p w14:paraId="5CD7D414" w14:textId="77777777" w:rsidR="00F91B66" w:rsidRPr="00F91B66" w:rsidRDefault="00F91B66" w:rsidP="00F91B66">
      <w:pPr>
        <w:rPr>
          <w:rFonts w:asciiTheme="minorBidi" w:hAnsiTheme="minorBidi"/>
        </w:rPr>
      </w:pPr>
      <w:r w:rsidRPr="00F91B66">
        <w:rPr>
          <w:rFonts w:asciiTheme="minorBidi" w:hAnsiTheme="minorBidi"/>
        </w:rPr>
        <w:t>3.  C. A band has H-zone and H-zone has M-line</w:t>
      </w:r>
    </w:p>
    <w:p w14:paraId="5EEFD9A8" w14:textId="77777777" w:rsidR="00F91B66" w:rsidRPr="00F91B66" w:rsidRDefault="00F91B66" w:rsidP="00F91B66">
      <w:pPr>
        <w:rPr>
          <w:rFonts w:asciiTheme="minorBidi" w:hAnsiTheme="minorBidi"/>
        </w:rPr>
      </w:pPr>
      <w:r w:rsidRPr="00F91B66">
        <w:rPr>
          <w:rFonts w:asciiTheme="minorBidi" w:hAnsiTheme="minorBidi"/>
        </w:rPr>
        <w:t>4.  D. A band has Z-line</w:t>
      </w:r>
    </w:p>
    <w:p w14:paraId="327DEC6E" w14:textId="77777777" w:rsidR="00F91B66" w:rsidRPr="00F91B66" w:rsidRDefault="00F91B66" w:rsidP="00F91B66">
      <w:pPr>
        <w:rPr>
          <w:rFonts w:asciiTheme="minorBidi" w:hAnsiTheme="minorBidi"/>
        </w:rPr>
      </w:pPr>
      <w:r w:rsidRPr="00F91B66">
        <w:rPr>
          <w:rFonts w:asciiTheme="minorBidi" w:hAnsiTheme="minorBidi"/>
        </w:rPr>
        <w:t>Correct</w:t>
      </w:r>
    </w:p>
    <w:p w14:paraId="23E40F1B" w14:textId="77777777" w:rsidR="00F91B66" w:rsidRPr="00F91B66" w:rsidRDefault="00F91B66" w:rsidP="00F91B66">
      <w:pPr>
        <w:rPr>
          <w:rFonts w:asciiTheme="minorBidi" w:hAnsiTheme="minorBidi"/>
        </w:rPr>
      </w:pPr>
      <w:r w:rsidRPr="00F91B66">
        <w:rPr>
          <w:rFonts w:asciiTheme="minorBidi" w:hAnsiTheme="minorBidi"/>
        </w:rPr>
        <w:t>Answer = C</w:t>
      </w:r>
    </w:p>
    <w:p w14:paraId="7F243BCC" w14:textId="77777777" w:rsidR="00F91B66" w:rsidRPr="00F91B66" w:rsidRDefault="00F91B66" w:rsidP="00F91B66">
      <w:pPr>
        <w:rPr>
          <w:rFonts w:asciiTheme="minorBidi" w:hAnsiTheme="minorBidi"/>
        </w:rPr>
      </w:pPr>
    </w:p>
    <w:p w14:paraId="2C16FBC5" w14:textId="77777777" w:rsidR="00F91B66" w:rsidRPr="00F91B66" w:rsidRDefault="00F91B66" w:rsidP="00F91B66">
      <w:pPr>
        <w:rPr>
          <w:rFonts w:asciiTheme="minorBidi" w:hAnsiTheme="minorBidi"/>
        </w:rPr>
      </w:pPr>
      <w:r w:rsidRPr="00F91B66">
        <w:rPr>
          <w:rFonts w:asciiTheme="minorBidi" w:hAnsiTheme="minorBidi"/>
        </w:rPr>
        <w:t>50. Question1 points</w:t>
      </w:r>
    </w:p>
    <w:p w14:paraId="08C57562" w14:textId="77777777" w:rsidR="00F91B66" w:rsidRPr="00F91B66" w:rsidRDefault="00F91B66" w:rsidP="00F91B66">
      <w:pPr>
        <w:rPr>
          <w:rFonts w:asciiTheme="minorBidi" w:hAnsiTheme="minorBidi"/>
        </w:rPr>
      </w:pPr>
      <w:r w:rsidRPr="00F91B66">
        <w:rPr>
          <w:rFonts w:asciiTheme="minorBidi" w:hAnsiTheme="minorBidi"/>
        </w:rPr>
        <w:t>During muscle contraction, Ca+ makes bond with _____.</w:t>
      </w:r>
    </w:p>
    <w:p w14:paraId="1A34E8A7" w14:textId="77777777" w:rsidR="00F91B66" w:rsidRPr="00F91B66" w:rsidRDefault="00F91B66" w:rsidP="00F91B66">
      <w:pPr>
        <w:rPr>
          <w:rFonts w:asciiTheme="minorBidi" w:hAnsiTheme="minorBidi"/>
        </w:rPr>
      </w:pPr>
    </w:p>
    <w:p w14:paraId="7ACDFD0C" w14:textId="77777777" w:rsidR="00F91B66" w:rsidRPr="00F91B66" w:rsidRDefault="00F91B66" w:rsidP="00F91B66">
      <w:pPr>
        <w:rPr>
          <w:rFonts w:asciiTheme="minorBidi" w:hAnsiTheme="minorBidi"/>
        </w:rPr>
      </w:pPr>
      <w:r w:rsidRPr="00F91B66">
        <w:rPr>
          <w:rFonts w:asciiTheme="minorBidi" w:hAnsiTheme="minorBidi"/>
        </w:rPr>
        <w:t xml:space="preserve">1.  A. </w:t>
      </w:r>
      <w:proofErr w:type="spellStart"/>
      <w:r w:rsidRPr="00F91B66">
        <w:rPr>
          <w:rFonts w:asciiTheme="minorBidi" w:hAnsiTheme="minorBidi"/>
        </w:rPr>
        <w:t>Myosine</w:t>
      </w:r>
      <w:proofErr w:type="spellEnd"/>
    </w:p>
    <w:p w14:paraId="4B719FE8" w14:textId="77777777" w:rsidR="00F91B66" w:rsidRPr="00F91B66" w:rsidRDefault="00F91B66" w:rsidP="00F91B66">
      <w:pPr>
        <w:rPr>
          <w:rFonts w:asciiTheme="minorBidi" w:hAnsiTheme="minorBidi"/>
        </w:rPr>
      </w:pPr>
      <w:r w:rsidRPr="00F91B66">
        <w:rPr>
          <w:rFonts w:asciiTheme="minorBidi" w:hAnsiTheme="minorBidi"/>
        </w:rPr>
        <w:t>2.  B. Actine</w:t>
      </w:r>
    </w:p>
    <w:p w14:paraId="61106C82" w14:textId="77777777" w:rsidR="00F91B66" w:rsidRPr="00F91B66" w:rsidRDefault="00F91B66" w:rsidP="00F91B66">
      <w:pPr>
        <w:rPr>
          <w:rFonts w:asciiTheme="minorBidi" w:hAnsiTheme="minorBidi"/>
        </w:rPr>
      </w:pPr>
      <w:r w:rsidRPr="00F91B66">
        <w:rPr>
          <w:rFonts w:asciiTheme="minorBidi" w:hAnsiTheme="minorBidi"/>
        </w:rPr>
        <w:t xml:space="preserve">3.  C. </w:t>
      </w:r>
      <w:proofErr w:type="spellStart"/>
      <w:r w:rsidRPr="00F91B66">
        <w:rPr>
          <w:rFonts w:asciiTheme="minorBidi" w:hAnsiTheme="minorBidi"/>
        </w:rPr>
        <w:t>Troponine</w:t>
      </w:r>
      <w:proofErr w:type="spellEnd"/>
    </w:p>
    <w:p w14:paraId="4E1FA047" w14:textId="77777777" w:rsidR="00F91B66" w:rsidRPr="00F91B66" w:rsidRDefault="00F91B66" w:rsidP="00F91B66">
      <w:pPr>
        <w:rPr>
          <w:rFonts w:asciiTheme="minorBidi" w:hAnsiTheme="minorBidi"/>
        </w:rPr>
      </w:pPr>
      <w:r w:rsidRPr="00F91B66">
        <w:rPr>
          <w:rFonts w:asciiTheme="minorBidi" w:hAnsiTheme="minorBidi"/>
        </w:rPr>
        <w:t xml:space="preserve">4.  D. </w:t>
      </w:r>
      <w:proofErr w:type="spellStart"/>
      <w:r w:rsidRPr="00F91B66">
        <w:rPr>
          <w:rFonts w:asciiTheme="minorBidi" w:hAnsiTheme="minorBidi"/>
        </w:rPr>
        <w:t>Tropomyosine</w:t>
      </w:r>
      <w:proofErr w:type="spellEnd"/>
    </w:p>
    <w:p w14:paraId="2E549099" w14:textId="77777777" w:rsidR="00F91B66" w:rsidRPr="00F91B66" w:rsidRDefault="00F91B66" w:rsidP="00F91B66">
      <w:pPr>
        <w:rPr>
          <w:rFonts w:asciiTheme="minorBidi" w:hAnsiTheme="minorBidi"/>
        </w:rPr>
      </w:pPr>
      <w:r w:rsidRPr="00F91B66">
        <w:rPr>
          <w:rFonts w:asciiTheme="minorBidi" w:hAnsiTheme="minorBidi"/>
        </w:rPr>
        <w:t>Correct</w:t>
      </w:r>
    </w:p>
    <w:p w14:paraId="7D3BF806" w14:textId="77777777" w:rsidR="00F91B66" w:rsidRPr="00F91B66" w:rsidRDefault="00F91B66" w:rsidP="00F91B66">
      <w:pPr>
        <w:rPr>
          <w:rFonts w:asciiTheme="minorBidi" w:hAnsiTheme="minorBidi"/>
        </w:rPr>
      </w:pPr>
      <w:r w:rsidRPr="00F91B66">
        <w:rPr>
          <w:rFonts w:asciiTheme="minorBidi" w:hAnsiTheme="minorBidi"/>
        </w:rPr>
        <w:t>Answer = C</w:t>
      </w:r>
    </w:p>
    <w:p w14:paraId="00A6F219" w14:textId="77777777" w:rsidR="00F91B66" w:rsidRPr="00F91B66" w:rsidRDefault="00F91B66" w:rsidP="00F91B66">
      <w:pPr>
        <w:rPr>
          <w:rFonts w:asciiTheme="minorBidi" w:hAnsiTheme="minorBidi"/>
        </w:rPr>
      </w:pPr>
    </w:p>
    <w:p w14:paraId="1FA25C8F" w14:textId="77777777" w:rsidR="00F91B66" w:rsidRPr="00F91B66" w:rsidRDefault="00F91B66" w:rsidP="00F91B66">
      <w:pPr>
        <w:rPr>
          <w:rFonts w:asciiTheme="minorBidi" w:hAnsiTheme="minorBidi"/>
        </w:rPr>
      </w:pPr>
      <w:r w:rsidRPr="00F91B66">
        <w:rPr>
          <w:rFonts w:asciiTheme="minorBidi" w:hAnsiTheme="minorBidi"/>
        </w:rPr>
        <w:t>51. Question1 points</w:t>
      </w:r>
    </w:p>
    <w:p w14:paraId="32C5ABA0" w14:textId="77777777" w:rsidR="00F91B66" w:rsidRPr="00F91B66" w:rsidRDefault="00F91B66" w:rsidP="00F91B66">
      <w:pPr>
        <w:rPr>
          <w:rFonts w:asciiTheme="minorBidi" w:hAnsiTheme="minorBidi"/>
        </w:rPr>
      </w:pPr>
      <w:r w:rsidRPr="00F91B66">
        <w:rPr>
          <w:rFonts w:asciiTheme="minorBidi" w:hAnsiTheme="minorBidi"/>
        </w:rPr>
        <w:t>During muscle contraction, the length of myofilaments _________?</w:t>
      </w:r>
    </w:p>
    <w:p w14:paraId="6455D7A7" w14:textId="77777777" w:rsidR="00F91B66" w:rsidRPr="00F91B66" w:rsidRDefault="00F91B66" w:rsidP="00F91B66">
      <w:pPr>
        <w:rPr>
          <w:rFonts w:asciiTheme="minorBidi" w:hAnsiTheme="minorBidi"/>
        </w:rPr>
      </w:pPr>
    </w:p>
    <w:p w14:paraId="4C3EFE8B" w14:textId="77777777" w:rsidR="00F91B66" w:rsidRPr="00F91B66" w:rsidRDefault="00F91B66" w:rsidP="00F91B66">
      <w:pPr>
        <w:rPr>
          <w:rFonts w:asciiTheme="minorBidi" w:hAnsiTheme="minorBidi"/>
        </w:rPr>
      </w:pPr>
      <w:r w:rsidRPr="00F91B66">
        <w:rPr>
          <w:rFonts w:asciiTheme="minorBidi" w:hAnsiTheme="minorBidi"/>
        </w:rPr>
        <w:t>1.  A. Decreases</w:t>
      </w:r>
    </w:p>
    <w:p w14:paraId="27B7E6A0" w14:textId="77777777" w:rsidR="00F91B66" w:rsidRPr="00F91B66" w:rsidRDefault="00F91B66" w:rsidP="00F91B66">
      <w:pPr>
        <w:rPr>
          <w:rFonts w:asciiTheme="minorBidi" w:hAnsiTheme="minorBidi"/>
        </w:rPr>
      </w:pPr>
      <w:r w:rsidRPr="00F91B66">
        <w:rPr>
          <w:rFonts w:asciiTheme="minorBidi" w:hAnsiTheme="minorBidi"/>
        </w:rPr>
        <w:lastRenderedPageBreak/>
        <w:t>2.  B. Increases</w:t>
      </w:r>
    </w:p>
    <w:p w14:paraId="55175094" w14:textId="77777777" w:rsidR="00F91B66" w:rsidRPr="00F91B66" w:rsidRDefault="00F91B66" w:rsidP="00F91B66">
      <w:pPr>
        <w:rPr>
          <w:rFonts w:asciiTheme="minorBidi" w:hAnsiTheme="minorBidi"/>
        </w:rPr>
      </w:pPr>
      <w:r w:rsidRPr="00F91B66">
        <w:rPr>
          <w:rFonts w:asciiTheme="minorBidi" w:hAnsiTheme="minorBidi"/>
        </w:rPr>
        <w:t>3.  C. Remain same</w:t>
      </w:r>
    </w:p>
    <w:p w14:paraId="7A7B3067" w14:textId="77777777" w:rsidR="00F91B66" w:rsidRPr="00F91B66" w:rsidRDefault="00F91B66" w:rsidP="00F91B66">
      <w:pPr>
        <w:rPr>
          <w:rFonts w:asciiTheme="minorBidi" w:hAnsiTheme="minorBidi"/>
        </w:rPr>
      </w:pPr>
      <w:r w:rsidRPr="00F91B66">
        <w:rPr>
          <w:rFonts w:asciiTheme="minorBidi" w:hAnsiTheme="minorBidi"/>
        </w:rPr>
        <w:t>4.  D. Doubles in width half in length</w:t>
      </w:r>
    </w:p>
    <w:p w14:paraId="62FCDC2C" w14:textId="77777777" w:rsidR="00F91B66" w:rsidRPr="00F91B66" w:rsidRDefault="00F91B66" w:rsidP="00F91B66">
      <w:pPr>
        <w:rPr>
          <w:rFonts w:asciiTheme="minorBidi" w:hAnsiTheme="minorBidi"/>
        </w:rPr>
      </w:pPr>
      <w:r w:rsidRPr="00F91B66">
        <w:rPr>
          <w:rFonts w:asciiTheme="minorBidi" w:hAnsiTheme="minorBidi"/>
        </w:rPr>
        <w:t>correct</w:t>
      </w:r>
    </w:p>
    <w:p w14:paraId="19976E76" w14:textId="77777777" w:rsidR="00F91B66" w:rsidRPr="00F91B66" w:rsidRDefault="00F91B66" w:rsidP="00F91B66">
      <w:pPr>
        <w:rPr>
          <w:rFonts w:asciiTheme="minorBidi" w:hAnsiTheme="minorBidi"/>
        </w:rPr>
      </w:pPr>
      <w:r w:rsidRPr="00F91B66">
        <w:rPr>
          <w:rFonts w:asciiTheme="minorBidi" w:hAnsiTheme="minorBidi"/>
        </w:rPr>
        <w:t>Answer = c</w:t>
      </w:r>
    </w:p>
    <w:p w14:paraId="61755C9D" w14:textId="77777777" w:rsidR="00F91B66" w:rsidRPr="00F91B66" w:rsidRDefault="00F91B66" w:rsidP="00F91B66">
      <w:pPr>
        <w:rPr>
          <w:rFonts w:asciiTheme="minorBidi" w:hAnsiTheme="minorBidi"/>
        </w:rPr>
      </w:pPr>
    </w:p>
    <w:p w14:paraId="6E6ED244" w14:textId="77777777" w:rsidR="00F91B66" w:rsidRPr="00F91B66" w:rsidRDefault="00F91B66" w:rsidP="00F91B66">
      <w:pPr>
        <w:rPr>
          <w:rFonts w:asciiTheme="minorBidi" w:hAnsiTheme="minorBidi"/>
        </w:rPr>
      </w:pPr>
      <w:r w:rsidRPr="00F91B66">
        <w:rPr>
          <w:rFonts w:asciiTheme="minorBidi" w:hAnsiTheme="minorBidi"/>
        </w:rPr>
        <w:t>52. Question1 points</w:t>
      </w:r>
    </w:p>
    <w:p w14:paraId="2C8575BD" w14:textId="77777777" w:rsidR="00F91B66" w:rsidRPr="00F91B66" w:rsidRDefault="00F91B66" w:rsidP="00F91B66">
      <w:pPr>
        <w:rPr>
          <w:rFonts w:asciiTheme="minorBidi" w:hAnsiTheme="minorBidi"/>
        </w:rPr>
      </w:pPr>
      <w:r w:rsidRPr="00F91B66">
        <w:rPr>
          <w:rFonts w:asciiTheme="minorBidi" w:hAnsiTheme="minorBidi"/>
        </w:rPr>
        <w:t>An entire skeletal muscle is surrounded by:</w:t>
      </w:r>
    </w:p>
    <w:p w14:paraId="17029107" w14:textId="77777777" w:rsidR="00F91B66" w:rsidRPr="00F91B66" w:rsidRDefault="00F91B66" w:rsidP="00F91B66">
      <w:pPr>
        <w:rPr>
          <w:rFonts w:asciiTheme="minorBidi" w:hAnsiTheme="minorBidi"/>
        </w:rPr>
      </w:pPr>
    </w:p>
    <w:p w14:paraId="58828A51" w14:textId="77777777" w:rsidR="00F91B66" w:rsidRPr="00F91B66" w:rsidRDefault="00F91B66" w:rsidP="00F91B66">
      <w:pPr>
        <w:rPr>
          <w:rFonts w:asciiTheme="minorBidi" w:hAnsiTheme="minorBidi"/>
        </w:rPr>
      </w:pPr>
      <w:r w:rsidRPr="00F91B66">
        <w:rPr>
          <w:rFonts w:asciiTheme="minorBidi" w:hAnsiTheme="minorBidi"/>
        </w:rPr>
        <w:t>1.  A. Sarcolemma</w:t>
      </w:r>
    </w:p>
    <w:p w14:paraId="230117ED" w14:textId="77777777" w:rsidR="00F91B66" w:rsidRPr="00F91B66" w:rsidRDefault="00F91B66" w:rsidP="00F91B66">
      <w:pPr>
        <w:rPr>
          <w:rFonts w:asciiTheme="minorBidi" w:hAnsiTheme="minorBidi"/>
        </w:rPr>
      </w:pPr>
      <w:r w:rsidRPr="00F91B66">
        <w:rPr>
          <w:rFonts w:asciiTheme="minorBidi" w:hAnsiTheme="minorBidi"/>
        </w:rPr>
        <w:t>2.  B. Microtubules</w:t>
      </w:r>
    </w:p>
    <w:p w14:paraId="7BFF920C" w14:textId="77777777" w:rsidR="00F91B66" w:rsidRPr="00F91B66" w:rsidRDefault="00F91B66" w:rsidP="00F91B66">
      <w:pPr>
        <w:rPr>
          <w:rFonts w:asciiTheme="minorBidi" w:hAnsiTheme="minorBidi"/>
        </w:rPr>
      </w:pPr>
      <w:r w:rsidRPr="00F91B66">
        <w:rPr>
          <w:rFonts w:asciiTheme="minorBidi" w:hAnsiTheme="minorBidi"/>
        </w:rPr>
        <w:t>3.  C. Both A and B</w:t>
      </w:r>
    </w:p>
    <w:p w14:paraId="1692C3FB" w14:textId="77777777" w:rsidR="00F91B66" w:rsidRPr="00F91B66" w:rsidRDefault="00F91B66" w:rsidP="00F91B66">
      <w:pPr>
        <w:rPr>
          <w:rFonts w:asciiTheme="minorBidi" w:hAnsiTheme="minorBidi"/>
        </w:rPr>
      </w:pPr>
      <w:r w:rsidRPr="00F91B66">
        <w:rPr>
          <w:rFonts w:asciiTheme="minorBidi" w:hAnsiTheme="minorBidi"/>
        </w:rPr>
        <w:t>4.  D. Epimysium</w:t>
      </w:r>
    </w:p>
    <w:p w14:paraId="17754423" w14:textId="77777777" w:rsidR="00F91B66" w:rsidRPr="00F91B66" w:rsidRDefault="00F91B66" w:rsidP="00F91B66">
      <w:pPr>
        <w:rPr>
          <w:rFonts w:asciiTheme="minorBidi" w:hAnsiTheme="minorBidi"/>
        </w:rPr>
      </w:pPr>
      <w:r w:rsidRPr="00F91B66">
        <w:rPr>
          <w:rFonts w:asciiTheme="minorBidi" w:hAnsiTheme="minorBidi"/>
        </w:rPr>
        <w:t>Correct</w:t>
      </w:r>
    </w:p>
    <w:p w14:paraId="08C39EED" w14:textId="77777777" w:rsidR="00F91B66" w:rsidRPr="00F91B66" w:rsidRDefault="00F91B66" w:rsidP="00F91B66">
      <w:pPr>
        <w:rPr>
          <w:rFonts w:asciiTheme="minorBidi" w:hAnsiTheme="minorBidi"/>
        </w:rPr>
      </w:pPr>
      <w:r w:rsidRPr="00F91B66">
        <w:rPr>
          <w:rFonts w:asciiTheme="minorBidi" w:hAnsiTheme="minorBidi"/>
        </w:rPr>
        <w:t>Answer = D</w:t>
      </w:r>
    </w:p>
    <w:p w14:paraId="53B4A404" w14:textId="77777777" w:rsidR="00F91B66" w:rsidRPr="00F91B66" w:rsidRDefault="00F91B66" w:rsidP="00F91B66">
      <w:pPr>
        <w:rPr>
          <w:rFonts w:asciiTheme="minorBidi" w:hAnsiTheme="minorBidi"/>
        </w:rPr>
      </w:pPr>
    </w:p>
    <w:p w14:paraId="540516F4" w14:textId="77777777" w:rsidR="00F91B66" w:rsidRPr="00F91B66" w:rsidRDefault="00F91B66" w:rsidP="00F91B66">
      <w:pPr>
        <w:rPr>
          <w:rFonts w:asciiTheme="minorBidi" w:hAnsiTheme="minorBidi"/>
        </w:rPr>
      </w:pPr>
      <w:r w:rsidRPr="00F91B66">
        <w:rPr>
          <w:rFonts w:asciiTheme="minorBidi" w:hAnsiTheme="minorBidi"/>
        </w:rPr>
        <w:t>53. Question1 points</w:t>
      </w:r>
    </w:p>
    <w:p w14:paraId="624E5EE3" w14:textId="77777777" w:rsidR="00F91B66" w:rsidRPr="00F91B66" w:rsidRDefault="00F91B66" w:rsidP="00F91B66">
      <w:pPr>
        <w:rPr>
          <w:rFonts w:asciiTheme="minorBidi" w:hAnsiTheme="minorBidi"/>
        </w:rPr>
      </w:pPr>
      <w:r w:rsidRPr="00F91B66">
        <w:rPr>
          <w:rFonts w:asciiTheme="minorBidi" w:hAnsiTheme="minorBidi"/>
        </w:rPr>
        <w:t>It is present in cardiac muscles but absent in smooth muscles:</w:t>
      </w:r>
    </w:p>
    <w:p w14:paraId="739B18E8" w14:textId="77777777" w:rsidR="00F91B66" w:rsidRPr="00F91B66" w:rsidRDefault="00F91B66" w:rsidP="00F91B66">
      <w:pPr>
        <w:rPr>
          <w:rFonts w:asciiTheme="minorBidi" w:hAnsiTheme="minorBidi"/>
        </w:rPr>
      </w:pPr>
    </w:p>
    <w:p w14:paraId="20177272" w14:textId="77777777" w:rsidR="00F91B66" w:rsidRPr="00F91B66" w:rsidRDefault="00F91B66" w:rsidP="00F91B66">
      <w:pPr>
        <w:rPr>
          <w:rFonts w:asciiTheme="minorBidi" w:hAnsiTheme="minorBidi"/>
        </w:rPr>
      </w:pPr>
      <w:r w:rsidRPr="00F91B66">
        <w:rPr>
          <w:rFonts w:asciiTheme="minorBidi" w:hAnsiTheme="minorBidi"/>
        </w:rPr>
        <w:t>1.  A. Tropomyosin</w:t>
      </w:r>
    </w:p>
    <w:p w14:paraId="3E8E4420" w14:textId="77777777" w:rsidR="00F91B66" w:rsidRPr="00F91B66" w:rsidRDefault="00F91B66" w:rsidP="00F91B66">
      <w:pPr>
        <w:rPr>
          <w:rFonts w:asciiTheme="minorBidi" w:hAnsiTheme="minorBidi"/>
        </w:rPr>
      </w:pPr>
      <w:r w:rsidRPr="00F91B66">
        <w:rPr>
          <w:rFonts w:asciiTheme="minorBidi" w:hAnsiTheme="minorBidi"/>
        </w:rPr>
        <w:t>2.  B. Actin</w:t>
      </w:r>
    </w:p>
    <w:p w14:paraId="72D848C1" w14:textId="77777777" w:rsidR="00F91B66" w:rsidRPr="00F91B66" w:rsidRDefault="00F91B66" w:rsidP="00F91B66">
      <w:pPr>
        <w:rPr>
          <w:rFonts w:asciiTheme="minorBidi" w:hAnsiTheme="minorBidi"/>
        </w:rPr>
      </w:pPr>
      <w:r w:rsidRPr="00F91B66">
        <w:rPr>
          <w:rFonts w:asciiTheme="minorBidi" w:hAnsiTheme="minorBidi"/>
        </w:rPr>
        <w:t>3.  C. Troponin</w:t>
      </w:r>
    </w:p>
    <w:p w14:paraId="6E6BF8BD" w14:textId="77777777" w:rsidR="00F91B66" w:rsidRPr="00F91B66" w:rsidRDefault="00F91B66" w:rsidP="00F91B66">
      <w:pPr>
        <w:rPr>
          <w:rFonts w:asciiTheme="minorBidi" w:hAnsiTheme="minorBidi"/>
        </w:rPr>
      </w:pPr>
      <w:r w:rsidRPr="00F91B66">
        <w:rPr>
          <w:rFonts w:asciiTheme="minorBidi" w:hAnsiTheme="minorBidi"/>
        </w:rPr>
        <w:t>4.  D. Myosin</w:t>
      </w:r>
    </w:p>
    <w:p w14:paraId="3F3268C4" w14:textId="77777777" w:rsidR="00F91B66" w:rsidRPr="00F91B66" w:rsidRDefault="00F91B66" w:rsidP="00F91B66">
      <w:pPr>
        <w:rPr>
          <w:rFonts w:asciiTheme="minorBidi" w:hAnsiTheme="minorBidi"/>
        </w:rPr>
      </w:pPr>
      <w:r w:rsidRPr="00F91B66">
        <w:rPr>
          <w:rFonts w:asciiTheme="minorBidi" w:hAnsiTheme="minorBidi"/>
        </w:rPr>
        <w:t>Correct</w:t>
      </w:r>
    </w:p>
    <w:p w14:paraId="0BE9F5A8" w14:textId="77777777" w:rsidR="00F91B66" w:rsidRPr="00F91B66" w:rsidRDefault="00F91B66" w:rsidP="00F91B66">
      <w:pPr>
        <w:rPr>
          <w:rFonts w:asciiTheme="minorBidi" w:hAnsiTheme="minorBidi"/>
        </w:rPr>
      </w:pPr>
      <w:r w:rsidRPr="00F91B66">
        <w:rPr>
          <w:rFonts w:asciiTheme="minorBidi" w:hAnsiTheme="minorBidi"/>
        </w:rPr>
        <w:t>Answer = C</w:t>
      </w:r>
    </w:p>
    <w:p w14:paraId="2981E854" w14:textId="77777777" w:rsidR="00F91B66" w:rsidRPr="00F91B66" w:rsidRDefault="00F91B66" w:rsidP="00F91B66">
      <w:pPr>
        <w:rPr>
          <w:rFonts w:asciiTheme="minorBidi" w:hAnsiTheme="minorBidi"/>
        </w:rPr>
      </w:pPr>
    </w:p>
    <w:p w14:paraId="77BA9E20" w14:textId="77777777" w:rsidR="00F91B66" w:rsidRPr="00F91B66" w:rsidRDefault="00F91B66" w:rsidP="00F91B66">
      <w:pPr>
        <w:rPr>
          <w:rFonts w:asciiTheme="minorBidi" w:hAnsiTheme="minorBidi"/>
        </w:rPr>
      </w:pPr>
      <w:r w:rsidRPr="00F91B66">
        <w:rPr>
          <w:rFonts w:asciiTheme="minorBidi" w:hAnsiTheme="minorBidi"/>
        </w:rPr>
        <w:t>54. Question1 points</w:t>
      </w:r>
    </w:p>
    <w:p w14:paraId="4D5139FE" w14:textId="77777777" w:rsidR="00F91B66" w:rsidRPr="00F91B66" w:rsidRDefault="00F91B66" w:rsidP="00F91B66">
      <w:pPr>
        <w:rPr>
          <w:rFonts w:asciiTheme="minorBidi" w:hAnsiTheme="minorBidi"/>
        </w:rPr>
      </w:pPr>
      <w:r w:rsidRPr="00F91B66">
        <w:rPr>
          <w:rFonts w:asciiTheme="minorBidi" w:hAnsiTheme="minorBidi"/>
        </w:rPr>
        <w:t>Which of the following are multinucleated cells?</w:t>
      </w:r>
    </w:p>
    <w:p w14:paraId="402AB597" w14:textId="77777777" w:rsidR="00F91B66" w:rsidRPr="00F91B66" w:rsidRDefault="00F91B66" w:rsidP="00F91B66">
      <w:pPr>
        <w:rPr>
          <w:rFonts w:asciiTheme="minorBidi" w:hAnsiTheme="minorBidi"/>
        </w:rPr>
      </w:pPr>
    </w:p>
    <w:p w14:paraId="41854669" w14:textId="77777777" w:rsidR="00F91B66" w:rsidRPr="00F91B66" w:rsidRDefault="00F91B66" w:rsidP="00F91B66">
      <w:pPr>
        <w:rPr>
          <w:rFonts w:asciiTheme="minorBidi" w:hAnsiTheme="minorBidi"/>
        </w:rPr>
      </w:pPr>
      <w:r w:rsidRPr="00F91B66">
        <w:rPr>
          <w:rFonts w:asciiTheme="minorBidi" w:hAnsiTheme="minorBidi"/>
        </w:rPr>
        <w:t>1.  A. Osteoblast</w:t>
      </w:r>
    </w:p>
    <w:p w14:paraId="30EAFAD8" w14:textId="77777777" w:rsidR="00F91B66" w:rsidRPr="00F91B66" w:rsidRDefault="00F91B66" w:rsidP="00F91B66">
      <w:pPr>
        <w:rPr>
          <w:rFonts w:asciiTheme="minorBidi" w:hAnsiTheme="minorBidi"/>
        </w:rPr>
      </w:pPr>
      <w:r w:rsidRPr="00F91B66">
        <w:rPr>
          <w:rFonts w:asciiTheme="minorBidi" w:hAnsiTheme="minorBidi"/>
        </w:rPr>
        <w:lastRenderedPageBreak/>
        <w:t>2.  B. Osteocytes</w:t>
      </w:r>
    </w:p>
    <w:p w14:paraId="41A5FBFF" w14:textId="77777777" w:rsidR="00F91B66" w:rsidRPr="00F91B66" w:rsidRDefault="00F91B66" w:rsidP="00F91B66">
      <w:pPr>
        <w:rPr>
          <w:rFonts w:asciiTheme="minorBidi" w:hAnsiTheme="minorBidi"/>
        </w:rPr>
      </w:pPr>
      <w:r w:rsidRPr="00F91B66">
        <w:rPr>
          <w:rFonts w:asciiTheme="minorBidi" w:hAnsiTheme="minorBidi"/>
        </w:rPr>
        <w:t>3.  C. Osteoclasts</w:t>
      </w:r>
    </w:p>
    <w:p w14:paraId="17C14313" w14:textId="77777777" w:rsidR="00F91B66" w:rsidRPr="00F91B66" w:rsidRDefault="00F91B66" w:rsidP="00F91B66">
      <w:pPr>
        <w:rPr>
          <w:rFonts w:asciiTheme="minorBidi" w:hAnsiTheme="minorBidi"/>
        </w:rPr>
      </w:pPr>
      <w:r w:rsidRPr="00F91B66">
        <w:rPr>
          <w:rFonts w:asciiTheme="minorBidi" w:hAnsiTheme="minorBidi"/>
        </w:rPr>
        <w:t>4.  D. None</w:t>
      </w:r>
    </w:p>
    <w:p w14:paraId="6C36F6C8" w14:textId="77777777" w:rsidR="00F91B66" w:rsidRPr="00F91B66" w:rsidRDefault="00F91B66" w:rsidP="00F91B66">
      <w:pPr>
        <w:rPr>
          <w:rFonts w:asciiTheme="minorBidi" w:hAnsiTheme="minorBidi"/>
        </w:rPr>
      </w:pPr>
      <w:r w:rsidRPr="00F91B66">
        <w:rPr>
          <w:rFonts w:asciiTheme="minorBidi" w:hAnsiTheme="minorBidi"/>
        </w:rPr>
        <w:t>Correct</w:t>
      </w:r>
    </w:p>
    <w:p w14:paraId="13A6506B" w14:textId="77777777" w:rsidR="00F91B66" w:rsidRPr="00F91B66" w:rsidRDefault="00F91B66" w:rsidP="00F91B66">
      <w:pPr>
        <w:rPr>
          <w:rFonts w:asciiTheme="minorBidi" w:hAnsiTheme="minorBidi"/>
        </w:rPr>
      </w:pPr>
      <w:r w:rsidRPr="00F91B66">
        <w:rPr>
          <w:rFonts w:asciiTheme="minorBidi" w:hAnsiTheme="minorBidi"/>
        </w:rPr>
        <w:t>Answer = C</w:t>
      </w:r>
    </w:p>
    <w:p w14:paraId="6E67D2CA" w14:textId="77777777" w:rsidR="00F91B66" w:rsidRPr="00F91B66" w:rsidRDefault="00F91B66" w:rsidP="00F91B66">
      <w:pPr>
        <w:rPr>
          <w:rFonts w:asciiTheme="minorBidi" w:hAnsiTheme="minorBidi"/>
        </w:rPr>
      </w:pPr>
    </w:p>
    <w:p w14:paraId="200E78E2" w14:textId="77777777" w:rsidR="00F91B66" w:rsidRPr="00F91B66" w:rsidRDefault="00F91B66" w:rsidP="00F91B66">
      <w:pPr>
        <w:rPr>
          <w:rFonts w:asciiTheme="minorBidi" w:hAnsiTheme="minorBidi"/>
        </w:rPr>
      </w:pPr>
      <w:r w:rsidRPr="00F91B66">
        <w:rPr>
          <w:rFonts w:asciiTheme="minorBidi" w:hAnsiTheme="minorBidi"/>
        </w:rPr>
        <w:t>55. Question1 points</w:t>
      </w:r>
    </w:p>
    <w:p w14:paraId="66404659" w14:textId="77777777" w:rsidR="00F91B66" w:rsidRPr="00F91B66" w:rsidRDefault="00F91B66" w:rsidP="00F91B66">
      <w:pPr>
        <w:rPr>
          <w:rFonts w:asciiTheme="minorBidi" w:hAnsiTheme="minorBidi"/>
        </w:rPr>
      </w:pPr>
      <w:r w:rsidRPr="00F91B66">
        <w:rPr>
          <w:rFonts w:asciiTheme="minorBidi" w:hAnsiTheme="minorBidi"/>
        </w:rPr>
        <w:t>The only bone of neck is called?</w:t>
      </w:r>
    </w:p>
    <w:p w14:paraId="4AD7B2C7" w14:textId="77777777" w:rsidR="00F91B66" w:rsidRPr="00F91B66" w:rsidRDefault="00F91B66" w:rsidP="00F91B66">
      <w:pPr>
        <w:rPr>
          <w:rFonts w:asciiTheme="minorBidi" w:hAnsiTheme="minorBidi"/>
        </w:rPr>
      </w:pPr>
    </w:p>
    <w:p w14:paraId="4FF24C17" w14:textId="77777777" w:rsidR="00F91B66" w:rsidRPr="00F91B66" w:rsidRDefault="00F91B66" w:rsidP="00F91B66">
      <w:pPr>
        <w:rPr>
          <w:rFonts w:asciiTheme="minorBidi" w:hAnsiTheme="minorBidi"/>
        </w:rPr>
      </w:pPr>
      <w:r w:rsidRPr="00F91B66">
        <w:rPr>
          <w:rFonts w:asciiTheme="minorBidi" w:hAnsiTheme="minorBidi"/>
        </w:rPr>
        <w:t>1.  A. Axis</w:t>
      </w:r>
    </w:p>
    <w:p w14:paraId="1D5DF95B" w14:textId="77777777" w:rsidR="00F91B66" w:rsidRPr="00F91B66" w:rsidRDefault="00F91B66" w:rsidP="00F91B66">
      <w:pPr>
        <w:rPr>
          <w:rFonts w:asciiTheme="minorBidi" w:hAnsiTheme="minorBidi"/>
        </w:rPr>
      </w:pPr>
      <w:r w:rsidRPr="00F91B66">
        <w:rPr>
          <w:rFonts w:asciiTheme="minorBidi" w:hAnsiTheme="minorBidi"/>
        </w:rPr>
        <w:t>2.  B. Atlis</w:t>
      </w:r>
    </w:p>
    <w:p w14:paraId="3933DA39" w14:textId="77777777" w:rsidR="00F91B66" w:rsidRPr="00F91B66" w:rsidRDefault="00F91B66" w:rsidP="00F91B66">
      <w:pPr>
        <w:rPr>
          <w:rFonts w:asciiTheme="minorBidi" w:hAnsiTheme="minorBidi"/>
        </w:rPr>
      </w:pPr>
      <w:r w:rsidRPr="00F91B66">
        <w:rPr>
          <w:rFonts w:asciiTheme="minorBidi" w:hAnsiTheme="minorBidi"/>
        </w:rPr>
        <w:t>3.  C. Hyoid</w:t>
      </w:r>
    </w:p>
    <w:p w14:paraId="15477F19" w14:textId="77777777" w:rsidR="00F91B66" w:rsidRPr="00F91B66" w:rsidRDefault="00F91B66" w:rsidP="00F91B66">
      <w:pPr>
        <w:rPr>
          <w:rFonts w:asciiTheme="minorBidi" w:hAnsiTheme="minorBidi"/>
        </w:rPr>
      </w:pPr>
      <w:r w:rsidRPr="00F91B66">
        <w:rPr>
          <w:rFonts w:asciiTheme="minorBidi" w:hAnsiTheme="minorBidi"/>
        </w:rPr>
        <w:t xml:space="preserve">4.  D. </w:t>
      </w:r>
      <w:proofErr w:type="spellStart"/>
      <w:r w:rsidRPr="00F91B66">
        <w:rPr>
          <w:rFonts w:asciiTheme="minorBidi" w:hAnsiTheme="minorBidi"/>
        </w:rPr>
        <w:t>Coxal</w:t>
      </w:r>
      <w:proofErr w:type="spellEnd"/>
    </w:p>
    <w:p w14:paraId="72E39302" w14:textId="77777777" w:rsidR="00F91B66" w:rsidRPr="00F91B66" w:rsidRDefault="00F91B66" w:rsidP="00F91B66">
      <w:pPr>
        <w:rPr>
          <w:rFonts w:asciiTheme="minorBidi" w:hAnsiTheme="minorBidi"/>
        </w:rPr>
      </w:pPr>
      <w:r w:rsidRPr="00F91B66">
        <w:rPr>
          <w:rFonts w:asciiTheme="minorBidi" w:hAnsiTheme="minorBidi"/>
        </w:rPr>
        <w:t>Correct</w:t>
      </w:r>
    </w:p>
    <w:p w14:paraId="1F8BA505" w14:textId="77777777" w:rsidR="00F91B66" w:rsidRPr="00F91B66" w:rsidRDefault="00F91B66" w:rsidP="00F91B66">
      <w:pPr>
        <w:rPr>
          <w:rFonts w:asciiTheme="minorBidi" w:hAnsiTheme="minorBidi"/>
        </w:rPr>
      </w:pPr>
      <w:r w:rsidRPr="00F91B66">
        <w:rPr>
          <w:rFonts w:asciiTheme="minorBidi" w:hAnsiTheme="minorBidi"/>
        </w:rPr>
        <w:t>Answer = C</w:t>
      </w:r>
    </w:p>
    <w:p w14:paraId="4B467CDE" w14:textId="77777777" w:rsidR="00F91B66" w:rsidRPr="00F91B66" w:rsidRDefault="00F91B66" w:rsidP="00F91B66">
      <w:pPr>
        <w:rPr>
          <w:rFonts w:asciiTheme="minorBidi" w:hAnsiTheme="minorBidi"/>
        </w:rPr>
      </w:pPr>
    </w:p>
    <w:p w14:paraId="6A31387F" w14:textId="77777777" w:rsidR="00F91B66" w:rsidRPr="00F91B66" w:rsidRDefault="00F91B66" w:rsidP="00F91B66">
      <w:pPr>
        <w:rPr>
          <w:rFonts w:asciiTheme="minorBidi" w:hAnsiTheme="minorBidi"/>
        </w:rPr>
      </w:pPr>
      <w:r w:rsidRPr="00F91B66">
        <w:rPr>
          <w:rFonts w:asciiTheme="minorBidi" w:hAnsiTheme="minorBidi"/>
        </w:rPr>
        <w:t>56. Question1 points</w:t>
      </w:r>
    </w:p>
    <w:p w14:paraId="7D5156E5" w14:textId="77777777" w:rsidR="00F91B66" w:rsidRPr="00F91B66" w:rsidRDefault="00F91B66" w:rsidP="00F91B66">
      <w:pPr>
        <w:rPr>
          <w:rFonts w:asciiTheme="minorBidi" w:hAnsiTheme="minorBidi"/>
        </w:rPr>
      </w:pPr>
      <w:r w:rsidRPr="00F91B66">
        <w:rPr>
          <w:rFonts w:asciiTheme="minorBidi" w:hAnsiTheme="minorBidi"/>
        </w:rPr>
        <w:t>Which of the following joints have joint cavity?</w:t>
      </w:r>
    </w:p>
    <w:p w14:paraId="347F8B93" w14:textId="77777777" w:rsidR="00F91B66" w:rsidRPr="00F91B66" w:rsidRDefault="00F91B66" w:rsidP="00F91B66">
      <w:pPr>
        <w:rPr>
          <w:rFonts w:asciiTheme="minorBidi" w:hAnsiTheme="minorBidi"/>
        </w:rPr>
      </w:pPr>
    </w:p>
    <w:p w14:paraId="1C1A4DF6" w14:textId="77777777" w:rsidR="00F91B66" w:rsidRPr="00F91B66" w:rsidRDefault="00F91B66" w:rsidP="00F91B66">
      <w:pPr>
        <w:rPr>
          <w:rFonts w:asciiTheme="minorBidi" w:hAnsiTheme="minorBidi"/>
        </w:rPr>
      </w:pPr>
      <w:r w:rsidRPr="00F91B66">
        <w:rPr>
          <w:rFonts w:asciiTheme="minorBidi" w:hAnsiTheme="minorBidi"/>
        </w:rPr>
        <w:t>1.  A. Fibrous joints</w:t>
      </w:r>
    </w:p>
    <w:p w14:paraId="382D9BC0" w14:textId="77777777" w:rsidR="00F91B66" w:rsidRPr="00F91B66" w:rsidRDefault="00F91B66" w:rsidP="00F91B66">
      <w:pPr>
        <w:rPr>
          <w:rFonts w:asciiTheme="minorBidi" w:hAnsiTheme="minorBidi"/>
        </w:rPr>
      </w:pPr>
      <w:r w:rsidRPr="00F91B66">
        <w:rPr>
          <w:rFonts w:asciiTheme="minorBidi" w:hAnsiTheme="minorBidi"/>
        </w:rPr>
        <w:t>2.  B. Cartilaginous joints</w:t>
      </w:r>
    </w:p>
    <w:p w14:paraId="48BCF63B" w14:textId="77777777" w:rsidR="00F91B66" w:rsidRPr="00F91B66" w:rsidRDefault="00F91B66" w:rsidP="00F91B66">
      <w:pPr>
        <w:rPr>
          <w:rFonts w:asciiTheme="minorBidi" w:hAnsiTheme="minorBidi"/>
        </w:rPr>
      </w:pPr>
      <w:r w:rsidRPr="00F91B66">
        <w:rPr>
          <w:rFonts w:asciiTheme="minorBidi" w:hAnsiTheme="minorBidi"/>
        </w:rPr>
        <w:t>3.  C. Hinge joints</w:t>
      </w:r>
    </w:p>
    <w:p w14:paraId="143F1B57" w14:textId="77777777" w:rsidR="00F91B66" w:rsidRPr="00F91B66" w:rsidRDefault="00F91B66" w:rsidP="00F91B66">
      <w:pPr>
        <w:rPr>
          <w:rFonts w:asciiTheme="minorBidi" w:hAnsiTheme="minorBidi"/>
        </w:rPr>
      </w:pPr>
      <w:r w:rsidRPr="00F91B66">
        <w:rPr>
          <w:rFonts w:asciiTheme="minorBidi" w:hAnsiTheme="minorBidi"/>
        </w:rPr>
        <w:t xml:space="preserve">4.  D. </w:t>
      </w:r>
      <w:proofErr w:type="spellStart"/>
      <w:r w:rsidRPr="00F91B66">
        <w:rPr>
          <w:rFonts w:asciiTheme="minorBidi" w:hAnsiTheme="minorBidi"/>
        </w:rPr>
        <w:t>Immoviable</w:t>
      </w:r>
      <w:proofErr w:type="spellEnd"/>
    </w:p>
    <w:p w14:paraId="54088D47" w14:textId="77777777" w:rsidR="00F91B66" w:rsidRPr="00F91B66" w:rsidRDefault="00F91B66" w:rsidP="00F91B66">
      <w:pPr>
        <w:rPr>
          <w:rFonts w:asciiTheme="minorBidi" w:hAnsiTheme="minorBidi"/>
        </w:rPr>
      </w:pPr>
      <w:r w:rsidRPr="00F91B66">
        <w:rPr>
          <w:rFonts w:asciiTheme="minorBidi" w:hAnsiTheme="minorBidi"/>
        </w:rPr>
        <w:t>Correct</w:t>
      </w:r>
    </w:p>
    <w:p w14:paraId="6720D13B" w14:textId="77777777" w:rsidR="00F91B66" w:rsidRPr="00F91B66" w:rsidRDefault="00F91B66" w:rsidP="00F91B66">
      <w:pPr>
        <w:rPr>
          <w:rFonts w:asciiTheme="minorBidi" w:hAnsiTheme="minorBidi"/>
        </w:rPr>
      </w:pPr>
      <w:r w:rsidRPr="00F91B66">
        <w:rPr>
          <w:rFonts w:asciiTheme="minorBidi" w:hAnsiTheme="minorBidi"/>
        </w:rPr>
        <w:t>Answer = C</w:t>
      </w:r>
    </w:p>
    <w:p w14:paraId="7107A89C" w14:textId="77777777" w:rsidR="00F91B66" w:rsidRPr="00F91B66" w:rsidRDefault="00F91B66" w:rsidP="00F91B66">
      <w:pPr>
        <w:rPr>
          <w:rFonts w:asciiTheme="minorBidi" w:hAnsiTheme="minorBidi"/>
        </w:rPr>
      </w:pPr>
    </w:p>
    <w:p w14:paraId="4DDC6341" w14:textId="77777777" w:rsidR="00F91B66" w:rsidRPr="00F91B66" w:rsidRDefault="00F91B66" w:rsidP="00F91B66">
      <w:pPr>
        <w:rPr>
          <w:rFonts w:asciiTheme="minorBidi" w:hAnsiTheme="minorBidi"/>
        </w:rPr>
      </w:pPr>
      <w:r w:rsidRPr="00F91B66">
        <w:rPr>
          <w:rFonts w:asciiTheme="minorBidi" w:hAnsiTheme="minorBidi"/>
        </w:rPr>
        <w:t>57. Question1 points</w:t>
      </w:r>
    </w:p>
    <w:p w14:paraId="1AD894C0" w14:textId="77777777" w:rsidR="00F91B66" w:rsidRPr="00F91B66" w:rsidRDefault="00F91B66" w:rsidP="00F91B66">
      <w:pPr>
        <w:rPr>
          <w:rFonts w:asciiTheme="minorBidi" w:hAnsiTheme="minorBidi"/>
        </w:rPr>
      </w:pPr>
      <w:r w:rsidRPr="00F91B66">
        <w:rPr>
          <w:rFonts w:asciiTheme="minorBidi" w:hAnsiTheme="minorBidi"/>
        </w:rPr>
        <w:t xml:space="preserve">What is </w:t>
      </w:r>
      <w:proofErr w:type="spellStart"/>
      <w:r w:rsidRPr="00F91B66">
        <w:rPr>
          <w:rFonts w:asciiTheme="minorBidi" w:hAnsiTheme="minorBidi"/>
        </w:rPr>
        <w:t>hydrolysed</w:t>
      </w:r>
      <w:proofErr w:type="spellEnd"/>
      <w:r w:rsidRPr="00F91B66">
        <w:rPr>
          <w:rFonts w:asciiTheme="minorBidi" w:hAnsiTheme="minorBidi"/>
        </w:rPr>
        <w:t xml:space="preserve"> during muscle contraction?</w:t>
      </w:r>
    </w:p>
    <w:p w14:paraId="01CF3EF4" w14:textId="77777777" w:rsidR="00F91B66" w:rsidRPr="00F91B66" w:rsidRDefault="00F91B66" w:rsidP="00F91B66">
      <w:pPr>
        <w:rPr>
          <w:rFonts w:asciiTheme="minorBidi" w:hAnsiTheme="minorBidi"/>
        </w:rPr>
      </w:pPr>
    </w:p>
    <w:p w14:paraId="06AEC8C5" w14:textId="77777777" w:rsidR="00F91B66" w:rsidRPr="00F91B66" w:rsidRDefault="00F91B66" w:rsidP="00F91B66">
      <w:pPr>
        <w:rPr>
          <w:rFonts w:asciiTheme="minorBidi" w:hAnsiTheme="minorBidi"/>
        </w:rPr>
      </w:pPr>
      <w:r w:rsidRPr="00F91B66">
        <w:rPr>
          <w:rFonts w:asciiTheme="minorBidi" w:hAnsiTheme="minorBidi"/>
        </w:rPr>
        <w:t>1.  A. ACP</w:t>
      </w:r>
    </w:p>
    <w:p w14:paraId="7A58F4E6" w14:textId="77777777" w:rsidR="00F91B66" w:rsidRPr="00F91B66" w:rsidRDefault="00F91B66" w:rsidP="00F91B66">
      <w:pPr>
        <w:rPr>
          <w:rFonts w:asciiTheme="minorBidi" w:hAnsiTheme="minorBidi"/>
        </w:rPr>
      </w:pPr>
      <w:r w:rsidRPr="00F91B66">
        <w:rPr>
          <w:rFonts w:asciiTheme="minorBidi" w:hAnsiTheme="minorBidi"/>
        </w:rPr>
        <w:lastRenderedPageBreak/>
        <w:t>2.  B. ADP</w:t>
      </w:r>
    </w:p>
    <w:p w14:paraId="41B80964" w14:textId="77777777" w:rsidR="00F91B66" w:rsidRPr="00F91B66" w:rsidRDefault="00F91B66" w:rsidP="00F91B66">
      <w:pPr>
        <w:rPr>
          <w:rFonts w:asciiTheme="minorBidi" w:hAnsiTheme="minorBidi"/>
        </w:rPr>
      </w:pPr>
      <w:r w:rsidRPr="00F91B66">
        <w:rPr>
          <w:rFonts w:asciiTheme="minorBidi" w:hAnsiTheme="minorBidi"/>
        </w:rPr>
        <w:t>3.  C. NAD</w:t>
      </w:r>
    </w:p>
    <w:p w14:paraId="4C4D16F9" w14:textId="77777777" w:rsidR="00F91B66" w:rsidRPr="00F91B66" w:rsidRDefault="00F91B66" w:rsidP="00F91B66">
      <w:pPr>
        <w:rPr>
          <w:rFonts w:asciiTheme="minorBidi" w:hAnsiTheme="minorBidi"/>
        </w:rPr>
      </w:pPr>
      <w:r w:rsidRPr="00F91B66">
        <w:rPr>
          <w:rFonts w:asciiTheme="minorBidi" w:hAnsiTheme="minorBidi"/>
        </w:rPr>
        <w:t>4.  D. ATP</w:t>
      </w:r>
    </w:p>
    <w:p w14:paraId="44771989" w14:textId="77777777" w:rsidR="00F91B66" w:rsidRPr="00F91B66" w:rsidRDefault="00F91B66" w:rsidP="00F91B66">
      <w:pPr>
        <w:rPr>
          <w:rFonts w:asciiTheme="minorBidi" w:hAnsiTheme="minorBidi"/>
        </w:rPr>
      </w:pPr>
      <w:r w:rsidRPr="00F91B66">
        <w:rPr>
          <w:rFonts w:asciiTheme="minorBidi" w:hAnsiTheme="minorBidi"/>
        </w:rPr>
        <w:t>Correct</w:t>
      </w:r>
    </w:p>
    <w:p w14:paraId="281B76C3" w14:textId="77777777" w:rsidR="00F91B66" w:rsidRPr="00F91B66" w:rsidRDefault="00F91B66" w:rsidP="00F91B66">
      <w:pPr>
        <w:rPr>
          <w:rFonts w:asciiTheme="minorBidi" w:hAnsiTheme="minorBidi"/>
        </w:rPr>
      </w:pPr>
      <w:r w:rsidRPr="00F91B66">
        <w:rPr>
          <w:rFonts w:asciiTheme="minorBidi" w:hAnsiTheme="minorBidi"/>
        </w:rPr>
        <w:t>Answer = D</w:t>
      </w:r>
    </w:p>
    <w:p w14:paraId="40A7D016" w14:textId="77777777" w:rsidR="00F91B66" w:rsidRPr="00F91B66" w:rsidRDefault="00F91B66" w:rsidP="00F91B66">
      <w:pPr>
        <w:rPr>
          <w:rFonts w:asciiTheme="minorBidi" w:hAnsiTheme="minorBidi"/>
        </w:rPr>
      </w:pPr>
    </w:p>
    <w:p w14:paraId="00E6AD25" w14:textId="77777777" w:rsidR="00F91B66" w:rsidRPr="00F91B66" w:rsidRDefault="00F91B66" w:rsidP="00F91B66">
      <w:pPr>
        <w:rPr>
          <w:rFonts w:asciiTheme="minorBidi" w:hAnsiTheme="minorBidi"/>
        </w:rPr>
      </w:pPr>
      <w:r w:rsidRPr="00F91B66">
        <w:rPr>
          <w:rFonts w:asciiTheme="minorBidi" w:hAnsiTheme="minorBidi"/>
        </w:rPr>
        <w:t>58. Question1 points</w:t>
      </w:r>
    </w:p>
    <w:p w14:paraId="2C8D0D0E" w14:textId="77777777" w:rsidR="00F91B66" w:rsidRPr="00F91B66" w:rsidRDefault="00F91B66" w:rsidP="00F91B66">
      <w:pPr>
        <w:rPr>
          <w:rFonts w:asciiTheme="minorBidi" w:hAnsiTheme="minorBidi"/>
        </w:rPr>
      </w:pPr>
      <w:r w:rsidRPr="00F91B66">
        <w:rPr>
          <w:rFonts w:asciiTheme="minorBidi" w:hAnsiTheme="minorBidi"/>
        </w:rPr>
        <w:t>Actin and myosin are __________ proteins.</w:t>
      </w:r>
    </w:p>
    <w:p w14:paraId="3A3A96CC" w14:textId="77777777" w:rsidR="00F91B66" w:rsidRPr="00F91B66" w:rsidRDefault="00F91B66" w:rsidP="00F91B66">
      <w:pPr>
        <w:rPr>
          <w:rFonts w:asciiTheme="minorBidi" w:hAnsiTheme="minorBidi"/>
        </w:rPr>
      </w:pPr>
    </w:p>
    <w:p w14:paraId="74B7E4BD" w14:textId="77777777" w:rsidR="00F91B66" w:rsidRPr="00F91B66" w:rsidRDefault="00F91B66" w:rsidP="00F91B66">
      <w:pPr>
        <w:rPr>
          <w:rFonts w:asciiTheme="minorBidi" w:hAnsiTheme="minorBidi"/>
        </w:rPr>
      </w:pPr>
      <w:r w:rsidRPr="00F91B66">
        <w:rPr>
          <w:rFonts w:asciiTheme="minorBidi" w:hAnsiTheme="minorBidi"/>
        </w:rPr>
        <w:t>1.  A. Globular</w:t>
      </w:r>
    </w:p>
    <w:p w14:paraId="4DCF19E6" w14:textId="77777777" w:rsidR="00F91B66" w:rsidRPr="00F91B66" w:rsidRDefault="00F91B66" w:rsidP="00F91B66">
      <w:pPr>
        <w:rPr>
          <w:rFonts w:asciiTheme="minorBidi" w:hAnsiTheme="minorBidi"/>
        </w:rPr>
      </w:pPr>
      <w:r w:rsidRPr="00F91B66">
        <w:rPr>
          <w:rFonts w:asciiTheme="minorBidi" w:hAnsiTheme="minorBidi"/>
        </w:rPr>
        <w:t>2.  B. Fibrous</w:t>
      </w:r>
    </w:p>
    <w:p w14:paraId="1D21747C" w14:textId="77777777" w:rsidR="00F91B66" w:rsidRPr="00F91B66" w:rsidRDefault="00F91B66" w:rsidP="00F91B66">
      <w:pPr>
        <w:rPr>
          <w:rFonts w:asciiTheme="minorBidi" w:hAnsiTheme="minorBidi"/>
        </w:rPr>
      </w:pPr>
      <w:r w:rsidRPr="00F91B66">
        <w:rPr>
          <w:rFonts w:asciiTheme="minorBidi" w:hAnsiTheme="minorBidi"/>
        </w:rPr>
        <w:t>3.  C. Functional</w:t>
      </w:r>
    </w:p>
    <w:p w14:paraId="277E6A0D" w14:textId="77777777" w:rsidR="00F91B66" w:rsidRPr="00F91B66" w:rsidRDefault="00F91B66" w:rsidP="00F91B66">
      <w:pPr>
        <w:rPr>
          <w:rFonts w:asciiTheme="minorBidi" w:hAnsiTheme="minorBidi"/>
        </w:rPr>
      </w:pPr>
      <w:r w:rsidRPr="00F91B66">
        <w:rPr>
          <w:rFonts w:asciiTheme="minorBidi" w:hAnsiTheme="minorBidi"/>
        </w:rPr>
        <w:t>4.  D. Both A and B</w:t>
      </w:r>
    </w:p>
    <w:p w14:paraId="37B7469F" w14:textId="77777777" w:rsidR="00F91B66" w:rsidRPr="00F91B66" w:rsidRDefault="00F91B66" w:rsidP="00F91B66">
      <w:pPr>
        <w:rPr>
          <w:rFonts w:asciiTheme="minorBidi" w:hAnsiTheme="minorBidi"/>
        </w:rPr>
      </w:pPr>
      <w:r w:rsidRPr="00F91B66">
        <w:rPr>
          <w:rFonts w:asciiTheme="minorBidi" w:hAnsiTheme="minorBidi"/>
        </w:rPr>
        <w:t>Incorrect</w:t>
      </w:r>
    </w:p>
    <w:p w14:paraId="0D1D09B2" w14:textId="77777777" w:rsidR="00F91B66" w:rsidRPr="00F91B66" w:rsidRDefault="00F91B66" w:rsidP="00F91B66">
      <w:pPr>
        <w:rPr>
          <w:rFonts w:asciiTheme="minorBidi" w:hAnsiTheme="minorBidi"/>
        </w:rPr>
      </w:pPr>
      <w:r w:rsidRPr="00F91B66">
        <w:rPr>
          <w:rFonts w:asciiTheme="minorBidi" w:hAnsiTheme="minorBidi"/>
        </w:rPr>
        <w:t>Answer = B</w:t>
      </w:r>
    </w:p>
    <w:p w14:paraId="2E09B387" w14:textId="77777777" w:rsidR="00F91B66" w:rsidRPr="00F91B66" w:rsidRDefault="00F91B66" w:rsidP="00F91B66">
      <w:pPr>
        <w:rPr>
          <w:rFonts w:asciiTheme="minorBidi" w:hAnsiTheme="minorBidi"/>
        </w:rPr>
      </w:pPr>
    </w:p>
    <w:p w14:paraId="45390EEB" w14:textId="77777777" w:rsidR="00F91B66" w:rsidRPr="00F91B66" w:rsidRDefault="00F91B66" w:rsidP="00F91B66">
      <w:pPr>
        <w:rPr>
          <w:rFonts w:asciiTheme="minorBidi" w:hAnsiTheme="minorBidi"/>
        </w:rPr>
      </w:pPr>
      <w:r w:rsidRPr="00F91B66">
        <w:rPr>
          <w:rFonts w:asciiTheme="minorBidi" w:hAnsiTheme="minorBidi"/>
        </w:rPr>
        <w:t>59. Question1 points</w:t>
      </w:r>
    </w:p>
    <w:p w14:paraId="38FE3526" w14:textId="77777777" w:rsidR="00F91B66" w:rsidRPr="00F91B66" w:rsidRDefault="00F91B66" w:rsidP="00F91B66">
      <w:pPr>
        <w:rPr>
          <w:rFonts w:asciiTheme="minorBidi" w:hAnsiTheme="minorBidi"/>
        </w:rPr>
      </w:pPr>
      <w:r w:rsidRPr="00F91B66">
        <w:rPr>
          <w:rFonts w:asciiTheme="minorBidi" w:hAnsiTheme="minorBidi"/>
        </w:rPr>
        <w:t>Skeletal muscles cause:</w:t>
      </w:r>
    </w:p>
    <w:p w14:paraId="0B49BC3D" w14:textId="77777777" w:rsidR="00F91B66" w:rsidRPr="00F91B66" w:rsidRDefault="00F91B66" w:rsidP="00F91B66">
      <w:pPr>
        <w:rPr>
          <w:rFonts w:asciiTheme="minorBidi" w:hAnsiTheme="minorBidi"/>
        </w:rPr>
      </w:pPr>
    </w:p>
    <w:p w14:paraId="26C723F0" w14:textId="77777777" w:rsidR="00F91B66" w:rsidRPr="00F91B66" w:rsidRDefault="00F91B66" w:rsidP="00F91B66">
      <w:pPr>
        <w:rPr>
          <w:rFonts w:asciiTheme="minorBidi" w:hAnsiTheme="minorBidi"/>
        </w:rPr>
      </w:pPr>
      <w:r w:rsidRPr="00F91B66">
        <w:rPr>
          <w:rFonts w:asciiTheme="minorBidi" w:hAnsiTheme="minorBidi"/>
        </w:rPr>
        <w:t>1.  A. Constriction of blood vessels</w:t>
      </w:r>
    </w:p>
    <w:p w14:paraId="40BA755F" w14:textId="77777777" w:rsidR="00F91B66" w:rsidRPr="00F91B66" w:rsidRDefault="00F91B66" w:rsidP="00F91B66">
      <w:pPr>
        <w:rPr>
          <w:rFonts w:asciiTheme="minorBidi" w:hAnsiTheme="minorBidi"/>
        </w:rPr>
      </w:pPr>
      <w:r w:rsidRPr="00F91B66">
        <w:rPr>
          <w:rFonts w:asciiTheme="minorBidi" w:hAnsiTheme="minorBidi"/>
        </w:rPr>
        <w:t>2.  B. Heart beat</w:t>
      </w:r>
    </w:p>
    <w:p w14:paraId="4C35866B" w14:textId="77777777" w:rsidR="00F91B66" w:rsidRPr="00F91B66" w:rsidRDefault="00F91B66" w:rsidP="00F91B66">
      <w:pPr>
        <w:rPr>
          <w:rFonts w:asciiTheme="minorBidi" w:hAnsiTheme="minorBidi"/>
        </w:rPr>
      </w:pPr>
      <w:r w:rsidRPr="00F91B66">
        <w:rPr>
          <w:rFonts w:asciiTheme="minorBidi" w:hAnsiTheme="minorBidi"/>
        </w:rPr>
        <w:t>3.  C. Dilation of pupil</w:t>
      </w:r>
    </w:p>
    <w:p w14:paraId="3C728698" w14:textId="77777777" w:rsidR="00F91B66" w:rsidRPr="00F91B66" w:rsidRDefault="00F91B66" w:rsidP="00F91B66">
      <w:pPr>
        <w:rPr>
          <w:rFonts w:asciiTheme="minorBidi" w:hAnsiTheme="minorBidi"/>
        </w:rPr>
      </w:pPr>
      <w:r w:rsidRPr="00F91B66">
        <w:rPr>
          <w:rFonts w:asciiTheme="minorBidi" w:hAnsiTheme="minorBidi"/>
        </w:rPr>
        <w:t>4.  D. Eye movement</w:t>
      </w:r>
    </w:p>
    <w:p w14:paraId="10A25940" w14:textId="77777777" w:rsidR="00F91B66" w:rsidRPr="00F91B66" w:rsidRDefault="00F91B66" w:rsidP="00F91B66">
      <w:pPr>
        <w:rPr>
          <w:rFonts w:asciiTheme="minorBidi" w:hAnsiTheme="minorBidi"/>
        </w:rPr>
      </w:pPr>
      <w:r w:rsidRPr="00F91B66">
        <w:rPr>
          <w:rFonts w:asciiTheme="minorBidi" w:hAnsiTheme="minorBidi"/>
        </w:rPr>
        <w:t>Correct</w:t>
      </w:r>
    </w:p>
    <w:p w14:paraId="3F46B288" w14:textId="77777777" w:rsidR="00F91B66" w:rsidRPr="00F91B66" w:rsidRDefault="00F91B66" w:rsidP="00F91B66">
      <w:pPr>
        <w:rPr>
          <w:rFonts w:asciiTheme="minorBidi" w:hAnsiTheme="minorBidi"/>
        </w:rPr>
      </w:pPr>
      <w:r w:rsidRPr="00F91B66">
        <w:rPr>
          <w:rFonts w:asciiTheme="minorBidi" w:hAnsiTheme="minorBidi"/>
        </w:rPr>
        <w:t>Answer = D</w:t>
      </w:r>
    </w:p>
    <w:p w14:paraId="163BF3C9" w14:textId="77777777" w:rsidR="00F91B66" w:rsidRPr="00F91B66" w:rsidRDefault="00F91B66" w:rsidP="00F91B66">
      <w:pPr>
        <w:rPr>
          <w:rFonts w:asciiTheme="minorBidi" w:hAnsiTheme="minorBidi"/>
        </w:rPr>
      </w:pPr>
    </w:p>
    <w:p w14:paraId="15041A79" w14:textId="77777777" w:rsidR="00F91B66" w:rsidRPr="00F91B66" w:rsidRDefault="00F91B66" w:rsidP="00F91B66">
      <w:pPr>
        <w:rPr>
          <w:rFonts w:asciiTheme="minorBidi" w:hAnsiTheme="minorBidi"/>
        </w:rPr>
      </w:pPr>
      <w:r w:rsidRPr="00F91B66">
        <w:rPr>
          <w:rFonts w:asciiTheme="minorBidi" w:hAnsiTheme="minorBidi"/>
        </w:rPr>
        <w:t>60. Question1 points</w:t>
      </w:r>
    </w:p>
    <w:p w14:paraId="59784D20" w14:textId="77777777" w:rsidR="00F91B66" w:rsidRPr="00F91B66" w:rsidRDefault="00F91B66" w:rsidP="00F91B66">
      <w:pPr>
        <w:rPr>
          <w:rFonts w:asciiTheme="minorBidi" w:hAnsiTheme="minorBidi"/>
        </w:rPr>
      </w:pPr>
      <w:r w:rsidRPr="00F91B66">
        <w:rPr>
          <w:rFonts w:asciiTheme="minorBidi" w:hAnsiTheme="minorBidi"/>
        </w:rPr>
        <w:t>How many ATP are required for one cycle of muscle contraction and relaxation?</w:t>
      </w:r>
    </w:p>
    <w:p w14:paraId="7733B52A" w14:textId="77777777" w:rsidR="00F91B66" w:rsidRPr="00F91B66" w:rsidRDefault="00F91B66" w:rsidP="00F91B66">
      <w:pPr>
        <w:rPr>
          <w:rFonts w:asciiTheme="minorBidi" w:hAnsiTheme="minorBidi"/>
        </w:rPr>
      </w:pPr>
    </w:p>
    <w:p w14:paraId="15BA05B8" w14:textId="77777777" w:rsidR="00F91B66" w:rsidRPr="00F91B66" w:rsidRDefault="00F91B66" w:rsidP="00F91B66">
      <w:pPr>
        <w:rPr>
          <w:rFonts w:asciiTheme="minorBidi" w:hAnsiTheme="minorBidi"/>
        </w:rPr>
      </w:pPr>
      <w:r w:rsidRPr="00F91B66">
        <w:rPr>
          <w:rFonts w:asciiTheme="minorBidi" w:hAnsiTheme="minorBidi"/>
        </w:rPr>
        <w:t>1.  A. 1</w:t>
      </w:r>
    </w:p>
    <w:p w14:paraId="1C7A2841" w14:textId="77777777" w:rsidR="00F91B66" w:rsidRPr="00F91B66" w:rsidRDefault="00F91B66" w:rsidP="00F91B66">
      <w:pPr>
        <w:rPr>
          <w:rFonts w:asciiTheme="minorBidi" w:hAnsiTheme="minorBidi"/>
        </w:rPr>
      </w:pPr>
      <w:r w:rsidRPr="00F91B66">
        <w:rPr>
          <w:rFonts w:asciiTheme="minorBidi" w:hAnsiTheme="minorBidi"/>
        </w:rPr>
        <w:lastRenderedPageBreak/>
        <w:t>2.  B. 3</w:t>
      </w:r>
    </w:p>
    <w:p w14:paraId="1567193C" w14:textId="77777777" w:rsidR="00F91B66" w:rsidRPr="00F91B66" w:rsidRDefault="00F91B66" w:rsidP="00F91B66">
      <w:pPr>
        <w:rPr>
          <w:rFonts w:asciiTheme="minorBidi" w:hAnsiTheme="minorBidi"/>
        </w:rPr>
      </w:pPr>
      <w:r w:rsidRPr="00F91B66">
        <w:rPr>
          <w:rFonts w:asciiTheme="minorBidi" w:hAnsiTheme="minorBidi"/>
        </w:rPr>
        <w:t>3.  C. 2</w:t>
      </w:r>
    </w:p>
    <w:p w14:paraId="2F3FE18C" w14:textId="77777777" w:rsidR="00F91B66" w:rsidRPr="00F91B66" w:rsidRDefault="00F91B66" w:rsidP="00F91B66">
      <w:pPr>
        <w:rPr>
          <w:rFonts w:asciiTheme="minorBidi" w:hAnsiTheme="minorBidi"/>
        </w:rPr>
      </w:pPr>
      <w:r w:rsidRPr="00F91B66">
        <w:rPr>
          <w:rFonts w:asciiTheme="minorBidi" w:hAnsiTheme="minorBidi"/>
        </w:rPr>
        <w:t>4.  D. 4</w:t>
      </w:r>
    </w:p>
    <w:p w14:paraId="40BC8E07" w14:textId="77777777" w:rsidR="00F91B66" w:rsidRPr="00F91B66" w:rsidRDefault="00F91B66" w:rsidP="00F91B66">
      <w:pPr>
        <w:rPr>
          <w:rFonts w:asciiTheme="minorBidi" w:hAnsiTheme="minorBidi"/>
        </w:rPr>
      </w:pPr>
      <w:r w:rsidRPr="00F91B66">
        <w:rPr>
          <w:rFonts w:asciiTheme="minorBidi" w:hAnsiTheme="minorBidi"/>
        </w:rPr>
        <w:t>Correct</w:t>
      </w:r>
    </w:p>
    <w:p w14:paraId="1CA1780A" w14:textId="77777777" w:rsidR="00F91B66" w:rsidRPr="00F91B66" w:rsidRDefault="00F91B66" w:rsidP="00F91B66">
      <w:pPr>
        <w:rPr>
          <w:rFonts w:asciiTheme="minorBidi" w:hAnsiTheme="minorBidi"/>
        </w:rPr>
      </w:pPr>
      <w:r w:rsidRPr="00F91B66">
        <w:rPr>
          <w:rFonts w:asciiTheme="minorBidi" w:hAnsiTheme="minorBidi"/>
        </w:rPr>
        <w:t>Answer = A</w:t>
      </w:r>
    </w:p>
    <w:p w14:paraId="7986D4C5" w14:textId="77777777" w:rsidR="00F91B66" w:rsidRPr="00F91B66" w:rsidRDefault="00F91B66" w:rsidP="00F91B66">
      <w:pPr>
        <w:rPr>
          <w:rFonts w:asciiTheme="minorBidi" w:hAnsiTheme="minorBidi"/>
        </w:rPr>
      </w:pPr>
    </w:p>
    <w:p w14:paraId="449D9229" w14:textId="77777777" w:rsidR="00F91B66" w:rsidRPr="00F91B66" w:rsidRDefault="00F91B66" w:rsidP="00F91B66">
      <w:pPr>
        <w:rPr>
          <w:rFonts w:asciiTheme="minorBidi" w:hAnsiTheme="minorBidi"/>
        </w:rPr>
      </w:pPr>
      <w:r w:rsidRPr="00F91B66">
        <w:rPr>
          <w:rFonts w:asciiTheme="minorBidi" w:hAnsiTheme="minorBidi"/>
        </w:rPr>
        <w:t>61. Question1 points</w:t>
      </w:r>
    </w:p>
    <w:p w14:paraId="6BFD0DD4" w14:textId="77777777" w:rsidR="00F91B66" w:rsidRPr="00F91B66" w:rsidRDefault="00F91B66" w:rsidP="00F91B66">
      <w:pPr>
        <w:rPr>
          <w:rFonts w:asciiTheme="minorBidi" w:hAnsiTheme="minorBidi"/>
        </w:rPr>
      </w:pPr>
      <w:r w:rsidRPr="00F91B66">
        <w:rPr>
          <w:rFonts w:asciiTheme="minorBidi" w:hAnsiTheme="minorBidi"/>
        </w:rPr>
        <w:t>Which one pf the following condition is caused by bacteria?</w:t>
      </w:r>
    </w:p>
    <w:p w14:paraId="66085D2C" w14:textId="77777777" w:rsidR="00F91B66" w:rsidRPr="00F91B66" w:rsidRDefault="00F91B66" w:rsidP="00F91B66">
      <w:pPr>
        <w:rPr>
          <w:rFonts w:asciiTheme="minorBidi" w:hAnsiTheme="minorBidi"/>
        </w:rPr>
      </w:pPr>
    </w:p>
    <w:p w14:paraId="69EB5532" w14:textId="77777777" w:rsidR="00F91B66" w:rsidRPr="00F91B66" w:rsidRDefault="00F91B66" w:rsidP="00F91B66">
      <w:pPr>
        <w:rPr>
          <w:rFonts w:asciiTheme="minorBidi" w:hAnsiTheme="minorBidi"/>
        </w:rPr>
      </w:pPr>
      <w:r w:rsidRPr="00F91B66">
        <w:rPr>
          <w:rFonts w:asciiTheme="minorBidi" w:hAnsiTheme="minorBidi"/>
        </w:rPr>
        <w:t>1.  A. Cramps</w:t>
      </w:r>
    </w:p>
    <w:p w14:paraId="043054CE" w14:textId="77777777" w:rsidR="00F91B66" w:rsidRPr="00F91B66" w:rsidRDefault="00F91B66" w:rsidP="00F91B66">
      <w:pPr>
        <w:rPr>
          <w:rFonts w:asciiTheme="minorBidi" w:hAnsiTheme="minorBidi"/>
        </w:rPr>
      </w:pPr>
      <w:r w:rsidRPr="00F91B66">
        <w:rPr>
          <w:rFonts w:asciiTheme="minorBidi" w:hAnsiTheme="minorBidi"/>
        </w:rPr>
        <w:t>2.  B. Muscle fatigue</w:t>
      </w:r>
    </w:p>
    <w:p w14:paraId="4D321D0E" w14:textId="77777777" w:rsidR="00F91B66" w:rsidRPr="00F91B66" w:rsidRDefault="00F91B66" w:rsidP="00F91B66">
      <w:pPr>
        <w:rPr>
          <w:rFonts w:asciiTheme="minorBidi" w:hAnsiTheme="minorBidi"/>
        </w:rPr>
      </w:pPr>
      <w:r w:rsidRPr="00F91B66">
        <w:rPr>
          <w:rFonts w:asciiTheme="minorBidi" w:hAnsiTheme="minorBidi"/>
        </w:rPr>
        <w:t>3.  C. Tetany</w:t>
      </w:r>
    </w:p>
    <w:p w14:paraId="16918119" w14:textId="77777777" w:rsidR="00F91B66" w:rsidRPr="00F91B66" w:rsidRDefault="00F91B66" w:rsidP="00F91B66">
      <w:pPr>
        <w:rPr>
          <w:rFonts w:asciiTheme="minorBidi" w:hAnsiTheme="minorBidi"/>
        </w:rPr>
      </w:pPr>
      <w:r w:rsidRPr="00F91B66">
        <w:rPr>
          <w:rFonts w:asciiTheme="minorBidi" w:hAnsiTheme="minorBidi"/>
        </w:rPr>
        <w:t>4.  D. Tetanus</w:t>
      </w:r>
    </w:p>
    <w:p w14:paraId="67125BD8" w14:textId="77777777" w:rsidR="00F91B66" w:rsidRPr="00F91B66" w:rsidRDefault="00F91B66" w:rsidP="00F91B66">
      <w:pPr>
        <w:rPr>
          <w:rFonts w:asciiTheme="minorBidi" w:hAnsiTheme="minorBidi"/>
        </w:rPr>
      </w:pPr>
      <w:r w:rsidRPr="00F91B66">
        <w:rPr>
          <w:rFonts w:asciiTheme="minorBidi" w:hAnsiTheme="minorBidi"/>
        </w:rPr>
        <w:t>Correct</w:t>
      </w:r>
    </w:p>
    <w:p w14:paraId="465A5D69" w14:textId="77777777" w:rsidR="00F91B66" w:rsidRPr="00F91B66" w:rsidRDefault="00F91B66" w:rsidP="00F91B66">
      <w:pPr>
        <w:rPr>
          <w:rFonts w:asciiTheme="minorBidi" w:hAnsiTheme="minorBidi"/>
        </w:rPr>
      </w:pPr>
      <w:r w:rsidRPr="00F91B66">
        <w:rPr>
          <w:rFonts w:asciiTheme="minorBidi" w:hAnsiTheme="minorBidi"/>
        </w:rPr>
        <w:t>Answer = D</w:t>
      </w:r>
    </w:p>
    <w:p w14:paraId="13BE6D39" w14:textId="77777777" w:rsidR="00F91B66" w:rsidRPr="00F91B66" w:rsidRDefault="00F91B66" w:rsidP="00F91B66">
      <w:pPr>
        <w:rPr>
          <w:rFonts w:asciiTheme="minorBidi" w:hAnsiTheme="minorBidi"/>
        </w:rPr>
      </w:pPr>
    </w:p>
    <w:p w14:paraId="0B70E2A6" w14:textId="77777777" w:rsidR="00F91B66" w:rsidRPr="00F91B66" w:rsidRDefault="00F91B66" w:rsidP="00F91B66">
      <w:pPr>
        <w:rPr>
          <w:rFonts w:asciiTheme="minorBidi" w:hAnsiTheme="minorBidi"/>
        </w:rPr>
      </w:pPr>
      <w:r w:rsidRPr="00F91B66">
        <w:rPr>
          <w:rFonts w:asciiTheme="minorBidi" w:hAnsiTheme="minorBidi"/>
        </w:rPr>
        <w:t>62. Question1 points</w:t>
      </w:r>
    </w:p>
    <w:p w14:paraId="04B3C3F7" w14:textId="77777777" w:rsidR="00F91B66" w:rsidRPr="00F91B66" w:rsidRDefault="00F91B66" w:rsidP="00F91B66">
      <w:pPr>
        <w:rPr>
          <w:rFonts w:asciiTheme="minorBidi" w:hAnsiTheme="minorBidi"/>
        </w:rPr>
      </w:pPr>
      <w:r w:rsidRPr="00F91B66">
        <w:rPr>
          <w:rFonts w:asciiTheme="minorBidi" w:hAnsiTheme="minorBidi"/>
        </w:rPr>
        <w:t>Largest bone of the body is_?</w:t>
      </w:r>
    </w:p>
    <w:p w14:paraId="7F717D0B" w14:textId="77777777" w:rsidR="00F91B66" w:rsidRPr="00F91B66" w:rsidRDefault="00F91B66" w:rsidP="00F91B66">
      <w:pPr>
        <w:rPr>
          <w:rFonts w:asciiTheme="minorBidi" w:hAnsiTheme="minorBidi"/>
        </w:rPr>
      </w:pPr>
    </w:p>
    <w:p w14:paraId="3FD7168B" w14:textId="77777777" w:rsidR="00F91B66" w:rsidRPr="00F91B66" w:rsidRDefault="00F91B66" w:rsidP="00F91B66">
      <w:pPr>
        <w:rPr>
          <w:rFonts w:asciiTheme="minorBidi" w:hAnsiTheme="minorBidi"/>
        </w:rPr>
      </w:pPr>
      <w:r w:rsidRPr="00F91B66">
        <w:rPr>
          <w:rFonts w:asciiTheme="minorBidi" w:hAnsiTheme="minorBidi"/>
        </w:rPr>
        <w:t>1.  A. Stapes</w:t>
      </w:r>
    </w:p>
    <w:p w14:paraId="39889C9A" w14:textId="77777777" w:rsidR="00F91B66" w:rsidRPr="00F91B66" w:rsidRDefault="00F91B66" w:rsidP="00F91B66">
      <w:pPr>
        <w:rPr>
          <w:rFonts w:asciiTheme="minorBidi" w:hAnsiTheme="minorBidi"/>
        </w:rPr>
      </w:pPr>
      <w:r w:rsidRPr="00F91B66">
        <w:rPr>
          <w:rFonts w:asciiTheme="minorBidi" w:hAnsiTheme="minorBidi"/>
        </w:rPr>
        <w:t>2.  B. Femur</w:t>
      </w:r>
    </w:p>
    <w:p w14:paraId="48EC8C12" w14:textId="77777777" w:rsidR="00F91B66" w:rsidRPr="00F91B66" w:rsidRDefault="00F91B66" w:rsidP="00F91B66">
      <w:pPr>
        <w:rPr>
          <w:rFonts w:asciiTheme="minorBidi" w:hAnsiTheme="minorBidi"/>
        </w:rPr>
      </w:pPr>
      <w:r w:rsidRPr="00F91B66">
        <w:rPr>
          <w:rFonts w:asciiTheme="minorBidi" w:hAnsiTheme="minorBidi"/>
        </w:rPr>
        <w:t>3.  C. Clavicle</w:t>
      </w:r>
    </w:p>
    <w:p w14:paraId="35C67D5C" w14:textId="77777777" w:rsidR="00F91B66" w:rsidRPr="00F91B66" w:rsidRDefault="00F91B66" w:rsidP="00F91B66">
      <w:pPr>
        <w:rPr>
          <w:rFonts w:asciiTheme="minorBidi" w:hAnsiTheme="minorBidi"/>
        </w:rPr>
      </w:pPr>
      <w:r w:rsidRPr="00F91B66">
        <w:rPr>
          <w:rFonts w:asciiTheme="minorBidi" w:hAnsiTheme="minorBidi"/>
        </w:rPr>
        <w:t>4.  D. Coccygeal</w:t>
      </w:r>
    </w:p>
    <w:p w14:paraId="1AC3FEB4" w14:textId="77777777" w:rsidR="00F91B66" w:rsidRPr="00F91B66" w:rsidRDefault="00F91B66" w:rsidP="00F91B66">
      <w:pPr>
        <w:rPr>
          <w:rFonts w:asciiTheme="minorBidi" w:hAnsiTheme="minorBidi"/>
        </w:rPr>
      </w:pPr>
      <w:r w:rsidRPr="00F91B66">
        <w:rPr>
          <w:rFonts w:asciiTheme="minorBidi" w:hAnsiTheme="minorBidi"/>
        </w:rPr>
        <w:t>Correct</w:t>
      </w:r>
    </w:p>
    <w:p w14:paraId="6C0EEF6B" w14:textId="77777777" w:rsidR="00F91B66" w:rsidRPr="00F91B66" w:rsidRDefault="00F91B66" w:rsidP="00F91B66">
      <w:pPr>
        <w:rPr>
          <w:rFonts w:asciiTheme="minorBidi" w:hAnsiTheme="minorBidi"/>
        </w:rPr>
      </w:pPr>
      <w:r w:rsidRPr="00F91B66">
        <w:rPr>
          <w:rFonts w:asciiTheme="minorBidi" w:hAnsiTheme="minorBidi"/>
        </w:rPr>
        <w:t>Answer = B</w:t>
      </w:r>
    </w:p>
    <w:p w14:paraId="1403C646" w14:textId="77777777" w:rsidR="00F91B66" w:rsidRPr="00F91B66" w:rsidRDefault="00F91B66" w:rsidP="00F91B66">
      <w:pPr>
        <w:rPr>
          <w:rFonts w:asciiTheme="minorBidi" w:hAnsiTheme="minorBidi"/>
        </w:rPr>
      </w:pPr>
    </w:p>
    <w:p w14:paraId="6FDA1C35" w14:textId="77777777" w:rsidR="00F91B66" w:rsidRPr="00F91B66" w:rsidRDefault="00F91B66" w:rsidP="00F91B66">
      <w:pPr>
        <w:rPr>
          <w:rFonts w:asciiTheme="minorBidi" w:hAnsiTheme="minorBidi"/>
        </w:rPr>
      </w:pPr>
      <w:r w:rsidRPr="00F91B66">
        <w:rPr>
          <w:rFonts w:asciiTheme="minorBidi" w:hAnsiTheme="minorBidi"/>
        </w:rPr>
        <w:t>63. Question1 points</w:t>
      </w:r>
    </w:p>
    <w:p w14:paraId="1D79009C" w14:textId="77777777" w:rsidR="00F91B66" w:rsidRPr="00F91B66" w:rsidRDefault="00F91B66" w:rsidP="00F91B66">
      <w:pPr>
        <w:rPr>
          <w:rFonts w:asciiTheme="minorBidi" w:hAnsiTheme="minorBidi"/>
        </w:rPr>
      </w:pPr>
      <w:r w:rsidRPr="00F91B66">
        <w:rPr>
          <w:rFonts w:asciiTheme="minorBidi" w:hAnsiTheme="minorBidi"/>
        </w:rPr>
        <w:t>In cartilaginous joint:</w:t>
      </w:r>
    </w:p>
    <w:p w14:paraId="4619351E" w14:textId="77777777" w:rsidR="00F91B66" w:rsidRPr="00F91B66" w:rsidRDefault="00F91B66" w:rsidP="00F91B66">
      <w:pPr>
        <w:rPr>
          <w:rFonts w:asciiTheme="minorBidi" w:hAnsiTheme="minorBidi"/>
        </w:rPr>
      </w:pPr>
    </w:p>
    <w:p w14:paraId="50178E93" w14:textId="77777777" w:rsidR="00F91B66" w:rsidRPr="00F91B66" w:rsidRDefault="00F91B66" w:rsidP="00F91B66">
      <w:pPr>
        <w:rPr>
          <w:rFonts w:asciiTheme="minorBidi" w:hAnsiTheme="minorBidi"/>
        </w:rPr>
      </w:pPr>
      <w:r w:rsidRPr="00F91B66">
        <w:rPr>
          <w:rFonts w:asciiTheme="minorBidi" w:hAnsiTheme="minorBidi"/>
        </w:rPr>
        <w:t>1.  A. Joint cavity is absent</w:t>
      </w:r>
    </w:p>
    <w:p w14:paraId="32C56C9A" w14:textId="77777777" w:rsidR="00F91B66" w:rsidRPr="00F91B66" w:rsidRDefault="00F91B66" w:rsidP="00F91B66">
      <w:pPr>
        <w:rPr>
          <w:rFonts w:asciiTheme="minorBidi" w:hAnsiTheme="minorBidi"/>
        </w:rPr>
      </w:pPr>
      <w:r w:rsidRPr="00F91B66">
        <w:rPr>
          <w:rFonts w:asciiTheme="minorBidi" w:hAnsiTheme="minorBidi"/>
        </w:rPr>
        <w:lastRenderedPageBreak/>
        <w:t>2.  B. Joint cavity is present</w:t>
      </w:r>
    </w:p>
    <w:p w14:paraId="5AE4298F" w14:textId="77777777" w:rsidR="00F91B66" w:rsidRPr="00F91B66" w:rsidRDefault="00F91B66" w:rsidP="00F91B66">
      <w:pPr>
        <w:rPr>
          <w:rFonts w:asciiTheme="minorBidi" w:hAnsiTheme="minorBidi"/>
        </w:rPr>
      </w:pPr>
      <w:r w:rsidRPr="00F91B66">
        <w:rPr>
          <w:rFonts w:asciiTheme="minorBidi" w:hAnsiTheme="minorBidi"/>
        </w:rPr>
        <w:t>3.  C. Both A and B</w:t>
      </w:r>
    </w:p>
    <w:p w14:paraId="7E1B3613" w14:textId="77777777" w:rsidR="00F91B66" w:rsidRPr="00F91B66" w:rsidRDefault="00F91B66" w:rsidP="00F91B66">
      <w:pPr>
        <w:rPr>
          <w:rFonts w:asciiTheme="minorBidi" w:hAnsiTheme="minorBidi"/>
        </w:rPr>
      </w:pPr>
      <w:r w:rsidRPr="00F91B66">
        <w:rPr>
          <w:rFonts w:asciiTheme="minorBidi" w:hAnsiTheme="minorBidi"/>
        </w:rPr>
        <w:t>4.  D. None</w:t>
      </w:r>
    </w:p>
    <w:p w14:paraId="74F68304" w14:textId="77777777" w:rsidR="00F91B66" w:rsidRPr="00F91B66" w:rsidRDefault="00F91B66" w:rsidP="00F91B66">
      <w:pPr>
        <w:rPr>
          <w:rFonts w:asciiTheme="minorBidi" w:hAnsiTheme="minorBidi"/>
        </w:rPr>
      </w:pPr>
      <w:r w:rsidRPr="00F91B66">
        <w:rPr>
          <w:rFonts w:asciiTheme="minorBidi" w:hAnsiTheme="minorBidi"/>
        </w:rPr>
        <w:t>Correct</w:t>
      </w:r>
    </w:p>
    <w:p w14:paraId="300D2412" w14:textId="77777777" w:rsidR="00F91B66" w:rsidRPr="00F91B66" w:rsidRDefault="00F91B66" w:rsidP="00F91B66">
      <w:pPr>
        <w:rPr>
          <w:rFonts w:asciiTheme="minorBidi" w:hAnsiTheme="minorBidi"/>
        </w:rPr>
      </w:pPr>
      <w:r w:rsidRPr="00F91B66">
        <w:rPr>
          <w:rFonts w:asciiTheme="minorBidi" w:hAnsiTheme="minorBidi"/>
        </w:rPr>
        <w:t>Answer = A</w:t>
      </w:r>
    </w:p>
    <w:p w14:paraId="032D8482" w14:textId="77777777" w:rsidR="00F91B66" w:rsidRPr="00F91B66" w:rsidRDefault="00F91B66" w:rsidP="00F91B66">
      <w:pPr>
        <w:rPr>
          <w:rFonts w:asciiTheme="minorBidi" w:hAnsiTheme="minorBidi"/>
        </w:rPr>
      </w:pPr>
    </w:p>
    <w:p w14:paraId="04412B06" w14:textId="77777777" w:rsidR="00F91B66" w:rsidRPr="00F91B66" w:rsidRDefault="00F91B66" w:rsidP="00F91B66">
      <w:pPr>
        <w:rPr>
          <w:rFonts w:asciiTheme="minorBidi" w:hAnsiTheme="minorBidi"/>
        </w:rPr>
      </w:pPr>
      <w:r w:rsidRPr="00F91B66">
        <w:rPr>
          <w:rFonts w:asciiTheme="minorBidi" w:hAnsiTheme="minorBidi"/>
        </w:rPr>
        <w:t>64. Question1 points</w:t>
      </w:r>
    </w:p>
    <w:p w14:paraId="531C36B5" w14:textId="77777777" w:rsidR="00F91B66" w:rsidRPr="00F91B66" w:rsidRDefault="00F91B66" w:rsidP="00F91B66">
      <w:pPr>
        <w:rPr>
          <w:rFonts w:asciiTheme="minorBidi" w:hAnsiTheme="minorBidi"/>
        </w:rPr>
      </w:pPr>
      <w:r w:rsidRPr="00F91B66">
        <w:rPr>
          <w:rFonts w:asciiTheme="minorBidi" w:hAnsiTheme="minorBidi"/>
        </w:rPr>
        <w:t>Sarcoplasm is different form cytoplasm:</w:t>
      </w:r>
    </w:p>
    <w:p w14:paraId="7C6BB10E" w14:textId="77777777" w:rsidR="00F91B66" w:rsidRPr="00F91B66" w:rsidRDefault="00F91B66" w:rsidP="00F91B66">
      <w:pPr>
        <w:rPr>
          <w:rFonts w:asciiTheme="minorBidi" w:hAnsiTheme="minorBidi"/>
        </w:rPr>
      </w:pPr>
    </w:p>
    <w:p w14:paraId="4A746BE8" w14:textId="77777777" w:rsidR="00F91B66" w:rsidRPr="00F91B66" w:rsidRDefault="00F91B66" w:rsidP="00F91B66">
      <w:pPr>
        <w:rPr>
          <w:rFonts w:asciiTheme="minorBidi" w:hAnsiTheme="minorBidi"/>
        </w:rPr>
      </w:pPr>
      <w:r w:rsidRPr="00F91B66">
        <w:rPr>
          <w:rFonts w:asciiTheme="minorBidi" w:hAnsiTheme="minorBidi"/>
        </w:rPr>
        <w:t>1.  A. It contains sarcoplasmic reticulum</w:t>
      </w:r>
    </w:p>
    <w:p w14:paraId="6F5C8D01" w14:textId="77777777" w:rsidR="00F91B66" w:rsidRPr="00F91B66" w:rsidRDefault="00F91B66" w:rsidP="00F91B66">
      <w:pPr>
        <w:rPr>
          <w:rFonts w:asciiTheme="minorBidi" w:hAnsiTheme="minorBidi"/>
        </w:rPr>
      </w:pPr>
      <w:r w:rsidRPr="00F91B66">
        <w:rPr>
          <w:rFonts w:asciiTheme="minorBidi" w:hAnsiTheme="minorBidi"/>
        </w:rPr>
        <w:t>2.  B. It contains glycogen</w:t>
      </w:r>
    </w:p>
    <w:p w14:paraId="4C9A4484" w14:textId="77777777" w:rsidR="00F91B66" w:rsidRPr="00F91B66" w:rsidRDefault="00F91B66" w:rsidP="00F91B66">
      <w:pPr>
        <w:rPr>
          <w:rFonts w:asciiTheme="minorBidi" w:hAnsiTheme="minorBidi"/>
        </w:rPr>
      </w:pPr>
      <w:r w:rsidRPr="00F91B66">
        <w:rPr>
          <w:rFonts w:asciiTheme="minorBidi" w:hAnsiTheme="minorBidi"/>
        </w:rPr>
        <w:t>3.  C. It contains glycogen and oxygen binding protein, myoglobin</w:t>
      </w:r>
    </w:p>
    <w:p w14:paraId="55435E2F" w14:textId="77777777" w:rsidR="00F91B66" w:rsidRPr="00F91B66" w:rsidRDefault="00F91B66" w:rsidP="00F91B66">
      <w:pPr>
        <w:rPr>
          <w:rFonts w:asciiTheme="minorBidi" w:hAnsiTheme="minorBidi"/>
        </w:rPr>
      </w:pPr>
      <w:r w:rsidRPr="00F91B66">
        <w:rPr>
          <w:rFonts w:asciiTheme="minorBidi" w:hAnsiTheme="minorBidi"/>
        </w:rPr>
        <w:t>4.  D. All of these</w:t>
      </w:r>
    </w:p>
    <w:p w14:paraId="14810FF0" w14:textId="77777777" w:rsidR="00F91B66" w:rsidRPr="00F91B66" w:rsidRDefault="00F91B66" w:rsidP="00F91B66">
      <w:pPr>
        <w:rPr>
          <w:rFonts w:asciiTheme="minorBidi" w:hAnsiTheme="minorBidi"/>
        </w:rPr>
      </w:pPr>
      <w:r w:rsidRPr="00F91B66">
        <w:rPr>
          <w:rFonts w:asciiTheme="minorBidi" w:hAnsiTheme="minorBidi"/>
        </w:rPr>
        <w:t>Correct</w:t>
      </w:r>
    </w:p>
    <w:p w14:paraId="364D1C04" w14:textId="77777777" w:rsidR="00F91B66" w:rsidRPr="00F91B66" w:rsidRDefault="00F91B66" w:rsidP="00F91B66">
      <w:pPr>
        <w:rPr>
          <w:rFonts w:asciiTheme="minorBidi" w:hAnsiTheme="minorBidi"/>
        </w:rPr>
      </w:pPr>
      <w:r w:rsidRPr="00F91B66">
        <w:rPr>
          <w:rFonts w:asciiTheme="minorBidi" w:hAnsiTheme="minorBidi"/>
        </w:rPr>
        <w:t>Answer = D</w:t>
      </w:r>
    </w:p>
    <w:p w14:paraId="47389746" w14:textId="77777777" w:rsidR="00F91B66" w:rsidRPr="00F91B66" w:rsidRDefault="00F91B66" w:rsidP="00F91B66">
      <w:pPr>
        <w:rPr>
          <w:rFonts w:asciiTheme="minorBidi" w:hAnsiTheme="minorBidi"/>
        </w:rPr>
      </w:pPr>
    </w:p>
    <w:p w14:paraId="61103FC1" w14:textId="77777777" w:rsidR="00F91B66" w:rsidRPr="00F91B66" w:rsidRDefault="00F91B66" w:rsidP="00F91B66">
      <w:pPr>
        <w:rPr>
          <w:rFonts w:asciiTheme="minorBidi" w:hAnsiTheme="minorBidi"/>
        </w:rPr>
      </w:pPr>
      <w:r w:rsidRPr="00F91B66">
        <w:rPr>
          <w:rFonts w:asciiTheme="minorBidi" w:hAnsiTheme="minorBidi"/>
        </w:rPr>
        <w:t>65. Question1 points</w:t>
      </w:r>
    </w:p>
    <w:p w14:paraId="476ABB76" w14:textId="77777777" w:rsidR="00F91B66" w:rsidRPr="00F91B66" w:rsidRDefault="00F91B66" w:rsidP="00F91B66">
      <w:pPr>
        <w:rPr>
          <w:rFonts w:asciiTheme="minorBidi" w:hAnsiTheme="minorBidi"/>
        </w:rPr>
      </w:pPr>
      <w:r w:rsidRPr="00F91B66">
        <w:rPr>
          <w:rFonts w:asciiTheme="minorBidi" w:hAnsiTheme="minorBidi"/>
        </w:rPr>
        <w:t>Which of the following is anisotropic?</w:t>
      </w:r>
    </w:p>
    <w:p w14:paraId="64A66A5E" w14:textId="77777777" w:rsidR="00F91B66" w:rsidRPr="00F91B66" w:rsidRDefault="00F91B66" w:rsidP="00F91B66">
      <w:pPr>
        <w:rPr>
          <w:rFonts w:asciiTheme="minorBidi" w:hAnsiTheme="minorBidi"/>
        </w:rPr>
      </w:pPr>
    </w:p>
    <w:p w14:paraId="5F4B8372" w14:textId="77777777" w:rsidR="00F91B66" w:rsidRPr="00F91B66" w:rsidRDefault="00F91B66" w:rsidP="00F91B66">
      <w:pPr>
        <w:rPr>
          <w:rFonts w:asciiTheme="minorBidi" w:hAnsiTheme="minorBidi"/>
        </w:rPr>
      </w:pPr>
      <w:r w:rsidRPr="00F91B66">
        <w:rPr>
          <w:rFonts w:asciiTheme="minorBidi" w:hAnsiTheme="minorBidi"/>
        </w:rPr>
        <w:t>1.  A. Band</w:t>
      </w:r>
    </w:p>
    <w:p w14:paraId="6EFE8A72" w14:textId="77777777" w:rsidR="00F91B66" w:rsidRPr="00F91B66" w:rsidRDefault="00F91B66" w:rsidP="00F91B66">
      <w:pPr>
        <w:rPr>
          <w:rFonts w:asciiTheme="minorBidi" w:hAnsiTheme="minorBidi"/>
        </w:rPr>
      </w:pPr>
      <w:r w:rsidRPr="00F91B66">
        <w:rPr>
          <w:rFonts w:asciiTheme="minorBidi" w:hAnsiTheme="minorBidi"/>
        </w:rPr>
        <w:t>2.  B. I band</w:t>
      </w:r>
    </w:p>
    <w:p w14:paraId="3612360B" w14:textId="77777777" w:rsidR="00F91B66" w:rsidRPr="00F91B66" w:rsidRDefault="00F91B66" w:rsidP="00F91B66">
      <w:pPr>
        <w:rPr>
          <w:rFonts w:asciiTheme="minorBidi" w:hAnsiTheme="minorBidi"/>
        </w:rPr>
      </w:pPr>
      <w:r w:rsidRPr="00F91B66">
        <w:rPr>
          <w:rFonts w:asciiTheme="minorBidi" w:hAnsiTheme="minorBidi"/>
        </w:rPr>
        <w:t>3.  C. M line</w:t>
      </w:r>
    </w:p>
    <w:p w14:paraId="73B01CEF" w14:textId="77777777" w:rsidR="00F91B66" w:rsidRPr="00F91B66" w:rsidRDefault="00F91B66" w:rsidP="00F91B66">
      <w:pPr>
        <w:rPr>
          <w:rFonts w:asciiTheme="minorBidi" w:hAnsiTheme="minorBidi"/>
        </w:rPr>
      </w:pPr>
      <w:r w:rsidRPr="00F91B66">
        <w:rPr>
          <w:rFonts w:asciiTheme="minorBidi" w:hAnsiTheme="minorBidi"/>
        </w:rPr>
        <w:t>4.  D. Z line</w:t>
      </w:r>
    </w:p>
    <w:p w14:paraId="4652EDF7" w14:textId="77777777" w:rsidR="00F91B66" w:rsidRPr="00F91B66" w:rsidRDefault="00F91B66" w:rsidP="00F91B66">
      <w:pPr>
        <w:rPr>
          <w:rFonts w:asciiTheme="minorBidi" w:hAnsiTheme="minorBidi"/>
        </w:rPr>
      </w:pPr>
      <w:r w:rsidRPr="00F91B66">
        <w:rPr>
          <w:rFonts w:asciiTheme="minorBidi" w:hAnsiTheme="minorBidi"/>
        </w:rPr>
        <w:t>Correct</w:t>
      </w:r>
    </w:p>
    <w:p w14:paraId="7680015B" w14:textId="77777777" w:rsidR="00F91B66" w:rsidRPr="00F91B66" w:rsidRDefault="00F91B66" w:rsidP="00F91B66">
      <w:pPr>
        <w:rPr>
          <w:rFonts w:asciiTheme="minorBidi" w:hAnsiTheme="minorBidi"/>
        </w:rPr>
      </w:pPr>
      <w:r w:rsidRPr="00F91B66">
        <w:rPr>
          <w:rFonts w:asciiTheme="minorBidi" w:hAnsiTheme="minorBidi"/>
        </w:rPr>
        <w:t>Answer = A</w:t>
      </w:r>
    </w:p>
    <w:p w14:paraId="27C0FE17" w14:textId="77777777" w:rsidR="00F91B66" w:rsidRPr="00F91B66" w:rsidRDefault="00F91B66" w:rsidP="00F91B66">
      <w:pPr>
        <w:rPr>
          <w:rFonts w:asciiTheme="minorBidi" w:hAnsiTheme="minorBidi"/>
        </w:rPr>
      </w:pPr>
    </w:p>
    <w:p w14:paraId="31E07FEA" w14:textId="77777777" w:rsidR="00F91B66" w:rsidRPr="00F91B66" w:rsidRDefault="00F91B66" w:rsidP="00F91B66">
      <w:pPr>
        <w:rPr>
          <w:rFonts w:asciiTheme="minorBidi" w:hAnsiTheme="minorBidi"/>
        </w:rPr>
      </w:pPr>
      <w:r w:rsidRPr="00F91B66">
        <w:rPr>
          <w:rFonts w:asciiTheme="minorBidi" w:hAnsiTheme="minorBidi"/>
        </w:rPr>
        <w:t>66. Question1 points</w:t>
      </w:r>
    </w:p>
    <w:p w14:paraId="0C97F965" w14:textId="77777777" w:rsidR="00F91B66" w:rsidRPr="00F91B66" w:rsidRDefault="00F91B66" w:rsidP="00F91B66">
      <w:pPr>
        <w:rPr>
          <w:rFonts w:asciiTheme="minorBidi" w:hAnsiTheme="minorBidi"/>
        </w:rPr>
      </w:pPr>
      <w:r w:rsidRPr="00F91B66">
        <w:rPr>
          <w:rFonts w:asciiTheme="minorBidi" w:hAnsiTheme="minorBidi"/>
        </w:rPr>
        <w:t>Region between two successive Z lines is:</w:t>
      </w:r>
    </w:p>
    <w:p w14:paraId="3D4752CF" w14:textId="77777777" w:rsidR="00F91B66" w:rsidRPr="00F91B66" w:rsidRDefault="00F91B66" w:rsidP="00F91B66">
      <w:pPr>
        <w:rPr>
          <w:rFonts w:asciiTheme="minorBidi" w:hAnsiTheme="minorBidi"/>
        </w:rPr>
      </w:pPr>
    </w:p>
    <w:p w14:paraId="7440B519" w14:textId="77777777" w:rsidR="00F91B66" w:rsidRPr="00F91B66" w:rsidRDefault="00F91B66" w:rsidP="00F91B66">
      <w:pPr>
        <w:rPr>
          <w:rFonts w:asciiTheme="minorBidi" w:hAnsiTheme="minorBidi"/>
        </w:rPr>
      </w:pPr>
      <w:r w:rsidRPr="00F91B66">
        <w:rPr>
          <w:rFonts w:asciiTheme="minorBidi" w:hAnsiTheme="minorBidi"/>
        </w:rPr>
        <w:t>1.  A. Sarcomere</w:t>
      </w:r>
    </w:p>
    <w:p w14:paraId="7170817B" w14:textId="77777777" w:rsidR="00F91B66" w:rsidRPr="00F91B66" w:rsidRDefault="00F91B66" w:rsidP="00F91B66">
      <w:pPr>
        <w:rPr>
          <w:rFonts w:asciiTheme="minorBidi" w:hAnsiTheme="minorBidi"/>
        </w:rPr>
      </w:pPr>
      <w:r w:rsidRPr="00F91B66">
        <w:rPr>
          <w:rFonts w:asciiTheme="minorBidi" w:hAnsiTheme="minorBidi"/>
        </w:rPr>
        <w:lastRenderedPageBreak/>
        <w:t>2.  B. H zone</w:t>
      </w:r>
    </w:p>
    <w:p w14:paraId="04244033" w14:textId="77777777" w:rsidR="00F91B66" w:rsidRPr="00F91B66" w:rsidRDefault="00F91B66" w:rsidP="00F91B66">
      <w:pPr>
        <w:rPr>
          <w:rFonts w:asciiTheme="minorBidi" w:hAnsiTheme="minorBidi"/>
        </w:rPr>
      </w:pPr>
      <w:r w:rsidRPr="00F91B66">
        <w:rPr>
          <w:rFonts w:asciiTheme="minorBidi" w:hAnsiTheme="minorBidi"/>
        </w:rPr>
        <w:t>3.  C. M line</w:t>
      </w:r>
    </w:p>
    <w:p w14:paraId="7DBFA962" w14:textId="77777777" w:rsidR="00F91B66" w:rsidRPr="00F91B66" w:rsidRDefault="00F91B66" w:rsidP="00F91B66">
      <w:pPr>
        <w:rPr>
          <w:rFonts w:asciiTheme="minorBidi" w:hAnsiTheme="minorBidi"/>
        </w:rPr>
      </w:pPr>
      <w:r w:rsidRPr="00F91B66">
        <w:rPr>
          <w:rFonts w:asciiTheme="minorBidi" w:hAnsiTheme="minorBidi"/>
        </w:rPr>
        <w:t>4.  D. A band</w:t>
      </w:r>
    </w:p>
    <w:p w14:paraId="3CD21208" w14:textId="77777777" w:rsidR="00F91B66" w:rsidRPr="00F91B66" w:rsidRDefault="00F91B66" w:rsidP="00F91B66">
      <w:pPr>
        <w:rPr>
          <w:rFonts w:asciiTheme="minorBidi" w:hAnsiTheme="minorBidi"/>
        </w:rPr>
      </w:pPr>
      <w:r w:rsidRPr="00F91B66">
        <w:rPr>
          <w:rFonts w:asciiTheme="minorBidi" w:hAnsiTheme="minorBidi"/>
        </w:rPr>
        <w:t>Correct</w:t>
      </w:r>
    </w:p>
    <w:p w14:paraId="620A9971" w14:textId="77777777" w:rsidR="00F91B66" w:rsidRPr="00F91B66" w:rsidRDefault="00F91B66" w:rsidP="00F91B66">
      <w:pPr>
        <w:rPr>
          <w:rFonts w:asciiTheme="minorBidi" w:hAnsiTheme="minorBidi"/>
        </w:rPr>
      </w:pPr>
      <w:r w:rsidRPr="00F91B66">
        <w:rPr>
          <w:rFonts w:asciiTheme="minorBidi" w:hAnsiTheme="minorBidi"/>
        </w:rPr>
        <w:t>Answer = A</w:t>
      </w:r>
    </w:p>
    <w:p w14:paraId="4BAD6A67" w14:textId="77777777" w:rsidR="00F91B66" w:rsidRPr="00F91B66" w:rsidRDefault="00F91B66" w:rsidP="00F91B66">
      <w:pPr>
        <w:rPr>
          <w:rFonts w:asciiTheme="minorBidi" w:hAnsiTheme="minorBidi"/>
        </w:rPr>
      </w:pPr>
    </w:p>
    <w:p w14:paraId="56D7CFE7" w14:textId="77777777" w:rsidR="00F91B66" w:rsidRPr="00F91B66" w:rsidRDefault="00F91B66" w:rsidP="00F91B66">
      <w:pPr>
        <w:rPr>
          <w:rFonts w:asciiTheme="minorBidi" w:hAnsiTheme="minorBidi"/>
        </w:rPr>
      </w:pPr>
      <w:r w:rsidRPr="00F91B66">
        <w:rPr>
          <w:rFonts w:asciiTheme="minorBidi" w:hAnsiTheme="minorBidi"/>
        </w:rPr>
        <w:t>67. Question1 points</w:t>
      </w:r>
    </w:p>
    <w:p w14:paraId="304FACA2" w14:textId="77777777" w:rsidR="00F91B66" w:rsidRPr="00F91B66" w:rsidRDefault="00F91B66" w:rsidP="00F91B66">
      <w:pPr>
        <w:rPr>
          <w:rFonts w:asciiTheme="minorBidi" w:hAnsiTheme="minorBidi"/>
        </w:rPr>
      </w:pPr>
      <w:r w:rsidRPr="00F91B66">
        <w:rPr>
          <w:rFonts w:asciiTheme="minorBidi" w:hAnsiTheme="minorBidi"/>
        </w:rPr>
        <w:t>Joints are classified on the basis of:</w:t>
      </w:r>
    </w:p>
    <w:p w14:paraId="7B9E82E9" w14:textId="77777777" w:rsidR="00F91B66" w:rsidRPr="00F91B66" w:rsidRDefault="00F91B66" w:rsidP="00F91B66">
      <w:pPr>
        <w:rPr>
          <w:rFonts w:asciiTheme="minorBidi" w:hAnsiTheme="minorBidi"/>
        </w:rPr>
      </w:pPr>
    </w:p>
    <w:p w14:paraId="0B113077" w14:textId="77777777" w:rsidR="00F91B66" w:rsidRPr="00F91B66" w:rsidRDefault="00F91B66" w:rsidP="00F91B66">
      <w:pPr>
        <w:rPr>
          <w:rFonts w:asciiTheme="minorBidi" w:hAnsiTheme="minorBidi"/>
        </w:rPr>
      </w:pPr>
      <w:r w:rsidRPr="00F91B66">
        <w:rPr>
          <w:rFonts w:asciiTheme="minorBidi" w:hAnsiTheme="minorBidi"/>
        </w:rPr>
        <w:t>1.  A. The amount of movement allowed by them</w:t>
      </w:r>
    </w:p>
    <w:p w14:paraId="2D7CF69C" w14:textId="77777777" w:rsidR="00F91B66" w:rsidRPr="00F91B66" w:rsidRDefault="00F91B66" w:rsidP="00F91B66">
      <w:pPr>
        <w:rPr>
          <w:rFonts w:asciiTheme="minorBidi" w:hAnsiTheme="minorBidi"/>
        </w:rPr>
      </w:pPr>
      <w:r w:rsidRPr="00F91B66">
        <w:rPr>
          <w:rFonts w:asciiTheme="minorBidi" w:hAnsiTheme="minorBidi"/>
        </w:rPr>
        <w:t>2.  B. Nature of structure they have</w:t>
      </w:r>
    </w:p>
    <w:p w14:paraId="2E0D8D0C" w14:textId="77777777" w:rsidR="00F91B66" w:rsidRPr="00F91B66" w:rsidRDefault="00F91B66" w:rsidP="00F91B66">
      <w:pPr>
        <w:rPr>
          <w:rFonts w:asciiTheme="minorBidi" w:hAnsiTheme="minorBidi"/>
        </w:rPr>
      </w:pPr>
      <w:r w:rsidRPr="00F91B66">
        <w:rPr>
          <w:rFonts w:asciiTheme="minorBidi" w:hAnsiTheme="minorBidi"/>
        </w:rPr>
        <w:t>3.  C. Type of bones they join</w:t>
      </w:r>
    </w:p>
    <w:p w14:paraId="58E8DF0C" w14:textId="77777777" w:rsidR="00F91B66" w:rsidRPr="00F91B66" w:rsidRDefault="00F91B66" w:rsidP="00F91B66">
      <w:pPr>
        <w:rPr>
          <w:rFonts w:asciiTheme="minorBidi" w:hAnsiTheme="minorBidi"/>
        </w:rPr>
      </w:pPr>
      <w:r w:rsidRPr="00F91B66">
        <w:rPr>
          <w:rFonts w:asciiTheme="minorBidi" w:hAnsiTheme="minorBidi"/>
        </w:rPr>
        <w:t>4.  D. Both B and C</w:t>
      </w:r>
    </w:p>
    <w:p w14:paraId="78C1B974" w14:textId="77777777" w:rsidR="00F91B66" w:rsidRPr="00F91B66" w:rsidRDefault="00F91B66" w:rsidP="00F91B66">
      <w:pPr>
        <w:rPr>
          <w:rFonts w:asciiTheme="minorBidi" w:hAnsiTheme="minorBidi"/>
        </w:rPr>
      </w:pPr>
      <w:r w:rsidRPr="00F91B66">
        <w:rPr>
          <w:rFonts w:asciiTheme="minorBidi" w:hAnsiTheme="minorBidi"/>
        </w:rPr>
        <w:t>Correct</w:t>
      </w:r>
    </w:p>
    <w:p w14:paraId="58ED2F8D" w14:textId="3AF49F23" w:rsidR="00F91B66" w:rsidRPr="00F91B66" w:rsidRDefault="00F91B66" w:rsidP="00F91B66">
      <w:pPr>
        <w:rPr>
          <w:rFonts w:asciiTheme="minorBidi" w:hAnsiTheme="minorBidi"/>
        </w:rPr>
      </w:pPr>
      <w:r w:rsidRPr="00F91B66">
        <w:rPr>
          <w:rFonts w:asciiTheme="minorBidi" w:hAnsiTheme="minorBidi"/>
        </w:rPr>
        <w:t>Answer = A</w:t>
      </w:r>
    </w:p>
    <w:sectPr w:rsidR="00F91B66" w:rsidRPr="00F91B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wMDU0sLQwM7M0sDBT0lEKTi0uzszPAykwrAUAcCh/0iwAAAA="/>
  </w:docVars>
  <w:rsids>
    <w:rsidRoot w:val="00F91B66"/>
    <w:rsid w:val="00F91B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C9354"/>
  <w15:chartTrackingRefBased/>
  <w15:docId w15:val="{8C87FF77-6989-41DD-B6BE-D1349E4C8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12</Pages>
  <Words>11836</Words>
  <Characters>67468</Characters>
  <Application>Microsoft Office Word</Application>
  <DocSecurity>0</DocSecurity>
  <Lines>562</Lines>
  <Paragraphs>158</Paragraphs>
  <ScaleCrop>false</ScaleCrop>
  <Company/>
  <LinksUpToDate>false</LinksUpToDate>
  <CharactersWithSpaces>7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eeb Ullah</dc:creator>
  <cp:keywords/>
  <dc:description/>
  <cp:lastModifiedBy>Haseeb Ullah</cp:lastModifiedBy>
  <cp:revision>1</cp:revision>
  <cp:lastPrinted>2024-05-10T09:05:00Z</cp:lastPrinted>
  <dcterms:created xsi:type="dcterms:W3CDTF">2024-05-10T08:58:00Z</dcterms:created>
  <dcterms:modified xsi:type="dcterms:W3CDTF">2024-05-10T09:15:00Z</dcterms:modified>
</cp:coreProperties>
</file>